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8C04B" w14:textId="77777777" w:rsidR="00BD2589" w:rsidRPr="008D6C9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3 – Deep Wish</w:t>
      </w:r>
    </w:p>
    <w:p w14:paraId="5615CF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cold, but at the same time, I’m burning up.</w:t>
      </w:r>
    </w:p>
    <w:p w14:paraId="1DC125FD" w14:textId="77EFD5AE"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ormal temperature my body frequented to indicate there was nothing wrong with me was in complete disarray. It felt like my chest had a bottomless chasm gaping through it, sucking up all the heat in my body. But then, there was my hand, thigh, stomach, and neck. All of those places were producing so much heat that it felt like I was bathing in lava. But that was only natural. I lost one of my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after all.</w:t>
      </w:r>
    </w:p>
    <w:p w14:paraId="15DB10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red. Red dyeing the hard, brown soil. A dreary place with numerous cages and chains. There was no sunlight, only the small, flickering flame coming from a single candle inside the lamp that was hanging by a decrepit door was allowing color to enter my eyes. That was everything I could barely recognize before everything began to darken.</w:t>
      </w:r>
    </w:p>
    <w:p w14:paraId="10115A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flickered. I think I passed out. </w:t>
      </w:r>
    </w:p>
    <w:p w14:paraId="04BC1A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d. The next thing I knew the soil was all but red. Unlike before, I could twitch my body, allowing me to recognize the liquid pooling around my body. There was also sound, but all I could pick up was that there was noise around me. I couldn’t recognize anything other than that.</w:t>
      </w:r>
    </w:p>
    <w:p w14:paraId="3F5751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flickered yet again. Haha… Despite my critical condition, I was still barely conscious. Was this some kind of harassment? Are the gods mocking me? Why couldn’t I just stay unconscious? I can feel it. It was all too clear to ignore but much too dull to do anything about. The pain in my body, the heavy breathing to keep myself alive, the cruel sight of my sorry condition, and the state of unmoving which forced me to do nothing but think about everything that happened that led to this moment.</w:t>
      </w:r>
    </w:p>
    <w:p w14:paraId="13CB99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ho Yuu. That was the name that person gave to me three years ago when I arrived to fulfill my single mission. Find and bring the true mana wielder back to Zerid. It was all too sudden, but given the situation, there was nothing I could do but follow. I didn’t want to stay still anymore, I didn’t want to burden anyone anymore, and I didn’t want to be useless anymore, but in the end, that was all I did. </w:t>
      </w:r>
    </w:p>
    <w:p w14:paraId="04CC09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I didn’t care enough to learn Japanese at home while everyone did, I wasted half a year learning it and another half to become fluent. Others would consider this a </w:t>
      </w:r>
      <w:proofErr w:type="gramStart"/>
      <w:r>
        <w:rPr>
          <w:rFonts w:ascii="Times New Roman" w:hAnsi="Times New Roman" w:cs="Times New Roman"/>
          <w:sz w:val="24"/>
          <w:szCs w:val="24"/>
        </w:rPr>
        <w:t>fast learning</w:t>
      </w:r>
      <w:proofErr w:type="gramEnd"/>
      <w:r>
        <w:rPr>
          <w:rFonts w:ascii="Times New Roman" w:hAnsi="Times New Roman" w:cs="Times New Roman"/>
          <w:sz w:val="24"/>
          <w:szCs w:val="24"/>
        </w:rPr>
        <w:t xml:space="preserve"> pace, but considering how common that language is back home, it was all too slow. Time was of the essence and I wasted so much of it. I tried to search for my target, but all I did was draw attention to myself and got marked by END’s hunters. Even though I knew I was an Angel, I was too careless. Then, when I finally felt the presence of my target, I turned a blind eye to it using weak excuses like “I can’t be sure yet,” “maybe I was mistaken,” or “there’s no way it’s them,” but I knew that deep inside me my true thoughts were saying: “I don’t want to do it.”</w:t>
      </w:r>
    </w:p>
    <w:p w14:paraId="228724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kou Senkyo. My target, and the person I fell in love with. The first time I met him, I thought he was just some pervert. But the more I spent time with him I realized he was earnest. He was an honest person that wasn’t afraid of sharing his thoughts and his true self with others. He only did what he wanted, but he was serious with his every step. And surprisingly, behind that straightforward attitude was a mind that tied into so many elements around it that it made him a complicated person to get a hold of. With every step, he thinks, but at the same time, he knows when to step down. Smart at times but often does stupid things. A person that is true to himself and open to others. Simple but complicated. In his every action, I can only describe him as an earnest person that supports that with solid results. What an interesting person.</w:t>
      </w:r>
    </w:p>
    <w:p w14:paraId="358025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I wanted to be. That was him.</w:t>
      </w:r>
    </w:p>
    <w:p w14:paraId="102995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I saw his angel crest light up when he fought with his life for us, I knew immediately. Ah, this person is the one I’m looking for. But before I realized that, I quickly buried that idea deep in my mind. I wanted to know more about him and how he became like that. By the end, I used the excuse “he was </w:t>
      </w:r>
      <w:proofErr w:type="spellStart"/>
      <w:r>
        <w:rPr>
          <w:rFonts w:ascii="Times New Roman" w:hAnsi="Times New Roman" w:cs="Times New Roman"/>
          <w:sz w:val="24"/>
          <w:szCs w:val="24"/>
        </w:rPr>
        <w:t>manaless</w:t>
      </w:r>
      <w:proofErr w:type="spellEnd"/>
      <w:r>
        <w:rPr>
          <w:rFonts w:ascii="Times New Roman" w:hAnsi="Times New Roman" w:cs="Times New Roman"/>
          <w:sz w:val="24"/>
          <w:szCs w:val="24"/>
        </w:rPr>
        <w:t xml:space="preserve"> when I checked him” as a shield to continue observing him. What made this person like he is? I wanted to know more about that, but he was shrouded by mystery. Hidden memories kept secret from him by his father and the person that claimed to be his sister. I couldn’t know anything he doesn’t, but I thought it was fine since all I wanted was the person he was at the time, the one that was built on the memories he had.</w:t>
      </w:r>
    </w:p>
    <w:p w14:paraId="264EB3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the plan. But then, he began saying strange things to me. “You’re not useless,” “You won’t be alone anymore,” “Then maybe, you’ll be able to act like your true self.” His words always break through my defenses. I wanted to be him, a person that was reliable. But then I began to doubt myself. I didn’t know what I was doing anymore. I just continued living my life like that. I was running away from my problems, and in all honesty, I probably would have continued doing so if he hadn’t said that single sentence.</w:t>
      </w:r>
    </w:p>
    <w:p w14:paraId="34568D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y our relationship turn into a great one.”</w:t>
      </w:r>
    </w:p>
    <w:p w14:paraId="778364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at person’s ideology that a strong bond can only be forged through hardship. The trials and tribulations of life between two people. It was a like a wake-up call that made me realize my stupidity. I had been relying on that person for so long that I neglected the whole reason I came to Earth in the first place. But in order to fulfill my purpose, I needed to betray him. I didn’t know what was waiting for him after I bring him to Zerid and to that person, but knowing the context, it probably wasn’t anything good.</w:t>
      </w:r>
    </w:p>
    <w:p w14:paraId="06A8D4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really selfish. I wanted to protect what was important to me in Zerid, but I also didn’t want anything to happen to him. I knew if I acted on this, it would probably destroy everything I had built up with that person, but at the same time, </w:t>
      </w:r>
      <w:proofErr w:type="gramStart"/>
      <w:r>
        <w:rPr>
          <w:rFonts w:ascii="Times New Roman" w:hAnsi="Times New Roman" w:cs="Times New Roman"/>
          <w:sz w:val="24"/>
          <w:szCs w:val="24"/>
        </w:rPr>
        <w:t>if  I</w:t>
      </w:r>
      <w:proofErr w:type="gramEnd"/>
      <w:r>
        <w:rPr>
          <w:rFonts w:ascii="Times New Roman" w:hAnsi="Times New Roman" w:cs="Times New Roman"/>
          <w:sz w:val="24"/>
          <w:szCs w:val="24"/>
        </w:rPr>
        <w:t xml:space="preserve"> didn’t do anything I would end up running away for the rest of my life. There was truly only one choice. Had I stayed under his protection </w:t>
      </w:r>
      <w:r>
        <w:rPr>
          <w:rFonts w:ascii="Times New Roman" w:hAnsi="Times New Roman" w:cs="Times New Roman"/>
          <w:sz w:val="24"/>
          <w:szCs w:val="24"/>
        </w:rPr>
        <w:lastRenderedPageBreak/>
        <w:t>and chosen to ignore my purpose, I would have become useless. Had I relied on him for all of my problems, I would have become useless without him. But if I managed to solve the problem myself, then I would have a broken relationship, but with proof that I wasn’t useless. I didn’t want to keep being protected. I’ve had enough of that my whole life. It was my time to step up and prove that I was someone worthy of standing beside that person. With that in mind, I solidified my will and chose to tear the relationship with that person down with it.</w:t>
      </w:r>
    </w:p>
    <w:p w14:paraId="15F294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hanged. I didn’t want to be anyone else anymore. I wanted to be myself and prove that I was someone worthy of claiming that I wasn’t anyone else but myself. Solving this problem and fixing my relationship with the person dear to me would be my proof.</w:t>
      </w:r>
    </w:p>
    <w:p w14:paraId="162BAB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love him. But as I thought, I couldn’t claim it so boldly after thinking about what I was about to do. His words almost dissolved my confidence, but I stood strong and took the next step forward.</w:t>
      </w:r>
    </w:p>
    <w:p w14:paraId="246086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I thought, I was useless.</w:t>
      </w:r>
    </w:p>
    <w:p w14:paraId="260768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I had to do was make it back home, but I ended up getting stopped by an ambush. I let him get kidnapped under my care. And I had to wait for someone else to come and solve the problem for me yet again. It was only when everything turned into chaos that I was finally able to claim that I became useful.</w:t>
      </w:r>
    </w:p>
    <w:p w14:paraId="054B4F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eart dropped when I saw that person drop to the ground after being consumed by his own magic. Magic created through a person’s mana cannot harm them. That is common sense for all who lived in Zerid, but for some reason, it didn’t apply to him. When his defenseless self was faced with danger, I put myself between them. It pierced one of my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what could be considered a heart of a vampire.</w:t>
      </w:r>
    </w:p>
    <w:p w14:paraId="352CCD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ruly pitiful. I don’t regret saving him, but to think that I needed to pay this much to finally be useful… truly…. Truly pitiful. …and worst of all, only now that I’m here bleeding out the blood from my body </w:t>
      </w:r>
      <w:proofErr w:type="gramStart"/>
      <w:r>
        <w:rPr>
          <w:rFonts w:ascii="Times New Roman" w:hAnsi="Times New Roman" w:cs="Times New Roman"/>
          <w:sz w:val="24"/>
          <w:szCs w:val="24"/>
        </w:rPr>
        <w:t>do</w:t>
      </w:r>
      <w:proofErr w:type="gramEnd"/>
      <w:r>
        <w:rPr>
          <w:rFonts w:ascii="Times New Roman" w:hAnsi="Times New Roman" w:cs="Times New Roman"/>
          <w:sz w:val="24"/>
          <w:szCs w:val="24"/>
        </w:rPr>
        <w:t xml:space="preserve"> I finally realize that I probably didn’t even need to do any of that. </w:t>
      </w:r>
    </w:p>
    <w:p w14:paraId="12DA53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harm of protection. The small reward the Konjou Clan first gave us after beating Fulgur. Since it was the same as a barrier, I simply kept it at home and never used it, but it may have been different from Senpai. He’s a cautious person that thinks of possible dangers before they happen. For a person like that, carrying around that small charm is only normal. If it was like that… then I truly am useless. Even after offering </w:t>
      </w:r>
      <w:proofErr w:type="gramStart"/>
      <w:r>
        <w:rPr>
          <w:rFonts w:ascii="Times New Roman" w:hAnsi="Times New Roman" w:cs="Times New Roman"/>
          <w:sz w:val="24"/>
          <w:szCs w:val="24"/>
        </w:rPr>
        <w:t>myself</w:t>
      </w:r>
      <w:proofErr w:type="gramEnd"/>
      <w:r>
        <w:rPr>
          <w:rFonts w:ascii="Times New Roman" w:hAnsi="Times New Roman" w:cs="Times New Roman"/>
          <w:sz w:val="24"/>
          <w:szCs w:val="24"/>
        </w:rPr>
        <w:t xml:space="preserve"> it still wasn’t enough to be useful.</w:t>
      </w:r>
    </w:p>
    <w:p w14:paraId="5CBCEC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urts. Ah… it hurts so much…!</w:t>
      </w:r>
    </w:p>
    <w:p w14:paraId="56C9E2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am I even here? I should have just died back then! If I knew I was only going to be a burden from there on, I should have just stayed back with my mother and father! Even if it meant death, at least I didn’t run away…! Just… let me die…</w:t>
      </w:r>
    </w:p>
    <w:p w14:paraId="1A12DA84" w14:textId="77777777" w:rsidR="00BD2589" w:rsidRPr="00C538B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C538B9">
        <w:rPr>
          <w:rFonts w:ascii="Times New Roman" w:hAnsi="Times New Roman" w:cs="Times New Roman"/>
          <w:i/>
          <w:iCs/>
          <w:sz w:val="24"/>
          <w:szCs w:val="24"/>
        </w:rPr>
        <w:t xml:space="preserve">“*I… will save </w:t>
      </w:r>
      <w:proofErr w:type="gramStart"/>
      <w:r w:rsidRPr="00C538B9">
        <w:rPr>
          <w:rFonts w:ascii="Times New Roman" w:hAnsi="Times New Roman" w:cs="Times New Roman"/>
          <w:i/>
          <w:iCs/>
          <w:sz w:val="24"/>
          <w:szCs w:val="24"/>
        </w:rPr>
        <w:t>you.*</w:t>
      </w:r>
      <w:proofErr w:type="gramEnd"/>
      <w:r w:rsidRPr="00C538B9">
        <w:rPr>
          <w:rFonts w:ascii="Times New Roman" w:hAnsi="Times New Roman" w:cs="Times New Roman"/>
          <w:i/>
          <w:iCs/>
          <w:sz w:val="24"/>
          <w:szCs w:val="24"/>
        </w:rPr>
        <w:t>”</w:t>
      </w:r>
    </w:p>
    <w:p w14:paraId="6055B3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hhh</w:t>
      </w:r>
      <w:proofErr w:type="spellEnd"/>
      <w:r>
        <w:rPr>
          <w:rFonts w:ascii="Times New Roman" w:hAnsi="Times New Roman" w:cs="Times New Roman"/>
          <w:sz w:val="24"/>
          <w:szCs w:val="24"/>
        </w:rPr>
        <w:t>… even when I’m dying, I can still hear his voice… Senpai… I’m sorry, for everything.</w:t>
      </w:r>
    </w:p>
    <w:p w14:paraId="52D6DC07" w14:textId="77777777" w:rsidR="00BD2589" w:rsidRPr="00C538B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 xml:space="preserve">“*I won’t let you apologize </w:t>
      </w:r>
      <w:proofErr w:type="gramStart"/>
      <w:r w:rsidRPr="00C538B9">
        <w:rPr>
          <w:rFonts w:ascii="Times New Roman" w:hAnsi="Times New Roman" w:cs="Times New Roman"/>
          <w:i/>
          <w:iCs/>
          <w:sz w:val="24"/>
          <w:szCs w:val="24"/>
        </w:rPr>
        <w:t>here.*</w:t>
      </w:r>
      <w:proofErr w:type="gramEnd"/>
      <w:r w:rsidRPr="00C538B9">
        <w:rPr>
          <w:rFonts w:ascii="Times New Roman" w:hAnsi="Times New Roman" w:cs="Times New Roman"/>
          <w:i/>
          <w:iCs/>
          <w:sz w:val="24"/>
          <w:szCs w:val="24"/>
        </w:rPr>
        <w:t>”</w:t>
      </w:r>
    </w:p>
    <w:p w14:paraId="17C3D9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it. Just stop. I’m not worth it. I’ll never be worth it. So, please… just let me go.</w:t>
      </w:r>
    </w:p>
    <w:p w14:paraId="4F733F6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 xml:space="preserve"> “*I won’t let it end here! I will </w:t>
      </w:r>
      <w:proofErr w:type="gramStart"/>
      <w:r w:rsidRPr="00C538B9">
        <w:rPr>
          <w:rFonts w:ascii="Times New Roman" w:hAnsi="Times New Roman" w:cs="Times New Roman"/>
          <w:i/>
          <w:iCs/>
          <w:sz w:val="24"/>
          <w:szCs w:val="24"/>
        </w:rPr>
        <w:t>LIVE!*</w:t>
      </w:r>
      <w:proofErr w:type="gramEnd"/>
      <w:r w:rsidRPr="00C538B9">
        <w:rPr>
          <w:rFonts w:ascii="Times New Roman" w:hAnsi="Times New Roman" w:cs="Times New Roman"/>
          <w:i/>
          <w:iCs/>
          <w:sz w:val="24"/>
          <w:szCs w:val="24"/>
        </w:rPr>
        <w:t>”</w:t>
      </w:r>
    </w:p>
    <w:p w14:paraId="135323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at moment that I felt a change in my body. Everything became hot. It was as if my blood was rampaging inside of me. I’ve… felt this before. It was the same heat that I felt after drinking Senpai’s blood. It was like his emotions were pouring into me.</w:t>
      </w:r>
    </w:p>
    <w:p w14:paraId="778FBA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It was around the day after I came face to face with Senpai. It seemed like I did something embarrassing because of that. I can’t remember much, but I remember Senpai’s troubled face when he talked about it.</w:t>
      </w:r>
    </w:p>
    <w:p w14:paraId="5FE5E4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at would happen if I could start again? It would never happen. It’s impossible, after all. But if there was one single thing that I want to change. Then, please, become useful. I can’t be like Senpai. I can’t see what he sees in me. But what I can be is “useful.” I want to be “myself.”</w:t>
      </w:r>
    </w:p>
    <w:p w14:paraId="1181BD34" w14:textId="77777777" w:rsidR="00BD2589" w:rsidRPr="0000178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4 – The Boy and The Wolf</w:t>
      </w:r>
    </w:p>
    <w:p w14:paraId="394421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ey! Wake up!”</w:t>
      </w:r>
    </w:p>
    <w:p w14:paraId="05D53C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 woof!”</w:t>
      </w:r>
    </w:p>
    <w:p w14:paraId="6075A9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fine, fine! I’ll let YOU handle it.”</w:t>
      </w:r>
    </w:p>
    <w:p w14:paraId="1CFA91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53B1DA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dark, gloomy room filled with numerous cages, a boy and a large wolf gathered around a person on the ground. The large wolf towering over the boy with its jet-black fur lurked in the shadows as it circled the girl. The boy’s white hair and short structure reflected an innocent boy around the age of 11, but his stoic expression as he examined the area could only be compared to that of a seasoned war veteran. It was a gory sight, but it didn’t faze him. There was blood all over the floor that spread a few meters away from the body. Most of it already dried up and got sucked into the soil. </w:t>
      </w:r>
    </w:p>
    <w:p w14:paraId="69185A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any normal person would have died from blood loss. But this was no normal person. It was a vampire. That was the only reason they were able to live through this scene. It was because vampires don’t have hearts. What they had was something similar to one.</w:t>
      </w:r>
    </w:p>
    <w:p w14:paraId="666275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Small spherical balls inside vampires that produce blood. Unlike hearts,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have the power to store excess blood and make a connection with other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Being connected to others increase blood production and blood storage. This allows vampires to use as much blood magic as they want. These creatures normally have five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They appear in random parts of the body, and their location is determined at birth. Having all five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active is important for any vampire. </w:t>
      </w:r>
    </w:p>
    <w:p w14:paraId="6A351A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re, before the two was a vampire that seemed to have one of their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broken. Although vampires can use blood to regenerate,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can never regenerate. Upon losing one, it is normal for these vampires to be unable to move from a few hours to a few weeks. However, there were also examples of some who can withstand the shock of losing an </w:t>
      </w:r>
      <w:proofErr w:type="spellStart"/>
      <w:r>
        <w:rPr>
          <w:rFonts w:ascii="Times New Roman" w:hAnsi="Times New Roman" w:cs="Times New Roman"/>
          <w:sz w:val="24"/>
          <w:szCs w:val="24"/>
        </w:rPr>
        <w:t>iraja</w:t>
      </w:r>
      <w:proofErr w:type="spellEnd"/>
      <w:r>
        <w:rPr>
          <w:rFonts w:ascii="Times New Roman" w:hAnsi="Times New Roman" w:cs="Times New Roman"/>
          <w:sz w:val="24"/>
          <w:szCs w:val="24"/>
        </w:rPr>
        <w:t xml:space="preserve"> and keep moving. The most recent example of that is the recent </w:t>
      </w:r>
      <w:proofErr w:type="spellStart"/>
      <w:r>
        <w:rPr>
          <w:rFonts w:ascii="Times New Roman" w:hAnsi="Times New Roman" w:cs="Times New Roman"/>
          <w:sz w:val="24"/>
          <w:szCs w:val="24"/>
        </w:rPr>
        <w:t>Ycziiagdr</w:t>
      </w:r>
      <w:proofErr w:type="spellEnd"/>
      <w:r>
        <w:rPr>
          <w:rFonts w:ascii="Times New Roman" w:hAnsi="Times New Roman" w:cs="Times New Roman"/>
          <w:sz w:val="24"/>
          <w:szCs w:val="24"/>
        </w:rPr>
        <w:t xml:space="preserve"> Revolution where the king was overthrown for corruption. The leader of the revolution took fatal blows to four </w:t>
      </w:r>
      <w:proofErr w:type="spellStart"/>
      <w:r>
        <w:rPr>
          <w:rFonts w:ascii="Times New Roman" w:hAnsi="Times New Roman" w:cs="Times New Roman"/>
          <w:sz w:val="24"/>
          <w:szCs w:val="24"/>
        </w:rPr>
        <w:t>irajas</w:t>
      </w:r>
      <w:proofErr w:type="spellEnd"/>
      <w:r>
        <w:rPr>
          <w:rFonts w:ascii="Times New Roman" w:hAnsi="Times New Roman" w:cs="Times New Roman"/>
          <w:sz w:val="24"/>
          <w:szCs w:val="24"/>
        </w:rPr>
        <w:t xml:space="preserve"> but managed to keep moving and pushed the uprising to victory. But from the looks of it, this vampire didn’t possess that kind of strength.</w:t>
      </w:r>
    </w:p>
    <w:p w14:paraId="124F4F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stepped back as the wolf walked up to the body. It used its snout to roll the person over and got a good look at the person in question. It was a girl. Her appearance was horrendous. There were holes and scratches all over her clothes that were dyed red from her own blood. Her face and body possessed the same blood stains but no wounds.</w:t>
      </w:r>
    </w:p>
    <w:p w14:paraId="07A20E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 thought this person lost their </w:t>
      </w:r>
      <w:proofErr w:type="spellStart"/>
      <w:r>
        <w:rPr>
          <w:rFonts w:ascii="Times New Roman" w:hAnsi="Times New Roman" w:cs="Times New Roman"/>
          <w:sz w:val="24"/>
          <w:szCs w:val="24"/>
        </w:rPr>
        <w:t>iraja</w:t>
      </w:r>
      <w:proofErr w:type="spellEnd"/>
      <w:r>
        <w:rPr>
          <w:rFonts w:ascii="Times New Roman" w:hAnsi="Times New Roman" w:cs="Times New Roman"/>
          <w:sz w:val="24"/>
          <w:szCs w:val="24"/>
        </w:rPr>
        <w:t>. What gives?”</w:t>
      </w:r>
    </w:p>
    <w:p w14:paraId="6F2148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complained as he stared at the gaping hole in the chest area of her clothes. The clothes were damaged, but her skin was clearly fine. Drenched in blood, but otherwise intact. The wolf turned to the boy with a dissatisfied look.</w:t>
      </w:r>
    </w:p>
    <w:p w14:paraId="6AF82D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 </w:t>
      </w:r>
      <w:proofErr w:type="spellStart"/>
      <w:r>
        <w:rPr>
          <w:rFonts w:ascii="Times New Roman" w:hAnsi="Times New Roman" w:cs="Times New Roman"/>
          <w:sz w:val="24"/>
          <w:szCs w:val="24"/>
        </w:rPr>
        <w:t>Arooo</w:t>
      </w:r>
      <w:proofErr w:type="spellEnd"/>
      <w:r>
        <w:rPr>
          <w:rFonts w:ascii="Times New Roman" w:hAnsi="Times New Roman" w:cs="Times New Roman"/>
          <w:sz w:val="24"/>
          <w:szCs w:val="24"/>
        </w:rPr>
        <w:t>!”</w:t>
      </w:r>
    </w:p>
    <w:p w14:paraId="4E00F8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at makes sense. It’s probably just the skin that regenerated.”</w:t>
      </w:r>
    </w:p>
    <w:p w14:paraId="164051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nodded as if satisfied and turned its focus on the girl. It began licking her hands which were covered in dried blood and cleaned them up. The boy watched the scene with an impatient look on his face.</w:t>
      </w:r>
    </w:p>
    <w:p w14:paraId="3C7D69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on, let’s just leave!”</w:t>
      </w:r>
    </w:p>
    <w:p w14:paraId="323B6C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rr</w:t>
      </w:r>
      <w:proofErr w:type="spellEnd"/>
      <w:r>
        <w:rPr>
          <w:rFonts w:ascii="Times New Roman" w:hAnsi="Times New Roman" w:cs="Times New Roman"/>
          <w:sz w:val="24"/>
          <w:szCs w:val="24"/>
        </w:rPr>
        <w:t>!!”</w:t>
      </w:r>
    </w:p>
    <w:p w14:paraId="2CB5CA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at the wolf, but it responded with a growl of refusal as it stared at him threateningly.</w:t>
      </w:r>
    </w:p>
    <w:p w14:paraId="551A90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uu… pride of the pack… You always like using that excuse as a shield!”</w:t>
      </w:r>
    </w:p>
    <w:p w14:paraId="773750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2027A8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olf barked at him dismissively as it proceeded to clean up the girl’s face after it was done with her hands.</w:t>
      </w:r>
    </w:p>
    <w:p w14:paraId="2C7AF6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 </w:t>
      </w:r>
      <w:proofErr w:type="spellStart"/>
      <w:r>
        <w:rPr>
          <w:rFonts w:ascii="Times New Roman" w:hAnsi="Times New Roman" w:cs="Times New Roman"/>
          <w:sz w:val="24"/>
          <w:szCs w:val="24"/>
        </w:rPr>
        <w:t>Muu</w:t>
      </w:r>
      <w:proofErr w:type="spellEnd"/>
      <w:r>
        <w:rPr>
          <w:rFonts w:ascii="Times New Roman" w:hAnsi="Times New Roman" w:cs="Times New Roman"/>
          <w:sz w:val="24"/>
          <w:szCs w:val="24"/>
        </w:rPr>
        <w:t>…”</w:t>
      </w:r>
    </w:p>
    <w:p w14:paraId="04526A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 Woof, woof!”</w:t>
      </w:r>
    </w:p>
    <w:p w14:paraId="68C015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re finally awake?”</w:t>
      </w:r>
    </w:p>
    <w:p w14:paraId="2BF5FD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called out to the boy after hearing the girl let out a weak groan. Catching his attention, the boy walked up to the girl. It didn’t look like she was going to wake up immediately, so he tried to force her awake by shaking her body.</w:t>
      </w:r>
    </w:p>
    <w:p w14:paraId="171A6C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ake up!”</w:t>
      </w:r>
    </w:p>
    <w:p w14:paraId="6BADF0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w:t>
      </w:r>
    </w:p>
    <w:p w14:paraId="0AF9CAC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m being careful. Oh, see! She’s opening her eyes!”</w:t>
      </w:r>
    </w:p>
    <w:p w14:paraId="2BE5AD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s eyelids fluttered as she tried to regain her vision. She even began to move her body around as her consciousness surfaced.</w:t>
      </w:r>
    </w:p>
    <w:p w14:paraId="254C6C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ok you long enough.”</w:t>
      </w:r>
    </w:p>
    <w:p w14:paraId="7FE39E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5A4302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et out a confused voice as she saw the boy.</w:t>
      </w:r>
    </w:p>
    <w:p w14:paraId="57C625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678C37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yah</w:t>
      </w:r>
      <w:proofErr w:type="spellEnd"/>
      <w:r>
        <w:rPr>
          <w:rFonts w:ascii="Times New Roman" w:hAnsi="Times New Roman" w:cs="Times New Roman"/>
          <w:sz w:val="24"/>
          <w:szCs w:val="24"/>
        </w:rPr>
        <w:t>…!?”</w:t>
      </w:r>
    </w:p>
    <w:p w14:paraId="092752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jumped back in surprise when the wolf suddenly barked beside her.</w:t>
      </w:r>
    </w:p>
    <w:p w14:paraId="44A2F4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you tell ME to be careful.”</w:t>
      </w:r>
    </w:p>
    <w:p w14:paraId="3A8120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06D350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e boy quickly reprimanded the wolf, he shifted his eyes back to the girl in front of them.</w:t>
      </w:r>
    </w:p>
    <w:p w14:paraId="73D19D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 you know where you are?”</w:t>
      </w:r>
    </w:p>
    <w:p w14:paraId="4BA27C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339605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flexively asked him back, but he didn’t answer. When her brain finally caught up with the conversation, she looked around and saw she was in an unfamiliar place, but despite this, it was clear where she was, and breathed out the answer.</w:t>
      </w:r>
    </w:p>
    <w:p w14:paraId="1D4C24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Zerid…”</w:t>
      </w:r>
    </w:p>
    <w:p w14:paraId="0D28DF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obviously! Are you sure you don’t have anything wrong with your head? You lost an </w:t>
      </w:r>
      <w:proofErr w:type="spellStart"/>
      <w:r>
        <w:rPr>
          <w:rFonts w:ascii="Times New Roman" w:hAnsi="Times New Roman" w:cs="Times New Roman"/>
          <w:sz w:val="24"/>
          <w:szCs w:val="24"/>
        </w:rPr>
        <w:t>iraja</w:t>
      </w:r>
      <w:proofErr w:type="spellEnd"/>
      <w:r>
        <w:rPr>
          <w:rFonts w:ascii="Times New Roman" w:hAnsi="Times New Roman" w:cs="Times New Roman"/>
          <w:sz w:val="24"/>
          <w:szCs w:val="24"/>
        </w:rPr>
        <w:t>, didn’t you?”</w:t>
      </w:r>
    </w:p>
    <w:p w14:paraId="741661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raja… M-My </w:t>
      </w:r>
      <w:proofErr w:type="spellStart"/>
      <w:r>
        <w:rPr>
          <w:rFonts w:ascii="Times New Roman" w:hAnsi="Times New Roman" w:cs="Times New Roman"/>
          <w:sz w:val="24"/>
          <w:szCs w:val="24"/>
        </w:rPr>
        <w:t>iraja</w:t>
      </w:r>
      <w:proofErr w:type="spellEnd"/>
      <w:r>
        <w:rPr>
          <w:rFonts w:ascii="Times New Roman" w:hAnsi="Times New Roman" w:cs="Times New Roman"/>
          <w:sz w:val="24"/>
          <w:szCs w:val="24"/>
        </w:rPr>
        <w:t>!”</w:t>
      </w:r>
    </w:p>
    <w:p w14:paraId="199F78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realizing the situation, the girl hurriedly clasped her chest. Then, her face twisted in confusion. She moved her hand from her chest to her thigh, then to her stomach, to her left hand, to her neck, and back to her chest. The boy and the wolf watched the girl fumble about in confusion. Silence filled the room. The usually impatient boy wanted to say something, but even he could read the atmosphere that made it hard for him to speak. And finally, the girl spoke.</w:t>
      </w:r>
    </w:p>
    <w:p w14:paraId="15D8E3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ere.”</w:t>
      </w:r>
    </w:p>
    <w:p w14:paraId="3C8EE3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is?”</w:t>
      </w:r>
    </w:p>
    <w:p w14:paraId="50AB1C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w:t>
      </w:r>
      <w:proofErr w:type="spellStart"/>
      <w:r>
        <w:rPr>
          <w:rFonts w:ascii="Times New Roman" w:hAnsi="Times New Roman" w:cs="Times New Roman"/>
          <w:sz w:val="24"/>
          <w:szCs w:val="24"/>
        </w:rPr>
        <w:t>iraja</w:t>
      </w:r>
      <w:proofErr w:type="spellEnd"/>
      <w:r>
        <w:rPr>
          <w:rFonts w:ascii="Times New Roman" w:hAnsi="Times New Roman" w:cs="Times New Roman"/>
          <w:sz w:val="24"/>
          <w:szCs w:val="24"/>
        </w:rPr>
        <w:t>! It’s still there! What did you do!?”</w:t>
      </w:r>
    </w:p>
    <w:p w14:paraId="4F604D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ce pale and bloody girl suddenly approached the boy in vigor, trying to extract questions out of him. The wolf stayed by the side watching the scene play out in confusion. The boy glared at the wolf to help but then it shrugged its neck in refusal. He wanted to smack it right that moment, but he had other problems to take care of.</w:t>
      </w:r>
    </w:p>
    <w:p w14:paraId="3C884B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Answer me!”</w:t>
      </w:r>
    </w:p>
    <w:p w14:paraId="53C3AC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I don’t know anything, so lay off!”</w:t>
      </w:r>
    </w:p>
    <w:p w14:paraId="14AC8C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tried to push the girl away, but she quickly backed up and avoided his palms.</w:t>
      </w:r>
    </w:p>
    <w:p w14:paraId="3A8959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s wrong with this girl!?”</w:t>
      </w:r>
    </w:p>
    <w:p w14:paraId="4234EF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03CDBD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shouted in confusion while the wolf let out a sympathetic bark. It wasn’t even a minute ago when she just woke up from an unconscious state, not to mention being knocked out from a clearly fatal incident. She acted frightened and confused in the beginning, it was what the boy saw as a natural reaction, but then she suddenly livened up and pressed him for answers he didn’t have.</w:t>
      </w:r>
    </w:p>
    <w:p w14:paraId="06E453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him… Then why? I was obviously stabbed. I could vaguely remember the feeling of my </w:t>
      </w:r>
      <w:proofErr w:type="spellStart"/>
      <w:r>
        <w:rPr>
          <w:rFonts w:ascii="Times New Roman" w:hAnsi="Times New Roman" w:cs="Times New Roman"/>
          <w:sz w:val="24"/>
          <w:szCs w:val="24"/>
        </w:rPr>
        <w:t>iraja</w:t>
      </w:r>
      <w:proofErr w:type="spellEnd"/>
      <w:r>
        <w:rPr>
          <w:rFonts w:ascii="Times New Roman" w:hAnsi="Times New Roman" w:cs="Times New Roman"/>
          <w:sz w:val="24"/>
          <w:szCs w:val="24"/>
        </w:rPr>
        <w:t xml:space="preserve"> getting destroyed, but I can still feel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heat… Wait, what happened after I got stabbed again…? I can’t remember. Then, could it be Senpai…? But how…”</w:t>
      </w:r>
    </w:p>
    <w:p w14:paraId="00549F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began mumbling at the corner all by herself. She was pacing around in restlessness as she let out incomprehensible words. Then, it seemed like she finally returned to reality as she stopped getting absorbed in her thoughts, but then she shifted her gaze to the boy.</w:t>
      </w:r>
    </w:p>
    <w:p w14:paraId="498829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w:t>
      </w:r>
      <w:proofErr w:type="spellStart"/>
      <w:r>
        <w:rPr>
          <w:rFonts w:ascii="Times New Roman" w:hAnsi="Times New Roman" w:cs="Times New Roman"/>
          <w:sz w:val="24"/>
          <w:szCs w:val="24"/>
        </w:rPr>
        <w:t>nemi</w:t>
      </w:r>
      <w:proofErr w:type="spellEnd"/>
      <w:r>
        <w:rPr>
          <w:rFonts w:ascii="Times New Roman" w:hAnsi="Times New Roman" w:cs="Times New Roman"/>
          <w:sz w:val="24"/>
          <w:szCs w:val="24"/>
        </w:rPr>
        <w:t>…?”</w:t>
      </w:r>
    </w:p>
    <w:p w14:paraId="07B1D9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pecifically, her gaze was directed to the white wolf ears and tail that the boy possessed. But then, he protested.</w:t>
      </w:r>
    </w:p>
    <w:p w14:paraId="4CFFA3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erewolf! I’m a werewolf!!”</w:t>
      </w:r>
    </w:p>
    <w:p w14:paraId="061D9EFB" w14:textId="77777777" w:rsidR="00BD2589" w:rsidRPr="00726E0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5 – First Connections Back</w:t>
      </w:r>
    </w:p>
    <w:p w14:paraId="3968C4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I just came back from Earth. Nice to meet you.”</w:t>
      </w:r>
    </w:p>
    <w:p w14:paraId="03452B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cha. I’m Garin, a member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Werewolf Clan. This here is my brothe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0F99D8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1C117A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eryone calmed down, they decided to move to the other room and properly discuss the situation. It was a desolate room with only the bare necessities such as a campfire, rocks that served as chairs around it, and a workbench embedded in one of the walls. They decided to talk over the campfire where the chairs were placed. Well, it wasn’t like they had a choice seeing as there was nothing else in the room.</w:t>
      </w:r>
    </w:p>
    <w:p w14:paraId="658A50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Garin was opposed to it and wanted to leave as soon as possible. He was worried about being caught by hostiles since that location was apparently a bounty hunter hideout. Howeve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eemed to have convinced him to stay. Yuu could only make up what he was saying through Garin’s responses, but it seemed like he reassured him that there was no possibility of that since it had been a week since there was any movement in the area.</w:t>
      </w:r>
    </w:p>
    <w:p w14:paraId="0641BA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eek. That was how long Yuu had been knocked out. That was strange since she didn’t feel hungry at all. She asked the two if they somehow fed her anything, but through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aid that there was no way he could do that since he was trapped in a cage of Urang Metal, the strongest metal in Zerid that has both physical and magical resistant properties. And today was the day when Garin arrived at the hideout, broke ou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and found Yuu.</w:t>
      </w:r>
    </w:p>
    <w:p w14:paraId="229E47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in a bit of a hurry. Since there was apparently a huge problem happening in our hometown, we decided to go back home from traveling, but then we got into trouble with the ‘Brothers in Death.’ I got away bu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ot caught.”</w:t>
      </w:r>
    </w:p>
    <w:p w14:paraId="2D2DC8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 </w:t>
      </w:r>
      <w:proofErr w:type="gramStart"/>
      <w:r>
        <w:rPr>
          <w:rFonts w:ascii="Times New Roman" w:hAnsi="Times New Roman" w:cs="Times New Roman"/>
          <w:sz w:val="24"/>
          <w:szCs w:val="24"/>
        </w:rPr>
        <w:t>Brothers</w:t>
      </w:r>
      <w:proofErr w:type="gramEnd"/>
      <w:r>
        <w:rPr>
          <w:rFonts w:ascii="Times New Roman" w:hAnsi="Times New Roman" w:cs="Times New Roman"/>
          <w:sz w:val="24"/>
          <w:szCs w:val="24"/>
        </w:rPr>
        <w:t xml:space="preserve"> in Death, huh? Were they a trio of three skeletons who had red, blue, and black flames?”</w:t>
      </w:r>
    </w:p>
    <w:p w14:paraId="506CAD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at’s them. Seeing as you got thrown in their dungeon, I’m guessing you had a bad run-in with them too?”</w:t>
      </w:r>
    </w:p>
    <w:p w14:paraId="745410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I…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was planning on coming back to Zerid but then they caught me…?”</w:t>
      </w:r>
    </w:p>
    <w:p w14:paraId="581B09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ilted her head in confusion as she said that. Garin caught that and demanded an explanation.</w:t>
      </w:r>
    </w:p>
    <w:p w14:paraId="205006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was that? Are you asking us a question or something?”</w:t>
      </w:r>
    </w:p>
    <w:p w14:paraId="3917FF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that’s not it. My thoughts just trailed off for a bit. But yeah, they caught me and I ended up here.”</w:t>
      </w:r>
    </w:p>
    <w:p w14:paraId="68B684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Then, do you know what happened to them?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aid that they stopped showing up after you got shoved into the dungeon through their Traveler’s Gem.”</w:t>
      </w:r>
    </w:p>
    <w:p w14:paraId="3CF2DC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it was a bit of a chaotic tim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re were other people there when they showed up. We fought them, and I can confirm that one of them died. I don’t know about the other two since I got caught. The next thing I knew you two were here and woke me up. I don’t remember anything else.”</w:t>
      </w:r>
    </w:p>
    <w:p w14:paraId="4C1148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made a complicated face. But strangely enough, it wasn’t because she was recalling painful memories. It was because she was able to share such painful memories so easily. And before she could even ponder about that, Garin raised his voice energetically.</w:t>
      </w:r>
    </w:p>
    <w:p w14:paraId="4E2209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One of them died!? Who was it, the black one?”</w:t>
      </w:r>
    </w:p>
    <w:p w14:paraId="0ADB31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It was the blue one, the one who threw spears.”</w:t>
      </w:r>
    </w:p>
    <w:p w14:paraId="1608F5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guy. Well, it’s better than none. With at least one of them out of the picture, I think we’ll be safe for a while.”</w:t>
      </w:r>
    </w:p>
    <w:p w14:paraId="70BAF1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It sounds like you really didn’t like them, huh?”</w:t>
      </w:r>
    </w:p>
    <w:p w14:paraId="4EC5B1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viously! Despite being low in numbers those guys are the most well-known bounty hunters in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They’re at the top of their game with the most successful hunts. With even one of them gone, we’ll finally be able to take a breather. Well, enough about us, what are you going to do?”</w:t>
      </w:r>
    </w:p>
    <w:p w14:paraId="112F2E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h…”</w:t>
      </w:r>
    </w:p>
    <w:p w14:paraId="5A20CD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first place, the only reason I stopped to talk was th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worried about you. Frankly, I would have just ignored you.”</w:t>
      </w:r>
    </w:p>
    <w:p w14:paraId="3781DD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 Then, thank you for worrying about m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0C2E4F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67B2DF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wry smile as Garin boldly declared his open neglection to her and properly delivered her appreciation to her savior. The thought of getting dragged into Zerid without knowing where you are was not an experience she wanted to have. This place wasn’t as convenient as Earth where following roads will guarantee you civilization. At times you’ll end up in abandoned villages or even encounter dangerous monsters. It was much worse in the sky since it </w:t>
      </w:r>
      <w:r>
        <w:rPr>
          <w:rFonts w:ascii="Times New Roman" w:hAnsi="Times New Roman" w:cs="Times New Roman"/>
          <w:sz w:val="24"/>
          <w:szCs w:val="24"/>
        </w:rPr>
        <w:lastRenderedPageBreak/>
        <w:t xml:space="preserve">has much more predators than on Earth, so she would have to refrain from flying and stick to the ground. Now that she was thinking about it, having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here to ask her questions was truly a blessing.</w:t>
      </w:r>
    </w:p>
    <w:p w14:paraId="5445AFFC" w14:textId="77777777" w:rsidR="00BD2589" w:rsidRPr="00A6631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6 – Yuu’s Intentions</w:t>
      </w:r>
    </w:p>
    <w:p w14:paraId="107D40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 I’m thinking of going back to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w:t>
      </w:r>
    </w:p>
    <w:p w14:paraId="301D3B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ingdom of Vampires…?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you said that you came from Earth, so I don’t know if you know this but…”</w:t>
      </w:r>
    </w:p>
    <w:p w14:paraId="6C9226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hm</w:t>
      </w:r>
      <w:proofErr w:type="spellEnd"/>
      <w:r>
        <w:rPr>
          <w:rFonts w:ascii="Times New Roman" w:hAnsi="Times New Roman" w:cs="Times New Roman"/>
          <w:sz w:val="24"/>
          <w:szCs w:val="24"/>
        </w:rPr>
        <w:t>. Don’t worry, I know. It’s been taken over by END.”</w:t>
      </w:r>
    </w:p>
    <w:p w14:paraId="3DD090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so with melancholic eyes as she cut into Garin’s words. It was three years ago when news that the Kingdom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fell to a massive attack from END. The organization had already taken over </w:t>
      </w:r>
      <w:proofErr w:type="spellStart"/>
      <w:r>
        <w:rPr>
          <w:rFonts w:ascii="Times New Roman" w:hAnsi="Times New Roman" w:cs="Times New Roman"/>
          <w:sz w:val="24"/>
          <w:szCs w:val="24"/>
        </w:rPr>
        <w:t>Zelaoage</w:t>
      </w:r>
      <w:proofErr w:type="spellEnd"/>
      <w:r>
        <w:rPr>
          <w:rFonts w:ascii="Times New Roman" w:hAnsi="Times New Roman" w:cs="Times New Roman"/>
          <w:sz w:val="24"/>
          <w:szCs w:val="24"/>
        </w:rPr>
        <w:t>, and everyone knew it was only a matter of time until they moved their forces to the mainland.</w:t>
      </w:r>
    </w:p>
    <w:p w14:paraId="0554AD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the vampires, their territory was chosen as their first conquest. The Kingdom quickly fell and pressured the surrounding regions. The border city between the </w:t>
      </w:r>
      <w:proofErr w:type="spellStart"/>
      <w:r>
        <w:rPr>
          <w:rFonts w:ascii="Times New Roman" w:hAnsi="Times New Roman" w:cs="Times New Roman"/>
          <w:sz w:val="24"/>
          <w:szCs w:val="24"/>
        </w:rPr>
        <w:t>Frukaui</w:t>
      </w:r>
      <w:proofErr w:type="spellEnd"/>
      <w:r>
        <w:rPr>
          <w:rFonts w:ascii="Times New Roman" w:hAnsi="Times New Roman" w:cs="Times New Roman"/>
          <w:sz w:val="24"/>
          <w:szCs w:val="24"/>
        </w:rPr>
        <w:t xml:space="preserve"> Country and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Empire was dissolved in the process. The people sought refuge in the neighboring country. Since some had homes on the other side of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they attempted to go back to their homes by either circling the </w:t>
      </w:r>
      <w:proofErr w:type="spellStart"/>
      <w:r>
        <w:rPr>
          <w:rFonts w:ascii="Times New Roman" w:hAnsi="Times New Roman" w:cs="Times New Roman"/>
          <w:sz w:val="24"/>
          <w:szCs w:val="24"/>
        </w:rPr>
        <w:t>Fixedul</w:t>
      </w:r>
      <w:proofErr w:type="spellEnd"/>
      <w:r>
        <w:rPr>
          <w:rFonts w:ascii="Times New Roman" w:hAnsi="Times New Roman" w:cs="Times New Roman"/>
          <w:sz w:val="24"/>
          <w:szCs w:val="24"/>
        </w:rPr>
        <w:t xml:space="preserve"> Inland Sea located in the center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or taking ships to circle around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entirely. Meanwhile, most of the ones that had homes in the border city or the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Kingdom aided in strengthening the military forces between </w:t>
      </w:r>
      <w:proofErr w:type="spellStart"/>
      <w:r>
        <w:rPr>
          <w:rFonts w:ascii="Times New Roman" w:hAnsi="Times New Roman" w:cs="Times New Roman"/>
          <w:sz w:val="24"/>
          <w:szCs w:val="24"/>
        </w:rPr>
        <w:t>Frukaui</w:t>
      </w:r>
      <w:proofErr w:type="spellEnd"/>
      <w:r>
        <w:rPr>
          <w:rFonts w:ascii="Times New Roman" w:hAnsi="Times New Roman" w:cs="Times New Roman"/>
          <w:sz w:val="24"/>
          <w:szCs w:val="24"/>
        </w:rPr>
        <w:t xml:space="preserve"> and the newly conquered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w:t>
      </w:r>
    </w:p>
    <w:p w14:paraId="1C9622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calling all of this, it only served to confuse Garin even more about why Yuu insisted on returning to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Sensing his doubt, Yuu provided a bit more information.</w:t>
      </w:r>
    </w:p>
    <w:p w14:paraId="46B1A6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family is still there. They let me escape by sacrificing themselves. At first, I went to Earth to find a way to save my family, but that plan fell through. And now, I’m here. Honestly, I don’t know if they’re still alive or not, but I’m done running away. I want to know what happened to them, for better or for worse.”</w:t>
      </w:r>
    </w:p>
    <w:p w14:paraId="2856E0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eavy silence filled the air. After Yuu finished her declaration, Garin lowered his head in deep though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tared at him, perhaps waiting for his response, the same as Yuu. It was about a minute when he finally broke the silence and shared his thoughts.</w:t>
      </w:r>
    </w:p>
    <w:p w14:paraId="27EE82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utterly stupid.”</w:t>
      </w:r>
    </w:p>
    <w:p w14:paraId="040430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tmosphere became heavier 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drooped his ears at his response, but Yuu remained stoic as she listened to his response.</w:t>
      </w:r>
    </w:p>
    <w:p w14:paraId="2FC804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re charging into hostile territory, you know? Unlike properly structured states where they’d prioritize detaining, this place will kill you outright. Not to mention the fact that your family is likely dead by now. You might not know since you ran away, but the casualty </w:t>
      </w:r>
      <w:proofErr w:type="gramStart"/>
      <w:r>
        <w:rPr>
          <w:rFonts w:ascii="Times New Roman" w:hAnsi="Times New Roman" w:cs="Times New Roman"/>
          <w:sz w:val="24"/>
          <w:szCs w:val="24"/>
        </w:rPr>
        <w:t>count</w:t>
      </w:r>
      <w:proofErr w:type="gramEnd"/>
      <w:r>
        <w:rPr>
          <w:rFonts w:ascii="Times New Roman" w:hAnsi="Times New Roman" w:cs="Times New Roman"/>
          <w:sz w:val="24"/>
          <w:szCs w:val="24"/>
        </w:rPr>
        <w:t xml:space="preserve"> ever since END’s attack up until the present is about half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Kingdom’s last recorded population. There were even sightings of pits filled with corpses. It won’t be strange for you to end up in one of those pits after going in by yourself. It’s a completely idiotic plan.”</w:t>
      </w:r>
    </w:p>
    <w:p w14:paraId="2750CE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imply stared at him with a straight face as Garin spat acid at her resolve, but at the same time, she understood what he was saying. Behind his cold, thorny words were feelings of concern. Her impression of the boy was just an impulsive person that only looked forward, but seeing how he presented her with facts and probabilities to convince her proved that theory wrong. It reminded her of a certain person which made her reflexively smile.</w:t>
      </w:r>
    </w:p>
    <w:p w14:paraId="620B11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mocking me?”</w:t>
      </w:r>
    </w:p>
    <w:p w14:paraId="5D9E90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w that as an insult and pointed that out, but before anything got worse, Yuu quickly explained herself.</w:t>
      </w:r>
    </w:p>
    <w:p w14:paraId="272C0E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sorry. I just thought that the way you responded was very similar to a person I knew. They were a great person that was always someone you could rely on. I admired them.”</w:t>
      </w:r>
    </w:p>
    <w:p w14:paraId="602B81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That so? T-Then, that’s all the more reason to stop what you’re about to do!”</w:t>
      </w:r>
    </w:p>
    <w:p w14:paraId="001E38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cheeks reddened for a bit as he slightly averted his eyes. It seemed like he wasn’t too good with compliments. But still, Yuu had to respond.</w:t>
      </w:r>
    </w:p>
    <w:p w14:paraId="225F3A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because they are such a person that I need to do this.”</w:t>
      </w:r>
    </w:p>
    <w:p w14:paraId="3A5B98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quickly regained composure and furrowed his brows at Yuu’s response.</w:t>
      </w:r>
    </w:p>
    <w:p w14:paraId="66FC2C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34A42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I was with such a person, I kept losing sight of who I was. I just kept following them, being able to move just because I knew they were there. The whole reason I came back to Zerid was to put an end to that. I am my own person, and I will solve my own problems. Even I know I won’t be powerful enough to take on END, but that isn’t what I’m after, not anymore… I just want to find out what happened to my family. If they’re alive, then I’ll escape with them, but I have no plans of taking on END directly. In and out, that was my plan from the beginning.”</w:t>
      </w:r>
    </w:p>
    <w:p w14:paraId="02D709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out a heavy sigh and scratched his head as he stared at the ground with a difficult expression. It seemed like he had trouble trying to refute that reason. And before he could even say anything in respons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alled for his attention.</w:t>
      </w:r>
    </w:p>
    <w:p w14:paraId="0E958C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 woof, woof!”</w:t>
      </w:r>
    </w:p>
    <w:p w14:paraId="1A48AC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know, But we can’t just—”</w:t>
      </w:r>
    </w:p>
    <w:p w14:paraId="711B55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40BE0F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she even going to go with this?”</w:t>
      </w:r>
    </w:p>
    <w:p w14:paraId="5659AD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 Woof! Woof, woof!”</w:t>
      </w:r>
    </w:p>
    <w:p w14:paraId="4966E9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aaah</w:t>
      </w:r>
      <w:proofErr w:type="spellEnd"/>
      <w:r>
        <w:rPr>
          <w:rFonts w:ascii="Times New Roman" w:hAnsi="Times New Roman" w:cs="Times New Roman"/>
          <w:sz w:val="24"/>
          <w:szCs w:val="24"/>
        </w:rPr>
        <w:t>… just like me, huh…”</w:t>
      </w:r>
    </w:p>
    <w:p w14:paraId="0C2188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7D7F2B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at their conversation was ending, Yuu cut in as if to bring the conversation back to the main topic.</w:t>
      </w:r>
    </w:p>
    <w:p w14:paraId="12A6A8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thing. Just a bit of a personal thing. Anyway…”</w:t>
      </w:r>
    </w:p>
    <w:p w14:paraId="1EA92D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quickly dismissing his previous statement, Garin fixed himself and stared Yuu straight in the eyes as he responded to her.</w:t>
      </w:r>
    </w:p>
    <w:p w14:paraId="5B4A4E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s the case, then we know a person on the inside. They can get you in and out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w:t>
      </w:r>
    </w:p>
    <w:p w14:paraId="4CB8C3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6731B7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tared at Garin with a dumbfounded expression. It wasn’t long ago when he was severely reprimanding her for her suicidal idea, but now he was trying to give the information that would help her accomplish that idea.</w:t>
      </w:r>
    </w:p>
    <w:p w14:paraId="7959C9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s the matter? You wanted to get inside, didn’t you?”</w:t>
      </w:r>
    </w:p>
    <w:p w14:paraId="048779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id. But… why are you telling me this?”</w:t>
      </w:r>
    </w:p>
    <w:p w14:paraId="5C5669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doesn’t matter. Anyway, what matters is whether or not you want to get this person to help you. If you don’t that’s fine. But if you do, then we can help you. Of course, with a condition attached.”</w:t>
      </w:r>
    </w:p>
    <w:p w14:paraId="7A1781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eclared and examined Yuu’s reaction, gauging what she thought of his offer. Then, after a bit of a pause, she replied.</w:t>
      </w:r>
    </w:p>
    <w:p w14:paraId="72BD71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Could this condition have anything to do with your hometown?”</w:t>
      </w:r>
    </w:p>
    <w:p w14:paraId="68B4A5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You’re sharp, it makes things easier for me. Now, I’m in a bit of a similar situation. My hometown got taken over by some people from END, but not as bad as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If we act quickly, we can still recover our town back. If you help us out with this, I can take you to my connections at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and get you inside. There is no compromise.”</w:t>
      </w:r>
    </w:p>
    <w:p w14:paraId="754AAA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w:t>
      </w:r>
    </w:p>
    <w:p w14:paraId="4C7728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nodded, and immediately gave her response.</w:t>
      </w:r>
    </w:p>
    <w:p w14:paraId="12579C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ll take you on your offer. This can also be a good chance for me to get a good grasp of the enemy’s power. I don’t see a reason for me to refuse.”</w:t>
      </w:r>
    </w:p>
    <w:p w14:paraId="460D0A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that’s great.”</w:t>
      </w:r>
    </w:p>
    <w:p w14:paraId="7D5EAE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344A7B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arked in excitement as he circled the two of them. It seemed like he was nervous the whole time they were talking, but now it looks like he was satisfied with the result.</w:t>
      </w:r>
    </w:p>
    <w:p w14:paraId="2875BB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let’s get moving.”</w:t>
      </w:r>
    </w:p>
    <w:p w14:paraId="479FAE26" w14:textId="77777777" w:rsidR="00BD2589" w:rsidRPr="00AF535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7 – In The Wild</w:t>
      </w:r>
    </w:p>
    <w:p w14:paraId="53E8C9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st clouds formed as dirt and grass were thrown into the air by the paws that dug into them to gather the force to drive through the empty field. The black spot in the green canvas of nature w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carried both Garin and Yuu on his back. It had been a day since Yuu,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et, and right now, they were on their way to their first destination, the Town of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w:t>
      </w:r>
    </w:p>
    <w:p w14:paraId="248A5A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wasn’t the closest town to where they were, instead it was closest to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and the border of the Fallen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Kingdom. It was the perfect place to stock up on supplies and serve as a midpoint for the two locations. They planned to finish their work in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restock back in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and finally head to the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border wher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ould introduce Yuu to their connections.</w:t>
      </w:r>
    </w:p>
    <w:p w14:paraId="6ACE40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pace they were going, they estimated arriving at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tomorrow morning. They came from the edge of the Inland </w:t>
      </w:r>
      <w:proofErr w:type="spellStart"/>
      <w:r>
        <w:rPr>
          <w:rFonts w:ascii="Times New Roman" w:hAnsi="Times New Roman" w:cs="Times New Roman"/>
          <w:sz w:val="24"/>
          <w:szCs w:val="24"/>
        </w:rPr>
        <w:t>Fixedul</w:t>
      </w:r>
      <w:proofErr w:type="spellEnd"/>
      <w:r>
        <w:rPr>
          <w:rFonts w:ascii="Times New Roman" w:hAnsi="Times New Roman" w:cs="Times New Roman"/>
          <w:sz w:val="24"/>
          <w:szCs w:val="24"/>
        </w:rPr>
        <w:t xml:space="preserve"> Sea, where the skeletons’ hideout was hidden in a cliffside facing the ocean. It was fixed with an illusionary wall that hid the entrance from the outside. The only reason Garin caught on to that was because he could smell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scent, since the illusion only distorted sight, not smell.</w:t>
      </w:r>
    </w:p>
    <w:p w14:paraId="059A21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it would take a few more days to get to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from that location, but thanks to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t was shortened to a three-day trip. But that wasn’t without problems. Since it was Yuu’s first time riding a giant wolf, she wasn’t quite sure what to do. It was a bit awkward at first. There weren’t any reigns to hold onto like the horses on Earth, so they had to grab onto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fur. Yuu was unsure how much power to use to latch onto his fur, but after having hands-on experience with what would happen to her if she gripped lightly, she learned to grip like her life depends on it. She didn’t want to get blown away anymore.</w:t>
      </w:r>
    </w:p>
    <w:p w14:paraId="04FCF6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ditionally, it was difficult to keep still when she was just sitting on a wolf’s bare back. It wasn’t like saddles weren’t developed in Zerid. In fact, there are saddles for most mountable </w:t>
      </w:r>
      <w:r>
        <w:rPr>
          <w:rFonts w:ascii="Times New Roman" w:hAnsi="Times New Roman" w:cs="Times New Roman"/>
          <w:sz w:val="24"/>
          <w:szCs w:val="24"/>
        </w:rPr>
        <w:lastRenderedPageBreak/>
        <w:t xml:space="preserve">species in this world, wolves lik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ncluded. But when Yuu asked them why they weren’t using saddles, Garin answered as if it was the most natural thing in the world.</w:t>
      </w:r>
    </w:p>
    <w:p w14:paraId="778FDA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ddles? We don’t need them. Just ride on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back.”</w:t>
      </w:r>
    </w:p>
    <w:p w14:paraId="64C165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6A6035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eft her dumbfounded. It seemed like people like Garin were accustomed to riding on wolves’ bare backs that it didn’t even register as uncomfortable to them. In the same wa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used to having people on his back and latch onto his fur that he doesn’t even flinch. In the end, Yuu had to bear with the uncomfortable ride.</w:t>
      </w:r>
    </w:p>
    <w:p w14:paraId="07E87A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 think this is a good place to stop.”</w:t>
      </w:r>
    </w:p>
    <w:p w14:paraId="7CAB74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they arrived near the edge of a forest they entered. Yuu quickly got off, clutching her stomach and with a face that looked like she was about to hurl. This was the result of their trek through the twisting forest where there were obstacles scattered all over the place. Since going around the forest would take up too much of their time, they opted to go pierce through the mass of nature.</w:t>
      </w:r>
    </w:p>
    <w:p w14:paraId="589B01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tunately</w:t>
      </w:r>
      <w:proofErr w:type="gramEnd"/>
      <w:r>
        <w:rPr>
          <w:rFonts w:ascii="Times New Roman" w:hAnsi="Times New Roman" w:cs="Times New Roman"/>
          <w:sz w:val="24"/>
          <w:szCs w:val="24"/>
        </w:rPr>
        <w:t xml:space="preserve"> or unfortunatel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the perfect mount for the job. His species is well versed with the forest and going around the obstacles that filled it. He could keep a constant speed and tackle nature’s challenges with ease. But that also involved many twisting, turning, jumping, crouching, and sudden changes in speed that Yuu wasn’t used to. Garin was completely fine with it and didn’t even bat an eye at the more than bumpy ride, but it was quite different from Yuu. At some point, they had to stop for a while as Yuu threw up her innards and waited for her to recover.</w:t>
      </w:r>
    </w:p>
    <w:p w14:paraId="4D9C1C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hell…”</w:t>
      </w:r>
    </w:p>
    <w:p w14:paraId="78F275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used to it already. We’ll gather food, you set up camp by those trees. We saw some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s and a river that might have fish on the way, so get a fire ready.”</w:t>
      </w:r>
    </w:p>
    <w:p w14:paraId="089425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waiting for her reply, Garin quickly remounte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disappeared into the trees. Yuu could only face the ground and stay still until she finally stabilized. She could still feel the vulnerability of her stomach, but she could at least manage to walk and set up camp like Garin asked her to.</w:t>
      </w:r>
    </w:p>
    <w:p w14:paraId="365C19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lowly crouched down and placed her palm on the ground. </w:t>
      </w:r>
    </w:p>
    <w:p w14:paraId="065800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ne Wall.”</w:t>
      </w:r>
    </w:p>
    <w:p w14:paraId="791286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uttered and a circular patch of ground rose from under her palm until it was at a good level to use as a chair. It ended up looking like a dirt pillar with a patch of grass above it. She repeated that another time. She then collected the nearby sticks and placed the in the middle of the two </w:t>
      </w:r>
      <w:r>
        <w:rPr>
          <w:rFonts w:ascii="Times New Roman" w:hAnsi="Times New Roman" w:cs="Times New Roman"/>
          <w:sz w:val="24"/>
          <w:szCs w:val="24"/>
        </w:rPr>
        <w:lastRenderedPageBreak/>
        <w:t>makeshift seats, but set aside three that would serve as good rods. She placed her palm on the ground again and cast the same spell, but this time, a circular barrier of dirt rose to surround the sticks, making a pit. Finally, she shot a fireball into the pit and ignited the sticks. After making sure that everything was in good condition, she sat down on one of the seats.</w:t>
      </w:r>
    </w:p>
    <w:p w14:paraId="56B2C5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eally good at this, aren’t you.”</w:t>
      </w:r>
    </w:p>
    <w:p w14:paraId="2343B6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the source of the voice, Yuu saw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ming from the trees with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s and fish stored in different fiber nets.</w:t>
      </w:r>
    </w:p>
    <w:p w14:paraId="77ABF4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ained myself to specialize in magic.”</w:t>
      </w:r>
    </w:p>
    <w:p w14:paraId="1AE1F6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never seen anyone make intricate seats and firepits before.”</w:t>
      </w:r>
    </w:p>
    <w:p w14:paraId="69A786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y usually ha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ake a firepit by digging out a hole and collecting nearby sticks. Garin would find food and then start a fire sinc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uldn’t do that. But when Yuu offered to help yesterday, they both wore surprised faces as she prepared a camp better than anything they ever made.</w:t>
      </w:r>
    </w:p>
    <w:p w14:paraId="5AEBBC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probably because of the fact that no magic exists that make these specific shapes. Magic is formed from mana that is shaped by spells. Whenever someone uses magic, they chant a spell that shapes mana to create a fixed outcome. However, this is different in low-</w:t>
      </w:r>
      <w:proofErr w:type="spellStart"/>
      <w:r>
        <w:rPr>
          <w:rFonts w:ascii="Times New Roman" w:hAnsi="Times New Roman" w:cs="Times New Roman"/>
          <w:sz w:val="24"/>
          <w:szCs w:val="24"/>
        </w:rPr>
        <w:t>teir</w:t>
      </w:r>
      <w:proofErr w:type="spellEnd"/>
      <w:r>
        <w:rPr>
          <w:rFonts w:ascii="Times New Roman" w:hAnsi="Times New Roman" w:cs="Times New Roman"/>
          <w:sz w:val="24"/>
          <w:szCs w:val="24"/>
        </w:rPr>
        <w:t xml:space="preserve"> magic. What shapes the mana isn’t your words but your mind, and instead of using the mana in the air, it uses the mana in your body. By thinking of the outcome of the original spell, you have your base, and by applying your thoughts, you can alter that outcome. This wasn’t something that someone taught Yuu, she learned this by herself after engaging in the art of sculpting.</w:t>
      </w:r>
    </w:p>
    <w:p w14:paraId="20AA18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can say the same for you. You crafted those nets on the go.”</w:t>
      </w:r>
    </w:p>
    <w:p w14:paraId="387880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erewolves specialize in using our hands.”</w:t>
      </w:r>
    </w:p>
    <w:p w14:paraId="01E71D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only yesterday when Garin collected fiber as they traveled and crafted them into nets while riding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Despite being an incredibly bumpy ride, he still managed to craft them with precision.</w:t>
      </w:r>
    </w:p>
    <w:p w14:paraId="1A5602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plained that it was only normal for werewolves like him to do that. The species are good with their hands along with the flexibility and information processing superior to humans. Garin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clan usually had werewolves do dexterity work and pure wolves lik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do the power and guard work.</w:t>
      </w:r>
    </w:p>
    <w:p w14:paraId="70A84F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cidentally, yesterday, Yuu asked him about the werewolves that END have. The werewolves Yuu encountered so far were closer to wolves than what Garin looked like. They had more hair and were more aggressive. Compared to that, the only wolf-like attributes Garin had was wolf ears </w:t>
      </w:r>
      <w:r>
        <w:rPr>
          <w:rFonts w:ascii="Times New Roman" w:hAnsi="Times New Roman" w:cs="Times New Roman"/>
          <w:sz w:val="24"/>
          <w:szCs w:val="24"/>
        </w:rPr>
        <w:lastRenderedPageBreak/>
        <w:t xml:space="preserve">and a tail. Yuu even mistook him for a </w:t>
      </w:r>
      <w:proofErr w:type="spellStart"/>
      <w:r>
        <w:rPr>
          <w:rFonts w:ascii="Times New Roman" w:hAnsi="Times New Roman" w:cs="Times New Roman"/>
          <w:sz w:val="24"/>
          <w:szCs w:val="24"/>
        </w:rPr>
        <w:t>nemi</w:t>
      </w:r>
      <w:proofErr w:type="spellEnd"/>
      <w:r>
        <w:rPr>
          <w:rFonts w:ascii="Times New Roman" w:hAnsi="Times New Roman" w:cs="Times New Roman"/>
          <w:sz w:val="24"/>
          <w:szCs w:val="24"/>
        </w:rPr>
        <w:t xml:space="preserve"> because of that. But in response to that question, Garin shot her a fierce glare, and after a few seconds, he responded in a low growl.</w:t>
      </w:r>
    </w:p>
    <w:p w14:paraId="03ED27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things aren’t werewolves.”</w:t>
      </w:r>
    </w:p>
    <w:p w14:paraId="3BFDE1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Yuu chose to let the subject go and moved on.</w:t>
      </w:r>
    </w:p>
    <w:p w14:paraId="15D0FA0C" w14:textId="77777777" w:rsidR="00BD2589" w:rsidRPr="008B6E76"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8 – Message at Daybreak</w:t>
      </w:r>
    </w:p>
    <w:p w14:paraId="0D1553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ight passed and came the break of dawn. The sky was filled with a deep blue as the sun was about to rise on the horizon and replace the two moons of Zerid. On the edge of a certain forest, Yuu,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prepared to set off to the town of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But before they took off, Garin took out a white gem from his pocket. It was a little clouded, but otherwise reflected the small amount of light around it. It was a traveler’s gem, and Garin quickly used it to tear a hole in mid-air, causing a rift to appear.</w:t>
      </w:r>
    </w:p>
    <w:p w14:paraId="06364D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a paper and quill.”</w:t>
      </w:r>
    </w:p>
    <w:p w14:paraId="6C40B9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0A1089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cting to th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jumps into the rift and disappears as the rift slowly dispersed into nothing a few seconds later.</w:t>
      </w:r>
    </w:p>
    <w:p w14:paraId="377D69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really useful, isn’t it? The traveler’s gem.”</w:t>
      </w:r>
    </w:p>
    <w:p w14:paraId="613C25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s she saw the scene unfold before her.</w:t>
      </w:r>
    </w:p>
    <w:p w14:paraId="5B85E9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 widespread tool used for instantaneous transport. Anyone wants their hands on this thing, but at the same time, that’s the reason why almost no one has it. Haha, how ironic.”</w:t>
      </w:r>
    </w:p>
    <w:p w14:paraId="3B6924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so as he made a bitter face. The traveler’s gem is one of the most prevalent inventions 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a branch of science exclusive to Zerid which focuses on magic. It was first used as a tool to cross worlds and was originally named “Rift Gem,” but with the incident 17 years ago travels to other worlds quickly dropped. They had to find other ways to use the rift gem to make it useful again.</w:t>
      </w:r>
    </w:p>
    <w:p w14:paraId="4B9B57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solution to this was to apply different functions to the gem. Now, you could use it to travel a certain distance in a given direction, commonly used by transporters since using this function of the gem allowed the rift to stay up for a prolonged amount of time. Another function is to use it as a core for a fixed portal that allows one to travel from one fixed location to another. The portal only activates when mana is applied to it, and it can be deactivated by cutting off the mana source, allowing people to use it as a dimensional door that can send you to two rooms in one doorway. And finally, the function Garin gem was set to. The gem can mark a location and </w:t>
      </w:r>
      <w:r>
        <w:rPr>
          <w:rFonts w:ascii="Times New Roman" w:hAnsi="Times New Roman" w:cs="Times New Roman"/>
          <w:sz w:val="24"/>
          <w:szCs w:val="24"/>
        </w:rPr>
        <w:lastRenderedPageBreak/>
        <w:t>every time the gem is used, it creates a rift in that specific location no matter how far away, however, the rift can only hold for a few seconds before disappearing.</w:t>
      </w:r>
    </w:p>
    <w:p w14:paraId="216B85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se three new functions added, the item was renamed from “Rift Gem” to “Traveler’s Gem” since all three of its uses were useful to travelers as it could be used for general movement, portable homes, and storage areas. The gem’s durability highly depends on the distance between rifts and the time a rift is kept active. Because of this, there were many attempts to make its usage consistent, but perhaps since it was new technology, there haven’t been any breakthroughs to make this possible.</w:t>
      </w:r>
    </w:p>
    <w:p w14:paraId="34F055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nestly, it’s really convenient but not at the same time. It’s way too expensive, has limited uses, and you can’t even use all of the functions in one gem; you still have to go to the nearest </w:t>
      </w:r>
      <w:proofErr w:type="spellStart"/>
      <w:r>
        <w:rPr>
          <w:rFonts w:ascii="Times New Roman" w:hAnsi="Times New Roman" w:cs="Times New Roman"/>
          <w:sz w:val="24"/>
          <w:szCs w:val="24"/>
        </w:rPr>
        <w:t>apocrophist</w:t>
      </w:r>
      <w:proofErr w:type="spellEnd"/>
      <w:r>
        <w:rPr>
          <w:rFonts w:ascii="Times New Roman" w:hAnsi="Times New Roman" w:cs="Times New Roman"/>
          <w:sz w:val="24"/>
          <w:szCs w:val="24"/>
        </w:rPr>
        <w:t xml:space="preserve"> to change its functions! The only reason we have this was that it was given as a reward. It’s useful, sure! But the maintenance that you have to keep up and usage conservation makes this an annoyance for traveling! You’ll get used to it, then you’ll want more when it breaks, but you won’t have enough money to buy one! </w:t>
      </w:r>
      <w:proofErr w:type="spellStart"/>
      <w:r>
        <w:rPr>
          <w:rFonts w:ascii="Times New Roman" w:hAnsi="Times New Roman" w:cs="Times New Roman"/>
          <w:sz w:val="24"/>
          <w:szCs w:val="24"/>
        </w:rPr>
        <w:t>Aghh</w:t>
      </w:r>
      <w:proofErr w:type="spellEnd"/>
      <w:r>
        <w:rPr>
          <w:rFonts w:ascii="Times New Roman" w:hAnsi="Times New Roman" w:cs="Times New Roman"/>
          <w:sz w:val="24"/>
          <w:szCs w:val="24"/>
        </w:rPr>
        <w:t>, those damned rich aristocrats!!”</w:t>
      </w:r>
    </w:p>
    <w:p w14:paraId="0316C8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 xml:space="preserve">… Oh, isn’t it time to bring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ack?”</w:t>
      </w:r>
    </w:p>
    <w:p w14:paraId="1C25D5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ah, you’re right.”</w:t>
      </w:r>
    </w:p>
    <w:p w14:paraId="728526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lips twisted into a wry smile as she successfully aborted that conversation. It seemed like she made Garin resurface some unpleasant memories and was about to go into a ranting spree. Thankfully, she had an excuse ready.</w:t>
      </w:r>
    </w:p>
    <w:p w14:paraId="7933213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an the traveler’s gem across the air once more and summoned a rift. Through it, you could se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itting in front of the rift with a piece of paper, a quill, and a bottle of ink. Garin quickly took out the paper, opened the ink bottle, applied the ink to the quill, closed the ink bottle, and took out the quill. In that tim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quietly walked around him. And after everything was done, the rift disappeared.</w:t>
      </w:r>
    </w:p>
    <w:p w14:paraId="398E5A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at was quick.”</w:t>
      </w:r>
    </w:p>
    <w:p w14:paraId="252D16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thing to save durability on this damned gem.”</w:t>
      </w:r>
    </w:p>
    <w:p w14:paraId="4DB2AA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pat words of wrath which made Yuu unsure how to react. Ignoring her troubled face, Garin took the quill and wrote something on the paper. After he finished writing his letter, he discarded the quill and cleared his throat. Then, he whistled. It was quick with a rhythmic tone as if signaling something. In reality, that’s what it was.</w:t>
      </w:r>
    </w:p>
    <w:p w14:paraId="5A36D9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tune was repeated in the distance. They were currently on the edge of the plains, not a place where sounds would echo. Looking up in the sky where Yuu heard the sound come from, the source approached them close enough to spot its figure.</w:t>
      </w:r>
    </w:p>
    <w:p w14:paraId="054CD2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soared through the skies with its ultramarine wings. Its sharp, golden eyes pierced the space between it and Garin. Arriving at speeds that shook the tranquil air, it opened its wings to land softly on Garin’s arm with its sharp talons and repeated the tune once more through its pointed elongated beak.</w:t>
      </w:r>
    </w:p>
    <w:p w14:paraId="6F3ED3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there, Rifa. I’ve got a message for you.”</w:t>
      </w:r>
    </w:p>
    <w:p w14:paraId="585682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a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w:t>
      </w:r>
    </w:p>
    <w:p w14:paraId="09EC49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 majestic bird hailed for being the ‘Sky Bird’ due to its feathers that change depending on the color of the sky. Since its feathers act as camouflage from predators along with its insanely fast flight speed, it’s been ranked as one of the best messenger birds. It’s incredibly difficult to tame due to its aggressive nature, but when you do, it shows strong loyalty as long as you treat it properly. It’ll always follow you from a distance and you can call it whenever you want. </w:t>
      </w:r>
      <w:proofErr w:type="spellStart"/>
      <w:r>
        <w:rPr>
          <w:rFonts w:ascii="Times New Roman" w:hAnsi="Times New Roman" w:cs="Times New Roman"/>
          <w:sz w:val="24"/>
          <w:szCs w:val="24"/>
        </w:rPr>
        <w:t>Heheheh</w:t>
      </w:r>
      <w:proofErr w:type="spellEnd"/>
      <w:r>
        <w:rPr>
          <w:rFonts w:ascii="Times New Roman" w:hAnsi="Times New Roman" w:cs="Times New Roman"/>
          <w:sz w:val="24"/>
          <w:szCs w:val="24"/>
        </w:rPr>
        <w:t xml:space="preserve">… how’s that? </w:t>
      </w:r>
      <w:proofErr w:type="gramStart"/>
      <w:r>
        <w:rPr>
          <w:rFonts w:ascii="Times New Roman" w:hAnsi="Times New Roman" w:cs="Times New Roman"/>
          <w:sz w:val="24"/>
          <w:szCs w:val="24"/>
        </w:rPr>
        <w:t>Amazing</w:t>
      </w:r>
      <w:proofErr w:type="gramEnd"/>
      <w:r>
        <w:rPr>
          <w:rFonts w:ascii="Times New Roman" w:hAnsi="Times New Roman" w:cs="Times New Roman"/>
          <w:sz w:val="24"/>
          <w:szCs w:val="24"/>
        </w:rPr>
        <w:t xml:space="preserve"> isn’t it?”</w:t>
      </w:r>
    </w:p>
    <w:p w14:paraId="48CF7D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it really is.”</w:t>
      </w:r>
    </w:p>
    <w:p w14:paraId="5B1021F9" w14:textId="77777777" w:rsidR="00BD2589" w:rsidRPr="00811025"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11025">
        <w:rPr>
          <w:rFonts w:ascii="Times New Roman" w:hAnsi="Times New Roman" w:cs="Times New Roman"/>
          <w:i/>
          <w:iCs/>
          <w:sz w:val="24"/>
          <w:szCs w:val="24"/>
        </w:rPr>
        <w:t xml:space="preserve">“*It would have been better if you weren’t so smug about </w:t>
      </w:r>
      <w:proofErr w:type="gramStart"/>
      <w:r w:rsidRPr="00811025">
        <w:rPr>
          <w:rFonts w:ascii="Times New Roman" w:hAnsi="Times New Roman" w:cs="Times New Roman"/>
          <w:i/>
          <w:iCs/>
          <w:sz w:val="24"/>
          <w:szCs w:val="24"/>
        </w:rPr>
        <w:t>it!*</w:t>
      </w:r>
      <w:proofErr w:type="gramEnd"/>
      <w:r w:rsidRPr="00811025">
        <w:rPr>
          <w:rFonts w:ascii="Times New Roman" w:hAnsi="Times New Roman" w:cs="Times New Roman"/>
          <w:i/>
          <w:iCs/>
          <w:sz w:val="24"/>
          <w:szCs w:val="24"/>
        </w:rPr>
        <w:t>”</w:t>
      </w:r>
    </w:p>
    <w:p w14:paraId="14F43D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retorted in her mind but didn’t let it out her mouth. Taming a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truly is an amazing feat, but most of that amazement leaked out when she realized the only </w:t>
      </w:r>
      <w:proofErr w:type="gramStart"/>
      <w:r>
        <w:rPr>
          <w:rFonts w:ascii="Times New Roman" w:hAnsi="Times New Roman" w:cs="Times New Roman"/>
          <w:sz w:val="24"/>
          <w:szCs w:val="24"/>
        </w:rPr>
        <w:t>reason</w:t>
      </w:r>
      <w:proofErr w:type="gramEnd"/>
      <w:r>
        <w:rPr>
          <w:rFonts w:ascii="Times New Roman" w:hAnsi="Times New Roman" w:cs="Times New Roman"/>
          <w:sz w:val="24"/>
          <w:szCs w:val="24"/>
        </w:rPr>
        <w:t xml:space="preserve"> he bothered explaining was that he wanted to boast.</w:t>
      </w:r>
    </w:p>
    <w:p w14:paraId="78EA19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ka is its name, huh? It's cute, is it a girl?”</w:t>
      </w:r>
    </w:p>
    <w:p w14:paraId="47EF5D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t’s a girl, but it’s not supposed to be cute, it’s strong! Rika means ‘Luminous Raptor,’ so it’s strong!”</w:t>
      </w:r>
    </w:p>
    <w:p w14:paraId="44D26C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n’t luminous means it’s shining? Aren’t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s supposed to be hidden?”</w:t>
      </w:r>
    </w:p>
    <w:p w14:paraId="579794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is! The usual ‘your naming sense doesn’t match what they’re made for’ attitude! Just so you know, I named her Rika because the sky is always bright, okay!? Got a problem with that!?”</w:t>
      </w:r>
    </w:p>
    <w:p w14:paraId="6D1899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m… Well, if you put it that way it makes sense.”</w:t>
      </w:r>
    </w:p>
    <w:p w14:paraId="63C02C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ught so!”</w:t>
      </w:r>
    </w:p>
    <w:p w14:paraId="5E8927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aving made his point to Yuu, he folded the paper to make it shaped like a long rectangle and wrapped it around Rika’s leg.</w:t>
      </w:r>
    </w:p>
    <w:p w14:paraId="4EBEBA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this t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nd later I’ll treat you to some juicy meat.”</w:t>
      </w:r>
    </w:p>
    <w:p w14:paraId="06185E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eeeeee</w:t>
      </w:r>
      <w:proofErr w:type="spellEnd"/>
      <w:r>
        <w:rPr>
          <w:rFonts w:ascii="Times New Roman" w:hAnsi="Times New Roman" w:cs="Times New Roman"/>
          <w:sz w:val="24"/>
          <w:szCs w:val="24"/>
        </w:rPr>
        <w:t>!!”</w:t>
      </w:r>
    </w:p>
    <w:p w14:paraId="6FE629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ika screeched as if agreeing and flew off into the sky. Yuu looked curiously at the direction it was flying and thought for a second.</w:t>
      </w:r>
    </w:p>
    <w:p w14:paraId="6BD9C8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isn’t that the way to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w:t>
      </w:r>
    </w:p>
    <w:p w14:paraId="1CE09F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s it. If you’re wondering why… well, you’ll find out later. Come on let’s move now.”</w:t>
      </w:r>
    </w:p>
    <w:p w14:paraId="705558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152F6C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576FB3D9" w14:textId="77777777" w:rsidR="00BD2589" w:rsidRPr="00D93F44"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49 – Frontline Town </w:t>
      </w:r>
      <w:proofErr w:type="spellStart"/>
      <w:r>
        <w:rPr>
          <w:rFonts w:ascii="Times New Roman" w:hAnsi="Times New Roman" w:cs="Times New Roman"/>
          <w:b/>
          <w:bCs/>
          <w:sz w:val="24"/>
          <w:szCs w:val="24"/>
        </w:rPr>
        <w:t>Qasen</w:t>
      </w:r>
      <w:proofErr w:type="spellEnd"/>
    </w:p>
    <w:p w14:paraId="73535E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6064F5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lowly decelerated at the top of a hill. Yuu gingerly peeked from behind the strands of her hair that got disheveled at some point in the ride. Clutching her stomach, trying to hold in the food she ate from climbing her throat, she straightened her back and directed her gaze to the direction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facing.</w:t>
      </w:r>
    </w:p>
    <w:p w14:paraId="1C1EE5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she saw a large town stretching from below the hill. A townscape made of wood, stone, but sometimes with the occasional concrete building that stood out from the others. In the middle of everything was a large wooden manor that was spaced out from the town by a beautiful garden.</w:t>
      </w:r>
    </w:p>
    <w:p w14:paraId="684A54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at wasn’t all that was there. The town was encased in a circle of solid purple light stretching into the sky, enough to tower the tallest building in the town. Inside that was another circle of purple light that separated the town from the manor in the center. Along with that was the clear activity of armored people outside the town. They seemed to be patrolling the area as they moved mechanically. Above the town were multiple birds that circled the area as if patrolling just like the people that seemed to be guards. And finally, there was a line of people stretching from the entrance of the town down the road.</w:t>
      </w:r>
    </w:p>
    <w:p w14:paraId="06AAB0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go.”</w:t>
      </w:r>
    </w:p>
    <w:p w14:paraId="5D4967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nd unlike befor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spond by walking up to the town instead of running. Since the ride was more stable than before, Yuu got the chance to ask Garin some questions.</w:t>
      </w:r>
    </w:p>
    <w:p w14:paraId="6406BF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going on with this town?”</w:t>
      </w:r>
    </w:p>
    <w:p w14:paraId="71DC09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ve never seen this before, huh? I guess that makes sense.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wasn’t like this three years ago.”</w:t>
      </w:r>
    </w:p>
    <w:p w14:paraId="21681A8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as if convinced.</w:t>
      </w:r>
    </w:p>
    <w:p w14:paraId="31CF7E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the light around the town is a fortress barrier. An artificially manufactured arcane structure in the town keeps it up to serve as walls in times of invasion. Unlike the usual barrier you can cast with magic, this one is much stronger with resistance to all kinds of attacks. What you see here is its ‘half-state.’ It only has walls up instead of surrounding the whole town to save power. They’ll only set it to a ‘full-state’ when a threat arrives. This along with the heavy security is because of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fall. After END took over the kingdom,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became one of </w:t>
      </w:r>
      <w:proofErr w:type="spellStart"/>
      <w:r>
        <w:rPr>
          <w:rFonts w:ascii="Times New Roman" w:hAnsi="Times New Roman" w:cs="Times New Roman"/>
          <w:sz w:val="24"/>
          <w:szCs w:val="24"/>
        </w:rPr>
        <w:t>Ridsikrn’s</w:t>
      </w:r>
      <w:proofErr w:type="spellEnd"/>
      <w:r>
        <w:rPr>
          <w:rFonts w:ascii="Times New Roman" w:hAnsi="Times New Roman" w:cs="Times New Roman"/>
          <w:sz w:val="24"/>
          <w:szCs w:val="24"/>
        </w:rPr>
        <w:t xml:space="preserve"> frontline towns. The </w:t>
      </w:r>
      <w:proofErr w:type="spellStart"/>
      <w:r>
        <w:rPr>
          <w:rFonts w:ascii="Times New Roman" w:hAnsi="Times New Roman" w:cs="Times New Roman"/>
          <w:sz w:val="24"/>
          <w:szCs w:val="24"/>
        </w:rPr>
        <w:t>Laxid</w:t>
      </w:r>
      <w:proofErr w:type="spellEnd"/>
      <w:r>
        <w:rPr>
          <w:rFonts w:ascii="Times New Roman" w:hAnsi="Times New Roman" w:cs="Times New Roman"/>
          <w:sz w:val="24"/>
          <w:szCs w:val="24"/>
        </w:rPr>
        <w:t xml:space="preserve"> Kingdom, the nation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is under, requested aid from the empire and sent their forces to frontline towns like this one.”</w:t>
      </w:r>
    </w:p>
    <w:p w14:paraId="0032B2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see… Now that I’m actually here, it really feels like we're at war now…”</w:t>
      </w:r>
    </w:p>
    <w:p w14:paraId="33F5F5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r, huh… I don’t know if that’s the right term for it. Ever </w:t>
      </w:r>
      <w:proofErr w:type="gramStart"/>
      <w:r>
        <w:rPr>
          <w:rFonts w:ascii="Times New Roman" w:hAnsi="Times New Roman" w:cs="Times New Roman"/>
          <w:sz w:val="24"/>
          <w:szCs w:val="24"/>
        </w:rPr>
        <w:t>since</w:t>
      </w:r>
      <w:proofErr w:type="gramEnd"/>
      <w:r>
        <w:rPr>
          <w:rFonts w:ascii="Times New Roman" w:hAnsi="Times New Roman" w:cs="Times New Roman"/>
          <w:sz w:val="24"/>
          <w:szCs w:val="24"/>
        </w:rPr>
        <w:t xml:space="preserve"> three years ago, it's been a stalemate. END wasn’t making any big moves and the </w:t>
      </w:r>
      <w:proofErr w:type="gramStart"/>
      <w:r>
        <w:rPr>
          <w:rFonts w:ascii="Times New Roman" w:hAnsi="Times New Roman" w:cs="Times New Roman"/>
          <w:sz w:val="24"/>
          <w:szCs w:val="24"/>
        </w:rPr>
        <w:t>Emperor</w:t>
      </w:r>
      <w:proofErr w:type="gramEnd"/>
      <w:r>
        <w:rPr>
          <w:rFonts w:ascii="Times New Roman" w:hAnsi="Times New Roman" w:cs="Times New Roman"/>
          <w:sz w:val="24"/>
          <w:szCs w:val="24"/>
        </w:rPr>
        <w:t xml:space="preserve"> insists on focusing on defense instead of attacking. I heard people didn’t like that too much, but eh, those aristocrats can deal with their own problems.”</w:t>
      </w:r>
    </w:p>
    <w:p w14:paraId="7DC78B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y…’</w:t>
      </w:r>
    </w:p>
    <w:p w14:paraId="6B5104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ats me.”</w:t>
      </w:r>
    </w:p>
    <w:p w14:paraId="1E3036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ried to think of the </w:t>
      </w:r>
      <w:proofErr w:type="gramStart"/>
      <w:r>
        <w:rPr>
          <w:rFonts w:ascii="Times New Roman" w:hAnsi="Times New Roman" w:cs="Times New Roman"/>
          <w:sz w:val="24"/>
          <w:szCs w:val="24"/>
        </w:rPr>
        <w:t>Emperor’s</w:t>
      </w:r>
      <w:proofErr w:type="gramEnd"/>
      <w:r>
        <w:rPr>
          <w:rFonts w:ascii="Times New Roman" w:hAnsi="Times New Roman" w:cs="Times New Roman"/>
          <w:sz w:val="24"/>
          <w:szCs w:val="24"/>
        </w:rPr>
        <w:t xml:space="preserve"> reasoning for his actions. Perhaps he was afraid of END’s power since they were able to conquer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in a single night. Was it a problem of resources? She didn’t think that should’ve been the case. END is clearly a hostile existence in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Their ruler doesn’t engage in politics and only attacks territories around it. It was like a stain that was corrupting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slowly spreading into different lands. Forging alliances with other countries in the land wouldn’t be hard since END is already seen as a common enemy by all. When she finished that thought, she realized something.</w:t>
      </w:r>
    </w:p>
    <w:p w14:paraId="3AA21D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isn’t anyone attacking END?”</w:t>
      </w:r>
    </w:p>
    <w:p w14:paraId="785636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ould be one thing if a kingdom was afraid of going against END’s power, but it’s a different matter altogether if everyone was the same. She was certain that there should’ve been at least one nation that attempted to retaliate, but it didn’t seem like that was the case.</w:t>
      </w:r>
    </w:p>
    <w:p w14:paraId="1E785D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nno. But if you want to know more about politics so much then you’re in luck.”</w:t>
      </w:r>
    </w:p>
    <w:p w14:paraId="0AA8B9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irected a mischievous smile at Yuu as he said that. Then, as they closed into the line that seemed to be for people who want to enter the tow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nt straight past them and headed straight for the entrance. The people in the line were all looking at them in confusion while some were openly angry and started shouting at them for ignoring the line completely.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gnored them too, but the same wasn’t the same with Yuu.</w:t>
      </w:r>
    </w:p>
    <w:p w14:paraId="05DFF7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s </w:t>
      </w:r>
      <w:proofErr w:type="gramStart"/>
      <w:r>
        <w:rPr>
          <w:rFonts w:ascii="Times New Roman" w:hAnsi="Times New Roman" w:cs="Times New Roman"/>
          <w:sz w:val="24"/>
          <w:szCs w:val="24"/>
        </w:rPr>
        <w:t>this</w:t>
      </w:r>
      <w:proofErr w:type="gramEnd"/>
      <w:r>
        <w:rPr>
          <w:rFonts w:ascii="Times New Roman" w:hAnsi="Times New Roman" w:cs="Times New Roman"/>
          <w:sz w:val="24"/>
          <w:szCs w:val="24"/>
        </w:rPr>
        <w:t xml:space="preserve"> okay?”</w:t>
      </w:r>
    </w:p>
    <w:p w14:paraId="7C2B96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n’t worry about it. It’s fine, just leave it to us.”</w:t>
      </w:r>
    </w:p>
    <w:p w14:paraId="2F37DE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xclaimed with confidence as he tapped his own chest with his fist. She was still a bit unsure, but if they said it was fine, she couldn’t really say anything back since they were the ones who said to come here in the first place.</w:t>
      </w:r>
    </w:p>
    <w:p w14:paraId="0D5E85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inally arrived at the entrance. The fortress barrier that was only a wall of solid light opened up an entrance to the town and even had an intricate design that made Yuu wonder how it was made. In front of the entrance were guards checking card-like items from the people in the line. They would take it and place it in front of a crystal ball. She was a bit curious as to what was happening, but before they could get any closer, something happened.</w:t>
      </w:r>
    </w:p>
    <w:p w14:paraId="7E2212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tarted whistling a tune that caught the eyes of the people in line and, of course, the guards that were posted at the entrance. Two of the guards walked up to them and blocked their path.</w:t>
      </w:r>
    </w:p>
    <w:p w14:paraId="7C2A5C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lt! What are you doing here!? Get back in line!”</w:t>
      </w:r>
    </w:p>
    <w:p w14:paraId="001976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uard with two horns protruding from their helmet shouted at them and pointed his spear at them. The other guard that accompanied him said nothing, but did the same and pointed his spear. However, Garin only stood there and stared at them and continued to whistle. Seeing that he wasn’t following his orders, the guard became more irritated and put more power in his voice.</w:t>
      </w:r>
    </w:p>
    <w:p w14:paraId="6BEF4C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n’t you hear me!? Get back or else we’ll be forced to take you down!”</w:t>
      </w:r>
    </w:p>
    <w:p w14:paraId="56567C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ine. Stand down.”</w:t>
      </w:r>
    </w:p>
    <w:p w14:paraId="4EF521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ellow voice came from behind the guard. Everyone’s attention shifted to the source of the voice. There, stood a man donning a large tailcoat over a black vest and red pants with their edges tucked into black boots that were shaped like a horse’s legs instead of a human’s. He wore white gloves that covered his large hands. His face was pale white but had what seemed like a black beard growing from the edges of his face into his vest. His eye sockets seemed to be empty, but two red pupils were floating over its dark cavities. They had no nose and a mouth that twisted irregularly as it reached the ends of the white parts of his face.</w:t>
      </w:r>
    </w:p>
    <w:p w14:paraId="2D1C14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w:t>
      </w:r>
    </w:p>
    <w:p w14:paraId="294929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re my guests. Please, let them through.”</w:t>
      </w:r>
    </w:p>
    <w:p w14:paraId="76CA67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sir!”</w:t>
      </w:r>
    </w:p>
    <w:p w14:paraId="4DE2021F" w14:textId="77777777" w:rsidR="00BD2589" w:rsidRPr="005A2A9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50 – Count </w:t>
      </w:r>
      <w:proofErr w:type="spellStart"/>
      <w:r>
        <w:rPr>
          <w:rFonts w:ascii="Times New Roman" w:hAnsi="Times New Roman" w:cs="Times New Roman"/>
          <w:b/>
          <w:bCs/>
          <w:sz w:val="24"/>
          <w:szCs w:val="24"/>
        </w:rPr>
        <w:t>Vems</w:t>
      </w:r>
      <w:proofErr w:type="spellEnd"/>
    </w:p>
    <w:p w14:paraId="727849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akras</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Ilagxi</w:t>
      </w:r>
      <w:proofErr w:type="spellEnd"/>
      <w:r>
        <w:rPr>
          <w:rFonts w:ascii="Times New Roman" w:hAnsi="Times New Roman" w:cs="Times New Roman"/>
          <w:sz w:val="24"/>
          <w:szCs w:val="24"/>
        </w:rPr>
        <w:t xml:space="preserve">, the lord of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w:t>
      </w:r>
      <w:r w:rsidRPr="00E96ADD">
        <w:rPr>
          <w:rFonts w:ascii="Times New Roman" w:hAnsi="Times New Roman" w:cs="Times New Roman"/>
          <w:sz w:val="24"/>
          <w:szCs w:val="24"/>
        </w:rPr>
        <w:t xml:space="preserve"> </w:t>
      </w:r>
      <w:r>
        <w:rPr>
          <w:rFonts w:ascii="Times New Roman" w:hAnsi="Times New Roman" w:cs="Times New Roman"/>
          <w:sz w:val="24"/>
          <w:szCs w:val="24"/>
        </w:rPr>
        <w:t>It is a pleasure to meet you.”</w:t>
      </w:r>
    </w:p>
    <w:p w14:paraId="0BABCF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introduced himself looking at Yuu specifically. After being allowed through </w:t>
      </w:r>
      <w:proofErr w:type="spellStart"/>
      <w:r>
        <w:rPr>
          <w:rFonts w:ascii="Times New Roman" w:hAnsi="Times New Roman" w:cs="Times New Roman"/>
          <w:sz w:val="24"/>
          <w:szCs w:val="24"/>
        </w:rPr>
        <w:t>Qasen’s</w:t>
      </w:r>
      <w:proofErr w:type="spellEnd"/>
      <w:r>
        <w:rPr>
          <w:rFonts w:ascii="Times New Roman" w:hAnsi="Times New Roman" w:cs="Times New Roman"/>
          <w:sz w:val="24"/>
          <w:szCs w:val="24"/>
        </w:rPr>
        <w:t xml:space="preserve"> walls, Yuu and the others were escorted to the heart of the town where they entere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manor and were brought to one of their private rooms to talk. The room was spacious and was designed heavily to fit a person of high standing. Ther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t on a sofa chair while Yuu and the others sat on a sofa across from him, all the people served with tea in front of them,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ncluded.</w:t>
      </w:r>
    </w:p>
    <w:p w14:paraId="594A94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of the Vampires. I escaped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Kingdom’s fall by seeking refuge on Earth. And now, after three years, I’ve decided to come back and find out what happened to my hometown and my family.”</w:t>
      </w:r>
    </w:p>
    <w:p w14:paraId="1D2B55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pupils i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eye sockets widened at Yuu’s introduction. But his composure didn’t falter. His eyes returned to their normal size and responded appropriately.</w:t>
      </w:r>
    </w:p>
    <w:p w14:paraId="227A4B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this is a surprise. To think I would be meeting a vampire today. I find it noble of you to come back to find out what happened to your kin.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I cannot deny that the path you will be taking to manifest your will be a treacherous one.”</w:t>
      </w:r>
    </w:p>
    <w:p w14:paraId="48BE09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head lowered slightly as he thought about the state of the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Kingdom. The difficulty of the task was clear i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expression.</w:t>
      </w:r>
    </w:p>
    <w:p w14:paraId="3D8E8C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 still, I will continue.”</w:t>
      </w:r>
    </w:p>
    <w:p w14:paraId="20B103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hat a marvelous resolve you possess. I wish you good luck</w:t>
      </w:r>
      <w:proofErr w:type="gramStart"/>
      <w:r>
        <w:rPr>
          <w:rFonts w:ascii="Times New Roman" w:hAnsi="Times New Roman" w:cs="Times New Roman"/>
          <w:sz w:val="24"/>
          <w:szCs w:val="24"/>
        </w:rPr>
        <w:t>. ”</w:t>
      </w:r>
      <w:proofErr w:type="gramEnd"/>
    </w:p>
    <w:p w14:paraId="41DD99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6D5AB8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can I talk now?”</w:t>
      </w:r>
    </w:p>
    <w:p w14:paraId="4C70AD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break the heavy atmosphere, Garin called out unceremoniously. To that, Yuu stiffened at Garin’s rudeness. But contrary to her expectations,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t out a light chuckle.</w:t>
      </w:r>
    </w:p>
    <w:p w14:paraId="19BADC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you are as impatient as ever, Sir Garin.”</w:t>
      </w:r>
    </w:p>
    <w:p w14:paraId="30BA93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it. Now, I want to talk about my hometown.”</w:t>
      </w:r>
    </w:p>
    <w:p w14:paraId="00BCEE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s something happened to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w:t>
      </w:r>
    </w:p>
    <w:p w14:paraId="6B1F64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END invaded and took over the village. They’re taking my people captive.”</w:t>
      </w:r>
    </w:p>
    <w:p w14:paraId="2E6C24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Garin’s quick overview of the situatio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face was colored in a different shade of surprise from learning Yuu’s story. It was a grave expression that shook his unwavering demeanor.</w:t>
      </w:r>
    </w:p>
    <w:p w14:paraId="05C542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not good. So, END has finally begun to move…”</w:t>
      </w:r>
    </w:p>
    <w:p w14:paraId="7BA71D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That’s why I’m her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can you lend me forces to take back my village?”</w:t>
      </w:r>
    </w:p>
    <w:p w14:paraId="551735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t Garin’s words,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t out a depressed sigh before matching his serious gaze.</w:t>
      </w:r>
    </w:p>
    <w:p w14:paraId="766EDD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I cannot lend any manpower to your cause. Now that END is becoming active again, it is all the more important for me to prioritize the strength of the Frontline Town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Breaking from my responsibilities only to benefit my own needs is a disgrace. Sir Garin, I am certain you knew my response would be like this.”</w:t>
      </w:r>
    </w:p>
    <w:p w14:paraId="16216D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 was worth a try.”</w:t>
      </w:r>
    </w:p>
    <w:p w14:paraId="1B7A02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it as lightly as if brushing the dust off his shoulder. It seemed like he never expected his request to go through in the first place. To this,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hook his head lightly in slight exasperation. Then, to progress the conversation, Garin continued.</w:t>
      </w:r>
    </w:p>
    <w:p w14:paraId="32C79B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can you grant me access to Hevel’s workshop again? I need to stock up on resources.”</w:t>
      </w:r>
    </w:p>
    <w:p w14:paraId="2E99B0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that is fine. Lending you manpower is one thing, but there are no problems with you entering business with him.”</w:t>
      </w:r>
    </w:p>
    <w:p w14:paraId="590753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esome! I’ll go there now! Come 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0911E0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9030FC">
        <w:rPr>
          <w:rFonts w:ascii="Times New Roman" w:hAnsi="Times New Roman" w:cs="Times New Roman"/>
          <w:i/>
          <w:iCs/>
          <w:sz w:val="24"/>
          <w:szCs w:val="24"/>
        </w:rPr>
        <w:t>*</w:t>
      </w:r>
      <w:proofErr w:type="spellStart"/>
      <w:r w:rsidRPr="009030FC">
        <w:rPr>
          <w:rFonts w:ascii="Times New Roman" w:hAnsi="Times New Roman" w:cs="Times New Roman"/>
          <w:i/>
          <w:iCs/>
          <w:sz w:val="24"/>
          <w:szCs w:val="24"/>
        </w:rPr>
        <w:t>Slrrp</w:t>
      </w:r>
      <w:proofErr w:type="spellEnd"/>
      <w:r w:rsidRPr="009030FC">
        <w:rPr>
          <w:rFonts w:ascii="Times New Roman" w:hAnsi="Times New Roman" w:cs="Times New Roman"/>
          <w:i/>
          <w:iCs/>
          <w:sz w:val="24"/>
          <w:szCs w:val="24"/>
        </w:rPr>
        <w:t>*</w:t>
      </w:r>
      <w:r>
        <w:rPr>
          <w:rFonts w:ascii="Times New Roman" w:hAnsi="Times New Roman" w:cs="Times New Roman"/>
          <w:sz w:val="24"/>
          <w:szCs w:val="24"/>
        </w:rPr>
        <w:t>—Woof!”</w:t>
      </w:r>
    </w:p>
    <w:p w14:paraId="0DD77F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cking off the last drop of tea from his cup,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ot up and let Garin get on his back, and headed for the door.</w:t>
      </w:r>
    </w:p>
    <w:p w14:paraId="1F3DB0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Garin, your access card.”</w:t>
      </w:r>
    </w:p>
    <w:p w14:paraId="1CAA2F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s unfazed by Garin’s sudden takeoff and calmly said in a loud voice for him to hear. After realizing something,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lked back t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w:t>
      </w:r>
    </w:p>
    <w:p w14:paraId="47EDBA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I am fine with your attitude if we are in private, but please behave yourself in the workshop. There are other people there who will have a sour face with your brazenness. If you keep that up, even my position as the count will not be able to stop your inevitable ban from accessing Sir Hevel’s services.”</w:t>
      </w:r>
    </w:p>
    <w:p w14:paraId="060C98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aristocrats… fine I got it.”</w:t>
      </w:r>
    </w:p>
    <w:p w14:paraId="2C3427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please walk properly.”</w:t>
      </w:r>
    </w:p>
    <w:p w14:paraId="67D7EA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h!”</w:t>
      </w:r>
    </w:p>
    <w:p w14:paraId="613F27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begrudgingly got off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back and got on his feet. Satisfie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hen turned to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4EEE3A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too, Si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You are supposed to be Sir Garin’s guardian, what will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think when they get word Sir Garin insulted another aristocrat? The last blunder is still fresh in my mind.”</w:t>
      </w:r>
    </w:p>
    <w:p w14:paraId="243BAB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w:t>
      </w:r>
    </w:p>
    <w:p w14:paraId="202349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long as you understand.”</w:t>
      </w:r>
    </w:p>
    <w:p w14:paraId="04C861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nodded his head with shame. It seemed like he was actually being repentant. Yuu simply looked at them in surprise. It was about three days since she met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ut she was already well aware of how wild they were. Whe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quickly reprimanded them and quieted them down, it was almost like seeing a miracle.</w:t>
      </w:r>
    </w:p>
    <w:p w14:paraId="1652A6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s the access card. Please, proceed with caution.”</w:t>
      </w:r>
    </w:p>
    <w:p w14:paraId="7BB82B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636B34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22CB38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handed them a silver card from under his coat. When Garin took it, the two walked through the door quietly and left. After a few seconds,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urned to Yuu.</w:t>
      </w:r>
    </w:p>
    <w:p w14:paraId="694BD9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you had to see that.”</w:t>
      </w:r>
    </w:p>
    <w:p w14:paraId="1DE73B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no it’s fine. I’m already used to how lively they are.”</w:t>
      </w:r>
    </w:p>
    <w:p w14:paraId="4AD594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my humble opinion, I think that might be a problem in and of itself. Well, I guess that makes me the same, </w:t>
      </w:r>
      <w:proofErr w:type="spellStart"/>
      <w:r>
        <w:rPr>
          <w:rFonts w:ascii="Times New Roman" w:hAnsi="Times New Roman" w:cs="Times New Roman"/>
          <w:sz w:val="24"/>
          <w:szCs w:val="24"/>
        </w:rPr>
        <w:t>haha</w:t>
      </w:r>
      <w:proofErr w:type="spellEnd"/>
      <w:r>
        <w:rPr>
          <w:rFonts w:ascii="Times New Roman" w:hAnsi="Times New Roman" w:cs="Times New Roman"/>
          <w:sz w:val="24"/>
          <w:szCs w:val="24"/>
        </w:rPr>
        <w:t>…”</w:t>
      </w:r>
    </w:p>
    <w:p w14:paraId="7EB933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aughed with a wry smile. Yuu had a question in her mind for a while now. Seeing as everything seems to be calming down, she decided it was time to bring it up.</w:t>
      </w:r>
    </w:p>
    <w:p w14:paraId="21FD02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hat is your relationship with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It seems like he really dislikes aristocrats, but he’s very friendly with you despite being one, and you don’t seem to mind. I’m just a bit curious.”</w:t>
      </w:r>
    </w:p>
    <w:p w14:paraId="02567A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Well, surprisingly, we have had a long relationship. It had been nine years since we met. At that time, I was but a traveling merchant. On one of our trips, we were unfortunate enough to get caught in a Sunken Nest Exodus.”</w:t>
      </w:r>
    </w:p>
    <w:p w14:paraId="4A9598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nken nest exodus is treated as a natural disaster where the creatures that live in a sunken nest are forced to leave their nest due to various reasons such as habitat deficiency, mass culling, and overpopulatio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continues and specifies that habitat deficiency was the reason for the exodus they encountered.</w:t>
      </w:r>
    </w:p>
    <w:p w14:paraId="67FB9A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 thought we were dead, but then they came. Despite being at the young age of 10, Sir Garin and Si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ame to protect us. He was young, but that only served to mask his true power. He fought wild, but not senseless. It was after the incident that I got acquainted with him as an arms dealer and an information broker—”</w:t>
      </w:r>
    </w:p>
    <w:p w14:paraId="3A5347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I’m sorry to interrupt, but… How old is Garin again?”</w:t>
      </w:r>
    </w:p>
    <w:p w14:paraId="27EA45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he may look like a child, but that would be the werewolf’s blood keeping him like that. In reality, he’s 19 years old. Although he’s old by other people’s standards, he is undoubtedly childish.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t would be best to treat him how he looks.”</w:t>
      </w:r>
    </w:p>
    <w:p w14:paraId="618496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w:t>
      </w:r>
    </w:p>
    <w:p w14:paraId="36915B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voice trailed off to silence as she dropped her head to the ground. Something inside her was breaking, and the resounding scream in her thoughts shaped it perfectly.</w:t>
      </w:r>
    </w:p>
    <w:p w14:paraId="017885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OLDER than me!?*”</w:t>
      </w:r>
    </w:p>
    <w:p w14:paraId="079DA9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tched Yuu’s reaction with a knowing look, seemingly used to this kind of reaction. Perhaps his previous clients had the same reaction when they found out Garin’s true age. And to deal with that, he simply continued.</w:t>
      </w:r>
    </w:p>
    <w:p w14:paraId="4683CE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 had reasons of his own for leaving his village at such a young age, but we never talked about that.”</w:t>
      </w:r>
    </w:p>
    <w:p w14:paraId="498D83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xpression of sadness flashed o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face for a second, but he swiftly buried it and continued.</w:t>
      </w:r>
    </w:p>
    <w:p w14:paraId="54F99C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often use my services for almost anything. Since he is also a bit of a busybody, he would bring people to my doorstep looking for consultation, information, and armaments among others. Well, because of that I managed to create a wide net of connections that earned me the honor of the title of count. The trigger for that was probably the time he brought the Prince of </w:t>
      </w:r>
      <w:proofErr w:type="spellStart"/>
      <w:r>
        <w:rPr>
          <w:rFonts w:ascii="Times New Roman" w:hAnsi="Times New Roman" w:cs="Times New Roman"/>
          <w:sz w:val="24"/>
          <w:szCs w:val="24"/>
        </w:rPr>
        <w:t>Laxid</w:t>
      </w:r>
      <w:proofErr w:type="spellEnd"/>
      <w:r>
        <w:rPr>
          <w:rFonts w:ascii="Times New Roman" w:hAnsi="Times New Roman" w:cs="Times New Roman"/>
          <w:sz w:val="24"/>
          <w:szCs w:val="24"/>
        </w:rPr>
        <w:t xml:space="preserve"> Kingdom to me due to a problem with attempted usurpation. Hahaha, I could still remember the pain my head was in after having royalty brought to my disorderly office. Perhaps because of that, I was assigned to govern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three years ago as a frontline town.”</w:t>
      </w:r>
    </w:p>
    <w:p w14:paraId="07057C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old the story behind him and the two with a warm look on his face. The pain and headaches were probably true, not to mention being incredibly annoyed, but it didn’t seem like he hated being dragged around by Garin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whims.</w:t>
      </w:r>
    </w:p>
    <w:p w14:paraId="787F42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surprised to find his tamed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Rika, on my windowsill. I hurried my way down to the entrance as soon as possible. I instructed him to simply name himself to the guard before, but </w:t>
      </w:r>
      <w:r>
        <w:rPr>
          <w:rFonts w:ascii="Times New Roman" w:hAnsi="Times New Roman" w:cs="Times New Roman"/>
          <w:sz w:val="24"/>
          <w:szCs w:val="24"/>
        </w:rPr>
        <w:lastRenderedPageBreak/>
        <w:t xml:space="preserve">that didn’t go too well because of a problem on both side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best solution was to just welcome him in person.”</w:t>
      </w:r>
    </w:p>
    <w:p w14:paraId="451EC4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Garin used Rika to contact him. But what she found strange was the need for him to go in person.</w:t>
      </w:r>
    </w:p>
    <w:p w14:paraId="4876CE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ld you not have simply assigned a specific servant that always goes to welcome him instead of yourself?”</w:t>
      </w:r>
    </w:p>
    <w:p w14:paraId="10CED4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w:t>
      </w:r>
    </w:p>
    <w:p w14:paraId="69ABDC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t out a light chuckle before answering her.</w:t>
      </w:r>
    </w:p>
    <w:p w14:paraId="0146AC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o have one. However, this time he specifically instructed me to meet him in person. If I had to say, he wrote it in consideration to you, Miss Yuu. He probably wanted the least amount of people to take notice of you. Considering your situation and what you want to accomplish.”</w:t>
      </w:r>
    </w:p>
    <w:p w14:paraId="0F663C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Yuu heard w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id, she was in genuine shock. She never thought Garin would be so considerate. Since she was a vampire, her presence in the Town of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would spread like wildfire the moment her identity was discovered. And that leak in information wouldn’t be favorable for someone who wanted to get into the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Kingdom.</w:t>
      </w:r>
    </w:p>
    <w:p w14:paraId="603739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I should thank him when he gets back.”</w:t>
      </w:r>
    </w:p>
    <w:p w14:paraId="41A0DF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sure he would appreciate it.”</w:t>
      </w:r>
    </w:p>
    <w:p w14:paraId="53BDF9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lips curled into a smile as she began to see Garin in a new light. But suddenly, when she was about to bring up another topic, her chest turned hot and that heat spread through her whole body until it began to hurt.</w:t>
      </w:r>
    </w:p>
    <w:p w14:paraId="3A240D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what’s wrong!?”</w:t>
      </w:r>
    </w:p>
    <w:p w14:paraId="142109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contorted expression delivered the presence of a problem t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He raised his voice in a panic, louder than any she had heard from him before. She clutched her chest as if to ease the pain and tried to stand up, but her muscles gave out and she fell back to the sofa. Unable to do anything, she breathed heavily in an attempt to bring her temperature down.</w:t>
      </w:r>
    </w:p>
    <w:p w14:paraId="526977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Servants! Fetch the doctor!”</w:t>
      </w:r>
    </w:p>
    <w:p w14:paraId="3317BB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alarmed voice slowly quieted down as Yuu’s vision faded.</w:t>
      </w:r>
    </w:p>
    <w:p w14:paraId="3089F00B" w14:textId="77777777" w:rsidR="00BD2589" w:rsidRPr="003E6CE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1 – A Warm Connection</w:t>
      </w:r>
    </w:p>
    <w:p w14:paraId="36CA9A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ank* *Clank*</w:t>
      </w:r>
    </w:p>
    <w:p w14:paraId="1589BB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ound of rattling chains resounded in my ears. It was dark. An empty void with no shape. The only light that reflected in my eyes was my own body, the blade protruding in my chest, and the chains binding me in place. I try to move, but there were no signs that I could break out.</w:t>
      </w:r>
    </w:p>
    <w:p w14:paraId="5FF60F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w:t>
      </w:r>
    </w:p>
    <w:p w14:paraId="7DBD50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I was figuring out my situation, that person appeared before me. He was staring at me with a blank expression. He did nothing. He didn’t move, he didn’t speak, but still, tears fell from my eyes. The chains suspending my arms rattled loudly when my hands inadvertently tried to hold the pain of sinking in my chest. My face quickly distorted in despair.</w:t>
      </w:r>
    </w:p>
    <w:p w14:paraId="62B9D4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How did this happen? Was I ever so shameless that I would forget the biggest mistake in my life? My biggest betrayal to the person I loved? The one that sent me in front of the gates of hell?</w:t>
      </w:r>
    </w:p>
    <w:p w14:paraId="0E245E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ies of me spending my life leisurely after I was thrown back into Zerid appeared in my mind. My emotions churned with anger and disgust. Finding out what happened to my family? What are you saying? You’re the one who abandoned them in the first place! It’s too late for that now! Why are you even still trying!? You’re useless!! You can’t do anything but make things worse! Just stop! Stop, stop, stop, stop, stop!!!</w:t>
      </w:r>
    </w:p>
    <w:p w14:paraId="2442E7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y to shout all of my emotions out, but none of them come out of my mouth. It felt like I can hear them, but my throat didn’t move to voice them. But there was one thing I was able to say. I looked Senpai in the eyes and told him my deep-rooted feelings.</w:t>
      </w:r>
    </w:p>
    <w:p w14:paraId="35AE40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 I hate to rely on you all the time… but this one, I really want you to do… Please… kill me.”</w:t>
      </w:r>
    </w:p>
    <w:p w14:paraId="78FF1ED7" w14:textId="77777777" w:rsidR="00BD2589" w:rsidRPr="00F81A4A" w:rsidRDefault="00BD2589" w:rsidP="00411459">
      <w:pPr>
        <w:spacing w:line="340" w:lineRule="atLeast"/>
        <w:jc w:val="center"/>
        <w:rPr>
          <w:rFonts w:ascii="Times New Roman" w:hAnsi="Times New Roman" w:cs="Times New Roman"/>
          <w:b/>
          <w:bCs/>
          <w:sz w:val="24"/>
          <w:szCs w:val="24"/>
        </w:rPr>
      </w:pPr>
      <w:r w:rsidRPr="00F81A4A">
        <w:rPr>
          <w:rFonts w:ascii="Times New Roman" w:hAnsi="Times New Roman" w:cs="Times New Roman"/>
          <w:b/>
          <w:bCs/>
          <w:sz w:val="24"/>
          <w:szCs w:val="24"/>
        </w:rPr>
        <w:t>…………</w:t>
      </w:r>
    </w:p>
    <w:p w14:paraId="6E4F19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6B9296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voice echoed in the room. Opening her eyes, Yuu saw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eside her barking happily.</w:t>
      </w:r>
    </w:p>
    <w:p w14:paraId="71AD12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17B8C8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re awake.”</w:t>
      </w:r>
    </w:p>
    <w:p w14:paraId="26DD98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w:t>
      </w:r>
    </w:p>
    <w:p w14:paraId="1E34BF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Garin’s voice, she pressed on the soft mattress, took off the sheets over her body, and rose from a large bed to face him. She found him by the window feeding Rika with a large portion of cooked meat. The orange rays wrapping their bodies signaled the coming of dusk. Along with that, Rika’s feathers were dyed like flames as if to prove it was sunset.</w:t>
      </w:r>
    </w:p>
    <w:p w14:paraId="68A1F8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heard you suddenly got sick. What’s with that? Everyone was worrie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especially. He wouldn’t even leave your side.”</w:t>
      </w:r>
    </w:p>
    <w:p w14:paraId="28C4FA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w:t>
      </w:r>
    </w:p>
    <w:p w14:paraId="27C890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ined in concern as if to supplement Garin’s words.</w:t>
      </w:r>
    </w:p>
    <w:p w14:paraId="545880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orry, I worried you all. Thank you,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it seems like you were watching me the whole time.”</w:t>
      </w:r>
    </w:p>
    <w:p w14:paraId="624A95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624A85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pet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head as a show of her appreciation and he responded with a happy bark.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s supposed to be Garin’s guardian, but it seemed like he likes taking care of others in general.</w:t>
      </w:r>
    </w:p>
    <w:p w14:paraId="5FF6B7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what happened to you?”</w:t>
      </w:r>
    </w:p>
    <w:p w14:paraId="16DE33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it before, but Garin mentioned it again with urgency. Despite how wild he is and what he says, it seemed like Garin shares at least a portion of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feelings. It reminded Yuu of how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id that he specifically requested him to meet them in person in consideration for her. Garin wanted answers now, but she didn’t feel it was right to continue the conversation without saying anything first.</w:t>
      </w:r>
    </w:p>
    <w:p w14:paraId="655E52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too, Garin. I worried you.”</w:t>
      </w:r>
    </w:p>
    <w:p w14:paraId="6E9EAC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t doesn’t matter now! Come on, what happened!?”</w:t>
      </w:r>
    </w:p>
    <w:p w14:paraId="585AE2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esponded in a panic, desperately trying to change the subject. To that reaction, Yuu let out a light chuckle which Garin responded to with an embarrassed glare. Not wanting to tease Garin too much, Yuu progressed the conversation.</w:t>
      </w:r>
    </w:p>
    <w:p w14:paraId="31A183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happened. I was just talking to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until I suddenly got attacked with a fever. My body was all hot and it felt like my blood was running laps around my body.”</w:t>
      </w:r>
    </w:p>
    <w:p w14:paraId="1C3F71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fever? There’s no way that’s the case. What else did you feel?”</w:t>
      </w:r>
    </w:p>
    <w:p w14:paraId="48ECD3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pressed Yuu to explain her experience in more detail. It seemed like he wanted to help in finding out what happened to her.</w:t>
      </w:r>
    </w:p>
    <w:p w14:paraId="40854E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well, I don’t know if it counts, but I had a dream… I think…?”</w:t>
      </w:r>
    </w:p>
    <w:p w14:paraId="552978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ream?”</w:t>
      </w:r>
    </w:p>
    <w:p w14:paraId="330685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as dark, I couldn’t move, and I couldn’t see anything, but other than that I don’t think anything else happened.”</w:t>
      </w:r>
    </w:p>
    <w:p w14:paraId="1C29EF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dream, huh… Could it be a </w:t>
      </w:r>
      <w:proofErr w:type="spellStart"/>
      <w:r>
        <w:rPr>
          <w:rFonts w:ascii="Times New Roman" w:hAnsi="Times New Roman" w:cs="Times New Roman"/>
          <w:sz w:val="24"/>
          <w:szCs w:val="24"/>
        </w:rPr>
        <w:t>Rgler</w:t>
      </w:r>
      <w:proofErr w:type="spellEnd"/>
      <w:r>
        <w:rPr>
          <w:rFonts w:ascii="Times New Roman" w:hAnsi="Times New Roman" w:cs="Times New Roman"/>
          <w:sz w:val="24"/>
          <w:szCs w:val="24"/>
        </w:rPr>
        <w:t>? No, but your experience was too vague. You could have just been half-conscious with that… Argh, I don’t know!”</w:t>
      </w:r>
    </w:p>
    <w:p w14:paraId="0FCE38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rumbles in frustration when none of his thoughts seemed to match the situation. After letting out a sigh of resignation, a screech took him by surprise, making Garin jump backward. Turning to the window where the screech came from, the figure of his tame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Rika was flying away in the distance, disappearing in the golden hue of the sky. It seemed like she was finished eating and took her leave. Garin walked up to the window, took the plate, closed the window and the curtain, and returned to talking with Yuu.</w:t>
      </w:r>
    </w:p>
    <w:p w14:paraId="756178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your condition is better than before, but don’t push yourself too hard. If we don’t know what happened, that’s a bigger reason to take care of yourself.”</w:t>
      </w:r>
    </w:p>
    <w:p w14:paraId="37457D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I’ll be careful.”</w:t>
      </w:r>
    </w:p>
    <w:p w14:paraId="7FEAA2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 I finished ordering mine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equipment. They said it’ll be ready tomorrow, but we never got to buy you some gear. If you can, we should check out the workshop tomorrow.”</w:t>
      </w:r>
    </w:p>
    <w:p w14:paraId="677786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I think I’ll be able to go.”</w:t>
      </w:r>
    </w:p>
    <w:p w14:paraId="6F6ED0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ll we’ll go tomorrow after breakfast. Oh, you’ll be staying in this room, by the way.”</w:t>
      </w:r>
    </w:p>
    <w:p w14:paraId="093486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ait, when did I get a room!?”</w:t>
      </w:r>
    </w:p>
    <w:p w14:paraId="3F1B42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creamed in surprise at Garin’s sudden claim.</w:t>
      </w:r>
    </w:p>
    <w:p w14:paraId="13C814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one the moment I se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he message Rika brought him. In this place, we’re his guests. You can just sit back and relax while you’re here.”</w:t>
      </w:r>
    </w:p>
    <w:p w14:paraId="7DB992F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ure you should be the one saying that to me!?”</w:t>
      </w:r>
    </w:p>
    <w:p w14:paraId="534767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as just a guest himself. If anyone should be asking her to take it easy, it would be the owner of the manor. But Garin didn’t seem to care about that and ignored her.</w:t>
      </w:r>
    </w:p>
    <w:p w14:paraId="75555A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ter,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ill be visiting you. He said he had something he wanted to talk about in private. He didn’t tell me what it was about, but if there’s one thing I can say, then it's t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is someone I trust.”</w:t>
      </w:r>
    </w:p>
    <w:p w14:paraId="66906D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elivered those words to Yuu with conviction. It seemed like he sensed w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nted to talk about wouldn’t be a light story, but even though he didn’t tell him what it was about, he still trusts his decision and let him go. This was both his way of reassuring her of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s a person, and a way to help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deliver what he wants to convey. Yuu sensed the warm connection between them and his genuine care for others. To this, Yuu could only respond with one thing.</w:t>
      </w:r>
    </w:p>
    <w:p w14:paraId="4DC8C6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Garin.”</w:t>
      </w:r>
    </w:p>
    <w:p w14:paraId="2A7A6A49" w14:textId="77777777" w:rsidR="00BD2589" w:rsidRPr="00DC066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252 – </w:t>
      </w:r>
      <w:proofErr w:type="spellStart"/>
      <w:r>
        <w:rPr>
          <w:rFonts w:ascii="Times New Roman" w:hAnsi="Times New Roman" w:cs="Times New Roman"/>
          <w:b/>
          <w:bCs/>
          <w:sz w:val="24"/>
          <w:szCs w:val="24"/>
        </w:rPr>
        <w:t>Vems</w:t>
      </w:r>
      <w:proofErr w:type="spellEnd"/>
      <w:r>
        <w:rPr>
          <w:rFonts w:ascii="Times New Roman" w:hAnsi="Times New Roman" w:cs="Times New Roman"/>
          <w:b/>
          <w:bCs/>
          <w:sz w:val="24"/>
          <w:szCs w:val="24"/>
        </w:rPr>
        <w:t xml:space="preserve"> of the </w:t>
      </w:r>
      <w:proofErr w:type="spellStart"/>
      <w:r>
        <w:rPr>
          <w:rFonts w:ascii="Times New Roman" w:hAnsi="Times New Roman" w:cs="Times New Roman"/>
          <w:b/>
          <w:bCs/>
          <w:sz w:val="24"/>
          <w:szCs w:val="24"/>
        </w:rPr>
        <w:t>Ilagxi</w:t>
      </w:r>
      <w:proofErr w:type="spellEnd"/>
    </w:p>
    <w:p w14:paraId="354C3608" w14:textId="77777777" w:rsidR="00BD2589" w:rsidRPr="006942AF"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42AF">
        <w:rPr>
          <w:rFonts w:ascii="Times New Roman" w:hAnsi="Times New Roman" w:cs="Times New Roman"/>
          <w:i/>
          <w:iCs/>
          <w:sz w:val="24"/>
          <w:szCs w:val="24"/>
        </w:rPr>
        <w:t>*Knock* *Knock*</w:t>
      </w:r>
    </w:p>
    <w:p w14:paraId="47C19D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in.”</w:t>
      </w:r>
    </w:p>
    <w:p w14:paraId="69C929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rdon the intrusion.”</w:t>
      </w:r>
    </w:p>
    <w:p w14:paraId="65513C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knock came from the door, asking for permission to enter. Allowing the visitor entry,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ppeared, just as Garin said about an hour ago. He reassured her of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rustworthiness, but that didn’t mean she should just shut up and listen. She wanted to have a productive talk from this exchange, and having her own thoughts throughout the talk was essential. But she probably wouldn’t need to worry about that, because if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ould bother shooing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way just to have a private talk with her, then the subject wouldn’t be anything that she could just shut up about.</w:t>
      </w:r>
    </w:p>
    <w:p w14:paraId="789CF5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re you, Miss Yuu?”</w:t>
      </w:r>
    </w:p>
    <w:p w14:paraId="389054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greeted Yuu while checking her condition as he walked to her bedside.</w:t>
      </w:r>
    </w:p>
    <w:p w14:paraId="13F58F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better now thanks to everyone. You too,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I appreciate lending me a room in your manor even though we just met.”</w:t>
      </w:r>
    </w:p>
    <w:p w14:paraId="4E8389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mind. Sir Garin and Si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often brought me surprise guests out of nowhere in the past. I feel a bit complicated about it, but I think I got used to it. If he brought you in as a guest, then we will treat you as such. You can call it one of his strong points, but he has great intuition… Yes, that’s why I thought I needed to talk to you about this subject.”</w:t>
      </w:r>
    </w:p>
    <w:p w14:paraId="274CEA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avy atmosphere that came with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serious face made Yuu straighten her back. This made her pause for a second, but she managed to nod and allowed him to proceed with the subject.</w:t>
      </w:r>
    </w:p>
    <w:p w14:paraId="4CCE37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go on.”</w:t>
      </w:r>
    </w:p>
    <w:p w14:paraId="1E4454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Miss Yuu, do you mind if I placed my hand on your head?”</w:t>
      </w:r>
    </w:p>
    <w:p w14:paraId="3E73C8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AD067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uch a strange request that Yuu couldn’t say anything except a squeak of confusion. Sensing this,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sked her a question.</w:t>
      </w:r>
    </w:p>
    <w:p w14:paraId="281CEC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Miss Yuu, do you know what the </w:t>
      </w:r>
      <w:proofErr w:type="spellStart"/>
      <w:r>
        <w:rPr>
          <w:rFonts w:ascii="Times New Roman" w:hAnsi="Times New Roman" w:cs="Times New Roman"/>
          <w:sz w:val="24"/>
          <w:szCs w:val="24"/>
        </w:rPr>
        <w:t>Ilagxi</w:t>
      </w:r>
      <w:proofErr w:type="spellEnd"/>
      <w:r>
        <w:rPr>
          <w:rFonts w:ascii="Times New Roman" w:hAnsi="Times New Roman" w:cs="Times New Roman"/>
          <w:sz w:val="24"/>
          <w:szCs w:val="24"/>
        </w:rPr>
        <w:t xml:space="preserve"> are known for?”</w:t>
      </w:r>
    </w:p>
    <w:p w14:paraId="78BA5D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they are a race that is hailed for having the ‘Arcane Arm.’ Your race evolved in a way that allowed your arms to make contact with mana and manipulate it directly, enabling you to cast magic by only moving your arms and using those arms in tandem with different magic to produce unique feats.”</w:t>
      </w:r>
    </w:p>
    <w:p w14:paraId="20B3E8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correct.”</w:t>
      </w:r>
    </w:p>
    <w:p w14:paraId="30E8AF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nodded in satisfaction at Yuu’s explanation. He then proceeded by taking off his white gloves, revealing his large, red hands.</w:t>
      </w:r>
    </w:p>
    <w:p w14:paraId="699575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concern starts with this. Using my power as an </w:t>
      </w:r>
      <w:proofErr w:type="spellStart"/>
      <w:r>
        <w:rPr>
          <w:rFonts w:ascii="Times New Roman" w:hAnsi="Times New Roman" w:cs="Times New Roman"/>
          <w:sz w:val="24"/>
          <w:szCs w:val="24"/>
        </w:rPr>
        <w:t>Ilagxi</w:t>
      </w:r>
      <w:proofErr w:type="spellEnd"/>
      <w:r>
        <w:rPr>
          <w:rFonts w:ascii="Times New Roman" w:hAnsi="Times New Roman" w:cs="Times New Roman"/>
          <w:sz w:val="24"/>
          <w:szCs w:val="24"/>
        </w:rPr>
        <w:t>, I want to confirm something. Please, could you allow me to use them on you?”</w:t>
      </w:r>
    </w:p>
    <w:p w14:paraId="25BBC2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F2027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doubtful. She knew exactly how powerful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race was. Specifically, how powerful his Arcane Arm is. There were stories of his people who were considered one of the strongest military forces in </w:t>
      </w:r>
      <w:proofErr w:type="spellStart"/>
      <w:r>
        <w:rPr>
          <w:rFonts w:ascii="Times New Roman" w:hAnsi="Times New Roman" w:cs="Times New Roman"/>
          <w:sz w:val="24"/>
          <w:szCs w:val="24"/>
        </w:rPr>
        <w:t>Ridsikrn’s</w:t>
      </w:r>
      <w:proofErr w:type="spellEnd"/>
      <w:r>
        <w:rPr>
          <w:rFonts w:ascii="Times New Roman" w:hAnsi="Times New Roman" w:cs="Times New Roman"/>
          <w:sz w:val="24"/>
          <w:szCs w:val="24"/>
        </w:rPr>
        <w:t xml:space="preserve"> army. The ability to manipulate mana directly was not something that could be scoffed at. If she let him use his powers on her, he could easily disable her use of magic and leave her defenseless. In this situation, she knew it would be best if she simply refused for her own protection.</w:t>
      </w:r>
    </w:p>
    <w:p w14:paraId="7F9DCB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he remembered Garin’s words, his genuine trust for the person in front of her was clearly delivered. He wanted Yuu to trus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just like he did. The person in front of Yuu at the moment was nothing but a stranger she met earlier this day. But what about Garin? He might be wild and whimsical but despite spending a short amount of time with him, she could clearly sense his sincerity. Right now, Yuu trusted Garin, and if Garin wanted her to trus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then there wasn’t anything wrong with doing so. In reality, there were many possibilities this could go wrong, but she wanted to believe that the person she knew to be “Garin” wasn’t someone who would let her down. With that in mind, she spoke.</w:t>
      </w:r>
    </w:p>
    <w:p w14:paraId="639B3A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at’s fine.”</w:t>
      </w:r>
    </w:p>
    <w:p w14:paraId="551025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expression seemed to be surprised with his red pupils enlarged. But then, it went back to normal the moment he recomposed himself to respond.</w:t>
      </w:r>
    </w:p>
    <w:p w14:paraId="6771D8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157D0F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placed his large, red hand on Yuu’s head. There, time passed. A second, ten, thirty. It was after a whole minute had passed whe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broke the silence in the air.</w:t>
      </w:r>
    </w:p>
    <w:p w14:paraId="79BE08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explain everything now. But will you allow my hand to stay on your head?”</w:t>
      </w:r>
    </w:p>
    <w:p w14:paraId="0A57F3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sked for confirmation, but unlike before, Yuu already had an answer.</w:t>
      </w:r>
    </w:p>
    <w:p w14:paraId="6B1540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ind.”</w:t>
      </w:r>
    </w:p>
    <w:p w14:paraId="295745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say anything, but he nodded in appreciation. Then, after catching his breath, he began.</w:t>
      </w:r>
    </w:p>
    <w:p w14:paraId="141661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are you aware of the fact that the mana flowing inside your body is abnormal?”</w:t>
      </w:r>
    </w:p>
    <w:p w14:paraId="39BA0B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Abnormal…?”</w:t>
      </w:r>
    </w:p>
    <w:p w14:paraId="3156A4EE" w14:textId="77777777" w:rsidR="00BD2589" w:rsidRPr="00F1206F"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ll so sudden. Surprised, Yuu could do nothing but parrot his words. Seeing her look confuse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continued.</w:t>
      </w:r>
    </w:p>
    <w:p w14:paraId="640209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ower of this arm allows us to do exactly as you explained, but that is not all. Since our arms allow us direct contact with mana, we can feel the flow of mana inside a person. This allows us to find abnormalities and fix that flow of mana. Although a bit brute, it also allows us to disable a person from using magic by cutting off a person’s mana flow…”</w:t>
      </w:r>
    </w:p>
    <w:p w14:paraId="3D460C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ook a short pause, looked Yuu in the eyes, and continued after taking a heavy breath.</w:t>
      </w:r>
    </w:p>
    <w:p w14:paraId="435479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e fact that I cannot do any of these to you is enough to tell anyone that your mana is abnormal.”</w:t>
      </w:r>
    </w:p>
    <w:p w14:paraId="1ABB06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3F071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not understanding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point, he nodded and took a different approach.</w:t>
      </w:r>
    </w:p>
    <w:p w14:paraId="0A2F15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Miss Yuu, how does a vampire like you check the mana flow of others?”</w:t>
      </w:r>
    </w:p>
    <w:p w14:paraId="4B4B9A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suck their blood and process th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inside our bodies. It allows us to temporarily ‘mark’ that target and our eyes gain the ability to see that person’s mana flow, almost as if seeing flowing red water going up and down that person’s body. If there are any issues or irregularities, we will be able to sense it through our eyes or the taste of their blood.”</w:t>
      </w:r>
    </w:p>
    <w:p w14:paraId="2E69EA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Now, for us </w:t>
      </w:r>
      <w:proofErr w:type="spellStart"/>
      <w:r>
        <w:rPr>
          <w:rFonts w:ascii="Times New Roman" w:hAnsi="Times New Roman" w:cs="Times New Roman"/>
          <w:sz w:val="24"/>
          <w:szCs w:val="24"/>
        </w:rPr>
        <w:t>Ilagxi</w:t>
      </w:r>
      <w:proofErr w:type="spellEnd"/>
      <w:r>
        <w:rPr>
          <w:rFonts w:ascii="Times New Roman" w:hAnsi="Times New Roman" w:cs="Times New Roman"/>
          <w:sz w:val="24"/>
          <w:szCs w:val="24"/>
        </w:rPr>
        <w:t xml:space="preserve"> it is the same, but instead of relying on sight and taste, we rely on touch. The flow of a person’s mana to us is soft and bendable, almost like string for a puppet, we can directly touch that string and manipulate it as we desire. In the face of our Arcane Arm, mana flow is a submissive existence… However, in Miss Yuu’s case, it is different.”</w:t>
      </w:r>
    </w:p>
    <w:p w14:paraId="305291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inadvertently swallowed her saliva when she began to understand w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s saying.</w:t>
      </w:r>
    </w:p>
    <w:p w14:paraId="6AA35B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ow of your mana is unlike any I have seen before. When I touch it, I feel resistance. Unlike how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normally allows us to do as we please, your mana defies our will. Mana, especially one coming from the body is not like that because it is considered an extension of your body. It should be flexible and submits to the owner’s will. But in your case, I feel as if it has a mind of its own. It does not follow my will, and I am afraid that it will not follow your will either. No… perhaps it is correct to say that it is already influencing you.”</w:t>
      </w:r>
    </w:p>
    <w:p w14:paraId="17F8F1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o?”</w:t>
      </w:r>
    </w:p>
    <w:p w14:paraId="444BD1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with a heavy hear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s basically telling her that her mana was defying her. Instead of being an extension of her body that is waiting to be moved, that part of her body is the </w:t>
      </w:r>
      <w:r>
        <w:rPr>
          <w:rFonts w:ascii="Times New Roman" w:hAnsi="Times New Roman" w:cs="Times New Roman"/>
          <w:sz w:val="24"/>
          <w:szCs w:val="24"/>
        </w:rPr>
        <w:lastRenderedPageBreak/>
        <w:t>one that’s moving her. She felt fear brewing inside her, but she knew this wasn’t the place to break down, so she pressed forward.</w:t>
      </w:r>
    </w:p>
    <w:p w14:paraId="2BBF96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not say for certain, but I think it is possible that the mana is manipulating your mind.”</w:t>
      </w:r>
    </w:p>
    <w:p w14:paraId="6FF6FC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what made you think this?”</w:t>
      </w:r>
    </w:p>
    <w:p w14:paraId="713F52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ow of your mana. Although resistant, I could still feel its shape. It wraps all over your body, but it all converges on a single point as if that part of your body is using mana at the very moment. And that part is—your mind.”</w:t>
      </w:r>
    </w:p>
    <w:p w14:paraId="2549A4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548A1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l silent. It was a shock to be told something like that. Her mana, the existence that was always like another hand to her, was controlling her mind. She couldn’t remember what happened, but if w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s saying is correct, then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only natural, because the mana is making her mind unaware of this change. It could be possible that she forgot certain parts of her memories and replaced them with new ones. And the most frightening factor about this is the fact that she wouldn’t be able to tell which is which despite knowing this fact. If they were talking about the limitless possibilities, there might even be a world where Yuu would forget about this talk with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nd become unaware of her current state again. The thought made her sunder.</w:t>
      </w:r>
    </w:p>
    <w:p w14:paraId="1E6161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notice it, but Yuu was gritting her teeth in frustration. She was shaking. What was preventing her from being a fake? If her memories were being manipulated, what was stopping her from creating a fabricated personality? Was the life she was living so </w:t>
      </w:r>
      <w:proofErr w:type="gramStart"/>
      <w:r>
        <w:rPr>
          <w:rFonts w:ascii="Times New Roman" w:hAnsi="Times New Roman" w:cs="Times New Roman"/>
          <w:sz w:val="24"/>
          <w:szCs w:val="24"/>
        </w:rPr>
        <w:t>far</w:t>
      </w:r>
      <w:proofErr w:type="gramEnd"/>
      <w:r>
        <w:rPr>
          <w:rFonts w:ascii="Times New Roman" w:hAnsi="Times New Roman" w:cs="Times New Roman"/>
          <w:sz w:val="24"/>
          <w:szCs w:val="24"/>
        </w:rPr>
        <w:t xml:space="preserve"> a lie? The emotions that came from those experiences, were those also a lie? She would be able to have an idea which part of her life was a lie or not if she could just pinpoint the time this change appeared, but the fact is that this change is preventing her from knowing that. The fact that she couldn’t answer these questions was driving her insane.</w:t>
      </w:r>
    </w:p>
    <w:p w14:paraId="18D39F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please c-calm down.”</w:t>
      </w:r>
    </w:p>
    <w:p w14:paraId="09AC5B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uttered in a loud, but calm voice, making her return to reality. She didn’t realize it, but looking at his expression, he seemed to be in pain, but he was enduring that pain.</w:t>
      </w:r>
    </w:p>
    <w:p w14:paraId="34302A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understand why you are confused… but I want you to know this single fact: You are not a fabrication.”</w:t>
      </w:r>
    </w:p>
    <w:p w14:paraId="36DEF8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22FE02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in a shaking voice. She was a fragile thing that would break the moment you put a little force onto her, bu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decided to handle her with care and mentioned this one fact that he knew would strengthen her.</w:t>
      </w:r>
    </w:p>
    <w:p w14:paraId="05B244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Right now… I am sensing your mana flow… and I… I think I can tell whenever the mana is influencing your body…!”</w:t>
      </w:r>
    </w:p>
    <w:p w14:paraId="23078D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began stuttering with beads of sweat dripping from his head. Looking at him closely, it seemed like his face was contorting in pain even more than before, but still, he refused to let go of her head.</w:t>
      </w:r>
    </w:p>
    <w:p w14:paraId="73DB87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ever you try to revive those memories… t-the mana flow becomes heavier. Just like now, at this very moment… the mana is collecting in your mind.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w:t>
      </w:r>
    </w:p>
    <w:p w14:paraId="47E33B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finally let go of her head and started breathing heavily to catch his breath. Looking at the arm he held to her head, his red skin was tinged with a shade of purple. He took a pause to catch his breath and recompose himself before facing Yuu and continuing.</w:t>
      </w:r>
    </w:p>
    <w:p w14:paraId="7374D1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before we began this </w:t>
      </w:r>
      <w:proofErr w:type="gramStart"/>
      <w:r>
        <w:rPr>
          <w:rFonts w:ascii="Times New Roman" w:hAnsi="Times New Roman" w:cs="Times New Roman"/>
          <w:sz w:val="24"/>
          <w:szCs w:val="24"/>
        </w:rPr>
        <w:t>talk</w:t>
      </w:r>
      <w:proofErr w:type="gramEnd"/>
      <w:r>
        <w:rPr>
          <w:rFonts w:ascii="Times New Roman" w:hAnsi="Times New Roman" w:cs="Times New Roman"/>
          <w:sz w:val="24"/>
          <w:szCs w:val="24"/>
        </w:rPr>
        <w:t xml:space="preserve"> I placed my arm on your head for a minute. At that time, I can confirm with certainty that your mana was nothing like it is right now. I could still manipulate it to an extent, much unlike it is right now. It was certainly influencing you, perhaps to manipulate some of your memories, but that amount of power is not enough to create a fake personality. The way you handled yourself this morning, and how you’ve been acting up until this point, none of it was fake.”</w:t>
      </w:r>
    </w:p>
    <w:p w14:paraId="639EDF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idened her eyes 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claim. Although she knew that this was probably just all a hunch, she wanted to believe his words. Thinking that, her expression softened. She wasn’t relieved of her troubles, but it definitely lifted a weight off her chest.</w:t>
      </w:r>
    </w:p>
    <w:p w14:paraId="60E2D9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 see. I’m… not fake…”</w:t>
      </w:r>
    </w:p>
    <w:p w14:paraId="79CED9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However, going forward, it may be best if we let Sir Garin know about your situation. With him beside you, he will be able to tell if you change for the worse. Of course, this is only a proposal. It all depends on your will, Miss Yuu.”</w:t>
      </w:r>
    </w:p>
    <w:p w14:paraId="0F7CAD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hm</w:t>
      </w:r>
      <w:proofErr w:type="spellEnd"/>
      <w:r>
        <w:rPr>
          <w:rFonts w:ascii="Times New Roman" w:hAnsi="Times New Roman" w:cs="Times New Roman"/>
          <w:sz w:val="24"/>
          <w:szCs w:val="24"/>
        </w:rPr>
        <w:t>… yes, that might be for the best. I don’t mind.”</w:t>
      </w:r>
    </w:p>
    <w:p w14:paraId="3D0B43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fter only a quick pause. She still felt shaken, but not as bad as it was before. Trusting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ords, she wasn’t fake. Her memories were real, the people she met were real, the feelings she felt toward those people were real, and the emotions she felt after doing what she did to those people were also real. Although her relationships with those people didn’t turn out for the best, the fact that they were all real calmed her down. With that, she let out a heavy sigh before turning t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w:t>
      </w:r>
    </w:p>
    <w:p w14:paraId="7435D8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Thank you, for telling me this.”</w:t>
      </w:r>
    </w:p>
    <w:p w14:paraId="50B637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this is much is normal. Haha, I guess even though my rank was raised to count, I could never shake off my past experiences as a consultant.”</w:t>
      </w:r>
    </w:p>
    <w:p w14:paraId="7974E2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id while quickly reminiscing the past.</w:t>
      </w:r>
    </w:p>
    <w:p w14:paraId="141240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but rest assured, only I was able to see through your current state. I called for a doctor, but after discovering your abnormal mana flow, I sent them away and thought it was best to handle this problem myself.”</w:t>
      </w:r>
    </w:p>
    <w:p w14:paraId="1B473E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 for your consideration. It is much appreciated. But…”</w:t>
      </w:r>
    </w:p>
    <w:p w14:paraId="174038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elivered her sincere gratitude. However, a certain thought came to mind.</w:t>
      </w:r>
    </w:p>
    <w:p w14:paraId="15CA28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discover my mana flow in the first place? Didn’t you have your gloves on when we last spoke?”</w:t>
      </w:r>
    </w:p>
    <w:p w14:paraId="078B00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while thinking back to the time she was talking t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earlier that day. From what she remembered </w:t>
      </w:r>
      <w:proofErr w:type="spellStart"/>
      <w:r>
        <w:rPr>
          <w:rFonts w:ascii="Times New Roman" w:hAnsi="Times New Roman" w:cs="Times New Roman"/>
          <w:sz w:val="24"/>
          <w:szCs w:val="24"/>
        </w:rPr>
        <w:t>Ilagxi</w:t>
      </w:r>
      <w:proofErr w:type="spellEnd"/>
      <w:r>
        <w:rPr>
          <w:rFonts w:ascii="Times New Roman" w:hAnsi="Times New Roman" w:cs="Times New Roman"/>
          <w:sz w:val="24"/>
          <w:szCs w:val="24"/>
        </w:rPr>
        <w:t xml:space="preserve"> could only manipulate mana from direct contact. Clothing from either party would disrupt that connection. Proof of that was when he took off his gloves earlier before explaining to her the situation.</w:t>
      </w:r>
    </w:p>
    <w:p w14:paraId="7A8E07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I think it has a lot to do with the sudden fever attack that Miss Yuu experienced this morning.”</w:t>
      </w:r>
    </w:p>
    <w:p w14:paraId="35D21B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o?”</w:t>
      </w:r>
    </w:p>
    <w:p w14:paraId="587813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when you first fainted in front of me, I thought it would be best to carry you myself to the infirmary. But when I made contact with you, I felt the power of your mana. I touched you on top of your clothes with my gloves on, but still, I could feel the immense pressure of it. After that, instead of the infirmary, I decided to bring you to your private room where no one would make a fuss about your situation. Then, when you cooled down, so did the strength of your mana, and I could not sense your mana through clothes anymore.”</w:t>
      </w:r>
    </w:p>
    <w:p w14:paraId="11909A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She took a long pause before continuing to process the information, but in the end, she was fine and responded appropriately.</w:t>
      </w:r>
    </w:p>
    <w:p w14:paraId="738D60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I’m glad that it was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hat discovered it. You were very helpful.”</w:t>
      </w:r>
    </w:p>
    <w:p w14:paraId="11B3B4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 am glad I could be of service.”</w:t>
      </w:r>
    </w:p>
    <w:p w14:paraId="36252B61" w14:textId="77777777" w:rsidR="00BD2589" w:rsidRPr="005D4867"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53 – Workshop of </w:t>
      </w:r>
      <w:proofErr w:type="spellStart"/>
      <w:r>
        <w:rPr>
          <w:rFonts w:ascii="Times New Roman" w:hAnsi="Times New Roman" w:cs="Times New Roman"/>
          <w:b/>
          <w:bCs/>
          <w:sz w:val="24"/>
          <w:szCs w:val="24"/>
        </w:rPr>
        <w:t>Zerid’s</w:t>
      </w:r>
      <w:proofErr w:type="spellEnd"/>
      <w:r>
        <w:rPr>
          <w:rFonts w:ascii="Times New Roman" w:hAnsi="Times New Roman" w:cs="Times New Roman"/>
          <w:b/>
          <w:bCs/>
          <w:sz w:val="24"/>
          <w:szCs w:val="24"/>
        </w:rPr>
        <w:t xml:space="preserve"> Science</w:t>
      </w:r>
    </w:p>
    <w:p w14:paraId="4AFDE6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nigh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ft Yuu with a warning to be careful. Since none of them knew the cause of her sudden fever, caution was a must. That being said, no one knew how to actually prevent that </w:t>
      </w:r>
      <w:r>
        <w:rPr>
          <w:rFonts w:ascii="Times New Roman" w:hAnsi="Times New Roman" w:cs="Times New Roman"/>
          <w:sz w:val="24"/>
          <w:szCs w:val="24"/>
        </w:rPr>
        <w:lastRenderedPageBreak/>
        <w:t>from happening, for now, it was decided that Yuu would always have an escort with her whenever she was out of her room.</w:t>
      </w:r>
    </w:p>
    <w:p w14:paraId="09725B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ight passed and a new day arrived. Yuu,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had breakfast on the large dining table with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Everyone was delighted with the high quality of food. Then, a few hours later, it was time for the three to head to the workshop Garin said they would visit.</w:t>
      </w:r>
    </w:p>
    <w:p w14:paraId="0320A9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rough here.”</w:t>
      </w:r>
    </w:p>
    <w:p w14:paraId="170E0A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they arrived in front of a door with a sign that wrote “</w:t>
      </w:r>
      <w:proofErr w:type="spellStart"/>
      <w:r>
        <w:rPr>
          <w:rFonts w:ascii="Times New Roman" w:hAnsi="Times New Roman" w:cs="Times New Roman"/>
          <w:sz w:val="24"/>
          <w:szCs w:val="24"/>
        </w:rPr>
        <w:t>Apocrologist</w:t>
      </w:r>
      <w:proofErr w:type="spellEnd"/>
      <w:r>
        <w:rPr>
          <w:rFonts w:ascii="Times New Roman" w:hAnsi="Times New Roman" w:cs="Times New Roman"/>
          <w:sz w:val="24"/>
          <w:szCs w:val="24"/>
        </w:rPr>
        <w:t xml:space="preserve"> Workshop.” He took out a silver card from his pocket and placed it on a rectangular engraving on the side of the door. The engraving shined green. Reacting to that, Garin took the card back into his pockets and opened the door.</w:t>
      </w:r>
    </w:p>
    <w:p w14:paraId="10B040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We’re here!”</w:t>
      </w:r>
    </w:p>
    <w:p w14:paraId="54A32C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was spacious with many things Yuu had never seen before. There were workbenches and stations of various kinds with items sprawled on them. Items varied from deadly-looking swords, axes, and bows to normal-looking clothes like shirts and pants. There were also accessories like necklaces, bracelets, and rings along with many colored stones that were embedded in the ornaments. Shouting into the large room, a rough voice boomed in response.</w:t>
      </w:r>
    </w:p>
    <w:p w14:paraId="12EBFA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BE RIGHT THERE!!”</w:t>
      </w:r>
    </w:p>
    <w:p w14:paraId="02048D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the corner, a large man with short, curly, grey hair appeared. He had a rough figure with a body toned by hard labor. His eyes settled on Garin and came to greet him with his arms open.</w:t>
      </w:r>
    </w:p>
    <w:p w14:paraId="03A84E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 Young Gar, you’re here!”</w:t>
      </w:r>
    </w:p>
    <w:p w14:paraId="6ADE91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Do you have your gear ready?”</w:t>
      </w:r>
    </w:p>
    <w:p w14:paraId="777CC5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rse, I do! They’re in tip-top shape, ready to take a beating! Oh… Ah, is this young lady the one you were talking about yesterday?”</w:t>
      </w:r>
    </w:p>
    <w:p w14:paraId="089F2C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alking to Garin, the man took notice of Yuu standing next to him.</w:t>
      </w:r>
    </w:p>
    <w:p w14:paraId="5D84BD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She’ll be coming with us so she needs some gear too.”</w:t>
      </w:r>
    </w:p>
    <w:p w14:paraId="485987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gotcha.”</w:t>
      </w:r>
    </w:p>
    <w:p w14:paraId="2DB380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left Garin and turned to Yuu.</w:t>
      </w:r>
    </w:p>
    <w:p w14:paraId="5A5398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ice to mee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young lady. The name’s Hevel, the head </w:t>
      </w:r>
      <w:proofErr w:type="spellStart"/>
      <w:r>
        <w:rPr>
          <w:rFonts w:ascii="Times New Roman" w:hAnsi="Times New Roman" w:cs="Times New Roman"/>
          <w:sz w:val="24"/>
          <w:szCs w:val="24"/>
        </w:rPr>
        <w:t>apocrosmith</w:t>
      </w:r>
      <w:proofErr w:type="spellEnd"/>
      <w:r>
        <w:rPr>
          <w:rFonts w:ascii="Times New Roman" w:hAnsi="Times New Roman" w:cs="Times New Roman"/>
          <w:sz w:val="24"/>
          <w:szCs w:val="24"/>
        </w:rPr>
        <w:t xml:space="preserve"> of this place. In other words, the most reliable person to make gear made from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It’ll be nice working with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w:t>
      </w:r>
    </w:p>
    <w:p w14:paraId="5409FB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Hisho Yuu. It’ll be nice working with you too.”</w:t>
      </w:r>
    </w:p>
    <w:p w14:paraId="1DF9F9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ave Hevel a short introduction, but to that, Hevel raised an eyebrow. She noticed this change and thought back to her actions if she did anything wrong, but nothing came to mind. Then, as to answer her voiceless question, Hevel spoke.</w:t>
      </w:r>
    </w:p>
    <w:p w14:paraId="19F42F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ng lady, are you a person with honor?”</w:t>
      </w:r>
    </w:p>
    <w:p w14:paraId="47C327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my last name.”</w:t>
      </w:r>
    </w:p>
    <w:p w14:paraId="24C92B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Zerid, most people are only given one name. Before people from Earth came to Zerid, that was all there was. They didn’t mind having people of the same name, so no one even thought it was a problem. But when the first ambassadors from Earth came, they highlighted this as a problem. At some point, family names were given to everyone, but because of the nature of Zeldians, most of them threw it away saying that it was an inconvenience. In the end, the only people that adopted this culture were royalty and people they honor for their achievements.</w:t>
      </w:r>
    </w:p>
    <w:p w14:paraId="54A2CA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Hevel was just surprised to meet someone related to a person with honor. Realizing this, she explained.</w:t>
      </w:r>
    </w:p>
    <w:p w14:paraId="043B33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not. It’s just that I lived on Earth for the past three years. This is just the name I used.”</w:t>
      </w:r>
    </w:p>
    <w:p w14:paraId="6E3463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OHH!!! Now that you mention it, your clothes are from Earth, aren’t they!?”</w:t>
      </w:r>
    </w:p>
    <w:p w14:paraId="6AD2C0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s excitement immediately skyrocketed the moment he realized she was from Earth. He came up to her and took a closer look at her clothes.</w:t>
      </w:r>
    </w:p>
    <w:p w14:paraId="322C7F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definitely from Earth! Nothin’ on Zerid can make clothes like this! Young Hisho… ah, wait, since you’re from Earth then you introduce yourselves backward, right? Then it's Yuu, isn’t it? Young Yuu, no… Lady Yuu how was it on Earth!? Is it as good as everyone’s </w:t>
      </w:r>
      <w:proofErr w:type="spellStart"/>
      <w:r>
        <w:rPr>
          <w:rFonts w:ascii="Times New Roman" w:hAnsi="Times New Roman" w:cs="Times New Roman"/>
          <w:sz w:val="24"/>
          <w:szCs w:val="24"/>
        </w:rPr>
        <w:t>makin</w:t>
      </w:r>
      <w:proofErr w:type="spellEnd"/>
      <w:r>
        <w:rPr>
          <w:rFonts w:ascii="Times New Roman" w:hAnsi="Times New Roman" w:cs="Times New Roman"/>
          <w:sz w:val="24"/>
          <w:szCs w:val="24"/>
        </w:rPr>
        <w:t>’ it out to be!? Ah, what about—KUGAAAHH!!”</w:t>
      </w:r>
    </w:p>
    <w:p w14:paraId="70352D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vel was cornering Yuu with his newly found excitement, a well-placed dropkick sent Hevel’s face to the ground, making him writhe in pain. The instigator, Garin, got up and looked down at Hevel.</w:t>
      </w:r>
    </w:p>
    <w:p w14:paraId="432D9E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 for gear, remember! What happened to your pride as a craftsman to keeping out of your client’s private life!?”</w:t>
      </w:r>
    </w:p>
    <w:p w14:paraId="4821A5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lowly getting up from the ground, Hevel returned.</w:t>
      </w:r>
    </w:p>
    <w:p w14:paraId="4DC814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gh, fine, fine, I was wrong! But you didn’t have to go that far! The hell are you trying to do injuring your top craftsman!?”</w:t>
      </w:r>
    </w:p>
    <w:p w14:paraId="0FB4A6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you’re talking about. Didn’t you just trip?”</w:t>
      </w:r>
    </w:p>
    <w:p w14:paraId="205367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y you little… You know this is the reason why some of the other smiths don’t like </w:t>
      </w:r>
      <w:proofErr w:type="spellStart"/>
      <w:r>
        <w:rPr>
          <w:rFonts w:ascii="Times New Roman" w:hAnsi="Times New Roman" w:cs="Times New Roman"/>
          <w:sz w:val="24"/>
          <w:szCs w:val="24"/>
        </w:rPr>
        <w:t>hav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here!”</w:t>
      </w:r>
    </w:p>
    <w:p w14:paraId="3ABCB2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re just aristocrats that’s why we don’t mix well.”</w:t>
      </w:r>
    </w:p>
    <w:p w14:paraId="742859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is! That indiscriminate hate for aristocrats! Ya </w:t>
      </w:r>
      <w:proofErr w:type="gramStart"/>
      <w:r>
        <w:rPr>
          <w:rFonts w:ascii="Times New Roman" w:hAnsi="Times New Roman" w:cs="Times New Roman"/>
          <w:sz w:val="24"/>
          <w:szCs w:val="24"/>
        </w:rPr>
        <w:t>know</w:t>
      </w:r>
      <w:proofErr w:type="gramEnd"/>
      <w:r>
        <w:rPr>
          <w:rFonts w:ascii="Times New Roman" w:hAnsi="Times New Roman" w:cs="Times New Roman"/>
          <w:sz w:val="24"/>
          <w:szCs w:val="24"/>
        </w:rPr>
        <w:t>, most of them will actually treat you well if you just respected them.”</w:t>
      </w:r>
    </w:p>
    <w:p w14:paraId="4AFBA1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care!”</w:t>
      </w:r>
    </w:p>
    <w:p w14:paraId="325E9D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glared at each other in a standoff. Meanwhile, Yuu was watching them with an awkward face since she didn’t know what to do. Out of nowhere Hevel and Garin just started fighting, of course she didn’t know how to react. For now, she thought of trying to calm them down.</w:t>
      </w:r>
    </w:p>
    <w:p w14:paraId="72BB1A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Garin, Hevel-</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aren’t we supposed to be looking at gear today?”</w:t>
      </w:r>
    </w:p>
    <w:p w14:paraId="0F0469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ared at Yuu as if realizing something obvious. Then, they backed off each other and composed themselves.</w:t>
      </w:r>
    </w:p>
    <w:p w14:paraId="37422D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s right, old man. Get to the gears already.”</w:t>
      </w:r>
    </w:p>
    <w:p w14:paraId="00D35E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wanted to do in the first place… Still, Hevel-</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huh? That’s the first time anyone’s called me with an Earth honorific.”</w:t>
      </w:r>
    </w:p>
    <w:p w14:paraId="47D15E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sorry about that. Would chief do fine?”</w:t>
      </w:r>
    </w:p>
    <w:p w14:paraId="4635B3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Yuu’s suggestion, Hevel raised his hand gesturing for her to stop.</w:t>
      </w:r>
    </w:p>
    <w:p w14:paraId="153705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ah, that’s fine. This is a good change of pace. It’s like I’m dealing with someone from Earth… wait, I guess that’s technically what it is. Ah, feels good.”</w:t>
      </w:r>
    </w:p>
    <w:p w14:paraId="7AD691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never stop saying stupid things?”</w:t>
      </w:r>
    </w:p>
    <w:p w14:paraId="14A793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hell’d</w:t>
      </w:r>
      <w:proofErr w:type="spellEnd"/>
      <w:r>
        <w:rPr>
          <w:rFonts w:ascii="Times New Roman" w:hAnsi="Times New Roman" w:cs="Times New Roman"/>
          <w:sz w:val="24"/>
          <w:szCs w:val="24"/>
        </w:rPr>
        <w:t xml:space="preserve"> you say!?”</w:t>
      </w:r>
    </w:p>
    <w:p w14:paraId="7BC013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w:t>
      </w:r>
    </w:p>
    <w:p w14:paraId="12C5DD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the two entered another argument. Yuu was at a loss. They calmed down for a second but they got back into it the next. She tried to walk up and diffuse the situation again, bu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locked her path and shook his head slowly with his eyes closed. Sensing the deep regret coming from that expression, Yuu took his advice and simply stood by the sidelines.</w:t>
      </w:r>
      <w:r w:rsidRPr="00CD498F">
        <w:rPr>
          <w:rFonts w:ascii="Times New Roman" w:hAnsi="Times New Roman" w:cs="Times New Roman"/>
          <w:sz w:val="24"/>
          <w:szCs w:val="24"/>
        </w:rPr>
        <w:t xml:space="preserve"> </w:t>
      </w:r>
      <w:r>
        <w:rPr>
          <w:rFonts w:ascii="Times New Roman" w:hAnsi="Times New Roman" w:cs="Times New Roman"/>
          <w:sz w:val="24"/>
          <w:szCs w:val="24"/>
        </w:rPr>
        <w:t>After that, the two argued for another five minutes or so.</w:t>
      </w:r>
    </w:p>
    <w:p w14:paraId="4BD2FC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is is it.”</w:t>
      </w:r>
    </w:p>
    <w:p w14:paraId="783E72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letting the storm pass, the two finally calmed down and Hevel led them to a workbench with various items arranged in front of them.</w:t>
      </w:r>
    </w:p>
    <w:p w14:paraId="0EBCA2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lmination 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and my pride and joy as a </w:t>
      </w:r>
      <w:proofErr w:type="spellStart"/>
      <w:r>
        <w:rPr>
          <w:rFonts w:ascii="Times New Roman" w:hAnsi="Times New Roman" w:cs="Times New Roman"/>
          <w:sz w:val="24"/>
          <w:szCs w:val="24"/>
        </w:rPr>
        <w:t>Sourn</w:t>
      </w:r>
      <w:proofErr w:type="spellEnd"/>
      <w:r>
        <w:rPr>
          <w:rFonts w:ascii="Times New Roman" w:hAnsi="Times New Roman" w:cs="Times New Roman"/>
          <w:sz w:val="24"/>
          <w:szCs w:val="24"/>
        </w:rPr>
        <w:t xml:space="preserve">. Some of these items are mass-produced, but I tweaked them a bit to match how you two </w:t>
      </w:r>
      <w:proofErr w:type="gramStart"/>
      <w:r>
        <w:rPr>
          <w:rFonts w:ascii="Times New Roman" w:hAnsi="Times New Roman" w:cs="Times New Roman"/>
          <w:sz w:val="24"/>
          <w:szCs w:val="24"/>
        </w:rPr>
        <w:t>fight</w:t>
      </w:r>
      <w:proofErr w:type="gramEnd"/>
      <w:r>
        <w:rPr>
          <w:rFonts w:ascii="Times New Roman" w:hAnsi="Times New Roman" w:cs="Times New Roman"/>
          <w:sz w:val="24"/>
          <w:szCs w:val="24"/>
        </w:rPr>
        <w:t>.”</w:t>
      </w:r>
    </w:p>
    <w:p w14:paraId="75A379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tared at the table in clear excitement. They were inspecting each item as if playing with newly bought toys. By the side, despite their fighting earlier, Hevel was watching the two go through his items with a warm look in his eyes. To this, Yuu came up to him and asked.</w:t>
      </w:r>
    </w:p>
    <w:p w14:paraId="1B684E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you said you were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earlier?”</w:t>
      </w:r>
    </w:p>
    <w:p w14:paraId="0BA3EF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Yuu inadvertently addressed Hevel with an honorific, most likely from his old age and his professional atmosphere, well, the one he had before his brawl with Garin. He took quite a liking to it and insisted her to keep calling him that. Yuu felt like he was one of the people that would make a fuss about every single detail related to foreigners, but she kept that to herself.</w:t>
      </w:r>
    </w:p>
    <w:p w14:paraId="2B1C8A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m a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I be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think it's strange to be out of my home country aren’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w:t>
      </w:r>
    </w:p>
    <w:p w14:paraId="010711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are local to the Kingdom of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It wasn’t like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were at odds with each other, but it surprised Yuu to find someone from another nation with a high position of head </w:t>
      </w:r>
      <w:proofErr w:type="spellStart"/>
      <w:r>
        <w:rPr>
          <w:rFonts w:ascii="Times New Roman" w:hAnsi="Times New Roman" w:cs="Times New Roman"/>
          <w:sz w:val="24"/>
          <w:szCs w:val="24"/>
        </w:rPr>
        <w:t>apocrosmith</w:t>
      </w:r>
      <w:proofErr w:type="spellEnd"/>
      <w:r>
        <w:rPr>
          <w:rFonts w:ascii="Times New Roman" w:hAnsi="Times New Roman" w:cs="Times New Roman"/>
          <w:sz w:val="24"/>
          <w:szCs w:val="24"/>
        </w:rPr>
        <w:t xml:space="preserve"> since Zeldians tend to be lineal.</w:t>
      </w:r>
    </w:p>
    <w:p w14:paraId="073C17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 </w:t>
      </w:r>
      <w:proofErr w:type="gramStart"/>
      <w:r>
        <w:rPr>
          <w:rFonts w:ascii="Times New Roman" w:hAnsi="Times New Roman" w:cs="Times New Roman"/>
          <w:sz w:val="24"/>
          <w:szCs w:val="24"/>
        </w:rPr>
        <w:t>surprise</w:t>
      </w:r>
      <w:proofErr w:type="gramEnd"/>
      <w:r>
        <w:rPr>
          <w:rFonts w:ascii="Times New Roman" w:hAnsi="Times New Roman" w:cs="Times New Roman"/>
          <w:sz w:val="24"/>
          <w:szCs w:val="24"/>
        </w:rPr>
        <w:t xml:space="preserve"> isn’t it? Well, that’d be the case three years ago, but now it’s a well-known fact that </w:t>
      </w:r>
      <w:proofErr w:type="spellStart"/>
      <w:r>
        <w:rPr>
          <w:rFonts w:ascii="Times New Roman" w:hAnsi="Times New Roman" w:cs="Times New Roman"/>
          <w:sz w:val="24"/>
          <w:szCs w:val="24"/>
        </w:rPr>
        <w:t>Soruns</w:t>
      </w:r>
      <w:proofErr w:type="spellEnd"/>
      <w:r>
        <w:rPr>
          <w:rFonts w:ascii="Times New Roman" w:hAnsi="Times New Roman" w:cs="Times New Roman"/>
          <w:sz w:val="24"/>
          <w:szCs w:val="24"/>
        </w:rPr>
        <w:t xml:space="preserve"> are the most compatible race when it comes to fiddling with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Although our bodies aren’t as evolved with magic as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it allows us to be more sensitive to tools and magic stones, and along with that, we can understand an arcane structure better than anyone else.”</w:t>
      </w:r>
    </w:p>
    <w:p w14:paraId="276A8D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s amazing, but… did the discovery of that have anything to do with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fall?”</w:t>
      </w:r>
    </w:p>
    <w:p w14:paraId="3DD4DD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yep that was the case. The night of the invasion, when people were trying to evacuate to </w:t>
      </w:r>
      <w:proofErr w:type="spellStart"/>
      <w:r>
        <w:rPr>
          <w:rFonts w:ascii="Times New Roman" w:hAnsi="Times New Roman" w:cs="Times New Roman"/>
          <w:sz w:val="24"/>
          <w:szCs w:val="24"/>
        </w:rPr>
        <w:t>Fruakui’s</w:t>
      </w:r>
      <w:proofErr w:type="spellEnd"/>
      <w:r>
        <w:rPr>
          <w:rFonts w:ascii="Times New Roman" w:hAnsi="Times New Roman" w:cs="Times New Roman"/>
          <w:sz w:val="24"/>
          <w:szCs w:val="24"/>
        </w:rPr>
        <w:t xml:space="preserve"> borders, a single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that happened to be there stood up to help everyone escape. Coincidentally, I happened to be there too and saw everything.”</w:t>
      </w:r>
    </w:p>
    <w:p w14:paraId="2A5402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73ED8F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Yuu’s question, Hevel held his chin and paused to think of a good response. A few seconds later, he managed to form his words.</w:t>
      </w:r>
    </w:p>
    <w:p w14:paraId="7B997B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massacre. Standing in front of the </w:t>
      </w:r>
      <w:proofErr w:type="spellStart"/>
      <w:r>
        <w:rPr>
          <w:rFonts w:ascii="Times New Roman" w:hAnsi="Times New Roman" w:cs="Times New Roman"/>
          <w:sz w:val="24"/>
          <w:szCs w:val="24"/>
        </w:rPr>
        <w:t>Frukau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idsikrn’s</w:t>
      </w:r>
      <w:proofErr w:type="spellEnd"/>
      <w:r>
        <w:rPr>
          <w:rFonts w:ascii="Times New Roman" w:hAnsi="Times New Roman" w:cs="Times New Roman"/>
          <w:sz w:val="24"/>
          <w:szCs w:val="24"/>
        </w:rPr>
        <w:t xml:space="preserve"> Border City, he killed every threat with efficiency and precision with his ranged magic tools. He armed capable warriors with small, but deadly weapons that shot faster than any bow, a large barrel that shot huge explosive rocks that took out swarms in a blink of an eye, and a long cylindrical mass of metal that spewed </w:t>
      </w:r>
      <w:r>
        <w:rPr>
          <w:rFonts w:ascii="Times New Roman" w:hAnsi="Times New Roman" w:cs="Times New Roman"/>
          <w:sz w:val="24"/>
          <w:szCs w:val="24"/>
        </w:rPr>
        <w:lastRenderedPageBreak/>
        <w:t xml:space="preserve">magic that chased the vitals of his enemies… After everything calmed down, we found out two things: first, that he was a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and second, that he went by the name ‘Tatari.’”</w:t>
      </w:r>
    </w:p>
    <w:p w14:paraId="4A1817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l silent at Hevel’s words. She never would have known such a story since she escaped to Earth that night. The story he told had a heavy weight to it. Instead of being amazed by his heroic act of saving people from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his name which meant “curse” made it feel like he was out for blood. It felt as if the people being saved were only a result of the person’s bloodlust.</w:t>
      </w:r>
    </w:p>
    <w:p w14:paraId="194FA6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heavy atmosphere, Hevel cleared his throat and quickly shifted the topic.</w:t>
      </w:r>
    </w:p>
    <w:p w14:paraId="1FAF7D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p! That’s how everyone found out that we’re actually good at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It didn’t take long for </w:t>
      </w:r>
      <w:proofErr w:type="spellStart"/>
      <w:r>
        <w:rPr>
          <w:rFonts w:ascii="Times New Roman" w:hAnsi="Times New Roman" w:cs="Times New Roman"/>
          <w:sz w:val="24"/>
          <w:szCs w:val="24"/>
        </w:rPr>
        <w:t>Soruns</w:t>
      </w:r>
      <w:proofErr w:type="spellEnd"/>
      <w:r>
        <w:rPr>
          <w:rFonts w:ascii="Times New Roman" w:hAnsi="Times New Roman" w:cs="Times New Roman"/>
          <w:sz w:val="24"/>
          <w:szCs w:val="24"/>
        </w:rPr>
        <w:t xml:space="preserve"> to be called into </w:t>
      </w:r>
      <w:proofErr w:type="spellStart"/>
      <w:r>
        <w:rPr>
          <w:rFonts w:ascii="Times New Roman" w:hAnsi="Times New Roman" w:cs="Times New Roman"/>
          <w:sz w:val="24"/>
          <w:szCs w:val="24"/>
        </w:rPr>
        <w:t>Ridsikirn</w:t>
      </w:r>
      <w:proofErr w:type="spellEnd"/>
      <w:r>
        <w:rPr>
          <w:rFonts w:ascii="Times New Roman" w:hAnsi="Times New Roman" w:cs="Times New Roman"/>
          <w:sz w:val="24"/>
          <w:szCs w:val="24"/>
        </w:rPr>
        <w:t xml:space="preserve"> as </w:t>
      </w:r>
      <w:proofErr w:type="spellStart"/>
      <w:r>
        <w:rPr>
          <w:rFonts w:ascii="Times New Roman" w:hAnsi="Times New Roman" w:cs="Times New Roman"/>
          <w:sz w:val="24"/>
          <w:szCs w:val="24"/>
        </w:rPr>
        <w:t>apocrologists</w:t>
      </w:r>
      <w:proofErr w:type="spellEnd"/>
      <w:r>
        <w:rPr>
          <w:rFonts w:ascii="Times New Roman" w:hAnsi="Times New Roman" w:cs="Times New Roman"/>
          <w:sz w:val="24"/>
          <w:szCs w:val="24"/>
        </w:rPr>
        <w:t xml:space="preserve">. Some didn’t like it at first. I mean, I can’t blame them after what happened to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but still, most of them decided to come. I guess being a part of ‘The Nation of Arcane Innovation’ was a bit too big of an opportunity for them to pass up.”</w:t>
      </w:r>
    </w:p>
    <w:p w14:paraId="2A651D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The Nation of Arcane Innovation, was currently the most technologically advanced sovereignty in Zerid in terms of magic. A land filled with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xml:space="preserve">, mana fairies that can manipulate mana and create magic in different ways, and a land where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was first born and prospered. This made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one of the most powerful continents of Zerid.</w:t>
      </w:r>
    </w:p>
    <w:p w14:paraId="042A81A3" w14:textId="77777777" w:rsidR="00BD2589" w:rsidRPr="00DC547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4 – The Mind-Numbing Power of Arcane Innovation</w:t>
      </w:r>
    </w:p>
    <w:p w14:paraId="6DBC09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Now that you have your gear on, it’s time to show you how these babies actually work.”</w:t>
      </w:r>
    </w:p>
    <w:p w14:paraId="61C66C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announced. He decided to explain Garin’s items first and walked up to him. Then, he took a small cylinder out of his pockets. Applying his mana to it, the cylinder </w:t>
      </w:r>
      <w:proofErr w:type="gramStart"/>
      <w:r>
        <w:rPr>
          <w:rFonts w:ascii="Times New Roman" w:hAnsi="Times New Roman" w:cs="Times New Roman"/>
          <w:sz w:val="24"/>
          <w:szCs w:val="24"/>
        </w:rPr>
        <w:t>shout</w:t>
      </w:r>
      <w:proofErr w:type="gramEnd"/>
      <w:r>
        <w:rPr>
          <w:rFonts w:ascii="Times New Roman" w:hAnsi="Times New Roman" w:cs="Times New Roman"/>
          <w:sz w:val="24"/>
          <w:szCs w:val="24"/>
        </w:rPr>
        <w:t xml:space="preserve"> out a beam of light and extended the length of the cylinder. He then pointed it at Garin’s boots. It seemed to serve as a pointing stick.</w:t>
      </w:r>
    </w:p>
    <w:p w14:paraId="143EC4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ots were made of leather that extended just below his knees. They were dyed in a dark shade of green that was kept together by a similar-colored string.</w:t>
      </w:r>
    </w:p>
    <w:p w14:paraId="4707F8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tart with Young Gar’s gear. At the bottom, he’s wearing a mass-produced item called Boots of Gravity but I modified it a bit to suit his style. By flowing mana into these things, it’ll use a dark gem, a gem that can use dark magic, to control the weight of the wearer. What’s more, is that it can control your center of gravity, allowing you to balance on anything as long as you actually place your center of gravity on the center of the thing you’re trying to stand on. He bought a standard pair of these last time so he knows how to use them. Young Gar, why don’t you show Lady Yuu how it works?”</w:t>
      </w:r>
    </w:p>
    <w:p w14:paraId="17C58F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I don’t mind.”</w:t>
      </w:r>
    </w:p>
    <w:p w14:paraId="111F19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vel took two small circular objects from his pockets and threw one at the wall and another at the wall opposite to it. The two objects stuck to the wall’s surfaces and created a thin string between them. There, Garin jumped onto the string and ran from one side to the other, then back again with ease. Despite having a large body, he swiftly crossed the string as if it were flat land.</w:t>
      </w:r>
    </w:p>
    <w:p w14:paraId="711236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can see, the boots let him control his center of gravity precisely so that he doesn’t fall. Well, that’s the standard function. Young Gar, stand on the middle of the string.”</w:t>
      </w:r>
    </w:p>
    <w:p w14:paraId="62D255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ollowed Hevel’s words without question and got back on the string.</w:t>
      </w:r>
    </w:p>
    <w:p w14:paraId="3A317CF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hrow this at you. I want you to kick it, but apply more mana to your boots before making contact.”</w:t>
      </w:r>
    </w:p>
    <w:p w14:paraId="17933E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took out a throwing knife from his pocket and presented it to Garin. He responded with a nod, giving Hevel his consent.</w:t>
      </w:r>
    </w:p>
    <w:p w14:paraId="06E31E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ake this!”</w:t>
      </w:r>
    </w:p>
    <w:p w14:paraId="5209E1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threw the knife at him and when it got close enough, Garin hopped, applied more mana to his boots, and kicked the knife away. He then landed on the string again to keep balance. Although it was a string, it doesn’t show any sign of collapsing on him. When Garin first fixed his vision, he saw Yuu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looking at him in awe. He tilted his head in confusion since he didn’t do anything that great.</w:t>
      </w:r>
    </w:p>
    <w:p w14:paraId="601B7D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w:t>
      </w:r>
    </w:p>
    <w:p w14:paraId="19B421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was about to ask them about it, he was immediately silenced when he saw the </w:t>
      </w:r>
      <w:proofErr w:type="gramStart"/>
      <w:r>
        <w:rPr>
          <w:rFonts w:ascii="Times New Roman" w:hAnsi="Times New Roman" w:cs="Times New Roman"/>
          <w:sz w:val="24"/>
          <w:szCs w:val="24"/>
        </w:rPr>
        <w:t>knife</w:t>
      </w:r>
      <w:proofErr w:type="gramEnd"/>
      <w:r>
        <w:rPr>
          <w:rFonts w:ascii="Times New Roman" w:hAnsi="Times New Roman" w:cs="Times New Roman"/>
          <w:sz w:val="24"/>
          <w:szCs w:val="24"/>
        </w:rPr>
        <w:t xml:space="preserve"> he kicked floating in front of him. Seeing that everyone was speechless, Hevel explained.</w:t>
      </w:r>
    </w:p>
    <w:p w14:paraId="2E7D4F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nstalled </w:t>
      </w:r>
      <w:proofErr w:type="spellStart"/>
      <w:r>
        <w:rPr>
          <w:rFonts w:ascii="Times New Roman" w:hAnsi="Times New Roman" w:cs="Times New Roman"/>
          <w:sz w:val="24"/>
          <w:szCs w:val="24"/>
        </w:rPr>
        <w:t>Ifar</w:t>
      </w:r>
      <w:proofErr w:type="spellEnd"/>
      <w:r>
        <w:rPr>
          <w:rFonts w:ascii="Times New Roman" w:hAnsi="Times New Roman" w:cs="Times New Roman"/>
          <w:sz w:val="24"/>
          <w:szCs w:val="24"/>
        </w:rPr>
        <w:t xml:space="preserve"> Stones into those boots. It lets you apply your mana signature to anything it touches. In other words, when your boots touch anything, it applies your mana to it. And since it’s using the boots as a medium, it copies the functions of the boots along with it. Then, I made it so that anything with the sam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ignature and arcane structure would integrate and adjust itself to the main body. In simple terms, it makes that item orbit you and control it with your mana. Since Garin’s fighting style focuses on disarming weapons from the enemy and using their weapons against them, this is the best item to use to support that.”</w:t>
      </w:r>
    </w:p>
    <w:p w14:paraId="185457C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ooaaa</w:t>
      </w:r>
      <w:proofErr w:type="spellEnd"/>
      <w:r>
        <w:rPr>
          <w:rFonts w:ascii="Times New Roman" w:hAnsi="Times New Roman" w:cs="Times New Roman"/>
          <w:sz w:val="24"/>
          <w:szCs w:val="24"/>
        </w:rPr>
        <w:t>!!”</w:t>
      </w:r>
    </w:p>
    <w:p w14:paraId="76B952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uted in excitement as he stared at the knife slowly floating around him. His eyes were sparkling brighter than ever before. But when he tried reaching out for the knife, his brows furrowed and the bright sparkle in his eyes quickly faded.</w:t>
      </w:r>
    </w:p>
    <w:p w14:paraId="3E9DE7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 can’t reach it though?”</w:t>
      </w:r>
    </w:p>
    <w:p w14:paraId="4ACA5A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en Garin takes a step forward to grab the knife, it moves away at the same distance. To that, Hevel explained.</w:t>
      </w:r>
    </w:p>
    <w:p w14:paraId="5002C2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right? It might be separated from your body, but it has your mana inside it now. It also has the same gravitational functions that the boots use. The boots only make it so that you can take items and have them around for you to use. If you don’t actually use them, it’ll be meaningless.”</w:t>
      </w:r>
    </w:p>
    <w:p w14:paraId="14EB97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 I just have to use my mana!”</w:t>
      </w:r>
    </w:p>
    <w:p w14:paraId="2D2BEA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tretched his hand out to the knife. Then the knife changed its course and placed itself on Garin’s hand.</w:t>
      </w:r>
    </w:p>
    <w:p w14:paraId="08BF70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ohoho</w:t>
      </w:r>
      <w:proofErr w:type="spellEnd"/>
      <w:r>
        <w:rPr>
          <w:rFonts w:ascii="Times New Roman" w:hAnsi="Times New Roman" w:cs="Times New Roman"/>
          <w:sz w:val="24"/>
          <w:szCs w:val="24"/>
        </w:rPr>
        <w:t>! It actually worked!”</w:t>
      </w:r>
    </w:p>
    <w:p w14:paraId="334824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But be careful not to waste its mana. It only applied the same amount of mana you used when you made contact with it. Which means it's limited. Whenever you’re going to use th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inside the items you touch, just keep in mind that you’ll lose control of it when it runs out of mana. Oh, and you can’t use this on anything too big or on too many items. The dark gem installed into this thing isn’t strong enough to handle heavy loads. If you have too many things in control or try to use it on a large item, it won’t work, and at worse, it’ll overload and break… just like every item you bought from me last time…”</w:t>
      </w:r>
    </w:p>
    <w:p w14:paraId="71B27F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shot a fierce glare at Garin that made him instinctively back up. Before Yuu met Garin, apparently all the items he had </w:t>
      </w:r>
      <w:proofErr w:type="spellStart"/>
      <w:r>
        <w:rPr>
          <w:rFonts w:ascii="Times New Roman" w:hAnsi="Times New Roman" w:cs="Times New Roman"/>
          <w:sz w:val="24"/>
          <w:szCs w:val="24"/>
        </w:rPr>
        <w:t>broke</w:t>
      </w:r>
      <w:proofErr w:type="spellEnd"/>
      <w:r>
        <w:rPr>
          <w:rFonts w:ascii="Times New Roman" w:hAnsi="Times New Roman" w:cs="Times New Roman"/>
          <w:sz w:val="24"/>
          <w:szCs w:val="24"/>
        </w:rPr>
        <w:t xml:space="preserve"> from careless use.</w:t>
      </w:r>
    </w:p>
    <w:p w14:paraId="67DC7A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What’s the next item!?”</w:t>
      </w:r>
    </w:p>
    <w:p w14:paraId="10500F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blew his nose at his obvious attempt to change the subject but moved on anyway. This time, he pointed at the rectangular bag attached to Garin’s belt. Opening it, a plethora of white needles were shown to everyone.</w:t>
      </w:r>
    </w:p>
    <w:p w14:paraId="6A6776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are a set of Physically Structured Magic Needles. A special item I made for people like Garin who’re good with their hands and aim. They’re made with Srija Metal, a metal that can extract and store magic power—a type of processed mana that’s made by thinking of the arcane structure of a spell. It’s been processed so that it can be used by anyone, so you just need to send your thoughts into these needles. The best comparison to this would be using low-tier magic by forming the structure in your mind. With this metal, you can store the magic power of a spell and cast it without having to chant. It’s the best form 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that allows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The problem is that it can’t store enough magic power to cast mid-tier magic. Some tried using a larger piece of </w:t>
      </w:r>
      <w:proofErr w:type="spellStart"/>
      <w:r>
        <w:rPr>
          <w:rFonts w:ascii="Times New Roman" w:hAnsi="Times New Roman" w:cs="Times New Roman"/>
          <w:sz w:val="24"/>
          <w:szCs w:val="24"/>
        </w:rPr>
        <w:t>srija</w:t>
      </w:r>
      <w:proofErr w:type="spellEnd"/>
      <w:r>
        <w:rPr>
          <w:rFonts w:ascii="Times New Roman" w:hAnsi="Times New Roman" w:cs="Times New Roman"/>
          <w:sz w:val="24"/>
          <w:szCs w:val="24"/>
        </w:rPr>
        <w:t xml:space="preserve"> metal to fit in enough magic power, but before it could even reach the middle of the chant, the arcane structure became jumbled and mixed together to the point where an Arcane </w:t>
      </w:r>
      <w:r>
        <w:rPr>
          <w:rFonts w:ascii="Times New Roman" w:hAnsi="Times New Roman" w:cs="Times New Roman"/>
          <w:sz w:val="24"/>
          <w:szCs w:val="24"/>
        </w:rPr>
        <w:lastRenderedPageBreak/>
        <w:t xml:space="preserve">Optimizer couldn’t fix it. In the end, to cast mid-tier spells a heavy block of </w:t>
      </w:r>
      <w:proofErr w:type="spellStart"/>
      <w:r>
        <w:rPr>
          <w:rFonts w:ascii="Times New Roman" w:hAnsi="Times New Roman" w:cs="Times New Roman"/>
          <w:sz w:val="24"/>
          <w:szCs w:val="24"/>
        </w:rPr>
        <w:t>srjia</w:t>
      </w:r>
      <w:proofErr w:type="spellEnd"/>
      <w:r>
        <w:rPr>
          <w:rFonts w:ascii="Times New Roman" w:hAnsi="Times New Roman" w:cs="Times New Roman"/>
          <w:sz w:val="24"/>
          <w:szCs w:val="24"/>
        </w:rPr>
        <w:t xml:space="preserve"> metal was needed. It was inefficient to the point where it was useless so everyone discarded that technology. But with this…”</w:t>
      </w:r>
    </w:p>
    <w:p w14:paraId="1E2F81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took eight needles from the box and handed them to Garin and took out another small circular object.</w:t>
      </w:r>
    </w:p>
    <w:p w14:paraId="1F9899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hrow this out the window and want you to hit this with a needle, then hit that needle until all eight connect, all while trying to cast a mid-tier spell in your head.”</w:t>
      </w:r>
    </w:p>
    <w:p w14:paraId="3C3718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ilted his head in confusion, but the serious look in Hevel’s eyes prevented him from asking any questions. They walked up to the open window and prepared themselves.</w:t>
      </w:r>
    </w:p>
    <w:p w14:paraId="28ABF3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dy… Go!”</w:t>
      </w:r>
    </w:p>
    <w:p w14:paraId="67B7B1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vel threw the target out the window, Garin immediately locked onto the object and threw all eight of the needles in a smooth, continuous flow that didn’t even last three seconds. The first needle hit, the second connected to the needled, and other succeeding needles connected to the preceding one until it made a snake of needles. Then, after all eight needles connected, they disintegrated, and the wind around where they were suddenly gathered and shaped into many high-pressured needles that flew into the distance. It was the mid-tier magic called “Needle Storm.”</w:t>
      </w:r>
    </w:p>
    <w:p w14:paraId="0D147B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 worked!”</w:t>
      </w:r>
    </w:p>
    <w:p w14:paraId="65D14A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everyone was looking outside the window, Hevel explained.</w:t>
      </w:r>
    </w:p>
    <w:p w14:paraId="29274B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son why everyone had problems with </w:t>
      </w:r>
      <w:proofErr w:type="spellStart"/>
      <w:r>
        <w:rPr>
          <w:rFonts w:ascii="Times New Roman" w:hAnsi="Times New Roman" w:cs="Times New Roman"/>
          <w:sz w:val="24"/>
          <w:szCs w:val="24"/>
        </w:rPr>
        <w:t>srija</w:t>
      </w:r>
      <w:proofErr w:type="spellEnd"/>
      <w:r>
        <w:rPr>
          <w:rFonts w:ascii="Times New Roman" w:hAnsi="Times New Roman" w:cs="Times New Roman"/>
          <w:sz w:val="24"/>
          <w:szCs w:val="24"/>
        </w:rPr>
        <w:t xml:space="preserve"> metal was that it has an annoying function where if the magic power inside it goes over a certain threshold, it absorbs the magic power into the metal. To get around this, I made it so that the arcane structure of these needles doesn’t take in any more magic power past its threshold. Now, it stores magic power properly. But the key part here is the fact that it uses numbers to make up for the quality. You see, the threshold in a large block of </w:t>
      </w:r>
      <w:proofErr w:type="spellStart"/>
      <w:r>
        <w:rPr>
          <w:rFonts w:ascii="Times New Roman" w:hAnsi="Times New Roman" w:cs="Times New Roman"/>
          <w:sz w:val="24"/>
          <w:szCs w:val="24"/>
        </w:rPr>
        <w:t>srija</w:t>
      </w:r>
      <w:proofErr w:type="spellEnd"/>
      <w:r>
        <w:rPr>
          <w:rFonts w:ascii="Times New Roman" w:hAnsi="Times New Roman" w:cs="Times New Roman"/>
          <w:sz w:val="24"/>
          <w:szCs w:val="24"/>
        </w:rPr>
        <w:t xml:space="preserve"> metal is too low compared to multiple smaller pieces of </w:t>
      </w:r>
      <w:proofErr w:type="spellStart"/>
      <w:r>
        <w:rPr>
          <w:rFonts w:ascii="Times New Roman" w:hAnsi="Times New Roman" w:cs="Times New Roman"/>
          <w:sz w:val="24"/>
          <w:szCs w:val="24"/>
        </w:rPr>
        <w:t>srija</w:t>
      </w:r>
      <w:proofErr w:type="spellEnd"/>
      <w:r>
        <w:rPr>
          <w:rFonts w:ascii="Times New Roman" w:hAnsi="Times New Roman" w:cs="Times New Roman"/>
          <w:sz w:val="24"/>
          <w:szCs w:val="24"/>
        </w:rPr>
        <w:t xml:space="preserve"> metal. That’s why I made them in the most efficient mass that can store magic power and handle their shape easily. If you connect eight of these needles while trying to cast a single magic spell in your head, it successfully stores the magic power needed to cast that spell. After that, it uses the Arcane Optimizer coated in its body to arrange the magic structure properly so that it casts correctly. And finally, the magic activates.”</w:t>
      </w:r>
    </w:p>
    <w:p w14:paraId="639527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were listening to him. Yuu got lost about halfway into his explanation, but Garin still seems to be keeping up and asked a question.</w:t>
      </w:r>
    </w:p>
    <w:p w14:paraId="6C16AD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can this cast high-tier magic too!?”</w:t>
      </w:r>
    </w:p>
    <w:p w14:paraId="3D009D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oretically, it can. To cast low-tier magic, you can do that with a single needle. For mid-tier, eight needles. And for high-tier, you’ll need twenty-four. But there’s a problem. Unlike casting low- and mid-tier, most high-tier magic has conditions you have to meet. These needles can’t cast magic that needs anything other than magic power. That limits your magic to spells that need to be cast in a shape. High-tier magic, ‘Hell’s Pillar,’ is an example of this. It needs to place five points in a shape of a circle. To cast that using this item, you need to connect twenty-four needles and shape them in a circle. It’s highly conditional and you’ll need enough mana to supply all of these. It’s not something you can just use willy-nilly.”</w:t>
      </w:r>
    </w:p>
    <w:p w14:paraId="5BA550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Hevel’s words, Garin nodded in excitement. It seemed like his warning didn’t faze him and was still enthusiastic about the thought of using high-tier magic using the needles.</w:t>
      </w:r>
    </w:p>
    <w:p w14:paraId="6FFD8F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and be careful whenever you put mana into these things. When you do, the coating makes it so that they stick to other needles. That’s how they maintain the connection. If you put mana into these while they’re grouped in a pile, they’ll just stick to each other and they won’t come off until they run out of mana.”</w:t>
      </w:r>
    </w:p>
    <w:p w14:paraId="6D7F3C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Hevel was explaining all of this, Yuu was just looking at them with a blank face. She didn’t understand what they were talking about. She turned to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was sitting beside her and saw that he was listening intently as well. Something inside her broke when she realized that a wolf was beating her in terms of intelligence. </w:t>
      </w:r>
    </w:p>
    <w:p w14:paraId="454B0A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who didn’t notice Yuu’s plight, continued. He pointed at the light plate armor on Garin’s chest. It was a plate of grey metal with red engravings placed on his chest.</w:t>
      </w:r>
    </w:p>
    <w:p w14:paraId="6AE1FF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Plate of the </w:t>
      </w:r>
      <w:proofErr w:type="spellStart"/>
      <w:r>
        <w:rPr>
          <w:rFonts w:ascii="Times New Roman" w:hAnsi="Times New Roman" w:cs="Times New Roman"/>
          <w:sz w:val="24"/>
          <w:szCs w:val="24"/>
        </w:rPr>
        <w:t>Bloodcrazed</w:t>
      </w:r>
      <w:proofErr w:type="spellEnd"/>
      <w:r>
        <w:rPr>
          <w:rFonts w:ascii="Times New Roman" w:hAnsi="Times New Roman" w:cs="Times New Roman"/>
          <w:sz w:val="24"/>
          <w:szCs w:val="24"/>
        </w:rPr>
        <w:t xml:space="preserve"> Beast. Unlike everything else, I made this exclusively for Young Gar. It can’t block attacks from anywhere except the chest, but I didn’t design this to protect you in the first place. When you wear this, whenever you get hurt and draw blood, or if you hurt someone and draw their blood, it uses the melted blood gem inside of it to suck that blood and empower you. Its arcane structure is connected to the wearer’s heart and infuses it and the body with physical strengthening and enhanced regeneration. In other words, the more you get hurt or hurt an enemy over a prolonged period of time, the stronger you get. It’s the perfect item for the combat-crazed beast that you are.”</w:t>
      </w:r>
    </w:p>
    <w:p w14:paraId="7B071D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You know exactly what I like, Hevel!”</w:t>
      </w:r>
    </w:p>
    <w:p w14:paraId="5AFB85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n energetic voice, he took a dagger from his back that was supposed to be his new weapon and cut himself with it. The wound naturally drew blood, but then his plating glowed red, and the blood disappeared. A few seconds later, Garin frowned.</w:t>
      </w:r>
    </w:p>
    <w:p w14:paraId="7E456B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I thought it was supposed to make me more powerful?”</w:t>
      </w:r>
    </w:p>
    <w:p w14:paraId="4830C2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told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didn’t I? The more you get hurt over a prolonged period of time. That little cut won’t be enough to make a big difference. In the first place, you know how costly blood magic is. Those vampires are the only ones that can normally use them.”</w:t>
      </w:r>
    </w:p>
    <w:p w14:paraId="11A2AE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wry smile when Hevel spoke roughly about vampires. But he didn’t know she was one so it wasn’t like he could be blamed for being disrespectful to a client. She just let it pass and continued to listen.</w:t>
      </w:r>
    </w:p>
    <w:p w14:paraId="2914C8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that you have this, you’ll be able to use the same blood magic the harder you fight. Besides, look, your wound is already closing.”</w:t>
      </w:r>
    </w:p>
    <w:p w14:paraId="1D64FD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turned their gaze to the place Garin cut his skin and saw that it was slowly closing.</w:t>
      </w:r>
    </w:p>
    <w:p w14:paraId="465C37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re right!”</w:t>
      </w:r>
    </w:p>
    <w:p w14:paraId="5AC3C3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raced his closing wound with his fingers. Then, he let out a light giggle.</w:t>
      </w:r>
    </w:p>
    <w:p w14:paraId="23233C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creepy as ever, I see.”</w:t>
      </w:r>
    </w:p>
    <w:p w14:paraId="19C7CE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said to jab at his behavior and continued to the next item.</w:t>
      </w:r>
    </w:p>
    <w:p w14:paraId="213D9A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next is this one…”</w:t>
      </w:r>
    </w:p>
    <w:p w14:paraId="534A8D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Yuu looked at every item Garin was wearing. Aside from the Boots of Gravity, the set of Physically Structured Magic Needles, and the Plate of the </w:t>
      </w:r>
      <w:proofErr w:type="spellStart"/>
      <w:r>
        <w:rPr>
          <w:rFonts w:ascii="Times New Roman" w:hAnsi="Times New Roman" w:cs="Times New Roman"/>
          <w:sz w:val="24"/>
          <w:szCs w:val="24"/>
        </w:rPr>
        <w:t>Bloodcrazed</w:t>
      </w:r>
      <w:proofErr w:type="spellEnd"/>
      <w:r>
        <w:rPr>
          <w:rFonts w:ascii="Times New Roman" w:hAnsi="Times New Roman" w:cs="Times New Roman"/>
          <w:sz w:val="24"/>
          <w:szCs w:val="24"/>
        </w:rPr>
        <w:t xml:space="preserve"> Beast, there were twin daggers placed in scabbards attached to his belt behind him, a pair of fingerless gloves that reached his forearm, a green mantle on his back, and two blue bands, one wrapping one of his ears and the other on the base of his tail.</w:t>
      </w:r>
    </w:p>
    <w:p w14:paraId="6E217A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ere w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was wearing armored claws, armor on his shoulders and thighs that also seemed to serve as storage, armored ear-pieces, and two bands wrapping his neck and the base of his tail.</w:t>
      </w:r>
    </w:p>
    <w:p w14:paraId="156929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Hevel, who was explaining everything in complicated words and jargon, along with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who seemed to be listening to him intently, it felt like at some point she was left out and couldn’t understand anything anymore.</w:t>
      </w:r>
    </w:p>
    <w:p w14:paraId="7E5CBA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took them until the end of the day to finish everything and pick out new gear for Yuu. By the time Hevel tried to explain to her the items displayed in the workshop, her brain was completely fried and shut down. In the end, they decided to bring the items she thought were interesting to the training grounds the next morning to actually have a feel for how they work.</w:t>
      </w:r>
    </w:p>
    <w:p w14:paraId="4677FB95" w14:textId="77777777" w:rsidR="00BD2589" w:rsidRPr="00DC2A0F" w:rsidRDefault="00BD2589" w:rsidP="00411459">
      <w:pPr>
        <w:spacing w:line="340" w:lineRule="atLeast"/>
        <w:ind w:right="480"/>
        <w:jc w:val="center"/>
        <w:rPr>
          <w:rFonts w:ascii="Times New Roman" w:hAnsi="Times New Roman" w:cs="Times New Roman"/>
          <w:b/>
          <w:bCs/>
          <w:sz w:val="24"/>
          <w:szCs w:val="24"/>
        </w:rPr>
      </w:pPr>
      <w:r>
        <w:rPr>
          <w:rFonts w:ascii="Times New Roman" w:hAnsi="Times New Roman" w:cs="Times New Roman"/>
          <w:b/>
          <w:bCs/>
          <w:sz w:val="24"/>
          <w:szCs w:val="24"/>
        </w:rPr>
        <w:t>255 – The Price of Arcane Power</w:t>
      </w:r>
    </w:p>
    <w:p w14:paraId="03FB4F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ight</w:t>
      </w:r>
      <w:proofErr w:type="spellEnd"/>
      <w:r>
        <w:rPr>
          <w:rFonts w:ascii="Times New Roman" w:hAnsi="Times New Roman" w:cs="Times New Roman"/>
          <w:sz w:val="24"/>
          <w:szCs w:val="24"/>
        </w:rPr>
        <w:t xml:space="preserve">, then! I’ll see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both early morning and I’ll have your items ready before you leave!”</w:t>
      </w:r>
    </w:p>
    <w:p w14:paraId="5B197F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Thank you, Hevel-</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7C3F87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Hevel.”</w:t>
      </w:r>
    </w:p>
    <w:p w14:paraId="2C4627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1A5831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ave their thanks as they left Hevel’s workshop. It was the day after they first visited his workshop. The three finished testing their gear on the practice grounds and sealed the transaction by paying for the items.</w:t>
      </w:r>
    </w:p>
    <w:p w14:paraId="44670F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lking down the hallway, Yuu’s expression looked like she was in a daze. Despite only being morning, it looked like she had all the energy drained from her face. It wasn’t much physical exhaustion as it was mental exhaustion.</w:t>
      </w:r>
    </w:p>
    <w:p w14:paraId="40D680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morning, she tried to understand the inner workings of her gear and all the other options that were available to her. It was true that she was a local of Zerid and already knew 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but knowing its existence wasn’t the same as knowing how it works. Since Hevel talked in all jargon as he tried to explain her gear, she had a bit of a hard time trying to grasp how her items worked. But thankfully, she managed to overcome that challenge and picked out a decent set of items… If it were only that, then perhaps she wouldn’t have looked so worn down.</w:t>
      </w:r>
    </w:p>
    <w:p w14:paraId="7FFB0BE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5,188… How…”</w:t>
      </w:r>
    </w:p>
    <w:p w14:paraId="5D0451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5,188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That was the spine-chilling amount that all their items totaled to.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is the local currency of the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continent. And as it happens,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is the strongest currency in Zerid. This is because of the rise of the Nation of Arcane Innovation,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As the birthplace, and currently most advanced nation of magic tools, the demand for their coinage became the highest in the whole world. Of course, there were other factors such as using those revenues efficiently, but it was undeniable that magic tools were the root cause of this.</w:t>
      </w:r>
    </w:p>
    <w:p w14:paraId="09BB02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minding herself of this, Yuu paled as she did the calculations for converting </w:t>
      </w:r>
      <w:proofErr w:type="spellStart"/>
      <w:r>
        <w:rPr>
          <w:rFonts w:ascii="Times New Roman" w:hAnsi="Times New Roman" w:cs="Times New Roman"/>
          <w:sz w:val="24"/>
          <w:szCs w:val="24"/>
        </w:rPr>
        <w:t>Yuwokrn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to Japanese Yen. Before the incident 17 years ago that cut them off their connection with Earth, the last recorded conversion rate for 1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was equal to 342.11 yen. Taking this into consideration, Yuu inadvertently uttered the total price of their items in form of Japanese Yen.</w:t>
      </w:r>
    </w:p>
    <w:p w14:paraId="6656BB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5,195,966.68… Where did you… that kind of money…”</w:t>
      </w:r>
    </w:p>
    <w:p w14:paraId="285C22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poke in broken sentences as she recalled the prices for each item.</w:t>
      </w:r>
    </w:p>
    <w:p w14:paraId="71AC5A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Garin:</w:t>
      </w:r>
    </w:p>
    <w:p w14:paraId="7C0F94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2,0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the Plate of the </w:t>
      </w:r>
      <w:proofErr w:type="spellStart"/>
      <w:r>
        <w:rPr>
          <w:rFonts w:ascii="Times New Roman" w:hAnsi="Times New Roman" w:cs="Times New Roman"/>
          <w:sz w:val="24"/>
          <w:szCs w:val="24"/>
        </w:rPr>
        <w:t>Bloodcrazed</w:t>
      </w:r>
      <w:proofErr w:type="spellEnd"/>
      <w:r>
        <w:rPr>
          <w:rFonts w:ascii="Times New Roman" w:hAnsi="Times New Roman" w:cs="Times New Roman"/>
          <w:sz w:val="24"/>
          <w:szCs w:val="24"/>
        </w:rPr>
        <w:t xml:space="preserve"> Beast</w:t>
      </w:r>
    </w:p>
    <w:p w14:paraId="7CBC37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5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Kindred Beast Daggers</w:t>
      </w:r>
    </w:p>
    <w:p w14:paraId="5BAC5F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1,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two Bands of Magic Power</w:t>
      </w:r>
    </w:p>
    <w:p w14:paraId="7EDADF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94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Modified Gloves of Magic Threads (Garin Based)</w:t>
      </w:r>
    </w:p>
    <w:p w14:paraId="2DBBD5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74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Modified Boots of Gravity (Garin Based)</w:t>
      </w:r>
    </w:p>
    <w:p w14:paraId="19F511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6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set of Physically Structured Magic Needles</w:t>
      </w:r>
    </w:p>
    <w:p w14:paraId="69AB39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5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Magic Nullifying Mantle</w:t>
      </w:r>
    </w:p>
    <w:p w14:paraId="68C029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2EFACC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4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the Claws of the Feral Beast</w:t>
      </w:r>
    </w:p>
    <w:p w14:paraId="6687CF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set of Pure Wolf Armor with Gravitational Storage</w:t>
      </w:r>
    </w:p>
    <w:p w14:paraId="032A1A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two Bands of Magic Power</w:t>
      </w:r>
    </w:p>
    <w:p w14:paraId="0149FD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84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Modified Armored Pure Wolf Ear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ased)</w:t>
      </w:r>
    </w:p>
    <w:p w14:paraId="0EA116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Yuu:</w:t>
      </w:r>
    </w:p>
    <w:p w14:paraId="54E40D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84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the Vest of Guiding Winds</w:t>
      </w:r>
    </w:p>
    <w:p w14:paraId="4BF903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74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Modified Boots of Gravity (Garin Based)</w:t>
      </w:r>
    </w:p>
    <w:p w14:paraId="2B165C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5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Magic Nullifying Mantle</w:t>
      </w:r>
    </w:p>
    <w:p w14:paraId="13D72B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45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Collar Barrier</w:t>
      </w:r>
    </w:p>
    <w:p w14:paraId="40ABDA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4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Bracelet of Peaceful Nature</w:t>
      </w:r>
    </w:p>
    <w:p w14:paraId="1BF247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38AC87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ware of Yuu’s internal plight, Garin asked. Unable to take his casual attitude, Yuu finally snapped.</w:t>
      </w:r>
    </w:p>
    <w:p w14:paraId="4DE1DE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You asked me what’s wrong!? What’s with all of those expensive items?? And how did you even afford these!? It’s 15,188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you know!! In Japan, that’s 5 million!!! How are you able to buy all of that with a casual expression!? Are you secretly an aristocrat!? Royalty!?”</w:t>
      </w:r>
    </w:p>
    <w:p w14:paraId="6D2360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rabbed Garin’s shoulders and was on the verge of shaking down the answers out of him along with his breakfast.</w:t>
      </w:r>
    </w:p>
    <w:p w14:paraId="014D03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uu, seriously! I just took the money out of our storage using the Traveler’s Gem! Me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llected most of those from achievements and requests in </w:t>
      </w:r>
      <w:proofErr w:type="spellStart"/>
      <w:r>
        <w:rPr>
          <w:rFonts w:ascii="Times New Roman" w:hAnsi="Times New Roman" w:cs="Times New Roman"/>
          <w:sz w:val="24"/>
          <w:szCs w:val="24"/>
        </w:rPr>
        <w:t>Haequras</w:t>
      </w:r>
      <w:proofErr w:type="spellEnd"/>
      <w:r>
        <w:rPr>
          <w:rFonts w:ascii="Times New Roman" w:hAnsi="Times New Roman" w:cs="Times New Roman"/>
          <w:sz w:val="24"/>
          <w:szCs w:val="24"/>
        </w:rPr>
        <w:t xml:space="preserve">! Sometimes we get </w:t>
      </w:r>
      <w:r>
        <w:rPr>
          <w:rFonts w:ascii="Times New Roman" w:hAnsi="Times New Roman" w:cs="Times New Roman"/>
          <w:sz w:val="24"/>
          <w:szCs w:val="24"/>
        </w:rPr>
        <w:lastRenderedPageBreak/>
        <w:t>large rewards from outside sources too! We just don’t use our money much that’s why they piled up so much! Come on, just calm down!”</w:t>
      </w:r>
    </w:p>
    <w:p w14:paraId="027B2A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can I calm down!? You basically gave me about 3,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free! You’re lucky mostly picked out mass-produced items! How do you think that’s going to make me feel if I bought high-end items!?”</w:t>
      </w:r>
    </w:p>
    <w:p w14:paraId="4A06E3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idn’t expect this, but Yuu was the type that didn’t like being beholden to someone. But now that he thought about it, when he first met Yuu, she said that the whole reason she came back to Zerid was to separate from someone she kept relying on too much and be independent. It was then that he realized that this might not have been the best move. With an awkward face, he tried to reason with Yuu, beads of sweat trickling down his head all the while. Eve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watching in concern.</w:t>
      </w:r>
    </w:p>
    <w:p w14:paraId="054F65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Look, I’m sorry I didn’t consult with you! But think about it! Are you really about to come with me, knowing that we’re going to be facing someone from END, with nothing but your magic? You’re right, it costs a bit of money but that’s better than coming underprepared!”</w:t>
      </w:r>
    </w:p>
    <w:p w14:paraId="51FBD1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Garin’s words, Yuu looked away for a second and faltered. Seeing the change, he quickly took that opportunity to free himself from mortal danger.</w:t>
      </w:r>
    </w:p>
    <w:p w14:paraId="44954B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sten, this an investment! I didn’t buy you gear just to give them to you; it’s so that you can be more useful when we actually get there! Get it!?”</w:t>
      </w:r>
    </w:p>
    <w:p w14:paraId="2E905D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useful…?”</w:t>
      </w:r>
    </w:p>
    <w:p w14:paraId="734CEF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yes widened and her grip on Garin immediately loosened.</w:t>
      </w:r>
    </w:p>
    <w:p w14:paraId="698C7F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Useful! That’s why I’m buying you these things! I’ll take those items back after we’re done, but if you do good, I don’t mind just giving them to you as a bonus. Okay? Understand?”</w:t>
      </w:r>
    </w:p>
    <w:p w14:paraId="4E0348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got it!”</w:t>
      </w:r>
    </w:p>
    <w:p w14:paraId="6F10C1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in a cheery voice as she finally backed up and gave Garin his personal space back. With a sigh of relief, Garin fixed himself up. He dodged a bullet. He was reminded of the incident earlier that day when he carelessly tried to use his daggers at Yuu back on the practice grounds. The daggers he bought were something he specifically ordered to suit his combat style. An aggressive fighter that focuses on melee combat and pressuring enemies. But when he tried to use it on Yuu, she quickly parried his attacks and disabled him with only brute force. </w:t>
      </w:r>
    </w:p>
    <w:p w14:paraId="70CCCD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he wasn’t serious, but that didn’t mean he was slow either. He pounced on her, but the next thing he knew, he was being thrown onto the ground like a lifeless ragdoll. Everyone watched in awe. When they got back to the workshop, Hevel even suggested buying a hand-to-hand combat </w:t>
      </w:r>
      <w:r>
        <w:rPr>
          <w:rFonts w:ascii="Times New Roman" w:hAnsi="Times New Roman" w:cs="Times New Roman"/>
          <w:sz w:val="24"/>
          <w:szCs w:val="24"/>
        </w:rPr>
        <w:lastRenderedPageBreak/>
        <w:t>magic weapon, but Yuu strongly refused after hearing the item costs. With his memories resurfacing, the tingling pain in his back suddenly felt stronger.</w:t>
      </w:r>
    </w:p>
    <w:p w14:paraId="7BF847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to think that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was this advanced… I didn’t care much about it in the past, but I never expected it to have an identification function.”</w:t>
      </w:r>
    </w:p>
    <w:p w14:paraId="7EE034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hared her amazement when she thought about what Hevel was doing with their items at the moment.</w:t>
      </w:r>
    </w:p>
    <w:p w14:paraId="7A4D73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w:t>
      </w:r>
      <w:proofErr w:type="gramStart"/>
      <w:r>
        <w:rPr>
          <w:rFonts w:ascii="Times New Roman" w:hAnsi="Times New Roman" w:cs="Times New Roman"/>
          <w:sz w:val="24"/>
          <w:szCs w:val="24"/>
        </w:rPr>
        <w:t>cool</w:t>
      </w:r>
      <w:proofErr w:type="gramEnd"/>
      <w:r>
        <w:rPr>
          <w:rFonts w:ascii="Times New Roman" w:hAnsi="Times New Roman" w:cs="Times New Roman"/>
          <w:sz w:val="24"/>
          <w:szCs w:val="24"/>
        </w:rPr>
        <w:t xml:space="preserve"> isn’t it? They can make the items so that they don’t work unless they’re being used by the same person. It prevents a lot of stealing, but it can still be broken. Especially in battle… </w:t>
      </w:r>
      <w:proofErr w:type="spellStart"/>
      <w:r>
        <w:rPr>
          <w:rFonts w:ascii="Times New Roman" w:hAnsi="Times New Roman" w:cs="Times New Roman"/>
          <w:sz w:val="24"/>
          <w:szCs w:val="24"/>
        </w:rPr>
        <w:t>hehe</w:t>
      </w:r>
      <w:proofErr w:type="spellEnd"/>
      <w:r>
        <w:rPr>
          <w:rFonts w:ascii="Times New Roman" w:hAnsi="Times New Roman" w:cs="Times New Roman"/>
          <w:sz w:val="24"/>
          <w:szCs w:val="24"/>
        </w:rPr>
        <w:t>…”</w:t>
      </w:r>
    </w:p>
    <w:p w14:paraId="08463B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huckled. Yuu could only shape a wry smile at his strange habits when it comes to thinking about fighting. They were currently talking about the Owner Ascription function that can be implemented into magic tools. It is a function that uses a blood gem security system to assign one or more owners to a magic item so that only they will be able to use it. It requires blood and some </w:t>
      </w:r>
      <w:proofErr w:type="spellStart"/>
      <w:r>
        <w:rPr>
          <w:rFonts w:ascii="Times New Roman" w:hAnsi="Times New Roman" w:cs="Times New Roman"/>
          <w:sz w:val="24"/>
          <w:szCs w:val="24"/>
        </w:rPr>
        <w:t>apocrologic</w:t>
      </w:r>
      <w:proofErr w:type="spellEnd"/>
      <w:r>
        <w:rPr>
          <w:rFonts w:ascii="Times New Roman" w:hAnsi="Times New Roman" w:cs="Times New Roman"/>
          <w:sz w:val="24"/>
          <w:szCs w:val="24"/>
        </w:rPr>
        <w:t xml:space="preserve"> tools to register and remove an owner from an item. And when using it, the item collects a small blood sample from the holder. If the blood signature doesn’t match, it will not work. Since blood gems also take in the owner’s mana along with the blood, this prevents any security breaches from blood relatives.</w:t>
      </w:r>
    </w:p>
    <w:p w14:paraId="0952B8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reminded of the sight of </w:t>
      </w:r>
      <w:proofErr w:type="spellStart"/>
      <w:r>
        <w:rPr>
          <w:rFonts w:ascii="Times New Roman" w:hAnsi="Times New Roman" w:cs="Times New Roman"/>
          <w:sz w:val="24"/>
          <w:szCs w:val="24"/>
        </w:rPr>
        <w:t>Qasen’s</w:t>
      </w:r>
      <w:proofErr w:type="spellEnd"/>
      <w:r>
        <w:rPr>
          <w:rFonts w:ascii="Times New Roman" w:hAnsi="Times New Roman" w:cs="Times New Roman"/>
          <w:sz w:val="24"/>
          <w:szCs w:val="24"/>
        </w:rPr>
        <w:t xml:space="preserve"> entrance when she first got here. They had identification cards that were implemented with an Owner Ascription function that confirmed the holder’s identity. This was the same as the access card t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handed to Garin so that he could access Hevel’s workshop.</w:t>
      </w:r>
    </w:p>
    <w:p w14:paraId="457671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reached the lobby. Then,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hanged their course to head to the exit.</w:t>
      </w:r>
    </w:p>
    <w:p w14:paraId="6BE6F5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e going to buy some supplies. We usually just forage from the wilderness, but we don’t know if we can do that in the village, so we’re stocking up just in case. With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new armor, we’ll be able to carry it.”</w:t>
      </w:r>
    </w:p>
    <w:p w14:paraId="1677CD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I’ll be…”</w:t>
      </w:r>
    </w:p>
    <w:p w14:paraId="0D141C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Yuu was about to keep Garin informed of her plans, she suddenly lost her voice. She was familiar with this feeling. Rising temperature, boiling blood, flickering consciousness. She was being attacked with a sudden fever again. Her muscles lost their power and limped.</w:t>
      </w:r>
    </w:p>
    <w:p w14:paraId="578E2C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w:t>
      </w:r>
    </w:p>
    <w:p w14:paraId="045ABB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the sudden change in Yuu’s complexion, Garin ran over to her before her body fell to the ground.</w:t>
      </w:r>
    </w:p>
    <w:p w14:paraId="27C79D9F" w14:textId="77777777" w:rsidR="00BD2589" w:rsidRPr="008016E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56 – Hollow Tears</w:t>
      </w:r>
    </w:p>
    <w:p w14:paraId="2FF6AEC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mm</w:t>
      </w:r>
      <w:proofErr w:type="spellEnd"/>
      <w:r>
        <w:rPr>
          <w:rFonts w:ascii="Times New Roman" w:hAnsi="Times New Roman" w:cs="Times New Roman"/>
          <w:sz w:val="24"/>
          <w:szCs w:val="24"/>
        </w:rPr>
        <w:t>…”</w:t>
      </w:r>
    </w:p>
    <w:p w14:paraId="259D11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Miss Yuu, you are awake.”</w:t>
      </w:r>
    </w:p>
    <w:p w14:paraId="15A499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pening her eyelids, Yuu hear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voice call out from beside her. She took a few moments to collect herself and grasp what was happening around her.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tood by her patiently, waiting for her to catch up with the situation.</w:t>
      </w:r>
    </w:p>
    <w:p w14:paraId="669487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was I… attacked by another fever?”</w:t>
      </w:r>
    </w:p>
    <w:p w14:paraId="6B1FDA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ir Garin and Si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rought you here and took care of you for a while. Since they had to buy supplies, they are currently away at the moment. I took over watching you the moment my schedule opened up.”</w:t>
      </w:r>
    </w:p>
    <w:p w14:paraId="3FFCEB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really? I’m sorry to bother you like this.”</w:t>
      </w:r>
    </w:p>
    <w:p w14:paraId="64DBED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mind. I should remind you that you are a guest. If I fail to take care of your well-being despite being under my care, that would wound me more than anything else.”</w:t>
      </w:r>
    </w:p>
    <w:p w14:paraId="642E2D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5A9F04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welcome.”</w:t>
      </w:r>
    </w:p>
    <w:p w14:paraId="216C7C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expression brightened when he received her gratitude. It seemed like she understood that everyone was looking out for her. That was one of the reasons t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s the one personally taking care of her instead of a servant. It was bad for a stranger to find Yuu in this state. Not to mention the fact that no one clearly knew what was happening to her.</w:t>
      </w:r>
    </w:p>
    <w:p w14:paraId="59FDE4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Miss Yuu, do you have any idea what is happening to you? You said that you did not want to get checked by a doctor before, but I wonder if this is truly the correct course of action…”</w:t>
      </w:r>
    </w:p>
    <w:p w14:paraId="7C2482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 after Yuu first collapsed, she tol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o keep her away from anyone else that might find out that she was a vampire. Unfortunately, she included doctors in that list, s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s quite troubled by how to treat her since she was sick but still refuses treatment. It would be one thing if he knew that she could be cured if she met a doctor, but that uncertainty of his caused him to get bound by Yuu’s desperate request. Seeing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searching expression, she thought back to her experience and told him.</w:t>
      </w:r>
    </w:p>
    <w:p w14:paraId="1FAC66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d the same dream… I think. It was the same as last time. Pitch black with nothing there. Well, there should be nothing there… but for some reason, I feel like I’m missing something important.”</w:t>
      </w:r>
    </w:p>
    <w:p w14:paraId="33DD04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Then, does that mean we still have no idea how to stop these sudden fits from happening?”</w:t>
      </w:r>
    </w:p>
    <w:p w14:paraId="411086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ilently nodded 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question. Seeing that, his face dropped to the ground as if it was being weighed down by the thoughts that shaped his depressed expression.</w:t>
      </w:r>
    </w:p>
    <w:p w14:paraId="31FC0C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D6B6D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ayed silent. It was clear that he wanted to say something, but he was still sorting his thoughts to build the words that would best deliver his intentions. Yuu read the atmosphere and waited patiently for his coming words. It was around a minute later when the silent tension was finally broken.</w:t>
      </w:r>
    </w:p>
    <w:p w14:paraId="0D61AE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I am aware of your circumstances, and I understand that this is something important to you, but if I may be rude… I think it would be best if you stayed here instead of going with Sir Garin and Si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778310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A20C4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mouth was left agape 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words. The surprise was clear in her wide-eyed expression.</w:t>
      </w:r>
    </w:p>
    <w:p w14:paraId="56318D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mean to make a mockery of your resolve, but… I must remind you that you will be facing END. We have no idea how powerful the forces they sent out were. Normally, I would let actions like this slide since Sir Garin has always been like this, and I have no intention of stopping him since he knows the dangers. Whatever happens to his life will be his own responsibility. However, Miss Yuu’s case is different. You indeed have the resolve and you know all too well about END’s power after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fall, but do you truly think that you can be of help when you have that volatile condition?”</w:t>
      </w:r>
    </w:p>
    <w:p w14:paraId="46088A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0A855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his question, Yuu froze. “Do you truly think that you can be of help?” The question resounded in her mind.</w:t>
      </w:r>
    </w:p>
    <w:p w14:paraId="64EE9C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be clear. I have no intention of forcibly stopping you. In the end, what you want to do will be your own responsibility. But I think that it would only serve to worsen the situation when you suddenly fell ill in a terrible situation. This might influence how Sir Garin and Si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fight and, to be blunt, hold them back.”</w:t>
      </w:r>
    </w:p>
    <w:p w14:paraId="30EF82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F7509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n the manor, I don’t mind having Miss Yuu stay for a while. And if it’s your deal with Sir Garin then—”</w:t>
      </w:r>
    </w:p>
    <w:p w14:paraId="780CA1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 abrupt stop. In his attempt to try and convince Yuu, something took his voice from him and forced him to stop. He could only stare in silence at Yuu.</w:t>
      </w:r>
    </w:p>
    <w:p w14:paraId="179F51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60C57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298B3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without anything breaking the quiet atmosphere. The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t out a deep sigh and reached for the pocket under his vest. He took out a handkerchief and handed it over to Yuu.</w:t>
      </w:r>
    </w:p>
    <w:p w14:paraId="27364A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I have done something out of line. I apologize.”</w:t>
      </w:r>
    </w:p>
    <w:p w14:paraId="68DA2B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id that and headed for the door. He placed his hand on the handle, but just before turning it to leave, he turned back to Yuu and told her.</w:t>
      </w:r>
    </w:p>
    <w:p w14:paraId="14C4AB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choose your future actions with care.”</w:t>
      </w:r>
    </w:p>
    <w:p w14:paraId="57F3C5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ithout anything to ad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ft the room. The door lightly closed without much sound as he handled it with care. Yuu only stared at the door. She wasn’t sure what happene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words were etched deep into her mind. She understood that he was just trying to look out for her. She didn’t think he was doing anything wrong, but that didn’t mean she would think nothing of it. Still, she wanted to face his words head-on, but something stopped him.</w:t>
      </w:r>
    </w:p>
    <w:p w14:paraId="3DE34F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547038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she felt something moist spread over the back of her hand.</w:t>
      </w:r>
    </w:p>
    <w:p w14:paraId="702CDE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w:t>
      </w:r>
    </w:p>
    <w:p w14:paraId="046F2F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ook that hand and felt her cheeks where she was met with a running stream of liquid.</w:t>
      </w:r>
    </w:p>
    <w:p w14:paraId="388628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ying?”</w:t>
      </w:r>
    </w:p>
    <w:p w14:paraId="0DBFC5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confused face had a stream of tears coming down her eyes. She wiped her eyes and examined the liquid. There was no doubt that they were tears. The embodiment of sorrow. Did she feel sad about something? Yuu didn’t quite understand.</w:t>
      </w:r>
    </w:p>
    <w:p w14:paraId="1100DF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699D85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trange. There was no doubt that she was crying. She was supposed to be sad about something. But she didn’t feel any of it. She remembered the times in the past when she felt sadness. Her chest usually tightened, her throat would tremble at her weeping, and her eyes would cloud with her tears. She felt the same as always, but there were clearly tears running down her cheeks. She was crying, but at the same time, she was not. As she was thinking that, a light jingle resounded in the room.</w:t>
      </w:r>
    </w:p>
    <w:p w14:paraId="5B0B56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 you want to know why?”</w:t>
      </w:r>
    </w:p>
    <w:p w14:paraId="5D056B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3F1FBEE" w14:textId="77777777" w:rsidR="00BD2589" w:rsidRPr="00CC504C"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7 – Jingling Bells</w:t>
      </w:r>
    </w:p>
    <w:p w14:paraId="655AB1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an unfamiliar voice entered Yuu’s ears. She hurriedly flicked her head to face the source of the voice. There, she saw someone standing by the open window. Leaning on the windowsill with the curtains lightly fluttering from the wind, his strange figure was highlighted by the orange rays of dusk.</w:t>
      </w:r>
    </w:p>
    <w:p w14:paraId="635B45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ore extraordinary clothing. Brown shoes with their tips pointed to the sky, accentuated by the contrasting red design on his left foot and blue design on his right. Baggy pants with a black and blue checkered pattern on his left leg, and a black and red pattern on his right leg. A jacket with a black base that alternated red and blue. His long sleeves alternate in design with his left arm with a white base and red star pattern, while his right arm had a black base with a blue diamond pattern. His neck was covered with a red and blue scarf. A white mask decorated with golden lips hid his face. And an eye-catching fool’s cap decorated his head with a white and black base and gold outlined tips, each one adorned by a small bell. A jester.</w:t>
      </w:r>
    </w:p>
    <w:p w14:paraId="3F8AA9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his hands, covered in white gloves, was a deck of cards. The sound of rapid flicking entered her ears as the jester played with the deck, shuffling it at a fast pace.</w:t>
      </w:r>
    </w:p>
    <w:p w14:paraId="45A2AF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are you!?”</w:t>
      </w:r>
    </w:p>
    <w:p w14:paraId="0D3152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iped her ears away and readied herself the moment she realized he was there. She didn’t look around when she first woke up, but she had a feeling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didn’t invite him inside the room. Seeing her reaction to him, the jester walked up in front of her bed as if taking a casual walk, playing with his cards all the while.</w:t>
      </w:r>
    </w:p>
    <w:p w14:paraId="38267C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I am an illusion, but at the same time am not. A figment of your imagination come real. Ah, or was it my imagination? I forget. Many people call me by many names. The Clown, The Wildcard, The Wandering Entertainer, but what would fit me the most would certainly be… The Stray Fool.”</w:t>
      </w:r>
    </w:p>
    <w:p w14:paraId="3780D7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doing here!?”</w:t>
      </w:r>
    </w:p>
    <w:p w14:paraId="64CD1C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spoke in a matter-of-fact tone, much unlike the joker that his appearance suggested. Yuu’s agitated voice filled the room with her shout.</w:t>
      </w:r>
    </w:p>
    <w:p w14:paraId="2BCADA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ry not. I am simply here to be of service. You could say that it’s your fault I’m here, Miss Hisho Yuu.”</w:t>
      </w:r>
    </w:p>
    <w:p w14:paraId="202D3A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0223ED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didn’t understand what the jester was saying. How did he even know her name? Was he stalking her for a while now? How much does he know? The questions come to her and pass without being answered.</w:t>
      </w:r>
    </w:p>
    <w:p w14:paraId="375296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I’m being quite a bother. Then, I promise to finish my business and leave. Miss Yuu, do you know what these are?”</w:t>
      </w:r>
    </w:p>
    <w:p w14:paraId="765857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showed her the cards in his hand. There, familiar images illustrated them.</w:t>
      </w:r>
    </w:p>
    <w:p w14:paraId="361A07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rot cards?”</w:t>
      </w:r>
    </w:p>
    <w:p w14:paraId="1FA753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ck of cards once used for card games in the mid-15th century in Europe. In the present, it was most often used as a form of cartomancy used for divination. Fortune telling. It was the first idea that came to Yuu’s mind as she saw the cards.</w:t>
      </w:r>
    </w:p>
    <w:p w14:paraId="714E26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This fool of yours can do much more than just perform tricks on the side of the road. In those sets of skills, divination is one of them.”</w:t>
      </w:r>
    </w:p>
    <w:p w14:paraId="5E37D1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saying that you’re going to tell me my fortune? I don’t see any reason for you to break in just to do that, nor do I have a reason to accept that. Get out of here!”</w:t>
      </w:r>
    </w:p>
    <w:p w14:paraId="1E6FC3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raised his finger and waved it in denial.</w:t>
      </w:r>
    </w:p>
    <w:p w14:paraId="40BB44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quite, Miss Yuu. As I’ve explained before, the only reason I’m here is because of you. My reason for being here is to simply be of service. And as for the reason you will accept this is… well, Miss Yuu, aren’t you in quite a predicament?”</w:t>
      </w:r>
    </w:p>
    <w:p w14:paraId="6B2E2C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even…”</w:t>
      </w:r>
    </w:p>
    <w:p w14:paraId="657376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ried to deny it, but deep inside she knew. She was missing memories, kept away from her by the mysterious mana flow inside her body. There was no doubt that something about her past memories was altered. And to add to that, were the tears she shed unconsciously 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words. The hollow tears fell. It was as if they were telling her that she should have been sad. She knew something was wrong.</w:t>
      </w:r>
    </w:p>
    <w:p w14:paraId="19A288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understand, don’t you, Miss Yuu.”</w:t>
      </w:r>
    </w:p>
    <w:p w14:paraId="0B5D1B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so! What is your divination going to do for me!?”</w:t>
      </w:r>
    </w:p>
    <w:p w14:paraId="0DE3CA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 be useful…”</w:t>
      </w:r>
    </w:p>
    <w:p w14:paraId="76E6A3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91B98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r so I would say if I wanted to manipulate you.”</w:t>
      </w:r>
    </w:p>
    <w:p w14:paraId="02A525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49221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sure you’ve noticed, but the word ‘useful’ seems to be a trigger word for you. Not using it maliciously and pointing this fact out to you is my offering for trust. If you doubt my power, then that is fine. I may not be able to satisfy your deepest desires, but I can assist you. Even if you aren’t quite yourself, I can give you something that will open more paths for you to take. Of course, whatever I may give, the path you trek will be only for you to decide.”</w:t>
      </w:r>
    </w:p>
    <w:p w14:paraId="451FCA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fists tightened. She was uncertain. She wasn’t sure how to go forward. At first, </w:t>
      </w:r>
      <w:proofErr w:type="gramStart"/>
      <w:r>
        <w:rPr>
          <w:rFonts w:ascii="Times New Roman" w:hAnsi="Times New Roman" w:cs="Times New Roman"/>
          <w:sz w:val="24"/>
          <w:szCs w:val="24"/>
        </w:rPr>
        <w:t>She</w:t>
      </w:r>
      <w:proofErr w:type="gramEnd"/>
      <w:r>
        <w:rPr>
          <w:rFonts w:ascii="Times New Roman" w:hAnsi="Times New Roman" w:cs="Times New Roman"/>
          <w:sz w:val="24"/>
          <w:szCs w:val="24"/>
        </w:rPr>
        <w:t xml:space="preserve"> thought that it would be best to help Garin so that she can enter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But after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uggestion, she realized something. She was doing the same exact thing with Senkyo to Garin. She was only following someone again. </w:t>
      </w:r>
    </w:p>
    <w:p w14:paraId="6F9F81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cause it was an easy decision, she chose to help Garin. But she never considered how to help him. If she had, the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question wouldn’t have shaken her so much. Being an available fighting force helps Garin, but in the end, she wouldn’t be able to move without him. She was planning on facing END and taking back a captured territory. What else could she do besides </w:t>
      </w:r>
      <w:proofErr w:type="gramStart"/>
      <w:r>
        <w:rPr>
          <w:rFonts w:ascii="Times New Roman" w:hAnsi="Times New Roman" w:cs="Times New Roman"/>
          <w:sz w:val="24"/>
          <w:szCs w:val="24"/>
        </w:rPr>
        <w:t>fighting</w:t>
      </w:r>
      <w:proofErr w:type="gramEnd"/>
      <w:r>
        <w:rPr>
          <w:rFonts w:ascii="Times New Roman" w:hAnsi="Times New Roman" w:cs="Times New Roman"/>
          <w:sz w:val="24"/>
          <w:szCs w:val="24"/>
        </w:rPr>
        <w:t>? Yuu’s face darkened in disappointment at the fact that she never considered the question and the fact that she never changed what she was doing in the past. But just before she began wallowing in despair, she asked the jester.</w:t>
      </w:r>
    </w:p>
    <w:p w14:paraId="55443D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going to assist me, is that right?”</w:t>
      </w:r>
    </w:p>
    <w:p w14:paraId="35F5DE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pinpoint accuracy. I am only here to be of service. If my services are unneeded, then I shall see myself out. Miss Yuu, your decision?”</w:t>
      </w:r>
    </w:p>
    <w:p w14:paraId="3456AB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deep breath before continuing.</w:t>
      </w:r>
    </w:p>
    <w:p w14:paraId="7C0399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assist me.”</w:t>
      </w:r>
    </w:p>
    <w:p w14:paraId="312E5F86" w14:textId="77777777" w:rsidR="00BD2589" w:rsidRPr="000107A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8 – The Stray Fool’s Divination</w:t>
      </w:r>
    </w:p>
    <w:p w14:paraId="5B136C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Then, what question do you want to be answered?”</w:t>
      </w:r>
    </w:p>
    <w:p w14:paraId="133355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question…?”</w:t>
      </w:r>
    </w:p>
    <w:p w14:paraId="336EBE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paused for a second, thinking of the best question to ask. But it didn’t take her long. With eyes of determination, she straightened her back and asked the jester with confidence.</w:t>
      </w:r>
    </w:p>
    <w:p w14:paraId="3A980D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I become ‘myself?’”</w:t>
      </w:r>
    </w:p>
    <w:p w14:paraId="76474A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nodded as he received Yuu’s question. Then, he motioned his arm across the air and a solid blue block appeared in front of her. Its length was enough so that it would reach the edge of the bed where the jester was standing.</w:t>
      </w:r>
    </w:p>
    <w:p w14:paraId="27F5F3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 Spirit Power!?”</w:t>
      </w:r>
    </w:p>
    <w:p w14:paraId="218B23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t Yuu’s shout, the first color of emotion appeared from the jester as he let out a light chuckle, but he didn’t bother explaining his reaction. He threw the cards on the table, making them sprawl unevenly. Then, the cards began moving on their own. The cards mixed with each other as they moved around the table in random directions. When the jester snapped his fingers, the cards all gathered in front of him and stacked themselves in a deck. With cards in hand, he expertly shuffled the cards, and the satisfying sound of fast and precise cards flipping filled the room. Finally, he placed the cards in an arc. With his finished work, he threw his arm to the side as if to signal his conclusion, and the cards slid across the table and placed themselves in front of Yuu, still arranged in a uniform arc.</w:t>
      </w:r>
    </w:p>
    <w:p w14:paraId="71EC59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mouth was still agape. She didn’t know what to say about the jester’s performance of handling spirit power. Was he actually just a spirit? Or was he someone that can use spirit power? She couldn’t answer those questions.</w:t>
      </w:r>
    </w:p>
    <w:p w14:paraId="132A2A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please pick out three cards. As you do, focus on the single question you asked me in your mind.”</w:t>
      </w:r>
    </w:p>
    <w:p w14:paraId="53B10A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en the jester called out to her, she knew that this wasn’t the time for such thoughts. Quickly shifting her focus, she thought about her question.</w:t>
      </w:r>
    </w:p>
    <w:p w14:paraId="49F703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id she ask such a question? What did she want out of that question? How did she want that question to be answered? Focusing on her inner thoughts, she extended her hand and pointed at a card in the arc. Then, that card immediately moved on its own and placed itself behind the arc of cards. After focusing for a while, as if trying to deliver the heart of her question to the cards, she picked out another, and finally the last one.</w:t>
      </w:r>
    </w:p>
    <w:p w14:paraId="245120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ree cards placed side by side behind the arc of cards, the jester spoke.</w:t>
      </w:r>
    </w:p>
    <w:p w14:paraId="57606E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three-card spread. It may be a beginner’s technique, but my past customers would assert their quality. Miss Yuu, if you are ready to face the voice of the cards, please just say so.”</w:t>
      </w:r>
    </w:p>
    <w:p w14:paraId="297698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e jester’s question, she nodded decisively.</w:t>
      </w:r>
    </w:p>
    <w:p w14:paraId="45C5B2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ready.”</w:t>
      </w:r>
    </w:p>
    <w:p w14:paraId="4C5636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sure they appreciate your spirit.”</w:t>
      </w:r>
    </w:p>
    <w:p w14:paraId="22786F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jester’s words, the first card placed on the far left flipped sideways and revealed the card. The card was upside down, so Yuu turned her head a bit to recognize what it was. But when she finally did, she let out a light gasp. There, was an illustration of a man pierced to the ground with ten swords. Merciless wasn’t a word that would do the sight justice. The ten long swords extended up to the sky covered in nothing but darkness as if to show sympathize with the situation.</w:t>
      </w:r>
    </w:p>
    <w:p w14:paraId="0168F9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eversed Ten of Swords. The symbol of the end. Whatever you have lost, there is no reviving it. It depicts a large amount of power a person has built up, but because of many mistakes, runs away from that power. The dark sky, a representation of fear and the betrayal that happened. It could be a betrayal from another person, or perhaps a self-sabotage.”</w:t>
      </w:r>
    </w:p>
    <w:p w14:paraId="33406E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s words resonated in her heart. It was exactly what she was feeling. It was so accurate that she couldn’t help but bite into her lips and lower her head in shame.</w:t>
      </w:r>
    </w:p>
    <w:p w14:paraId="49EDEE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fect card to show that you have hit rock bottom. But turning it around, that also means that you can lose nothing more. Just between the dead man and the dark sky is the bright horizon beginning to part the clouds. The chance to build your life once more.”</w:t>
      </w:r>
    </w:p>
    <w:p w14:paraId="47D9B7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bright perspective of the card, Yuu raised her head a bit.</w:t>
      </w:r>
    </w:p>
    <w:p w14:paraId="0654F1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ith its position reversed, it shows that you are working against that chance. It can mean that you’re physically doing something wrong or your mentality is ill-suited for that chance. Perhaps you’ve been exaggerating your emotions to seek attention or cope. Whatever the case may be, it would be best for you to do nothing until that drama has passed but…”</w:t>
      </w:r>
    </w:p>
    <w:p w14:paraId="03C903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scrutinized Yuu once more before continuing.</w:t>
      </w:r>
    </w:p>
    <w:p w14:paraId="51A828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something else is making it so that drama never happened.”</w:t>
      </w:r>
    </w:p>
    <w:p w14:paraId="3B2410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at do you mean?”</w:t>
      </w:r>
    </w:p>
    <w:p w14:paraId="71A93A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uld be something for you to find out. In the end, I am only interpreting what the cards are saying. I am here to assist, not to give answers, Miss Yuu.”</w:t>
      </w:r>
    </w:p>
    <w:p w14:paraId="044725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86D62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say anything against the jester’s reprimanding. Then, the jester moved on to the next card placed in the middle of the three. The card flipped over from the side and showed an illustration of someone handing one of six large cups with a white flower to someone else in what seemed to be a castle town. Unlike the last card, it was upright. Not knowing how to interpret it, Yuu waited for the jester to speak.</w:t>
      </w:r>
    </w:p>
    <w:p w14:paraId="577A7F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x of Cups. The representation of refreshing openness and innocence. Symbolizing the joy of nostalgia and childhood innocence shown by the two children passing a flower-filled cup. Traditionally titled ‘The Past,’ it reflects that aspects of your past </w:t>
      </w:r>
      <w:proofErr w:type="spellStart"/>
      <w:r>
        <w:rPr>
          <w:rFonts w:ascii="Times New Roman" w:hAnsi="Times New Roman" w:cs="Times New Roman"/>
          <w:sz w:val="24"/>
          <w:szCs w:val="24"/>
        </w:rPr>
        <w:t>self have</w:t>
      </w:r>
      <w:proofErr w:type="spellEnd"/>
      <w:r>
        <w:rPr>
          <w:rFonts w:ascii="Times New Roman" w:hAnsi="Times New Roman" w:cs="Times New Roman"/>
          <w:sz w:val="24"/>
          <w:szCs w:val="24"/>
        </w:rPr>
        <w:t xml:space="preserve"> vanished, and may make you think that remembering these joyous visages is the only way to be happy. However, it indicates that you must avoid living in that past. Instead, you must use the past to help you in the present and build the future. It is the card for moving forward.”</w:t>
      </w:r>
    </w:p>
    <w:p w14:paraId="117D7F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ast… for the future…”</w:t>
      </w:r>
    </w:p>
    <w:p w14:paraId="169F7AC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ooking back at the past, she did a lot that she regretted, but there were certainly times when she was happy. Before and after she went to Earth, happiness was always present. But what did that have to do with building the future? She didn’t quite understand that one, but what she did grasp was to move forward.</w:t>
      </w:r>
    </w:p>
    <w:p w14:paraId="7F3727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the jester flipped the last card. This one was upright, just like the previous card. On it, was an illustration of what seemed to be an angel with blonde hair and red wings blowing a trumpet with a white flag bearing a red cross from the clouds, while everyone below him welcomed his tune with open arms. But unlike the other cards, there was text indicating the card’s name at the bottom.</w:t>
      </w:r>
    </w:p>
    <w:p w14:paraId="01E5AF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dgement…”</w:t>
      </w:r>
    </w:p>
    <w:p w14:paraId="6385D6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jester could explain, Yuu uttered the name of the card. She felt anxiety slowly crawling up her skin as she tried to think of the various possibilities the card meant. Seeing this, the jester opted to explain before trepidation allowed any unsavory thoughts to take over her mind.</w:t>
      </w:r>
    </w:p>
    <w:p w14:paraId="207B65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A card that signals that a significant point in your life is coming. One that focuses on reflecting and evaluating yourself and your actions. And then, through that, is a period of awakening. A state of having a clear idea of what you need to change and to be your true self. A card that affects not only you but as well as the people around you. The card of Reincarnation, Renewal, or better yet, Redemption.”</w:t>
      </w:r>
    </w:p>
    <w:p w14:paraId="38FC3B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demption…”</w:t>
      </w:r>
    </w:p>
    <w:p w14:paraId="3F944C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resist the urge to repeat the word that caught her interest. It was the word that meant regaining one’s honor. A chance to get back what she had before. Senkyo’s face appeared in her head. Maybe, just maybe, there was a chance to get back the relationship they had before. She thought that but realized a discrepancy.</w:t>
      </w:r>
    </w:p>
    <w:p w14:paraId="374089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was there a chance of regaining what they had if the cards themselves told her that there was no reviving the past? The first and the last card seemed to conflict with each other. When she was thinking about asking the jester about it, he spoke before her.</w:t>
      </w:r>
    </w:p>
    <w:p w14:paraId="41D4D3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se three together, the cards are telling you to learn from the past, value what you had, remember what you lived for, and use all of that to build your future. However, you have to accept that you will never regain what you had before. Focus on the coming future by evaluating yourself and considering your past actions, across all of that is your awakening. There, you will know how to truly become ‘yourself.’”</w:t>
      </w:r>
    </w:p>
    <w:p w14:paraId="1CC054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9895D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stayed silent, pondering the meaning of the jester’s words. Leave behind the past? But then what happened to the redemption she was promised? What was she supposed to get from the past? As the questions fired through Yuu’s head, the cards in front of her collected themselves into one pile and returned to the jester’s hand, along with that, the solid block of spirit power in front of her disappeared.</w:t>
      </w:r>
    </w:p>
    <w:p w14:paraId="45E53C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With this, I’ll be on my way.”</w:t>
      </w:r>
    </w:p>
    <w:p w14:paraId="064112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You can’t go just like that! I have questions!”</w:t>
      </w:r>
    </w:p>
    <w:p w14:paraId="09665E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uted to the jester as he turned his back to her.</w:t>
      </w:r>
    </w:p>
    <w:p w14:paraId="373F27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I am only an assistant. I have given my services by telling you what it is you need to consider in order to reach your goal. In the end, you will be the one to carve that path. Or perhaps, would you prefer following in someone else’s path?”</w:t>
      </w:r>
    </w:p>
    <w:p w14:paraId="0CE1BE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immediately silenced Yuu. He was right. This time, it was her time to think for herself. Whatever choice she would make, it would be one that came from her thoughts and only hers. With a satisfied nod, the jester continued to the open window. The light outside turned dark. As he climbed up the windowsill, he paused just before going and turned back to Yuu.</w:t>
      </w:r>
    </w:p>
    <w:p w14:paraId="4B4537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my services done, I have no more responsibilities here. However, I would like to share a bit of personal advice. Miss Yuu, I believe that my current divination would work best if you left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two days later.”</w:t>
      </w:r>
    </w:p>
    <w:p w14:paraId="397741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Why—”</w:t>
      </w:r>
    </w:p>
    <w:p w14:paraId="2F1498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he was about to ask the jester again, she stopped herself when she uttered the word “why.” It was like something inside her clicked. She had a feeling that if she continued to ask that question, she would be faced with the same situation as before. Taking from past actions, she responded. </w:t>
      </w:r>
    </w:p>
    <w:p w14:paraId="4424CA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ake it into consideration.”</w:t>
      </w:r>
    </w:p>
    <w:p w14:paraId="526BE2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er response, the jester nodded and let himself out the window. Yuu sat silently in the room, thinking about what to do.</w:t>
      </w:r>
    </w:p>
    <w:p w14:paraId="0FD97804" w14:textId="77777777" w:rsidR="00BD2589" w:rsidRPr="00B967AC"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9 – Converging Plans</w:t>
      </w:r>
    </w:p>
    <w:p w14:paraId="24DDE8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what did you want to talk about?”</w:t>
      </w:r>
    </w:p>
    <w:p w14:paraId="7039C9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 facing Yuu who was sitting on the sofa across from him. Beside him wer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hey were suddenly called by Yuu in the middle of the night. She told them she wanted to discuss something important, so they decided to gather i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office where they could properly sit down to talk.</w:t>
      </w:r>
    </w:p>
    <w:p w14:paraId="73F084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wever, when they all finally gathered and took their seats, Yuu simply sat there in silence with her head facing the ground. Garin couldn’t help but call out to her to try and progress the conversation. Then, Yuu took a deep breath before finally raising her head and facing everyone.</w:t>
      </w:r>
    </w:p>
    <w:p w14:paraId="6D06EE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e. In her eyes, there was a burning flame that made everyone who saw her expression hold their breath. They have never seen her make such a face. It was like she was forcing her message through them with her piercing gaze before she even began talking.</w:t>
      </w:r>
    </w:p>
    <w:p w14:paraId="3E0696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lled you all here to let you know what I plan to do. At first, I simply planned on going with Garin and helping with END, but after hearing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take on the situation, I realized that I was naive.”</w:t>
      </w:r>
    </w:p>
    <w:p w14:paraId="1DBA8E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spoke. They simply sat there and listened to Yuu as she delivered her speech. No one dared to disrupt the flow of her thoughts.</w:t>
      </w:r>
    </w:p>
    <w:p w14:paraId="18F265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I will announce that I will still go to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to help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ut just like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id, it would be a problem if I fainted suddenly. If that happened every single time, I would be a burden.”</w:t>
      </w:r>
    </w:p>
    <w:p w14:paraId="262C18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hrew a glare 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s Yuu said that, and he received that with a light nod as if both confirming her story and saying that he didn’t regret saying it.</w:t>
      </w:r>
    </w:p>
    <w:p w14:paraId="04B0A6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 die in the middle of battle. However, that will not happen. Even if I get attacked by a sudden fever while fighting, I will not die. My body won’t allow me to die.”</w:t>
      </w:r>
    </w:p>
    <w:p w14:paraId="07DFD0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uu said that, she stood up, turned her back to the others, and pulled down her clothes. Various gazes gathered on her. Garin looked a bit flustere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eyes widened in surprise, an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kept his composure, but all of them showed the same reaction when they saw the marking on her back.</w:t>
      </w:r>
    </w:p>
    <w:p w14:paraId="303CDE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center of her bare back between the shoulder blades was a red marking of what seemed to be a flame.</w:t>
      </w:r>
    </w:p>
    <w:p w14:paraId="2A3A8B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an Angel, and this crest of mine proves it.”</w:t>
      </w:r>
    </w:p>
    <w:p w14:paraId="22F80B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could hide their surprise as they stared dumbfoundedly at the crest. How could they not? It was a marking that appeared on beings with a divine soul, a symbol of immense power.</w:t>
      </w:r>
    </w:p>
    <w:p w14:paraId="20DE85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is, even when my body is unconscious, the divine soul inside of me can take over and protect me. Of course, normally, you can’t do that just because you are an Angel, but for me who was recognized by my soul… it is possible.”</w:t>
      </w:r>
    </w:p>
    <w:p w14:paraId="13C64B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95396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ustling of Yuu’s clothes filled the silence in the room as she fixed her clothes. Everyone didn’t say a thing. but it would be most accurate to say that they couldn’t say anything against her claim. After all, the records of Angels and what they were capable of were scarce. They were beings of unknown power, not to mention the fact that their power varies from person to person.</w:t>
      </w:r>
    </w:p>
    <w:p w14:paraId="56BDCE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will only use this power when the situation calls for it… but it would be best if this power was never used at all.”</w:t>
      </w:r>
    </w:p>
    <w:p w14:paraId="4ABA13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as the tone of her voice slightly dropped at the end, but no one noticed that.</w:t>
      </w:r>
    </w:p>
    <w:p w14:paraId="5F8454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although it interferes with our original schedule, I will be heading to the village two days later than planned.”</w:t>
      </w:r>
    </w:p>
    <w:p w14:paraId="72A7F4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06630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B62D0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words caused Garin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heads to jerk in surprise and stared at her in confusion. It was understandable. After all, the whole reason they were going to his village was that it was being taken over by END. They wanted to get back as soon as possible. Delays were detrimental since more casualties could rise with each passing day. The “Brothers in Death” already held them back once, and now she was declaring that she would stall them for another two days. She knew that she had to be careful with her words and deliver her intentions properly to them.</w:t>
      </w:r>
    </w:p>
    <w:p w14:paraId="78EA2D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tonight, a person came to my room. They broke in through the window just after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ft. He wore bright vibrant colors and dressed up like a jester. And in contrast to what he looked like, he talked with almost no emotion, like he only wanted to do what he was set out to do… And that person gave me some advice. He told me to leave two days later. In all honesty, it’s kind of dumb, isn’t it? Trusting someone you don’t even know, not to mention being highly strange and suspiciou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decided that I want to take that advice. I don’t know why… but I just have a feeling that he’s right. That for some reason, I should hold back my leave for two more days.”</w:t>
      </w:r>
    </w:p>
    <w:p w14:paraId="4ADA4A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ooked over to Garin and the others. They had an indescribable emotion on their face. Was it anger, confusion, or sadness? She couldn’t quite find the perfect word for it, but it would be best to describe it as a mixture of many emotions. Not just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ut als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w:t>
      </w:r>
    </w:p>
    <w:p w14:paraId="336FDA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don’t plan on holding you back. You two can head to the village tomorrow as you planned. I just need some directions and then I’ll get there in two days. You should keep the equipment you bought for me and I’ll just use them once I meet up with you two. I know this is selfish of me, but this is what I chose to do, so please, let me stay for two more days.”</w:t>
      </w:r>
    </w:p>
    <w:p w14:paraId="6521A3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kept her gaze fixed on Garin’s eyes, sending her determination through her fiery eyes. Seeing this, he let out a tired sigh before replying.</w:t>
      </w:r>
    </w:p>
    <w:p w14:paraId="56896A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ne! Two days, right? I’ll tell Hevel to keep the equipment in his workshop for now. We can just take it when we want to practice with it or when we leave.”</w:t>
      </w:r>
    </w:p>
    <w:p w14:paraId="70BDAE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face brightened when they told her they were fine with letting her stay for two more days, but it quickly distorted to confusion when she realized they were planning on staying as well.</w:t>
      </w:r>
    </w:p>
    <w:p w14:paraId="37CC22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you’re staying, too? Are you sure about this?”</w:t>
      </w:r>
    </w:p>
    <w:p w14:paraId="2D466F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worried that they were putting off their plans just to accommodate her, and those concerns were clearly delivered through her expression. To that Garin asked.</w:t>
      </w:r>
    </w:p>
    <w:p w14:paraId="023848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hat did that jester call himself?”</w:t>
      </w:r>
    </w:p>
    <w:p w14:paraId="44359C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expect the sudden question but answered him just as he asked.</w:t>
      </w:r>
    </w:p>
    <w:p w14:paraId="57C280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he had many names, but the one he liked the most was ‘The Stray Fool.’”</w:t>
      </w:r>
    </w:p>
    <w:p w14:paraId="5BCF15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her answer, Garin nodded lightly.</w:t>
      </w:r>
    </w:p>
    <w:p w14:paraId="327CD4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now I’m even more sure. It’s fine.”</w:t>
      </w:r>
    </w:p>
    <w:p w14:paraId="79EA0E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clueless about what he was talking about, she furrowed her brows in confusion as she tried to figure it out with the information he had in hand. However, it wasn’t needed whe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ook it upon himself to supply her with information.</w:t>
      </w:r>
    </w:p>
    <w:p w14:paraId="2341E8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that jester you talk about is something of a myth in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Not everyone knows he exists, and most only know of him from stories of others, an elusive fellow that appears in the strangest of times. He calls himself ‘The Stray Fool,’ but the majority of those who know him call him ‘The Wildcard.’ This is due to his deeds.”</w:t>
      </w:r>
    </w:p>
    <w:p w14:paraId="3276C9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it was Yuu’s turn to be surprised. She never expected the person who broke into her room to be a well-known person.</w:t>
      </w:r>
    </w:p>
    <w:p w14:paraId="122756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eeds?”</w:t>
      </w:r>
    </w:p>
    <w:p w14:paraId="0A1EB4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w:t>
      </w:r>
    </w:p>
    <w:p w14:paraId="56F229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ldcard is known to give one of two things. One, being a blessing, and two, being a curse. He appears suddenly in front of people claiming to offer his ‘services,’ and if you follow them, you may either be gifted a wonderful outcome or damned to the devil’s call. Of those who curse his existence, there is not a person that has seen him with their own eyes. This is because of the fact that everyone unfortunate enough to draw his curse was never seen again. The only people who knew those unlucky people ever existed were commonly the loved ones of that person. Since they were quick enough to share their encounter with Wildcard with them, they figured he was the </w:t>
      </w:r>
      <w:r>
        <w:rPr>
          <w:rFonts w:ascii="Times New Roman" w:hAnsi="Times New Roman" w:cs="Times New Roman"/>
          <w:sz w:val="24"/>
          <w:szCs w:val="24"/>
        </w:rPr>
        <w:lastRenderedPageBreak/>
        <w:t>cause of that person’s disappearance. A flower in one hand, and a knife in the other. No one knew which one he would pull out.”</w:t>
      </w:r>
    </w:p>
    <w:p w14:paraId="232B9A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w:t>
      </w:r>
    </w:p>
    <w:p w14:paraId="5AE270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ropped her eyes to the ground for a second. She didn’t know how to take this information in since it was clear that not being involved with the </w:t>
      </w:r>
      <w:proofErr w:type="gramStart"/>
      <w:r>
        <w:rPr>
          <w:rFonts w:ascii="Times New Roman" w:hAnsi="Times New Roman" w:cs="Times New Roman"/>
          <w:sz w:val="24"/>
          <w:szCs w:val="24"/>
        </w:rPr>
        <w:t>jester</w:t>
      </w:r>
      <w:proofErr w:type="gramEnd"/>
      <w:r>
        <w:rPr>
          <w:rFonts w:ascii="Times New Roman" w:hAnsi="Times New Roman" w:cs="Times New Roman"/>
          <w:sz w:val="24"/>
          <w:szCs w:val="24"/>
        </w:rPr>
        <w:t xml:space="preserve"> he met was the best logical course of action. But then, as if to clear her doubts, Garin spoke.</w:t>
      </w:r>
    </w:p>
    <w:p w14:paraId="3BF45E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ine. I trust him.”</w:t>
      </w:r>
    </w:p>
    <w:p w14:paraId="28CCF8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ared at him with widened eyes as he declared, seeking an explanation.</w:t>
      </w:r>
    </w:p>
    <w:p w14:paraId="5A757D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because he saved my life once. That’s all there is to it.”</w:t>
      </w:r>
    </w:p>
    <w:p w14:paraId="686136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dismissively, trying to cut off any other follow-up questions.</w:t>
      </w:r>
    </w:p>
    <w:p w14:paraId="74728C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re is one more thing. He was also the one that told me that the village would be invaded.”</w:t>
      </w:r>
    </w:p>
    <w:p w14:paraId="698AC9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C5A22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78FB03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yelped in surprise whil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nodded understandingly at his sudden revelation. Wanting to confirm his thinking was correc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hared his thoughts.</w:t>
      </w:r>
    </w:p>
    <w:p w14:paraId="50D4E0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 possible way that the normal flow of information would pass the frontline town of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and its nearby settlements without causing an uproar. After all, the subject was an invasion from END. But somehow, it reached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was out traveling all over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It would only reach them through a direct informant, and one that would know of their current location at the time, which in this case, was The Wildcard. And since you referred to the invasion in future tense in this sentence despite reporting to us the invasion in present tense means Wildcard knew of it before it even happened, but was certain it would have occurred by the time you got there…”</w:t>
      </w:r>
    </w:p>
    <w:p w14:paraId="11B8FF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f he was the one that told Yuu to hold back two more days, then it makes sense for me to follow.”</w:t>
      </w:r>
    </w:p>
    <w:p w14:paraId="012B30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ow is that even possible?”</w:t>
      </w:r>
    </w:p>
    <w:p w14:paraId="71025B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nd Garin were discussing, Yuu brought up a good question. It seemed like they knew something that made all of this talk actually valid. Her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took the initiative to explain.</w:t>
      </w:r>
    </w:p>
    <w:p w14:paraId="026C14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the reason the Wildcard is hailed as a myth. It is said that he could be in more than one place at once. That to him, the concept of distance was non-existent. And not to mention that </w:t>
      </w:r>
      <w:r>
        <w:rPr>
          <w:rFonts w:ascii="Times New Roman" w:hAnsi="Times New Roman" w:cs="Times New Roman"/>
          <w:sz w:val="24"/>
          <w:szCs w:val="24"/>
        </w:rPr>
        <w:lastRenderedPageBreak/>
        <w:t>everyone had different impressions of him. One group said he was a cheery person, a different group said he was a gloomy person, and others said differently. In the end, no one truly knew. He was once characterized by his unique outfit, but his image had been burned into the eyes of others so they managed to replicate it and began wearing his outfit for various purposes. The only way to truly know his identity is to feel for his atmosphere that others failed to imitate.”</w:t>
      </w:r>
    </w:p>
    <w:p w14:paraId="0758BE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no one knows how they’re actually defying distance or changing personalities?”</w:t>
      </w:r>
    </w:p>
    <w:p w14:paraId="728BE0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no. Others theorized it was an advanced teleportation magic tool, but Sir Hevel already disapproved of that, saying that it was impossible to be in two places at once even with the most fantasized magic tools. It only allows you to teleport, but in the end, there could only be one of the same </w:t>
      </w:r>
      <w:proofErr w:type="gramStart"/>
      <w:r>
        <w:rPr>
          <w:rFonts w:ascii="Times New Roman" w:hAnsi="Times New Roman" w:cs="Times New Roman"/>
          <w:sz w:val="24"/>
          <w:szCs w:val="24"/>
        </w:rPr>
        <w:t>person</w:t>
      </w:r>
      <w:proofErr w:type="gramEnd"/>
      <w:r>
        <w:rPr>
          <w:rFonts w:ascii="Times New Roman" w:hAnsi="Times New Roman" w:cs="Times New Roman"/>
          <w:sz w:val="24"/>
          <w:szCs w:val="24"/>
        </w:rPr>
        <w:t>. As for his personalities, the majority simply passed it on as expert acting.”</w:t>
      </w:r>
    </w:p>
    <w:p w14:paraId="7B1E99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no one knows. But me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re sure of one thing, he’s trying to help us. Just like Yuu, we don’t know why, but we can feel that he’s a good person.”</w:t>
      </w:r>
    </w:p>
    <w:p w14:paraId="5FF263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Garin said tha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let out a heavy sigh.</w:t>
      </w:r>
    </w:p>
    <w:p w14:paraId="70F2C1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exactly why I am worried. I have no clue </w:t>
      </w:r>
      <w:proofErr w:type="gramStart"/>
      <w:r>
        <w:rPr>
          <w:rFonts w:ascii="Times New Roman" w:hAnsi="Times New Roman" w:cs="Times New Roman"/>
          <w:sz w:val="24"/>
          <w:szCs w:val="24"/>
        </w:rPr>
        <w:t>why</w:t>
      </w:r>
      <w:proofErr w:type="gramEnd"/>
      <w:r>
        <w:rPr>
          <w:rFonts w:ascii="Times New Roman" w:hAnsi="Times New Roman" w:cs="Times New Roman"/>
          <w:sz w:val="24"/>
          <w:szCs w:val="24"/>
        </w:rPr>
        <w:t xml:space="preserve"> you insist to take his side despite his records. He could be lying about END’s invasion for all we know!”</w:t>
      </w:r>
    </w:p>
    <w:p w14:paraId="2BEA5E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up! I just trust him, that’s it!”</w:t>
      </w:r>
    </w:p>
    <w:p w14:paraId="5930803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light chuckle as she twisted her lips into a wry smile when she saw the two being at odds with each other, but that raised a question in her head.</w:t>
      </w:r>
    </w:p>
    <w:p w14:paraId="34B3D2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m, this might be a bit off-topic but… why did no one attack END despite their inactivity? I can understand others being afraid of going against their power, but I didn’t think that there was absolutely no one that wanted to challenge them.”</w:t>
      </w:r>
    </w:p>
    <w:p w14:paraId="71AA5F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Hmm… Well, if it’s Miss Yuu, then you should know since it concerns your homeland.”</w:t>
      </w:r>
    </w:p>
    <w:p w14:paraId="301252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id before clearing his throat to speak.</w:t>
      </w:r>
    </w:p>
    <w:p w14:paraId="49FBD2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Emperor of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that proposed the idea to other sovereign powers. He wanted absolutely no action against END, and the other countries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accepted his proposal. As for the contents of his proposal and why other countries would want to accept it, no one truly knew. There was turmoil amongst the public when they heard about it, but at some point, they were able to calm down. This is my simple theory, but it could be because of the </w:t>
      </w:r>
      <w:proofErr w:type="gramStart"/>
      <w:r>
        <w:rPr>
          <w:rFonts w:ascii="Times New Roman" w:hAnsi="Times New Roman" w:cs="Times New Roman"/>
          <w:sz w:val="24"/>
          <w:szCs w:val="24"/>
        </w:rPr>
        <w:t>Emperor’s</w:t>
      </w:r>
      <w:proofErr w:type="gramEnd"/>
      <w:r>
        <w:rPr>
          <w:rFonts w:ascii="Times New Roman" w:hAnsi="Times New Roman" w:cs="Times New Roman"/>
          <w:sz w:val="24"/>
          <w:szCs w:val="24"/>
        </w:rPr>
        <w:t xml:space="preserve"> power.”</w:t>
      </w:r>
    </w:p>
    <w:p w14:paraId="5CBED6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gramStart"/>
      <w:r>
        <w:rPr>
          <w:rFonts w:ascii="Times New Roman" w:hAnsi="Times New Roman" w:cs="Times New Roman"/>
          <w:sz w:val="24"/>
          <w:szCs w:val="24"/>
        </w:rPr>
        <w:t>Emperor’s</w:t>
      </w:r>
      <w:proofErr w:type="gramEnd"/>
      <w:r>
        <w:rPr>
          <w:rFonts w:ascii="Times New Roman" w:hAnsi="Times New Roman" w:cs="Times New Roman"/>
          <w:sz w:val="24"/>
          <w:szCs w:val="24"/>
        </w:rPr>
        <w:t xml:space="preserve"> power…? Do you mean his connection with the Hero of Prophecy?”</w:t>
      </w:r>
    </w:p>
    <w:p w14:paraId="203969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59C35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caught Garin’s attention.</w:t>
      </w:r>
    </w:p>
    <w:p w14:paraId="64B60A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 connection with the only person in history to ever be able to see into the future. Perhaps because of that, the others submitted to the </w:t>
      </w:r>
      <w:proofErr w:type="gramStart"/>
      <w:r>
        <w:rPr>
          <w:rFonts w:ascii="Times New Roman" w:hAnsi="Times New Roman" w:cs="Times New Roman"/>
          <w:sz w:val="24"/>
          <w:szCs w:val="24"/>
        </w:rPr>
        <w:t>Emperor’s</w:t>
      </w:r>
      <w:proofErr w:type="gramEnd"/>
      <w:r>
        <w:rPr>
          <w:rFonts w:ascii="Times New Roman" w:hAnsi="Times New Roman" w:cs="Times New Roman"/>
          <w:sz w:val="24"/>
          <w:szCs w:val="24"/>
        </w:rPr>
        <w:t xml:space="preserve"> proposal.”</w:t>
      </w:r>
    </w:p>
    <w:p w14:paraId="36AEE2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nection with the Hero of Prophecy. No one but the </w:t>
      </w:r>
      <w:proofErr w:type="gramStart"/>
      <w:r>
        <w:rPr>
          <w:rFonts w:ascii="Times New Roman" w:hAnsi="Times New Roman" w:cs="Times New Roman"/>
          <w:sz w:val="24"/>
          <w:szCs w:val="24"/>
        </w:rPr>
        <w:t>Emperor</w:t>
      </w:r>
      <w:proofErr w:type="gramEnd"/>
      <w:r>
        <w:rPr>
          <w:rFonts w:ascii="Times New Roman" w:hAnsi="Times New Roman" w:cs="Times New Roman"/>
          <w:sz w:val="24"/>
          <w:szCs w:val="24"/>
        </w:rPr>
        <w:t xml:space="preserve"> himself knew what its capabilities were, but its existence was known even before the incident 17 years ago. It gave the </w:t>
      </w:r>
      <w:proofErr w:type="gramStart"/>
      <w:r>
        <w:rPr>
          <w:rFonts w:ascii="Times New Roman" w:hAnsi="Times New Roman" w:cs="Times New Roman"/>
          <w:sz w:val="24"/>
          <w:szCs w:val="24"/>
        </w:rPr>
        <w:t>Emperor</w:t>
      </w:r>
      <w:proofErr w:type="gramEnd"/>
      <w:r>
        <w:rPr>
          <w:rFonts w:ascii="Times New Roman" w:hAnsi="Times New Roman" w:cs="Times New Roman"/>
          <w:sz w:val="24"/>
          <w:szCs w:val="24"/>
        </w:rPr>
        <w:t xml:space="preserve"> more political power over other countries which made it possible for him to persuade others to his ideas. Yuu knew this. However, Garin couldn’t care less.</w:t>
      </w:r>
    </w:p>
    <w:p w14:paraId="6E2FC0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No one cares! Let’s get one thing straight, we’ll be leaving in the morning two days from now. And before that day comes, we’ll be training with our gear so that we can know how to use them properly at any time when we get to the village, okay!? We’re already late, so I won’t accept any other delays, understand!?”</w:t>
      </w:r>
    </w:p>
    <w:p w14:paraId="38F385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7160F7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2FFFA3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watched the three energetically talk about their future plans. From here on, whatever they would come across will be their own responsibilities. When the thought crossed his mind, he let out another sigh.</w:t>
      </w:r>
    </w:p>
    <w:p w14:paraId="7D1FF1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to say, my childhood was never this stressful. What made them like this, I wonder…”</w:t>
      </w:r>
    </w:p>
    <w:p w14:paraId="4D81E23F" w14:textId="77777777" w:rsidR="00BD2589" w:rsidRPr="00AE5A6F"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60 – </w:t>
      </w:r>
      <w:proofErr w:type="spellStart"/>
      <w:r>
        <w:rPr>
          <w:rFonts w:ascii="Times New Roman" w:hAnsi="Times New Roman" w:cs="Times New Roman"/>
          <w:b/>
          <w:bCs/>
          <w:sz w:val="24"/>
          <w:szCs w:val="24"/>
        </w:rPr>
        <w:t>Praqrev</w:t>
      </w:r>
      <w:proofErr w:type="spellEnd"/>
      <w:r>
        <w:rPr>
          <w:rFonts w:ascii="Times New Roman" w:hAnsi="Times New Roman" w:cs="Times New Roman"/>
          <w:b/>
          <w:bCs/>
          <w:sz w:val="24"/>
          <w:szCs w:val="24"/>
        </w:rPr>
        <w:t xml:space="preserve"> Forest</w:t>
      </w:r>
    </w:p>
    <w:p w14:paraId="0AD15D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w:t>
      </w:r>
    </w:p>
    <w:p w14:paraId="1D0991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they arrived in front of the edge of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the home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Werewolf Clan.</w:t>
      </w:r>
    </w:p>
    <w:p w14:paraId="1311E6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ree days after they decided to prolong their stay in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for two more days. It took them only one whole day of traveling to get to their destination. The </w:t>
      </w:r>
      <w:proofErr w:type="spellStart"/>
      <w:r>
        <w:rPr>
          <w:rFonts w:ascii="Times New Roman" w:hAnsi="Times New Roman" w:cs="Times New Roman"/>
          <w:sz w:val="24"/>
          <w:szCs w:val="24"/>
        </w:rPr>
        <w:t>Praquev</w:t>
      </w:r>
      <w:proofErr w:type="spellEnd"/>
      <w:r>
        <w:rPr>
          <w:rFonts w:ascii="Times New Roman" w:hAnsi="Times New Roman" w:cs="Times New Roman"/>
          <w:sz w:val="24"/>
          <w:szCs w:val="24"/>
        </w:rPr>
        <w:t xml:space="preserve"> Forest wasn’t far away from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but Yuu was still surprised that they were able to arrive so quickly despit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having two people on his back and items in his armor storage. Apparently, it was the power of his Pure Wolf Armor with Gravitational Storage. He could release a coating from the armor and wrap anything it touched with gravity magic. The weight of the armor and storage was negated by wrapping itself with gravity magic.</w:t>
      </w:r>
    </w:p>
    <w:p w14:paraId="30D6B0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ree of them had the gear they purchased from Hevel equipped. Before they left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Yuu decided to leave her old clothes and switched them to different clothes and some leather armor that would be best for actual combat. Now, she wore the same dark green boots of gravity over her new black pants, a leather vest traced with green outlines over her new white long-sleeve, the same </w:t>
      </w:r>
      <w:r>
        <w:rPr>
          <w:rFonts w:ascii="Times New Roman" w:hAnsi="Times New Roman" w:cs="Times New Roman"/>
          <w:sz w:val="24"/>
          <w:szCs w:val="24"/>
        </w:rPr>
        <w:lastRenderedPageBreak/>
        <w:t>green mantle as Garin, a golden bracelet with a streak of green across it, and a golden collar around her neck.</w:t>
      </w:r>
    </w:p>
    <w:p w14:paraId="3740FA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et’s enter. But let’s be careful, we don’t want to catch unneeded attention.”</w:t>
      </w:r>
    </w:p>
    <w:p w14:paraId="52DAC1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2D49F0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oved forth, walking swiftly, but being careful not to reveal their presence.</w:t>
      </w:r>
    </w:p>
    <w:p w14:paraId="0890B1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uu, if you’re helping us, then you should know this. You know that the werewolf race is a Labeled Race, right?”</w:t>
      </w:r>
    </w:p>
    <w:p w14:paraId="31FF78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just like us vampires. A race that was given a different name by the ambassadors. At first, only the ambassadors called us by our labeled names because we were in some way similar to a species in their world. But then, everyone else began copying the ambassadors until our labeled names prevailed over our traditional names.”</w:t>
      </w:r>
    </w:p>
    <w:p w14:paraId="30AB77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s it. Most races became labeled races naturally, but for us werewolves, we used that label to our advantage.”</w:t>
      </w:r>
    </w:p>
    <w:p w14:paraId="3D1E2C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I remember, the werewolves’ traditional name was…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w:t>
      </w:r>
    </w:p>
    <w:p w14:paraId="49A057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You see,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includes werewolf species like me and pure wolf species lik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But we made it so that only a few remembered this fact.”</w:t>
      </w:r>
    </w:p>
    <w:p w14:paraId="27382C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breath of amazement. She was one of the people that didn’t know that werewolves and pure wolves were actually once a single race. The ambassadors defined them as different races, and the only thing similar to them were their wolf ears and tails. Perhaps because of their lack of similarity, they were able to hide this fact from the majority that didn’t know beforehand.</w:t>
      </w:r>
    </w:p>
    <w:p w14:paraId="311C36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son for that is to hide the true nature of our power. From the outside, it would look like two different races coexisting in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with different capabilities and different strengths and weaknesses. But in truth, our power is much more different.”</w:t>
      </w:r>
    </w:p>
    <w:p w14:paraId="225EE2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at is…?”</w:t>
      </w:r>
    </w:p>
    <w:p w14:paraId="2D2A22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anticipation formed her curiosity.</w:t>
      </w:r>
    </w:p>
    <w:p w14:paraId="447839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Well, it might just be better to let you see it first.”</w:t>
      </w:r>
    </w:p>
    <w:p w14:paraId="5354AE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Just explain it, and I’ll understand!”</w:t>
      </w:r>
    </w:p>
    <w:p w14:paraId="72BDAC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urged him, only to get a doubtful look in return.</w:t>
      </w:r>
    </w:p>
    <w:p w14:paraId="718488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ure? You know, no matter how much we try to hide it now, there’s no stopping people who already knew about us from writing their knowledge in books. They’re a few hundred </w:t>
      </w:r>
      <w:r>
        <w:rPr>
          <w:rFonts w:ascii="Times New Roman" w:hAnsi="Times New Roman" w:cs="Times New Roman"/>
          <w:sz w:val="24"/>
          <w:szCs w:val="24"/>
        </w:rPr>
        <w:lastRenderedPageBreak/>
        <w:t>years old, but it doesn’t stop the fact that you could just visit a library and know about us. And now that I just explained this to you, can you really understand everything with just words?”</w:t>
      </w:r>
    </w:p>
    <w:p w14:paraId="0475A4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uu…”</w:t>
      </w:r>
    </w:p>
    <w:p w14:paraId="303431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lenched her fists in frustration. It was just like how Garin and the others didn’t know much about Angels. The information about them was available, but they just haven’t read any of them. It would be difficult to explain to others who have no prior knowledge about a subject that requires it. Just like how Yuu couldn’t properly explain how the power of an Angel works, Garin couldn’t explain how his race’s true power worked without a solid base. In this case, Garin wanted to use visual knowledge as a base before explaining to Yuu their power. The fact that she understood this made her unable to speak.</w:t>
      </w:r>
    </w:p>
    <w:p w14:paraId="5D55BF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re is one thing that can make things easier.”</w:t>
      </w:r>
    </w:p>
    <w:p w14:paraId="3DB1DC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cked her head at Garin’s sudden claim.</w:t>
      </w:r>
    </w:p>
    <w:p w14:paraId="6B5DDF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hat Evolutionary Races are?”</w:t>
      </w:r>
    </w:p>
    <w:p w14:paraId="0B5D97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y’re races that have the ability to evolve to a different form. Their evolution is different from natural evolution since it can happen in an instant, but I’m not sure why that is.”</w:t>
      </w:r>
    </w:p>
    <w:p w14:paraId="20955F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nd that’s the true power of us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Only a few know, but we’re actually an evolutionary race.”</w:t>
      </w:r>
    </w:p>
    <w:p w14:paraId="1D7300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5FD5AD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her reaction, Garin’s lips stretched into a smug grin.</w:t>
      </w:r>
    </w:p>
    <w:p w14:paraId="2363F8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see! There’s no way you’ll understand without seeing it for yourself.”</w:t>
      </w:r>
    </w:p>
    <w:p w14:paraId="4D2F93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expecting that revelation. But now that she thought about it, it made sense. Werewolves, or rather,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are a race that originated in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the land of the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xml:space="preserve">, or Mana Fairies. It was common knowledge that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xml:space="preserve"> are beings that evolved while deeply involved with mana, making their bodies adapt to their power. This is due to the denser amount of mana in the area, perhaps because the southeast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where </w:t>
      </w:r>
      <w:proofErr w:type="spellStart"/>
      <w:r>
        <w:rPr>
          <w:rFonts w:ascii="Times New Roman" w:hAnsi="Times New Roman" w:cs="Times New Roman"/>
          <w:sz w:val="24"/>
          <w:szCs w:val="24"/>
        </w:rPr>
        <w:t>Ridsikirn</w:t>
      </w:r>
      <w:proofErr w:type="spellEnd"/>
      <w:r>
        <w:rPr>
          <w:rFonts w:ascii="Times New Roman" w:hAnsi="Times New Roman" w:cs="Times New Roman"/>
          <w:sz w:val="24"/>
          <w:szCs w:val="24"/>
        </w:rPr>
        <w:t xml:space="preserve"> stands, is the closest area to</w:t>
      </w:r>
      <w:r w:rsidRPr="005E1438">
        <w:rPr>
          <w:rFonts w:ascii="Times New Roman" w:hAnsi="Times New Roman" w:cs="Times New Roman"/>
          <w:sz w:val="24"/>
          <w:szCs w:val="24"/>
        </w:rPr>
        <w:t xml:space="preserve"> </w:t>
      </w:r>
      <w:proofErr w:type="spellStart"/>
      <w:r>
        <w:rPr>
          <w:rFonts w:ascii="Times New Roman" w:hAnsi="Times New Roman" w:cs="Times New Roman"/>
          <w:sz w:val="24"/>
          <w:szCs w:val="24"/>
        </w:rPr>
        <w:t>Frxal</w:t>
      </w:r>
      <w:proofErr w:type="spellEnd"/>
      <w:r>
        <w:rPr>
          <w:rFonts w:ascii="Times New Roman" w:hAnsi="Times New Roman" w:cs="Times New Roman"/>
          <w:sz w:val="24"/>
          <w:szCs w:val="24"/>
        </w:rPr>
        <w:t xml:space="preserve"> Island, the island of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which is maintained by a high concentration of mana.</w:t>
      </w:r>
    </w:p>
    <w:p w14:paraId="353FC5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ikrn</w:t>
      </w:r>
      <w:proofErr w:type="spellEnd"/>
      <w:r>
        <w:rPr>
          <w:rFonts w:ascii="Times New Roman" w:hAnsi="Times New Roman" w:cs="Times New Roman"/>
          <w:sz w:val="24"/>
          <w:szCs w:val="24"/>
        </w:rPr>
        <w:t xml:space="preserve">, who have been influenced by that high concentration of mana, have evolved differently from others and are able to handle mana in ways that others cannot.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which are also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xml:space="preserve">, that Yuu has met so far wer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ut looking at their current appearance, they looked nothing else than a boy with wolf attributes and a wolf with high intelligence. The question was: what was making this normal-looking pair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And now, she knew the answer: the fact that they were an evolutionary race.</w:t>
      </w:r>
    </w:p>
    <w:p w14:paraId="6A8E98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7B6AD7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CD741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Yuu was busy trying to arrange the newly-found information in her head, she felt something on her knee. She took a peek to see that Garin was lightly poking her. In his hand was a piece of paper. She took it, then Garin immediately retrieved his hand and returned to talking.</w:t>
      </w:r>
    </w:p>
    <w:p w14:paraId="79020B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at I’m talking about. Well, not that you understand, that’s good…”</w:t>
      </w:r>
    </w:p>
    <w:p w14:paraId="5E7D93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 didn’t feel right to her. The paper she was holding was one of the supplies that Garin bought before leaving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It should have been in the pocket on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shoulder, which was in front of Garin along with a matching pen. Unfolding the piece of paper, Yuu read it and immediately understood. It wrote…</w:t>
      </w:r>
    </w:p>
    <w:p w14:paraId="128B42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enemies. All directions. Still </w:t>
      </w:r>
      <w:proofErr w:type="gramStart"/>
      <w:r>
        <w:rPr>
          <w:rFonts w:ascii="Times New Roman" w:hAnsi="Times New Roman" w:cs="Times New Roman"/>
          <w:sz w:val="24"/>
          <w:szCs w:val="24"/>
        </w:rPr>
        <w:t>gathering.*</w:t>
      </w:r>
      <w:proofErr w:type="gramEnd"/>
      <w:r>
        <w:rPr>
          <w:rFonts w:ascii="Times New Roman" w:hAnsi="Times New Roman" w:cs="Times New Roman"/>
          <w:sz w:val="24"/>
          <w:szCs w:val="24"/>
        </w:rPr>
        <w:t>”</w:t>
      </w:r>
    </w:p>
    <w:p w14:paraId="037B9D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from behind him, it seemed like Garin was writing inside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gravitational storage to hide from the enemies that they were communicating.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ust have sensed the enemies with their ears. Since it was well known that werewolves and pure wolves could detect mana with their noses. But once she saw how he was communicating, she felt a bit conflicted. Although it works, there’s a good chance that the enemy would notice his strange position, especially if he wanted to write more messages. Here, Yuu thought of a better alternative.</w:t>
      </w:r>
    </w:p>
    <w:p w14:paraId="384D78B2"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E4675">
        <w:rPr>
          <w:rFonts w:ascii="Times New Roman" w:hAnsi="Times New Roman" w:cs="Times New Roman"/>
          <w:i/>
          <w:iCs/>
          <w:sz w:val="24"/>
          <w:szCs w:val="24"/>
        </w:rPr>
        <w:t xml:space="preserve">“*There’s no need to do that, </w:t>
      </w:r>
      <w:proofErr w:type="gramStart"/>
      <w:r w:rsidRPr="00CE4675">
        <w:rPr>
          <w:rFonts w:ascii="Times New Roman" w:hAnsi="Times New Roman" w:cs="Times New Roman"/>
          <w:i/>
          <w:iCs/>
          <w:sz w:val="24"/>
          <w:szCs w:val="24"/>
        </w:rPr>
        <w:t>Garin.*</w:t>
      </w:r>
      <w:proofErr w:type="gramEnd"/>
      <w:r w:rsidRPr="00CE4675">
        <w:rPr>
          <w:rFonts w:ascii="Times New Roman" w:hAnsi="Times New Roman" w:cs="Times New Roman"/>
          <w:i/>
          <w:iCs/>
          <w:sz w:val="24"/>
          <w:szCs w:val="24"/>
        </w:rPr>
        <w:t>”</w:t>
      </w:r>
    </w:p>
    <w:p w14:paraId="0F1C1E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4CDEC68" w14:textId="77777777" w:rsidR="00BD2589" w:rsidRPr="00CE4675"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AF327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head flicked upwards in surprise and stopped talking whil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nt to a complete stop, confused at the voice they heard in their heads.</w:t>
      </w:r>
    </w:p>
    <w:p w14:paraId="4D2DEC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s me, Yuu! Keep going or else they’ll get </w:t>
      </w:r>
      <w:proofErr w:type="gramStart"/>
      <w:r>
        <w:rPr>
          <w:rFonts w:ascii="Times New Roman" w:hAnsi="Times New Roman" w:cs="Times New Roman"/>
          <w:sz w:val="24"/>
          <w:szCs w:val="24"/>
        </w:rPr>
        <w:t>suspicious!*</w:t>
      </w:r>
      <w:proofErr w:type="gramEnd"/>
      <w:r>
        <w:rPr>
          <w:rFonts w:ascii="Times New Roman" w:hAnsi="Times New Roman" w:cs="Times New Roman"/>
          <w:sz w:val="24"/>
          <w:szCs w:val="24"/>
        </w:rPr>
        <w:t>”</w:t>
      </w:r>
    </w:p>
    <w:p w14:paraId="75CFF4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ave a flustered order after seeing the two’s reaction. Garin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startled faces were still there, but they managed to follow Yuu’s word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sumed walking while Garin began making small talk with Yuu to feign ignorance to the enemies gathering around them.</w:t>
      </w:r>
    </w:p>
    <w:p w14:paraId="45DF31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using a trick I got from Earth called ‘connect.’ It lets us talk in our </w:t>
      </w:r>
      <w:proofErr w:type="gramStart"/>
      <w:r>
        <w:rPr>
          <w:rFonts w:ascii="Times New Roman" w:hAnsi="Times New Roman" w:cs="Times New Roman"/>
          <w:sz w:val="24"/>
          <w:szCs w:val="24"/>
        </w:rPr>
        <w:t>minds.*</w:t>
      </w:r>
      <w:proofErr w:type="gramEnd"/>
      <w:r>
        <w:rPr>
          <w:rFonts w:ascii="Times New Roman" w:hAnsi="Times New Roman" w:cs="Times New Roman"/>
          <w:sz w:val="24"/>
          <w:szCs w:val="24"/>
        </w:rPr>
        <w:t>”</w:t>
      </w:r>
    </w:p>
    <w:p w14:paraId="1E7493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 hell!? If you had something convenient like this, why didn’t you tell us before!?*”</w:t>
      </w:r>
    </w:p>
    <w:p w14:paraId="793B09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s </w:t>
      </w:r>
      <w:proofErr w:type="gramStart"/>
      <w:r>
        <w:rPr>
          <w:rFonts w:ascii="Times New Roman" w:hAnsi="Times New Roman" w:cs="Times New Roman"/>
          <w:sz w:val="24"/>
          <w:szCs w:val="24"/>
        </w:rPr>
        <w:t>right!*</w:t>
      </w:r>
      <w:proofErr w:type="gramEnd"/>
      <w:r>
        <w:rPr>
          <w:rFonts w:ascii="Times New Roman" w:hAnsi="Times New Roman" w:cs="Times New Roman"/>
          <w:sz w:val="24"/>
          <w:szCs w:val="24"/>
        </w:rPr>
        <w:t>”</w:t>
      </w:r>
    </w:p>
    <w:p w14:paraId="68F31B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wo said, reprimanding her late actions.</w:t>
      </w:r>
    </w:p>
    <w:p w14:paraId="5168EE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is that you!?*”</w:t>
      </w:r>
    </w:p>
    <w:p w14:paraId="418F50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it seemed like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subconscious voice caught her attention first.</w:t>
      </w:r>
    </w:p>
    <w:p w14:paraId="3222FD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is. It is nice to finally talk to you, </w:t>
      </w:r>
      <w:proofErr w:type="gramStart"/>
      <w:r>
        <w:rPr>
          <w:rFonts w:ascii="Times New Roman" w:hAnsi="Times New Roman" w:cs="Times New Roman"/>
          <w:sz w:val="24"/>
          <w:szCs w:val="24"/>
        </w:rPr>
        <w:t>Yuu.*</w:t>
      </w:r>
      <w:proofErr w:type="gramEnd"/>
      <w:r>
        <w:rPr>
          <w:rFonts w:ascii="Times New Roman" w:hAnsi="Times New Roman" w:cs="Times New Roman"/>
          <w:sz w:val="24"/>
          <w:szCs w:val="24"/>
        </w:rPr>
        <w:t>”</w:t>
      </w:r>
    </w:p>
    <w:p w14:paraId="0354F7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same </w:t>
      </w:r>
      <w:proofErr w:type="gramStart"/>
      <w:r>
        <w:rPr>
          <w:rFonts w:ascii="Times New Roman" w:hAnsi="Times New Roman" w:cs="Times New Roman"/>
          <w:sz w:val="24"/>
          <w:szCs w:val="24"/>
        </w:rPr>
        <w:t>here.*</w:t>
      </w:r>
      <w:proofErr w:type="gramEnd"/>
      <w:r>
        <w:rPr>
          <w:rFonts w:ascii="Times New Roman" w:hAnsi="Times New Roman" w:cs="Times New Roman"/>
          <w:sz w:val="24"/>
          <w:szCs w:val="24"/>
        </w:rPr>
        <w:t>”</w:t>
      </w:r>
    </w:p>
    <w:p w14:paraId="6D95E2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the time for this is it!?*”</w:t>
      </w:r>
    </w:p>
    <w:p w14:paraId="2A164E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Yuu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asually exchanging greetings made Garin snap.</w:t>
      </w:r>
    </w:p>
    <w:p w14:paraId="34C5E9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re right. I’m </w:t>
      </w:r>
      <w:proofErr w:type="gramStart"/>
      <w:r>
        <w:rPr>
          <w:rFonts w:ascii="Times New Roman" w:hAnsi="Times New Roman" w:cs="Times New Roman"/>
          <w:sz w:val="24"/>
          <w:szCs w:val="24"/>
        </w:rPr>
        <w:t>sorry.*</w:t>
      </w:r>
      <w:proofErr w:type="gramEnd"/>
      <w:r>
        <w:rPr>
          <w:rFonts w:ascii="Times New Roman" w:hAnsi="Times New Roman" w:cs="Times New Roman"/>
          <w:sz w:val="24"/>
          <w:szCs w:val="24"/>
        </w:rPr>
        <w:t>”</w:t>
      </w:r>
    </w:p>
    <w:p w14:paraId="27909A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e having a </w:t>
      </w:r>
      <w:proofErr w:type="spellStart"/>
      <w:r>
        <w:rPr>
          <w:rFonts w:ascii="Times New Roman" w:hAnsi="Times New Roman" w:cs="Times New Roman"/>
          <w:sz w:val="24"/>
          <w:szCs w:val="24"/>
        </w:rPr>
        <w:t>looong</w:t>
      </w:r>
      <w:proofErr w:type="spellEnd"/>
      <w:r>
        <w:rPr>
          <w:rFonts w:ascii="Times New Roman" w:hAnsi="Times New Roman" w:cs="Times New Roman"/>
          <w:sz w:val="24"/>
          <w:szCs w:val="24"/>
        </w:rPr>
        <w:t xml:space="preserve"> talk about this later, got it!?*”</w:t>
      </w:r>
    </w:p>
    <w:p w14:paraId="717B71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but let’s end this quick! I don’t have enough energy for a long </w:t>
      </w:r>
      <w:proofErr w:type="gramStart"/>
      <w:r>
        <w:rPr>
          <w:rFonts w:ascii="Times New Roman" w:hAnsi="Times New Roman" w:cs="Times New Roman"/>
          <w:sz w:val="24"/>
          <w:szCs w:val="24"/>
        </w:rPr>
        <w:t>conversation!*</w:t>
      </w:r>
      <w:proofErr w:type="gramEnd"/>
      <w:r>
        <w:rPr>
          <w:rFonts w:ascii="Times New Roman" w:hAnsi="Times New Roman" w:cs="Times New Roman"/>
          <w:sz w:val="24"/>
          <w:szCs w:val="24"/>
        </w:rPr>
        <w:t>”</w:t>
      </w:r>
    </w:p>
    <w:p w14:paraId="27C128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 use Connect, but not as well as everyone from Earth. She could only communicate from a short distance away and she couldn’t keep it up for long. They took a moment of silence to reset their minds and recompose themselves before continuing.</w:t>
      </w:r>
    </w:p>
    <w:p w14:paraId="382E8E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first, it looks like the enemies coming from the front are demons. I’ll le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keep them busy. The enemies on our sides and the back are augmented werewolves. I don’t know if you know them, Yuu, but save your questions for later. But just know that you have to aim for the crystals on their nape. If there’s none, then either drain their mana or incinerate them to </w:t>
      </w:r>
      <w:proofErr w:type="gramStart"/>
      <w:r>
        <w:rPr>
          <w:rFonts w:ascii="Times New Roman" w:hAnsi="Times New Roman" w:cs="Times New Roman"/>
          <w:sz w:val="24"/>
          <w:szCs w:val="24"/>
        </w:rPr>
        <w:t>dust!*</w:t>
      </w:r>
      <w:proofErr w:type="gramEnd"/>
      <w:r>
        <w:rPr>
          <w:rFonts w:ascii="Times New Roman" w:hAnsi="Times New Roman" w:cs="Times New Roman"/>
          <w:sz w:val="24"/>
          <w:szCs w:val="24"/>
        </w:rPr>
        <w:t>”</w:t>
      </w:r>
    </w:p>
    <w:p w14:paraId="6D131F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y Garin described the enemy reminded Yuu of the werewolves that she was first familiar with. </w:t>
      </w:r>
    </w:p>
    <w:p w14:paraId="119A7F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n you cast magic that blocks off the ones behind </w:t>
      </w:r>
      <w:proofErr w:type="gramStart"/>
      <w:r>
        <w:rPr>
          <w:rFonts w:ascii="Times New Roman" w:hAnsi="Times New Roman" w:cs="Times New Roman"/>
          <w:sz w:val="24"/>
          <w:szCs w:val="24"/>
        </w:rPr>
        <w:t>us?*</w:t>
      </w:r>
      <w:proofErr w:type="gramEnd"/>
      <w:r>
        <w:rPr>
          <w:rFonts w:ascii="Times New Roman" w:hAnsi="Times New Roman" w:cs="Times New Roman"/>
          <w:sz w:val="24"/>
          <w:szCs w:val="24"/>
        </w:rPr>
        <w:t>”</w:t>
      </w:r>
    </w:p>
    <w:p w14:paraId="6F1C11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t>
      </w:r>
      <w:proofErr w:type="gramStart"/>
      <w:r>
        <w:rPr>
          <w:rFonts w:ascii="Times New Roman" w:hAnsi="Times New Roman" w:cs="Times New Roman"/>
          <w:sz w:val="24"/>
          <w:szCs w:val="24"/>
        </w:rPr>
        <w:t>can.*</w:t>
      </w:r>
      <w:proofErr w:type="gramEnd"/>
      <w:r>
        <w:rPr>
          <w:rFonts w:ascii="Times New Roman" w:hAnsi="Times New Roman" w:cs="Times New Roman"/>
          <w:sz w:val="24"/>
          <w:szCs w:val="24"/>
        </w:rPr>
        <w:t>”</w:t>
      </w:r>
    </w:p>
    <w:p w14:paraId="22DCF2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Yuu blocks the ones behind u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takes the front, I’ll take the ones on the right, and Yuu takes the ones on the left. Got it!?*”</w:t>
      </w:r>
    </w:p>
    <w:p w14:paraId="11614D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w:t>
      </w:r>
    </w:p>
    <w:p w14:paraId="5CEA50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Understood!*</w:t>
      </w:r>
      <w:proofErr w:type="gramEnd"/>
      <w:r>
        <w:rPr>
          <w:rFonts w:ascii="Times New Roman" w:hAnsi="Times New Roman" w:cs="Times New Roman"/>
          <w:sz w:val="24"/>
          <w:szCs w:val="24"/>
        </w:rPr>
        <w:t>”</w:t>
      </w:r>
    </w:p>
    <w:p w14:paraId="2415A2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ir voices of approval, Garin nodded.</w:t>
      </w:r>
    </w:p>
    <w:p w14:paraId="6D0827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we don’t need to keep quiet, it’s already too late. The moment they jump out, let’s raise some </w:t>
      </w:r>
      <w:proofErr w:type="gramStart"/>
      <w:r>
        <w:rPr>
          <w:rFonts w:ascii="Times New Roman" w:hAnsi="Times New Roman" w:cs="Times New Roman"/>
          <w:sz w:val="24"/>
          <w:szCs w:val="24"/>
        </w:rPr>
        <w:t>hell!*</w:t>
      </w:r>
      <w:proofErr w:type="gramEnd"/>
      <w:r>
        <w:rPr>
          <w:rFonts w:ascii="Times New Roman" w:hAnsi="Times New Roman" w:cs="Times New Roman"/>
          <w:sz w:val="24"/>
          <w:szCs w:val="24"/>
        </w:rPr>
        <w:t>”</w:t>
      </w:r>
    </w:p>
    <w:p w14:paraId="6CDA5E2A" w14:textId="77777777" w:rsidR="00BD2589" w:rsidRPr="000E09C7"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61 – Counter Attack</w:t>
      </w:r>
    </w:p>
    <w:p w14:paraId="105B73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the enemies made their move. The first to charge in were the demons at their front. They were a pack of canine-like creatures with large, razor claws attached to long arms and legs, a body of blood-red and pitch black, crimson fur running down its vertebrate, leading to its long tail, a skinless head with only its bare skull, and two horns that would stab through its prey.</w:t>
      </w:r>
    </w:p>
    <w:p w14:paraId="1F6D09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y charged, Yuu and Garin immediately jumped off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back.</w:t>
      </w:r>
    </w:p>
    <w:p w14:paraId="352535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Earth, built from sticks and stones, soar the regal sky. Display your majesty and tower over those who oppose your indestructible command…*”</w:t>
      </w:r>
    </w:p>
    <w:p w14:paraId="6F7BD2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at Wall!”</w:t>
      </w:r>
    </w:p>
    <w:p w14:paraId="7C4648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harged in to intercept the demons coming from their front, Yuu cast the spell she prepared in her head. The ground shook, trees were uprooted, and a large wall of solid earth towered, stretching through the forest, and cutting off the enemies behind them. Seeing that the backline threat was dealt with, Yuu and Garin split to opposite sides and took on the enemies on their end.</w:t>
      </w:r>
    </w:p>
    <w:p w14:paraId="2F5ACF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the first to engage in battle. As he was charging, the armor plating on his ears glowed blue, and a thin sheet of the same color wrapped around his body. Followed by that, the armor attached to his thighs and shoulders glowed purple, wrapping over the blue sheet with its dark color. As the colors meshed and subside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ccelerated into the strongest demon that was leading the pack.</w:t>
      </w:r>
    </w:p>
    <w:p w14:paraId="49EA44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mon lowered its head, pointing its deadly horns 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ut he didn’t falter. And as they collided, the sound of bones crushing could be heard in the vicinity as the demon’s horns broke as it made contact with the thin sheet of dark light arou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Following that was an explosion of blood and guts as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impact with the demon quite literally crushed it to bits.</w:t>
      </w:r>
    </w:p>
    <w:p w14:paraId="3B426F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because of the combined powers of his armored wolf ears and gravitational storage.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armored wolf ears were designed to coat the user with a modified barrier that was designed to ram into objects. Meanwhile, the gravitational storage weighed that coating with a stronger gravitational force, making it heavier, sturdier, and deadlier as it made impact on others. Since his barrier coating only wrapped arou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it didn’t affect his weight at all. He could run at the same speed as always, but ram into others with the combined weight of a 10-story building. After the impact, all he had to do was reduce his gravity to lighten the impact on the ground so that his legs don’t dig into the dirt and get stuck.</w:t>
      </w:r>
    </w:p>
    <w:p w14:paraId="7ECDE8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arby demons were startled, but continued the charge and headed for Yuu and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behind, but he wasn’t worried.</w:t>
      </w:r>
    </w:p>
    <w:p w14:paraId="3C685E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Awrooo</w:t>
      </w:r>
      <w:proofErr w:type="spellEnd"/>
      <w:r>
        <w:rPr>
          <w:rFonts w:ascii="Times New Roman" w:hAnsi="Times New Roman" w:cs="Times New Roman"/>
          <w:sz w:val="24"/>
          <w:szCs w:val="24"/>
        </w:rPr>
        <w:t>!”</w:t>
      </w:r>
    </w:p>
    <w:p w14:paraId="0B0236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loud howl that suddenly made his armored claws shine a green light. He began running and accelerated as he weaved through the forest’s obstacles, faster than ever. It was the effect of the Enhanced Speed magic built into his armored claws. As his paws made contact with the ground, they left behind footprints of light. Then, he finally caught up to the pack of demons and rammed into them from the side, causing another gory scene of bloodshed and carnage. However, it wasn’t enough to kill everyone. Three of them got away by hiding behind mother nature for cover against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destructive power.</w:t>
      </w:r>
    </w:p>
    <w:p w14:paraId="6EE81C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OO!!!”</w:t>
      </w:r>
    </w:p>
    <w:p w14:paraId="598EC0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y were nothing more than prey. That was what they looked like in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eyes as he howled once more. Then, his fur began to spark, and shadows appeared behind the three demons. Three long wooden stakes pierced through their skulls with pinpoint accuracy. Over the distanc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tood still with his jet-black fur stained with patches of white hair, watching over the dead demons with two of his tails lightly wriggling in the wind, one tail more than usual, glowing in a solid blue color. From his open mouth, a deep voice chimed the ears of the dead.</w:t>
      </w:r>
    </w:p>
    <w:p w14:paraId="5477C3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rr</w:t>
      </w:r>
      <w:proofErr w:type="spellEnd"/>
      <w:r>
        <w:rPr>
          <w:rFonts w:ascii="Times New Roman" w:hAnsi="Times New Roman" w:cs="Times New Roman"/>
          <w:sz w:val="24"/>
          <w:szCs w:val="24"/>
        </w:rPr>
        <w:t>… pathetic beings…”</w:t>
      </w:r>
    </w:p>
    <w:p w14:paraId="11A232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turned his back on the dead demons, another wave was charging in. However,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sharp eyes only eyed them until they arrived at a certain point.</w:t>
      </w:r>
    </w:p>
    <w:p w14:paraId="167484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WROOOOOOO!!!”</w:t>
      </w:r>
    </w:p>
    <w:p w14:paraId="0F1CDE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howl resounded through the forest. Then, the footprints of light that he left on his path earlier changed to a brown light and shined brightly. Suddenly, spikes of earth burst from the ground and pierced the oncoming demons. Their frontline was destroyed, and as the demons poured through the spike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ntercepted them once more.</w:t>
      </w:r>
    </w:p>
    <w:p w14:paraId="618263E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his brother, Garin was in a fierce battle with several augmented werewolves. He beheaded one of the werewolves using his dagger in a backward position, which allowed him to have more power, destroying the crystal on their napes. He stepped back, waited for the headless body in front of him to begin to fall, and jumped forward as it fell with his arm outstretched with the other dagger in a forward position, which allowed him more reach and finesse. The augmented werewolf behind the falling body didn’t even realize that it had been stabbed in the neck.</w:t>
      </w:r>
    </w:p>
    <w:p w14:paraId="623EFB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using his Kindred Beast Daggers. Twin daggers with grey gems in the center of their cross-guards and blue gems in their pommels.</w:t>
      </w:r>
    </w:p>
    <w:p w14:paraId="254C80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augmented werewolf jumped at him from the side, but he threw his available dagger at it and pierced its neck. Then, Garin’s ears twitched. He quickly pulled out the dagger from the </w:t>
      </w:r>
      <w:r>
        <w:rPr>
          <w:rFonts w:ascii="Times New Roman" w:hAnsi="Times New Roman" w:cs="Times New Roman"/>
          <w:sz w:val="24"/>
          <w:szCs w:val="24"/>
        </w:rPr>
        <w:lastRenderedPageBreak/>
        <w:t>augmented werewolf in front of him, the gems in the pommels of both the daggers glowed blue, and a blue line appeared and connected the daggers at the pommel, then he jumped up high. Not a second later, an augmented werewolf swung at the area below him with its claws. He used the force of his jump to pull with the dagger in his hand, making the dagger that was stuck in the other werewolf’s neck fly toward him. The moment he caught the dagger, the line immediately disappeared, he landed on the shoulders of the augmented werewolf behind him, sent a flurry of stabs down its neck, and jumped down while cutting open the back of the werewolf. It was overkill, but he needed to be prepared for the enemies that just entered the field.</w:t>
      </w:r>
    </w:p>
    <w:p w14:paraId="02F0CF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armor glowed red as it absorbed the blood coming out of the werewolf. Then, he jumped to the side. An augmented werewolf larger than the others appeared. He didn’t get to see its nape, but he knew this was one of the werewolves that didn’t have a gem. That wasn’t all, two more were charging him from different sides. However, that didn’t </w:t>
      </w:r>
      <w:proofErr w:type="spellStart"/>
      <w:r>
        <w:rPr>
          <w:rFonts w:ascii="Times New Roman" w:hAnsi="Times New Roman" w:cs="Times New Roman"/>
          <w:sz w:val="24"/>
          <w:szCs w:val="24"/>
        </w:rPr>
        <w:t>phase</w:t>
      </w:r>
      <w:proofErr w:type="spellEnd"/>
      <w:r>
        <w:rPr>
          <w:rFonts w:ascii="Times New Roman" w:hAnsi="Times New Roman" w:cs="Times New Roman"/>
          <w:sz w:val="24"/>
          <w:szCs w:val="24"/>
        </w:rPr>
        <w:t xml:space="preserve"> him. With a wide grin, the red glow on his armor subsided and the iris in his eyes was dyed blood red.</w:t>
      </w:r>
    </w:p>
    <w:p w14:paraId="6B430E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aring in, he held both his daggers in the forward position. The augmented werewolf responded in kind with its claws ready to tear him apart. Garin caught one of its claws with his dagger, weaved under the other arm, and pincered it with his other dagger, severing it from the owner. Using that force, he pivoted on the ball of his foot and quickly rotated both of his daggers into the backward position by </w:t>
      </w:r>
      <w:proofErr w:type="spellStart"/>
      <w:r>
        <w:rPr>
          <w:rFonts w:ascii="Times New Roman" w:hAnsi="Times New Roman" w:cs="Times New Roman"/>
          <w:sz w:val="24"/>
          <w:szCs w:val="24"/>
        </w:rPr>
        <w:t>pincering</w:t>
      </w:r>
      <w:proofErr w:type="spellEnd"/>
      <w:r>
        <w:rPr>
          <w:rFonts w:ascii="Times New Roman" w:hAnsi="Times New Roman" w:cs="Times New Roman"/>
          <w:sz w:val="24"/>
          <w:szCs w:val="24"/>
        </w:rPr>
        <w:t xml:space="preserve"> them with his fingers. There, he stood under the body of the augmented werewolf whose arm he dismembered, and between two more of the same kind of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werewolf. With both his arms stretched forward holding daggers in the backward position, he put strength into his legs as he pulled the daggers back, cutting both the augmented werewolves at his sides.</w:t>
      </w:r>
    </w:p>
    <w:p w14:paraId="068269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jumped back lightly before re-engaging with the three augmented werewolves. Unlike the other werewolves, these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ones will regenerate their bodies until either they run out of mana or burn every cell in their body. With that in mind, he requested that Hevel made him the Kindred Beast Daggers. Twin daggers embedded with a null gem, a gem that can be used as a medium for any element of magic and modified to siphon the magic of others. The gems on his daggers glowed a gloomy grey as Garin went to absorb all the augmented werewolves’ mana.</w:t>
      </w:r>
    </w:p>
    <w:p w14:paraId="541CE0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no time at all, the augmented werewolves regenerated all the damage from his first attack and attempted to counter his second attack. As Garin charged between two enemies with daggers in the forward position, he received deep cuts on his shoulders, but the damage was almost immediately negated as his armor glowed red to regenerate it. With shallow wounds, he thrust his dagger at the neck of the last enemy, piercing through it, and fixing the position of his dagger.</w:t>
      </w:r>
    </w:p>
    <w:p w14:paraId="72D5A4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the werewolf’s neck as a fulcrum, he jumped and spun his body until he arrived at an upside-down position. With his head pointed to the ground, his eyes caught the two other </w:t>
      </w:r>
      <w:r>
        <w:rPr>
          <w:rFonts w:ascii="Times New Roman" w:hAnsi="Times New Roman" w:cs="Times New Roman"/>
          <w:sz w:val="24"/>
          <w:szCs w:val="24"/>
        </w:rPr>
        <w:lastRenderedPageBreak/>
        <w:t>werewolves chasing after him. As the werewolf beside him scratched the back of his head, he shifted his hold on the daggers from forward to backward position, calmly aligned his other dagger to the necks of the incoming werewolves, placed his full power on his upper body, making his lower body limp slightly, and spun his body, beheading all three of the werewolves at once, leaving a trail of grey light as the daggers activated their mana siphon.</w:t>
      </w:r>
    </w:p>
    <w:p w14:paraId="090BAA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back power into his lower body, making his legs bend as he landed gracefully on the ground. However, it wasn’t over. He only beheaded the augmented werewolves. The kindred daggers needed more attacks to completely drain them. Reinforcements were coming for Garin, but that wasn’t a problem.</w:t>
      </w:r>
    </w:p>
    <w:p w14:paraId="1F9FB7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sensed their presence, he threw one of the daggers at the closest augmented werewolf and pierced his neck. With his open hand, he quickly reached out for the rectangular bag on his belt and took out eight needles. He applied his mana to them as he chanted the spell of the magic he wanted to cast in his head, and threw it on the ground below him. After the needles disappeared, the ground below him rumbled, and multiple spikes surrounded him and the three werewolves in a circle, penetrating the augmented werewolves above them, and blocking off the other incoming werewolves. He cast the spell for Crown Spikes.</w:t>
      </w:r>
    </w:p>
    <w:p w14:paraId="4D4789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some that were only stuck on the spikes and weren’t actually killed. Others were even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But they weren’t his focus. The pommel of the daggers glowed once more, allowing him to retrieve the dagger he threw earlier in the same fashion, and began cutting down the three headless werewolves until their mana supply was reduced to nothing, powering Garin up again for the next wave of enemies.</w:t>
      </w:r>
    </w:p>
    <w:p w14:paraId="4C6617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fought wildly, Yuu sparked with a more destructive style.</w:t>
      </w:r>
    </w:p>
    <w:p w14:paraId="038F45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Nature, I am your medium, your voice, your soul. Resonate and express yourself through me to punish those who oppose you. Gale Howl!”</w:t>
      </w:r>
    </w:p>
    <w:p w14:paraId="2A5CFD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ugmented werewolves running at Yuu were suddenly knocked back by a powerful gust of wind, making some of them hit the trees, shattering the gems in their napes. And </w:t>
      </w:r>
      <w:proofErr w:type="gramStart"/>
      <w:r>
        <w:rPr>
          <w:rFonts w:ascii="Times New Roman" w:hAnsi="Times New Roman" w:cs="Times New Roman"/>
          <w:sz w:val="24"/>
          <w:szCs w:val="24"/>
        </w:rPr>
        <w:t>those unfortunate</w:t>
      </w:r>
      <w:proofErr w:type="gramEnd"/>
      <w:r>
        <w:rPr>
          <w:rFonts w:ascii="Times New Roman" w:hAnsi="Times New Roman" w:cs="Times New Roman"/>
          <w:sz w:val="24"/>
          <w:szCs w:val="24"/>
        </w:rPr>
        <w:t xml:space="preserve"> enough to get caught at the center of her magic were immediately killed by the pressure that shattered their gems. With the distance between her and her enemies, Yuu summoned multiple fireballs and shot them at the wolves. Every time one was hit in the neck, it would explode their heads off and shatter the gem in the process. It may have been low-tier magic, but she made sure to pack them with a lot of power. Some of the fireballs hit trees and leaves, but instead of burning, the bracelet she was wearing would glow green, and as if scoffing at the concept of chemical reaction, the fire simply disappeared into the wind.</w:t>
      </w:r>
    </w:p>
    <w:p w14:paraId="4C854F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the power of the Bracelet of Peaceful Nature. The item had a nature gem embedded into it. Its function was to copy the mana signature of that gem and apply it to every magic she cast, making it so that it wouldn’t harm anything that resonated with the nature gem. This used the phenomenon of how magic cannot harm the caster of the magic. Research proved that it was somehow related to a person’s mana signature, the unique arcane structure of a person’s mana, and how they shape mana. The bracelet made it so that every magic she cast would also have the mana signature of a nature gem, which was roughly the same signature as plants and trees. This made her magic treat trees and nature the same as the caster of the magic, and in this case, prevented Yuu from causing a massive forest fire with her magic. The item was useful, but she had to be careful when to use it. If she was faced against tree </w:t>
      </w:r>
      <w:proofErr w:type="spellStart"/>
      <w:r>
        <w:rPr>
          <w:rFonts w:ascii="Times New Roman" w:hAnsi="Times New Roman" w:cs="Times New Roman"/>
          <w:sz w:val="24"/>
          <w:szCs w:val="24"/>
        </w:rPr>
        <w:t>treants</w:t>
      </w:r>
      <w:proofErr w:type="spellEnd"/>
      <w:r>
        <w:rPr>
          <w:rFonts w:ascii="Times New Roman" w:hAnsi="Times New Roman" w:cs="Times New Roman"/>
          <w:sz w:val="24"/>
          <w:szCs w:val="24"/>
        </w:rPr>
        <w:t xml:space="preserve"> or forest elves who have similar mana signatures to the nature gem, they would not take damage. Thankfully, this wasn’t the case with augmented werewolves.</w:t>
      </w:r>
    </w:p>
    <w:p w14:paraId="315141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CF4E40">
        <w:rPr>
          <w:rFonts w:ascii="Times New Roman" w:hAnsi="Times New Roman" w:cs="Times New Roman"/>
          <w:sz w:val="24"/>
          <w:szCs w:val="24"/>
        </w:rPr>
        <w:t>“</w:t>
      </w:r>
      <w:r>
        <w:rPr>
          <w:rFonts w:ascii="Times New Roman" w:hAnsi="Times New Roman" w:cs="Times New Roman"/>
          <w:sz w:val="24"/>
          <w:szCs w:val="24"/>
        </w:rPr>
        <w:t>*</w:t>
      </w:r>
      <w:r w:rsidRPr="00CF4E40">
        <w:rPr>
          <w:rFonts w:ascii="Times New Roman" w:hAnsi="Times New Roman" w:cs="Times New Roman"/>
          <w:sz w:val="24"/>
          <w:szCs w:val="24"/>
        </w:rPr>
        <w:t>O Fire, let my hands guide you. Recreate an image of a burning hell, beginning with this small flare</w:t>
      </w:r>
      <w:r>
        <w:rPr>
          <w:rFonts w:ascii="Times New Roman" w:hAnsi="Times New Roman" w:cs="Times New Roman"/>
          <w:sz w:val="24"/>
          <w:szCs w:val="24"/>
        </w:rPr>
        <w:t>…*</w:t>
      </w:r>
      <w:r w:rsidRPr="00CF4E40">
        <w:rPr>
          <w:rFonts w:ascii="Times New Roman" w:hAnsi="Times New Roman" w:cs="Times New Roman"/>
          <w:sz w:val="24"/>
          <w:szCs w:val="24"/>
        </w:rPr>
        <w:t>”</w:t>
      </w:r>
    </w:p>
    <w:p w14:paraId="154ADA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began chanting a spell in her mind the moment she saw augmented werewolves adapting to her fireballs and dodging them. There was also another group coming from behind her.</w:t>
      </w:r>
    </w:p>
    <w:p w14:paraId="739A91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CF4E40">
        <w:rPr>
          <w:rFonts w:ascii="Times New Roman" w:hAnsi="Times New Roman" w:cs="Times New Roman"/>
          <w:sz w:val="24"/>
          <w:szCs w:val="24"/>
        </w:rPr>
        <w:t>O Nature, bless me with your power, empower your children. Aid me in my plight and suppress my enemies</w:t>
      </w:r>
      <w:r>
        <w:rPr>
          <w:rFonts w:ascii="Times New Roman" w:hAnsi="Times New Roman" w:cs="Times New Roman"/>
          <w:sz w:val="24"/>
          <w:szCs w:val="24"/>
        </w:rPr>
        <w:t>…”</w:t>
      </w:r>
    </w:p>
    <w:p w14:paraId="0BC762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chanted in her mind, she also chanted out loud. The proper way to chant in battle was to mumble the words under one’s breath so that enemies wouldn’t be able to intercept your magic with a counter. But here, she chanted aloud, making most of the augmented werewolves stand back while others hurried their approach. It seemed like the ones that fell back were waiting to outrun Overgrowth’s bindings while the others charged to interrupt her. However, unbeknownst to them, this is what she wanted.</w:t>
      </w:r>
    </w:p>
    <w:p w14:paraId="7B13AC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een outlines in Yuu’s vest glowed green, and her mantle began blowing slowly. As the werewolves reached melee range, she extended her arms out to both sides and shouted.</w:t>
      </w:r>
    </w:p>
    <w:p w14:paraId="3CDAB8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ired Hellfire!”</w:t>
      </w:r>
    </w:p>
    <w:p w14:paraId="2DD6A5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ugmented werewolves couldn’t react fast enough to the unexpected magic she cast. As the augmented werewolves launched their claws, flames gathered in her hands, and a sudden burst of wind exploded behind her, launching her forward away from danger, and knocking back the werewolves that were once behind her. This was partnered by the thick columns of scorching inferno, making the embodiment of hell spread over a large area at a moment’s notice, reducing the enemies that decided to wait in the trees to cinders.</w:t>
      </w:r>
    </w:p>
    <w:p w14:paraId="1EA84A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propelled her forward was her Vest of Guiding Winds. It has the ability to release a strong gust of wind that can propel the wearer towards any direction they choose and knock back anyone that gets hit with it. It was built for ranged backline units like Yuu so that they can always keep their distance from enemies.</w:t>
      </w:r>
    </w:p>
    <w:p w14:paraId="392E47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re were also some who could save themselves by running out of the dancing flames. But Yuu was merciless.</w:t>
      </w:r>
    </w:p>
    <w:p w14:paraId="3F70D4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growth!”</w:t>
      </w:r>
    </w:p>
    <w:p w14:paraId="6691E9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rees and bushes grew vines and suspended every single augmented werewolf in the area. Making those who were in the scene of hell burn to their deaths while suspended like common poultry. Those who were safe from her hellfire were then struck by fireballs, ending their lives all the same.</w:t>
      </w:r>
    </w:p>
    <w:p w14:paraId="06A8A1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screamed in bloody death as the three dealt with the enemies without an ounce of mercy.</w:t>
      </w:r>
    </w:p>
    <w:p w14:paraId="0E4E4C47" w14:textId="77777777" w:rsidR="00BD2589" w:rsidRPr="00A44A5F"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62 – </w:t>
      </w:r>
      <w:proofErr w:type="spellStart"/>
      <w:r>
        <w:rPr>
          <w:rFonts w:ascii="Times New Roman" w:hAnsi="Times New Roman" w:cs="Times New Roman"/>
          <w:b/>
          <w:bCs/>
          <w:sz w:val="24"/>
          <w:szCs w:val="24"/>
        </w:rPr>
        <w:t>Eksert</w:t>
      </w:r>
      <w:proofErr w:type="spellEnd"/>
      <w:r>
        <w:rPr>
          <w:rFonts w:ascii="Times New Roman" w:hAnsi="Times New Roman" w:cs="Times New Roman"/>
          <w:b/>
          <w:bCs/>
          <w:sz w:val="24"/>
          <w:szCs w:val="24"/>
        </w:rPr>
        <w:t xml:space="preserve"> of </w:t>
      </w:r>
      <w:r w:rsidRPr="00A44A5F">
        <w:rPr>
          <w:rFonts w:ascii="Times New Roman" w:hAnsi="Times New Roman" w:cs="Times New Roman"/>
          <w:b/>
          <w:bCs/>
          <w:sz w:val="24"/>
          <w:szCs w:val="24"/>
        </w:rPr>
        <w:t xml:space="preserve">the </w:t>
      </w:r>
      <w:proofErr w:type="spellStart"/>
      <w:r w:rsidRPr="00A44A5F">
        <w:rPr>
          <w:rFonts w:ascii="Times New Roman" w:hAnsi="Times New Roman" w:cs="Times New Roman"/>
          <w:b/>
          <w:bCs/>
          <w:sz w:val="24"/>
          <w:szCs w:val="24"/>
        </w:rPr>
        <w:t>Vjzasu</w:t>
      </w:r>
      <w:proofErr w:type="spellEnd"/>
    </w:p>
    <w:p w14:paraId="6CD0F3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rah</w:t>
      </w:r>
      <w:proofErr w:type="spellEnd"/>
      <w:r>
        <w:rPr>
          <w:rFonts w:ascii="Times New Roman" w:hAnsi="Times New Roman" w:cs="Times New Roman"/>
          <w:sz w:val="24"/>
          <w:szCs w:val="24"/>
        </w:rPr>
        <w:t>! Was that all of them?”</w:t>
      </w:r>
    </w:p>
    <w:p w14:paraId="271FCF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t the question at Yuu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were nearby as he beheaded the last augmented werewolf that challenged him. His armor glowed red and regenerated his wounds. The area finally calmed down as the enemy numbers dwindled to zero.</w:t>
      </w:r>
    </w:p>
    <w:p w14:paraId="0A5890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rwoof</w:t>
      </w:r>
      <w:proofErr w:type="spellEnd"/>
      <w:r>
        <w:rPr>
          <w:rFonts w:ascii="Times New Roman" w:hAnsi="Times New Roman" w:cs="Times New Roman"/>
          <w:sz w:val="24"/>
          <w:szCs w:val="24"/>
        </w:rPr>
        <w:t>! I don’t sense any more enemies.”</w:t>
      </w:r>
    </w:p>
    <w:p w14:paraId="02AF54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 D-Di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just talk!?”</w:t>
      </w:r>
    </w:p>
    <w:p w14:paraId="1B564B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body jerked backward in surprise with her foot taking one step behind her the moment she heard a deep voice come from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mouth. She didn’t notice what was happening on his end since they were fighting, but now that everything calmed down, it was clear that he even had an additional tail. One </w:t>
      </w:r>
      <w:proofErr w:type="gramStart"/>
      <w:r>
        <w:rPr>
          <w:rFonts w:ascii="Times New Roman" w:hAnsi="Times New Roman" w:cs="Times New Roman"/>
          <w:sz w:val="24"/>
          <w:szCs w:val="24"/>
        </w:rPr>
        <w:t>look</w:t>
      </w:r>
      <w:proofErr w:type="gramEnd"/>
      <w:r>
        <w:rPr>
          <w:rFonts w:ascii="Times New Roman" w:hAnsi="Times New Roman" w:cs="Times New Roman"/>
          <w:sz w:val="24"/>
          <w:szCs w:val="24"/>
        </w:rPr>
        <w:t xml:space="preserve"> at it was all it took for her to realize that it was made from mana. Garin was the one that responded to her surprise.</w:t>
      </w:r>
    </w:p>
    <w:p w14:paraId="58A576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We can talk about that later, but for now, let’s get out of here. Though it’s strange… I thought there would be even more enemies.”</w:t>
      </w:r>
    </w:p>
    <w:p w14:paraId="5EC489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held his chin, pondering that single thought.</w:t>
      </w:r>
    </w:p>
    <w:p w14:paraId="34CD88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now that you say it, you’re right. It took them some time to gather before they attacked. The word should have reached their base, but I feel like the numbers we fought were too few to be considered all the fighting force END has to offer…”</w:t>
      </w:r>
    </w:p>
    <w:p w14:paraId="4C0934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ever it is, we should leave first—ah, an enemy!”</w:t>
      </w:r>
    </w:p>
    <w:p w14:paraId="182BEE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ke in his voice put Yuu back on alert,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eemed to have noticed at the same time as Garin. Turning her head to where the two were staring, an augmented werewolf could be seen rushing at them. There was just one, and no one else. It struck them strange since from what they’ve seen so far, they only come in packs. Setting the question aside for a second, Yuu summoned a flame and aimed at its neck.</w:t>
      </w:r>
    </w:p>
    <w:p w14:paraId="68797A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753AA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FC705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11EDC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she didn’t get to launch it. Before the werewolf could even get close, an explosion from behind swallowed it whole. The unexpected attack confused the three and made them more alert.</w:t>
      </w:r>
    </w:p>
    <w:p w14:paraId="6800E1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ir eyes narrowed to see through the forest, they saw a figure coming from behind the scorched augmented werewolf. He slowly walked up to them with his green boots crushing the werewolf’s embers underfoot. Wearing what seemed to be normal cloth pants and a shirt under a leather vest with pale blue adornments and a tattered shawl with stains of black and purple over his body. A helmet unlike any other covered his face with its black rim and what seemed to be blue stained glass covering his face. If Yuu didn’t know any better, she would have thought it came from some kind of sci-fi movie.</w:t>
      </w:r>
    </w:p>
    <w:p w14:paraId="04C573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at attracted everyone’s attention wasn’t his strange helmet, but his upper body. Under the tattered shawl were clearly four arms, each covered in leather gloves and possessing a familiar Band of Magic Power. He also had two blades attached to the left side of his hips. One long and one short, similar to the </w:t>
      </w:r>
      <w:proofErr w:type="spellStart"/>
      <w:r>
        <w:rPr>
          <w:rFonts w:ascii="Times New Roman" w:hAnsi="Times New Roman" w:cs="Times New Roman"/>
          <w:sz w:val="24"/>
          <w:szCs w:val="24"/>
        </w:rPr>
        <w:t>Daisho</w:t>
      </w:r>
      <w:proofErr w:type="spellEnd"/>
      <w:r>
        <w:rPr>
          <w:rFonts w:ascii="Times New Roman" w:hAnsi="Times New Roman" w:cs="Times New Roman"/>
          <w:sz w:val="24"/>
          <w:szCs w:val="24"/>
        </w:rPr>
        <w:t>, a set of katana and wakizashi of the Japanese Edo period. And on his back was a long object covered in a white cloth, perhaps it was a sword, but there was a bulk in the shape which made them uncertain.</w:t>
      </w:r>
    </w:p>
    <w:p w14:paraId="25DBAB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were still on high alert at the appearance of the unknown man. Seeing their caution, the moment the man reached a reasonable distance, he raised one of his hands to his front. The three slowly separated from each other, after exchanging wordless glances. The man didn’t mind their movement and moved his fingers in the air. There, blue light traced his fingers and wrote the words…</w:t>
      </w:r>
    </w:p>
    <w:p w14:paraId="775663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llo, I’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I was wondering if you’ve seen someone I’m looking for.&gt;</w:t>
      </w:r>
    </w:p>
    <w:p w14:paraId="482DE9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t a good distance away from each other, the three saw the words the man call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rote in the air. They were in Japanese, but both of them were able to read them just fine. Yuu was the first to respond.</w:t>
      </w:r>
    </w:p>
    <w:p w14:paraId="246C7E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a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like you doing all the way out here?”</w:t>
      </w:r>
    </w:p>
    <w:p w14:paraId="71487B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A race that is characterized by their four arms and six eyes. One of the races that are said to be the strongest force of military power, just like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race, the </w:t>
      </w:r>
      <w:proofErr w:type="spellStart"/>
      <w:r>
        <w:rPr>
          <w:rFonts w:ascii="Times New Roman" w:hAnsi="Times New Roman" w:cs="Times New Roman"/>
          <w:sz w:val="24"/>
          <w:szCs w:val="24"/>
        </w:rPr>
        <w:t>Ilagxi</w:t>
      </w:r>
      <w:proofErr w:type="spellEnd"/>
      <w:r>
        <w:rPr>
          <w:rFonts w:ascii="Times New Roman" w:hAnsi="Times New Roman" w:cs="Times New Roman"/>
          <w:sz w:val="24"/>
          <w:szCs w:val="24"/>
        </w:rPr>
        <w:t xml:space="preserve">. Their race once served as elites in </w:t>
      </w:r>
      <w:proofErr w:type="spellStart"/>
      <w:r>
        <w:rPr>
          <w:rFonts w:ascii="Times New Roman" w:hAnsi="Times New Roman" w:cs="Times New Roman"/>
          <w:sz w:val="24"/>
          <w:szCs w:val="24"/>
        </w:rPr>
        <w:t>Ridsikrn’s</w:t>
      </w:r>
      <w:proofErr w:type="spellEnd"/>
      <w:r>
        <w:rPr>
          <w:rFonts w:ascii="Times New Roman" w:hAnsi="Times New Roman" w:cs="Times New Roman"/>
          <w:sz w:val="24"/>
          <w:szCs w:val="24"/>
        </w:rPr>
        <w:t xml:space="preserve"> military as if it was natural. But as time passed, abuse of their power sprouted and it only became worse as time passed. Because of this, the race withdrew most of their people from the military and secluded themselves in their homeland in the far southeast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along with the </w:t>
      </w:r>
      <w:proofErr w:type="gramStart"/>
      <w:r>
        <w:rPr>
          <w:rFonts w:ascii="Times New Roman" w:hAnsi="Times New Roman" w:cs="Times New Roman"/>
          <w:sz w:val="24"/>
          <w:szCs w:val="24"/>
        </w:rPr>
        <w:t>Emperor’s</w:t>
      </w:r>
      <w:proofErr w:type="gramEnd"/>
      <w:r>
        <w:rPr>
          <w:rFonts w:ascii="Times New Roman" w:hAnsi="Times New Roman" w:cs="Times New Roman"/>
          <w:sz w:val="24"/>
          <w:szCs w:val="24"/>
        </w:rPr>
        <w:t xml:space="preserve"> approval of their decision. Ever since then,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that were seen outside their territory were scarce.</w:t>
      </w:r>
    </w:p>
    <w:p w14:paraId="04C7E316" w14:textId="45A1CBF8"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ower that </w:t>
      </w:r>
      <w:proofErr w:type="gramStart"/>
      <w:r>
        <w:rPr>
          <w:rFonts w:ascii="Times New Roman" w:hAnsi="Times New Roman" w:cs="Times New Roman"/>
          <w:sz w:val="24"/>
          <w:szCs w:val="24"/>
        </w:rPr>
        <w:t>people</w:t>
      </w:r>
      <w:proofErr w:type="gramEnd"/>
      <w:r>
        <w:rPr>
          <w:rFonts w:ascii="Times New Roman" w:hAnsi="Times New Roman" w:cs="Times New Roman"/>
          <w:sz w:val="24"/>
          <w:szCs w:val="24"/>
        </w:rPr>
        <w:t xml:space="preserve"> feared from them was their ability to cast multiple spells at once.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was a race of mouthless people, which meant they couldn’t cast spells like most people. But in exchange for this, they had the ability to write spells using their fingers to cast them. </w:t>
      </w:r>
      <w:proofErr w:type="spellStart"/>
      <w:r w:rsidR="00A43E98">
        <w:rPr>
          <w:rFonts w:ascii="Times New Roman" w:hAnsi="Times New Roman" w:cs="Times New Roman"/>
          <w:sz w:val="24"/>
          <w:szCs w:val="24"/>
        </w:rPr>
        <w:t>Apocrologic</w:t>
      </w:r>
      <w:proofErr w:type="spellEnd"/>
      <w:r>
        <w:rPr>
          <w:rFonts w:ascii="Times New Roman" w:hAnsi="Times New Roman" w:cs="Times New Roman"/>
          <w:sz w:val="24"/>
          <w:szCs w:val="24"/>
        </w:rPr>
        <w:t xml:space="preserve"> explained that their power to do that stems from the function of their bodies to arrange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tructure, replacing the need for words. They were known to be able to cast four spells at once of any tier. This included multicasting high-tier spells, given that the conditions for those spells could be fulfilled at the same time and that the caster had enough mana to cast it.</w:t>
      </w:r>
    </w:p>
    <w:p w14:paraId="035F73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only that, but they could also fight in close combat. They could use two of their arms to wield weapons while the other two cast magic. A fearsome all-arounder race that could do many tasks simultaneously.</w:t>
      </w:r>
    </w:p>
    <w:p w14:paraId="7FD7F0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owing all of this, it was strange to see one near the edge of the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border, the furthest place from their homeland. And to Yuu’s questio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esponded.</w:t>
      </w:r>
    </w:p>
    <w:p w14:paraId="1A39C9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just an exile. My love for the outside world sent me out to the land of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You could consider me a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Crawler. I was traveling with a friend to a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branch in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when she was captured by people who I suspect to be END. They brought them to this forest, and I returned here today after fetching the magic tools that were being fixed by my </w:t>
      </w:r>
      <w:proofErr w:type="spellStart"/>
      <w:r>
        <w:rPr>
          <w:rFonts w:ascii="Times New Roman" w:hAnsi="Times New Roman" w:cs="Times New Roman"/>
          <w:sz w:val="24"/>
          <w:szCs w:val="24"/>
        </w:rPr>
        <w:t>apocrosmith</w:t>
      </w:r>
      <w:proofErr w:type="spellEnd"/>
      <w:r>
        <w:rPr>
          <w:rFonts w:ascii="Times New Roman" w:hAnsi="Times New Roman" w:cs="Times New Roman"/>
          <w:sz w:val="24"/>
          <w:szCs w:val="24"/>
        </w:rPr>
        <w:t xml:space="preserve"> in the town of </w:t>
      </w:r>
      <w:proofErr w:type="spellStart"/>
      <w:r>
        <w:rPr>
          <w:rFonts w:ascii="Times New Roman" w:hAnsi="Times New Roman" w:cs="Times New Roman"/>
          <w:sz w:val="24"/>
          <w:szCs w:val="24"/>
        </w:rPr>
        <w:t>Siwk</w:t>
      </w:r>
      <w:proofErr w:type="spellEnd"/>
      <w:r>
        <w:rPr>
          <w:rFonts w:ascii="Times New Roman" w:hAnsi="Times New Roman" w:cs="Times New Roman"/>
          <w:sz w:val="24"/>
          <w:szCs w:val="24"/>
        </w:rPr>
        <w:t>. I plan on finding her today, and I was wondering if any of you have seen her.&gt;</w:t>
      </w:r>
    </w:p>
    <w:p w14:paraId="35FB23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ve them an overview of his background to drop suspicion levels. Of course, they couldn’t just take his words at face value. After he finished explaining, Garin tried to poke holes into his story.</w:t>
      </w:r>
    </w:p>
    <w:p w14:paraId="7E8DD9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you suspect these people to be END, why is that?”</w:t>
      </w:r>
    </w:p>
    <w:p w14:paraId="22CC31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t was the last scream my friend let out before getting decapitated by her abductors. I don’t have any proof, but those were her words, so I believe her.&gt;</w:t>
      </w:r>
    </w:p>
    <w:p w14:paraId="0EA3E3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that you returned today, then how many times have you actually been here and what do you know?”</w:t>
      </w:r>
    </w:p>
    <w:p w14:paraId="406545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is is my second time here. The first time was two days ago when I chased her abductors. I didn’t get much information, but I know that demons and augmented werewolves roam the forest.&gt;</w:t>
      </w:r>
    </w:p>
    <w:p w14:paraId="08307F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days? But you said that you came from the town of </w:t>
      </w:r>
      <w:proofErr w:type="spellStart"/>
      <w:r>
        <w:rPr>
          <w:rFonts w:ascii="Times New Roman" w:hAnsi="Times New Roman" w:cs="Times New Roman"/>
          <w:sz w:val="24"/>
          <w:szCs w:val="24"/>
        </w:rPr>
        <w:t>Siwk</w:t>
      </w:r>
      <w:proofErr w:type="spellEnd"/>
      <w:r>
        <w:rPr>
          <w:rFonts w:ascii="Times New Roman" w:hAnsi="Times New Roman" w:cs="Times New Roman"/>
          <w:sz w:val="24"/>
          <w:szCs w:val="24"/>
        </w:rPr>
        <w:t xml:space="preserve">. It might be the second closest town to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but it still takes three days on foot. Are you telling me you went to </w:t>
      </w:r>
      <w:proofErr w:type="spellStart"/>
      <w:r>
        <w:rPr>
          <w:rFonts w:ascii="Times New Roman" w:hAnsi="Times New Roman" w:cs="Times New Roman"/>
          <w:sz w:val="24"/>
          <w:szCs w:val="24"/>
        </w:rPr>
        <w:t>Siwk</w:t>
      </w:r>
      <w:proofErr w:type="spellEnd"/>
      <w:r>
        <w:rPr>
          <w:rFonts w:ascii="Times New Roman" w:hAnsi="Times New Roman" w:cs="Times New Roman"/>
          <w:sz w:val="24"/>
          <w:szCs w:val="24"/>
        </w:rPr>
        <w:t xml:space="preserve"> and back within two days?”</w:t>
      </w:r>
    </w:p>
    <w:p w14:paraId="478BF1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used a Traveler’s Gem to get there. It was its last use before breaking. Since my gear was almost ready by the time I got there, I just borrowed a </w:t>
      </w:r>
      <w:proofErr w:type="spellStart"/>
      <w:r>
        <w:rPr>
          <w:rFonts w:ascii="Times New Roman" w:hAnsi="Times New Roman" w:cs="Times New Roman"/>
          <w:sz w:val="24"/>
          <w:szCs w:val="24"/>
        </w:rPr>
        <w:t>Veural</w:t>
      </w:r>
      <w:proofErr w:type="spellEnd"/>
      <w:r>
        <w:rPr>
          <w:rFonts w:ascii="Times New Roman" w:hAnsi="Times New Roman" w:cs="Times New Roman"/>
          <w:sz w:val="24"/>
          <w:szCs w:val="24"/>
        </w:rPr>
        <w:t xml:space="preserve"> from an acquaintance so that I could get back as fast as possible.&gt;</w:t>
      </w:r>
    </w:p>
    <w:p w14:paraId="5EC2B4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w:t>
      </w:r>
    </w:p>
    <w:p w14:paraId="6E83AC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Veural</w:t>
      </w:r>
      <w:proofErr w:type="spellEnd"/>
      <w:r>
        <w:rPr>
          <w:rFonts w:ascii="Times New Roman" w:hAnsi="Times New Roman" w:cs="Times New Roman"/>
          <w:sz w:val="24"/>
          <w:szCs w:val="24"/>
        </w:rPr>
        <w:t xml:space="preserve"> is the fastest land monster that could be tamed. Since the path from </w:t>
      </w:r>
      <w:proofErr w:type="spellStart"/>
      <w:r>
        <w:rPr>
          <w:rFonts w:ascii="Times New Roman" w:hAnsi="Times New Roman" w:cs="Times New Roman"/>
          <w:sz w:val="24"/>
          <w:szCs w:val="24"/>
        </w:rPr>
        <w:t>Siwk</w:t>
      </w:r>
      <w:proofErr w:type="spellEnd"/>
      <w:r>
        <w:rPr>
          <w:rFonts w:ascii="Times New Roman" w:hAnsi="Times New Roman" w:cs="Times New Roman"/>
          <w:sz w:val="24"/>
          <w:szCs w:val="24"/>
        </w:rPr>
        <w:t xml:space="preserve"> and the forest was nothing but plains, it would make sense that they would arrive around this time. Everything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saying made sense, so Garin was having a hard time countering him.</w:t>
      </w:r>
    </w:p>
    <w:p w14:paraId="4C6D26F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does your friend look like?”</w:t>
      </w:r>
    </w:p>
    <w:p w14:paraId="127C0E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the one who continued the interrogation.</w:t>
      </w:r>
    </w:p>
    <w:p w14:paraId="3C3A61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 name is Serka. She has black hair and is as tall as you, Young Lady. She’s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just like that boy. To prove that, she was the one that told me about the truth of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This includes the fact that werewolves and pure wolves are part of a single race.&gt;</w:t>
      </w:r>
    </w:p>
    <w:p w14:paraId="26B36A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BFABB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ointed 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Right now, he was in a form that Yuu had never seen him in before. As if to specify the extent of his knowledge, he pointed at his blue tail of mana. He even referred to them by their race’s traditional name.</w:t>
      </w:r>
    </w:p>
    <w:p w14:paraId="6CFD6C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Does that have anything to do with the invasion in our village?”</w:t>
      </w:r>
    </w:p>
    <w:p w14:paraId="51252B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w:t>
      </w:r>
    </w:p>
    <w:p w14:paraId="1A0825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nvasion? I’m sorry, I don’t know that much. I’m only here to get back a friend.&gt;</w:t>
      </w:r>
    </w:p>
    <w:p w14:paraId="458B8B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15779F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ars drooped a little in disappointment. Taking advantage of his dead a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sked.</w:t>
      </w:r>
    </w:p>
    <w:p w14:paraId="293215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Are you all here to stop an invasion?&gt;</w:t>
      </w:r>
    </w:p>
    <w:p w14:paraId="015CCD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quite. END invaded this place before we got here. We’re here to take the place back.”</w:t>
      </w:r>
    </w:p>
    <w:p w14:paraId="6046CD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 then, I have a proposal.&gt;</w:t>
      </w:r>
    </w:p>
    <w:p w14:paraId="173361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brow raised a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words.</w:t>
      </w:r>
    </w:p>
    <w:p w14:paraId="294285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w:t>
      </w:r>
    </w:p>
    <w:p w14:paraId="77F9AC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 in a cautious voice, allowing him to proceed with his next words.</w:t>
      </w:r>
    </w:p>
    <w:p w14:paraId="406764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ow about we join forces? I have a feeling I won’t be seeing Serka unless I take END’s influence off the table. Since you three want to take back your hometown, then our objectives align.&gt;</w:t>
      </w:r>
    </w:p>
    <w:p w14:paraId="597550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4ABEC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ell silent, pondering what the best course of action should be. Then, Yuu opened back the Connect network to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529BD504"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hat do you guys think? I feel like we should be more cautious about </w:t>
      </w:r>
      <w:proofErr w:type="gramStart"/>
      <w:r w:rsidRPr="005810A8">
        <w:rPr>
          <w:rFonts w:ascii="Times New Roman" w:hAnsi="Times New Roman" w:cs="Times New Roman"/>
          <w:i/>
          <w:iCs/>
          <w:sz w:val="24"/>
          <w:szCs w:val="24"/>
        </w:rPr>
        <w:t>this.*</w:t>
      </w:r>
      <w:proofErr w:type="gramEnd"/>
      <w:r w:rsidRPr="005810A8">
        <w:rPr>
          <w:rFonts w:ascii="Times New Roman" w:hAnsi="Times New Roman" w:cs="Times New Roman"/>
          <w:i/>
          <w:iCs/>
          <w:sz w:val="24"/>
          <w:szCs w:val="24"/>
        </w:rPr>
        <w:t>”</w:t>
      </w:r>
    </w:p>
    <w:p w14:paraId="3F47EC58"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You’re right. His story seems good, but I don’t think we should take him, not to the place we’re </w:t>
      </w:r>
      <w:proofErr w:type="gramStart"/>
      <w:r w:rsidRPr="005810A8">
        <w:rPr>
          <w:rFonts w:ascii="Times New Roman" w:hAnsi="Times New Roman" w:cs="Times New Roman"/>
          <w:i/>
          <w:iCs/>
          <w:sz w:val="24"/>
          <w:szCs w:val="24"/>
        </w:rPr>
        <w:t>going.*</w:t>
      </w:r>
      <w:proofErr w:type="gramEnd"/>
      <w:r w:rsidRPr="005810A8">
        <w:rPr>
          <w:rFonts w:ascii="Times New Roman" w:hAnsi="Times New Roman" w:cs="Times New Roman"/>
          <w:i/>
          <w:iCs/>
          <w:sz w:val="24"/>
          <w:szCs w:val="24"/>
        </w:rPr>
        <w:t>”</w:t>
      </w:r>
    </w:p>
    <w:p w14:paraId="4542C968"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ait. I agree that we shouldn’t take him with us, but I think we should keep our connection with him. Neither Garin nor I sensed his presence. He’s </w:t>
      </w:r>
      <w:r>
        <w:rPr>
          <w:rFonts w:ascii="Times New Roman" w:hAnsi="Times New Roman" w:cs="Times New Roman"/>
          <w:i/>
          <w:iCs/>
          <w:sz w:val="24"/>
          <w:szCs w:val="24"/>
        </w:rPr>
        <w:t xml:space="preserve">powerful and an expert in stealth, we should use </w:t>
      </w:r>
      <w:proofErr w:type="gramStart"/>
      <w:r>
        <w:rPr>
          <w:rFonts w:ascii="Times New Roman" w:hAnsi="Times New Roman" w:cs="Times New Roman"/>
          <w:i/>
          <w:iCs/>
          <w:sz w:val="24"/>
          <w:szCs w:val="24"/>
        </w:rPr>
        <w:t>him.</w:t>
      </w:r>
      <w:r w:rsidRPr="005810A8">
        <w:rPr>
          <w:rFonts w:ascii="Times New Roman" w:hAnsi="Times New Roman" w:cs="Times New Roman"/>
          <w:i/>
          <w:iCs/>
          <w:sz w:val="24"/>
          <w:szCs w:val="24"/>
        </w:rPr>
        <w:t>*</w:t>
      </w:r>
      <w:proofErr w:type="gramEnd"/>
      <w:r w:rsidRPr="005810A8">
        <w:rPr>
          <w:rFonts w:ascii="Times New Roman" w:hAnsi="Times New Roman" w:cs="Times New Roman"/>
          <w:i/>
          <w:iCs/>
          <w:sz w:val="24"/>
          <w:szCs w:val="24"/>
        </w:rPr>
        <w:t>”</w:t>
      </w:r>
    </w:p>
    <w:p w14:paraId="2E3561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Garin seemed to underst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point of view and took a second to consider it. Garin was first to respond back.</w:t>
      </w:r>
    </w:p>
    <w:p w14:paraId="50F08A27"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hat if he’s a spy END sent to find out where the hideout is? Or maybe he’ll backstab us the moment it matters the </w:t>
      </w:r>
      <w:proofErr w:type="gramStart"/>
      <w:r w:rsidRPr="005810A8">
        <w:rPr>
          <w:rFonts w:ascii="Times New Roman" w:hAnsi="Times New Roman" w:cs="Times New Roman"/>
          <w:i/>
          <w:iCs/>
          <w:sz w:val="24"/>
          <w:szCs w:val="24"/>
        </w:rPr>
        <w:t>most?*</w:t>
      </w:r>
      <w:proofErr w:type="gramEnd"/>
      <w:r w:rsidRPr="005810A8">
        <w:rPr>
          <w:rFonts w:ascii="Times New Roman" w:hAnsi="Times New Roman" w:cs="Times New Roman"/>
          <w:i/>
          <w:iCs/>
          <w:sz w:val="24"/>
          <w:szCs w:val="24"/>
        </w:rPr>
        <w:t>”</w:t>
      </w:r>
    </w:p>
    <w:p w14:paraId="36F0DA60"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That is unlikely. Garin, have you any idea why there aren’t any reinforcements </w:t>
      </w:r>
      <w:proofErr w:type="gramStart"/>
      <w:r w:rsidRPr="005810A8">
        <w:rPr>
          <w:rFonts w:ascii="Times New Roman" w:hAnsi="Times New Roman" w:cs="Times New Roman"/>
          <w:i/>
          <w:iCs/>
          <w:sz w:val="24"/>
          <w:szCs w:val="24"/>
        </w:rPr>
        <w:t>coming?*</w:t>
      </w:r>
      <w:proofErr w:type="gramEnd"/>
      <w:r w:rsidRPr="005810A8">
        <w:rPr>
          <w:rFonts w:ascii="Times New Roman" w:hAnsi="Times New Roman" w:cs="Times New Roman"/>
          <w:i/>
          <w:iCs/>
          <w:sz w:val="24"/>
          <w:szCs w:val="24"/>
        </w:rPr>
        <w:t>”</w:t>
      </w:r>
    </w:p>
    <w:p w14:paraId="50F67768"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roofErr w:type="gramStart"/>
      <w:r w:rsidRPr="005810A8">
        <w:rPr>
          <w:rFonts w:ascii="Times New Roman" w:hAnsi="Times New Roman" w:cs="Times New Roman"/>
          <w:i/>
          <w:iCs/>
          <w:sz w:val="24"/>
          <w:szCs w:val="24"/>
        </w:rPr>
        <w:t>Huh?*</w:t>
      </w:r>
      <w:proofErr w:type="gramEnd"/>
      <w:r w:rsidRPr="005810A8">
        <w:rPr>
          <w:rFonts w:ascii="Times New Roman" w:hAnsi="Times New Roman" w:cs="Times New Roman"/>
          <w:i/>
          <w:iCs/>
          <w:sz w:val="24"/>
          <w:szCs w:val="24"/>
        </w:rPr>
        <w:t>”</w:t>
      </w:r>
    </w:p>
    <w:p w14:paraId="1A4FA5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entioned it, they have been standing in the same spot for a while now, and not a single sign of enemy reinforcements was to be seen. He then shot a questioning look 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7C7F90DF"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It was his doing. I could not sense his presence, but while we were fighting, there were many enemies that suddenly disappeared. I thought they chose to fall back, but if this man is here, then it makes even more </w:t>
      </w:r>
      <w:proofErr w:type="gramStart"/>
      <w:r w:rsidRPr="005810A8">
        <w:rPr>
          <w:rFonts w:ascii="Times New Roman" w:hAnsi="Times New Roman" w:cs="Times New Roman"/>
          <w:i/>
          <w:iCs/>
          <w:sz w:val="24"/>
          <w:szCs w:val="24"/>
        </w:rPr>
        <w:t>sense.*</w:t>
      </w:r>
      <w:proofErr w:type="gramEnd"/>
      <w:r w:rsidRPr="005810A8">
        <w:rPr>
          <w:rFonts w:ascii="Times New Roman" w:hAnsi="Times New Roman" w:cs="Times New Roman"/>
          <w:i/>
          <w:iCs/>
          <w:sz w:val="24"/>
          <w:szCs w:val="24"/>
        </w:rPr>
        <w:t>”</w:t>
      </w:r>
    </w:p>
    <w:p w14:paraId="44E5B4B2"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lastRenderedPageBreak/>
        <w:t xml:space="preserve">     “*…Is he that </w:t>
      </w:r>
      <w:proofErr w:type="gramStart"/>
      <w:r w:rsidRPr="005810A8">
        <w:rPr>
          <w:rFonts w:ascii="Times New Roman" w:hAnsi="Times New Roman" w:cs="Times New Roman"/>
          <w:i/>
          <w:iCs/>
          <w:sz w:val="24"/>
          <w:szCs w:val="24"/>
        </w:rPr>
        <w:t>strong?*</w:t>
      </w:r>
      <w:proofErr w:type="gramEnd"/>
      <w:r w:rsidRPr="005810A8">
        <w:rPr>
          <w:rFonts w:ascii="Times New Roman" w:hAnsi="Times New Roman" w:cs="Times New Roman"/>
          <w:i/>
          <w:iCs/>
          <w:sz w:val="24"/>
          <w:szCs w:val="24"/>
        </w:rPr>
        <w:t>”</w:t>
      </w:r>
    </w:p>
    <w:p w14:paraId="3B51E9E7"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Yes. My </w:t>
      </w:r>
      <w:proofErr w:type="spellStart"/>
      <w:r w:rsidRPr="005810A8">
        <w:rPr>
          <w:rFonts w:ascii="Times New Roman" w:hAnsi="Times New Roman" w:cs="Times New Roman"/>
          <w:i/>
          <w:iCs/>
          <w:sz w:val="24"/>
          <w:szCs w:val="24"/>
        </w:rPr>
        <w:t>Senlr</w:t>
      </w:r>
      <w:proofErr w:type="spellEnd"/>
      <w:r w:rsidRPr="005810A8">
        <w:rPr>
          <w:rFonts w:ascii="Times New Roman" w:hAnsi="Times New Roman" w:cs="Times New Roman"/>
          <w:i/>
          <w:iCs/>
          <w:sz w:val="24"/>
          <w:szCs w:val="24"/>
        </w:rPr>
        <w:t xml:space="preserve"> caught his mana signature the moment he pointed at me… he has an absurd amount of power. If he was truly a man of END, then he would have no problem taking all of us down</w:t>
      </w:r>
      <w:r>
        <w:rPr>
          <w:rFonts w:ascii="Times New Roman" w:hAnsi="Times New Roman" w:cs="Times New Roman"/>
          <w:i/>
          <w:iCs/>
          <w:sz w:val="24"/>
          <w:szCs w:val="24"/>
        </w:rPr>
        <w:t>,</w:t>
      </w:r>
      <w:r w:rsidRPr="005810A8">
        <w:rPr>
          <w:rFonts w:ascii="Times New Roman" w:hAnsi="Times New Roman" w:cs="Times New Roman"/>
          <w:i/>
          <w:iCs/>
          <w:sz w:val="24"/>
          <w:szCs w:val="24"/>
        </w:rPr>
        <w:t xml:space="preserve"> and any resistance our people would ever dream to </w:t>
      </w:r>
      <w:r>
        <w:rPr>
          <w:rFonts w:ascii="Times New Roman" w:hAnsi="Times New Roman" w:cs="Times New Roman"/>
          <w:i/>
          <w:iCs/>
          <w:sz w:val="24"/>
          <w:szCs w:val="24"/>
        </w:rPr>
        <w:t>muster</w:t>
      </w:r>
      <w:r w:rsidRPr="005810A8">
        <w:rPr>
          <w:rFonts w:ascii="Times New Roman" w:hAnsi="Times New Roman" w:cs="Times New Roman"/>
          <w:i/>
          <w:iCs/>
          <w:sz w:val="24"/>
          <w:szCs w:val="24"/>
        </w:rPr>
        <w:t xml:space="preserve">. This is only my conjecture, but while all three of us were fighting, he was probably taking out the units at the back and killed off the </w:t>
      </w:r>
      <w:proofErr w:type="gramStart"/>
      <w:r w:rsidRPr="005810A8">
        <w:rPr>
          <w:rFonts w:ascii="Times New Roman" w:hAnsi="Times New Roman" w:cs="Times New Roman"/>
          <w:i/>
          <w:iCs/>
          <w:sz w:val="24"/>
          <w:szCs w:val="24"/>
        </w:rPr>
        <w:t>messengers.*</w:t>
      </w:r>
      <w:proofErr w:type="gramEnd"/>
      <w:r w:rsidRPr="005810A8">
        <w:rPr>
          <w:rFonts w:ascii="Times New Roman" w:hAnsi="Times New Roman" w:cs="Times New Roman"/>
          <w:i/>
          <w:iCs/>
          <w:sz w:val="24"/>
          <w:szCs w:val="24"/>
        </w:rPr>
        <w:t>”</w:t>
      </w:r>
    </w:p>
    <w:p w14:paraId="50872992"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6C529A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ell silent. But this time, it was Yuu’s turn to voice her opinion.</w:t>
      </w:r>
    </w:p>
    <w:p w14:paraId="37EC1680"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If that’s the case, then I think we should team up. From your conversation, it seems like we’re going to a hideout. But if neither of you could sense his presence, then it’s useless to even try and hide it. None of us can move without the possibility of him being in the shadows. Instead, I think we should show him to the entrance, but we don’t let him in. We’ll only make contact with him when we’re about to move against END. Besides, maybe he can do something to keep the enemy away from </w:t>
      </w:r>
      <w:proofErr w:type="gramStart"/>
      <w:r w:rsidRPr="005810A8">
        <w:rPr>
          <w:rFonts w:ascii="Times New Roman" w:hAnsi="Times New Roman" w:cs="Times New Roman"/>
          <w:i/>
          <w:iCs/>
          <w:sz w:val="24"/>
          <w:szCs w:val="24"/>
        </w:rPr>
        <w:t>us.*</w:t>
      </w:r>
      <w:proofErr w:type="gramEnd"/>
      <w:r w:rsidRPr="005810A8">
        <w:rPr>
          <w:rFonts w:ascii="Times New Roman" w:hAnsi="Times New Roman" w:cs="Times New Roman"/>
          <w:i/>
          <w:iCs/>
          <w:sz w:val="24"/>
          <w:szCs w:val="24"/>
        </w:rPr>
        <w:t>”</w:t>
      </w:r>
    </w:p>
    <w:p w14:paraId="7727EE0F"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51E4B32E" w14:textId="77777777" w:rsidR="00BD2589" w:rsidRPr="005810A8" w:rsidRDefault="00BD2589" w:rsidP="00411459">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4DBABD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both of them fell silent, pondering Yuu’s suggestion. A minute of silence passed. No one moved and no one spoke, keeping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proposal hanging in the air, but he didn’t seem to mind and waited for their response patiently.</w:t>
      </w:r>
    </w:p>
    <w:p w14:paraId="100E91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as the one that broke the standoff by nodding his head at the other two, and they returned the gesture.</w:t>
      </w:r>
    </w:p>
    <w:p w14:paraId="19EABC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we’ll take you up on that offer, but we have conditions. You will only go as far as the entrance of our destination; you can’t enter. Frankly, we don’t trust you yet, so you can prove that by preventing the enemy from finding out about us. We’ll only contact you once we’ve decided to move, until then, just stand by the entrance. What do you say?”</w:t>
      </w:r>
    </w:p>
    <w:p w14:paraId="5D5FAA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s fine. I understand your decision. If you can help </w:t>
      </w:r>
      <w:proofErr w:type="gramStart"/>
      <w:r>
        <w:rPr>
          <w:rFonts w:ascii="Times New Roman" w:hAnsi="Times New Roman" w:cs="Times New Roman"/>
          <w:sz w:val="24"/>
          <w:szCs w:val="24"/>
        </w:rPr>
        <w:t>me</w:t>
      </w:r>
      <w:proofErr w:type="gramEnd"/>
      <w:r>
        <w:rPr>
          <w:rFonts w:ascii="Times New Roman" w:hAnsi="Times New Roman" w:cs="Times New Roman"/>
          <w:sz w:val="24"/>
          <w:szCs w:val="24"/>
        </w:rPr>
        <w:t xml:space="preserve"> find Serka as fast as possible, it doesn’t matter.&gt;</w:t>
      </w:r>
    </w:p>
    <w:p w14:paraId="3A13D3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aying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ok out his hand, gesturing to seal their deal. Garin took a step forward, but Yuu went to block his way.</w:t>
      </w:r>
    </w:p>
    <w:p w14:paraId="25A336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do it. He might have something up his sleeves.”</w:t>
      </w:r>
    </w:p>
    <w:p w14:paraId="0165D2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n you’ll be in danger.”</w:t>
      </w:r>
    </w:p>
    <w:p w14:paraId="3A5AA4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fine! I’ll do it.”</w:t>
      </w:r>
    </w:p>
    <w:p w14:paraId="42779F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her back to Garin and jogged up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gnoring Garin’s call and the worried look on his face. She arrived at a short distance in front of him and matched the eyes that were behind his helmet. </w:t>
      </w:r>
    </w:p>
    <w:p w14:paraId="02207C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boy over there is Garin, and the other one i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I hope this alliance becomes a fruitful one.”</w:t>
      </w:r>
    </w:p>
    <w:p w14:paraId="3356CC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Likewise.&gt;</w:t>
      </w:r>
    </w:p>
    <w:p w14:paraId="23E648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ook his hand and shook it, finalizing their agreement.</w:t>
      </w:r>
    </w:p>
    <w:p w14:paraId="54654B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D0568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happened, but it felt lik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grip on her hand was a bit tight. She couldn’t see his expression, so she couldn’t read him. In the end, the three left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n tow. But then, Yuu noticed that she had a shallow wound on her arm. She must have gotten it from battle. The blood stained the rip in her clothes with their crimson color, and a thought came to mind.</w:t>
      </w:r>
    </w:p>
    <w:p w14:paraId="63751688" w14:textId="77777777" w:rsidR="00BD2589" w:rsidRPr="00E23657"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23657">
        <w:rPr>
          <w:rFonts w:ascii="Times New Roman" w:hAnsi="Times New Roman" w:cs="Times New Roman"/>
          <w:i/>
          <w:iCs/>
          <w:sz w:val="24"/>
          <w:szCs w:val="24"/>
        </w:rPr>
        <w:t>“*Good thing I didn’t faint…*”</w:t>
      </w:r>
    </w:p>
    <w:p w14:paraId="1DEE43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elp but feel a slight sting in her chest. She may not have a heart like others, but there was always her </w:t>
      </w:r>
      <w:proofErr w:type="spellStart"/>
      <w:r>
        <w:rPr>
          <w:rFonts w:ascii="Times New Roman" w:hAnsi="Times New Roman" w:cs="Times New Roman"/>
          <w:sz w:val="24"/>
          <w:szCs w:val="24"/>
        </w:rPr>
        <w:t>iraja</w:t>
      </w:r>
      <w:proofErr w:type="spellEnd"/>
      <w:r>
        <w:rPr>
          <w:rFonts w:ascii="Times New Roman" w:hAnsi="Times New Roman" w:cs="Times New Roman"/>
          <w:sz w:val="24"/>
          <w:szCs w:val="24"/>
        </w:rPr>
        <w:t xml:space="preserve"> that acted like one. The cause for her pain was not unbeknownst to her. A few days ago, when she consulted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bout her plans, she told the truth about most things, but her speech was not without deceit.</w:t>
      </w:r>
    </w:p>
    <w:p w14:paraId="58A0C5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dvantage of their lack of knowledge, no one could disprove that divine souls can take over their owner’s bodies. In reality, it was possible. She saw it happen, after all. The divine soul taking over Senkyo’s body in his fight with Fulgur. But there was one thing she decided to hide in the shadows—her divine soul cannot take over her body. It wasn’t the difference in the powers of their divine souls. It was just the underlying fact that Hisho Yuu is not recognized by her divine soul.</w:t>
      </w:r>
    </w:p>
    <w:p w14:paraId="2AD2AD5C" w14:textId="77777777" w:rsidR="00BD2589" w:rsidRPr="005810A8"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3 – Evolutionary Power</w:t>
      </w:r>
    </w:p>
    <w:p w14:paraId="6F517D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almost there. But firs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you said that this friend of yours told you about us. Then prove it by telling us what you know.”</w:t>
      </w:r>
    </w:p>
    <w:p w14:paraId="244CA5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2B7D06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four of them were walking through the forest, Garin jumped at the opportunity to pressur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eemed to encourage this, but he reverted back to his normal form, making his fur return to jet black, reducing his tails back to one, and making him lose the ability to speak.</w:t>
      </w:r>
    </w:p>
    <w:p w14:paraId="766FA48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esponded by jumping in front of the group and writing in the air while walking backward.</w:t>
      </w:r>
    </w:p>
    <w:p w14:paraId="3408DB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s this to test my knowledge or to explain your powers to someone?&gt;</w:t>
      </w:r>
    </w:p>
    <w:p w14:paraId="52C7E7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while directing his glance to Yuu. He hasn’t been with them for long, but he already somehow deduced that she didn’t know much about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Garin had a bitter look on his face, but he still managed to respond.</w:t>
      </w:r>
    </w:p>
    <w:p w14:paraId="5A05FD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both.”</w:t>
      </w:r>
    </w:p>
    <w:p w14:paraId="32D89E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kay. Where do you want me to start?&gt;</w:t>
      </w:r>
    </w:p>
    <w:p w14:paraId="3B41EB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ell us what makes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powerful. Yuu, use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transformation earlier as a reference.”</w:t>
      </w:r>
    </w:p>
    <w:p w14:paraId="6AE601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got it.”</w:t>
      </w:r>
    </w:p>
    <w:p w14:paraId="14CD60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25F589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ars perked up once she realized this was the continuation of the earlier. She directed her attention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ho was still walking backward without even tripping or slowing down. It was almost like he had eyes behind his back. But for some reason, he was just silently staring at Garin. Did something about him catch his attention?</w:t>
      </w:r>
    </w:p>
    <w:p w14:paraId="57B821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4DE67F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lled out to him, making him shift his gaze to her.</w:t>
      </w:r>
    </w:p>
    <w:p w14:paraId="1EB081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orry, I was just thinking about something.&gt;</w:t>
      </w:r>
    </w:p>
    <w:p w14:paraId="7455A1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bother explaining himself and began his explanation.</w:t>
      </w:r>
    </w:p>
    <w:p w14:paraId="141CE5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is an evolutionary race. Strangely enough, the people of this race have two different appearances that made others think they were of different races. One is the werewolf, and the other is the pure wolf. This is also because of their evolutionary power, the most powerful asset the race has. They have five different evolution stages. From lowest to highest they have the Black and White Stage, the Green Stage, the Blue Stage, the Blank Stage, and the Golden Stage.&gt;</w:t>
      </w:r>
    </w:p>
    <w:p w14:paraId="339947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nodded, silently approving of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explanation so far.</w:t>
      </w:r>
    </w:p>
    <w:p w14:paraId="1A685E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y have the power to evolve at will, and the evolutionary stage they’re at is indicated by the number of tails they have, or better yet, the number of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Their tails or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serve as antennae to gather more mana and convert it to magic. They have temporary and permanent evolutions depending on the form of their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de of pure mana, the tail th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had earlier, is a temporary evolution that allowed him to use his power in the Green Stage. However, </w:t>
      </w:r>
      <w:r>
        <w:rPr>
          <w:rFonts w:ascii="Times New Roman" w:hAnsi="Times New Roman" w:cs="Times New Roman"/>
          <w:sz w:val="24"/>
          <w:szCs w:val="24"/>
        </w:rPr>
        <w:lastRenderedPageBreak/>
        <w:t>if that tail was made with flesh and blood, it is a permanent evolution, meaning that they fulfilled the requirements to evolve to the Green Stage.&gt;</w:t>
      </w:r>
    </w:p>
    <w:p w14:paraId="31004E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s references, that would mean that both of them were still at the Black and White stage, given that they only had one tail, but that struck Yuu as strange. If they were still at the beginning stage, then how were they so powerful?</w:t>
      </w:r>
    </w:p>
    <w:p w14:paraId="73C3A6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s the case, them why ar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till at the black and white stage? They’re strong, so wouldn’t it be natural for them to evolve permanently by now?”</w:t>
      </w:r>
    </w:p>
    <w:p w14:paraId="33DC54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ook his head at Yuu’s idea.</w:t>
      </w:r>
    </w:p>
    <w:p w14:paraId="26A6FB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 You see,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doesn’t evolve from gaining power. But instead, they evolve from refining their power.&gt;</w:t>
      </w:r>
    </w:p>
    <w:p w14:paraId="6EFA10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lted her head at his words.</w:t>
      </w:r>
    </w:p>
    <w:p w14:paraId="0A6210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For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to even be capable of evolving temporarily, they need to have a supply of moon essence in their bodies.&gt;</w:t>
      </w:r>
    </w:p>
    <w:p w14:paraId="6F1B70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moon?”</w:t>
      </w:r>
    </w:p>
    <w:p w14:paraId="0AA72E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Originally,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would bathe their tails in the moonlight and gather moon essence to evolve. They built structures called moon trees to help speed up this process. but there is a different way to go about evolution and it is much faster and more efficient than the former.&gt;</w:t>
      </w:r>
    </w:p>
    <w:p w14:paraId="4AB61E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y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atching him closely as he explained.</w:t>
      </w:r>
    </w:p>
    <w:p w14:paraId="47BFE0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 would be with the help of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They are people in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that devote themselves to gathering moon essence and sharing it with others. Using themselves as a medium, their job is to perform a ritual every night to transfer moon essence from moon trees and the moon itself to others near them.&gt;</w:t>
      </w:r>
    </w:p>
    <w:p w14:paraId="2702DC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acted as aa support to other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w:t>
      </w:r>
    </w:p>
    <w:p w14:paraId="33CDAC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owever, this can only be done when th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s current evolutionary stage is higher than the people they’re transferring their moon essence to. This is because the higher the evolutionary stage of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the higher quality of the moon essence their bodies extract. These maidens use their bodies to share a higher quality of moon essence with others that can only extract a lower quality and allow them to evolve faster. In other words, if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s evolutionary stage is only at the Blue Stage, they can only quicken the evolution of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in the Green Stage and below.&gt;</w:t>
      </w:r>
    </w:p>
    <w:p w14:paraId="745A42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her gaze to Garin, looking for confirmation, and he responded with a silent nod.</w:t>
      </w:r>
    </w:p>
    <w:p w14:paraId="45C661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 the reason why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haven’t evolved yet is that they don’t go to see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w:t>
      </w:r>
    </w:p>
    <w:p w14:paraId="669573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 is only one of many possible reasons since they can evolve even without the help of a maiden. As to what that reason is…&gt;</w:t>
      </w:r>
    </w:p>
    <w:p w14:paraId="0E8010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1F910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eyes shifted to Garin who was staring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ith an annoyed expression on his face.</w:t>
      </w:r>
    </w:p>
    <w:p w14:paraId="2B0721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just use too much moon essence in our travels to evolve. That’s all.”</w:t>
      </w:r>
    </w:p>
    <w:p w14:paraId="4BAC7E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he says.&gt;</w:t>
      </w:r>
    </w:p>
    <w:p w14:paraId="336C78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 this isn’t what I told you to do! I said to explain what makes us powerful! Why are you suddenly questioning me!?”</w:t>
      </w:r>
    </w:p>
    <w:p w14:paraId="6348BD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did as you said, but the conversation just happened to lead to you.&gt;</w:t>
      </w:r>
    </w:p>
    <w:p w14:paraId="789FEC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just happened!?’ You planned this didn’t you!?”</w:t>
      </w:r>
    </w:p>
    <w:p w14:paraId="2A4200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have not the faintest idea.&gt;</w:t>
      </w:r>
    </w:p>
    <w:p w14:paraId="4126ED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rote in a more formal tone, clearly mocking him without a single intention of hiding his schemes.</w:t>
      </w:r>
    </w:p>
    <w:p w14:paraId="0D62023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w:t>
      </w:r>
    </w:p>
    <w:p w14:paraId="03FBCB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6DC181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Garin began to growl in frustrati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alled out to everyone with his bark. To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finally stopped walking backward and turned around. Garin let out a sigh to vent the hot air gathering inside him announced.</w:t>
      </w:r>
    </w:p>
    <w:p w14:paraId="339469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5FA8B426" w14:textId="77777777" w:rsidR="00BD2589" w:rsidRPr="00790C84"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4 – The Mana Stone</w:t>
      </w:r>
    </w:p>
    <w:p w14:paraId="6613FC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stopped in front of a large rock with patches of blue all over. This seemed to be their destination, but there was nothing around them except the large rock.</w:t>
      </w:r>
    </w:p>
    <w:p w14:paraId="27D467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ast question. Do you know what this is and what we’re about to do with it?”</w:t>
      </w:r>
    </w:p>
    <w:p w14:paraId="1AA5E9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he kept his gaze o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and to that, he just nodded.</w:t>
      </w:r>
    </w:p>
    <w:p w14:paraId="69F3A5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tone. To be precise, a conveniently large-sized mana stone that was modified to hide everything under it. If this is our destination, then you’ll be entering your temporary Green Stage to manipulate the mana structure and reveal what’s under this.&gt;</w:t>
      </w:r>
    </w:p>
    <w:p w14:paraId="431990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Manipulate the mana structure?”</w:t>
      </w:r>
    </w:p>
    <w:p w14:paraId="46DBB9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when she saw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message.</w:t>
      </w:r>
    </w:p>
    <w:p w14:paraId="7663DA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s the hidden power that comes with evolving as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If </w:t>
      </w:r>
      <w:proofErr w:type="spellStart"/>
      <w:r>
        <w:rPr>
          <w:rFonts w:ascii="Times New Roman" w:hAnsi="Times New Roman" w:cs="Times New Roman"/>
          <w:sz w:val="24"/>
          <w:szCs w:val="24"/>
        </w:rPr>
        <w:t>Soruns</w:t>
      </w:r>
      <w:proofErr w:type="spellEnd"/>
      <w:r>
        <w:rPr>
          <w:rFonts w:ascii="Times New Roman" w:hAnsi="Times New Roman" w:cs="Times New Roman"/>
          <w:sz w:val="24"/>
          <w:szCs w:val="24"/>
        </w:rPr>
        <w:t xml:space="preserve"> are the best race to build </w:t>
      </w:r>
      <w:proofErr w:type="spellStart"/>
      <w:r>
        <w:rPr>
          <w:rFonts w:ascii="Times New Roman" w:hAnsi="Times New Roman" w:cs="Times New Roman"/>
          <w:sz w:val="24"/>
          <w:szCs w:val="24"/>
        </w:rPr>
        <w:t>apocrologic</w:t>
      </w:r>
      <w:proofErr w:type="spellEnd"/>
      <w:r>
        <w:rPr>
          <w:rFonts w:ascii="Times New Roman" w:hAnsi="Times New Roman" w:cs="Times New Roman"/>
          <w:sz w:val="24"/>
          <w:szCs w:val="24"/>
        </w:rPr>
        <w:t xml:space="preserve"> tools, then th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are the best race to use those tools. Only a handful number of people know, but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have the ability to manipulate mana structures. A powerful asset combined with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gt;</w:t>
      </w:r>
    </w:p>
    <w:p w14:paraId="6FBDF6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been hearing these terms before but what exactly are they? How is that any different from…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an arcane structure?”</w:t>
      </w:r>
    </w:p>
    <w:p w14:paraId="65A5C9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n arcane structure is the overall construction of </w:t>
      </w:r>
      <w:proofErr w:type="spellStart"/>
      <w:r>
        <w:rPr>
          <w:rFonts w:ascii="Times New Roman" w:hAnsi="Times New Roman" w:cs="Times New Roman"/>
          <w:sz w:val="24"/>
          <w:szCs w:val="24"/>
        </w:rPr>
        <w:t>apocrological</w:t>
      </w:r>
      <w:proofErr w:type="spellEnd"/>
      <w:r>
        <w:rPr>
          <w:rFonts w:ascii="Times New Roman" w:hAnsi="Times New Roman" w:cs="Times New Roman"/>
          <w:sz w:val="24"/>
          <w:szCs w:val="24"/>
        </w:rPr>
        <w:t xml:space="preserve"> or magical elements. Meanwhile,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tructure is the arrangement of mana to make certain phenomena happen. The best analogy here is that an arcane structure is like a ready-to-assemble table. Its parts are already made, which are the </w:t>
      </w:r>
      <w:proofErr w:type="spellStart"/>
      <w:r>
        <w:rPr>
          <w:rFonts w:ascii="Times New Roman" w:hAnsi="Times New Roman" w:cs="Times New Roman"/>
          <w:sz w:val="24"/>
          <w:szCs w:val="24"/>
        </w:rPr>
        <w:t>apocrological</w:t>
      </w:r>
      <w:proofErr w:type="spellEnd"/>
      <w:r>
        <w:rPr>
          <w:rFonts w:ascii="Times New Roman" w:hAnsi="Times New Roman" w:cs="Times New Roman"/>
          <w:sz w:val="24"/>
          <w:szCs w:val="24"/>
        </w:rPr>
        <w:t xml:space="preserve"> and magical elements, and all that’s left to do is piece them together. Meanwhile,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tructure is the wood and items used to create every piece, which is the base of every magic.&gt;</w:t>
      </w:r>
    </w:p>
    <w:p w14:paraId="243EF7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ait, if that’s the case, then shouldn’t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be better at creating </w:t>
      </w:r>
      <w:proofErr w:type="spellStart"/>
      <w:r>
        <w:rPr>
          <w:rFonts w:ascii="Times New Roman" w:hAnsi="Times New Roman" w:cs="Times New Roman"/>
          <w:sz w:val="24"/>
          <w:szCs w:val="24"/>
        </w:rPr>
        <w:t>apocrological</w:t>
      </w:r>
      <w:proofErr w:type="spellEnd"/>
      <w:r>
        <w:rPr>
          <w:rFonts w:ascii="Times New Roman" w:hAnsi="Times New Roman" w:cs="Times New Roman"/>
          <w:sz w:val="24"/>
          <w:szCs w:val="24"/>
        </w:rPr>
        <w:t xml:space="preserve"> items? I mean, you said that they could manipulate the very base of every magic so wouldn’t it be natural to be them?”</w:t>
      </w:r>
    </w:p>
    <w:p w14:paraId="1EA556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is the craft of using various elements to create new technology. Although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is the best mana manipulator, they also need to know about other practices in order to apply mana manipulating to their craft. They may be able to create individual items to use in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but they would only specialize in that one item instead of the </w:t>
      </w:r>
      <w:proofErr w:type="spellStart"/>
      <w:r>
        <w:rPr>
          <w:rFonts w:ascii="Times New Roman" w:hAnsi="Times New Roman" w:cs="Times New Roman"/>
          <w:sz w:val="24"/>
          <w:szCs w:val="24"/>
        </w:rPr>
        <w:t>apocrological</w:t>
      </w:r>
      <w:proofErr w:type="spellEnd"/>
      <w:r>
        <w:rPr>
          <w:rFonts w:ascii="Times New Roman" w:hAnsi="Times New Roman" w:cs="Times New Roman"/>
          <w:sz w:val="24"/>
          <w:szCs w:val="24"/>
        </w:rPr>
        <w:t xml:space="preserve"> tool as a whole. In the end,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is done best by the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that can understand most about how various elements interact with each other. Meanwhile,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are the ones that understand most of how an </w:t>
      </w:r>
      <w:proofErr w:type="spellStart"/>
      <w:r>
        <w:rPr>
          <w:rFonts w:ascii="Times New Roman" w:hAnsi="Times New Roman" w:cs="Times New Roman"/>
          <w:sz w:val="24"/>
          <w:szCs w:val="24"/>
        </w:rPr>
        <w:t>apocrological</w:t>
      </w:r>
      <w:proofErr w:type="spellEnd"/>
      <w:r>
        <w:rPr>
          <w:rFonts w:ascii="Times New Roman" w:hAnsi="Times New Roman" w:cs="Times New Roman"/>
          <w:sz w:val="24"/>
          <w:szCs w:val="24"/>
        </w:rPr>
        <w:t xml:space="preserve"> tool functions. They can manipulate the mana structure of a tool to make it surpass its limits.&gt;</w:t>
      </w:r>
    </w:p>
    <w:p w14:paraId="47EE75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222A92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It was basically the case of different professions having different abilities. The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would be akin to engineers that use a variety of items to make other tools while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were the craftsmen that can manipulate mana that can make certain parts for the </w:t>
      </w:r>
      <w:r>
        <w:rPr>
          <w:rFonts w:ascii="Times New Roman" w:hAnsi="Times New Roman" w:cs="Times New Roman"/>
          <w:sz w:val="24"/>
          <w:szCs w:val="24"/>
        </w:rPr>
        <w:lastRenderedPageBreak/>
        <w:t xml:space="preserve">engineers to use. But in the end, it was best for them to simply use a fully constructed </w:t>
      </w:r>
      <w:proofErr w:type="spellStart"/>
      <w:r>
        <w:rPr>
          <w:rFonts w:ascii="Times New Roman" w:hAnsi="Times New Roman" w:cs="Times New Roman"/>
          <w:sz w:val="24"/>
          <w:szCs w:val="24"/>
        </w:rPr>
        <w:t>apocrological</w:t>
      </w:r>
      <w:proofErr w:type="spellEnd"/>
      <w:r>
        <w:rPr>
          <w:rFonts w:ascii="Times New Roman" w:hAnsi="Times New Roman" w:cs="Times New Roman"/>
          <w:sz w:val="24"/>
          <w:szCs w:val="24"/>
        </w:rPr>
        <w:t xml:space="preserve"> tool since they specialize in manipulating the mana structure of the tool as a whole.</w:t>
      </w:r>
    </w:p>
    <w:p w14:paraId="5641BA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been listening, but what are you two even talking about? What’s a ‘</w:t>
      </w:r>
      <w:proofErr w:type="spellStart"/>
      <w:r>
        <w:rPr>
          <w:rFonts w:ascii="Times New Roman" w:hAnsi="Times New Roman" w:cs="Times New Roman"/>
          <w:sz w:val="24"/>
          <w:szCs w:val="24"/>
        </w:rPr>
        <w:t>redi-tu-asembul</w:t>
      </w:r>
      <w:proofErr w:type="spellEnd"/>
      <w:r>
        <w:rPr>
          <w:rFonts w:ascii="Times New Roman" w:hAnsi="Times New Roman" w:cs="Times New Roman"/>
          <w:sz w:val="24"/>
          <w:szCs w:val="24"/>
        </w:rPr>
        <w:t>’ table? I feel like you’ve been saying things right but I don’t understand what that had to do with anything.”</w:t>
      </w:r>
    </w:p>
    <w:p w14:paraId="3293B7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67E5C4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74A6EC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voice in realization whil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hand limply fell down, creating a streak of light, when he realized the same thing.</w:t>
      </w:r>
    </w:p>
    <w:p w14:paraId="42C01A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ready-to-assemble’ table. It’s something that we had on Earth.”</w:t>
      </w:r>
    </w:p>
    <w:p w14:paraId="5EBDB1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EARTH!? Wait, then how di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know what that was all about?”</w:t>
      </w:r>
    </w:p>
    <w:p w14:paraId="2E459D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w that you mention it…”</w:t>
      </w:r>
    </w:p>
    <w:p w14:paraId="3FB222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eyes gathered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aiting for what his response was going to be. He was a local of Zerid, but for some reason, he knew something that only existed in a different world. Their silent questions pierced through him and made him reluctantly raise his hand and write his message.</w:t>
      </w:r>
    </w:p>
    <w:p w14:paraId="2FE405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traveled to Earth one time. I wanted to know what the world looked like after the incident 17 years ago.&gt;</w:t>
      </w:r>
    </w:p>
    <w:p w14:paraId="59BC01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C901C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F979E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reason, it wasn’t a difficult story to believe, and they couldn’t disprove him either since there have been many other Zeldians that did the same thing after the incident 17 years ago. </w:t>
      </w:r>
    </w:p>
    <w:p w14:paraId="569C44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440FAEE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bark came from outside the three’s conversati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there scratching a blue part of the mana stone. It seemed like he didn’t want to wait any longer. Unable to make any progress with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tory, they were forced to let it slide.</w:t>
      </w:r>
    </w:p>
    <w:p w14:paraId="28B573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5412C2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nding in front of the largest patch of blue the mana stone had, Garin closed his eyes and focused. Then, a blue tail of mana appeared behind him. Opening his eyes, he placed his hand on </w:t>
      </w:r>
      <w:r>
        <w:rPr>
          <w:rFonts w:ascii="Times New Roman" w:hAnsi="Times New Roman" w:cs="Times New Roman"/>
          <w:sz w:val="24"/>
          <w:szCs w:val="24"/>
        </w:rPr>
        <w:lastRenderedPageBreak/>
        <w:t>the blue patch. The area where his hand made contact opened up a hole and its edge turned green, then suddenly, the hole expanded, leaving a large opening for Garin and the others to enter through. Inside the opening was a staircase that led underground.</w:t>
      </w:r>
    </w:p>
    <w:p w14:paraId="6EAF27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p, it’s just as you said would happen.”</w:t>
      </w:r>
    </w:p>
    <w:p w14:paraId="508E82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l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ith his back still turned to them, but there was a clear annoyance in his voice.</w:t>
      </w:r>
    </w:p>
    <w:p w14:paraId="061F2C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nd just as you said, I will be staying here to stand guard.&gt;</w:t>
      </w:r>
    </w:p>
    <w:p w14:paraId="750D0B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ouldn’t actually speak, he jumped beside him and wrote his message. Seeing him write something in his peripheral vision, Garin turned his head to him.</w:t>
      </w:r>
    </w:p>
    <w:p w14:paraId="1080D1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just hope you’ll actually do what you say you will…”</w:t>
      </w:r>
    </w:p>
    <w:p w14:paraId="38F00F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Yuu entered the entrance, leaving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utside. Garin placed his hand on the edge of the entrance, making the edges of the mana stone glow green, and closed the opening. Continuing down the staircase, Garin looked around the walls curiously.</w:t>
      </w:r>
    </w:p>
    <w:p w14:paraId="6C9562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ey changed things up around here.”</w:t>
      </w:r>
    </w:p>
    <w:p w14:paraId="39F339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allway was mostly covered in blue. But considering how their race could manipulate mana like how Garin did earlier, then these were probably refined mana stones. If it ended with that, it wouldn’t have been strange, but the walls and floor weren’t just blue, they were smooth walls and tiles. Additionally, the ceiling above them had rectangular electric lights that lit up the staircase. The place was closer to a structure from Earth than any they’d seen in Zerid. It wasn’t like lights were exclusive to Earth. The people in Zerid were taught how to build them, but the problem was that their prices were quite high after their connections to Earth were cut off. They could use resources found in Zerid, but they were much more taxing than their original versions. Garin must have found it strange that the people he knew would use up resources for this.</w:t>
      </w:r>
    </w:p>
    <w:p w14:paraId="43013C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do you think of him?”</w:t>
      </w:r>
    </w:p>
    <w:p w14:paraId="216945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while looking at Yuu.</w:t>
      </w:r>
    </w:p>
    <w:p w14:paraId="5EA64C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2CE094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w:t>
      </w:r>
    </w:p>
    <w:p w14:paraId="3EB786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moment of silence to ponder his question. It hadn’t been that long since they’d met, but talks with him gave them a hint of his personality.</w:t>
      </w:r>
    </w:p>
    <w:p w14:paraId="21AA2D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f I had to say, he’s sly. He’s definitely hiding something, but whether or not it’s malicious… I’m not sure. But if there’s anything I’m most certain of, is that he’s strong.”</w:t>
      </w:r>
    </w:p>
    <w:p w14:paraId="18A126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ight. He has the knowledge and his skill shows in his movements. I asked him to answer my questions and he did exactly just that while walking backward without even so much as slowing down. All while moving his fingers to talk with us. He’s either our most powerful asset or our worst enemy.”</w:t>
      </w:r>
    </w:p>
    <w:p w14:paraId="795683A1" w14:textId="77777777" w:rsidR="00BD2589" w:rsidRPr="008C1544"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5 – 10 Year Reunion</w:t>
      </w:r>
    </w:p>
    <w:p w14:paraId="0704B9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talked, Garin would sometimes stop their movement, placing his hand on the wall, and making the blue wall that seemed to also be made with mana stones turn green. Apparently, he was disabling traps set for intruders. He was familiar with the place, so Yuu simply followed what he said.</w:t>
      </w:r>
    </w:p>
    <w:p w14:paraId="5B4150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tually, they reached a blue glass pane at the end of the staircase. The moment Garin placed his hand on it and opened it, someone from the other side tackled and pinned him down to the ground.</w:t>
      </w:r>
    </w:p>
    <w:p w14:paraId="73B899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UUH…!!”</w:t>
      </w:r>
    </w:p>
    <w:p w14:paraId="0BE6C8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aaaarin</w:t>
      </w:r>
      <w:proofErr w:type="spellEnd"/>
      <w:r>
        <w:rPr>
          <w:rFonts w:ascii="Times New Roman" w:hAnsi="Times New Roman" w:cs="Times New Roman"/>
          <w:sz w:val="24"/>
          <w:szCs w:val="24"/>
        </w:rPr>
        <w:t>~!”</w:t>
      </w:r>
    </w:p>
    <w:p w14:paraId="2F93A0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4D8EF1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step back in surprise at the sudden assault. The person on the ground pinning down Garin was a girl with looked around the same age as Garin, but since his age was apparently higher than his looks suggested, it would be best to say that they looked like a 10-year-old.</w:t>
      </w:r>
    </w:p>
    <w:p w14:paraId="7FC978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F1D70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elp but let out a confused voice. The girl had wolf ears and three tails, and the color of her hair and tails were half black and half white, parting the two contrasting colors down the center of her body. However, that wasn’t what caught her attention, but instead what she was wearing. She had a white lab coat over a white long-sleeve shirt with a matching red tie, leather shorts, and black tights. Those were clothes from Earth.</w:t>
      </w:r>
    </w:p>
    <w:p w14:paraId="577B1B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a second, what are you even wearing!?”</w:t>
      </w:r>
    </w:p>
    <w:p w14:paraId="28CD00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hihi</w:t>
      </w:r>
      <w:proofErr w:type="spellEnd"/>
      <w:r>
        <w:rPr>
          <w:rFonts w:ascii="Times New Roman" w:hAnsi="Times New Roman" w:cs="Times New Roman"/>
          <w:sz w:val="24"/>
          <w:szCs w:val="24"/>
        </w:rPr>
        <w:t>, do you like it? Look, see!”</w:t>
      </w:r>
    </w:p>
    <w:p w14:paraId="5B8AD9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lifted the edge of her coat, revealing her sensational legs. Garin couldn’t take the eye candy and tried to push her off.</w:t>
      </w:r>
    </w:p>
    <w:p w14:paraId="78D3DD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et off me,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w:t>
      </w:r>
    </w:p>
    <w:p w14:paraId="72E573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eeh</w:t>
      </w:r>
      <w:proofErr w:type="spellEnd"/>
      <w:r>
        <w:rPr>
          <w:rFonts w:ascii="Times New Roman" w:hAnsi="Times New Roman" w:cs="Times New Roman"/>
          <w:sz w:val="24"/>
          <w:szCs w:val="24"/>
        </w:rPr>
        <w:t xml:space="preserve">? You leave us and stay silent for 10 years and this is what I get? Come on, you can do better than that… </w:t>
      </w:r>
      <w:proofErr w:type="spellStart"/>
      <w:r>
        <w:rPr>
          <w:rFonts w:ascii="Times New Roman" w:hAnsi="Times New Roman" w:cs="Times New Roman"/>
          <w:sz w:val="24"/>
          <w:szCs w:val="24"/>
        </w:rPr>
        <w:t>Gaaaariin</w:t>
      </w:r>
      <w:proofErr w:type="spellEnd"/>
      <w:r>
        <w:rPr>
          <w:rFonts w:ascii="Times New Roman" w:hAnsi="Times New Roman" w:cs="Times New Roman"/>
          <w:sz w:val="24"/>
          <w:szCs w:val="24"/>
        </w:rPr>
        <w:t>~!”</w:t>
      </w:r>
    </w:p>
    <w:p w14:paraId="679B6C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tightened her arms around his waist and rubbed her cheeks against his chest. Despite having a wolf’s </w:t>
      </w:r>
      <w:proofErr w:type="gramStart"/>
      <w:r>
        <w:rPr>
          <w:rFonts w:ascii="Times New Roman" w:hAnsi="Times New Roman" w:cs="Times New Roman"/>
          <w:sz w:val="24"/>
          <w:szCs w:val="24"/>
        </w:rPr>
        <w:t>attributes</w:t>
      </w:r>
      <w:proofErr w:type="gramEnd"/>
      <w:r>
        <w:rPr>
          <w:rFonts w:ascii="Times New Roman" w:hAnsi="Times New Roman" w:cs="Times New Roman"/>
          <w:sz w:val="24"/>
          <w:szCs w:val="24"/>
        </w:rPr>
        <w:t xml:space="preserve"> she acted more like a cat than anything.</w:t>
      </w:r>
    </w:p>
    <w:p w14:paraId="50A454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We’re here about END so could you calm down!?”</w:t>
      </w:r>
    </w:p>
    <w:p w14:paraId="4B5817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s</w:t>
      </w:r>
      <w:proofErr w:type="spellEnd"/>
      <w:r>
        <w:rPr>
          <w:rFonts w:ascii="Times New Roman" w:hAnsi="Times New Roman" w:cs="Times New Roman"/>
          <w:sz w:val="24"/>
          <w:szCs w:val="24"/>
        </w:rPr>
        <w:t xml:space="preserve"> ears perked up when his words registered in her brain. It made her loosen her grip a bit and Garin wasted no time taking that opportunity and pushed her off him.</w:t>
      </w:r>
    </w:p>
    <w:p w14:paraId="0D8FF6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ya!”</w:t>
      </w:r>
    </w:p>
    <w:p w14:paraId="66F8F2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creamed playfully. But after that, she picked herself up and wore a slightly more serious face, completely different from her earlier expression.</w:t>
      </w:r>
    </w:p>
    <w:p w14:paraId="778088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go to the village?”</w:t>
      </w:r>
    </w:p>
    <w:p w14:paraId="18FA5B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got it from an informant.”</w:t>
      </w:r>
    </w:p>
    <w:p w14:paraId="5781E5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a quick one, huh? I mean, they invaded us only five days ago and now you’re here with gear and… reinforcements.”</w:t>
      </w:r>
    </w:p>
    <w:p w14:paraId="2D4457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xml:space="preserve"> said as her gaze shifted from Garin to Yuu and raised her brow.</w:t>
      </w:r>
    </w:p>
    <w:p w14:paraId="31F03D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Nice to meet you.”</w:t>
      </w:r>
    </w:p>
    <w:p w14:paraId="6884B6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me here. I’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w:t>
      </w:r>
    </w:p>
    <w:p w14:paraId="464985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lked up to Yuu and shook her hand. But just as they were about to end their greeting,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noticed a wound on Yuu’s arm. She quickly wiped it with her thumb and stared at it for a bit. Then, she matched Yuu’s gaze.</w:t>
      </w:r>
    </w:p>
    <w:p w14:paraId="0D93DC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re you a vampire?”</w:t>
      </w:r>
    </w:p>
    <w:p w14:paraId="7C806D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60233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expect her identity to be caught so easily. Her widened eyes were all the confirmation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needed. With a teasing smile, she began to explain herself.</w:t>
      </w:r>
    </w:p>
    <w:p w14:paraId="7D8785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Garin not tell you? W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can manipulate mana. And to manipulate it, we need to have senses to know where they are. In other words, the mana in your blood was all I needed. The vampire race is the only race that has mana in their blood, after all.”</w:t>
      </w:r>
    </w:p>
    <w:p w14:paraId="531356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27F72F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idn’t mind too much if others know that she was a vampire as long as it doesn’t disrupt her way to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but she was a bit disappointed in herself for that mistake. She knew that her kind was the only one with mana in their blood, but she carelessly let someone else check that blood. She couldn’t do anything but sigh.</w:t>
      </w:r>
    </w:p>
    <w:p w14:paraId="50F47F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n’t worry, Yuu. She might be a handful, but she isn’t a bad person.”</w:t>
      </w:r>
    </w:p>
    <w:p w14:paraId="4EDCF2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I’m not a handful either! I’m a nice girl!”</w:t>
      </w:r>
    </w:p>
    <w:p w14:paraId="0D56C4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s the same person that tackled her brother and checked someone else’s mana without permission!”</w:t>
      </w:r>
    </w:p>
    <w:p w14:paraId="54BEDF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98AD4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DF734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then began staring each other down with heated glares. Yuu had a flashback to Garin’s argument with Hevel when they first met. Her face paled when she realized that the same lengthy, absolutely meaningless fight could happen here again.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she tried to defuse this as quick as she could.</w:t>
      </w:r>
    </w:p>
    <w:p w14:paraId="2FB04F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I have a question! A-Are you two siblings?”</w:t>
      </w:r>
    </w:p>
    <w:p w14:paraId="19DA0A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panic made her stutter a bit, but she got the message through. The one that broke their </w:t>
      </w:r>
      <w:proofErr w:type="spellStart"/>
      <w:r>
        <w:rPr>
          <w:rFonts w:ascii="Times New Roman" w:hAnsi="Times New Roman" w:cs="Times New Roman"/>
          <w:sz w:val="24"/>
          <w:szCs w:val="24"/>
        </w:rPr>
        <w:t>staredown</w:t>
      </w:r>
      <w:proofErr w:type="spellEnd"/>
      <w:r>
        <w:rPr>
          <w:rFonts w:ascii="Times New Roman" w:hAnsi="Times New Roman" w:cs="Times New Roman"/>
          <w:sz w:val="24"/>
          <w:szCs w:val="24"/>
        </w:rPr>
        <w:t xml:space="preserve"> and responded to her wa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w:t>
      </w:r>
    </w:p>
    <w:p w14:paraId="5CC432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n our clan, yes. But we’re not actually blood-related. We just treat each other like brothers and sisters in the clan. I’m an only child, just like Garin.”</w:t>
      </w:r>
    </w:p>
    <w:p w14:paraId="6DCCFC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that makes sense.”</w:t>
      </w:r>
    </w:p>
    <w:p w14:paraId="6BFE43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idn’t question it before, but she noticed the inconsistency when Garin first introduce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s his brother and whe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said th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supposed to be his guardian. It could have been a situation where the eldest brother became the legal guardian, so she didn’t want to carelessly ask questions. She also had other things going on at the time, so she never had the chance to ask, but after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explanation, it all came together.</w:t>
      </w:r>
    </w:p>
    <w:p w14:paraId="1471C4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I was wondering, where did you get those clothes? Aren’t they from Earth?”</w:t>
      </w:r>
    </w:p>
    <w:p w14:paraId="6B8FF5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you mention it, it has to be! I’ve been traveling the place and I haven’t seen anything like those. The base is different from last time too!”</w:t>
      </w:r>
    </w:p>
    <w:p w14:paraId="0CD2B9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both Yuu and Garin were curious. Meanwhil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t the back apparently couldn’t care less and laid down on the floor.</w:t>
      </w:r>
    </w:p>
    <w:p w14:paraId="0B2C41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3BCB75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folded her arms and closed her eyes in deliberation. She seemed to be considering the best move, so Yuu chose to stay silent to give her time, but Garin couldn’t care less.</w:t>
      </w:r>
    </w:p>
    <w:p w14:paraId="0755E9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tell us already!”</w:t>
      </w:r>
    </w:p>
    <w:p w14:paraId="05EFCB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B5EF8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i,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come on! Why are you shutting up when we FINALLY want you to talk!?”</w:t>
      </w:r>
    </w:p>
    <w:p w14:paraId="657B50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6DC4B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iiizz</w:t>
      </w:r>
      <w:proofErr w:type="spellEnd"/>
      <w:r>
        <w:rPr>
          <w:rFonts w:ascii="Times New Roman" w:hAnsi="Times New Roman" w:cs="Times New Roman"/>
          <w:sz w:val="24"/>
          <w:szCs w:val="24"/>
        </w:rPr>
        <w:t>!!”</w:t>
      </w:r>
    </w:p>
    <w:p w14:paraId="0C36DE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GH! Could you shut up! What the hell gives you the right to order me around to spill our secrets after leaving us for ten years and coming back with another girl!? Is this the milk you were buying from the convenience store!?”</w:t>
      </w:r>
    </w:p>
    <w:p w14:paraId="2FF44D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creamed at Garin with a slightly red face.</w:t>
      </w:r>
    </w:p>
    <w:p w14:paraId="4A44E2C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FBD95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he didn’t get a single one of her messages.</w:t>
      </w:r>
    </w:p>
    <w:p w14:paraId="372431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she knows an American joke… Wait, wasn’t it the grocery store…?”</w:t>
      </w:r>
    </w:p>
    <w:p w14:paraId="0296FC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oo! That isn’t the issue here, is it!?”</w:t>
      </w:r>
    </w:p>
    <w:p w14:paraId="75697B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situation was all but devolving into chaos. Yuu had a feeling that if she weren’t present then it wouldn’t have come to this, but alas, the hardships of human relationships. It took them a few minutes before everything calmed down.</w:t>
      </w:r>
    </w:p>
    <w:p w14:paraId="6AC41A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ll just call someone else, okay!? Both of you, stay her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make sure they don’t leave this room!”</w:t>
      </w:r>
    </w:p>
    <w:p w14:paraId="003C64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27E1A5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y are you following her all of the sudden? I thought you were MY partner?”</w:t>
      </w:r>
    </w:p>
    <w:p w14:paraId="16A1DD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Garin,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left the room behind a metallic door that automatically opened sideways. After everything that happened, Yuu was certain of one thing.</w:t>
      </w:r>
    </w:p>
    <w:p w14:paraId="5ABB32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definitely have connections to someone on Earth.”</w:t>
      </w:r>
    </w:p>
    <w:p w14:paraId="5A863D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But how? Almost everyone there forgot that Zerid even exists, how did they…”</w:t>
      </w:r>
    </w:p>
    <w:p w14:paraId="6AFE66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as about to point out the absurdity of Yuu’s words, but he trailed off at the end, leaving his words hanging in the air.</w:t>
      </w:r>
    </w:p>
    <w:p w14:paraId="3CAD16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o you know something?”</w:t>
      </w:r>
    </w:p>
    <w:p w14:paraId="573F6D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it’s nothing.”</w:t>
      </w:r>
    </w:p>
    <w:p w14:paraId="3749B3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eing his fists tightening and shaking sure didn’t seem like nothing to Yuu, but she kept quiet about it and waited fo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instead. If there was one thing she wouldn’t do, it’d be to force secrets out of people. After all, she wasn’t one to talk.</w:t>
      </w:r>
    </w:p>
    <w:p w14:paraId="2165BD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hey said it was fine. But ALL of you have to come to tomorrow’s meeting. We need to talk about how to deal with END, and ALL of you are helping.”</w:t>
      </w:r>
    </w:p>
    <w:p w14:paraId="5726AC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w:t>
      </w:r>
      <w:proofErr w:type="gramStart"/>
      <w:r>
        <w:rPr>
          <w:rFonts w:ascii="Times New Roman" w:hAnsi="Times New Roman" w:cs="Times New Roman"/>
          <w:sz w:val="24"/>
          <w:szCs w:val="24"/>
        </w:rPr>
        <w:t>real</w:t>
      </w:r>
      <w:proofErr w:type="gramEnd"/>
      <w:r>
        <w:rPr>
          <w:rFonts w:ascii="Times New Roman" w:hAnsi="Times New Roman" w:cs="Times New Roman"/>
          <w:sz w:val="24"/>
          <w:szCs w:val="24"/>
        </w:rPr>
        <w:t xml:space="preserve"> loud every time you said ‘all,’ but you mean us three right?”</w:t>
      </w:r>
    </w:p>
    <w:p w14:paraId="01BF62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 person standing outside the base too.”</w:t>
      </w:r>
    </w:p>
    <w:p w14:paraId="26358D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y him!? No, wait, how did you even find him!?”</w:t>
      </w:r>
    </w:p>
    <w:p w14:paraId="6F74CC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Garin, but Yuu and eve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didn’t seem to care about their talks, stared a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dumbfounded. The man they were talking about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he mysterious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that they encountered in the forest. His presence was that of air, obscure, and even invisibl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uldn’t get a single trace of his presence the moment he left their vision. How were they, who didn’t even leave the base, able to discover his existence?</w:t>
      </w:r>
    </w:p>
    <w:p w14:paraId="6ECE09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me. It wa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714C6C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wonder…”</w:t>
      </w:r>
    </w:p>
    <w:p w14:paraId="1BF0CB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7FCA84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eemed to be satisfied by just hearing the person’s name, but obviously, the same couldn’t be said with Yuu.</w:t>
      </w:r>
    </w:p>
    <w:p w14:paraId="173BB6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o is thi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person?”</w:t>
      </w:r>
    </w:p>
    <w:p w14:paraId="68D3AA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well she was the one who said it was fine to let all of you in, so I guess it’s okay to explain.”</w:t>
      </w:r>
    </w:p>
    <w:p w14:paraId="1B2DB9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muttered to herself out loud while looking upwards.</w:t>
      </w:r>
    </w:p>
    <w:p w14:paraId="443B45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hat these are?”</w:t>
      </w:r>
    </w:p>
    <w:p w14:paraId="30D9AE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as the three tails behind her back stretched out and pointed at her.</w:t>
      </w:r>
    </w:p>
    <w:p w14:paraId="29F73F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r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right? And with three made from flesh, that makes you…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at their Blue Stage, am I right?”</w:t>
      </w:r>
    </w:p>
    <w:p w14:paraId="0D53B6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so Garin did tell you about us! …tch!”</w:t>
      </w:r>
    </w:p>
    <w:p w14:paraId="5F8B66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 swear it’s nothing like that…”</w:t>
      </w:r>
    </w:p>
    <w:p w14:paraId="01F06D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received the full message behind her jealousy-filled tongue clicking. She hoped to clear up the misunderstanding, but it didn’t look like she was interested in listening. Meanwhile, Garin was still as clueless as ever.</w:t>
      </w:r>
    </w:p>
    <w:p w14:paraId="7FB3D3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is the most powerful person in our clan. Her value is beyond anything else. The Five-Tail Golden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w:t>
      </w:r>
    </w:p>
    <w:p w14:paraId="30C057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ive-tail!?”</w:t>
      </w:r>
    </w:p>
    <w:p w14:paraId="5DFBDD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Yuu, but Garin who shouted in surprise. He reacted so fast that she couldn’t even get her word in.</w:t>
      </w:r>
    </w:p>
    <w:p w14:paraId="226A5C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are you shouting?”</w:t>
      </w:r>
    </w:p>
    <w:p w14:paraId="6570C2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looked at him with a confused face.</w:t>
      </w:r>
    </w:p>
    <w:p w14:paraId="31DC57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she was a four-tail before, right!?”</w:t>
      </w:r>
    </w:p>
    <w:p w14:paraId="6D10DA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that was ten years ago. Obviously, with someone of her talent, she was bound to get there at some point.”</w:t>
      </w:r>
    </w:p>
    <w:p w14:paraId="3A9D94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poke with the color of disappointment clear in her voice.</w:t>
      </w:r>
    </w:p>
    <w:p w14:paraId="4A4CBE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w:t>
      </w:r>
    </w:p>
    <w:p w14:paraId="7D3151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crutinized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saw that both of them only had one tail. Garin still had another tail made of mana, but she was concerned about their current level. Her eyes fell to the ground and let out a sigh.</w:t>
      </w:r>
    </w:p>
    <w:p w14:paraId="681F04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we should talk about that later, too…”</w:t>
      </w:r>
    </w:p>
    <w:p w14:paraId="08EDFB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none of them caught the message in her cryptic words.</w:t>
      </w:r>
    </w:p>
    <w:p w14:paraId="2CE72EDC" w14:textId="77777777" w:rsidR="00BD2589" w:rsidRPr="00E9346E"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66 – The Five-Tail </w:t>
      </w:r>
      <w:proofErr w:type="spellStart"/>
      <w:r>
        <w:rPr>
          <w:rFonts w:ascii="Times New Roman" w:hAnsi="Times New Roman" w:cs="Times New Roman"/>
          <w:b/>
          <w:bCs/>
          <w:sz w:val="24"/>
          <w:szCs w:val="24"/>
        </w:rPr>
        <w:t>Senlr</w:t>
      </w:r>
      <w:proofErr w:type="spellEnd"/>
      <w:r>
        <w:rPr>
          <w:rFonts w:ascii="Times New Roman" w:hAnsi="Times New Roman" w:cs="Times New Roman"/>
          <w:b/>
          <w:bCs/>
          <w:sz w:val="24"/>
          <w:szCs w:val="24"/>
        </w:rPr>
        <w:t xml:space="preserve"> Maiden</w:t>
      </w:r>
    </w:p>
    <w:p w14:paraId="3BFD6D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of them followe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They silently twisted through the halls with the occasional nostalgic gasp from Garin. Then, they arrived at a room with a large circle with various markings in the middle.</w:t>
      </w:r>
    </w:p>
    <w:p w14:paraId="045A43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5CA82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ey, what’s this, some new art thing?”</w:t>
      </w:r>
    </w:p>
    <w:p w14:paraId="14FBF3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Yuu and Garin let out confused voices. Garin, who saw no use in the almost empty room pointed at the circle with raised brows and asked in a mocking tone. However, Yuu’s was a bit different. She recognized these complicated patterns.</w:t>
      </w:r>
    </w:p>
    <w:p w14:paraId="20A778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Teleportation Circle.”</w:t>
      </w:r>
    </w:p>
    <w:p w14:paraId="53B3D9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35AA83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6993B8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You know what this is?”</w:t>
      </w:r>
    </w:p>
    <w:p w14:paraId="6318B5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stuck trying to figure out what Yuu sai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already continuing the conversation.</w:t>
      </w:r>
    </w:p>
    <w:p w14:paraId="45ED3F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I lived on Earth for the last few years and I encountered the same thing. But I never thought I’d see one here.”</w:t>
      </w:r>
    </w:p>
    <w:p w14:paraId="39ABB0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From Earth…? I see…”</w:t>
      </w:r>
    </w:p>
    <w:p w14:paraId="0AA4EB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muttered to herself as she pinched her chin to ponder Yuu’s words.</w:t>
      </w:r>
    </w:p>
    <w:p w14:paraId="73F90D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ere something wrong?”</w:t>
      </w:r>
    </w:p>
    <w:p w14:paraId="348F37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ver mind me.”</w:t>
      </w:r>
    </w:p>
    <w:p w14:paraId="753F38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dismissively and bounced off to a different topic.</w:t>
      </w:r>
    </w:p>
    <w:p w14:paraId="155FA8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uu said, this is a teleportation circle. Technology from Earth that lets us teleport to a certain place almost immediately. The one that puts Traveler’s Gems to shame. It doesn’t break, and we can use it as many times as we want so long as we have enough mana and a new power source be obtained. Before, we had a Traveler’s Gem connected to an evacuation settlement, but when we got our hands on this, we immediately switched and saved the Traveler’s Gems for different occasions.”</w:t>
      </w:r>
    </w:p>
    <w:p w14:paraId="11C6AE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at even possible?”</w:t>
      </w:r>
    </w:p>
    <w:p w14:paraId="0E135D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e explanation, Garin still had his doubts.</w:t>
      </w:r>
    </w:p>
    <w:p w14:paraId="17F575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you’ll just have to try it out for yourself. Come on, all of you get on the circle.”</w:t>
      </w:r>
    </w:p>
    <w:p w14:paraId="3EAA60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followed her orders and gathered at the center of the circle. Then, with two taps of her foot, the circle lit up with a blue light and covered everyone’s vision. The next thing they knew, their surroundings changed.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dumbfounded with their mouths wide open as they looked around.</w:t>
      </w:r>
    </w:p>
    <w:p w14:paraId="29490C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ep walls of earth extended to the crimson sky as dusk was upon them. Trees with holes in their trunks of varying sizes surrounded them. The inside of those trunks and what seemed to be gems attached to their surface glowed bright grey. And in front of them, was a woman that looked like they were in their twenties. Her black silky hair extended to around her knees, the color of that </w:t>
      </w:r>
      <w:r>
        <w:rPr>
          <w:rFonts w:ascii="Times New Roman" w:hAnsi="Times New Roman" w:cs="Times New Roman"/>
          <w:sz w:val="24"/>
          <w:szCs w:val="24"/>
        </w:rPr>
        <w:lastRenderedPageBreak/>
        <w:t>hair turning white as it reached its tips. She wore a black dress decorated with blue flowers around her waist and the hem with ornate leaves of the same color. She looked at them with her white eyes matching her porcelain skin. Her wolf ears and six tails flowed freely as the wind picked up, shaking the blue flower that decorated her hair. Then, she spoke.</w:t>
      </w:r>
    </w:p>
    <w:p w14:paraId="7279FD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come. I am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it’s nice to meet you.”</w:t>
      </w:r>
    </w:p>
    <w:p w14:paraId="4CEDF8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rected a light bow at Yuu, making her stiffen up, and bowed a bit too strong in return.</w:t>
      </w:r>
    </w:p>
    <w:p w14:paraId="607072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ice to meet you too!”</w:t>
      </w:r>
    </w:p>
    <w:p w14:paraId="54F5BC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And you too, Garin. Welcome back.”</w:t>
      </w:r>
    </w:p>
    <w:p w14:paraId="725207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thanks. Looks like a lot happened while I was gone, Ere.”</w:t>
      </w:r>
    </w:p>
    <w:p w14:paraId="4FF242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 you’re not wrong there.”</w:t>
      </w:r>
    </w:p>
    <w:p w14:paraId="1BFA54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wisted her lips into a wry smile, with tired eyes that looked away from them for just a moment.</w:t>
      </w:r>
    </w:p>
    <w:p w14:paraId="6D94D0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ait, I thought you could only have five tails, but why are there six?”</w:t>
      </w:r>
    </w:p>
    <w:p w14:paraId="0115AB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she stared at the sixth tail that stuck out from the rest because of its shorter length.</w:t>
      </w:r>
    </w:p>
    <w:p w14:paraId="3751D7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is. Fufu, come on now, no need to be shy. Introduce yourself.”</w:t>
      </w:r>
    </w:p>
    <w:p w14:paraId="59D233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aid as she looked behind her. Then, two wolf ears popped out from behind her back. A few seconds later, someone’s face could be seen with panicked eyes that shifted from the ground, to their group, to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then to a different place in their surroundings. The person’s eyes darted around as they gingerly revealed themselves from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back.</w:t>
      </w:r>
    </w:p>
    <w:p w14:paraId="700772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all child that reached up as tall as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waist was there. One of her ears was colored in white, and the other along with the rest of her short hair was black. Her white tail squirmed about, showing her nervousness. Her hands tightly gripped her dress, which was similar to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as she squeezed the words out of her throat.</w:t>
      </w:r>
    </w:p>
    <w:p w14:paraId="68AF75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i… I’m… Yi…… </w:t>
      </w:r>
      <w:proofErr w:type="spellStart"/>
      <w:r>
        <w:rPr>
          <w:rFonts w:ascii="Times New Roman" w:hAnsi="Times New Roman" w:cs="Times New Roman"/>
          <w:sz w:val="24"/>
          <w:szCs w:val="24"/>
        </w:rPr>
        <w:t>rae</w:t>
      </w:r>
      <w:proofErr w:type="spellEnd"/>
      <w:r>
        <w:rPr>
          <w:rFonts w:ascii="Times New Roman" w:hAnsi="Times New Roman" w:cs="Times New Roman"/>
          <w:sz w:val="24"/>
          <w:szCs w:val="24"/>
        </w:rPr>
        <w:t>. Ah, Y-</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Nn</w:t>
      </w:r>
      <w:proofErr w:type="spellEnd"/>
      <w:r>
        <w:rPr>
          <w:rFonts w:ascii="Times New Roman" w:hAnsi="Times New Roman" w:cs="Times New Roman"/>
          <w:sz w:val="24"/>
          <w:szCs w:val="24"/>
        </w:rPr>
        <w:t>!”</w:t>
      </w:r>
    </w:p>
    <w:p w14:paraId="2E4716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she said her name with a pause in between, but when she noticed it, she quickly redid her introduction with a louder voice than she expected. The moment she realized that, she returned to hide behind the safety of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back. But this time, she managed to keep one eye out as she stared at Yuu and the others.</w:t>
      </w:r>
    </w:p>
    <w:p w14:paraId="7846AF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ufufu</w:t>
      </w:r>
      <w:proofErr w:type="spellEnd"/>
      <w:r>
        <w:rPr>
          <w:rFonts w:ascii="Times New Roman" w:hAnsi="Times New Roman" w:cs="Times New Roman"/>
          <w:sz w:val="24"/>
          <w:szCs w:val="24"/>
        </w:rPr>
        <w:t xml:space="preserve">. Yes, this is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She’s a bit shy, but she’s a sweet girl. We had the other clan members retreat to the secret village via teleportation circle, but this precious one wanted to stay </w:t>
      </w:r>
      <w:r>
        <w:rPr>
          <w:rFonts w:ascii="Times New Roman" w:hAnsi="Times New Roman" w:cs="Times New Roman"/>
          <w:sz w:val="24"/>
          <w:szCs w:val="24"/>
        </w:rPr>
        <w:lastRenderedPageBreak/>
        <w:t xml:space="preserve">by my side no matter what. Hehe, her dream is to become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just like me, so I hope you all could support her!”</w:t>
      </w:r>
    </w:p>
    <w:p w14:paraId="4AC8A1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0DE625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then nodded vigorously in agreement from behind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back.</w:t>
      </w:r>
    </w:p>
    <w:p w14:paraId="514B84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592A8B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do your best!”</w:t>
      </w:r>
    </w:p>
    <w:p w14:paraId="503542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 she’s a big dreamer, tha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w:t>
      </w:r>
    </w:p>
    <w:p w14:paraId="264BB6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upport you too!”</w:t>
      </w:r>
    </w:p>
    <w:p w14:paraId="41AAC2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first to give his cheers, followed by everyone else. Then, it looked like she saw jumping for joy at their kind words.</w:t>
      </w:r>
    </w:p>
    <w:p w14:paraId="4F0559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I’m going to have to talk with them for a while, so you can continue your practice over there, is that fine?”</w:t>
      </w:r>
    </w:p>
    <w:p w14:paraId="1B4F83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482B2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ilently nodded and trotted to one of the glowing trees, a bit out of sight as she hid half of her body behind another tree, but they could still spot her. She placed her hands on the tree, her tail then glowed grey, and a grey ball came out from one of the holes in its bark and circled around her.</w:t>
      </w:r>
    </w:p>
    <w:p w14:paraId="351792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re wondering, she’s making the moon essence flow from the tree to her tail and returning it. It’s a practice to get her body used to intaking moon essence for a prolonged amount of time.”</w:t>
      </w:r>
    </w:p>
    <w:p w14:paraId="645B44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rected the explanation so Yuu, filling her in on what was happening.</w:t>
      </w:r>
    </w:p>
    <w:p w14:paraId="1C68C8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It’s good to see that she’s working hard.”</w:t>
      </w:r>
    </w:p>
    <w:p w14:paraId="7AD32A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w:t>
      </w:r>
    </w:p>
    <w:p w14:paraId="1206E2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no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ook a short pause to change gears before she continued. Darkness slowly crept up their surroundings as the final light of day disappeared as the sun sunk back down into the earth, leaving only the light of the moon trees around them to illuminate the area.</w:t>
      </w:r>
    </w:p>
    <w:p w14:paraId="2D3BCC34" w14:textId="77777777" w:rsidR="00BD2589" w:rsidRPr="000D3A1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7 – Underlying Motives</w:t>
      </w:r>
    </w:p>
    <w:p w14:paraId="6A15AC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I would like to thank you for agreeing to come here. We call this place the Lunar Stage, a Sunken Nest that we conquered to obtain resources and built this makeshift temple… Fufu, though it’s supposed to be an alternative, I personally like it here better.”</w:t>
      </w:r>
    </w:p>
    <w:p w14:paraId="5C7EDA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aid as she spun around with her arms open.</w:t>
      </w:r>
    </w:p>
    <w:p w14:paraId="09A102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en…”</w:t>
      </w:r>
    </w:p>
    <w:p w14:paraId="00EB8F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ocked eyes with Yuu before continuing, targeting her as the main recipient of her next words.</w:t>
      </w:r>
    </w:p>
    <w:p w14:paraId="67FC38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all probably wondering why we have technology from Earth, namely, the Teleportation Circle.”</w:t>
      </w:r>
    </w:p>
    <w:p w14:paraId="52155C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Sister Ere, that’s…”</w:t>
      </w:r>
    </w:p>
    <w:p w14:paraId="1890EBC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ried to voice her opinion, doubting that continuing her thought would be a good idea. Bu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refused her as she raised her hand as if to block any more words coming from her. Unable to do anything, she stayed silent with an anxious face and carefully watched Yuu.</w:t>
      </w:r>
    </w:p>
    <w:p w14:paraId="0AB315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ecause we have connections with humans from Earth. Does the name ‘Konjou Clan’ seem familiar to any of you?”</w:t>
      </w:r>
    </w:p>
    <w:p w14:paraId="135DFC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oth immediately turned to Yuu. Since both of them had no clue, if anyone had even the slightest chance of knowing, it was the person that came from Earth. And the way she held her breath and stood there stupefied confirmed their hunches. She clearly had many questions waiting to be thrown 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but before she could sort her thoughts and utter a single question, she continued.</w:t>
      </w:r>
    </w:p>
    <w:p w14:paraId="17AC59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the ones, the inventors of the Teleportation Circle, that shared their technology with us. But at the root of all of this, we only knew a single person who introduced us to the Konjou Clan. This was more of a gift from </w:t>
      </w:r>
      <w:r w:rsidRPr="00DE5A97">
        <w:rPr>
          <w:rFonts w:ascii="Times New Roman" w:hAnsi="Times New Roman" w:cs="Times New Roman"/>
          <w:i/>
          <w:iCs/>
          <w:sz w:val="24"/>
          <w:szCs w:val="24"/>
        </w:rPr>
        <w:t>*</w:t>
      </w:r>
      <w:proofErr w:type="gramStart"/>
      <w:r>
        <w:rPr>
          <w:rFonts w:ascii="Times New Roman" w:hAnsi="Times New Roman" w:cs="Times New Roman"/>
          <w:i/>
          <w:iCs/>
          <w:sz w:val="24"/>
          <w:szCs w:val="24"/>
        </w:rPr>
        <w:t>them.</w:t>
      </w:r>
      <w:r w:rsidRPr="00DE5A97">
        <w:rPr>
          <w:rFonts w:ascii="Times New Roman" w:hAnsi="Times New Roman" w:cs="Times New Roman"/>
          <w:i/>
          <w:iCs/>
          <w:sz w:val="24"/>
          <w:szCs w:val="24"/>
        </w:rPr>
        <w:t>*</w:t>
      </w:r>
      <w:proofErr w:type="gramEnd"/>
      <w:r>
        <w:rPr>
          <w:rFonts w:ascii="Times New Roman" w:hAnsi="Times New Roman" w:cs="Times New Roman"/>
          <w:sz w:val="24"/>
          <w:szCs w:val="24"/>
        </w:rPr>
        <w:t>”</w:t>
      </w:r>
    </w:p>
    <w:p w14:paraId="49E7A5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ifted her gaze to Garin as she emphasized suggestively. Catching on to that, he muttered out loud.</w:t>
      </w:r>
    </w:p>
    <w:p w14:paraId="56BDE4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w:t>
      </w:r>
    </w:p>
    <w:p w14:paraId="4DF1E9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just like with Yuu, she didn’t allow him the luxury to organize his thoughts.</w:t>
      </w:r>
    </w:p>
    <w:p w14:paraId="5490A4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round six years when they returned to the village and gave us this technology. That was one of the major turning points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Werewolf Clan’s evolution. Because of this, we discovered the secret to our race’s requirements for evolution.”</w:t>
      </w:r>
    </w:p>
    <w:p w14:paraId="4C06F8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4272FA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00F3D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acted strongly to her words. Yuu didn’t know the full context, but she could make a guess that this was probably because of her hunch that th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evolution requirements </w:t>
      </w:r>
      <w:r>
        <w:rPr>
          <w:rFonts w:ascii="Times New Roman" w:hAnsi="Times New Roman" w:cs="Times New Roman"/>
          <w:sz w:val="24"/>
          <w:szCs w:val="24"/>
        </w:rPr>
        <w:lastRenderedPageBreak/>
        <w:t>weren’t clearly known. In the first place, evolutionary races rarely ever discover the needs for their evolution, so it wasn’t an uncommon story. In fact, this was the natural reaction.</w:t>
      </w:r>
    </w:p>
    <w:p w14:paraId="73AC38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ow!? It wasn’t just gathering more moon essence!?”</w:t>
      </w:r>
    </w:p>
    <w:p w14:paraId="310638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 fervently. Howev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laid her hand flat in the air and slowly lowered </w:t>
      </w:r>
      <w:proofErr w:type="spellStart"/>
      <w:r>
        <w:rPr>
          <w:rFonts w:ascii="Times New Roman" w:hAnsi="Times New Roman" w:cs="Times New Roman"/>
          <w:sz w:val="24"/>
          <w:szCs w:val="24"/>
        </w:rPr>
        <w:t>it</w:t>
      </w:r>
      <w:proofErr w:type="spellEnd"/>
      <w:r>
        <w:rPr>
          <w:rFonts w:ascii="Times New Roman" w:hAnsi="Times New Roman" w:cs="Times New Roman"/>
          <w:sz w:val="24"/>
          <w:szCs w:val="24"/>
        </w:rPr>
        <w:t xml:space="preserve"> downward, signaling him to calm himself. Garin ground his teeth in frustration, but after a reluctant click of his tongue, he silenced himself. With a satisfied no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ontinued.</w:t>
      </w:r>
    </w:p>
    <w:p w14:paraId="56A165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undoubtfully needed for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to have moon essence in order to evolve. However, that is not all. The key to evolution is a mix of three different sources. Moon essence, mana, and finally, spirit power, one of the </w:t>
      </w:r>
      <w:proofErr w:type="gramStart"/>
      <w:r>
        <w:rPr>
          <w:rFonts w:ascii="Times New Roman" w:hAnsi="Times New Roman" w:cs="Times New Roman"/>
          <w:sz w:val="24"/>
          <w:szCs w:val="24"/>
        </w:rPr>
        <w:t>most scarce</w:t>
      </w:r>
      <w:proofErr w:type="gramEnd"/>
      <w:r>
        <w:rPr>
          <w:rFonts w:ascii="Times New Roman" w:hAnsi="Times New Roman" w:cs="Times New Roman"/>
          <w:sz w:val="24"/>
          <w:szCs w:val="24"/>
        </w:rPr>
        <w:t xml:space="preserve"> resources a single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can ever have.”</w:t>
      </w:r>
    </w:p>
    <w:p w14:paraId="08C949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reminded of how spirit power had a contradicting effect when mixed with mana. Just like how hunters of the Konjou Clan couldn’t use spirit power as much the moment they use mana. But for Zeldians, it was something that came along with their existence. In exchange for having mana in their bodies, they had a low supply of spirit power. But although low, it was not non-existent.</w:t>
      </w:r>
    </w:p>
    <w:p w14:paraId="2D146E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similar to metal casting. First, we need moon essence. This empowers our bodies, allowing them to gather potential for our next evolution, like a metal cast. Second, we need mana. It fuses with the moon essence, making it react in a way that solidifies our potential, like molten metal being poured into a cast. This happens whenever we attempt to generate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And finally, we need spirit power to maintain that form, like a substance used to cool down the metal. The reason we don’t maintain our next evolution is that our bodies are filled with two strong raw powers. If we force it to stay in our bodies for a long time, it will begin to destroy us from the inside. However, the spirit power weakens that power enough so that it can stabilize, allowing our bodies to adapt to it and evolve.”</w:t>
      </w:r>
    </w:p>
    <w:p w14:paraId="03EC02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03503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fell into silence. This was finally the long-sought moment for everyone to arrange their thought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tood there, waiting for their reactions. And to that, Garin gave a response that suited him the most.</w:t>
      </w:r>
    </w:p>
    <w:p w14:paraId="5CCBEE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what?”</w:t>
      </w:r>
    </w:p>
    <w:p w14:paraId="1699A0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let out a long, heavy sigh after those words entered her ears. She looked at him in disappointment.</w:t>
      </w:r>
    </w:p>
    <w:p w14:paraId="1EB648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This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my fault! In the first place, I don’t even know what this spirit power thing is!”</w:t>
      </w:r>
    </w:p>
    <w:p w14:paraId="520137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gh, well I guess you have a point…”</w:t>
      </w:r>
    </w:p>
    <w:p w14:paraId="13AB94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w:t>
      </w:r>
    </w:p>
    <w:p w14:paraId="387075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argued, but separate from them, Yuu had only finished sorting her mind ask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4D4EA6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 don’t understand it completely either… I think I get it theoretically, but seeing it in person would probably be best…”</w:t>
      </w:r>
    </w:p>
    <w:p w14:paraId="5D4A51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You’re right, that should provide to everyone’s current understanding.”</w:t>
      </w:r>
    </w:p>
    <w:p w14:paraId="071398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dim light touched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feet. It was a familiar light that had become embedded in her daily life. She looked upward and saw two moons peeking from the edge of the earth.</w:t>
      </w:r>
    </w:p>
    <w:p w14:paraId="15D590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hat perfect timing…”</w:t>
      </w:r>
    </w:p>
    <w:p w14:paraId="3D1AFB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aid as the light in their surroundings became a bit brighter. The trees glowing silvery grey were accompanied by small blue dots on the ground and the glowing blue flowers on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dress. As the moon above shined upon them, all five tails on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back spread like a fan and shined in a golden light. As if to react to that, the small dots of blue sprawled on the ground all sprouted into gorgeous blue flowers, similar to the ones on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dress, warding off the darkness with their blue light.</w:t>
      </w:r>
    </w:p>
    <w:p w14:paraId="4F3638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opened her arms wide as she raised her head to the sky with her eyes closed.</w:t>
      </w:r>
    </w:p>
    <w:p w14:paraId="6E1200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Light, bestow upon us the power of yore. Let the origin of black and white rise as You did to the golden sun. Hear my words, my chant, my prayer—”</w:t>
      </w:r>
    </w:p>
    <w:p w14:paraId="4397DF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oud smack resounded in the area as she brought her hands together and opened her eyelids to reveal her golden eyes.</w:t>
      </w:r>
    </w:p>
    <w:p w14:paraId="345A1B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Illumination!”</w:t>
      </w:r>
    </w:p>
    <w:p w14:paraId="7FE7F4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ue particles of light burst from all of the blue flowers on the ground, filling the air with its mystical sight. Then, the grey trees all shined in the same color as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golden aura. Balls of light were produced from each tree and danced in the air filled with blue particles. In the distanc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s jumping around, playing with the floating lights. Then, all of them began moving to two main points, Garin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tails.</w:t>
      </w:r>
    </w:p>
    <w:p w14:paraId="008FA1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observed their bodies as all the light poured in. Then, their eyes changed to show an illuminating golden color. And along with that, an additional tail appeared on their behind, but unlike the temporary tails that they donned earlier, it was made out of flesh and bones, the same color as their other tail.</w:t>
      </w:r>
    </w:p>
    <w:p w14:paraId="21445F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w:t>
      </w:r>
    </w:p>
    <w:p w14:paraId="5712D5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Grris</w:t>
      </w:r>
      <w:proofErr w:type="spellEnd"/>
      <w:r>
        <w:rPr>
          <w:rFonts w:ascii="Times New Roman" w:hAnsi="Times New Roman" w:cs="Times New Roman"/>
          <w:sz w:val="24"/>
          <w:szCs w:val="24"/>
        </w:rPr>
        <w:t xml:space="preserve"> is… such power!”</w:t>
      </w:r>
    </w:p>
    <w:p w14:paraId="08A6D1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Garin, but eve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let out a voice of astonishment as the power that allowed him to speak flowed into them. Everyone watched as the lights were eventually all exhausted and the area returned to a tranquil-looking garden with trees illuminating the surroundings with grey light and small dots of blue spread across the ground.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golden aura also disappeared, letting her eyes revert to their white color. The same happened to Garin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eyes as they returned to their natural color.</w:t>
      </w:r>
    </w:p>
    <w:p w14:paraId="02B7C5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how does that serve as a first-hand experience?”</w:t>
      </w:r>
    </w:p>
    <w:p w14:paraId="5F1B9D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sked the two who were slightly busy observing their newly acquired tails.</w:t>
      </w:r>
    </w:p>
    <w:p w14:paraId="4185C9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enjoy them as much as you want. Both of you have permanently reached the Green Stage after all.”</w:t>
      </w:r>
    </w:p>
    <w:p w14:paraId="44965D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Garin who first snapped out of his reverie and finally asked his questions.</w:t>
      </w:r>
    </w:p>
    <w:p w14:paraId="5786CF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how!? I know that was a ritual just now, but that only gives us moon essence, right? Then what about the other requirements?”</w:t>
      </w:r>
    </w:p>
    <w:p w14:paraId="69C4211D" w14:textId="77777777" w:rsidR="00BD2589" w:rsidRDefault="00BD2589" w:rsidP="00411459">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hihi</w:t>
      </w:r>
      <w:proofErr w:type="spellEnd"/>
      <w:r>
        <w:rPr>
          <w:rFonts w:ascii="Times New Roman" w:hAnsi="Times New Roman" w:cs="Times New Roman"/>
          <w:sz w:val="24"/>
          <w:szCs w:val="24"/>
        </w:rPr>
        <w:t>, I’ll be taking it from here.”</w:t>
      </w:r>
    </w:p>
    <w:p w14:paraId="24373B5D" w14:textId="77777777" w:rsidR="00BD2589" w:rsidRDefault="00BD2589" w:rsidP="00411459">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lked up to the spotlight.</w:t>
      </w:r>
    </w:p>
    <w:p w14:paraId="75ED32DA" w14:textId="77777777" w:rsidR="00BD2589" w:rsidRDefault="00BD2589" w:rsidP="00411459">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quirement for moon essence was fulfilled the moment Sister </w:t>
      </w:r>
      <w:proofErr w:type="spellStart"/>
      <w:r>
        <w:rPr>
          <w:rFonts w:ascii="Times New Roman" w:hAnsi="Times New Roman" w:cs="Times New Roman"/>
          <w:sz w:val="24"/>
          <w:szCs w:val="24"/>
        </w:rPr>
        <w:t>Ere</w:t>
      </w:r>
      <w:proofErr w:type="spellEnd"/>
      <w:r>
        <w:rPr>
          <w:rFonts w:ascii="Times New Roman" w:hAnsi="Times New Roman" w:cs="Times New Roman"/>
          <w:sz w:val="24"/>
          <w:szCs w:val="24"/>
        </w:rPr>
        <w:t xml:space="preserve"> transferred the ones stored in the moon trees to the both of you. For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if any of you were even lacking in the first place, it was fulfilled when Sister Ere made these </w:t>
      </w:r>
      <w:proofErr w:type="spellStart"/>
      <w:r>
        <w:rPr>
          <w:rFonts w:ascii="Times New Roman" w:hAnsi="Times New Roman" w:cs="Times New Roman"/>
          <w:sz w:val="24"/>
          <w:szCs w:val="24"/>
        </w:rPr>
        <w:t>Ixke</w:t>
      </w:r>
      <w:proofErr w:type="spellEnd"/>
      <w:r>
        <w:rPr>
          <w:rFonts w:ascii="Times New Roman" w:hAnsi="Times New Roman" w:cs="Times New Roman"/>
          <w:sz w:val="24"/>
          <w:szCs w:val="24"/>
        </w:rPr>
        <w:t xml:space="preserve"> Flowers bloom. Flowers that react and bloom only with mana. The moment she filled them with her mana, it sprayed clumps of neutral mana that both of you could absorb. And as for the requirement for spirit power… both of you have already reached it a long time ago.”</w:t>
      </w:r>
    </w:p>
    <w:p w14:paraId="27C4CDC2" w14:textId="77777777" w:rsidR="00BD2589" w:rsidRDefault="00BD2589" w:rsidP="00411459">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melancholic expression didn’t go past Garin an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eyes. They both understood what she meant and fell silent because of it. Yuu, who didn’t know what it was all about kept her silence. But unexpectedl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uggested something completely absurd.</w:t>
      </w:r>
    </w:p>
    <w:p w14:paraId="441648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at situation… I would like to talk more about it here, but I would need a certain someone’s permission first.”</w:t>
      </w:r>
    </w:p>
    <w:p w14:paraId="25FB16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Sister Ere, this is too much!”</w:t>
      </w:r>
    </w:p>
    <w:p w14:paraId="2CAD8B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houted in protest. </w:t>
      </w:r>
    </w:p>
    <w:p w14:paraId="18D911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you have in mind, but please stop making choices that could weigh heavily on Garin’s shoulders! Right now, even if she’s an ally, it doesn’t mean that we should just reveal </w:t>
      </w:r>
      <w:r>
        <w:rPr>
          <w:rFonts w:ascii="Times New Roman" w:hAnsi="Times New Roman" w:cs="Times New Roman"/>
          <w:sz w:val="24"/>
          <w:szCs w:val="24"/>
        </w:rPr>
        <w:lastRenderedPageBreak/>
        <w:t>everything to her needlessly! Knowing Garin, if he answers that, he might just agree! Stop forcing him to make choices that he doesn’t want! Please!”</w:t>
      </w:r>
    </w:p>
    <w:p w14:paraId="5A829B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F8E72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more, the room fell silen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observed the situation.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standing between her and Garin, trying to hide him behind her. Garin had his head down and couldn’t see his expression, but it was no doubt a strained on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by Garin’s side, silently listening to the conversation. And Yuu was on the sidelines, nervous at the sudden turn of events. Having considered everyone’s reaction to the situation, she made a choice.</w:t>
      </w:r>
    </w:p>
    <w:p w14:paraId="76C602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I will refrain from this behavior. I apologize.”</w:t>
      </w:r>
    </w:p>
    <w:p w14:paraId="256527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nsion released fro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ith a sigh as a satisfying answer came from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hen, she turned her back to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o face Garin.</w:t>
      </w:r>
    </w:p>
    <w:p w14:paraId="349A84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ow about you rest up for the day? I have something to tell you, but we still have tomorrow. We can talk then so just take a break, it’s been 10 years, you deserve it. Okay?”</w:t>
      </w:r>
    </w:p>
    <w:p w14:paraId="26EAB9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w:t>
      </w:r>
    </w:p>
    <w:p w14:paraId="15D223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in response to her suggestion.</w:t>
      </w:r>
    </w:p>
    <w:p w14:paraId="39A979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me accompany you.”</w:t>
      </w:r>
    </w:p>
    <w:p w14:paraId="35A85C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 yep, you too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1700E5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dragged Garin by the hand and led him to the Teleportation Circle that they came through earlie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followed right behind the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urned back around and ga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 light bow.</w:t>
      </w:r>
    </w:p>
    <w:p w14:paraId="187078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we’ll be going now.”</w:t>
      </w:r>
    </w:p>
    <w:p w14:paraId="2DBF1D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quick farewell, she tapped the ground twice with her foot and disappeared into a pillar of blue light. Yuu was left alone with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ho was nervously hiding behind a tree as she watched the exchange happen.</w:t>
      </w:r>
    </w:p>
    <w:p w14:paraId="17E273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w:t>
      </w:r>
    </w:p>
    <w:p w14:paraId="6564A7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nting to say something, but unable to think of anything good, Yuu filled the air with her awkward filler voice as she turned to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ince she couldn’t take the lea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opted to take it instead.</w:t>
      </w:r>
    </w:p>
    <w:p w14:paraId="617D4A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didn’t go well… Hm, I’ll have to rethink my plans. For now, Miss Yuu, you can stand on the teleportation circle and I’ll send you to a room you can use to rest. I will have someone deliver food to you. We can meet again tomorrow for the meeting.”</w:t>
      </w:r>
    </w:p>
    <w:p w14:paraId="1E9E29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Is this really okay…? Me being here and all.”</w:t>
      </w:r>
    </w:p>
    <w:p w14:paraId="34B443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ooked around, and this was clearly not a place where normal tourists were brought to sightsee. She was a stranger and an outsider. There should have been no need for her to be here. But from what she could tell, the person in front of her was the reason she was brought here in the first place.</w:t>
      </w:r>
    </w:p>
    <w:p w14:paraId="029056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no need to worry about that. These actions are my decisions. Whatever becomes of them is my responsibility. For now, you should go rest, Miss Yuu. I’m sure you’ve had your fair share of troubles before you got here.”</w:t>
      </w:r>
    </w:p>
    <w:p w14:paraId="765E19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ay so…”</w:t>
      </w:r>
    </w:p>
    <w:p w14:paraId="12FEDA8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satisfied with that answer, but she could do nothing about it and reluctantly walked over to the teleportation circle.</w:t>
      </w:r>
    </w:p>
    <w:p w14:paraId="561329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Miss Yuu, I hope to see the both of you some time.”</w:t>
      </w:r>
    </w:p>
    <w:p w14:paraId="383616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th of us…?”</w:t>
      </w:r>
    </w:p>
    <w:p w14:paraId="0DFD8B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by that, I mean you and your other friend on the surface. I’m looking to have an exchange with the both of you.”</w:t>
      </w:r>
    </w:p>
    <w:p w14:paraId="52D3D3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37884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comprehend what she was saying. She got that she wanted to talk, but in the first place, what was compelling her to have a talk with two strangers? The question couldn’t leave her thoughts.</w:t>
      </w:r>
    </w:p>
    <w:p w14:paraId="6180EC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e’re both strangers to you, right? Aren’t you doubtful that we might be a threat to this place? Especially now that END decided to invade your village?”</w:t>
      </w:r>
    </w:p>
    <w:p w14:paraId="2A0E68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re was anyone suspicious in their hideout at the moment, that person would be Yuu. An outsider, and strangely, a vampire of the recently conquered Kingdom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that came as reinforcements to fight against END, who invaded no longer than five days ago. But despite these suspiciously overlapping facts, she was unperturbed by them. </w:t>
      </w:r>
    </w:p>
    <w:p w14:paraId="05B917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fufu… Let’s just say that although we’ve never met each other, it doesn’t mean that you two don’t strike me as familiar.”</w:t>
      </w:r>
    </w:p>
    <w:p w14:paraId="28B81C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uu could get another question in, a pillar of light swallowed her and cut off the conversation short. The next thing she knew, she was in a decently-sized room with walls and flooring covered in blue, a high probability that they were made in mana stones for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to use. But unlike the walls and floors, the furniture was built with common materials like wood, stone, </w:t>
      </w:r>
      <w:r>
        <w:rPr>
          <w:rFonts w:ascii="Times New Roman" w:hAnsi="Times New Roman" w:cs="Times New Roman"/>
          <w:sz w:val="24"/>
          <w:szCs w:val="24"/>
        </w:rPr>
        <w:lastRenderedPageBreak/>
        <w:t xml:space="preserve">and metal. Although she would have been a bit curious as to why that was in normal circumstances, she couldn’t get her mind off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last words.</w:t>
      </w:r>
    </w:p>
    <w:p w14:paraId="3A25B0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what do you know…?”</w:t>
      </w:r>
    </w:p>
    <w:p w14:paraId="52F3AA21" w14:textId="77777777" w:rsidR="00BD2589" w:rsidRPr="00BD67C2"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68 – Meeting with the </w:t>
      </w:r>
      <w:proofErr w:type="spellStart"/>
      <w:r>
        <w:rPr>
          <w:rFonts w:ascii="Times New Roman" w:hAnsi="Times New Roman" w:cs="Times New Roman"/>
          <w:b/>
          <w:bCs/>
          <w:sz w:val="24"/>
          <w:szCs w:val="24"/>
        </w:rPr>
        <w:t>Ujlufi</w:t>
      </w:r>
      <w:proofErr w:type="spellEnd"/>
      <w:r>
        <w:rPr>
          <w:rFonts w:ascii="Times New Roman" w:hAnsi="Times New Roman" w:cs="Times New Roman"/>
          <w:b/>
          <w:bCs/>
          <w:sz w:val="24"/>
          <w:szCs w:val="24"/>
        </w:rPr>
        <w:t xml:space="preserve"> Clan</w:t>
      </w:r>
    </w:p>
    <w:p w14:paraId="68D28C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morning, everyone was called to a single room. With the staple blue walls and tiles, everyone gathered around a rectangular table made from a material similar to quartz, sitting on wooden chairs as they observed the other members that were attending the meeting.</w:t>
      </w:r>
    </w:p>
    <w:p w14:paraId="706CB1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cus of those eyes was pointed at the four members that arrived yesterday. Sitting next to each other, Garin had an annoyed look on his face, likely from the stares he had been getting for a while now,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imply sat calmly and ignored those looks, Yuu was clearly nervous as she fidgeted every now and again with her eyes mostly looking down the tabl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as undiscernible as ever, sitting there silently.</w:t>
      </w:r>
    </w:p>
    <w:p w14:paraId="14E737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I’d like to begin this meeting by introducing the reinforcements that arrived yesterday. I’ve been briefed by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bout them yesterday, so I’ll be the one to introduce them to the team.”</w:t>
      </w:r>
    </w:p>
    <w:p w14:paraId="055AED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who spoke was a large burly man with short black hair and three black tails who sat at the end of the table. It seemed like he was taking the lead for this meeting, so Yuu and the others sat silently as he introduced every one of them.</w:t>
      </w:r>
    </w:p>
    <w:p w14:paraId="0C6385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we have Garin. I’m sure everyone here knows him already, but he is a well-known traveler and has made many names for himself, particularly the incident with the </w:t>
      </w:r>
      <w:proofErr w:type="spellStart"/>
      <w:r>
        <w:rPr>
          <w:rFonts w:ascii="Times New Roman" w:hAnsi="Times New Roman" w:cs="Times New Roman"/>
          <w:sz w:val="24"/>
          <w:szCs w:val="24"/>
        </w:rPr>
        <w:t>Laxid</w:t>
      </w:r>
      <w:proofErr w:type="spellEnd"/>
      <w:r>
        <w:rPr>
          <w:rFonts w:ascii="Times New Roman" w:hAnsi="Times New Roman" w:cs="Times New Roman"/>
          <w:sz w:val="24"/>
          <w:szCs w:val="24"/>
        </w:rPr>
        <w:t xml:space="preserve"> Kingdom being the most troublesome event that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had to deal with… But now, he made his way back to us when he heard of END’s invasion. Second, we ha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Garin’s assigned guardian that valiantly followed through with their role as he accompanied Garin in his ventures. Despite being single-tailed, they acquired titles and gathered more honor than most of the past members of the clan.”</w:t>
      </w:r>
    </w:p>
    <w:p w14:paraId="6117DA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able’s reaction to the two’s introduction was small, but they clearly had more negative impressions of the two than positive ones.</w:t>
      </w:r>
    </w:p>
    <w:p w14:paraId="6B2480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rd, we have Miss Yuu. She is a vampire that Garin brought with him as reinforcements against our invaders. She apparently lived on Earth before coming here, supported by her knowledge of technology from that world shown in her ability to identify Earth’s clothing and our newly acquired Teleportation Circle. She is also said to know about the Konjou Clan, which strengthens her story.”</w:t>
      </w:r>
    </w:p>
    <w:p w14:paraId="7250C8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time, the table looked at her curiously, but they still stood by the negative attitude that they showed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earlier.</w:t>
      </w:r>
    </w:p>
    <w:p w14:paraId="202FE5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for the fourth one, we have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e have no prior knowledge about him, but he gladly introduced himself earlier this morning when he came to get him. He is an exiled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that works in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as a high-ranking Crawler. His identification card proved to be legitimate, saying that he is assigned to the role of Voyager, a difficult role that was only given to the extremely talented with the straining responsibilities of traveling from branch to branch to balance the difficulties of Sunken Nests. He has received multiple names, one of them being the Roaming Ace, due to his success as a Voyager. He claims to have come here to take back a companion that was abducted by END and was brought to our village. His ally is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named Serka, whose natural hair color is pure black.”</w:t>
      </w:r>
    </w:p>
    <w:p w14:paraId="688ADA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bowed his head lightly as he was introduced. The table’s impression of him was undiscernible, much like his character. There were signs that some looked at him in a favorable light, albeit small, but most who had a negative impression of him were fiercer on him than the other three.</w:t>
      </w:r>
    </w:p>
    <w:p w14:paraId="31E61F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 will be introducing our roster. The first would be me. My name i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I hold the title of Alpha, the strongest warrior of the clan, with power second only to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I specialize as a fighter and stayed here to take back our homeland.”</w:t>
      </w:r>
    </w:p>
    <w:p w14:paraId="644BD0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presented the man sitting next to him. He had white hair just like Garin’s and had three white tails on his back. However, he was one of the people that had a negative impression of the other group this whole time, looking at them with a frustrated look.</w:t>
      </w:r>
    </w:p>
    <w:p w14:paraId="4B9AC28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He possesses the title of Beta, the second strongest warrior of the clan, and my right-hand man. He specializes in ranged attacks, but he’s no pushover in close combat. Just like me, he is here to uphold his title and fight off our invaders.”</w:t>
      </w:r>
    </w:p>
    <w:p w14:paraId="0B268C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ving his arm slightly upward, he presented the old man sitting next to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His hair was striped black and white like a </w:t>
      </w:r>
      <w:proofErr w:type="gramStart"/>
      <w:r>
        <w:rPr>
          <w:rFonts w:ascii="Times New Roman" w:hAnsi="Times New Roman" w:cs="Times New Roman"/>
          <w:sz w:val="24"/>
          <w:szCs w:val="24"/>
        </w:rPr>
        <w:t>tiger's</w:t>
      </w:r>
      <w:proofErr w:type="gramEnd"/>
      <w:r>
        <w:rPr>
          <w:rFonts w:ascii="Times New Roman" w:hAnsi="Times New Roman" w:cs="Times New Roman"/>
          <w:sz w:val="24"/>
          <w:szCs w:val="24"/>
        </w:rPr>
        <w:t xml:space="preserve"> with a similar pattern on his three tails. The only thing that matched his intimidating aura was his unfavorable look at the group of newcomers.</w:t>
      </w:r>
    </w:p>
    <w:p w14:paraId="60F20F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Chief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the current leader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He is renowned for his quick-wittedness and severe strength on the battlefield. He led the clan to where it is now for thirty years and rightfully obtained the respect of every one of its members.”</w:t>
      </w:r>
    </w:p>
    <w:p w14:paraId="414DFB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presented someone the reinforcement group, except fo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as familiar with.</w:t>
      </w:r>
    </w:p>
    <w:p w14:paraId="67C504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he is the clan’s most powerful and even more skilled </w:t>
      </w:r>
      <w:proofErr w:type="spellStart"/>
      <w:r>
        <w:rPr>
          <w:rFonts w:ascii="Times New Roman" w:hAnsi="Times New Roman" w:cs="Times New Roman"/>
          <w:sz w:val="24"/>
          <w:szCs w:val="24"/>
        </w:rPr>
        <w:t>Manamancer</w:t>
      </w:r>
      <w:proofErr w:type="spellEnd"/>
      <w:r>
        <w:rPr>
          <w:rFonts w:ascii="Times New Roman" w:hAnsi="Times New Roman" w:cs="Times New Roman"/>
          <w:sz w:val="24"/>
          <w:szCs w:val="24"/>
        </w:rPr>
        <w:t xml:space="preserve">. She took the lead in constructing the new layout of this underground base and integrated many of its </w:t>
      </w:r>
      <w:r>
        <w:rPr>
          <w:rFonts w:ascii="Times New Roman" w:hAnsi="Times New Roman" w:cs="Times New Roman"/>
          <w:sz w:val="24"/>
          <w:szCs w:val="24"/>
        </w:rPr>
        <w:lastRenderedPageBreak/>
        <w:t xml:space="preserve">functions. She expertly modifies </w:t>
      </w:r>
      <w:proofErr w:type="spellStart"/>
      <w:r>
        <w:rPr>
          <w:rFonts w:ascii="Times New Roman" w:hAnsi="Times New Roman" w:cs="Times New Roman"/>
          <w:sz w:val="24"/>
          <w:szCs w:val="24"/>
        </w:rPr>
        <w:t>apocrologic</w:t>
      </w:r>
      <w:proofErr w:type="spellEnd"/>
      <w:r>
        <w:rPr>
          <w:rFonts w:ascii="Times New Roman" w:hAnsi="Times New Roman" w:cs="Times New Roman"/>
          <w:sz w:val="24"/>
          <w:szCs w:val="24"/>
        </w:rPr>
        <w:t xml:space="preserve"> tools to make them more powerful in the hands of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And finally, is the leading researcher in the new field of spirit power.”</w:t>
      </w:r>
    </w:p>
    <w:p w14:paraId="0C5D29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ppily nodded to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introduction of her. However, despite that show of joy, she looked over the reinforcement group with mixed feelings, specifically, she had negative impressions of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but showed curiosity about both of their backgrounds.</w:t>
      </w:r>
    </w:p>
    <w:p w14:paraId="6D08AB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we have Sis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he clan’s top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with power second to none, being the only person to have ever reached the Golden Stage. She has approved of all four of our reinforcements to join us in our endeavor of taking down END’s forces and retrieving what is rightfully ours.”</w:t>
      </w:r>
    </w:p>
    <w:p w14:paraId="009EA7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owed as she was introduced. And now, after looking over the members of the meeting once more, cleared his throat and changed gears.</w:t>
      </w:r>
    </w:p>
    <w:p w14:paraId="61912B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 will be discussing the purpose of this meeting. We will be taking back our village fighting against END, but before that, we must know what these people are after. Why is it that after three years of no movement, END has decided to attack our secluded village rather than a major cornerstone to the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Empire? We’ve discussed this before, and this answer is none other than our latest technology, the Mana-Infused Spirit Core.”</w:t>
      </w:r>
    </w:p>
    <w:p w14:paraId="193E6B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inforcement group stared 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ith question marks on their heads, looking for an explanation.</w:t>
      </w:r>
    </w:p>
    <w:p w14:paraId="0AADD9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the most powerful energy source that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developed a year ago. After discovering the need for spirit power in our race’s evolution, she quickly began research intending to develop spirit power within individual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The result was the Mana-Infused Spirit Core. A mechanism that modifies the structure of natural mana into one that strictly avoids contact with spirit power. Since the loss of spirit power happens when it makes contact with mana, her solution to that was to make it so that mana would avoid contact with spirit power. However, there are still problems with that such as the disruption of mana flow whenever mana is used. The core produces results but is still a work in progress. At the moment, it’s just a decorative structure that does absolutely nothing… or at least that’s what we thought.”</w:t>
      </w:r>
    </w:p>
    <w:p w14:paraId="4A6D78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from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showed a bitter expression, especially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s she clutched her chest to calm down her raging heart.</w:t>
      </w:r>
    </w:p>
    <w:p w14:paraId="64BE6F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scouts laid their eyes on a new form of augmented werewolves. Originally, augmented werewolves were created from people of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The foolish who sold themselves to END were modified. We suspect it was an attempt to make the most powerful type of wolf. In modern terms, the combined powers of a werewolf and a pure wolf. The agility and dexterity of a werewolf, and the power and toughness of a pure wolf. The being called an augmented werewolf was made </w:t>
      </w:r>
      <w:r>
        <w:rPr>
          <w:rFonts w:ascii="Times New Roman" w:hAnsi="Times New Roman" w:cs="Times New Roman"/>
          <w:sz w:val="24"/>
          <w:szCs w:val="24"/>
        </w:rPr>
        <w:lastRenderedPageBreak/>
        <w:t xml:space="preserve">to have the combined strengths of both. They succeeded, but that destroyed the mental state of th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that were subjected to this process. At the moment, every augmented werewolf so far was either blood-crazed or a puppet for END’s schemes. However, fragments of the original person’s personality seem to show from time to time, well, not that it stops them from following the orders they were given.”</w:t>
      </w:r>
    </w:p>
    <w:p w14:paraId="78CAAC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reminded of the time when Senkyo faced off against the werewolf under Fulgur’s command. She wasn’t there, but Senkyo told her his side of the story, and how the werewolf had an inconsistent personality. One moment, he wanted to assassinate him mercilessly from the shadows, and the next he wanted to face him off in a proper duel. It was strange, to say the least, and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explanation provided to that.</w:t>
      </w:r>
    </w:p>
    <w:p w14:paraId="1258A9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there is another type. These augmented werewolves ever only have one tail, but now, there were sightings of ones with two tails. If there was anything in our village that could make those senseless beasts evolve, the only explanation would be the Mana-Infused Spirit Core. Even though it was a work in progress, END has somehow used it to their advantage. That’s why, in our next operation, our goal will be to destroy the core before it produces any more powerful enemies.”</w:t>
      </w:r>
    </w:p>
    <w:p w14:paraId="6E7551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the atmosphere of the table seemed to drop. Wordlessly, everyone’s eyes gathered on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the creator of the declared target. Noticing the attention gathered on her, she took a deep breath and stood up.</w:t>
      </w:r>
    </w:p>
    <w:p w14:paraId="25B1E2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prove of the operation’s objective. We must cut off their power source before END becomes any more powerful. No matter what.”</w:t>
      </w:r>
    </w:p>
    <w:p w14:paraId="344F8B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nodded at her show of resolve. Meanwhile, Garin was staring a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ith an uncertain expression.</w:t>
      </w:r>
    </w:p>
    <w:p w14:paraId="6A9699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will be moving on to how the operation will be executed. Our target is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temple, the Mana-Infused Spirit Core lies in its basement. To get there, we will be taking the teleportation circle to get to the underground entrance. Our scouts have risked their lives in planting this circle where it needs to be, and we will make their efforts worth it. Beyond that is an everchanging labyrinth that tosses everyone who enters off their trail, another expert work of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Unfortunately, it seems like END was able to cross it, but we don’t know if they made it through destruction or pure luck. So, if the labyrinth is still working, we will have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amper with the structure and let us through. After that is a straight path to the Mana-Infused Spirit Core. We will destroy it posthaste and leave before we’re surrounded by enemies.”</w:t>
      </w:r>
    </w:p>
    <w:p w14:paraId="2E7CBF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looked into the eyes of each person around the table before continuing.</w:t>
      </w:r>
    </w:p>
    <w:p w14:paraId="02BD4D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around this table, save for Sis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ill participate in the operation. I prefer this operation to be done with as few people as possible, but we aim to return, at the very least with </w:t>
      </w:r>
      <w:r>
        <w:rPr>
          <w:rFonts w:ascii="Times New Roman" w:hAnsi="Times New Roman" w:cs="Times New Roman"/>
          <w:sz w:val="24"/>
          <w:szCs w:val="24"/>
        </w:rPr>
        <w:lastRenderedPageBreak/>
        <w:t xml:space="preserve">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Our extra manpower will ensure that she is protected at all costs. The operation will commence three days from now, just enough time for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nd her team to modify our equipment and have us ready for battle. That will be all for the operation’s contents, now, may I have your opinions on the subject?”</w:t>
      </w:r>
    </w:p>
    <w:p w14:paraId="335D77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to raise their hand wa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right-hand man.</w:t>
      </w:r>
    </w:p>
    <w:p w14:paraId="23B5AA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what do you have to say?”</w:t>
      </w:r>
    </w:p>
    <w:p w14:paraId="0B4E40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I’m speaking for everyone when I ask this, but should we really have these people join in on our operation? We have someone who abandoned the village, a person that followed that foolishness, a vampire, and a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that could very well be people of END. How are we sure that these people aren’t a threat to us?”</w:t>
      </w:r>
    </w:p>
    <w:p w14:paraId="540CC1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response to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raised her hand,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llowed her to speak.</w:t>
      </w:r>
    </w:p>
    <w:p w14:paraId="0866EC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liev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as already explained that I can confirm the two’s legitimacy. They are not a threat to us, I assure you.”</w:t>
      </w:r>
    </w:p>
    <w:p w14:paraId="6F7B08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a threat? How? Sis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isn’t this just one of your usual whims? You only say that they’re safe, but you never say out loud how you determined them to be safe! Even if you’re the most powerful person in the clan, how am I supposed to trust you if you’re keeping secrets from us!?”</w:t>
      </w:r>
    </w:p>
    <w:p w14:paraId="5E14B0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ABD0E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tmosphere turned heavy a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hose to pause in silence before replying to </w:t>
      </w:r>
      <w:proofErr w:type="spellStart"/>
      <w:r>
        <w:rPr>
          <w:rFonts w:ascii="Times New Roman" w:hAnsi="Times New Roman" w:cs="Times New Roman"/>
          <w:sz w:val="24"/>
          <w:szCs w:val="24"/>
        </w:rPr>
        <w:t>Mrel’s</w:t>
      </w:r>
      <w:proofErr w:type="spellEnd"/>
      <w:r>
        <w:rPr>
          <w:rFonts w:ascii="Times New Roman" w:hAnsi="Times New Roman" w:cs="Times New Roman"/>
          <w:sz w:val="24"/>
          <w:szCs w:val="24"/>
        </w:rPr>
        <w:t xml:space="preserve"> words.</w:t>
      </w:r>
    </w:p>
    <w:p w14:paraId="21E361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things better left unsaid. But please understand that this is for the sake of the clan. To that end, would you still say that you don’t trust me?”</w:t>
      </w:r>
    </w:p>
    <w:p w14:paraId="2B31B2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 You would ask me that question… just how important are these people?”</w:t>
      </w:r>
    </w:p>
    <w:p w14:paraId="2CA217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than you would ever imagin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Please, stand down.”</w:t>
      </w:r>
    </w:p>
    <w:p w14:paraId="617DE7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h…!”</w:t>
      </w:r>
    </w:p>
    <w:p w14:paraId="361597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click of his tongue, he begrudgingly sat back down in his seat. Then, the next person to raise his hand was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w:t>
      </w:r>
    </w:p>
    <w:p w14:paraId="755EB8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w:t>
      </w:r>
      <w:proofErr w:type="spellStart"/>
      <w:r>
        <w:rPr>
          <w:rFonts w:ascii="Times New Roman" w:hAnsi="Times New Roman" w:cs="Times New Roman"/>
          <w:sz w:val="24"/>
          <w:szCs w:val="24"/>
        </w:rPr>
        <w:t>Mreltcz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x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cz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aoavva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oj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pqm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fi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v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eziltcz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jdrxeoaj</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oauiu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cz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xe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j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joa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oa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xerel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hwo</w:t>
      </w:r>
      <w:proofErr w:type="spellEnd"/>
      <w:r>
        <w:rPr>
          <w:rFonts w:ascii="Times New Roman" w:hAnsi="Times New Roman" w:cs="Times New Roman"/>
          <w:sz w:val="24"/>
          <w:szCs w:val="24"/>
        </w:rPr>
        <w:t>.”</w:t>
      </w:r>
    </w:p>
    <w:p w14:paraId="4DD789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have the same stance as Young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I do not approve of any of our reinforcements. However, refusing their help when Young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insists so much of their cooperation would be the most foolish of all choices. Here, I will swallow my pride and accept them.)</w:t>
      </w:r>
    </w:p>
    <w:p w14:paraId="60CFEA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Chief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w:t>
      </w:r>
    </w:p>
    <w:p w14:paraId="236131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owed to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in appreciation, but that proved to be premature.</w:t>
      </w:r>
    </w:p>
    <w:p w14:paraId="62C686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ipqm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wdr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uidr</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v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lr</w:t>
      </w:r>
      <w:proofErr w:type="spellEnd"/>
      <w:r>
        <w:rPr>
          <w:rFonts w:ascii="Times New Roman" w:hAnsi="Times New Roman" w:cs="Times New Roman"/>
          <w:sz w:val="24"/>
          <w:szCs w:val="24"/>
        </w:rPr>
        <w:t>.”</w:t>
      </w:r>
    </w:p>
    <w:p w14:paraId="7520F3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I will only do so when you answer this one question. I will not let you refuse me.)</w:t>
      </w:r>
    </w:p>
    <w:p w14:paraId="0C18E4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elivered a fierce glare 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his fearsome aura seeping into the skin of everyone in the area. To his threatening declaration, she nodded reluctantly.</w:t>
      </w:r>
    </w:p>
    <w:p w14:paraId="31F79E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0393AD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w:t>
      </w:r>
    </w:p>
    <w:p w14:paraId="538387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w:t>
      </w:r>
    </w:p>
    <w:p w14:paraId="77E4D6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hifted his spine-chilling glare from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He raised his arm and pointed at him, directing everyone’s gazes to the man at the end of his finger.</w:t>
      </w:r>
    </w:p>
    <w:p w14:paraId="20FC7B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xe</w:t>
      </w:r>
      <w:proofErr w:type="spellEnd"/>
      <w:r>
        <w:rPr>
          <w:rFonts w:ascii="Times New Roman" w:hAnsi="Times New Roman" w:cs="Times New Roman"/>
          <w:sz w:val="24"/>
          <w:szCs w:val="24"/>
        </w:rPr>
        <w:t>?”</w:t>
      </w:r>
    </w:p>
    <w:p w14:paraId="1126D2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beat this one?)</w:t>
      </w:r>
    </w:p>
    <w:p w14:paraId="196CF0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from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including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idened their eyes at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question. It was a well-known fact th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is the most powerful person in the clan. The five tails on her back were proof of that. But his question suggested tha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power was on par agains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or at the very leas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s uncertain of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trength.</w:t>
      </w:r>
    </w:p>
    <w:p w14:paraId="036058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questio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swered almost immediately.</w:t>
      </w:r>
    </w:p>
    <w:p w14:paraId="2232CB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moment, yes. If we were to engage in battle now, I will undoubtedly come out as the victor. However, he possesses potential more than anything I would hope to achieve. I believe allying ourselves with him will be a wise choice.”</w:t>
      </w:r>
    </w:p>
    <w:p w14:paraId="11B6E8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ui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uidr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bk</w:t>
      </w:r>
      <w:proofErr w:type="spellEnd"/>
      <w:r>
        <w:rPr>
          <w:rFonts w:ascii="Times New Roman" w:hAnsi="Times New Roman" w:cs="Times New Roman"/>
          <w:sz w:val="24"/>
          <w:szCs w:val="24"/>
        </w:rPr>
        <w:t>.”</w:t>
      </w:r>
    </w:p>
    <w:p w14:paraId="311032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 for answering.)</w:t>
      </w:r>
    </w:p>
    <w:p w14:paraId="557094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end of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talk,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quickly tried to recompose himself and continued.</w:t>
      </w:r>
    </w:p>
    <w:p w14:paraId="5B05A7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then. Does anyone else have anything to say?”</w:t>
      </w:r>
    </w:p>
    <w:p w14:paraId="0302C7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delivered his gaze specifically to the reinforcement side. No one seemed to want to say anything, but th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aised his hand. And after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question, everyone watched him with more alertness than usual.</w:t>
      </w:r>
    </w:p>
    <w:p w14:paraId="1CAD43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uld someone please teach me about how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manipulate mana? And how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works in their evolution?&gt;</w:t>
      </w:r>
    </w:p>
    <w:p w14:paraId="3DF184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question none of them expected. Most of the people present didn’t know what to say, bu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 the one who took the liberty of answering for everyone.</w:t>
      </w:r>
    </w:p>
    <w:p w14:paraId="757786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completely fine. Sinc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is busy with her work, I’ll be the one teaching you. Do you mind?”</w:t>
      </w:r>
    </w:p>
    <w:p w14:paraId="056C85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 not at all.&gt;</w:t>
      </w:r>
    </w:p>
    <w:p w14:paraId="2F409B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even Garin looked like they wanted to say something, but their senses were not so dull that they would miss the sharp atmosphere arou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hat would cut anyone that tried to refute her. Not long after, the meeting disbanded without any more incidents.</w:t>
      </w:r>
    </w:p>
    <w:p w14:paraId="5CA3003E" w14:textId="77777777" w:rsidR="00BD2589"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9 – Dancing Lights</w:t>
      </w:r>
    </w:p>
    <w:p w14:paraId="744D23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late at night. Yuu had finished eating dinner in the underground base’s cafeteria. She thought of spending the rest of her time in her room, but she couldn’t help but feel restless. So now, she was walking around the halls, pondering how to feel about the meeting earlier that day.</w:t>
      </w:r>
    </w:p>
    <w:p w14:paraId="4E6796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76FB47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ames of the two people who filled her head leaked out in her voice. These were the most mysterious people out of everyone she met after returning to Zerid. It felt like they always knew something everyone else didn’t. The wa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 pushing her an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participation in their operation to take back their home was all too unnatural. She mentioned in the meeting that she knew something but just didn’t want to tell them. She suggested the same thing when they first met but unceremoniously cut off the conversation </w:t>
      </w:r>
      <w:proofErr w:type="gramStart"/>
      <w:r>
        <w:rPr>
          <w:rFonts w:ascii="Times New Roman" w:hAnsi="Times New Roman" w:cs="Times New Roman"/>
          <w:sz w:val="24"/>
          <w:szCs w:val="24"/>
        </w:rPr>
        <w:t>before</w:t>
      </w:r>
      <w:proofErr w:type="gramEnd"/>
      <w:r>
        <w:rPr>
          <w:rFonts w:ascii="Times New Roman" w:hAnsi="Times New Roman" w:cs="Times New Roman"/>
          <w:sz w:val="24"/>
          <w:szCs w:val="24"/>
        </w:rPr>
        <w:t xml:space="preserve"> she could ask any more.</w:t>
      </w:r>
    </w:p>
    <w:p w14:paraId="20F4B8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en there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eople around her seemed to feel his immense power. The first w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en they first encountered him in the forest. The next seemed to b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ho noticed their presence when they first arrived at their base. And finally, there was Chief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ho suggested that his power would be able to challeng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She never felt it, but she could tell he was unusual. In the first place, was their encounter with him truly a coincidence?</w:t>
      </w:r>
    </w:p>
    <w:p w14:paraId="674B5D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y arrived at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a jester entered Yuu’s room and convinced her to hold off their departure for two more days. Had they not followed him, they would not have me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r at the very least, they wouldn’t have met until </w:t>
      </w:r>
      <w:proofErr w:type="spellStart"/>
      <w:r>
        <w:rPr>
          <w:rFonts w:ascii="Times New Roman" w:hAnsi="Times New Roman" w:cs="Times New Roman"/>
          <w:sz w:val="24"/>
          <w:szCs w:val="24"/>
        </w:rPr>
        <w:t>some time</w:t>
      </w:r>
      <w:proofErr w:type="spellEnd"/>
      <w:r>
        <w:rPr>
          <w:rFonts w:ascii="Times New Roman" w:hAnsi="Times New Roman" w:cs="Times New Roman"/>
          <w:sz w:val="24"/>
          <w:szCs w:val="24"/>
        </w:rPr>
        <w:t xml:space="preserve"> later.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 person the </w:t>
      </w:r>
      <w:r>
        <w:rPr>
          <w:rFonts w:ascii="Times New Roman" w:hAnsi="Times New Roman" w:cs="Times New Roman"/>
          <w:sz w:val="24"/>
          <w:szCs w:val="24"/>
        </w:rPr>
        <w:lastRenderedPageBreak/>
        <w:t>jester wanted them to meet? Taking it at face value, then the jester made them meet each other as soon as possible so that he could become a powerful military asset. But was that all?</w:t>
      </w:r>
    </w:p>
    <w:p w14:paraId="515119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 reason the jester made them meet was only so that they could have someone strong by their side, then why woul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ct so favorably of him? No, it wasn’t just him, she treated her favorably as well. It wasn’t power. She couldn’t directly compare her power with his, but there was a clear difference in how others treated the two in terms of power.</w:t>
      </w:r>
    </w:p>
    <w:p w14:paraId="2F4878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t something they had in common or were they somehow singled out of everyone in this world? Unfortunately, no matter how many questions she asks in her mind, none of them come answered. Then, suddenly, she was forcibly pulled out of her train of thought by a loud bang that came from a nearby room.</w:t>
      </w:r>
    </w:p>
    <w:p w14:paraId="0A376E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SHE WENT WITH HIM!?”</w:t>
      </w:r>
    </w:p>
    <w:p w14:paraId="0BA666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09C509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licked her head upward in surprise and saw a familiar child running out of the room in front of them in a panic.</w:t>
      </w:r>
    </w:p>
    <w:p w14:paraId="66F8E6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wai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where are you going!?”</w:t>
      </w:r>
    </w:p>
    <w:p w14:paraId="75A61D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he saw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come out the same door trying to chase after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but stopping herself at the door. She stared at the corner she disappeared to with a worried look on her face, but she still didn’t move to get her. As she reluctantly turned her face back to the inside of the room, Yuu entered her line of sight and made her jump back in surprise.</w:t>
      </w:r>
    </w:p>
    <w:p w14:paraId="00CF92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Did you see that?”</w:t>
      </w:r>
    </w:p>
    <w:p w14:paraId="3625FE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 Sorry, I was just walking by. I didn’t mean to.”</w:t>
      </w:r>
    </w:p>
    <w:p w14:paraId="6A9931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re fine… Ah! Well…”</w:t>
      </w:r>
    </w:p>
    <w:p w14:paraId="121A5C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he was considering something after her voice spiked up and dropped down in almost the same second. But after a quick deliberation, she locked eyes with Yuu, an uncertain expression clouding her face.</w:t>
      </w:r>
    </w:p>
    <w:p w14:paraId="186502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ld you look for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I don’t know where she’ll run to, but I’m worried about what she might get herself into.”</w:t>
      </w:r>
    </w:p>
    <w:p w14:paraId="761BC1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fine.”</w:t>
      </w:r>
    </w:p>
    <w:p w14:paraId="21D3AA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Thanks.”</w:t>
      </w:r>
    </w:p>
    <w:p w14:paraId="504B34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turned back to the room and closed the door behind her. Yuu wasn’t sure, but it seemed like Garin was the person inside the room with her since the voice that snapped her out of spacing out sounded like him. Not wanting to eavesdrop, she hurried her way to the corner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turned.</w:t>
      </w:r>
    </w:p>
    <w:p w14:paraId="7038C2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here are you? </w:t>
      </w:r>
      <w:proofErr w:type="spellStart"/>
      <w:r>
        <w:rPr>
          <w:rFonts w:ascii="Times New Roman" w:hAnsi="Times New Roman" w:cs="Times New Roman"/>
          <w:sz w:val="24"/>
          <w:szCs w:val="24"/>
        </w:rPr>
        <w:t>Yiraee</w:t>
      </w:r>
      <w:proofErr w:type="spellEnd"/>
      <w:r>
        <w:rPr>
          <w:rFonts w:ascii="Times New Roman" w:hAnsi="Times New Roman" w:cs="Times New Roman"/>
          <w:sz w:val="24"/>
          <w:szCs w:val="24"/>
        </w:rPr>
        <w:t>!”</w:t>
      </w:r>
    </w:p>
    <w:p w14:paraId="4C971B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while, she remained unfound and left Yuu screaming down the halls with no one to respond to her.</w:t>
      </w:r>
    </w:p>
    <w:p w14:paraId="5BF797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aju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drdr</w:t>
      </w:r>
      <w:proofErr w:type="spellEnd"/>
      <w:r>
        <w:rPr>
          <w:rFonts w:ascii="Times New Roman" w:hAnsi="Times New Roman" w:cs="Times New Roman"/>
          <w:sz w:val="24"/>
          <w:szCs w:val="24"/>
        </w:rPr>
        <w:t>!?”</w:t>
      </w:r>
    </w:p>
    <w:p w14:paraId="447908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Seriously, where are you!?)</w:t>
      </w:r>
    </w:p>
    <w:p w14:paraId="72449F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ven tried speaking in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in case she liked that better.</w:t>
      </w:r>
    </w:p>
    <w:p w14:paraId="4DB543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DF57A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re was no response.</w:t>
      </w:r>
    </w:p>
    <w:p w14:paraId="0D67EC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w:t>
      </w:r>
    </w:p>
    <w:p w14:paraId="66F8A3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deep sigh, she was forced to accept two things. One, is tha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s nowhere to be found. And second…</w:t>
      </w:r>
    </w:p>
    <w:p w14:paraId="6BB869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lost aren’t I…?”</w:t>
      </w:r>
    </w:p>
    <w:p w14:paraId="1CB10A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ntinued wandering the halls, mostly with the purpose of finding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and slightly of the want to find a familiar location to fix her bearings. A few minutes later, her prayers were miraculously answered. Her eyes brightened as she walked up to a familiar glass pane to observe that it was the very same one.</w:t>
      </w:r>
    </w:p>
    <w:p w14:paraId="4EE91E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doubt! This is the entrance! …huh?”</w:t>
      </w:r>
    </w:p>
    <w:p w14:paraId="6038BC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notice at first due to her desperation, but the door was slightly ajar. Did someone come by and didn’t close the door all the way? But of anything, only a small child could fit in that space…</w:t>
      </w:r>
    </w:p>
    <w:p w14:paraId="7BAC43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AA06D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terrible thought crossed her mind, Yuu pushed the door open and headed up the stairs to the exit. She was jumping from step to step, covering multiple levels as she did so. But then she was stopped when the step she placed her foot on glowed in a brighter blue. With her quick reactions, she was able to open her wings and pushed herself backward with a strong flap. Not a second later, blue spikes sprouted from the walls and stabbed the whole area in front of her.</w:t>
      </w:r>
    </w:p>
    <w:p w14:paraId="17A000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t the edge of the plethora of spikes, Yuu landed lightly on the ground and retracted her bat wings.</w:t>
      </w:r>
    </w:p>
    <w:p w14:paraId="703FF1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That was a close one. Good thing I got Hevel-</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to make cuts in the armor so I could sprout my wings… More importantly, the traps are still active. Di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not go outside after all?”</w:t>
      </w:r>
    </w:p>
    <w:p w14:paraId="60200A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rst suspected that the slightly open door meant tha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used that space to exit the base, but was it something else? There was no way for her to leave this place without disabling the traps. Maybe she did but just reactivated them…? No, Garin needed to be on his Green Stage to do that, she didn’t even know if she was capable of doing the same. Not to mention the simple fact that if she bothered to do all of that then she wouldn’t have made such a mistake with the door downstairs.</w:t>
      </w:r>
    </w:p>
    <w:p w14:paraId="48482B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kes slowly retracted and Yuu searched the area. Maybe there was just something she wasn’t seeing. Then, she noticed a discrepancy on the walls. The walls were all blue, but one particular spot on it looked darker than the others. Observing it closer, that was because it was a small handle protruding out of the walls. Curious, she placed her hand on it and slowly turned it. The knob reached its limit and a small push was all it took to reveal a hidden space behind it.</w:t>
      </w:r>
    </w:p>
    <w:p w14:paraId="13BDAF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w:t>
      </w:r>
    </w:p>
    <w:p w14:paraId="6EFBF1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ully opened the door and revealed a small teleportation circle inside the enclosed space. She hesitated for a bit but ended up standing on it and pouring the spirit power it needed. She decided that if she felt tired because of her dwindling spirit power before the circle activated, then she would just turn back. But unexpectedly, it didn’t take long for a blue light to swallow her.</w:t>
      </w:r>
    </w:p>
    <w:p w14:paraId="525C2B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entrance.”</w:t>
      </w:r>
    </w:p>
    <w:p w14:paraId="34F571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her was the large mana stone that marked the entrance to the </w:t>
      </w:r>
      <w:proofErr w:type="spellStart"/>
      <w:r>
        <w:rPr>
          <w:rFonts w:ascii="Times New Roman" w:hAnsi="Times New Roman" w:cs="Times New Roman"/>
          <w:sz w:val="24"/>
          <w:szCs w:val="24"/>
        </w:rPr>
        <w:t>Ujlufu</w:t>
      </w:r>
      <w:proofErr w:type="spellEnd"/>
      <w:r>
        <w:rPr>
          <w:rFonts w:ascii="Times New Roman" w:hAnsi="Times New Roman" w:cs="Times New Roman"/>
          <w:sz w:val="24"/>
          <w:szCs w:val="24"/>
        </w:rPr>
        <w:t xml:space="preserve"> clan’s secret base. No wonder she was able to activate it, the distance wasn’t that far off. And around her was the thick forest that was covered by nothing but darkness… or at least, it should have been.</w:t>
      </w:r>
    </w:p>
    <w:p w14:paraId="4702B2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oohoh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aa</w:t>
      </w:r>
      <w:proofErr w:type="spellEnd"/>
      <w:r>
        <w:rPr>
          <w:rFonts w:ascii="Times New Roman" w:hAnsi="Times New Roman" w:cs="Times New Roman"/>
          <w:sz w:val="24"/>
          <w:szCs w:val="24"/>
        </w:rPr>
        <w:t>!!! It’s beautiful!”</w:t>
      </w:r>
    </w:p>
    <w:p w14:paraId="4D8C36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olly laughs of a child could be heard coming from the back of the mana stone. Along with that were many sparkling lights that changed in color every now and again. She sneaked up silently to the commotion and saw something unbelievable.</w:t>
      </w:r>
    </w:p>
    <w:p w14:paraId="171CBF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range, blue, green, and yellow. Those were the colors that lit up the darkness as orbs of fire floating in the air turned to streams of glowing water. Then, the drops of that water gradually turned into glowing green leaves that caused a soft zephyr in the area, making the hair and clothes of the two people standing in it flow lightly to the wind’s dance. The leaves then gathered and turned into lightning and crawled up one of the people’s </w:t>
      </w:r>
      <w:proofErr w:type="gramStart"/>
      <w:r>
        <w:rPr>
          <w:rFonts w:ascii="Times New Roman" w:hAnsi="Times New Roman" w:cs="Times New Roman"/>
          <w:sz w:val="24"/>
          <w:szCs w:val="24"/>
        </w:rPr>
        <w:t>skin</w:t>
      </w:r>
      <w:proofErr w:type="gramEnd"/>
      <w:r>
        <w:rPr>
          <w:rFonts w:ascii="Times New Roman" w:hAnsi="Times New Roman" w:cs="Times New Roman"/>
          <w:sz w:val="24"/>
          <w:szCs w:val="24"/>
        </w:rPr>
        <w:t>.</w:t>
      </w:r>
    </w:p>
    <w:p w14:paraId="44EAD5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 It tickles!”</w:t>
      </w:r>
    </w:p>
    <w:p w14:paraId="00013D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Really?&gt;</w:t>
      </w:r>
    </w:p>
    <w:p w14:paraId="4A9F22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two people wer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 pair she didn’t expect to see together.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tail waved happily in the air as the looked up at the dancing magic lights. The lightning gathered and turned to multiple balls of white light and circled the two with one or two balls changing in color.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ran around as she tried to chase the colors before they turned back to white.</w:t>
      </w:r>
    </w:p>
    <w:p w14:paraId="55F375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It’s just like Sister Ere’s </w:t>
      </w:r>
      <w:proofErr w:type="spellStart"/>
      <w:r>
        <w:rPr>
          <w:rFonts w:ascii="Times New Roman" w:hAnsi="Times New Roman" w:cs="Times New Roman"/>
          <w:sz w:val="24"/>
          <w:szCs w:val="24"/>
        </w:rPr>
        <w:t>shinies</w:t>
      </w:r>
      <w:proofErr w:type="spellEnd"/>
      <w:r>
        <w:rPr>
          <w:rFonts w:ascii="Times New Roman" w:hAnsi="Times New Roman" w:cs="Times New Roman"/>
          <w:sz w:val="24"/>
          <w:szCs w:val="24"/>
        </w:rPr>
        <w:t>!”</w:t>
      </w:r>
    </w:p>
    <w:p w14:paraId="780110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absolutely stupefied as she watched the heartwarming sight. Not because she thought the pair was so unlikely, but because of how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used his magic. She didn’t even know where to begin to theorize how he was doing what he did. How was he able to change the magical elements despite them already being cast? The basis of magic was that it was the result of a carefully arranged mana structure shaped and placed by the caster’s thoughts and words. If they cast magic, there was no way to rearrange that mana structure, but the person in front of her was doing exactly just that. No, that wasn’t all he was also able to change the power output of his magic. </w:t>
      </w:r>
    </w:p>
    <w:p w14:paraId="5BD440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ll began with fireballs that floated around the air, but as the elements changed, they turned to lightning that could only be powerful enough to tickle a person. Even if the flames were light, th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inside it would be equivalent to much more power than a simple tickle. This was beyond any magic she knew ever existed.</w:t>
      </w:r>
    </w:p>
    <w:p w14:paraId="78AC84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magic changed from element to element, making them glow in their respective colors. White, purple, brown, rose, orange. The color path that made the white orbs of light turn into a blindfold of darkness that playfully took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sight for a second. Then, turning into rocks as she forced the blindfold off her face. She threw the rocks at the trees and got absorbed, turning the patch in made contact with to bright rose. And finally, gathering up in the sky once more as floating flames.</w:t>
      </w:r>
    </w:p>
    <w:p w14:paraId="0D5300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bookmarkStart w:id="0" w:name="_Hlk129708271"/>
      <w:r>
        <w:rPr>
          <w:rFonts w:ascii="Times New Roman" w:hAnsi="Times New Roman" w:cs="Times New Roman"/>
          <w:sz w:val="24"/>
          <w:szCs w:val="24"/>
        </w:rPr>
        <w:t xml:space="preserve">Amazement, sadness, fear, envy. Yuu stared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ith a mix of emotions. </w:t>
      </w:r>
    </w:p>
    <w:p w14:paraId="4434D89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603A0">
        <w:rPr>
          <w:rFonts w:ascii="Times New Roman" w:hAnsi="Times New Roman" w:cs="Times New Roman"/>
          <w:i/>
          <w:iCs/>
          <w:sz w:val="24"/>
          <w:szCs w:val="24"/>
        </w:rPr>
        <w:t xml:space="preserve">“*Is this… his </w:t>
      </w:r>
      <w:proofErr w:type="gramStart"/>
      <w:r w:rsidRPr="00D603A0">
        <w:rPr>
          <w:rFonts w:ascii="Times New Roman" w:hAnsi="Times New Roman" w:cs="Times New Roman"/>
          <w:i/>
          <w:iCs/>
          <w:sz w:val="24"/>
          <w:szCs w:val="24"/>
        </w:rPr>
        <w:t>power?*</w:t>
      </w:r>
      <w:proofErr w:type="gramEnd"/>
      <w:r w:rsidRPr="00D603A0">
        <w:rPr>
          <w:rFonts w:ascii="Times New Roman" w:hAnsi="Times New Roman" w:cs="Times New Roman"/>
          <w:i/>
          <w:iCs/>
          <w:sz w:val="24"/>
          <w:szCs w:val="24"/>
        </w:rPr>
        <w:t>”</w:t>
      </w:r>
    </w:p>
    <w:p w14:paraId="3A662712" w14:textId="77777777" w:rsidR="00BD2589" w:rsidRPr="00D603A0"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thought to herself.</w:t>
      </w:r>
    </w:p>
    <w:bookmarkEnd w:id="0"/>
    <w:p w14:paraId="7BF5AD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instead of turning into a different element, the flames in the sky multiplied and spread over a wider area. Before she even realized it, the flames were spreading closer to her and surrounded her.</w:t>
      </w:r>
    </w:p>
    <w:p w14:paraId="1B1EA6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01DB06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accidentally let out a panicked voice which triggered the flames to burst into a shower of pale blue light. They touched her skin and cooled it down for a few seconds, almost like snow. Then, when she turned her head back to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t was a bit different than before. Instead of playing around innocently,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standing in front of her whil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s hiding behind his back, one eye peeking out to look at her. In front of her, the words in the air glowing in blue wrote…</w:t>
      </w:r>
    </w:p>
    <w:p w14:paraId="4AA11E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at do we have here?&gt;</w:t>
      </w:r>
    </w:p>
    <w:p w14:paraId="222D0B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what indeed?”</w:t>
      </w:r>
    </w:p>
    <w:p w14:paraId="351B1E99" w14:textId="77777777" w:rsidR="00BD2589" w:rsidRPr="00C11F4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70 – Yuu and </w:t>
      </w:r>
      <w:proofErr w:type="spellStart"/>
      <w:r>
        <w:rPr>
          <w:rFonts w:ascii="Times New Roman" w:hAnsi="Times New Roman" w:cs="Times New Roman"/>
          <w:b/>
          <w:bCs/>
          <w:sz w:val="24"/>
          <w:szCs w:val="24"/>
        </w:rPr>
        <w:t>Eksert</w:t>
      </w:r>
      <w:proofErr w:type="spellEnd"/>
    </w:p>
    <w:p w14:paraId="6C71A5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re telling me you got lost, somehow ended up in the entrance, followed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trail, ended up finding us, and instead of calling out to us you chose to sneak up and spy on us?&gt;</w:t>
      </w:r>
    </w:p>
    <w:p w14:paraId="5EE907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excuses.”</w:t>
      </w:r>
    </w:p>
    <w:p w14:paraId="2CD104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rently, Yuu was sitting in a </w:t>
      </w:r>
      <w:proofErr w:type="spellStart"/>
      <w:r>
        <w:rPr>
          <w:rFonts w:ascii="Times New Roman" w:hAnsi="Times New Roman" w:cs="Times New Roman"/>
          <w:sz w:val="24"/>
          <w:szCs w:val="24"/>
        </w:rPr>
        <w:t>seiza</w:t>
      </w:r>
      <w:proofErr w:type="spellEnd"/>
      <w:r>
        <w:rPr>
          <w:rFonts w:ascii="Times New Roman" w:hAnsi="Times New Roman" w:cs="Times New Roman"/>
          <w:sz w:val="24"/>
          <w:szCs w:val="24"/>
        </w:rPr>
        <w:t xml:space="preserve"> position in front of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ho had both pairs of arms crossed, an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whose tail was wagging with eyes wide in curiosity as she was watching otherworldly discipline.</w:t>
      </w:r>
    </w:p>
    <w:p w14:paraId="699BF9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ou know we could’ve mistaken you for an enemy, right? Are you trying to scar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gt;</w:t>
      </w:r>
    </w:p>
    <w:p w14:paraId="1FB76C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I was just looking for her since she suddenly ran off somewhere! Wait, in the first place, what are you two doing here!? If you don’t want enemies sneaking up on you, then you shouldn’t be here in the first place!”</w:t>
      </w:r>
    </w:p>
    <w:p w14:paraId="5AB7B1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ried to throw the blame back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540EBE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knew it. With that loud voice, you’re definitely trying to scar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gt;</w:t>
      </w:r>
    </w:p>
    <w:p w14:paraId="54C011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 expertly dodged it by bringing up the child behind him. Although she knew what he was trying to do, looking a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there was no doubt that she was more frightened than before she shouted. Her tail even stopped wagging.</w:t>
      </w:r>
    </w:p>
    <w:p w14:paraId="676274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nn</w:t>
      </w:r>
      <w:proofErr w:type="spellEnd"/>
      <w:r>
        <w:rPr>
          <w:rFonts w:ascii="Times New Roman" w:hAnsi="Times New Roman" w:cs="Times New Roman"/>
          <w:sz w:val="24"/>
          <w:szCs w:val="24"/>
        </w:rPr>
        <w:t>~!!!”</w:t>
      </w:r>
    </w:p>
    <w:p w14:paraId="4724F1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nted to say something, but she felt like any word that left her mouth would have ended up as a shout. Infuriating as it is, she didn’t want to scar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anymor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she silenced every energy that wanted to throw itself at the cunning man by holding her mouth shut, making her cheeks puff slightly as she pouted helplessly.</w:t>
      </w:r>
    </w:p>
    <w:p w14:paraId="6F4E54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i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tepped back and crouched, putting himself behin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ith his height around her level.</w:t>
      </w:r>
    </w:p>
    <w:p w14:paraId="2B045A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Haha,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look, her cheeks are growing! It’s a </w:t>
      </w:r>
      <w:proofErr w:type="gramStart"/>
      <w:r>
        <w:rPr>
          <w:rFonts w:ascii="Times New Roman" w:hAnsi="Times New Roman" w:cs="Times New Roman"/>
          <w:sz w:val="24"/>
          <w:szCs w:val="24"/>
        </w:rPr>
        <w:t>vampire’s</w:t>
      </w:r>
      <w:proofErr w:type="gramEnd"/>
      <w:r>
        <w:rPr>
          <w:rFonts w:ascii="Times New Roman" w:hAnsi="Times New Roman" w:cs="Times New Roman"/>
          <w:sz w:val="24"/>
          <w:szCs w:val="24"/>
        </w:rPr>
        <w:t xml:space="preserve"> tell to know they’re embarrassed.&gt;</w:t>
      </w:r>
    </w:p>
    <w:p w14:paraId="61023C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w:t>
      </w:r>
    </w:p>
    <w:p w14:paraId="2DE2EF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aised her head and finally looked Yuu in the eyes. Seeing her distorted face, she let out a light giggle, and her tail resumed wriggling in the air. Yuu wanted to get mad at him for his teasing, but it was clearly working to better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mood, so she could only self-destruct with a deep sigh to let all the steam out.</w:t>
      </w:r>
    </w:p>
    <w:p w14:paraId="761BD3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did, small embers appeared in front of her mouth and spread around them to illuminate the area with their warm, orange light. It was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magic again.</w:t>
      </w:r>
    </w:p>
    <w:p w14:paraId="248360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proofErr w:type="spellStart"/>
      <w:r>
        <w:rPr>
          <w:rFonts w:ascii="Times New Roman" w:hAnsi="Times New Roman" w:cs="Times New Roman"/>
          <w:sz w:val="24"/>
          <w:szCs w:val="24"/>
        </w:rPr>
        <w:t>Whooa</w:t>
      </w:r>
      <w:proofErr w:type="spellEnd"/>
      <w:r>
        <w:rPr>
          <w:rFonts w:ascii="Times New Roman" w:hAnsi="Times New Roman" w:cs="Times New Roman"/>
          <w:sz w:val="24"/>
          <w:szCs w:val="24"/>
        </w:rPr>
        <w:t>! Look, she’s letting all the scary stuff out of her system. Now she won’t be scary anymore.&gt;</w:t>
      </w:r>
    </w:p>
    <w:p w14:paraId="5F2318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on’t?”</w:t>
      </w:r>
    </w:p>
    <w:p w14:paraId="606F47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n. I’m sure of it. Tell her to hold your hand. It’s cold here outside, she’ll make it warm for you.&gt;</w:t>
      </w:r>
    </w:p>
    <w:p w14:paraId="28160B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shifted her gaze fro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 Yuu. Her arm raised slightly, but she pulled back from uncertainty.</w:t>
      </w:r>
    </w:p>
    <w:p w14:paraId="70D29A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w:t>
      </w:r>
    </w:p>
    <w:p w14:paraId="5A7F9E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e, I’ll help you.&gt;</w:t>
      </w:r>
    </w:p>
    <w:p w14:paraId="6CE658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laced his hand below the back of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hand to support it. Raising it to her chest level, he wrote another message with his free hand.</w:t>
      </w:r>
    </w:p>
    <w:p w14:paraId="5BE239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kay, now all you need to do is tell her with your eyes.&gt;</w:t>
      </w:r>
    </w:p>
    <w:p w14:paraId="10BE31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y eyes?”</w:t>
      </w:r>
    </w:p>
    <w:p w14:paraId="6B8350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You don’t have to force yourself to speak. She’ll understand you.&gt;</w:t>
      </w:r>
    </w:p>
    <w:p w14:paraId="27B4E6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n</w:t>
      </w:r>
      <w:proofErr w:type="spellEnd"/>
      <w:r>
        <w:rPr>
          <w:rFonts w:ascii="Times New Roman" w:hAnsi="Times New Roman" w:cs="Times New Roman"/>
          <w:sz w:val="24"/>
          <w:szCs w:val="24"/>
        </w:rPr>
        <w:t>…”</w:t>
      </w:r>
    </w:p>
    <w:p w14:paraId="61F76F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sting in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words,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locked eyes with Yuu and stared at her with strained eyes as if shooting a laser beam at her. Reading the flow of the conversation, this was Yuu’s turn to walk up slowly to her and place her hand on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ve her a chance to get closer to the usually meek and easily frightened child.</w:t>
      </w:r>
    </w:p>
    <w:p w14:paraId="6C8543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ting herself get dragged by the flow, she slowly approache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careful not to scare her with any sudden movements, crouched down, lightly placed her hand on hers, and sent a small amount of magic to warm up her hand.</w:t>
      </w:r>
    </w:p>
    <w:p w14:paraId="4F76A4C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It’s warm…”</w:t>
      </w:r>
    </w:p>
    <w:p w14:paraId="159D07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ee? She’s not scary anymore.&gt;</w:t>
      </w:r>
    </w:p>
    <w:p w14:paraId="443ED1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38F7EE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excitedly in agreement. Seeing this, Yuu couldn’t help but shape a smile on her face.</w:t>
      </w:r>
    </w:p>
    <w:p w14:paraId="1A7DA8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eally good with kids, huh?”</w:t>
      </w:r>
    </w:p>
    <w:p w14:paraId="61B387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I have a little sister so I’m used to it.&gt;</w:t>
      </w:r>
    </w:p>
    <w:p w14:paraId="3F608B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onder… But on a serious note, why are you two here?”</w:t>
      </w:r>
    </w:p>
    <w:p w14:paraId="75CA87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lmed down, so she chose to ask the question once more. With the change in her tune, he was happy to respond.</w:t>
      </w:r>
    </w:p>
    <w:p w14:paraId="75AB69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keeping a promise, well, half of a promise. I went inside, but you told me to guard the outside, am I right? I’m just doing that.&gt;</w:t>
      </w:r>
    </w:p>
    <w:p w14:paraId="4BF51F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That doesn’t matter anymore, does i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lready approved your entry and you already have a room, I’m sure you don’t need to do this.”</w:t>
      </w:r>
    </w:p>
    <w:p w14:paraId="15BBA7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n think of this as my selfishness. I’m not doing this because you told me to, but because I want to. We can never let our guard down. Especially because I haven’t seen a single enemy come this way ever since we got here.&gt;</w:t>
      </w:r>
    </w:p>
    <w:p w14:paraId="5B22F7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Isn’t that good?”</w:t>
      </w:r>
    </w:p>
    <w:p w14:paraId="676B1D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nder…&gt;</w:t>
      </w:r>
    </w:p>
    <w:p w14:paraId="135222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rew a circle and placed the text “Forest” inside it. Then, he drew a small diamond at the center and labeled it as “Enemy,” and a small square away from the diamond and labeled it as “Base.” And finally, he drew arrows coming from the “Enemy” and bouncing on the edge of the circle, avoiding the “Base.” With his free hand, he resumed talking to Yuu while visualizing his thoughts with his other hand.</w:t>
      </w:r>
    </w:p>
    <w:p w14:paraId="50F4C9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this immovable location was in the perfect blind spot in END’s patrols, then maybe. But the fact is that they probably know we’re still in the forest. It wouldn’t be strange for them to change patrol routes so that we won’t be able to read them and have more changes in finding us. Even if it hasn’t been long, I would’ve expected one or two enemies to roam the area by now.&gt;</w:t>
      </w:r>
    </w:p>
    <w:p w14:paraId="59E1ED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guess you’re right.”     </w:t>
      </w:r>
    </w:p>
    <w:p w14:paraId="4B5725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n. That’s why I’m here.&gt;</w:t>
      </w:r>
    </w:p>
    <w:p w14:paraId="6947D3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Then why is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here?”</w:t>
      </w:r>
    </w:p>
    <w:p w14:paraId="038CDA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looked a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ho was playing with Yuu’s hand the whole time.</w:t>
      </w:r>
    </w:p>
    <w:p w14:paraId="4DAD75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ow me to answer that.”</w:t>
      </w:r>
    </w:p>
    <w:p w14:paraId="12924B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quickly flicked their heads to the source of the voice. There, they saw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tanding on the edge of the floating flames’ lights and the dark forest. Reacting to her voic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jumped out betwe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and jumped to hug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115EF3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ster Ere!”</w:t>
      </w:r>
    </w:p>
    <w:p w14:paraId="02BDE5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es, did you have fun?”</w:t>
      </w:r>
    </w:p>
    <w:p w14:paraId="4A0F1B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w:t>
      </w:r>
    </w:p>
    <w:p w14:paraId="409E60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happily a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pet her head.</w:t>
      </w:r>
    </w:p>
    <w:p w14:paraId="16DD9A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 No wonder.&gt;</w:t>
      </w:r>
    </w:p>
    <w:p w14:paraId="4E8CA5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o you know something?”</w:t>
      </w:r>
    </w:p>
    <w:p w14:paraId="04AF42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she saw the words he wrote.</w:t>
      </w:r>
    </w:p>
    <w:p w14:paraId="5290A7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fter dinner I asked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o let me outside since I couldn’t operate the walls to re-enter.&gt;</w:t>
      </w:r>
    </w:p>
    <w:p w14:paraId="126DED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makes sense.”</w:t>
      </w:r>
    </w:p>
    <w:p w14:paraId="1E4086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talking,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face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w:t>
      </w:r>
    </w:p>
    <w:p w14:paraId="2C721C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you’ve done well. But it's time to go back inside, okay?”</w:t>
      </w:r>
    </w:p>
    <w:p w14:paraId="30B1B6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2CC5BA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how to get back to the base?”</w:t>
      </w:r>
    </w:p>
    <w:p w14:paraId="388498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51E326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vigorously.</w:t>
      </w:r>
    </w:p>
    <w:p w14:paraId="124339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ster Ere taught me after all… I won’t fail!”</w:t>
      </w:r>
    </w:p>
    <w:p w14:paraId="37F9A9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closed her eyes and strained her face as she focused. Then, a tail made out of mana appeared behind her.</w:t>
      </w:r>
    </w:p>
    <w:p w14:paraId="7FECF5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 I did it!”</w:t>
      </w:r>
    </w:p>
    <w:p w14:paraId="4085C2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 You have talen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But for now, go back downstairs.”</w:t>
      </w:r>
    </w:p>
    <w:p w14:paraId="66814A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n!”</w:t>
      </w:r>
    </w:p>
    <w:p w14:paraId="0920A8C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trotted back to the entrance. Green light shined from the front of the mana stone as she got inside and once more as she closed the entrance. Confirming tha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had lef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urned back to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hat first met her was the text from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finger.</w:t>
      </w:r>
    </w:p>
    <w:p w14:paraId="44F83E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m I right to assume that you ordere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to meet me?&gt;</w:t>
      </w:r>
    </w:p>
    <w:p w14:paraId="027ADF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how sharp of you. But I wouldn’t say order, it was a request. I happened to spot Miss Yuu looking for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so I thought it was the perfect chance to get you two together.”</w:t>
      </w:r>
    </w:p>
    <w:p w14:paraId="3EDED3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 made her lead me here? Wait, but why?”</w:t>
      </w:r>
    </w:p>
    <w:p w14:paraId="057606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Yuu’s questio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let out a light giggle.</w:t>
      </w:r>
    </w:p>
    <w:p w14:paraId="1BD777E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didn’t I, Miss Yuu?”</w:t>
      </w:r>
    </w:p>
    <w:p w14:paraId="341F18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reminded of yesterday when they parted, saying that she wanted to talk to both her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27F258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alk?”</w:t>
      </w:r>
    </w:p>
    <w:p w14:paraId="174636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But more specifically, a request. Miss Yuu,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7BAB47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smile faded and looked the two in the eyes with a serious expression.</w:t>
      </w:r>
    </w:p>
    <w:p w14:paraId="74DA92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whatever happens three days from now, do not let Garin die.”</w:t>
      </w:r>
    </w:p>
    <w:p w14:paraId="002801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quest only served to confuse them, making them tilt their heads slightly in confusion.</w:t>
      </w:r>
    </w:p>
    <w:p w14:paraId="19D23E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deally, I wanted Garin’s consent to tell the both of you, but that was naïve thinking. I will tell you about him, his past, and who he really is.”</w:t>
      </w:r>
    </w:p>
    <w:p w14:paraId="31BA27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what’s this all of the sudden?”</w:t>
      </w:r>
    </w:p>
    <w:p w14:paraId="4D8FB5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ut off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efore she could continue speaking. This was all too sudden, but most importantly, it left a bitter taste in her mouth hearing about someone else’s past when they didn’t want to reveal it.</w:t>
      </w:r>
    </w:p>
    <w:p w14:paraId="1D3D27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is decision isn’t sudden at all. But first, I would like to make it clear that you both need to know Garin, and Garin needs to know about both of you. You are free to doubt me, so you can tell Garin all about yourselves in your leisure, but please let me start by telling you all about Garin.”</w:t>
      </w:r>
    </w:p>
    <w:p w14:paraId="4E307A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ared silently 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pondering in their heads what they should do. And the first one to make a decision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34D923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lright, but one question: why us?&gt;</w:t>
      </w:r>
    </w:p>
    <w:p w14:paraId="093771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the question that plagued Yuu’s mind for a while now.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read the text and twisted her mouth to a wry smile.</w:t>
      </w:r>
    </w:p>
    <w:p w14:paraId="2F19BC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else would I ask besides this generation’s ambassadors?”</w:t>
      </w:r>
    </w:p>
    <w:p w14:paraId="096177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mbassador…?”</w:t>
      </w:r>
    </w:p>
    <w:p w14:paraId="7B42C1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4B137A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yes widened at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words. Meanwhi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ould only stare at her silently.</w:t>
      </w:r>
    </w:p>
    <w:p w14:paraId="4545A9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see, I’m not just a simple five-tailed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I am one of the people that helped the previous generation of ambassadors. And their auras… their unique mana structure… the very hymn of their souls… I can feel it in both of you as well. It’s strangely small, but it’s there all the same. No one else but fellow ambassadors would have this presence.”</w:t>
      </w:r>
    </w:p>
    <w:p w14:paraId="1C88C7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n ambassador? But… why—AGH!!”</w:t>
      </w:r>
    </w:p>
    <w:p w14:paraId="464712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w:t>
      </w:r>
    </w:p>
    <w:p w14:paraId="2F8E7E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sing temperature, boiling blood, flickering consciousness, and along with those was a severe headache. It was happening again. She was being attacked by a sudden fever. But this time, it was worse. Her head ached, pulsing like it was threatening to burst out of her head at any momen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moved to support her when her body began to limp, bu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quicker to catch her and carried her in his arms.</w:t>
      </w:r>
    </w:p>
    <w:p w14:paraId="0888CC05" w14:textId="77777777" w:rsidR="00BD2589" w:rsidRPr="00A005D7"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1 – Me and This Strange Space</w:t>
      </w:r>
    </w:p>
    <w:p w14:paraId="030799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eld your great power for others. You can be useful in many ways, and in turn, they will be useful to you.”</w:t>
      </w:r>
    </w:p>
    <w:p w14:paraId="558990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When was the last time I heard these words? It felt like it had been so long. A nostalgic feeling surged inside me as the memory of twelve years ago played in front of me.</w:t>
      </w:r>
    </w:p>
    <w:p w14:paraId="198B9D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all you need to know to live with that crest. Live with those words in heart.”</w:t>
      </w:r>
    </w:p>
    <w:p w14:paraId="1C23C1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day my father told me about the power of my crest, what it meant to me, and what it meant to others. Since birth, I’ve always had a flame-like crest on my back. Apparently, it was a sign that I was an Angel, a special person that was born at an uncertain rate. There had been records that the shortest interval between the birth of two angels was four days, while the longest interval was three hundred years. That was me. I was the person that was marked as the first angel to be born in three hundred years, and all that brought me was unwanted attention.</w:t>
      </w:r>
    </w:p>
    <w:p w14:paraId="22C825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e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czlrkrn</w:t>
      </w:r>
      <w:proofErr w:type="spellEnd"/>
      <w:r>
        <w:rPr>
          <w:rFonts w:ascii="Times New Roman" w:hAnsi="Times New Roman" w:cs="Times New Roman"/>
          <w:sz w:val="24"/>
          <w:szCs w:val="24"/>
        </w:rPr>
        <w:t>!”</w:t>
      </w:r>
    </w:p>
    <w:p w14:paraId="7355EA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counting on you!)</w:t>
      </w:r>
    </w:p>
    <w:p w14:paraId="421679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can’t wait to see what you’ll do, Angel!”</w:t>
      </w:r>
    </w:p>
    <w:p w14:paraId="732ED6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w:t>
      </w:r>
      <w:proofErr w:type="spellStart"/>
      <w:r>
        <w:rPr>
          <w:rFonts w:ascii="Times New Roman" w:hAnsi="Times New Roman" w:cs="Times New Roman"/>
          <w:sz w:val="24"/>
          <w:szCs w:val="24"/>
        </w:rPr>
        <w:t>tcz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akrn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aj</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zdr</w:t>
      </w:r>
      <w:proofErr w:type="spellEnd"/>
      <w:r>
        <w:rPr>
          <w:rFonts w:ascii="Times New Roman" w:hAnsi="Times New Roman" w:cs="Times New Roman"/>
          <w:sz w:val="24"/>
          <w:szCs w:val="24"/>
        </w:rPr>
        <w:t>!”</w:t>
      </w:r>
    </w:p>
    <w:p w14:paraId="66F4DE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t you’ll become the strongest person in the world!)</w:t>
      </w:r>
    </w:p>
    <w:p w14:paraId="5AFF50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ever I interact with others, all they have to say about me is my power. That slowly led me to a life of solitude. I didn’t want to go to town and interact with others anymore. Just because I was born with this crest, with this power, I wasn’t allowed to be like other kids my age. And all of that, all of the cheering, the celebrating, the praise… it all went to nothing. It was a mistake to ever expect anything from me.</w:t>
      </w:r>
    </w:p>
    <w:p w14:paraId="0FAE3C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ower? That’s hilarious. I have no power. The only people that should’ve received all the praise and expectations I got were people lik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Ye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he moment I saw him use his </w:t>
      </w:r>
      <w:proofErr w:type="gramStart"/>
      <w:r>
        <w:rPr>
          <w:rFonts w:ascii="Times New Roman" w:hAnsi="Times New Roman" w:cs="Times New Roman"/>
          <w:sz w:val="24"/>
          <w:szCs w:val="24"/>
        </w:rPr>
        <w:t>magic,</w:t>
      </w:r>
      <w:proofErr w:type="gramEnd"/>
      <w:r>
        <w:rPr>
          <w:rFonts w:ascii="Times New Roman" w:hAnsi="Times New Roman" w:cs="Times New Roman"/>
          <w:sz w:val="24"/>
          <w:szCs w:val="24"/>
        </w:rPr>
        <w:t xml:space="preserve"> I knew instantly how amazing he was. He was beyond anything I could ever imagine, and he was able to use that talent of his for anything, even for something as simple as entertaining a child. I wasn’t like that. If people knew who he was, then maybe they could’ve expected less from me? Well, it’s not like I could change the past.</w:t>
      </w:r>
    </w:p>
    <w:p w14:paraId="2A5D05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I even get here again? This is… a dream. It has to be. The memories playing in front of me, and the fact that I could remember everything was proof of that. But… one thing was different from the others. I could move. I wasn’t chained anymore… but the skeleton’s blade was still stuck to my chest. I tried pulling it out but I wouldn’t budge. Well, I guess it doesn’t really matter.</w:t>
      </w:r>
    </w:p>
    <w:p w14:paraId="4DB5C1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st memory I had was… ah. The scene changed before me, the bright sun turned dark, trees grew from the ground, and people appeared in front of me. There stoo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and me.</w:t>
      </w:r>
    </w:p>
    <w:p w14:paraId="50BFC9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else would I ask besides this generation’s ambassadors?”</w:t>
      </w:r>
    </w:p>
    <w:p w14:paraId="68B1DA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aid that. It had to have been a joke. I mean, me? An ambassador? That was the biggest lie that I’ve heard in my life. Compared to the man standing beside me in my memory, a man with true power, talent, and skill, to the personification of an ambassador, I was nothing. It had to have been a mistake. There was just no way someone like me was chosen. Even if I was, then it was useless on me. All of that power… an angel and an ambassador… I didn’t deserve it.</w:t>
      </w:r>
    </w:p>
    <w:p w14:paraId="0A0C6E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enery in front of me changed again. The forest brightened and the terrain changed, but the trees remain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sappeared, and all that was left was me sitting with my face buried in my knees as I sat hugging them on a rock. Then, a person came.</w:t>
      </w:r>
    </w:p>
    <w:p w14:paraId="1A0688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07BCE8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my mother. She had quite the personality. A raging war goddess in battle, but a gentle, loving mother when it came to us kids. I refused her help multiple times, but eventually, her persistence broke me, and I told her all about my worries. And then, she suggested something.</w:t>
      </w:r>
    </w:p>
    <w:p w14:paraId="75264C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hy don’t you do this?”</w:t>
      </w:r>
    </w:p>
    <w:p w14:paraId="5946D4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me a small wooden log. I didn’t know what I was supposed to do with it, so I glared at her thinking it was one of her jokes. But then, a flurry of razor-sharp wind cut it and made it look like me. Perched on top of a rock, hugging my legs and wallowing in despair. It was so crooked that you could barely tell what it was. Rough edges, large cuts, and absolutely no fine details. I didn’t even have a face. It was understandable since she used basic structured magic. Apparently, she only did this to pass time when she was a child. But still, for the first time in forever, it made my eyes sparkle. After that, my mother made other sculptures and she taught me how to do them. That was the spark I needed to light up my passion for sculpting.</w:t>
      </w:r>
    </w:p>
    <w:p w14:paraId="0D63D7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ys turned to weeks, weeks turned to months, and months turned to years. Ever since that day, I never stopped sculpting. I was best when the material was wood, but I could sculpt on other materials too. Others’ impressions of me plummeted since all I cared about was my sculptures, but I welcomed that. No one praised me anymore, no one expected anything from me anymore, and I could do everything I wanted just by making sculptures. My mother supported me and so did my father. He was a bit reluctant to do so, but he was kind enough to let me do what I want. My siblings even asked me to make sculptures of them. This was one of the best times in my childhood.</w:t>
      </w:r>
    </w:p>
    <w:p w14:paraId="4A5D7A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 was just as they say… All good things must come to an end. Five years after I started sculpting, my parents became ill. Every doctor did everything they could to cure them, but nothing worked. Eventually, my grandfather had to come and manage everything for us. But as the eldest child, I had to do something to help, so my grandfather put me to work.</w:t>
      </w:r>
    </w:p>
    <w:p w14:paraId="7F29B2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barely any time in the day for sculpting. I just worked, worked, and worked. And when my pace began to drop, my grandfather would make me work faster to compensate. Then, that day came…</w:t>
      </w:r>
    </w:p>
    <w:p w14:paraId="7DA6C4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year after my grandfather moved in to help our family, the sunken nests in the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Kingdom began to act strangely, and monsters would sometimes leave their nests in groups and wreak havoc. The local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ere able to do something about it, but there wasn’t enough manpower to keep them under control. And so, my grandfather saw this as a chance to give me more work. My next job: to help the effort in controlling the sunken nests. I didn’t want to. I never even fought before that. Why? Just why? Why was I suddenly being thrust into this unreasonable situation!?</w:t>
      </w:r>
    </w:p>
    <w:p w14:paraId="01CB02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m I suddenly being thrust into this unreasonable situation!?”</w:t>
      </w:r>
    </w:p>
    <w:p w14:paraId="642EFE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was a mistake. I said it out loud. I never should have done that. It was the one opening my grandfather needed.</w:t>
      </w:r>
    </w:p>
    <w:p w14:paraId="79EFBF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eld your great power for others. You can be useful in many ways, and in turn, they will be useful to you.’ Do you know these words? You should, because I taught your father this. You have a crest, you are an angel, and with that power, you can put the sunken nests under control. Use it. Stop your childish daydreaming and do it. Become useful.”</w:t>
      </w:r>
    </w:p>
    <w:p w14:paraId="7D909C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ome useful… he said. I couldn’t believe that my father’s words came from this man. I and my father weren’t that close, but I didn’t hate him, in fact, I respected him for how he worked hard for those around him. But to think that they came from this man, someone completely unlike my father… was that the true meaning of his words?</w:t>
      </w:r>
    </w:p>
    <w:p w14:paraId="2FCB39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sillusioned, I could only nod.</w:t>
      </w:r>
    </w:p>
    <w:p w14:paraId="226534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days of hard work in the sunken nests began. I fought hard day after day, traveling nest after nest, using all my free time I had to read books in magic to use them in battle. Eventually, we managed to control all the nests, but I still needed to make my rounds to maintain them. Everything seemed to calm down… until a year passed.</w:t>
      </w:r>
    </w:p>
    <w:p w14:paraId="1FA957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only a year of subjugating monsters, my powers disappeared. My powers as an angel, the whole reason I was sent to the frontlines, disappeared. Things couldn’t have gotten worse. Thankfully,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had already sent capable units to each sunken nest and maintained them while I was inactive, but in the end, my powers never returned. And of course, this caused a stir among the people I worked with. They insulted and threw harsh words at me before, and this only made that worse.</w:t>
      </w:r>
    </w:p>
    <w:p w14:paraId="3E860E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t, </w:t>
      </w:r>
      <w:proofErr w:type="spellStart"/>
      <w:r>
        <w:rPr>
          <w:rFonts w:ascii="Times New Roman" w:hAnsi="Times New Roman" w:cs="Times New Roman"/>
          <w:sz w:val="24"/>
          <w:szCs w:val="24"/>
        </w:rPr>
        <w:t>pqx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ag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grel</w:t>
      </w:r>
      <w:proofErr w:type="spellEnd"/>
      <w:r>
        <w:rPr>
          <w:rFonts w:ascii="Times New Roman" w:hAnsi="Times New Roman" w:cs="Times New Roman"/>
          <w:sz w:val="24"/>
          <w:szCs w:val="24"/>
        </w:rPr>
        <w:t>!?”</w:t>
      </w:r>
    </w:p>
    <w:p w14:paraId="37EAA1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are you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do about this now, Angel!?)</w:t>
      </w:r>
    </w:p>
    <w:p w14:paraId="3F5010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Angel?’ The only thing that went to the heavens is that thing’s worth!”</w:t>
      </w:r>
    </w:p>
    <w:p w14:paraId="7D9E4B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ybe the miracle they bestowed upon her was her severe uselessness!”</w:t>
      </w:r>
    </w:p>
    <w:p w14:paraId="3CC6DD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gnored them, or at least I tried to. But no matter how much I tried to deceive myself, I couldn’t get their words out of my head.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 just did better. I just needed to become stronger to become useful. I read books, practiced my magic, and dominated in battle. And it worked, it finally worked! They would still spit at me behind my back, but they couldn’t deny that I was strong. I was useful… I was useful, but that didn’t make me feel any better.</w:t>
      </w:r>
    </w:p>
    <w:p w14:paraId="342CB5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ree more years passed just like that until the night of the kingdom’s fall. That night, I was sent to Earth by my grandfather to find the person mentioned in the prophecy. He told me to bring him so that we could take back the kingdom from END’s clutches.</w:t>
      </w:r>
    </w:p>
    <w:p w14:paraId="323F5B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ted him, and I’m sure he knew that. But in the end, he was a man that wanted only what was best for the kingdom. He proved that from the tasks he sent me out to do. Helping the people and helping defend the kingdom. My personal hatred of him aside, I didn’t want the kingdom to be under END’s thumb forever. I wanted to be useful. So, I accepted.</w:t>
      </w:r>
    </w:p>
    <w:p w14:paraId="439C16E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 did I know… that I would prove to myself once more that… I was absolutely useless.</w:t>
      </w:r>
    </w:p>
    <w:p w14:paraId="5626F99A" w14:textId="77777777" w:rsidR="00BD2589" w:rsidRPr="00B14437"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2 – The Two Who Always Support Me</w:t>
      </w:r>
    </w:p>
    <w:p w14:paraId="30425B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end me. Why are you taking my memories and emotions from me!? Why are you making me docile!? What is this power that’s keeping me from meeting my end!? Why!? Why, why, why, why, why… WHY!?</w:t>
      </w:r>
    </w:p>
    <w:p w14:paraId="7CBAD75D" w14:textId="77777777" w:rsidR="00BD2589" w:rsidRPr="00044A17" w:rsidRDefault="00BD2589" w:rsidP="00411459">
      <w:pPr>
        <w:spacing w:line="340" w:lineRule="atLeast"/>
        <w:jc w:val="both"/>
        <w:rPr>
          <w:rFonts w:ascii="Times New Roman" w:hAnsi="Times New Roman" w:cs="Times New Roman"/>
          <w:i/>
          <w:iCs/>
          <w:sz w:val="24"/>
          <w:szCs w:val="24"/>
        </w:rPr>
      </w:pPr>
      <w:r w:rsidRPr="00044A17">
        <w:rPr>
          <w:rFonts w:ascii="Times New Roman" w:hAnsi="Times New Roman" w:cs="Times New Roman"/>
          <w:i/>
          <w:iCs/>
          <w:sz w:val="24"/>
          <w:szCs w:val="24"/>
        </w:rPr>
        <w:t xml:space="preserve">     “*You’re a curious one… Tell me, does this really make you </w:t>
      </w:r>
      <w:proofErr w:type="gramStart"/>
      <w:r w:rsidRPr="00044A17">
        <w:rPr>
          <w:rFonts w:ascii="Times New Roman" w:hAnsi="Times New Roman" w:cs="Times New Roman"/>
          <w:i/>
          <w:iCs/>
          <w:sz w:val="24"/>
          <w:szCs w:val="24"/>
        </w:rPr>
        <w:t>happy?*</w:t>
      </w:r>
      <w:proofErr w:type="gramEnd"/>
      <w:r w:rsidRPr="00044A17">
        <w:rPr>
          <w:rFonts w:ascii="Times New Roman" w:hAnsi="Times New Roman" w:cs="Times New Roman"/>
          <w:i/>
          <w:iCs/>
          <w:sz w:val="24"/>
          <w:szCs w:val="24"/>
        </w:rPr>
        <w:t>”</w:t>
      </w:r>
    </w:p>
    <w:p w14:paraId="26E4F8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391A7D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My mother taught me this, and it’s really fun!”</w:t>
      </w:r>
    </w:p>
    <w:p w14:paraId="485641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301BD2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ene changed before I even knew it. It was me, sitting on the same rock in the same forest where my mother taught me all about sculpting. There, a voice echoed in my head… Yes, this is the first time I met her…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The Divine Soul of Flame, the one that resided inside me.</w:t>
      </w:r>
    </w:p>
    <w:p w14:paraId="3659BE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expected to see something else when I woke up, you know? Like this wild, battle-crazed maniac that was drowned in my power.”</w:t>
      </w:r>
    </w:p>
    <w:p w14:paraId="2BFEF3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care about that.”</w:t>
      </w:r>
    </w:p>
    <w:p w14:paraId="6EDBC78D" w14:textId="77777777" w:rsidR="00BD2589" w:rsidRPr="00044A17"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44A17">
        <w:rPr>
          <w:rFonts w:ascii="Times New Roman" w:hAnsi="Times New Roman" w:cs="Times New Roman"/>
          <w:i/>
          <w:iCs/>
          <w:sz w:val="24"/>
          <w:szCs w:val="24"/>
        </w:rPr>
        <w:t xml:space="preserve">“*You don’t? I guess, for a child like you fighting doesn’t really mean </w:t>
      </w:r>
      <w:proofErr w:type="gramStart"/>
      <w:r w:rsidRPr="00044A17">
        <w:rPr>
          <w:rFonts w:ascii="Times New Roman" w:hAnsi="Times New Roman" w:cs="Times New Roman"/>
          <w:i/>
          <w:iCs/>
          <w:sz w:val="24"/>
          <w:szCs w:val="24"/>
        </w:rPr>
        <w:t>much.*</w:t>
      </w:r>
      <w:proofErr w:type="gramEnd"/>
      <w:r w:rsidRPr="00044A17">
        <w:rPr>
          <w:rFonts w:ascii="Times New Roman" w:hAnsi="Times New Roman" w:cs="Times New Roman"/>
          <w:i/>
          <w:iCs/>
          <w:sz w:val="24"/>
          <w:szCs w:val="24"/>
        </w:rPr>
        <w:t>”</w:t>
      </w:r>
    </w:p>
    <w:p w14:paraId="008362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 don’t care. I just want to sculpt!”</w:t>
      </w:r>
    </w:p>
    <w:p w14:paraId="4B6234AC" w14:textId="77777777" w:rsidR="00BD2589" w:rsidRPr="00044A17" w:rsidRDefault="00BD2589" w:rsidP="00411459">
      <w:pPr>
        <w:spacing w:line="340" w:lineRule="atLeast"/>
        <w:jc w:val="both"/>
        <w:rPr>
          <w:rFonts w:ascii="Times New Roman" w:hAnsi="Times New Roman" w:cs="Times New Roman"/>
          <w:i/>
          <w:iCs/>
          <w:sz w:val="24"/>
          <w:szCs w:val="24"/>
        </w:rPr>
      </w:pPr>
      <w:r w:rsidRPr="00044A17">
        <w:rPr>
          <w:rFonts w:ascii="Times New Roman" w:hAnsi="Times New Roman" w:cs="Times New Roman"/>
          <w:i/>
          <w:iCs/>
          <w:sz w:val="24"/>
          <w:szCs w:val="24"/>
        </w:rPr>
        <w:t xml:space="preserve">     “*I see… Then, you are free to use my powers for </w:t>
      </w:r>
      <w:proofErr w:type="gramStart"/>
      <w:r w:rsidRPr="00044A17">
        <w:rPr>
          <w:rFonts w:ascii="Times New Roman" w:hAnsi="Times New Roman" w:cs="Times New Roman"/>
          <w:i/>
          <w:iCs/>
          <w:sz w:val="24"/>
          <w:szCs w:val="24"/>
        </w:rPr>
        <w:t>that.*</w:t>
      </w:r>
      <w:proofErr w:type="gramEnd"/>
      <w:r w:rsidRPr="00044A17">
        <w:rPr>
          <w:rFonts w:ascii="Times New Roman" w:hAnsi="Times New Roman" w:cs="Times New Roman"/>
          <w:i/>
          <w:iCs/>
          <w:sz w:val="24"/>
          <w:szCs w:val="24"/>
        </w:rPr>
        <w:t>”</w:t>
      </w:r>
    </w:p>
    <w:p w14:paraId="118B99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day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recognized me as her master, a worthy user of her powers. Back to my talk with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I tricked them, but I never told a single lie. I told them I was recognized by my soul, and this was that time. I simply deceived them into thinking that I was still recognized. No… it was more accurate to say that they didn’t even know that Angels could lose the rights to their powers after they were already accepted. I didn’t know either.</w:t>
      </w:r>
    </w:p>
    <w:p w14:paraId="339EFB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because of her that I was able to do so many more things with magic, not just fire, the element that she dominated. Because of how easily I could control fire, I was able to discover that there was mor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low-</w:t>
      </w:r>
      <w:proofErr w:type="spellStart"/>
      <w:r>
        <w:rPr>
          <w:rFonts w:ascii="Times New Roman" w:hAnsi="Times New Roman" w:cs="Times New Roman"/>
          <w:sz w:val="24"/>
          <w:szCs w:val="24"/>
        </w:rPr>
        <w:t>teir</w:t>
      </w:r>
      <w:proofErr w:type="spellEnd"/>
      <w:r>
        <w:rPr>
          <w:rFonts w:ascii="Times New Roman" w:hAnsi="Times New Roman" w:cs="Times New Roman"/>
          <w:sz w:val="24"/>
          <w:szCs w:val="24"/>
        </w:rPr>
        <w:t xml:space="preserve"> spells than just weak, quick-fire shots. I could bend them to my will. I could do so much more things with low-</w:t>
      </w:r>
      <w:proofErr w:type="spellStart"/>
      <w:r>
        <w:rPr>
          <w:rFonts w:ascii="Times New Roman" w:hAnsi="Times New Roman" w:cs="Times New Roman"/>
          <w:sz w:val="24"/>
          <w:szCs w:val="24"/>
        </w:rPr>
        <w:t>teir</w:t>
      </w:r>
      <w:proofErr w:type="spellEnd"/>
      <w:r>
        <w:rPr>
          <w:rFonts w:ascii="Times New Roman" w:hAnsi="Times New Roman" w:cs="Times New Roman"/>
          <w:sz w:val="24"/>
          <w:szCs w:val="24"/>
        </w:rPr>
        <w:t xml:space="preserve"> spells than other structured magic. With that, I applied it to every element and improved my magic sculpting tremendously.</w:t>
      </w:r>
    </w:p>
    <w:p w14:paraId="75330F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ould always be there to guide me in how to use my power when I wanted to shape something I didn’t know how. She was like a teacher and a friend. The times were fun when I talked with her. I was isolated from others to focus on my hobby, but that didn’t mean I didn’t want to talk. In those times,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was there for me. Maybe that was why I was able to keep up with Yukou-senpai?</w:t>
      </w:r>
    </w:p>
    <w:p w14:paraId="42EC7D18" w14:textId="77777777" w:rsidR="00BD2589" w:rsidRPr="008572EC"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572EC">
        <w:rPr>
          <w:rFonts w:ascii="Times New Roman" w:hAnsi="Times New Roman" w:cs="Times New Roman"/>
          <w:i/>
          <w:iCs/>
          <w:sz w:val="24"/>
          <w:szCs w:val="24"/>
        </w:rPr>
        <w:t>“*</w:t>
      </w:r>
      <w:r>
        <w:rPr>
          <w:rFonts w:ascii="Times New Roman" w:hAnsi="Times New Roman" w:cs="Times New Roman"/>
          <w:i/>
          <w:iCs/>
          <w:sz w:val="24"/>
          <w:szCs w:val="24"/>
        </w:rPr>
        <w:t xml:space="preserve">Master, I’m afraid I will have to go </w:t>
      </w:r>
      <w:proofErr w:type="gramStart"/>
      <w:r>
        <w:rPr>
          <w:rFonts w:ascii="Times New Roman" w:hAnsi="Times New Roman" w:cs="Times New Roman"/>
          <w:i/>
          <w:iCs/>
          <w:sz w:val="24"/>
          <w:szCs w:val="24"/>
        </w:rPr>
        <w:t>now.</w:t>
      </w:r>
      <w:r w:rsidRPr="008572EC">
        <w:rPr>
          <w:rFonts w:ascii="Times New Roman" w:hAnsi="Times New Roman" w:cs="Times New Roman"/>
          <w:i/>
          <w:iCs/>
          <w:sz w:val="24"/>
          <w:szCs w:val="24"/>
        </w:rPr>
        <w:t>*</w:t>
      </w:r>
      <w:proofErr w:type="gramEnd"/>
      <w:r w:rsidRPr="008572EC">
        <w:rPr>
          <w:rFonts w:ascii="Times New Roman" w:hAnsi="Times New Roman" w:cs="Times New Roman"/>
          <w:i/>
          <w:iCs/>
          <w:sz w:val="24"/>
          <w:szCs w:val="24"/>
        </w:rPr>
        <w:t>”</w:t>
      </w:r>
    </w:p>
    <w:p w14:paraId="0587CC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45B469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is was it… The day that she left me.</w:t>
      </w:r>
    </w:p>
    <w:p w14:paraId="352D2175" w14:textId="77777777" w:rsidR="00BD2589" w:rsidRPr="008572EC"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will be blunt. You are no longer worthy of handling my </w:t>
      </w:r>
      <w:proofErr w:type="gramStart"/>
      <w:r>
        <w:rPr>
          <w:rFonts w:ascii="Times New Roman" w:hAnsi="Times New Roman" w:cs="Times New Roman"/>
          <w:i/>
          <w:iCs/>
          <w:sz w:val="24"/>
          <w:szCs w:val="24"/>
        </w:rPr>
        <w:t>power.*</w:t>
      </w:r>
      <w:proofErr w:type="gramEnd"/>
      <w:r>
        <w:rPr>
          <w:rFonts w:ascii="Times New Roman" w:hAnsi="Times New Roman" w:cs="Times New Roman"/>
          <w:i/>
          <w:iCs/>
          <w:sz w:val="24"/>
          <w:szCs w:val="24"/>
        </w:rPr>
        <w:t>”</w:t>
      </w:r>
    </w:p>
    <w:p w14:paraId="1F6954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ally was blunt. It was just like her to be that way.</w:t>
      </w:r>
    </w:p>
    <w:p w14:paraId="26C978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No! This is too sudden!? Why!? Why am I not worthy anymore!? What did I do wrong!? What is it, just tell me and I’ll fix it immediately!”</w:t>
      </w:r>
    </w:p>
    <w:p w14:paraId="1A13EB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at, she shook her head in denial.</w:t>
      </w:r>
    </w:p>
    <w:p w14:paraId="093D89B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cannot do that. We divine souls cannot tell others the secrets to handling our power. It is for our owners, our masters, to figure out the answer to </w:t>
      </w:r>
      <w:proofErr w:type="gramStart"/>
      <w:r>
        <w:rPr>
          <w:rFonts w:ascii="Times New Roman" w:hAnsi="Times New Roman" w:cs="Times New Roman"/>
          <w:i/>
          <w:iCs/>
          <w:sz w:val="24"/>
          <w:szCs w:val="24"/>
        </w:rPr>
        <w:t>that.*</w:t>
      </w:r>
      <w:proofErr w:type="gramEnd"/>
      <w:r>
        <w:rPr>
          <w:rFonts w:ascii="Times New Roman" w:hAnsi="Times New Roman" w:cs="Times New Roman"/>
          <w:i/>
          <w:iCs/>
          <w:sz w:val="24"/>
          <w:szCs w:val="24"/>
        </w:rPr>
        <w:t>”</w:t>
      </w:r>
    </w:p>
    <w:p w14:paraId="18D884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This can’t be! Don’t leave me!”</w:t>
      </w:r>
    </w:p>
    <w:p w14:paraId="456C629A"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Haha… It’s laughable, to think that I would grow so attached that my heart would ache. I don’t even have a heart, isn’t that </w:t>
      </w:r>
      <w:proofErr w:type="gramStart"/>
      <w:r>
        <w:rPr>
          <w:rFonts w:ascii="Times New Roman" w:hAnsi="Times New Roman" w:cs="Times New Roman"/>
          <w:i/>
          <w:iCs/>
          <w:sz w:val="24"/>
          <w:szCs w:val="24"/>
        </w:rPr>
        <w:t>strange?*</w:t>
      </w:r>
      <w:proofErr w:type="gramEnd"/>
      <w:r>
        <w:rPr>
          <w:rFonts w:ascii="Times New Roman" w:hAnsi="Times New Roman" w:cs="Times New Roman"/>
          <w:i/>
          <w:iCs/>
          <w:sz w:val="24"/>
          <w:szCs w:val="24"/>
        </w:rPr>
        <w:t>”</w:t>
      </w:r>
    </w:p>
    <w:p w14:paraId="6A0F80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This isn’t the time for jokes!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please!”</w:t>
      </w:r>
    </w:p>
    <w:p w14:paraId="6FC228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again, she shook her head.</w:t>
      </w:r>
    </w:p>
    <w:p w14:paraId="068E6F4D" w14:textId="77777777" w:rsidR="00BD2589" w:rsidRPr="002D4B87"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No. I’m afraid I cannot do anything about this. The only person that can solve this is you, </w:t>
      </w:r>
      <w:proofErr w:type="gramStart"/>
      <w:r>
        <w:rPr>
          <w:rFonts w:ascii="Times New Roman" w:hAnsi="Times New Roman" w:cs="Times New Roman"/>
          <w:i/>
          <w:iCs/>
          <w:sz w:val="24"/>
          <w:szCs w:val="24"/>
        </w:rPr>
        <w:t>Master.*</w:t>
      </w:r>
      <w:proofErr w:type="gramEnd"/>
      <w:r>
        <w:rPr>
          <w:rFonts w:ascii="Times New Roman" w:hAnsi="Times New Roman" w:cs="Times New Roman"/>
          <w:i/>
          <w:iCs/>
          <w:sz w:val="24"/>
          <w:szCs w:val="24"/>
        </w:rPr>
        <w:t>”</w:t>
      </w:r>
    </w:p>
    <w:p w14:paraId="215086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 No… I….”</w:t>
      </w:r>
    </w:p>
    <w:p w14:paraId="29526E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ars began running down my cheeks, pleading for the person inside me to stay by my side. No, it wasn’t just the person in my memory. Even I was tearing up. Why wouldn’t I? She was both </w:t>
      </w:r>
      <w:r>
        <w:rPr>
          <w:rFonts w:ascii="Times New Roman" w:hAnsi="Times New Roman" w:cs="Times New Roman"/>
          <w:sz w:val="24"/>
          <w:szCs w:val="24"/>
        </w:rPr>
        <w:lastRenderedPageBreak/>
        <w:t>a mother and a best friend to me. She was the one who helped me through the harsh times my grandfather put me through. Even when people insulted me in the sunken nests, I was still able to keep my head up and walk forward.</w:t>
      </w:r>
    </w:p>
    <w:p w14:paraId="5A52EC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is is the one memory I buried deep in my mind so that I would never have to think about it ever again. The one memory that I destroyed in order to adapt to my surroundings. To think that I would see it here… In this space that kept my memories and emotions sealed. No, maybe it was because of it that I was able to see it again.</w:t>
      </w:r>
    </w:p>
    <w:p w14:paraId="3A3ACBE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Please, don’t cry. I know it’s a difficult ask, but stay strong. If there was one </w:t>
      </w:r>
      <w:proofErr w:type="gramStart"/>
      <w:r>
        <w:rPr>
          <w:rFonts w:ascii="Times New Roman" w:hAnsi="Times New Roman" w:cs="Times New Roman"/>
          <w:i/>
          <w:iCs/>
          <w:sz w:val="24"/>
          <w:szCs w:val="24"/>
        </w:rPr>
        <w:t>thing</w:t>
      </w:r>
      <w:proofErr w:type="gramEnd"/>
      <w:r>
        <w:rPr>
          <w:rFonts w:ascii="Times New Roman" w:hAnsi="Times New Roman" w:cs="Times New Roman"/>
          <w:i/>
          <w:iCs/>
          <w:sz w:val="24"/>
          <w:szCs w:val="24"/>
        </w:rPr>
        <w:t xml:space="preserve"> I ever loved about you, it was how passionate you were when sculpting various figurines. You made ones for your family, what you wanted to look like when you were older, and even what I would look like if I ever had a body. Those times… I cherish those times no matter where I am.*”</w:t>
      </w:r>
    </w:p>
    <w:p w14:paraId="7CACD2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I-I cherished those times too! I… did… I </w:t>
      </w:r>
      <w:r w:rsidRPr="00174C41">
        <w:rPr>
          <w:rFonts w:ascii="Times New Roman" w:hAnsi="Times New Roman" w:cs="Times New Roman"/>
          <w:i/>
          <w:iCs/>
          <w:sz w:val="24"/>
          <w:szCs w:val="24"/>
        </w:rPr>
        <w:t>*</w:t>
      </w:r>
      <w:proofErr w:type="gramStart"/>
      <w:r w:rsidRPr="00174C41">
        <w:rPr>
          <w:rFonts w:ascii="Times New Roman" w:hAnsi="Times New Roman" w:cs="Times New Roman"/>
          <w:i/>
          <w:iCs/>
          <w:sz w:val="24"/>
          <w:szCs w:val="24"/>
        </w:rPr>
        <w:t>did.*</w:t>
      </w:r>
      <w:proofErr w:type="gramEnd"/>
      <w:r>
        <w:rPr>
          <w:rFonts w:ascii="Times New Roman" w:hAnsi="Times New Roman" w:cs="Times New Roman"/>
          <w:sz w:val="24"/>
          <w:szCs w:val="24"/>
        </w:rPr>
        <w:t xml:space="preserve"> Ah…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 ah, AHHHH!!”</w:t>
      </w:r>
    </w:p>
    <w:p w14:paraId="0D0EAF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 in my memory stayed silent from shock. The one that answered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and screamed out all the air in their lungs was me, the one overseeing this memory play in front of me.</w:t>
      </w:r>
    </w:p>
    <w:p w14:paraId="076D7F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just realized… I’m such an idiot. Why did I even throw this memory away in the first place!? I even forgot all about it. She even told me to stay strong… but I needed to throw this last memory of us away to do that… I’M SUCH AN IDIOT!!</w:t>
      </w:r>
    </w:p>
    <w:p w14:paraId="0ECECD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rew her away… and tried to replace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with Yukou-senpai… didn’t I?</w:t>
      </w:r>
    </w:p>
    <w:p w14:paraId="2EAB92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lization finally hit me.</w:t>
      </w:r>
    </w:p>
    <w:p w14:paraId="071C88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my memories together with Senpai… it was probably my pathetic attempt in finding someone to replace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Were any of them even real? I don’t know anymore…</w:t>
      </w:r>
    </w:p>
    <w:p w14:paraId="6CA8E0F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But,</w:t>
      </w:r>
      <w:proofErr w:type="gramEnd"/>
      <w:r>
        <w:rPr>
          <w:rFonts w:ascii="Times New Roman" w:hAnsi="Times New Roman" w:cs="Times New Roman"/>
          <w:i/>
          <w:iCs/>
          <w:sz w:val="24"/>
          <w:szCs w:val="24"/>
        </w:rPr>
        <w:t xml:space="preserve"> honestly, I think this is for the better. I’ve… been in pain watching you. The bright fervor that burned in your heart was lost in your frantic rush to become ‘useful.’ It was my power that forced you to forget that, which is why I think it’s better for us to separate for a </w:t>
      </w:r>
      <w:proofErr w:type="gramStart"/>
      <w:r>
        <w:rPr>
          <w:rFonts w:ascii="Times New Roman" w:hAnsi="Times New Roman" w:cs="Times New Roman"/>
          <w:i/>
          <w:iCs/>
          <w:sz w:val="24"/>
          <w:szCs w:val="24"/>
        </w:rPr>
        <w:t>while.*</w:t>
      </w:r>
      <w:proofErr w:type="gramEnd"/>
      <w:r>
        <w:rPr>
          <w:rFonts w:ascii="Times New Roman" w:hAnsi="Times New Roman" w:cs="Times New Roman"/>
          <w:i/>
          <w:iCs/>
          <w:sz w:val="24"/>
          <w:szCs w:val="24"/>
        </w:rPr>
        <w:t>”</w:t>
      </w:r>
    </w:p>
    <w:p w14:paraId="25CAEA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My… fervor… was lost?</w:t>
      </w:r>
    </w:p>
    <w:p w14:paraId="74868BCC"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11426">
        <w:rPr>
          <w:rFonts w:ascii="Times New Roman" w:hAnsi="Times New Roman" w:cs="Times New Roman"/>
          <w:i/>
          <w:iCs/>
          <w:sz w:val="24"/>
          <w:szCs w:val="24"/>
        </w:rPr>
        <w:t>“</w:t>
      </w:r>
      <w:r>
        <w:rPr>
          <w:rFonts w:ascii="Times New Roman" w:hAnsi="Times New Roman" w:cs="Times New Roman"/>
          <w:i/>
          <w:iCs/>
          <w:sz w:val="24"/>
          <w:szCs w:val="24"/>
        </w:rPr>
        <w:t xml:space="preserve">*I hope to see the day when we will get to talk again. At that time, I’m sure you will burn brighter than ever. I guarantee it. When that happens, I’m sure we will never again separate. May I see the smile that put one to my soul </w:t>
      </w:r>
      <w:proofErr w:type="gramStart"/>
      <w:r>
        <w:rPr>
          <w:rFonts w:ascii="Times New Roman" w:hAnsi="Times New Roman" w:cs="Times New Roman"/>
          <w:i/>
          <w:iCs/>
          <w:sz w:val="24"/>
          <w:szCs w:val="24"/>
        </w:rPr>
        <w:t>again.*</w:t>
      </w:r>
      <w:proofErr w:type="gramEnd"/>
      <w:r w:rsidRPr="00111426">
        <w:rPr>
          <w:rFonts w:ascii="Times New Roman" w:hAnsi="Times New Roman" w:cs="Times New Roman"/>
          <w:i/>
          <w:iCs/>
          <w:sz w:val="24"/>
          <w:szCs w:val="24"/>
        </w:rPr>
        <w:t>”</w:t>
      </w:r>
    </w:p>
    <w:p w14:paraId="68AE0D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Her voice faded, making this the last time I ever talked to her… but, her words… was there any meaning to those words? The fervor that was lost in my search to become “useful…?” My sculptures? Did I need to make sculptures every day? No, that’s too specific. Maybe it was, but it doesn’t sound right.</w:t>
      </w:r>
    </w:p>
    <w:p w14:paraId="7859A1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mewhere in the past… the me from the past… “myself…!” The tarot cards! I didn’t understand at first, but that was because I was focusing on the wrong thing! I didn’t ask how to bring back what I had with Yukou-senpai, I asked how to become “myself!” The card for that was the six of cups… The past me that vanished… I need to remember the past for the future… Return to the past. That’s…</w:t>
      </w:r>
    </w:p>
    <w:p w14:paraId="219D57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emory flowed through my head, and the scenery changed. The room where my past </w:t>
      </w:r>
      <w:proofErr w:type="spellStart"/>
      <w:r>
        <w:rPr>
          <w:rFonts w:ascii="Times New Roman" w:hAnsi="Times New Roman" w:cs="Times New Roman"/>
          <w:sz w:val="24"/>
          <w:szCs w:val="24"/>
        </w:rPr>
        <w:t>self kneeled</w:t>
      </w:r>
      <w:proofErr w:type="spellEnd"/>
      <w:r>
        <w:rPr>
          <w:rFonts w:ascii="Times New Roman" w:hAnsi="Times New Roman" w:cs="Times New Roman"/>
          <w:sz w:val="24"/>
          <w:szCs w:val="24"/>
        </w:rPr>
        <w:t xml:space="preserve"> lifelessly on the floor began to change. </w:t>
      </w:r>
      <w:proofErr w:type="spellStart"/>
      <w:r>
        <w:rPr>
          <w:rFonts w:ascii="Times New Roman" w:hAnsi="Times New Roman" w:cs="Times New Roman"/>
          <w:sz w:val="24"/>
          <w:szCs w:val="24"/>
        </w:rPr>
        <w:t>Zerid’s</w:t>
      </w:r>
      <w:proofErr w:type="spellEnd"/>
      <w:r>
        <w:rPr>
          <w:rFonts w:ascii="Times New Roman" w:hAnsi="Times New Roman" w:cs="Times New Roman"/>
          <w:sz w:val="24"/>
          <w:szCs w:val="24"/>
        </w:rPr>
        <w:t xml:space="preserve"> noticeable structures disappeared and changed into ones I recently adapted to. Earth. And there… Senpai and I were sitting on a bench.</w:t>
      </w:r>
    </w:p>
    <w:p w14:paraId="2C2CCC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4DC025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ho-chan, since you told me your story, I’ll let you listen to mine.”</w:t>
      </w:r>
    </w:p>
    <w:p w14:paraId="5F6D7BC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This was the time Senpai talked about his past. Devastated by his father’s death, he turned gloomy and became a lone wolf, hating society to cope with his recent tragedy. But then, Honjou-senpai came and forced himself on him until he eventually broke through.</w:t>
      </w:r>
    </w:p>
    <w:p w14:paraId="063318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that boy change?”</w:t>
      </w:r>
    </w:p>
    <w:p w14:paraId="713912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sked the question, which made me hold my breath as Senpai’s answer refreshed itself in my head.</w:t>
      </w:r>
    </w:p>
    <w:p w14:paraId="3586A2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6F32AF">
        <w:rPr>
          <w:rFonts w:ascii="Times New Roman" w:hAnsi="Times New Roman" w:cs="Times New Roman"/>
          <w:sz w:val="24"/>
          <w:szCs w:val="24"/>
        </w:rPr>
        <w:t>You see, that boy was never a true loner. He was only running away from everything. He just couldn't let go of the past and dragged his original personality down with him. If he really wanted to be alone, he wouldn't have been that easy to budge. That charming idiot helped him let go of the past and turned him back to what he once was</w:t>
      </w:r>
      <w:r>
        <w:rPr>
          <w:rFonts w:ascii="Times New Roman" w:hAnsi="Times New Roman" w:cs="Times New Roman"/>
          <w:sz w:val="24"/>
          <w:szCs w:val="24"/>
        </w:rPr>
        <w:t>.”</w:t>
      </w:r>
    </w:p>
    <w:p w14:paraId="0914A3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Even now… even after all I’ve done… even after I betrayed you… you’re still here by my side… Senpai…</w:t>
      </w:r>
    </w:p>
    <w:p w14:paraId="77CD61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ch an idiot… hic, such, hic… as stupid, stupid, idiot…”</w:t>
      </w:r>
    </w:p>
    <w:p w14:paraId="1D320A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ars flowed even more, sobbing clear in my voice.</w:t>
      </w:r>
    </w:p>
    <w:p w14:paraId="23B7750D" w14:textId="77777777" w:rsidR="00BD2589" w:rsidRDefault="00BD2589" w:rsidP="00411459">
      <w:pPr>
        <w:spacing w:line="340" w:lineRule="atLeast"/>
        <w:jc w:val="both"/>
        <w:rPr>
          <w:rFonts w:ascii="Times New Roman" w:hAnsi="Times New Roman" w:cs="Times New Roman"/>
          <w:sz w:val="24"/>
          <w:szCs w:val="24"/>
        </w:rPr>
      </w:pPr>
      <w:r>
        <w:t xml:space="preserve">     </w:t>
      </w:r>
      <w:r>
        <w:rPr>
          <w:rFonts w:ascii="Times New Roman" w:hAnsi="Times New Roman" w:cs="Times New Roman"/>
          <w:sz w:val="24"/>
          <w:szCs w:val="24"/>
        </w:rPr>
        <w:t>“</w:t>
      </w:r>
      <w:r w:rsidRPr="006F32AF">
        <w:rPr>
          <w:rFonts w:ascii="Times New Roman" w:hAnsi="Times New Roman" w:cs="Times New Roman"/>
          <w:sz w:val="24"/>
          <w:szCs w:val="24"/>
        </w:rPr>
        <w:t>Hisho-chan, I'll be that charming idiot for you.</w:t>
      </w:r>
      <w:r>
        <w:rPr>
          <w:rFonts w:ascii="Times New Roman" w:hAnsi="Times New Roman" w:cs="Times New Roman"/>
          <w:sz w:val="24"/>
          <w:szCs w:val="24"/>
        </w:rPr>
        <w:t>”</w:t>
      </w:r>
    </w:p>
    <w:p w14:paraId="50124A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are, Senpai… You’ve always been that idiot for me. I mean… only an idiot would even chase after someone like me… Thank you… for being that person.</w:t>
      </w:r>
    </w:p>
    <w:p w14:paraId="68C644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ars kept flowing and my sobbing was the only thing that filled this mysterious space. It was strange… I’ve always, always hated this place. This was what kept me from ending everything. It was the one that kept me from being myself… but now I knew… this was what truly preserved “myself.”</w:t>
      </w:r>
    </w:p>
    <w:p w14:paraId="192CA1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onder how things will turn out now… I… I want to live. I can’t die now. Not when two of the most important people in my life kept me going this far! I need to live, and show them that I was worth their time and effort! I need to remember! Every single time I left this place, my memories of it never reached my conscious mind. If nothing else, I need to remember this! I need to live! I need to bring back what I had in the past and use it for the future! I’m this close! Please, please! Let me remember!</w:t>
      </w:r>
    </w:p>
    <w:p w14:paraId="603107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in this mysterious space. I don’t know how long it had been, but what I do know for certain, is that I never gave up trying to burn my memories here into my mind.</w:t>
      </w:r>
    </w:p>
    <w:p w14:paraId="53F9C1DE" w14:textId="77777777" w:rsidR="00BD2589"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73 – The Son of </w:t>
      </w:r>
      <w:proofErr w:type="gramStart"/>
      <w:r>
        <w:rPr>
          <w:rFonts w:ascii="Times New Roman" w:hAnsi="Times New Roman" w:cs="Times New Roman"/>
          <w:b/>
          <w:bCs/>
          <w:sz w:val="24"/>
          <w:szCs w:val="24"/>
        </w:rPr>
        <w:t>A</w:t>
      </w:r>
      <w:proofErr w:type="gramEnd"/>
      <w:r>
        <w:rPr>
          <w:rFonts w:ascii="Times New Roman" w:hAnsi="Times New Roman" w:cs="Times New Roman"/>
          <w:b/>
          <w:bCs/>
          <w:sz w:val="24"/>
          <w:szCs w:val="24"/>
        </w:rPr>
        <w:t xml:space="preserve"> Hero</w:t>
      </w:r>
    </w:p>
    <w:p w14:paraId="2F8F51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Light pierced through the darkness and covered her vision with a blank sheet of white. That was what Yuu saw as her eyes first opened and attempted to adjust to the light in her surroundings.</w:t>
      </w:r>
    </w:p>
    <w:p w14:paraId="284855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n</w:t>
      </w:r>
      <w:proofErr w:type="spellEnd"/>
      <w:r>
        <w:rPr>
          <w:rFonts w:ascii="Times New Roman" w:hAnsi="Times New Roman" w:cs="Times New Roman"/>
          <w:sz w:val="24"/>
          <w:szCs w:val="24"/>
        </w:rPr>
        <w:t>…”</w:t>
      </w:r>
    </w:p>
    <w:p w14:paraId="79FCA2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wet eyes blinked rapidly to clear her vision. And beyond that, what first greeted her was floating text that wrote…</w:t>
      </w:r>
    </w:p>
    <w:p w14:paraId="6BE809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re you awake?&gt;</w:t>
      </w:r>
    </w:p>
    <w:p w14:paraId="3FCF8D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tanding beside her as he asked, still as silent as ever. Yuu pushed from below her to help in her attempt to sit uprigh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backed off the moment he realized this and gave her space. Her cheeks tingled, which instinctively made her bring her hand up to it. The wet sensation was familiar. Tears were falling from her cheeks again.</w:t>
      </w:r>
    </w:p>
    <w:p w14:paraId="18723B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 crying?”</w:t>
      </w:r>
    </w:p>
    <w:p w14:paraId="716A75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1C30B0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Just before you woke up.&gt;</w:t>
      </w:r>
    </w:p>
    <w:p w14:paraId="12EF41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7FB6EE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ared at the hand she used to wipe her tears. Her skin was moist as it absorbed the wetness. A few seconds of silence passed before Yuu muttered under her breath.</w:t>
      </w:r>
    </w:p>
    <w:p w14:paraId="27EB52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aren’t hollow… are they?”</w:t>
      </w:r>
    </w:p>
    <w:p w14:paraId="09D23F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at was that?&gt;</w:t>
      </w:r>
    </w:p>
    <w:p w14:paraId="61C8E0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catch that. But instead of repeating, she shook her head from side to side, dismissing him.</w:t>
      </w:r>
    </w:p>
    <w:p w14:paraId="726BFD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w:t>
      </w:r>
    </w:p>
    <w:p w14:paraId="33EA50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ilence clouded the air once more. It seemed like Yuu was thinking about something, so it was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turn to break the dead air… or at least resume the conversation.</w:t>
      </w:r>
    </w:p>
    <w:p w14:paraId="3F1A6A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at’s wrong? You’ve been acting strange.&gt;</w:t>
      </w:r>
    </w:p>
    <w:p w14:paraId="737026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I just… I had a dream.”</w:t>
      </w:r>
    </w:p>
    <w:p w14:paraId="3092B0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 dream? Was it sad?&gt;</w:t>
      </w:r>
    </w:p>
    <w:p w14:paraId="0680C3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Very. But I tried my hardest to make sure I didn’t forget. Haha, well, I don’t think I remember everything from the dream. But at the very least, I remember what mattered the most.”</w:t>
      </w:r>
    </w:p>
    <w:p w14:paraId="14DA97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n that’s great.&gt;</w:t>
      </w:r>
    </w:p>
    <w:p w14:paraId="20E347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es, it is.”</w:t>
      </w:r>
    </w:p>
    <w:p w14:paraId="4A31C3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to him and gave him a sincere smile. Then, she turned her head and looked around the room. She was searching for something, but when she confirmed that it wasn’t there, she brought her gaze back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asked him. </w:t>
      </w:r>
    </w:p>
    <w:p w14:paraId="722546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ere’s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1B0826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he said she was going to the Lunar Stage to tend to the moon trees.&gt;</w:t>
      </w:r>
    </w:p>
    <w:p w14:paraId="22B47E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on trees? Is it still night?”</w:t>
      </w:r>
    </w:p>
    <w:p w14:paraId="0163D2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heard Yuu’s words, he tilted his head in three different directions in deliberation of how to answer her. When he finally decided to meet her eyes again, he wrote…</w:t>
      </w:r>
    </w:p>
    <w:p w14:paraId="6D85BE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it </w:t>
      </w:r>
      <w:r w:rsidRPr="00270337">
        <w:rPr>
          <w:rFonts w:ascii="Times New Roman" w:hAnsi="Times New Roman" w:cs="Times New Roman"/>
          <w:i/>
          <w:iCs/>
          <w:sz w:val="24"/>
          <w:szCs w:val="24"/>
        </w:rPr>
        <w:t>*is*</w:t>
      </w:r>
      <w:r>
        <w:rPr>
          <w:rFonts w:ascii="Times New Roman" w:hAnsi="Times New Roman" w:cs="Times New Roman"/>
          <w:sz w:val="24"/>
          <w:szCs w:val="24"/>
        </w:rPr>
        <w:t xml:space="preserve"> night… but specifically, it’s the night before we begin our raid.&gt;</w:t>
      </w:r>
    </w:p>
    <w:p w14:paraId="3EDFED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EEEEEEEEHHHH!?”</w:t>
      </w:r>
    </w:p>
    <w:p w14:paraId="2FAAD7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w:t>
      </w:r>
    </w:p>
    <w:p w14:paraId="4828AF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How are you doing!?”</w:t>
      </w:r>
    </w:p>
    <w:p w14:paraId="5BE756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unbelievable revelation, Yuu immediately sent him to ge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got back to her room in no longer than five minutes. She practically rushed in and broke the door down with how quick she was. Yuu has never seen her act like this, so she didn’t even know how to react besides having her mouth hanging open. No one could rea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facial expression, but the way his arms were hanging in the air in what seemed to be an attempt to calm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down made them able to hazard a guess.</w:t>
      </w:r>
    </w:p>
    <w:p w14:paraId="54E046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well,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3B0112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reathed out a sigh of relief as she saw her body was in good condition, supported by her response.</w:t>
      </w:r>
    </w:p>
    <w:p w14:paraId="333B3D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goodness… I was worried. Your mana levels suddenly shot up and gathered in your head; I didn’t know what was happening. I’m ashamed I wasn’t able to do anything about it.”</w:t>
      </w:r>
    </w:p>
    <w:p w14:paraId="02B921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 to beat yourself over! I’ve been having these sudden fever attacks before even coming here, it’s not your fault.”</w:t>
      </w:r>
    </w:p>
    <w:p w14:paraId="133AE9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I think you’re not understanding what I’m worried about. Us five-tailed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have the power to see, feel, and control mana, even those of others as long as conditions are met. But then when you got knocked out from that mana rampage and I tried to cure it, it didn’t work. I’m not certain of the cause, but the fact is that I cannot control your mana.”</w:t>
      </w:r>
    </w:p>
    <w:p w14:paraId="560AB3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But you shouldn’t worry too much about it. It’s not like whatever’s happening inside me is hurting me. It’s fine.”</w:t>
      </w:r>
    </w:p>
    <w:p w14:paraId="739112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f you insist…”</w:t>
      </w:r>
    </w:p>
    <w:p w14:paraId="1F74B0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pinched her chin in thought, not entirely convinced. Seeing that, Yuu tried to move the conversation before she got stuck getting interrogated.</w:t>
      </w:r>
    </w:p>
    <w:p w14:paraId="5AACCD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importantly,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you wanted to tell us something before I got attacked by my fever, didn’t you?”</w:t>
      </w:r>
    </w:p>
    <w:p w14:paraId="324FB4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I do have something to say, but are you sure you want to hear it? I noticed how your face contorted when I announced that you were an ambassador… I was afraid that it triggered something that caused that mana rampage.”</w:t>
      </w:r>
    </w:p>
    <w:p w14:paraId="36D5A0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well, in some ways you probably aren’t wrong…”</w:t>
      </w:r>
    </w:p>
    <w:p w14:paraId="3C87F3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en it was my fault…”</w:t>
      </w:r>
    </w:p>
    <w:p w14:paraId="46A7AD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weakened as her eyes dropped to the floor in depression.</w:t>
      </w:r>
    </w:p>
    <w:p w14:paraId="29B95A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please calm down! I’m thankful you did that! I really am! It made me remember something incredibly important, so there’s nothing you have to worry about!”</w:t>
      </w:r>
    </w:p>
    <w:p w14:paraId="46CA2D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wolf ears twitched as she raised her head slightly.</w:t>
      </w:r>
    </w:p>
    <w:p w14:paraId="5545B5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ly?”</w:t>
      </w:r>
    </w:p>
    <w:p w14:paraId="6E41C6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am! In fact, I called you here so that I could hear the rest of your story! If it’s something really important, then I don’t want to turn my head away from it!”</w:t>
      </w:r>
    </w:p>
    <w:p w14:paraId="6C65C9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please allow me to begin.”</w:t>
      </w:r>
    </w:p>
    <w:p w14:paraId="17E255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finally recomposed herself and cleared her throat before looking at both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n the eyes.</w:t>
      </w:r>
    </w:p>
    <w:p w14:paraId="60E3C2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 was saying before, I request that the two of you make it so that Garin does not die in tomorrow night’s operation. I would prefer it if we don’t have any casualties to begin with, but Garin is especially important.”</w:t>
      </w:r>
    </w:p>
    <w:p w14:paraId="1CAE8E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ayed silent, letting her speak without cutting her off at any point.</w:t>
      </w:r>
    </w:p>
    <w:p w14:paraId="6F96FF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e reason for that stems from 27 years ago—the day the new generation of ambassadors was chosen. At that time, all Heroes were summoned to the heart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vinge</w:t>
      </w:r>
      <w:proofErr w:type="spellEnd"/>
      <w:r>
        <w:rPr>
          <w:rFonts w:ascii="Times New Roman" w:hAnsi="Times New Roman" w:cs="Times New Roman"/>
          <w:sz w:val="24"/>
          <w:szCs w:val="24"/>
        </w:rPr>
        <w:t xml:space="preserve">, or what is now known as Sky Island </w:t>
      </w:r>
      <w:proofErr w:type="spellStart"/>
      <w:r>
        <w:rPr>
          <w:rFonts w:ascii="Times New Roman" w:hAnsi="Times New Roman" w:cs="Times New Roman"/>
          <w:sz w:val="24"/>
          <w:szCs w:val="24"/>
        </w:rPr>
        <w:t>Xevinge</w:t>
      </w:r>
      <w:proofErr w:type="spellEnd"/>
      <w:r>
        <w:rPr>
          <w:rFonts w:ascii="Times New Roman" w:hAnsi="Times New Roman" w:cs="Times New Roman"/>
          <w:sz w:val="24"/>
          <w:szCs w:val="24"/>
        </w:rPr>
        <w:t xml:space="preserve">. However, at that time, no one knew that one of the True Heroes was transported here, to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w:t>
      </w:r>
    </w:p>
    <w:p w14:paraId="0ECD6EE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say anything, and neither did Yuu, but they clearly didn’t expect this.</w:t>
      </w:r>
    </w:p>
    <w:p w14:paraId="7A23D7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let him stay in our village, unknowing that he was actually one of the heroes. The one that took care of him was my mentor and Garin’s mother,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the only four-tail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at the time. She knew the most Japanese out of the whole clan, so she would spend her days with him by her side, talking to him and getting him to understand how the village worked. In truth,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didn’t approve of his stay, but he couldn’t force him out when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protected him. A year passed just like that, but then,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got caught saving children from slave traders that were around the forest. When the man heard of this, he swiftly went off to save her and I went with him.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nted us to gather our forces first, but the two of us didn’t want to waste a single second. We went to raid the slave traders’ base camp, and it clearly wasn’t your usual traders. Their numbers were like an army. In truth, it made me freeze. But that man didn’t even bat an eye. He stepped up, and that was when both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and I felt it… The immense mana that radiated from his body. A strange sensation of mana that neither of us felt before. The one that we would later know as the mana of a Hero, an </w:t>
      </w:r>
      <w:proofErr w:type="gramStart"/>
      <w:r>
        <w:rPr>
          <w:rFonts w:ascii="Times New Roman" w:hAnsi="Times New Roman" w:cs="Times New Roman"/>
          <w:sz w:val="24"/>
          <w:szCs w:val="24"/>
        </w:rPr>
        <w:t>Ambassador</w:t>
      </w:r>
      <w:proofErr w:type="gramEnd"/>
      <w:r>
        <w:rPr>
          <w:rFonts w:ascii="Times New Roman" w:hAnsi="Times New Roman" w:cs="Times New Roman"/>
          <w:sz w:val="24"/>
          <w:szCs w:val="24"/>
        </w:rPr>
        <w:t xml:space="preserve">. We saved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but not even a single second after she was in safe hands, she suggested that they go to </w:t>
      </w:r>
      <w:proofErr w:type="spellStart"/>
      <w:r>
        <w:rPr>
          <w:rFonts w:ascii="Times New Roman" w:hAnsi="Times New Roman" w:cs="Times New Roman"/>
          <w:sz w:val="24"/>
          <w:szCs w:val="24"/>
        </w:rPr>
        <w:t>Xevinge</w:t>
      </w:r>
      <w:proofErr w:type="spellEnd"/>
      <w:r>
        <w:rPr>
          <w:rFonts w:ascii="Times New Roman" w:hAnsi="Times New Roman" w:cs="Times New Roman"/>
          <w:sz w:val="24"/>
          <w:szCs w:val="24"/>
        </w:rPr>
        <w:t xml:space="preserve"> while I was left in charge as the head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Of course, none of us were having any of her wild ideas. But when it came to her… she would always find a way to bend everything to her whims.”</w:t>
      </w:r>
    </w:p>
    <w:p w14:paraId="4C1300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ry smile appeared on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face as she reminisced about the past.</w:t>
      </w:r>
    </w:p>
    <w:p w14:paraId="100007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an away with the man after they snuck out through the village’s defenses… specifically, the defenses that kept her from running out of the village since we expected this to happen. But the power of a four-tail was just too much for us at the time.”</w:t>
      </w:r>
    </w:p>
    <w:p w14:paraId="6C2AD9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ow, they had defenses for her. Just how crazy was this woman?&gt;</w:t>
      </w:r>
    </w:p>
    <w:p w14:paraId="42F1DC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read the mood. This isn’t the time for your quip!”</w:t>
      </w:r>
    </w:p>
    <w:p w14:paraId="53A0E9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nudged him and scolded him under her breath.</w:t>
      </w:r>
    </w:p>
    <w:p w14:paraId="5F2DB9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orry.&gt;</w:t>
      </w:r>
    </w:p>
    <w:p w14:paraId="782952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ell, he isn’t wrong.”</w:t>
      </w:r>
    </w:p>
    <w:p w14:paraId="644069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 seemed like Yuu’s whisper was no match for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sharp ears.</w:t>
      </w:r>
    </w:p>
    <w:p w14:paraId="160CA5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moving on, the years passed and the two would contact us from time to time by messages from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s. They ventured throughout the continent trying to get into contact with that generation’s heroes. That was a different story, but what was important was when the two of them came back 8 years later.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had already become a five-tail, but what was more shocking was the fact that she was pregnant with the man’s child and they came back to settle down. Of course,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s furious, Hero that man may have been, he was nothing in the face of the Elder. He wasn’t related to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but she was like a guardian to her. Things got chaotic, but they somehow worked everything out. It was in that year that Garin was born… but no one knew how difficult the life in front of him was going to be.”</w:t>
      </w:r>
    </w:p>
    <w:p w14:paraId="7E248357" w14:textId="77777777" w:rsidR="00BD2589" w:rsidRPr="001E60F4"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4 – Request for Another</w:t>
      </w:r>
    </w:p>
    <w:p w14:paraId="59CF93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wo years of life in the village, they were forced to go back to </w:t>
      </w:r>
      <w:proofErr w:type="spellStart"/>
      <w:r>
        <w:rPr>
          <w:rFonts w:ascii="Times New Roman" w:hAnsi="Times New Roman" w:cs="Times New Roman"/>
          <w:sz w:val="24"/>
          <w:szCs w:val="24"/>
        </w:rPr>
        <w:t>Xevinge</w:t>
      </w:r>
      <w:proofErr w:type="spellEnd"/>
      <w:r>
        <w:rPr>
          <w:rFonts w:ascii="Times New Roman" w:hAnsi="Times New Roman" w:cs="Times New Roman"/>
          <w:sz w:val="24"/>
          <w:szCs w:val="24"/>
        </w:rPr>
        <w:t xml:space="preserve"> when a message arrived saying that the 6th Hero, the imposter that sent the man to our village and took his title as a hero began to move. In that struggle, the 6th Hero won and forced the Heroes to lose their power and return to Earth. At that time, there was no way to contact the man since every connection they once had disappeared along with the influence the other worlds had on Earth, changing the functions, laws, culture, and even the geography of the world. It was difficult for us to find him, and since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knew that he went back without a Traveler’s Gem with him, there was no way for him to contact us. In the end, Garin had to live without a father. She lived with her mother peacefully for 5 years, but again, tragedy struck that family.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was abducted by unknown individuals. We didn’t know who they were, but we’re certain they had to have been END. There was no one else out there who would seek out her power if not for the enemies that she used </w:t>
      </w:r>
      <w:proofErr w:type="gramStart"/>
      <w:r>
        <w:rPr>
          <w:rFonts w:ascii="Times New Roman" w:hAnsi="Times New Roman" w:cs="Times New Roman"/>
          <w:sz w:val="24"/>
          <w:szCs w:val="24"/>
        </w:rPr>
        <w:t>that  power</w:t>
      </w:r>
      <w:proofErr w:type="gramEnd"/>
      <w:r>
        <w:rPr>
          <w:rFonts w:ascii="Times New Roman" w:hAnsi="Times New Roman" w:cs="Times New Roman"/>
          <w:sz w:val="24"/>
          <w:szCs w:val="24"/>
        </w:rPr>
        <w:t xml:space="preserve"> on. And so… Garin was left by himself in the village.”</w:t>
      </w:r>
    </w:p>
    <w:p w14:paraId="0B594D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w:t>
      </w:r>
    </w:p>
    <w:p w14:paraId="7C10E1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inadvertently let out her voice as the sorrow Garin must have felt crossed her mind. To th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miled in appreciation at her sympathy.</w:t>
      </w:r>
    </w:p>
    <w:p w14:paraId="2EB0BD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Garin heard of this, he immediately tried to leave the village to find her, but of course, no one let him. He was only a child with no experience in battle. Our inside defenses didn’t even have a hard time when he tried to leave the village. That was why he decided to train himself with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o that he could become more powerful. We all thought that it was useless, but contrary </w:t>
      </w:r>
      <w:r>
        <w:rPr>
          <w:rFonts w:ascii="Times New Roman" w:hAnsi="Times New Roman" w:cs="Times New Roman"/>
          <w:sz w:val="24"/>
          <w:szCs w:val="24"/>
        </w:rPr>
        <w:lastRenderedPageBreak/>
        <w:t xml:space="preserve">to that, his growth progressed by leaps and bounds. We didn’t know what it was, but perhaps it was truly just simple talent that ran through the family. The son of a Hero and the most powerful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in our clan’s history. In two years, no one could match him in a fight. His self-trained technique made him wild and unpredictable, and it wasn’t long until he soon broke out of the village’s walls. For 10 years, he had been gone to find his mother. He knew END had them, but even he wasn’t foolish enough to just march in their territory, so he went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training himself and finding reliable allies instead until he was ready.”</w:t>
      </w:r>
    </w:p>
    <w:p w14:paraId="4D6071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eeling that it was the end of the story,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nodded and wrote his words in the air. The other two’s eyes focused on him as his words formed.</w:t>
      </w:r>
    </w:p>
    <w:p w14:paraId="07E70A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 son of a Hero. I never would have expected I was working with such a person, but… in the end, what is your request? If you wanted us to keep him from dying because he needs to see his family, then there was no need to bring up his whole past, right? And considering that you never mentioned him ever having the same presence as an Ambassador, I doubt your reasoning would be to protect a possible ally.&gt;</w:t>
      </w:r>
    </w:p>
    <w:p w14:paraId="458BFD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giggled as she saw what he wrote.</w:t>
      </w:r>
    </w:p>
    <w:p w14:paraId="269313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as sharp as ever,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but a little bit too impatient. There is more to my story. In actuality, three years after Garin left,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came back to the village.”</w:t>
      </w:r>
    </w:p>
    <w:p w14:paraId="735D4A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5D0EBD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ide her shock and shouted out loud. Meanwhi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say anything but the surprise was clear in the swift tilt in his head.</w:t>
      </w:r>
    </w:p>
    <w:p w14:paraId="199566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amazing, isn’t it? It was like life was making fun of that family, but I digress. It was Lady </w:t>
      </w:r>
      <w:proofErr w:type="spellStart"/>
      <w:r>
        <w:rPr>
          <w:rFonts w:ascii="Times New Roman" w:hAnsi="Times New Roman" w:cs="Times New Roman"/>
          <w:sz w:val="24"/>
          <w:szCs w:val="24"/>
        </w:rPr>
        <w:t>Lraca’s</w:t>
      </w:r>
      <w:proofErr w:type="spellEnd"/>
      <w:r>
        <w:rPr>
          <w:rFonts w:ascii="Times New Roman" w:hAnsi="Times New Roman" w:cs="Times New Roman"/>
          <w:sz w:val="24"/>
          <w:szCs w:val="24"/>
        </w:rPr>
        <w:t xml:space="preserve"> husband that saved her. He finally found a way back and searched for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Apparently, their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resonated so he knew exactly where to go. When they came back, everyone thought the forest would burn from the Elder’s rage, but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stopped him before that happened. Unfortunately, we had no way to contact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so we never got to tell them until two days ago.”</w:t>
      </w:r>
    </w:p>
    <w:p w14:paraId="138739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but if she returned, then where is she now?”</w:t>
      </w:r>
    </w:p>
    <w:p w14:paraId="45B46A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the information finally settled down in her mind, Yuu asked what everyone had in mind.</w:t>
      </w:r>
    </w:p>
    <w:p w14:paraId="355B8D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being a captive of END for 5 years didn’t have its repercussions. At the time,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only had one tail and all her mana and moon essence were all gone. She was experimented on by END, and perhaps because of the positive results of that, our village was being subject to their eyes once more. We didn’t know if she was capable of a full recovery, but that was why she needed to go with the Hero back to Earth where their technology from before the incident 17 years </w:t>
      </w:r>
      <w:r>
        <w:rPr>
          <w:rFonts w:ascii="Times New Roman" w:hAnsi="Times New Roman" w:cs="Times New Roman"/>
          <w:sz w:val="24"/>
          <w:szCs w:val="24"/>
        </w:rPr>
        <w:lastRenderedPageBreak/>
        <w:t>ago was recovered. With their help, there was a chance for her recovery, so no one, not even the Elder refuted their decision. And thankfully, one year later, it was confirmed that it was possible for her to recover, not fully, but her life was in no danger as long as she kept up their treatment. And finally, to my request…”</w:t>
      </w:r>
    </w:p>
    <w:p w14:paraId="145454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paused and took a moment to breathe, mostly to prepare herself and partly because of the lengthy time she had been talking.</w:t>
      </w:r>
    </w:p>
    <w:p w14:paraId="0228F0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after all of your purposes have been fulfilled, please bring Garin with you to Earth.”</w:t>
      </w:r>
    </w:p>
    <w:p w14:paraId="77A23B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5D740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idn’t catch on to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intentions, but it couldn’t have been </w:t>
      </w:r>
      <w:proofErr w:type="gramStart"/>
      <w:r>
        <w:rPr>
          <w:rFonts w:ascii="Times New Roman" w:hAnsi="Times New Roman" w:cs="Times New Roman"/>
          <w:sz w:val="24"/>
          <w:szCs w:val="24"/>
        </w:rPr>
        <w:t>more clear</w:t>
      </w:r>
      <w:proofErr w:type="gramEnd"/>
      <w:r>
        <w:rPr>
          <w:rFonts w:ascii="Times New Roman" w:hAnsi="Times New Roman" w:cs="Times New Roman"/>
          <w:sz w:val="24"/>
          <w:szCs w:val="24"/>
        </w:rPr>
        <w:t xml:space="preserve"> to the man standing beside her with his arms crossed.</w:t>
      </w:r>
    </w:p>
    <w:p w14:paraId="4DBF11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 want us to bring Garin back with his family?&gt;</w:t>
      </w:r>
    </w:p>
    <w:p w14:paraId="3618AC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6BA7E5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But why are you asking us? Although we’re ambassadors, we don’t know the person you’re talking about. Asking this of us is no different from asking someone with a Traveler’s Gem.&gt;</w:t>
      </w:r>
    </w:p>
    <w:p w14:paraId="231BDE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F430C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it was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turn to let out a confused voice, making Yuu raise her brow,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ilt his head. But then, his attitude immediately changed from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next words.</w:t>
      </w:r>
    </w:p>
    <w:p w14:paraId="4A3E8B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don’t you know him? Akira Leo, The Lost Hero of the Tempest Spear.”</w:t>
      </w:r>
    </w:p>
    <w:p w14:paraId="5C6D2D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expression froze as his head pointed straight into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eyes. Seeing that he was clearly shaken by her words, Yuu turned to him and asked.</w:t>
      </w:r>
    </w:p>
    <w:p w14:paraId="637F71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 you know him?”</w:t>
      </w:r>
    </w:p>
    <w:p w14:paraId="2B224E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5E20F7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31CC1B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7E384B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when Yuu waved her hand in front of him did he finally return to reality.</w:t>
      </w:r>
    </w:p>
    <w:p w14:paraId="50C76A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 Tempest Spear… Yes, I know that man. I simply never knew his past.&gt;</w:t>
      </w:r>
    </w:p>
    <w:p w14:paraId="0D5318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s that so?”</w:t>
      </w:r>
    </w:p>
    <w:p w14:paraId="47CDA7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reathed a sigh of relief.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claim that he didn’t know the person she was talking about probably shook her as well. Considering that if she were wrong, then that would have meant that she just revealed everything about Garin needlessly.</w:t>
      </w:r>
    </w:p>
    <w:p w14:paraId="379DB7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worried for a second… Thankfully, I wasn’t wrong.”</w:t>
      </w:r>
    </w:p>
    <w:p w14:paraId="389A4E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he was relaxing her tense muscle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aised his finger to get her attention.</w:t>
      </w:r>
    </w:p>
    <w:p w14:paraId="12C5CC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do know him, but how did you know that?&gt;</w:t>
      </w:r>
    </w:p>
    <w:p w14:paraId="4931D6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s because when the Hero came back a year later to report Lady </w:t>
      </w:r>
      <w:proofErr w:type="spellStart"/>
      <w:r>
        <w:rPr>
          <w:rFonts w:ascii="Times New Roman" w:hAnsi="Times New Roman" w:cs="Times New Roman"/>
          <w:sz w:val="24"/>
          <w:szCs w:val="24"/>
        </w:rPr>
        <w:t>Lraca’s</w:t>
      </w:r>
      <w:proofErr w:type="spellEnd"/>
      <w:r>
        <w:rPr>
          <w:rFonts w:ascii="Times New Roman" w:hAnsi="Times New Roman" w:cs="Times New Roman"/>
          <w:sz w:val="24"/>
          <w:szCs w:val="24"/>
        </w:rPr>
        <w:t xml:space="preserve"> condition, he was the one that shared with us the Konjou Clan’s technology, that, along with a vial of your mana.”</w:t>
      </w:r>
    </w:p>
    <w:p w14:paraId="17F92D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y mana?&gt;</w:t>
      </w:r>
    </w:p>
    <w:p w14:paraId="4D4FF2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pparently, he had it for reasons he never mentioned. But he did say that if I ever found someone with the sam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ignature, then I could trust them and that they would know about his whereabouts. Although, I didn’t expect you to arrive with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en they came back. That was a pleasant surprise.”</w:t>
      </w:r>
    </w:p>
    <w:p w14:paraId="0F1725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gt;</w:t>
      </w:r>
    </w:p>
    <w:p w14:paraId="05F8AD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turned silent, pondering something in his mind. But still,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knew that she had to set the record straight, so she asked them once more.</w:t>
      </w:r>
    </w:p>
    <w:p w14:paraId="302880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I explained the situation, would you please accept my request?”</w:t>
      </w:r>
    </w:p>
    <w:p w14:paraId="1CC558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owed to the two, making Yuu open her mouth in surprise, raising her hands slightly, and getting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attention, away from what was troubling him in his mind. Seconds passed, and it seemed like she didn’t have any intention of raising her head without having an answer.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looked at each other, communicating through their looks. Yuu nodded, insisting that they accept her reques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ok a second, but eventually followed her and nodded as well.</w:t>
      </w:r>
    </w:p>
    <w:p w14:paraId="59EB8C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We accept your request. So, please raise your head.”</w:t>
      </w:r>
    </w:p>
    <w:p w14:paraId="3C8966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E1F4B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119EE1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73A303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never raised her head.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ere confused as to why that was, but then, they both noticed the moist areas of the floor below her and the small droplets that came from her face.</w:t>
      </w:r>
    </w:p>
    <w:p w14:paraId="2E589B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1847D3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smiled as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heartfelt words sunk deep into her heart.</w:t>
      </w:r>
    </w:p>
    <w:p w14:paraId="16885C71" w14:textId="77777777" w:rsidR="00BD2589" w:rsidRPr="00C27AB9"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5 – First Conflict</w:t>
      </w:r>
    </w:p>
    <w:p w14:paraId="084F17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everyone ready?”</w:t>
      </w:r>
    </w:p>
    <w:p w14:paraId="5D3A93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sked as he overlooked the people standing before him. In front were the people that would accompany him on the frontline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ehind them wer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ho would guide them through the underground temple,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ho was to solely protect her. And finally, their backline consisted of Yuu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He nodded in satisfaction, then turned around and took one step forward to the teleportation circle in front of him.</w:t>
      </w:r>
    </w:p>
    <w:p w14:paraId="2B419B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be heading first to secure the surroundings. If I don’t get back in five minutes, move to plan B. Am I clear?”</w:t>
      </w:r>
    </w:p>
    <w:p w14:paraId="0EEB53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74F912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reply echoed throughout the room, allowing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 tap the ground twice and disappear as he activated the circle. It was one of the item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created in their three days of preparation. Similar to the boots she had on at the moment, the boot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used to activate the circle were special items that could store spirit power and activate depending on certain gestures. She called it Spirit Boots, which compensated for a </w:t>
      </w:r>
      <w:proofErr w:type="spellStart"/>
      <w:r>
        <w:rPr>
          <w:rFonts w:ascii="Times New Roman" w:hAnsi="Times New Roman" w:cs="Times New Roman"/>
          <w:sz w:val="24"/>
          <w:szCs w:val="24"/>
        </w:rPr>
        <w:t>Zeldian’s</w:t>
      </w:r>
      <w:proofErr w:type="spellEnd"/>
      <w:r>
        <w:rPr>
          <w:rFonts w:ascii="Times New Roman" w:hAnsi="Times New Roman" w:cs="Times New Roman"/>
          <w:sz w:val="24"/>
          <w:szCs w:val="24"/>
        </w:rPr>
        <w:t xml:space="preserve"> lack of spirit power, allowing them to use the long-range capabilities of the teleportation circle.</w:t>
      </w:r>
    </w:p>
    <w:p w14:paraId="124FDD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ur minutes passed, and everyone was waiting silently fo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return. They didn’t know what was happening on the other side, so in the worst-case scenario, they would move to their backup plan. But thankfully, before it came to that, a blue pillar rose from the circle once more and appear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1CE335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clear. It took me a while to set up the Mana-Nullifying Stakes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gave me, but now we won’t be detected once we get through the other side.”</w:t>
      </w:r>
    </w:p>
    <w:p w14:paraId="538822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one of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inventions that kept the mana flow of everyone within an encirclement of stakes from flowing to their surroundings, keeping their presence hidden.</w:t>
      </w:r>
    </w:p>
    <w:p w14:paraId="2898C3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p onto the circle in reverse formation. The moment we arrive, the entrance to the underground temple will be behind us. Leave an opening in the middle for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o walk through so she can get started in opening the door. Watch out for enemies and guard her at all costs!”</w:t>
      </w:r>
    </w:p>
    <w:p w14:paraId="0796DC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418868A9" w14:textId="77777777" w:rsidR="00BD2589" w:rsidRPr="00E3693B"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ing 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aid, everyone entered the teleportation circle. After confirming that everyone was ready, an additional blue tail appeared on his behi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did </w:t>
      </w:r>
      <w:r>
        <w:rPr>
          <w:rFonts w:ascii="Times New Roman" w:hAnsi="Times New Roman" w:cs="Times New Roman"/>
          <w:sz w:val="24"/>
          <w:szCs w:val="24"/>
        </w:rPr>
        <w:lastRenderedPageBreak/>
        <w:t xml:space="preserve">the same, resulting in four of them having four tails, whil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had three. They prepared themselves for battle the very moment they crossed through the teleportation circle. Even if it was confirmed that the area was clear, their mission demanded that they were quick before enemy reinforcements arrived. And so, the two taps from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foot signaled the beginning of the operation.</w:t>
      </w:r>
    </w:p>
    <w:p w14:paraId="2923E0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riving in the dark tunnel,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launched orbs of light, illuminating their surroundings and revealing the brick wall standing behind them. Without hesitation,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rushed to the wall and poured her mana into it. They discussed this before and explained that the underground entrance was an emergency exit locked from the inside. To break through, they neede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o manipulate the mana structure inside the bricks and open it from the outsid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the one that made this emergency exit, and she considered the possibility of someone trying to open this from the outside. Normally, it wouldn’t be possible, but all of the mechanisms she created allowed her and only her mana signature to manipulate them.</w:t>
      </w:r>
    </w:p>
    <w:p w14:paraId="606794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watched their surroundings. There was only one other opening, and that was in front of them, but they weren’t naive enough to take their attention away from the walls where possible traps could have been set or perhaps even an ambush depending on the abilities of their enemy. They all stood behind the purple glowing stakes embedded in the ground, the mana-nullifying stakes t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et up beforehand.</w:t>
      </w:r>
    </w:p>
    <w:p w14:paraId="00B0D1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ll worked in tense silence. But then, something unexpected happen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rew the wakizashi from its sheathe and slashed the ground below him, specifically, the teleportation circle all of them came through.</w:t>
      </w:r>
    </w:p>
    <w:p w14:paraId="1A591D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67D19F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oming shout resounded through the tunnel as he saw every second of w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w:t>
      </w:r>
    </w:p>
    <w:p w14:paraId="6FDFB3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 was our way out! Why did you destroy it!? Now how are we supposed to get back!?”</w:t>
      </w:r>
    </w:p>
    <w:p w14:paraId="74080C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uttered realizing the strength he used in his voice just now and immediately tried to stifle it. For a second, everyone’s eyes gathered on the two of them, bu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hook her head and continued working on her job. Yuu did the same and returned her focus to the other end of the tunnel and kept guar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as going to step up, bu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topped him and signaled him to keep quiet. </w:t>
      </w:r>
    </w:p>
    <w:p w14:paraId="73D4A1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Elder! That bastard…!”</w:t>
      </w:r>
    </w:p>
    <w:p w14:paraId="3F4F45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nted to speak up, bu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ent a menacing glare his way, making his senses stiffen up and silencing him. And so, everyone else could only watch the two.</w:t>
      </w:r>
    </w:p>
    <w:p w14:paraId="5F229E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ere you thinking!?”</w:t>
      </w:r>
    </w:p>
    <w:p w14:paraId="4E2659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 wanted to cut off our connection to the base in case the enemy finds this and uses it to invade us from the inside. This may be our only way out, but risking it being used by the enemy is much worse.&gt;</w:t>
      </w:r>
    </w:p>
    <w:p w14:paraId="303DCF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y he had Sis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o take care of the base! Even if they did invade, she would be there to stop them!”</w:t>
      </w:r>
    </w:p>
    <w:p w14:paraId="4E4A34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re you certain you can say that when they decide to invade us from the entrance at the same time?&gt;</w:t>
      </w:r>
    </w:p>
    <w:p w14:paraId="0FC91D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How would they do that!? They don’t even know where we are!”</w:t>
      </w:r>
    </w:p>
    <w:p w14:paraId="318429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nly a fool would let themselves revel in those naïve illusions. No matter how powerful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is, once they successfully get through the defenses and flood the halls, all they would need to do is find the teleportation to the clan’s secret village and we would lose. Please understand that this was the best decision.&gt;</w:t>
      </w:r>
    </w:p>
    <w:p w14:paraId="363AC6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w:t>
      </w:r>
    </w:p>
    <w:p w14:paraId="07DB83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looked like he was on the verge of snapping, but he stopped to take a deep breath and forced himself to calm down.</w:t>
      </w:r>
    </w:p>
    <w:p w14:paraId="0B58D2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there’s nothing else that can be done. The circle’s power has already been cut off; it's useless now. We just have to focus on the mission objective. I trust that you will take responsibility for opening a path to our escape?”</w:t>
      </w:r>
    </w:p>
    <w:p w14:paraId="699CF6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 is fine.&gt;</w:t>
      </w:r>
    </w:p>
    <w:p w14:paraId="45ABF3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reathed a deep sigh and turned his back on </w:t>
      </w:r>
      <w:proofErr w:type="spellStart"/>
      <w:r>
        <w:rPr>
          <w:rFonts w:ascii="Times New Roman" w:hAnsi="Times New Roman" w:cs="Times New Roman"/>
          <w:sz w:val="24"/>
          <w:szCs w:val="24"/>
        </w:rPr>
        <w:t>Eskert</w:t>
      </w:r>
      <w:proofErr w:type="spellEnd"/>
      <w:r>
        <w:rPr>
          <w:rFonts w:ascii="Times New Roman" w:hAnsi="Times New Roman" w:cs="Times New Roman"/>
          <w:sz w:val="24"/>
          <w:szCs w:val="24"/>
        </w:rPr>
        <w:t>, clearly dissatisfied. Then, the person who took his place was Garin. He had a displeased expression on his face, but he still had control of his emotions. He whispered to him with a tense tone.</w:t>
      </w:r>
    </w:p>
    <w:p w14:paraId="70ABC1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 all about…!? Ere told me to trust you… but how do I do that after all of that…!? I knew she was crazy for making decisions all by herself…!”</w:t>
      </w:r>
    </w:p>
    <w:p w14:paraId="083734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talk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she said that she would tell Garin what she did, and what exactly she wanted to happen. Unsurprisingly, he didn’t like a single second of it.</w:t>
      </w:r>
    </w:p>
    <w:p w14:paraId="48F87B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n’t tell you not to worry or just to trust me blindly. All I ask is for you to hold your judgment of me until after we’ve arrived at our destination. Watch me closely, I don’t mind. Just keep in mind that I intend to honor my promise to her.&gt;</w:t>
      </w:r>
    </w:p>
    <w:p w14:paraId="7F970F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that in small characters in front of Garin’s face, his back turned to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hat was because earlier that day, he explicitly told both him and Yuu to keep this a secret fro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It seemed like he didn’t want to worry her, especially since she was the key to this operation. Earlier </w:t>
      </w:r>
      <w:r>
        <w:rPr>
          <w:rFonts w:ascii="Times New Roman" w:hAnsi="Times New Roman" w:cs="Times New Roman"/>
          <w:sz w:val="24"/>
          <w:szCs w:val="24"/>
        </w:rPr>
        <w:lastRenderedPageBreak/>
        <w:t xml:space="preserve">whe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lashed words, Garin doubted tha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ould have been able to get back to work as quick as she did if she knew of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actions.</w:t>
      </w:r>
    </w:p>
    <w:p w14:paraId="613A7B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round his teeth, not knowing how to respond to hi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showing consideration for his earlier order, and he did explain that he destroyed the teleportation circle with the clan’s safety in mind. He didn’t know how genuine those voiceless, floating words were, bu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old him to trus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In the end, he decided to back off and watch how things progress.</w:t>
      </w:r>
    </w:p>
    <w:p w14:paraId="1BABC9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th scraped on earth. The rumbling walls gathered everyone’s attention as they saw the thick walls of bricks opening a smaller tunnel for them to pass through.</w:t>
      </w:r>
    </w:p>
    <w:p w14:paraId="2860FA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open! Come on, let’s go!”</w:t>
      </w:r>
    </w:p>
    <w:p w14:paraId="2B72E7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nnounced as soon as she finished her work. To that, everyone moved forward, turning their focus to the trials in front of them.</w:t>
      </w:r>
    </w:p>
    <w:p w14:paraId="72245E24" w14:textId="77777777" w:rsidR="00BD2589" w:rsidRPr="00767E9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6 – Crossing the Labyrinth of Flowers</w:t>
      </w:r>
    </w:p>
    <w:p w14:paraId="783C71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ue light was on the other side of the tunnel. The moment they got close enough for everyone to see what was beyond the dark hallway, almost all of them gasped in awe. The scene before them was like a mystic garden. A single hallway with walls of leaves and vines, all of them commonly decorated by blue flowers, specifically, </w:t>
      </w:r>
      <w:proofErr w:type="spellStart"/>
      <w:r>
        <w:rPr>
          <w:rFonts w:ascii="Times New Roman" w:hAnsi="Times New Roman" w:cs="Times New Roman"/>
          <w:sz w:val="24"/>
          <w:szCs w:val="24"/>
        </w:rPr>
        <w:t>ixke</w:t>
      </w:r>
      <w:proofErr w:type="spellEnd"/>
      <w:r>
        <w:rPr>
          <w:rFonts w:ascii="Times New Roman" w:hAnsi="Times New Roman" w:cs="Times New Roman"/>
          <w:sz w:val="24"/>
          <w:szCs w:val="24"/>
        </w:rPr>
        <w:t xml:space="preserve"> flowers that they saw at the Lunar Stage. The space was just large enough to fit their formation and a few meters of distance from the walls.</w:t>
      </w:r>
    </w:p>
    <w:p w14:paraId="41D587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original purpose of this labyrinth was to be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ource for rituals that happened in the temple. Just like wh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did with Garin in the Lunar Stage, they needed a massive amount of mana to ensure evolution. The temple’s purpose was to hold these rituals but on a larger scale than the Lunar Stage, and the massive amounts of </w:t>
      </w:r>
      <w:proofErr w:type="spellStart"/>
      <w:r>
        <w:rPr>
          <w:rFonts w:ascii="Times New Roman" w:hAnsi="Times New Roman" w:cs="Times New Roman"/>
          <w:sz w:val="24"/>
          <w:szCs w:val="24"/>
        </w:rPr>
        <w:t>ixke</w:t>
      </w:r>
      <w:proofErr w:type="spellEnd"/>
      <w:r>
        <w:rPr>
          <w:rFonts w:ascii="Times New Roman" w:hAnsi="Times New Roman" w:cs="Times New Roman"/>
          <w:sz w:val="24"/>
          <w:szCs w:val="24"/>
        </w:rPr>
        <w:t xml:space="preserve"> flowers were the result of that.</w:t>
      </w:r>
    </w:p>
    <w:p w14:paraId="37C1D2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since they only used this when someone needed to evolve, it would become untouched most of the time. Not wanting to waste tha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decided to build the Mana-Infused Spirit Core below this place so that it could power her mechanism. And to protect that dangerous machine, she modified this section of the temple so that it would work as a labyrinth that only selected people would be able to navigate their way through.</w:t>
      </w:r>
    </w:p>
    <w:p w14:paraId="21A917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a left here.”</w:t>
      </w:r>
    </w:p>
    <w:p w14:paraId="6EFBA0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ordered as she walked with her hand on the walls. The path in front of them was only a straight line with no places to turn. The only thing to the left was a wall of </w:t>
      </w:r>
      <w:proofErr w:type="spellStart"/>
      <w:r>
        <w:rPr>
          <w:rFonts w:ascii="Times New Roman" w:hAnsi="Times New Roman" w:cs="Times New Roman"/>
          <w:sz w:val="24"/>
          <w:szCs w:val="24"/>
        </w:rPr>
        <w:t>ixke</w:t>
      </w:r>
      <w:proofErr w:type="spellEnd"/>
      <w:r>
        <w:rPr>
          <w:rFonts w:ascii="Times New Roman" w:hAnsi="Times New Roman" w:cs="Times New Roman"/>
          <w:sz w:val="24"/>
          <w:szCs w:val="24"/>
        </w:rPr>
        <w:t xml:space="preserve"> flowers, but despite thi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ok his hand out as if to shove the plants away. Then, a path slowly opened for the group to walk through.</w:t>
      </w:r>
    </w:p>
    <w:p w14:paraId="465880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C4A87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at awaited them there were the hounds of END. A number of them were walking through the halls with their razor-sharp claws scraping the floor as they did so, their blood-colored fur contrasting with the gentle blue lights of the flowers on the wall.</w:t>
      </w:r>
    </w:p>
    <w:p w14:paraId="6233DD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mons!”</w:t>
      </w:r>
    </w:p>
    <w:p w14:paraId="7ACDC7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nounced as he took out his sword and swung it down on the closest demon that charged at the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followed him up by taking out the incoming demon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eld his katana with both hands and sent an overhead slash on the first demon, following it up with a swift dash almost instantly, cutting two more down as he swept his side, then thrust at the demon that tried to pounce on him, piercing its neck, and finally twisting his blade to slash the demon coming from his side.</w:t>
      </w:r>
    </w:p>
    <w:p w14:paraId="436BED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matched him by catching the claws of the demon that tried to attack him, allowing him to break those claws, safely position himself to the demon’s side, and send a flurry of stabs down its body. A demon tried to attack him from behind, but before it could, five razor-sharp claws pierced it from below, killing it in mid-air. It was the five claws that Garin destroyed from the first demon. Much like his boots, his fingerless gloves had the same gravitational effect, allowing him to send mana down anything he touches with his hands or weapon. But that was only one of its effects.</w:t>
      </w:r>
    </w:p>
    <w:p w14:paraId="1E81D8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three oncoming demons trying to corner him from three different sides, the blue gems on his gloves’ wrist glowed, creating a solid line of blue that connected his two wrists. He then thrust both arms to the side while backflipping, expanding the string of mana to wrap the demon that he killed with another demon’s claws, used its dead body to knock all three demons away, and finished them off with a single needle to the neck that exploded on impact.</w:t>
      </w:r>
    </w:p>
    <w:p w14:paraId="765210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nt for the aggressi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tayed behind the two and killed every demon that snuck past them, protecting their backline. Just like befor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rapped himself in a barrier and applied his gravitational storage to strengthen it, allowing him protection and lethal damag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lashed with his broadsword, taking out one demon at a time. It was clear that he was no match compared to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wordsmanship, but he compensated for that with magic, allowing him to leave a trail of deadly wind floating in the air with every slash, creating a pseudo-barrier that cuts down every demon that tries to pass it.</w:t>
      </w:r>
    </w:p>
    <w:p w14:paraId="454745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Yuu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ere in the back making sure that no enemies pincer them from behind and supporting their frontline by throwing magic and chakrams. Yuu decided to avoid using any flashy spells since their space was limited and stuck to barraging the enemies with fireballs. While she did that,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kept jumping in the air to get the best positioning to throw his chakram, </w:t>
      </w:r>
      <w:r>
        <w:rPr>
          <w:rFonts w:ascii="Times New Roman" w:hAnsi="Times New Roman" w:cs="Times New Roman"/>
          <w:sz w:val="24"/>
          <w:szCs w:val="24"/>
        </w:rPr>
        <w:lastRenderedPageBreak/>
        <w:t>wrapping it with wind magic, throwing two of them underhand while two more overhand, sending a total of four chakrams that beheaded four demons from different angles, and finally returning to him as he guided his weapons with magic.</w:t>
      </w:r>
    </w:p>
    <w:p w14:paraId="5A3DDF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continued down the path like that, keeping their defense strong and unfaltering, but still, there was no end to the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noticed this and turned behind her. There were no enemies there, but she felt that it would only be a matter of time before that became history. They already engaged with enemy units, so it would be wise to continue with the assumption that reinforcements were already coming. Analyzing the situation, she ordered.</w:t>
      </w:r>
    </w:p>
    <w:p w14:paraId="12C07A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ange of plans! It seems like all these demons are placed on the most optimal path to the core. This must be how they keep getting through the labyrinth. We’ll take a left here, and start running! We can’t afford to be slow!”</w:t>
      </w:r>
    </w:p>
    <w:p w14:paraId="7D3A43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3F36A3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responded and did as she said. The frontline </w:t>
      </w:r>
      <w:proofErr w:type="gramStart"/>
      <w:r>
        <w:rPr>
          <w:rFonts w:ascii="Times New Roman" w:hAnsi="Times New Roman" w:cs="Times New Roman"/>
          <w:sz w:val="24"/>
          <w:szCs w:val="24"/>
        </w:rPr>
        <w:t>lead</w:t>
      </w:r>
      <w:proofErr w:type="gramEnd"/>
      <w:r>
        <w:rPr>
          <w:rFonts w:ascii="Times New Roman" w:hAnsi="Times New Roman" w:cs="Times New Roman"/>
          <w:sz w:val="24"/>
          <w:szCs w:val="24"/>
        </w:rPr>
        <w:t xml:space="preserve"> the charge, rushing down the enemies at a faster pace the moment they turned the corner. There were visibly fewer demons on this path, so rushing them down wasn’t difficult. As they ran down the path,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kept her hand on the walls, analyzing the structure of the maze as she did so. However, she knew that analyzing the most optimal path wasn’t enough. Enemies were after them, but there was undoubtedly more in front of them. She couldn’t afford to have their pursuers support the enemies and pincer them. Considering that, she needed to activate one other function of this labyrinth.</w:t>
      </w:r>
    </w:p>
    <w:p w14:paraId="2E2DE3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w:t>
      </w:r>
    </w:p>
    <w:p w14:paraId="3188AE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before she coul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grabbed her and thrust his staff into the leaves, following that with an explosion from the other side that blew off the leaves and flowers in their direction. He then jumped back into position before letting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go.</w:t>
      </w:r>
    </w:p>
    <w:p w14:paraId="63A3D0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ixe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vv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lr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droa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xeoag</w:t>
      </w:r>
      <w:proofErr w:type="spellEnd"/>
      <w:r>
        <w:rPr>
          <w:rFonts w:ascii="Times New Roman" w:hAnsi="Times New Roman" w:cs="Times New Roman"/>
          <w:sz w:val="24"/>
          <w:szCs w:val="24"/>
        </w:rPr>
        <w:t>.”</w:t>
      </w:r>
    </w:p>
    <w:p w14:paraId="1E72D6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 alert. Enemies are chasing us from different paths.)</w:t>
      </w:r>
    </w:p>
    <w:p w14:paraId="36AA25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notice their presence because she was too distracted, or rather, too focused on manipulating the labyrinth’s mana structure.</w:t>
      </w:r>
    </w:p>
    <w:p w14:paraId="385AFBE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sorry…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need to activate the labyrinth’s functions! I might get absorbed again, so could you defend me for a while longer, Elder?”</w:t>
      </w:r>
    </w:p>
    <w:p w14:paraId="157E5A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looked into her eyes and saw the determination. She knew she could do it. She knew she could do something about the enemies. It wasn’t just desperation. That was why he nodded to her and kept guard.</w:t>
      </w:r>
    </w:p>
    <w:p w14:paraId="2B5676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nk you! Ah, we make another right over there!”</w:t>
      </w:r>
    </w:p>
    <w:p w14:paraId="2F05F8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ntinued to announce directions as she manipulated the mana structure. Sometimes she would get dragged from place to place, but she never once lost focus. Connecting one structure to the other, making their form one, separating another, and repeating the process. Her tails glowed blue as they took in all th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he was processing at once. Beads of sweat slid down her skin as she was taxed both physically and mentally. But not once did she stop. She needed to make this succeed.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she pushed herself to the limit, and even further beyond until…</w:t>
      </w:r>
    </w:p>
    <w:p w14:paraId="132BDE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Labyrinth of Blooming Flowers: Activate!!!!”</w:t>
      </w:r>
    </w:p>
    <w:p w14:paraId="14F6B5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rved path in front of the group revealed a straight path where other walls were stretching to the side, making a single path forward for the group. Then, the flowers on the walls glowed, while the smaller ones bloomed, and finally, all of them burst, spreading a thick cloud of pure mana all over the labyrinth.</w:t>
      </w:r>
    </w:p>
    <w:p w14:paraId="57AFB4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a will mask our presence! It’s just a straight path forward! Keep running before the labyrinth starts reshaping itself!!!”</w:t>
      </w:r>
    </w:p>
    <w:p w14:paraId="0AA1D3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houted for everyone to hear, making them change their priorities from cutting down enemies to rushing down the path in front of them. With her last ounce of energy poured into that order, she limped and fell down, but before she hit the grou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caught her body and carried her as he ran forward.</w:t>
      </w:r>
    </w:p>
    <w:p w14:paraId="7D3561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reljdr</w:t>
      </w:r>
      <w:proofErr w:type="spellEnd"/>
      <w:r>
        <w:rPr>
          <w:rFonts w:ascii="Times New Roman" w:hAnsi="Times New Roman" w:cs="Times New Roman"/>
          <w:sz w:val="24"/>
          <w:szCs w:val="24"/>
        </w:rPr>
        <w:t>.”</w:t>
      </w:r>
    </w:p>
    <w:p w14:paraId="03F9EF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w:t>
      </w:r>
    </w:p>
    <w:p w14:paraId="2654A3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w:t>
      </w:r>
      <w:proofErr w:type="spellStart"/>
      <w:r>
        <w:rPr>
          <w:rFonts w:ascii="Times New Roman" w:hAnsi="Times New Roman" w:cs="Times New Roman"/>
          <w:sz w:val="24"/>
          <w:szCs w:val="24"/>
        </w:rPr>
        <w:t>hihi</w:t>
      </w:r>
      <w:proofErr w:type="spellEnd"/>
      <w:r>
        <w:rPr>
          <w:rFonts w:ascii="Times New Roman" w:hAnsi="Times New Roman" w:cs="Times New Roman"/>
          <w:sz w:val="24"/>
          <w:szCs w:val="24"/>
        </w:rPr>
        <w:t>…”</w:t>
      </w:r>
    </w:p>
    <w:p w14:paraId="181562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consciousness faded as she heard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word of praise. The blue tail behind her slowly disintegrated along with it.</w:t>
      </w:r>
    </w:p>
    <w:p w14:paraId="075D7B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sped down the path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opened, ignoring the demons in the path that stayed unmoving due to the massive amount of mana in the air that confused their senses. They ran, ran, and ran until they saw the exi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first to cross, but then his figure disappeared somewhere. The rest of the group followed, and the very moment the last one of them crossed, the path behind them closed. This was the labyrinth reshaping itself, making it so that there will be no permanent path to their location. Continuously changing.</w:t>
      </w:r>
    </w:p>
    <w:p w14:paraId="2845C45D" w14:textId="77777777" w:rsidR="00BD2589" w:rsidRPr="003D7383"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7 – Pressure</w:t>
      </w:r>
    </w:p>
    <w:p w14:paraId="178AF1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 last ones in their group crossed the labyrinth, they breathed a sigh of relief. Unfortunately, that was short-lived the moment they saw the sight before them.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by the </w:t>
      </w:r>
      <w:r>
        <w:rPr>
          <w:rFonts w:ascii="Times New Roman" w:hAnsi="Times New Roman" w:cs="Times New Roman"/>
          <w:sz w:val="24"/>
          <w:szCs w:val="24"/>
        </w:rPr>
        <w:lastRenderedPageBreak/>
        <w:t xml:space="preserve">wall with a spear protruding out of his left leg, making blood pool below it. He lost his extr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and was left with three tails. Garin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ere by his side whil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growling at one of the exits of the labyrinth that soon disappeared as it changed shape.</w:t>
      </w:r>
    </w:p>
    <w:p w14:paraId="48538A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47EC25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as first to react and ran to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side.</w:t>
      </w:r>
    </w:p>
    <w:p w14:paraId="496D2E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7C8D17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n enemy waiting for us. The moment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rossed the labyrinth, they threw a spear at him and disappeared back into the labyrinth before we could chase him.”</w:t>
      </w:r>
    </w:p>
    <w:p w14:paraId="4BBADF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ave him a run-down of what happened whi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ok the spear out and used control magic to heal his wounds. He would be able to walk again in just a while. But everyone felt something was wrong. Even if all the enemy wanted to do was hinder them, they should have known that this kind of shallow damage wouldn’t affect them much since control magic was available to them. Why would they risk one of their subordinates’ life to do something so trivial?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swered the unasked question.</w:t>
      </w:r>
    </w:p>
    <w:p w14:paraId="5B2333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ooks like my mana is slowly dropping… Whatever was in that spear, it’s directly affecting my mana pool.”</w:t>
      </w:r>
    </w:p>
    <w:p w14:paraId="70713A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r mana </w:t>
      </w:r>
      <w:proofErr w:type="gramStart"/>
      <w:r>
        <w:rPr>
          <w:rFonts w:ascii="Times New Roman" w:hAnsi="Times New Roman" w:cs="Times New Roman"/>
          <w:sz w:val="24"/>
          <w:szCs w:val="24"/>
        </w:rPr>
        <w:t>pool</w:t>
      </w:r>
      <w:proofErr w:type="gramEnd"/>
      <w:r>
        <w:rPr>
          <w:rFonts w:ascii="Times New Roman" w:hAnsi="Times New Roman" w:cs="Times New Roman"/>
          <w:sz w:val="24"/>
          <w:szCs w:val="24"/>
        </w:rPr>
        <w:t>!? Is that even possible!?”</w:t>
      </w:r>
    </w:p>
    <w:p w14:paraId="42D643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houted in disbelief. No one has ever heard of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siphoning spear. But they couldn’t deny what was happening in front of their very eyes. They could certainly sense the flow of mana insid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gradually decreasing.</w:t>
      </w:r>
    </w:p>
    <w:p w14:paraId="30EC94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what do you—!?”</w:t>
      </w:r>
    </w:p>
    <w:p w14:paraId="7F1B5A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ho was too absorbed in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condition, finally raised his head to find her. If anyone would be able to explain what was happening 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it would be their own prodigy. However, what awaited him was the sight of his childhood friend unconscious in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arms. Worry and concern quickly colored his eyes as his thoughts ran wild at what could have happened behind his back. He simply followed the order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barking out and never turned around. Since she ordered them all the way through the labyrinth, he assumed that nothing went wrong, but this sight of her quickly made him doubt himself. Thankfully, before his imagination conjured unwanted thoughts,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et him straight.</w:t>
      </w:r>
    </w:p>
    <w:p w14:paraId="57648A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at</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iakrnlr.Uidri</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y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j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enakrnfi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ahcz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krnrel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pqm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d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krn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bk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oadr</w:t>
      </w:r>
      <w:proofErr w:type="spellEnd"/>
      <w:r>
        <w:rPr>
          <w:rFonts w:ascii="Times New Roman" w:hAnsi="Times New Roman" w:cs="Times New Roman"/>
          <w:sz w:val="24"/>
          <w:szCs w:val="24"/>
        </w:rPr>
        <w:t>.”</w:t>
      </w:r>
    </w:p>
    <w:p w14:paraId="4729D4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n’t worry. She’s just tired from handling the whole labyrinth’s mana structure. However, she won’t be waking up for a while.)</w:t>
      </w:r>
    </w:p>
    <w:p w14:paraId="2ACC62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Is that so…?”</w:t>
      </w:r>
    </w:p>
    <w:p w14:paraId="7DEB4E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out a sigh of relief the moment he understood that she wasn’t harmed.</w:t>
      </w:r>
    </w:p>
    <w:p w14:paraId="473D85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till, we have one that’s slowly losing mana and one down… This isn’t a great start.&gt;</w:t>
      </w:r>
    </w:p>
    <w:p w14:paraId="1E3173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rote with his open hand, still healing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wound.</w:t>
      </w:r>
    </w:p>
    <w:p w14:paraId="6A3B5D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no mana, I won’t be of much use… huh? This is terrible…”</w:t>
      </w:r>
    </w:p>
    <w:p w14:paraId="027BA7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tared 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s he dropped his head in disappointment. Then, he placed his hand on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arm.</w:t>
      </w:r>
    </w:p>
    <w:p w14:paraId="5CDBFD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are you doing?”</w:t>
      </w:r>
    </w:p>
    <w:p w14:paraId="7EA366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analyzing the flow of your mana. For us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we can sense it with our fingertips.&gt;</w:t>
      </w:r>
    </w:p>
    <w:p w14:paraId="5DA6F2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w:t>
      </w:r>
    </w:p>
    <w:p w14:paraId="68A6C2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as he didn’t stop hi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ontinued to brush his fingertips on his person. It seemed lik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uncomfortable about it, but swallowed that feeling.</w:t>
      </w:r>
    </w:p>
    <w:p w14:paraId="608953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we do now? We don’t know how dangerous it is ahead of us. Is it okay to bring them along?”</w:t>
      </w:r>
    </w:p>
    <w:p w14:paraId="0F62BC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sked as he shared his thoughts with the group.</w:t>
      </w:r>
    </w:p>
    <w:p w14:paraId="59F289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I think it would be best if I stay with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here. This place should be safe now with the labyrinth constantly shifting. Moreover, I think we would just hinder you all by being easy targets for the enemy.”</w:t>
      </w:r>
    </w:p>
    <w:p w14:paraId="48A3EC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 way! I’m not leaving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xml:space="preserve"> here! She has to come with us! You’re saying this place is safe, but how can you be so sure!? You literally just got hit by a spear! I don’t care if it was by surprise or whatever; even if it was temporary, you had the power of a four-tail! How did you let that hit you!?”</w:t>
      </w:r>
    </w:p>
    <w:p w14:paraId="53B2CD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 don’t want to hear that from someone who wasn’t even a two-tail a few days ago!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the one leading the charge for us! If anyone was going to get hit, it was him! He took the hit so none of us had to! What are you insulting him for!? In the first place, no one even knew this kind of weapon existed, what do you want us to do about that!?”</w:t>
      </w:r>
    </w:p>
    <w:p w14:paraId="0D76D3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napped at Garin, who burst out of anger with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suggestion. Everyone knew that this team wouldn’t be as united as desired, considering its members clearly expressed their negative </w:t>
      </w:r>
      <w:r>
        <w:rPr>
          <w:rFonts w:ascii="Times New Roman" w:hAnsi="Times New Roman" w:cs="Times New Roman"/>
          <w:sz w:val="24"/>
          <w:szCs w:val="24"/>
        </w:rPr>
        <w:lastRenderedPageBreak/>
        <w:t xml:space="preserve">opinions of the other at their first meeting in the secret base. But if this internal strife got any worse, it wouldn’t be strange if the party collapsed. Considering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finally stood up and got in between the two.</w:t>
      </w:r>
    </w:p>
    <w:p w14:paraId="22A460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 are a team here. Stop fighting.&gt;</w:t>
      </w:r>
    </w:p>
    <w:p w14:paraId="171247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are you doing acting like the team player!? No one cares about what you say!”</w:t>
      </w:r>
    </w:p>
    <w:p w14:paraId="33565F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d let this guy get away with planning to abandon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Whatever happens, we’re taking her with us!”</w:t>
      </w:r>
    </w:p>
    <w:p w14:paraId="13AAA0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rying to get us killed!? Don’t you understand that she’ll be in more danger that way!? Just lik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aid, this is the safest place for them!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poured all her power into making this possible! Are you trying to spit at her efforts!?”</w:t>
      </w:r>
    </w:p>
    <w:p w14:paraId="13E797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YOU BASTARD!!! WHAT GIVES YOU THE RIGHT TO SPEAK FOR HIZ!?”</w:t>
      </w:r>
    </w:p>
    <w:p w14:paraId="36AE46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intervention, the two continued fighting. There wasn’t anything within the realm of reason that could stop these two now. The party would collapse here and now. Bu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ouldn’t let it all end here. If nothing reasonable could stop them… then he just had to be a little bit unreasonable.</w:t>
      </w:r>
    </w:p>
    <w:p w14:paraId="56E2F2B8" w14:textId="77777777" w:rsidR="00BD2589" w:rsidRPr="00090760"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90760">
        <w:rPr>
          <w:rFonts w:ascii="Times New Roman" w:hAnsi="Times New Roman" w:cs="Times New Roman"/>
          <w:i/>
          <w:iCs/>
          <w:sz w:val="24"/>
          <w:szCs w:val="24"/>
        </w:rPr>
        <w:t>*</w:t>
      </w:r>
      <w:proofErr w:type="gramStart"/>
      <w:r w:rsidRPr="00090760">
        <w:rPr>
          <w:rFonts w:ascii="Times New Roman" w:hAnsi="Times New Roman" w:cs="Times New Roman"/>
          <w:i/>
          <w:iCs/>
          <w:sz w:val="24"/>
          <w:szCs w:val="24"/>
        </w:rPr>
        <w:t>Snap!*</w:t>
      </w:r>
      <w:proofErr w:type="gramEnd"/>
    </w:p>
    <w:p w14:paraId="5B865E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sounding snap echoed in the room and the temperature dropped so quickly that the cold quickly had everyone’s bodies shivering. Their hair stood on end, not because of the freezing temperature, but the heavy pressure radiating fro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None of them have ever felt this sensation before. It was like something was squeezing their heart and choking them at the same time, making their bodies unable to move. It didn’t take long for everyone to start sweating under his pressure. The only person safe from his mental assault wa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who wasn’t even conscious to react to it.</w:t>
      </w:r>
    </w:p>
    <w:p w14:paraId="4CEEBB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repeat. We are a team here. Stop fighting. If none of you can reach a decision, then I will. I have done my research and asked Mi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bout the layout of the upcoming floor. We are taking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Mi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ith us. However, to prevent them from becoming easy targets, they will go with Sir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who will separate with us to secure the high ground in the room with the Mana-Infused Spirit Core. The only entrance there is a vent, so it will be a simple task to secure the location. Am I clear?&gt;</w:t>
      </w:r>
    </w:p>
    <w:p w14:paraId="7D937B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ood-curdling silence that was maintained throughout the room 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rote his speech in the air made Garin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nod their heads. There were no objections from anyone els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eemed to be sweating buckets, but no one paid him any mind. And s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eleased the unknown pressure on everyone, allowing Garin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to catch their breath as if they just </w:t>
      </w:r>
      <w:r>
        <w:rPr>
          <w:rFonts w:ascii="Times New Roman" w:hAnsi="Times New Roman" w:cs="Times New Roman"/>
          <w:sz w:val="24"/>
          <w:szCs w:val="24"/>
        </w:rPr>
        <w:lastRenderedPageBreak/>
        <w:t xml:space="preserve">finished running a marathon. Yuu,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tched silently as he took the spear that pierc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headed to the door that led to the stairwell downstairs.</w:t>
      </w:r>
    </w:p>
    <w:p w14:paraId="1DF47A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me now. We have no time to waste. I’ll take the lead.&gt;</w:t>
      </w:r>
    </w:p>
    <w:p w14:paraId="471C58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nounced, making everyone nod their heads, each person having a different emotion being directed to him. Garin went to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nd picked her up, glaring 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making a silent statement that he had no plans of following him any time soo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lumsily stood up and follow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is leg was already healed, so he should’ve been able to walk properly, but perhaps because his mana was being draine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decided to support him.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by each other the whole time and seemed to have some kind of agreement. And finally, Yuu was the only one bold enough to walk besid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fter his extravagant show of power. They didn’t talk, but there was no need to.</w:t>
      </w:r>
    </w:p>
    <w:p w14:paraId="2578F2EA" w14:textId="77777777" w:rsidR="00BD2589" w:rsidRPr="002E59A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8 – In The Battlefield… They Happen</w:t>
      </w:r>
    </w:p>
    <w:p w14:paraId="2C0BC0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kay, this is it.&gt;</w:t>
      </w:r>
    </w:p>
    <w:p w14:paraId="59D23E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ointed at the vent near the ceiling. It looked a bit tight, bu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e person with the largest body frame, could somehow fit in, but not without earth magic that expanded the vent in the first plac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first to go through the vent, expanding its size and allowing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to have an easier time crossing with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who was carried with the help of wind magic to make her hover through.</w:t>
      </w:r>
    </w:p>
    <w:p w14:paraId="71B2E2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hree were working their way through the ven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Yuu,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ent down the final flight of stairs that led them to the final door to the Spirit Core. At the end of the stairs was a large rectangular glass pane that seemed to be used to observe the mechanism from outside the room. They peeked through it and saw an azure oval-shaped structure. Its base was wrapped in a green substance. It seemed to be some kind of plant since it had roots planted firmly to the ground. Taking that into consideration, the azure oval looked closer to some kind of flower with its petals shut. If anything, it was similar to what </w:t>
      </w:r>
      <w:proofErr w:type="spellStart"/>
      <w:r>
        <w:rPr>
          <w:rFonts w:ascii="Times New Roman" w:hAnsi="Times New Roman" w:cs="Times New Roman"/>
          <w:sz w:val="24"/>
          <w:szCs w:val="24"/>
        </w:rPr>
        <w:t>ixke</w:t>
      </w:r>
      <w:proofErr w:type="spellEnd"/>
      <w:r>
        <w:rPr>
          <w:rFonts w:ascii="Times New Roman" w:hAnsi="Times New Roman" w:cs="Times New Roman"/>
          <w:sz w:val="24"/>
          <w:szCs w:val="24"/>
        </w:rPr>
        <w:t xml:space="preserve"> flowers looked like.</w:t>
      </w:r>
    </w:p>
    <w:p w14:paraId="76ADD3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the first to open the door and crossed it, entering a room with metallic walls and floor with a blue accent, likely made from mana stones as most structures they’ve seen so far. The only place with a patch of dirt was the ground under the Mana-Infused Spirit Core that stood at the center of the room. The group angled their heads upward and spott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n’t there, but she was likely placed safely by the walls where no one could see h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aised his hand in the air and closed it, signaling fo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to get into position.</w:t>
      </w:r>
    </w:p>
    <w:p w14:paraId="059682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decided on their way here that only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ould show himself to fight wh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ignaled him to. Meanwhil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ould stay by the vent and warn them of incoming enemies. If enemies somehow got their way to them, it was his job to protect the two. Although he had no </w:t>
      </w:r>
      <w:r>
        <w:rPr>
          <w:rFonts w:ascii="Times New Roman" w:hAnsi="Times New Roman" w:cs="Times New Roman"/>
          <w:sz w:val="24"/>
          <w:szCs w:val="24"/>
        </w:rPr>
        <w:lastRenderedPageBreak/>
        <w:t xml:space="preserve">mana, he could still swing his sword. They both didn’t tak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orders well, but thankfully,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s there to support him. It felt strange fo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 see him support his leadership. It could have been his earlier assertion of power, but if he thought back properly,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also stoppe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from getting in with his first fight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t the entrance. He didn’t know why, but the elder seemed to support him.</w:t>
      </w:r>
    </w:p>
    <w:p w14:paraId="7A1675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lay on the ground with his stomach on the floor, entering a prone position and disappearing from the sight of everyone on the ground.</w:t>
      </w:r>
    </w:p>
    <w:p w14:paraId="4AAF2A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ll got ready. Yuu stood alert with her spells. Garin took out both of his dagger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ated himself with his barrier and gravitational shee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got into a stance with his staff. And finally…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emained the same and walked forward.</w:t>
      </w:r>
    </w:p>
    <w:p w14:paraId="3CF0DC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7F35EB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lled out to him, but he didn’t respond. Just like the others, she couldn’t fathom what was going on in his mind. They all expected him to draw his sword before stepping forward, but he continued barehanded. No one knew if he was underestimating the enemy, foolishly charging forward, or something else entirely. But at the very least no one did anything except follow his lead. Then, when they finally reached about one-fourth of the distance to the Spirit Core, a rhythmic clapping resounded throughout the room. From behind the Spirit Core, a figure appeared.</w:t>
      </w:r>
    </w:p>
    <w:p w14:paraId="52A33F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a large werewolf with white fur donning a tuxedo, excluding a noble air around him. He was clearly in some kind of high position in their chain of command. He was about twice the size of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who was the largest person in their group. And most alarmingly, there were three tails on his back. Two of them with the same color as his fur, while the one at the center was colored black and clearly larger than the other two.</w:t>
      </w:r>
    </w:p>
    <w:p w14:paraId="5BC54E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elcome you—”</w:t>
      </w:r>
    </w:p>
    <w:p w14:paraId="3B6DFC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spok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waste a single second and threw his arm across the air. </w:t>
      </w:r>
    </w:p>
    <w:p w14:paraId="056E1A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are you doing!?”</w:t>
      </w:r>
    </w:p>
    <w:p w14:paraId="6C029B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xeoag</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w:t>
      </w:r>
    </w:p>
    <w:p w14:paraId="3B097F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e meaning of this!?)</w:t>
      </w:r>
    </w:p>
    <w:p w14:paraId="766EED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calm yourself!”</w:t>
      </w:r>
    </w:p>
    <w:p w14:paraId="1894B1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are you suddenly snapping for!?”</w:t>
      </w:r>
    </w:p>
    <w:p w14:paraId="1B6C1A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t>
      </w:r>
      <w:proofErr w:type="spellStart"/>
      <w:r>
        <w:rPr>
          <w:rFonts w:ascii="Times New Roman" w:hAnsi="Times New Roman" w:cs="Times New Roman"/>
          <w:sz w:val="24"/>
          <w:szCs w:val="24"/>
        </w:rPr>
        <w:t>Elr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Garin all couldn’t keep their words in their throat any longer and shouted a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actions.</w:t>
      </w:r>
    </w:p>
    <w:p w14:paraId="1D41AE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ir around him gathered and compressed into multiple needles. Everyone was shocked by this. Even the werewolf that just showed himself held the words in his throat. In no less than half a second, the magic fully charged itself and shot upward to the side slightly behind him.</w:t>
      </w:r>
    </w:p>
    <w:p w14:paraId="7BC173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AAAHH!!”</w:t>
      </w:r>
    </w:p>
    <w:p w14:paraId="4788A8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ained scream echoed through the room. Just as everyone though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shooting magic at the enemy, perhaps out of spite of taking his comrade, everyone called out to him. But his magic went nowhere near the werewolf. They traced the direction of his magic with their eyes and were dumbfounded by what they saw.</w:t>
      </w:r>
    </w:p>
    <w:p w14:paraId="60BA13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tanding over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ith his sword clearly aimed at his neck.</w:t>
      </w:r>
    </w:p>
    <w:p w14:paraId="5D8784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Finally, you’ve taken the bait.&gt;</w:t>
      </w:r>
    </w:p>
    <w:p w14:paraId="32FAB3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ords flew 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long with the meat-shredding gale that dug into all his limbs and destroyed the blade that was pointed at his ally.</w:t>
      </w:r>
    </w:p>
    <w:p w14:paraId="56D455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EEEEEEERRTT!!”</w:t>
      </w:r>
    </w:p>
    <w:p w14:paraId="2ADFD1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his lungs out as if to output all the pain that was crawling all over his body, cursing the name of the person he called out.</w:t>
      </w:r>
    </w:p>
    <w:p w14:paraId="677163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0400A5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tared at his pained face from below, watching as the remnants of the blade he held dropped beside him, cutting a shallow wound on his arm. Strangely enough, even after getting pierc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remained in the same position. Then, multiple balls of light appeared and circled around him.</w:t>
      </w:r>
    </w:p>
    <w:p w14:paraId="27E04C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 IS THIIIS!?”</w:t>
      </w:r>
    </w:p>
    <w:p w14:paraId="62EDC5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once more as he finally realized his helplessness. The light closed in his body and picked him up, lifting from the ground, flew across the air, and disappeared as if to throw his ravaged body in front of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the others.</w:t>
      </w:r>
    </w:p>
    <w:p w14:paraId="56B174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Just so you know… Your biggest mistake was refusing to see me as a threat,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gt;</w:t>
      </w:r>
    </w:p>
    <w:p w14:paraId="70BF40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BASTARD!!”</w:t>
      </w:r>
    </w:p>
    <w:p w14:paraId="742191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ursed him once more. Th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tepped aside and presented his pitiful state to the four standing behind him. All of them with shocked expressions as they saw their supposed ally beaten up on the ground. He was clearly trying his hardest to get out of this situation, but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refused to listen and stayed frozen.</w:t>
      </w:r>
    </w:p>
    <w:p w14:paraId="46E44F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 would like all of you to see the true face of our ally. As you’ve all seen just now, he had a clear intent to kill Sir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You may or may not have a close relationship with this person, but please accept that this man tried to kill one of our own. In other words, a traitor.&gt;</w:t>
      </w:r>
    </w:p>
    <w:p w14:paraId="3FC8DC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those words twice. One to show Yuu and the others, and one to communicate with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ho was still on the high ground by making his floating words fly through the air.</w:t>
      </w:r>
    </w:p>
    <w:p w14:paraId="17B085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hat is the meaning of this?”</w:t>
      </w:r>
    </w:p>
    <w:p w14:paraId="69FC42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poke for everyone in the group. His voice was clearer now, unlike in the past. It was the result of evolving to the Green Stage. And to his word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nodded.</w:t>
      </w:r>
    </w:p>
    <w:p w14:paraId="0D900B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have long suspected this man of treachery—&gt;</w:t>
      </w:r>
    </w:p>
    <w:p w14:paraId="6A1265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was writing his words, he sensed a mass of mana coming from behind him. He stopped his fingers and turned to block the magic with a barrier. The large flame that was shot at him exploded on the other side of the barrier. When it finally subsided, he saw the werewolf standing with his arm out.</w:t>
      </w:r>
    </w:p>
    <w:p w14:paraId="5ED1AAF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oh my. What kind of performance was that? To think I thought you had talent in you… and you show me this? I am disappoint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2C9827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blast, everyone snapped out of their surprise and returned to reality where the enemy stood in front of them, bearing his fangs. They all returned to their senses and readied their weapons.</w:t>
      </w:r>
    </w:p>
    <w:p w14:paraId="643D04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d this whole plan to torture one of your precious allies in front of you, but unfortunately, I cannot do that anymore. How sad. I guess I’ll just have to take care of all of you as quickly as possible.”</w:t>
      </w:r>
    </w:p>
    <w:p w14:paraId="13DDA3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oud growling came from behind them. Garin and Yuu took their eyes off the enemy to inspect what it was and saw a whole pack of demons crowding the other side of the door through the glass.</w:t>
      </w:r>
    </w:p>
    <w:p w14:paraId="38CBC5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mons!”</w:t>
      </w:r>
    </w:p>
    <w:p w14:paraId="7C61F3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uted to alarm everyone. However, before any of them could take a look, The werewolf howled.</w:t>
      </w:r>
    </w:p>
    <w:p w14:paraId="54BD42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O!!!”</w:t>
      </w:r>
    </w:p>
    <w:p w14:paraId="7BB3C6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response to that, the demons on the other side exploded, sending pieces of metal flying as the heat from the explosion seared the air and brought down the ceiling, blocking their path to the stairwell.</w:t>
      </w:r>
    </w:p>
    <w:p w14:paraId="3AD9E7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s no escape… huh?”</w:t>
      </w:r>
    </w:p>
    <w:p w14:paraId="5489DE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I wouldn’t say that.&gt;</w:t>
      </w:r>
    </w:p>
    <w:p w14:paraId="48284F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rote to Yuu with his eyes fixed on the werewolf. Then, from behind the werewolf, a large pillar of light rose from the ground. Everyone present was familiar with it… The activation of a teleportation circle.</w:t>
      </w:r>
    </w:p>
    <w:p w14:paraId="4D6B8F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y do they have a teleportation circle!?”</w:t>
      </w:r>
    </w:p>
    <w:p w14:paraId="327420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xclaimed in surprise.</w:t>
      </w:r>
    </w:p>
    <w:p w14:paraId="2C1D94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it is true that people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are the only ones with access to this technology in Zerid, then the only explanation would be a leak in information. Specifically, information that person gave to the enemy.&gt;</w:t>
      </w:r>
    </w:p>
    <w:p w14:paraId="05D7DB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as he pointed 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aving calmed down, the fact t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a traitor finally set for Garin, making him look at the man on the ground with disgust. Thinking about it, it all made sense since he tried to separat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ho was the genius who led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s technology and built the Spirit Core they were currently fighting for. Had they lef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ith him, it would be all too likely that she would be in their hands.</w:t>
      </w:r>
    </w:p>
    <w:p w14:paraId="450CC3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illar of light revealed a platoon of demons. They stood in front of the Spirit Core, placing themselves in their leader’s order. Then, another pillar rose, covering the room in its blue light. This time, a platoon of augmented werewolves appeared. But unlike the ones they fought in the forest, these ones had two tails and were armed with bows. They placed themselves behind the teleportation circle, and once again, the pillar of light rose. What came out was a platoon of unarmed two-tailed werewolves, all around two strange purple towers with a large, purple gem pointing at th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the others. They placed each one behind both sides of the Spirit Core.</w:t>
      </w:r>
    </w:p>
    <w:p w14:paraId="15AB2A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us finish this.”</w:t>
      </w:r>
    </w:p>
    <w:p w14:paraId="6289FF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bloodlust eyes of the commanding werewolf showed no intent of negotiations. He wanted to kill every single one of them without mercy. To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rote with all four hands and placed the words in front of the group and one more to contact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ho made no movement ever since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etrayal.</w:t>
      </w:r>
    </w:p>
    <w:p w14:paraId="630CBF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know you’re all confused, but this is not the time for that! Our enemy has unknown technology and a literal army! Kill all of your personal attachments for now, and focus on fighting! We are on the battlefield! Pick up your weapons and fight because your life depends on it! You can get all the answers later! Now…&gt;</w:t>
      </w:r>
    </w:p>
    <w:p w14:paraId="7B0CDBF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53675">
        <w:rPr>
          <w:rFonts w:ascii="Times New Roman" w:hAnsi="Times New Roman" w:cs="Times New Roman"/>
          <w:i/>
          <w:iCs/>
          <w:sz w:val="24"/>
          <w:szCs w:val="24"/>
        </w:rPr>
        <w:t>“*…FOLLOW MY ORDERS!!*</w:t>
      </w:r>
      <w:r>
        <w:rPr>
          <w:rFonts w:ascii="Times New Roman" w:hAnsi="Times New Roman" w:cs="Times New Roman"/>
          <w:i/>
          <w:iCs/>
          <w:sz w:val="24"/>
          <w:szCs w:val="24"/>
        </w:rPr>
        <w:t>”</w:t>
      </w:r>
    </w:p>
    <w:p w14:paraId="375F1BB9" w14:textId="77777777" w:rsidR="00BD2589" w:rsidRPr="0065367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79 – The Twin Towers</w:t>
      </w:r>
    </w:p>
    <w:p w14:paraId="56B75A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voice resounded in everyone’s mind, taking all of them by surprise. It was a voice none of them had ever heard before, but it was a sensation most of them were familiar with. It was the skill “Connect.” A skill that uses spirit power to communicate with allies. Yuu used it before with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ut right now, it was clear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the one that used it. Out of the seven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onnected with,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ere the only ones that have never experienced this sensation.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still unconscious and there was no response from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bu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clearly didn’t expect a voice to echo in his head, making his eyes widen. However, compared to his earlier surprise, he was able to quickly recover from this one.</w:t>
      </w:r>
    </w:p>
    <w:p w14:paraId="530E457B" w14:textId="77777777" w:rsidR="00BD2589" w:rsidRPr="00AE2CA0" w:rsidRDefault="00BD2589" w:rsidP="00411459">
      <w:pPr>
        <w:spacing w:line="340" w:lineRule="atLeast"/>
        <w:jc w:val="both"/>
        <w:rPr>
          <w:rFonts w:ascii="Times New Roman" w:hAnsi="Times New Roman" w:cs="Times New Roman"/>
          <w:i/>
          <w:iCs/>
          <w:sz w:val="24"/>
          <w:szCs w:val="24"/>
        </w:rPr>
      </w:pPr>
      <w:r w:rsidRPr="00AE2CA0">
        <w:rPr>
          <w:rFonts w:ascii="Times New Roman" w:hAnsi="Times New Roman" w:cs="Times New Roman"/>
          <w:i/>
          <w:iCs/>
          <w:sz w:val="24"/>
          <w:szCs w:val="24"/>
        </w:rPr>
        <w:t xml:space="preserve">     “*This is </w:t>
      </w:r>
      <w:proofErr w:type="spellStart"/>
      <w:r w:rsidRPr="00AE2CA0">
        <w:rPr>
          <w:rFonts w:ascii="Times New Roman" w:hAnsi="Times New Roman" w:cs="Times New Roman"/>
          <w:i/>
          <w:iCs/>
          <w:sz w:val="24"/>
          <w:szCs w:val="24"/>
        </w:rPr>
        <w:t>Eksert</w:t>
      </w:r>
      <w:proofErr w:type="spellEnd"/>
      <w:r w:rsidRPr="00AE2CA0">
        <w:rPr>
          <w:rFonts w:ascii="Times New Roman" w:hAnsi="Times New Roman" w:cs="Times New Roman"/>
          <w:i/>
          <w:iCs/>
          <w:sz w:val="24"/>
          <w:szCs w:val="24"/>
        </w:rPr>
        <w:t xml:space="preserve">. I will be taking the lead, and I need your full </w:t>
      </w:r>
      <w:proofErr w:type="gramStart"/>
      <w:r w:rsidRPr="00AE2CA0">
        <w:rPr>
          <w:rFonts w:ascii="Times New Roman" w:hAnsi="Times New Roman" w:cs="Times New Roman"/>
          <w:i/>
          <w:iCs/>
          <w:sz w:val="24"/>
          <w:szCs w:val="24"/>
        </w:rPr>
        <w:t>cooperation!*</w:t>
      </w:r>
      <w:proofErr w:type="gramEnd"/>
      <w:r w:rsidRPr="00AE2CA0">
        <w:rPr>
          <w:rFonts w:ascii="Times New Roman" w:hAnsi="Times New Roman" w:cs="Times New Roman"/>
          <w:i/>
          <w:iCs/>
          <w:sz w:val="24"/>
          <w:szCs w:val="24"/>
        </w:rPr>
        <w:t>”</w:t>
      </w:r>
    </w:p>
    <w:p w14:paraId="658C5F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emy began their attack with the demons leading the charge, not giving any of them the chance to prepare themselves.</w:t>
      </w:r>
    </w:p>
    <w:p w14:paraId="553EF0B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E2CA0">
        <w:rPr>
          <w:rFonts w:ascii="Times New Roman" w:hAnsi="Times New Roman" w:cs="Times New Roman"/>
          <w:i/>
          <w:iCs/>
          <w:sz w:val="24"/>
          <w:szCs w:val="24"/>
        </w:rPr>
        <w:t>“*</w:t>
      </w:r>
      <w:r>
        <w:rPr>
          <w:rFonts w:ascii="Times New Roman" w:hAnsi="Times New Roman" w:cs="Times New Roman"/>
          <w:i/>
          <w:iCs/>
          <w:sz w:val="24"/>
          <w:szCs w:val="24"/>
        </w:rPr>
        <w:t xml:space="preserve">Yuu, take the backline and support us with magic! Elder </w:t>
      </w:r>
      <w:proofErr w:type="spellStart"/>
      <w:r>
        <w:rPr>
          <w:rFonts w:ascii="Times New Roman" w:hAnsi="Times New Roman" w:cs="Times New Roman"/>
          <w:i/>
          <w:iCs/>
          <w:sz w:val="24"/>
          <w:szCs w:val="24"/>
        </w:rPr>
        <w:t>Elrei</w:t>
      </w:r>
      <w:proofErr w:type="spellEnd"/>
      <w:r>
        <w:rPr>
          <w:rFonts w:ascii="Times New Roman" w:hAnsi="Times New Roman" w:cs="Times New Roman"/>
          <w:i/>
          <w:iCs/>
          <w:sz w:val="24"/>
          <w:szCs w:val="24"/>
        </w:rPr>
        <w:t xml:space="preserve">, hold your ground as our center and protect Yuu! Garin and </w:t>
      </w:r>
      <w:proofErr w:type="spellStart"/>
      <w:r>
        <w:rPr>
          <w:rFonts w:ascii="Times New Roman" w:hAnsi="Times New Roman" w:cs="Times New Roman"/>
          <w:i/>
          <w:iCs/>
          <w:sz w:val="24"/>
          <w:szCs w:val="24"/>
        </w:rPr>
        <w:t>Renig</w:t>
      </w:r>
      <w:proofErr w:type="spellEnd"/>
      <w:r>
        <w:rPr>
          <w:rFonts w:ascii="Times New Roman" w:hAnsi="Times New Roman" w:cs="Times New Roman"/>
          <w:i/>
          <w:iCs/>
          <w:sz w:val="24"/>
          <w:szCs w:val="24"/>
        </w:rPr>
        <w:t xml:space="preserve">, both of you come with me to the front lines! As much as possible, use wide-ranged </w:t>
      </w:r>
      <w:proofErr w:type="gramStart"/>
      <w:r>
        <w:rPr>
          <w:rFonts w:ascii="Times New Roman" w:hAnsi="Times New Roman" w:cs="Times New Roman"/>
          <w:i/>
          <w:iCs/>
          <w:sz w:val="24"/>
          <w:szCs w:val="24"/>
        </w:rPr>
        <w:t>attacks!</w:t>
      </w:r>
      <w:r w:rsidRPr="00AE2CA0">
        <w:rPr>
          <w:rFonts w:ascii="Times New Roman" w:hAnsi="Times New Roman" w:cs="Times New Roman"/>
          <w:i/>
          <w:iCs/>
          <w:sz w:val="24"/>
          <w:szCs w:val="24"/>
        </w:rPr>
        <w:t>*</w:t>
      </w:r>
      <w:proofErr w:type="gramEnd"/>
      <w:r w:rsidRPr="00AE2CA0">
        <w:rPr>
          <w:rFonts w:ascii="Times New Roman" w:hAnsi="Times New Roman" w:cs="Times New Roman"/>
          <w:i/>
          <w:iCs/>
          <w:sz w:val="24"/>
          <w:szCs w:val="24"/>
        </w:rPr>
        <w:t>”</w:t>
      </w:r>
    </w:p>
    <w:p w14:paraId="6AA6B01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Okay!*</w:t>
      </w:r>
      <w:proofErr w:type="gramEnd"/>
      <w:r>
        <w:rPr>
          <w:rFonts w:ascii="Times New Roman" w:hAnsi="Times New Roman" w:cs="Times New Roman"/>
          <w:i/>
          <w:iCs/>
          <w:sz w:val="24"/>
          <w:szCs w:val="24"/>
        </w:rPr>
        <w:t>”</w:t>
      </w:r>
    </w:p>
    <w:p w14:paraId="17BF5BD9"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Oa </w:t>
      </w:r>
      <w:proofErr w:type="spellStart"/>
      <w:r>
        <w:rPr>
          <w:rFonts w:ascii="Times New Roman" w:hAnsi="Times New Roman" w:cs="Times New Roman"/>
          <w:i/>
          <w:iCs/>
          <w:sz w:val="24"/>
          <w:szCs w:val="24"/>
        </w:rPr>
        <w:t>pqx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iia</w:t>
      </w:r>
      <w:proofErr w:type="spellEnd"/>
      <w:r>
        <w:rPr>
          <w:rFonts w:ascii="Times New Roman" w:hAnsi="Times New Roman" w:cs="Times New Roman"/>
          <w:i/>
          <w:iCs/>
          <w:sz w:val="24"/>
          <w:szCs w:val="24"/>
        </w:rPr>
        <w:t xml:space="preserve"> j </w:t>
      </w:r>
      <w:proofErr w:type="spellStart"/>
      <w:r>
        <w:rPr>
          <w:rFonts w:ascii="Times New Roman" w:hAnsi="Times New Roman" w:cs="Times New Roman"/>
          <w:i/>
          <w:iCs/>
          <w:sz w:val="24"/>
          <w:szCs w:val="24"/>
        </w:rPr>
        <w:t>pqrel</w:t>
      </w:r>
      <w:proofErr w:type="spellEnd"/>
      <w:r>
        <w:rPr>
          <w:rFonts w:ascii="Times New Roman" w:hAnsi="Times New Roman" w:cs="Times New Roman"/>
          <w:i/>
          <w:iCs/>
          <w:sz w:val="24"/>
          <w:szCs w:val="24"/>
        </w:rPr>
        <w:t xml:space="preserve"> </w:t>
      </w:r>
      <w:proofErr w:type="spellStart"/>
      <w:proofErr w:type="gramStart"/>
      <w:r>
        <w:rPr>
          <w:rFonts w:ascii="Times New Roman" w:hAnsi="Times New Roman" w:cs="Times New Roman"/>
          <w:i/>
          <w:iCs/>
          <w:sz w:val="24"/>
          <w:szCs w:val="24"/>
        </w:rPr>
        <w:t>siui</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23334B5B"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will do what I </w:t>
      </w:r>
      <w:proofErr w:type="gramStart"/>
      <w:r>
        <w:rPr>
          <w:rFonts w:ascii="Times New Roman" w:hAnsi="Times New Roman" w:cs="Times New Roman"/>
          <w:i/>
          <w:iCs/>
          <w:sz w:val="24"/>
          <w:szCs w:val="24"/>
        </w:rPr>
        <w:t>must.*</w:t>
      </w:r>
      <w:proofErr w:type="gramEnd"/>
      <w:r>
        <w:rPr>
          <w:rFonts w:ascii="Times New Roman" w:hAnsi="Times New Roman" w:cs="Times New Roman"/>
          <w:i/>
          <w:iCs/>
          <w:sz w:val="24"/>
          <w:szCs w:val="24"/>
        </w:rPr>
        <w:t>)</w:t>
      </w:r>
    </w:p>
    <w:p w14:paraId="01DEAC6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Graah, </w:t>
      </w:r>
      <w:proofErr w:type="gramStart"/>
      <w:r>
        <w:rPr>
          <w:rFonts w:ascii="Times New Roman" w:hAnsi="Times New Roman" w:cs="Times New Roman"/>
          <w:i/>
          <w:iCs/>
          <w:sz w:val="24"/>
          <w:szCs w:val="24"/>
        </w:rPr>
        <w:t>whatever!*</w:t>
      </w:r>
      <w:proofErr w:type="gramEnd"/>
      <w:r>
        <w:rPr>
          <w:rFonts w:ascii="Times New Roman" w:hAnsi="Times New Roman" w:cs="Times New Roman"/>
          <w:i/>
          <w:iCs/>
          <w:sz w:val="24"/>
          <w:szCs w:val="24"/>
        </w:rPr>
        <w:t>”</w:t>
      </w:r>
    </w:p>
    <w:p w14:paraId="568832FF" w14:textId="77777777" w:rsidR="00BD2589" w:rsidRPr="00AE2CA0"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Understood!*</w:t>
      </w:r>
      <w:proofErr w:type="gramEnd"/>
      <w:r>
        <w:rPr>
          <w:rFonts w:ascii="Times New Roman" w:hAnsi="Times New Roman" w:cs="Times New Roman"/>
          <w:i/>
          <w:iCs/>
          <w:sz w:val="24"/>
          <w:szCs w:val="24"/>
        </w:rPr>
        <w:t>”</w:t>
      </w:r>
    </w:p>
    <w:p w14:paraId="4219431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Everyone moved as he ordered, preparing to clash as a five-man party against a whole army. Each had their doubts, but everyone was connected by one sole thought: </w:t>
      </w:r>
      <w:r w:rsidRPr="00C07683">
        <w:rPr>
          <w:rFonts w:ascii="Times New Roman" w:hAnsi="Times New Roman" w:cs="Times New Roman"/>
          <w:i/>
          <w:iCs/>
          <w:sz w:val="24"/>
          <w:szCs w:val="24"/>
        </w:rPr>
        <w:t>“*</w:t>
      </w:r>
      <w:r>
        <w:rPr>
          <w:rFonts w:ascii="Times New Roman" w:hAnsi="Times New Roman" w:cs="Times New Roman"/>
          <w:i/>
          <w:iCs/>
          <w:sz w:val="24"/>
          <w:szCs w:val="24"/>
        </w:rPr>
        <w:t xml:space="preserve">Like hell we’d die </w:t>
      </w:r>
      <w:proofErr w:type="gramStart"/>
      <w:r>
        <w:rPr>
          <w:rFonts w:ascii="Times New Roman" w:hAnsi="Times New Roman" w:cs="Times New Roman"/>
          <w:i/>
          <w:iCs/>
          <w:sz w:val="24"/>
          <w:szCs w:val="24"/>
        </w:rPr>
        <w:t>here!</w:t>
      </w:r>
      <w:r w:rsidRPr="00C07683">
        <w:rPr>
          <w:rFonts w:ascii="Times New Roman" w:hAnsi="Times New Roman" w:cs="Times New Roman"/>
          <w:i/>
          <w:iCs/>
          <w:sz w:val="24"/>
          <w:szCs w:val="24"/>
        </w:rPr>
        <w:t>*</w:t>
      </w:r>
      <w:proofErr w:type="gramEnd"/>
      <w:r w:rsidRPr="00C07683">
        <w:rPr>
          <w:rFonts w:ascii="Times New Roman" w:hAnsi="Times New Roman" w:cs="Times New Roman"/>
          <w:i/>
          <w:iCs/>
          <w:sz w:val="24"/>
          <w:szCs w:val="24"/>
        </w:rPr>
        <w:t>”</w:t>
      </w:r>
    </w:p>
    <w:p w14:paraId="5E2FD41F" w14:textId="77777777" w:rsidR="00BD2589" w:rsidRPr="0022182A"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clash sparke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blade flew through the air and beheaded a single demon, but then, the slash released a wave of violent wind that took out other demons, and finally, beheaded some of the werewolves at the back. Although it was indirect through magic, he felt from that slash that no gems were broken. That could only mean that the enemies were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werewolves, beasts that will refuse to die so long as they have mana inside their bodies or if they still have bodies to store that mana. They were an annoying bunch to deal with, and if one of them was a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variant, it wouldn’t be strange if every single one of their enemies were the same. In war, it was best to assume the worst.</w:t>
      </w:r>
    </w:p>
    <w:p w14:paraId="6BE992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re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Incinerate them or suck their mana </w:t>
      </w:r>
      <w:proofErr w:type="gramStart"/>
      <w:r>
        <w:rPr>
          <w:rFonts w:ascii="Times New Roman" w:hAnsi="Times New Roman" w:cs="Times New Roman"/>
          <w:sz w:val="24"/>
          <w:szCs w:val="24"/>
        </w:rPr>
        <w:t>dry!*</w:t>
      </w:r>
      <w:proofErr w:type="gramEnd"/>
      <w:r>
        <w:rPr>
          <w:rFonts w:ascii="Times New Roman" w:hAnsi="Times New Roman" w:cs="Times New Roman"/>
          <w:sz w:val="24"/>
          <w:szCs w:val="24"/>
        </w:rPr>
        <w:t>”</w:t>
      </w:r>
    </w:p>
    <w:p w14:paraId="7AA1B3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finally caught up to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charge and aimed to take out the demons to his sides. Garin’s blades glowed a gloomy grey and the sheet coating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ith dark light merged, completing his frightening offense and defense. But just as they clashed, the twin purple towers beside the Spirit Core lit up, their large, shiny surfaces releasing an ominous lavender color. Then,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extr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disappeared.</w:t>
      </w:r>
    </w:p>
    <w:p w14:paraId="287910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w:t>
      </w:r>
    </w:p>
    <w:p w14:paraId="476CC4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let out a loud cry as he was thrown down to the ground by a massive force. The demons in front of him took that chance and swiped at the helpless wolf. But before they could make contac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ot in between them and shoved his arm forward. As if following the will of his motion, all the demons in front of them were knocked back.</w:t>
      </w:r>
    </w:p>
    <w:p w14:paraId="32B31F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just three of them on the front lines, it was unavoidable that most of them would pass by them and go for Yuu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Bu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ticipated this. With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afe, he fought off the demons around him with his two upper arms while his two lower arms danced in the air as his fingers moved to write two passages in the air.</w:t>
      </w:r>
    </w:p>
    <w:p w14:paraId="1CD9C7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CA4103">
        <w:rPr>
          <w:rFonts w:ascii="Times New Roman" w:hAnsi="Times New Roman" w:cs="Times New Roman"/>
          <w:sz w:val="24"/>
          <w:szCs w:val="24"/>
        </w:rPr>
        <w:t xml:space="preserve">O Frost, let the chilling wind blow upon us once more. Form your soles with my words and firmly grip </w:t>
      </w:r>
      <w:r>
        <w:rPr>
          <w:rFonts w:ascii="Times New Roman" w:hAnsi="Times New Roman" w:cs="Times New Roman"/>
          <w:sz w:val="24"/>
          <w:szCs w:val="24"/>
        </w:rPr>
        <w:t xml:space="preserve">them </w:t>
      </w:r>
      <w:r w:rsidRPr="00CA4103">
        <w:rPr>
          <w:rFonts w:ascii="Times New Roman" w:hAnsi="Times New Roman" w:cs="Times New Roman"/>
          <w:sz w:val="24"/>
          <w:szCs w:val="24"/>
        </w:rPr>
        <w:t xml:space="preserve">with all </w:t>
      </w:r>
      <w:proofErr w:type="spellStart"/>
      <w:r w:rsidRPr="00CA4103">
        <w:rPr>
          <w:rFonts w:ascii="Times New Roman" w:hAnsi="Times New Roman" w:cs="Times New Roman"/>
          <w:sz w:val="24"/>
          <w:szCs w:val="24"/>
        </w:rPr>
        <w:t>your</w:t>
      </w:r>
      <w:proofErr w:type="spellEnd"/>
      <w:r w:rsidRPr="00CA4103">
        <w:rPr>
          <w:rFonts w:ascii="Times New Roman" w:hAnsi="Times New Roman" w:cs="Times New Roman"/>
          <w:sz w:val="24"/>
          <w:szCs w:val="24"/>
        </w:rPr>
        <w:t xml:space="preserve"> might. Frozen Land</w:t>
      </w:r>
      <w:r>
        <w:rPr>
          <w:rFonts w:ascii="Times New Roman" w:hAnsi="Times New Roman" w:cs="Times New Roman"/>
          <w:sz w:val="24"/>
          <w:szCs w:val="24"/>
        </w:rPr>
        <w:t>!&gt;</w:t>
      </w:r>
    </w:p>
    <w:p w14:paraId="69BF14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CA4103">
        <w:rPr>
          <w:rFonts w:ascii="Times New Roman" w:hAnsi="Times New Roman" w:cs="Times New Roman"/>
          <w:sz w:val="24"/>
          <w:szCs w:val="24"/>
        </w:rPr>
        <w:t>O Earth, speak once more and deliver your will. Heaven or hell; pass upon your judgment on the mortals before you</w:t>
      </w:r>
      <w:r>
        <w:rPr>
          <w:rFonts w:ascii="Times New Roman" w:hAnsi="Times New Roman" w:cs="Times New Roman"/>
          <w:sz w:val="24"/>
          <w:szCs w:val="24"/>
        </w:rPr>
        <w:t>—&gt;</w:t>
      </w:r>
    </w:p>
    <w:p w14:paraId="62781E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inished writing the first spell, lowering the temperature around them and releasing thick, white clouds as ice froze the land around him. Ice crawled on the ground and climbed up every single one of the demons’ legs, rooting them in place.</w:t>
      </w:r>
    </w:p>
    <w:p w14:paraId="352509C0" w14:textId="00EA62C4"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00626919">
        <w:rPr>
          <w:rFonts w:ascii="Times New Roman" w:hAnsi="Times New Roman" w:cs="Times New Roman"/>
          <w:sz w:val="24"/>
          <w:szCs w:val="24"/>
        </w:rPr>
        <w:t xml:space="preserve">Rise: </w:t>
      </w:r>
      <w:r w:rsidRPr="00CA4103">
        <w:rPr>
          <w:rFonts w:ascii="Times New Roman" w:hAnsi="Times New Roman" w:cs="Times New Roman"/>
          <w:sz w:val="24"/>
          <w:szCs w:val="24"/>
        </w:rPr>
        <w:t>Rumbling Land!</w:t>
      </w:r>
      <w:r>
        <w:rPr>
          <w:rFonts w:ascii="Times New Roman" w:hAnsi="Times New Roman" w:cs="Times New Roman"/>
          <w:sz w:val="24"/>
          <w:szCs w:val="24"/>
        </w:rPr>
        <w:t>&gt;</w:t>
      </w:r>
    </w:p>
    <w:p w14:paraId="68F3D3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finished his second spell, breaking the land around the unmoving demons the very moment they froze. The surface they stood on severed itself from the primary body of land and pumped upward in the air, angling itself slightly sideways toward the wave of demons and werewolves and away from Yuu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Every single demon that passed them was thrown back and collided with other enemies, momentarily stopping their advance.</w:t>
      </w:r>
    </w:p>
    <w:p w14:paraId="6D00244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361FF4">
        <w:rPr>
          <w:rFonts w:ascii="Times New Roman" w:hAnsi="Times New Roman" w:cs="Times New Roman"/>
          <w:i/>
          <w:iCs/>
          <w:sz w:val="24"/>
          <w:szCs w:val="24"/>
        </w:rPr>
        <w:t>Yuu, can you stall them with any magic!?*”</w:t>
      </w:r>
    </w:p>
    <w:p w14:paraId="397C5F9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can! Please set up Great Wall after I </w:t>
      </w:r>
      <w:proofErr w:type="gramStart"/>
      <w:r>
        <w:rPr>
          <w:rFonts w:ascii="Times New Roman" w:hAnsi="Times New Roman" w:cs="Times New Roman"/>
          <w:i/>
          <w:iCs/>
          <w:sz w:val="24"/>
          <w:szCs w:val="24"/>
        </w:rPr>
        <w:t>cast!*</w:t>
      </w:r>
      <w:proofErr w:type="gramEnd"/>
      <w:r>
        <w:rPr>
          <w:rFonts w:ascii="Times New Roman" w:hAnsi="Times New Roman" w:cs="Times New Roman"/>
          <w:i/>
          <w:iCs/>
          <w:sz w:val="24"/>
          <w:szCs w:val="24"/>
        </w:rPr>
        <w:t>”</w:t>
      </w:r>
    </w:p>
    <w:p w14:paraId="736B9BFC"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Got it! Garin, we’re backing </w:t>
      </w:r>
      <w:proofErr w:type="gramStart"/>
      <w:r>
        <w:rPr>
          <w:rFonts w:ascii="Times New Roman" w:hAnsi="Times New Roman" w:cs="Times New Roman"/>
          <w:i/>
          <w:iCs/>
          <w:sz w:val="24"/>
          <w:szCs w:val="24"/>
        </w:rPr>
        <w:t>off!*</w:t>
      </w:r>
      <w:proofErr w:type="gramEnd"/>
      <w:r>
        <w:rPr>
          <w:rFonts w:ascii="Times New Roman" w:hAnsi="Times New Roman" w:cs="Times New Roman"/>
          <w:i/>
          <w:iCs/>
          <w:sz w:val="24"/>
          <w:szCs w:val="24"/>
        </w:rPr>
        <w:t>”</w:t>
      </w:r>
    </w:p>
    <w:p w14:paraId="024C0F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battle had barely started, but everyone knew to be cautious, especially with their clear disadvantage in number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icked up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was able to move better than before and retreated. Garin soon followed and got behi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ary of incoming enemies.</w:t>
      </w:r>
    </w:p>
    <w:p w14:paraId="3B0DC6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10518">
        <w:rPr>
          <w:rFonts w:ascii="Times New Roman" w:hAnsi="Times New Roman" w:cs="Times New Roman"/>
          <w:sz w:val="24"/>
          <w:szCs w:val="24"/>
        </w:rPr>
        <w:t>O Fire, let your pure flames incinerate scum</w:t>
      </w:r>
      <w:r>
        <w:rPr>
          <w:rFonts w:ascii="Times New Roman" w:hAnsi="Times New Roman" w:cs="Times New Roman"/>
          <w:sz w:val="24"/>
          <w:szCs w:val="24"/>
        </w:rPr>
        <w:t>…</w:t>
      </w:r>
    </w:p>
    <w:p w14:paraId="1A7F776A" w14:textId="77777777" w:rsidR="00BD2589" w:rsidRDefault="00BD2589" w:rsidP="00411459">
      <w:pPr>
        <w:spacing w:line="340" w:lineRule="atLeast"/>
        <w:rPr>
          <w:rFonts w:ascii="Times New Roman" w:hAnsi="Times New Roman" w:cs="Times New Roman"/>
          <w:sz w:val="24"/>
          <w:szCs w:val="24"/>
        </w:rPr>
      </w:pPr>
      <w:r>
        <w:rPr>
          <w:rFonts w:ascii="Times New Roman" w:hAnsi="Times New Roman" w:cs="Times New Roman"/>
          <w:sz w:val="24"/>
          <w:szCs w:val="24"/>
        </w:rPr>
        <w:t xml:space="preserve">     &lt;</w:t>
      </w:r>
      <w:r w:rsidRPr="00321050">
        <w:rPr>
          <w:rFonts w:ascii="Times New Roman" w:hAnsi="Times New Roman" w:cs="Times New Roman"/>
          <w:sz w:val="24"/>
          <w:szCs w:val="24"/>
        </w:rPr>
        <w:t>O Earth, built from sticks and stones, soar the regal sky. Display your majesty and tower over those who oppose your indestruct</w:t>
      </w:r>
      <w:r>
        <w:rPr>
          <w:rFonts w:ascii="Times New Roman" w:hAnsi="Times New Roman" w:cs="Times New Roman"/>
          <w:sz w:val="24"/>
          <w:szCs w:val="24"/>
        </w:rPr>
        <w:t>i</w:t>
      </w:r>
      <w:r w:rsidRPr="00321050">
        <w:rPr>
          <w:rFonts w:ascii="Times New Roman" w:hAnsi="Times New Roman" w:cs="Times New Roman"/>
          <w:sz w:val="24"/>
          <w:szCs w:val="24"/>
        </w:rPr>
        <w:t>ble command</w:t>
      </w:r>
      <w:r>
        <w:rPr>
          <w:rFonts w:ascii="Times New Roman" w:hAnsi="Times New Roman" w:cs="Times New Roman"/>
          <w:sz w:val="24"/>
          <w:szCs w:val="24"/>
        </w:rPr>
        <w:t>…</w:t>
      </w:r>
      <w:r w:rsidRPr="00321050">
        <w:rPr>
          <w:rFonts w:ascii="Times New Roman" w:hAnsi="Times New Roman" w:cs="Times New Roman"/>
          <w:sz w:val="24"/>
          <w:szCs w:val="24"/>
        </w:rPr>
        <w:t>"</w:t>
      </w:r>
      <w:r>
        <w:rPr>
          <w:rFonts w:ascii="Times New Roman" w:hAnsi="Times New Roman" w:cs="Times New Roman"/>
          <w:sz w:val="24"/>
          <w:szCs w:val="24"/>
        </w:rPr>
        <w:t>&gt;</w:t>
      </w:r>
    </w:p>
    <w:p w14:paraId="2714ECA2" w14:textId="77777777" w:rsidR="00BD2589" w:rsidRDefault="00BD2589" w:rsidP="00411459">
      <w:pPr>
        <w:spacing w:line="340" w:lineRule="atLeast"/>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began writing the spell in the air and stopped just before it cast, waiting for Yuu’s magic.</w:t>
      </w:r>
    </w:p>
    <w:p w14:paraId="68C6D57F" w14:textId="77777777" w:rsidR="00BD2589" w:rsidRDefault="00BD2589" w:rsidP="00411459">
      <w:pPr>
        <w:spacing w:line="340" w:lineRule="atLeast"/>
        <w:rPr>
          <w:rFonts w:ascii="Times New Roman" w:hAnsi="Times New Roman" w:cs="Times New Roman"/>
          <w:sz w:val="24"/>
          <w:szCs w:val="24"/>
        </w:rPr>
      </w:pPr>
      <w:r>
        <w:rPr>
          <w:rFonts w:ascii="Times New Roman" w:hAnsi="Times New Roman" w:cs="Times New Roman"/>
          <w:sz w:val="24"/>
          <w:szCs w:val="24"/>
        </w:rPr>
        <w:t xml:space="preserve">     “…</w:t>
      </w:r>
      <w:r w:rsidRPr="00410518">
        <w:rPr>
          <w:rFonts w:ascii="Times New Roman" w:hAnsi="Times New Roman" w:cs="Times New Roman"/>
          <w:sz w:val="24"/>
          <w:szCs w:val="24"/>
        </w:rPr>
        <w:t>your arrant light warding off the darkness. I call upon your celestial body. Solar Flare!</w:t>
      </w:r>
      <w:r>
        <w:rPr>
          <w:rFonts w:ascii="Times New Roman" w:hAnsi="Times New Roman" w:cs="Times New Roman"/>
          <w:sz w:val="24"/>
          <w:szCs w:val="24"/>
        </w:rPr>
        <w:t>”</w:t>
      </w:r>
    </w:p>
    <w:p w14:paraId="2EF95064" w14:textId="77777777" w:rsidR="00BD2589" w:rsidRPr="00321050" w:rsidRDefault="00BD2589" w:rsidP="00411459">
      <w:pPr>
        <w:spacing w:line="340" w:lineRule="atLeast"/>
        <w:rPr>
          <w:rFonts w:ascii="Times New Roman" w:hAnsi="Times New Roman" w:cs="Times New Roman"/>
          <w:sz w:val="24"/>
          <w:szCs w:val="24"/>
        </w:rPr>
      </w:pPr>
      <w:r>
        <w:rPr>
          <w:rFonts w:ascii="Times New Roman" w:hAnsi="Times New Roman" w:cs="Times New Roman"/>
          <w:sz w:val="24"/>
          <w:szCs w:val="24"/>
        </w:rPr>
        <w:t xml:space="preserve">     &lt;…Great Wall!&gt;</w:t>
      </w:r>
    </w:p>
    <w:p w14:paraId="2D8DCB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the army, a swirling orb of orange and red appeared, almost as if the sun itself descended upon them. But befor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the others could see its effects, a thick chunk of the ground rose and completely separated them from the werewolves. </w:t>
      </w:r>
    </w:p>
    <w:p w14:paraId="33BEBF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on the other side, the orb sparked and brightened, the flames shooting out from it burning the werewolves that got close to it. Then, it beamed even brighter than ever before, blinding everyone foolish enough to keep their eyes on it. Those who were slightly away from the ball were even affected, their fur catching flames and scorching their skin. They immediately backed off the moment they saw how their allies were burnt to a crisp.</w:t>
      </w:r>
    </w:p>
    <w:p w14:paraId="37C8EE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lar Flare… a weak spell in a normal battle but perfect in war. To think they knew this much magic… Just who are those people?”</w:t>
      </w:r>
    </w:p>
    <w:p w14:paraId="327D29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ing werewolf muttered to himself as he fearlessly stared the pseudo-sun down where his underlings screamed in agony as they tried to escape the fiery inferno.</w:t>
      </w:r>
    </w:p>
    <w:p w14:paraId="06BB56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5BFA0E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ot close to them.</w:t>
      </w:r>
    </w:p>
    <w:p w14:paraId="2303BB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clue… I believe my barrier somehow cracked open, making my gravitational coating affect my body. But… how?”</w:t>
      </w:r>
    </w:p>
    <w:p w14:paraId="612F81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aid as he limped to them, miraculously still able to walk despite the heavy force that crushed him to the ground. It was one of the biggest weaknesses of his fighting style. The moment his barrier cracked, the gravitational coating would </w:t>
      </w:r>
      <w:proofErr w:type="spellStart"/>
      <w:r>
        <w:rPr>
          <w:rFonts w:ascii="Times New Roman" w:hAnsi="Times New Roman" w:cs="Times New Roman"/>
          <w:sz w:val="24"/>
          <w:szCs w:val="24"/>
        </w:rPr>
        <w:t>seep</w:t>
      </w:r>
      <w:proofErr w:type="spellEnd"/>
      <w:r>
        <w:rPr>
          <w:rFonts w:ascii="Times New Roman" w:hAnsi="Times New Roman" w:cs="Times New Roman"/>
          <w:sz w:val="24"/>
          <w:szCs w:val="24"/>
        </w:rPr>
        <w:t xml:space="preserve"> in and affect him. They likely knew this and planned to release his gravitational coating the moment he felt his barrier crack, but it was so sudden that he didn’t even expect it. But who could blame him? He never even made contact before the barrier cracked.</w:t>
      </w:r>
    </w:p>
    <w:p w14:paraId="768671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weird. My equipment is acting strange too. Here, my daggers aren’t functioning the way they’re supposed to.”</w:t>
      </w:r>
    </w:p>
    <w:p w14:paraId="1ECA4D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wed his twin daggers and pointed at the gems in its cross-guards where the grey gem fluctuated from bright to dim.</w:t>
      </w:r>
    </w:p>
    <w:p w14:paraId="520B0B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o mention everyone’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disappeared too.”</w:t>
      </w:r>
    </w:p>
    <w:p w14:paraId="0CBC60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dded, piling up their list of abnormalities. Then,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lked up, catching everyone’s attention.</w:t>
      </w:r>
    </w:p>
    <w:p w14:paraId="31E174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pq</w:t>
      </w:r>
      <w:proofErr w:type="spellEnd"/>
      <w:r>
        <w:rPr>
          <w:rFonts w:ascii="Times New Roman" w:hAnsi="Times New Roman" w:cs="Times New Roman"/>
          <w:sz w:val="24"/>
          <w:szCs w:val="24"/>
        </w:rPr>
        <w:t xml:space="preserve">. Si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a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g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uidr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x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woaxe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ha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a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g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xe</w:t>
      </w:r>
      <w:proofErr w:type="spellEnd"/>
      <w:r>
        <w:rPr>
          <w:rFonts w:ascii="Times New Roman" w:hAnsi="Times New Roman" w:cs="Times New Roman"/>
          <w:sz w:val="24"/>
          <w:szCs w:val="24"/>
        </w:rPr>
        <w:t>.”</w:t>
      </w:r>
    </w:p>
    <w:p w14:paraId="313560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aw it. Just before I lost my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that purple light made the mana in the air disperse away from us. Or perhaps it would be more accurate to say that it ran away from whatever that purple light is.)</w:t>
      </w:r>
    </w:p>
    <w:p w14:paraId="67C09F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s the only active person in their party that had four tails with his mana-structured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Sinc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still at three tails, he saw things that they could not.</w:t>
      </w:r>
    </w:p>
    <w:p w14:paraId="63C4CDCB"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12E6B">
        <w:rPr>
          <w:rFonts w:ascii="Times New Roman" w:hAnsi="Times New Roman" w:cs="Times New Roman"/>
          <w:i/>
          <w:iCs/>
          <w:sz w:val="24"/>
          <w:szCs w:val="24"/>
        </w:rPr>
        <w:t>“*</w:t>
      </w:r>
      <w:r>
        <w:rPr>
          <w:rFonts w:ascii="Times New Roman" w:hAnsi="Times New Roman" w:cs="Times New Roman"/>
          <w:i/>
          <w:iCs/>
          <w:sz w:val="24"/>
          <w:szCs w:val="24"/>
        </w:rPr>
        <w:t xml:space="preserve">I see… So those twin towers must have similar properties to the spear that pierced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It repels mana away from us… if that’s the case, then we’re in trouble. The light caused a jam in Garin and </w:t>
      </w:r>
      <w:proofErr w:type="spellStart"/>
      <w:r>
        <w:rPr>
          <w:rFonts w:ascii="Times New Roman" w:hAnsi="Times New Roman" w:cs="Times New Roman"/>
          <w:i/>
          <w:iCs/>
          <w:sz w:val="24"/>
          <w:szCs w:val="24"/>
        </w:rPr>
        <w:t>Renig’s</w:t>
      </w:r>
      <w:proofErr w:type="spellEnd"/>
      <w:r>
        <w:rPr>
          <w:rFonts w:ascii="Times New Roman" w:hAnsi="Times New Roman" w:cs="Times New Roman"/>
          <w:i/>
          <w:iCs/>
          <w:sz w:val="24"/>
          <w:szCs w:val="24"/>
        </w:rPr>
        <w:t xml:space="preserve"> magic tools since they were absorbing mana from the environment. Perhaps you could still use it by supplying it with the </w:t>
      </w:r>
      <w:proofErr w:type="spellStart"/>
      <w:r>
        <w:rPr>
          <w:rFonts w:ascii="Times New Roman" w:hAnsi="Times New Roman" w:cs="Times New Roman"/>
          <w:i/>
          <w:iCs/>
          <w:sz w:val="24"/>
          <w:szCs w:val="24"/>
        </w:rPr>
        <w:t>mana</w:t>
      </w:r>
      <w:proofErr w:type="spellEnd"/>
      <w:r>
        <w:rPr>
          <w:rFonts w:ascii="Times New Roman" w:hAnsi="Times New Roman" w:cs="Times New Roman"/>
          <w:i/>
          <w:iCs/>
          <w:sz w:val="24"/>
          <w:szCs w:val="24"/>
        </w:rPr>
        <w:t xml:space="preserve"> inside your body, but this is nothing more than a conjecture. The light isn’t affecting us because of the wall, but if you want to try it out, don’t do it in a dangerous </w:t>
      </w:r>
      <w:proofErr w:type="gramStart"/>
      <w:r>
        <w:rPr>
          <w:rFonts w:ascii="Times New Roman" w:hAnsi="Times New Roman" w:cs="Times New Roman"/>
          <w:i/>
          <w:iCs/>
          <w:sz w:val="24"/>
          <w:szCs w:val="24"/>
        </w:rPr>
        <w:t>position.</w:t>
      </w:r>
      <w:r w:rsidRPr="00E12E6B">
        <w:rPr>
          <w:rFonts w:ascii="Times New Roman" w:hAnsi="Times New Roman" w:cs="Times New Roman"/>
          <w:i/>
          <w:iCs/>
          <w:sz w:val="24"/>
          <w:szCs w:val="24"/>
        </w:rPr>
        <w:t>*</w:t>
      </w:r>
      <w:proofErr w:type="gramEnd"/>
      <w:r w:rsidRPr="00E12E6B">
        <w:rPr>
          <w:rFonts w:ascii="Times New Roman" w:hAnsi="Times New Roman" w:cs="Times New Roman"/>
          <w:i/>
          <w:iCs/>
          <w:sz w:val="24"/>
          <w:szCs w:val="24"/>
        </w:rPr>
        <w:t>”</w:t>
      </w:r>
    </w:p>
    <w:p w14:paraId="1017DE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Okay.”</w:t>
      </w:r>
    </w:p>
    <w:p w14:paraId="7EBFDB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nodded as he answer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alked in his mind, but he made sure to keep his eye on him to know who he was directing that thought toward.</w:t>
      </w:r>
    </w:p>
    <w:p w14:paraId="21442412"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t seems like it doesn’t affect the </w:t>
      </w:r>
      <w:proofErr w:type="spellStart"/>
      <w:r>
        <w:rPr>
          <w:rFonts w:ascii="Times New Roman" w:hAnsi="Times New Roman" w:cs="Times New Roman"/>
          <w:i/>
          <w:iCs/>
          <w:sz w:val="24"/>
          <w:szCs w:val="24"/>
        </w:rPr>
        <w:t>mana</w:t>
      </w:r>
      <w:proofErr w:type="spellEnd"/>
      <w:r>
        <w:rPr>
          <w:rFonts w:ascii="Times New Roman" w:hAnsi="Times New Roman" w:cs="Times New Roman"/>
          <w:i/>
          <w:iCs/>
          <w:sz w:val="24"/>
          <w:szCs w:val="24"/>
        </w:rPr>
        <w:t xml:space="preserve"> inside our bodies since we could still cast it, but that means our resources are limited. We can’t afford an extended </w:t>
      </w:r>
      <w:proofErr w:type="gramStart"/>
      <w:r>
        <w:rPr>
          <w:rFonts w:ascii="Times New Roman" w:hAnsi="Times New Roman" w:cs="Times New Roman"/>
          <w:i/>
          <w:iCs/>
          <w:sz w:val="24"/>
          <w:szCs w:val="24"/>
        </w:rPr>
        <w:t>battle.*</w:t>
      </w:r>
      <w:proofErr w:type="gramEnd"/>
      <w:r>
        <w:rPr>
          <w:rFonts w:ascii="Times New Roman" w:hAnsi="Times New Roman" w:cs="Times New Roman"/>
          <w:i/>
          <w:iCs/>
          <w:sz w:val="24"/>
          <w:szCs w:val="24"/>
        </w:rPr>
        <w:t>”</w:t>
      </w:r>
    </w:p>
    <w:p w14:paraId="4E289A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Oa </w:t>
      </w:r>
      <w:proofErr w:type="spellStart"/>
      <w:r>
        <w:rPr>
          <w:rFonts w:ascii="Times New Roman" w:hAnsi="Times New Roman" w:cs="Times New Roman"/>
          <w:sz w:val="24"/>
          <w:szCs w:val="24"/>
        </w:rPr>
        <w:t>xeadr</w:t>
      </w:r>
      <w:proofErr w:type="spellEnd"/>
      <w:r>
        <w:rPr>
          <w:rFonts w:ascii="Times New Roman" w:hAnsi="Times New Roman" w:cs="Times New Roman"/>
          <w:sz w:val="24"/>
          <w:szCs w:val="24"/>
        </w:rPr>
        <w:t>.”</w:t>
      </w:r>
    </w:p>
    <w:p w14:paraId="06CE843A" w14:textId="77777777" w:rsidR="00BD2589" w:rsidRPr="000C210A"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gree.)</w:t>
      </w:r>
    </w:p>
    <w:p w14:paraId="3BB34D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do we take care of the towers first? There are two of them, so maybe it would be best to aim that firepower at the Spirit Core since destroying it is our main objective?”</w:t>
      </w:r>
    </w:p>
    <w:p w14:paraId="68C096E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hared her thoughts. Everyone looked at each other, waiting for a response from her. The one that spoke up after a few seconds of silence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3F69B252"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0C210A">
        <w:rPr>
          <w:rFonts w:ascii="Times New Roman" w:hAnsi="Times New Roman" w:cs="Times New Roman"/>
          <w:i/>
          <w:iCs/>
          <w:sz w:val="24"/>
          <w:szCs w:val="24"/>
        </w:rPr>
        <w:t>“*</w:t>
      </w:r>
      <w:r>
        <w:rPr>
          <w:rFonts w:ascii="Times New Roman" w:hAnsi="Times New Roman" w:cs="Times New Roman"/>
          <w:i/>
          <w:iCs/>
          <w:sz w:val="24"/>
          <w:szCs w:val="24"/>
        </w:rPr>
        <w:t xml:space="preserve">No, we still need mana to escape. The answer is </w:t>
      </w:r>
      <w:proofErr w:type="gramStart"/>
      <w:r>
        <w:rPr>
          <w:rFonts w:ascii="Times New Roman" w:hAnsi="Times New Roman" w:cs="Times New Roman"/>
          <w:i/>
          <w:iCs/>
          <w:sz w:val="24"/>
          <w:szCs w:val="24"/>
        </w:rPr>
        <w:t>neither.</w:t>
      </w:r>
      <w:r w:rsidRPr="000C210A">
        <w:rPr>
          <w:rFonts w:ascii="Times New Roman" w:hAnsi="Times New Roman" w:cs="Times New Roman"/>
          <w:i/>
          <w:iCs/>
          <w:sz w:val="24"/>
          <w:szCs w:val="24"/>
        </w:rPr>
        <w:t>*</w:t>
      </w:r>
      <w:proofErr w:type="gramEnd"/>
      <w:r w:rsidRPr="000C210A">
        <w:rPr>
          <w:rFonts w:ascii="Times New Roman" w:hAnsi="Times New Roman" w:cs="Times New Roman"/>
          <w:i/>
          <w:iCs/>
          <w:sz w:val="24"/>
          <w:szCs w:val="24"/>
        </w:rPr>
        <w:t>”</w:t>
      </w:r>
    </w:p>
    <w:p w14:paraId="54EAD9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Neither?”</w:t>
      </w:r>
    </w:p>
    <w:p w14:paraId="50A876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parroted his words out loud with visible doubt forming on his face. To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explained himself.</w:t>
      </w:r>
    </w:p>
    <w:p w14:paraId="69DAA1E6"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C210A">
        <w:rPr>
          <w:rFonts w:ascii="Times New Roman" w:hAnsi="Times New Roman" w:cs="Times New Roman"/>
          <w:i/>
          <w:iCs/>
          <w:sz w:val="24"/>
          <w:szCs w:val="24"/>
        </w:rPr>
        <w:t>“</w:t>
      </w:r>
      <w:r>
        <w:rPr>
          <w:rFonts w:ascii="Times New Roman" w:hAnsi="Times New Roman" w:cs="Times New Roman"/>
          <w:i/>
          <w:iCs/>
          <w:sz w:val="24"/>
          <w:szCs w:val="24"/>
        </w:rPr>
        <w:t xml:space="preserve">*Yes. In the first place, the thing that brought those towers and that army was the teleportation circle. Even if we destroy both towers, </w:t>
      </w:r>
      <w:proofErr w:type="spellStart"/>
      <w:r>
        <w:rPr>
          <w:rFonts w:ascii="Times New Roman" w:hAnsi="Times New Roman" w:cs="Times New Roman"/>
          <w:i/>
          <w:iCs/>
          <w:sz w:val="24"/>
          <w:szCs w:val="24"/>
        </w:rPr>
        <w:t>whose</w:t>
      </w:r>
      <w:proofErr w:type="spellEnd"/>
      <w:r>
        <w:rPr>
          <w:rFonts w:ascii="Times New Roman" w:hAnsi="Times New Roman" w:cs="Times New Roman"/>
          <w:i/>
          <w:iCs/>
          <w:sz w:val="24"/>
          <w:szCs w:val="24"/>
        </w:rPr>
        <w:t xml:space="preserve"> to say that they won’t have other towers ready to send in? These people had a clear intent of targeting this village and anticipated our raid. It wouldn’t be strange for them to prepare multiple contingencies to counter your clan like those towers. Not to mention that mana isn’t the only one it’s dispersing. Your extra </w:t>
      </w:r>
      <w:proofErr w:type="spellStart"/>
      <w:r>
        <w:rPr>
          <w:rFonts w:ascii="Times New Roman" w:hAnsi="Times New Roman" w:cs="Times New Roman"/>
          <w:i/>
          <w:iCs/>
          <w:sz w:val="24"/>
          <w:szCs w:val="24"/>
        </w:rPr>
        <w:t>senlr</w:t>
      </w:r>
      <w:proofErr w:type="spellEnd"/>
      <w:r>
        <w:rPr>
          <w:rFonts w:ascii="Times New Roman" w:hAnsi="Times New Roman" w:cs="Times New Roman"/>
          <w:i/>
          <w:iCs/>
          <w:sz w:val="24"/>
          <w:szCs w:val="24"/>
        </w:rPr>
        <w:t xml:space="preserve"> is made out of mana, but it’s a part of your body, no different from your arms and legs. What likely got rid of it was something that affected your moon essence. Am I </w:t>
      </w:r>
      <w:proofErr w:type="gramStart"/>
      <w:r>
        <w:rPr>
          <w:rFonts w:ascii="Times New Roman" w:hAnsi="Times New Roman" w:cs="Times New Roman"/>
          <w:i/>
          <w:iCs/>
          <w:sz w:val="24"/>
          <w:szCs w:val="24"/>
        </w:rPr>
        <w:t>wrong?*</w:t>
      </w:r>
      <w:proofErr w:type="gramEnd"/>
      <w:r w:rsidRPr="000C210A">
        <w:rPr>
          <w:rFonts w:ascii="Times New Roman" w:hAnsi="Times New Roman" w:cs="Times New Roman"/>
          <w:i/>
          <w:iCs/>
          <w:sz w:val="24"/>
          <w:szCs w:val="24"/>
        </w:rPr>
        <w:t>”</w:t>
      </w:r>
    </w:p>
    <w:p w14:paraId="0381D7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tared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n surprise. How did he, who wasn’t even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know that? That kind of knowledge wasn’t even common sense among their race. Only to those who had experience working with their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and researching more about them. Seeing his reaction, he provided.</w:t>
      </w:r>
    </w:p>
    <w:p w14:paraId="2747B9D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told </w:t>
      </w:r>
      <w:proofErr w:type="gramStart"/>
      <w:r>
        <w:rPr>
          <w:rFonts w:ascii="Times New Roman" w:hAnsi="Times New Roman" w:cs="Times New Roman"/>
          <w:i/>
          <w:iCs/>
          <w:sz w:val="24"/>
          <w:szCs w:val="24"/>
        </w:rPr>
        <w:t>you,</w:t>
      </w:r>
      <w:proofErr w:type="gramEnd"/>
      <w:r>
        <w:rPr>
          <w:rFonts w:ascii="Times New Roman" w:hAnsi="Times New Roman" w:cs="Times New Roman"/>
          <w:i/>
          <w:iCs/>
          <w:sz w:val="24"/>
          <w:szCs w:val="24"/>
        </w:rPr>
        <w:t xml:space="preserve"> I was researching. I wasn’t doing nothing these past three </w:t>
      </w:r>
      <w:proofErr w:type="gramStart"/>
      <w:r>
        <w:rPr>
          <w:rFonts w:ascii="Times New Roman" w:hAnsi="Times New Roman" w:cs="Times New Roman"/>
          <w:i/>
          <w:iCs/>
          <w:sz w:val="24"/>
          <w:szCs w:val="24"/>
        </w:rPr>
        <w:t>days.*</w:t>
      </w:r>
      <w:proofErr w:type="gramEnd"/>
      <w:r>
        <w:rPr>
          <w:rFonts w:ascii="Times New Roman" w:hAnsi="Times New Roman" w:cs="Times New Roman"/>
          <w:i/>
          <w:iCs/>
          <w:sz w:val="24"/>
          <w:szCs w:val="24"/>
        </w:rPr>
        <w:t>”</w:t>
      </w:r>
    </w:p>
    <w:p w14:paraId="05B01D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with a smug tone in his voice.</w:t>
      </w:r>
    </w:p>
    <w:p w14:paraId="505C4587" w14:textId="77777777" w:rsidR="00BD2589" w:rsidRPr="00B867C5"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867C5">
        <w:rPr>
          <w:rFonts w:ascii="Times New Roman" w:hAnsi="Times New Roman" w:cs="Times New Roman"/>
          <w:i/>
          <w:iCs/>
          <w:sz w:val="24"/>
          <w:szCs w:val="24"/>
        </w:rPr>
        <w:t xml:space="preserve"> *</w:t>
      </w:r>
      <w:proofErr w:type="gramStart"/>
      <w:r w:rsidRPr="00B867C5">
        <w:rPr>
          <w:rFonts w:ascii="Times New Roman" w:hAnsi="Times New Roman" w:cs="Times New Roman"/>
          <w:i/>
          <w:iCs/>
          <w:sz w:val="24"/>
          <w:szCs w:val="24"/>
        </w:rPr>
        <w:t>BAAANNGG!*</w:t>
      </w:r>
      <w:proofErr w:type="gramEnd"/>
    </w:p>
    <w:p w14:paraId="7EE421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were talking, a thundering explosion shook the air and made everyone jump. The source was the wall. It wasn’t that clear from far away, but there were certainly cracks on their block of earth.</w:t>
      </w:r>
    </w:p>
    <w:p w14:paraId="10E1A889"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 They’re breaking it down so quickly! Is this… Mass Casting!?*”</w:t>
      </w:r>
    </w:p>
    <w:p w14:paraId="3C0B54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it is.”</w:t>
      </w:r>
    </w:p>
    <w:p w14:paraId="19A37C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aid with a grim tone to his voice.</w:t>
      </w:r>
    </w:p>
    <w:p w14:paraId="2FEF83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ss casting is a unique technique that only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can perform. By casting the same magic as a group, it would amplify the output of the magic. Normally, this would only result in having multiple people cast magic at the same time with the same output. It would be like each of them shooting one at a time. However, for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who can manipulate mana, they can connect the magic each of them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forming as they chant, allowing for the output to multiply. A technique only available to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on the Green Stage and above. Frustratingly, it was the same stage as every single one of their enemies.</w:t>
      </w:r>
    </w:p>
    <w:p w14:paraId="12A1F1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agic must have dissipated! We don’t have much longer!”</w:t>
      </w:r>
    </w:p>
    <w:p w14:paraId="69B100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said to everyone. Catching on her implication to hurry up,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urned to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4678055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969A6">
        <w:rPr>
          <w:rFonts w:ascii="Times New Roman" w:hAnsi="Times New Roman" w:cs="Times New Roman"/>
          <w:i/>
          <w:iCs/>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Renig</w:t>
      </w:r>
      <w:proofErr w:type="spellEnd"/>
      <w:r>
        <w:rPr>
          <w:rFonts w:ascii="Times New Roman" w:hAnsi="Times New Roman" w:cs="Times New Roman"/>
          <w:i/>
          <w:iCs/>
          <w:sz w:val="24"/>
          <w:szCs w:val="24"/>
        </w:rPr>
        <w:t xml:space="preserve">, can you do anything to fight off the </w:t>
      </w:r>
      <w:proofErr w:type="gramStart"/>
      <w:r>
        <w:rPr>
          <w:rFonts w:ascii="Times New Roman" w:hAnsi="Times New Roman" w:cs="Times New Roman"/>
          <w:i/>
          <w:iCs/>
          <w:sz w:val="24"/>
          <w:szCs w:val="24"/>
        </w:rPr>
        <w:t>werewolves?*</w:t>
      </w:r>
      <w:proofErr w:type="gramEnd"/>
      <w:r w:rsidRPr="00E969A6">
        <w:rPr>
          <w:rFonts w:ascii="Times New Roman" w:hAnsi="Times New Roman" w:cs="Times New Roman"/>
          <w:i/>
          <w:iCs/>
          <w:sz w:val="24"/>
          <w:szCs w:val="24"/>
        </w:rPr>
        <w:t>”</w:t>
      </w:r>
    </w:p>
    <w:p w14:paraId="0572EC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Although I will not be able to move much, I am still capable of casting magic to support all of you. However, I would like to save this for once I regain my temporary Blue Stage. I will be more useful at that level.”</w:t>
      </w:r>
    </w:p>
    <w:p w14:paraId="24D4715A" w14:textId="77777777" w:rsidR="00BD2589" w:rsidRPr="00F92FCB"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Okay, got </w:t>
      </w:r>
      <w:proofErr w:type="gramStart"/>
      <w:r>
        <w:rPr>
          <w:rFonts w:ascii="Times New Roman" w:hAnsi="Times New Roman" w:cs="Times New Roman"/>
          <w:i/>
          <w:iCs/>
          <w:sz w:val="24"/>
          <w:szCs w:val="24"/>
        </w:rPr>
        <w:t>it.*</w:t>
      </w:r>
      <w:proofErr w:type="gramEnd"/>
      <w:r>
        <w:rPr>
          <w:rFonts w:ascii="Times New Roman" w:hAnsi="Times New Roman" w:cs="Times New Roman"/>
          <w:i/>
          <w:iCs/>
          <w:sz w:val="24"/>
          <w:szCs w:val="24"/>
        </w:rPr>
        <w:t>”</w:t>
      </w:r>
    </w:p>
    <w:p w14:paraId="050D49C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AANNGG!!*</w:t>
      </w:r>
    </w:p>
    <w:p w14:paraId="69D37C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round collided with the wall. On the other side, the platoon of bow-wielding augmented werewolves stretched their strings, arrows loaded in the bows, and fired them on the commander’s signal. A wide volley of arrows flew through the air, flames sparking from each one, then slowly, it all merged and formed a large spear of flame, targeting a single spot on the wall, effectively taking it down.</w:t>
      </w:r>
    </w:p>
    <w:p w14:paraId="716C8E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more! Load your weapons!”</w:t>
      </w:r>
    </w:p>
    <w:p w14:paraId="6C926F86" w14:textId="77777777" w:rsidR="00BD2589" w:rsidRPr="00F92FCB"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shouted as he ordered the werewolves to continue the assault.</w:t>
      </w:r>
    </w:p>
    <w:p w14:paraId="48CD499C"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969A6">
        <w:rPr>
          <w:rFonts w:ascii="Times New Roman" w:hAnsi="Times New Roman" w:cs="Times New Roman"/>
          <w:i/>
          <w:iCs/>
          <w:sz w:val="24"/>
          <w:szCs w:val="24"/>
        </w:rPr>
        <w:t>“*</w:t>
      </w:r>
      <w:r>
        <w:rPr>
          <w:rFonts w:ascii="Times New Roman" w:hAnsi="Times New Roman" w:cs="Times New Roman"/>
          <w:i/>
          <w:iCs/>
          <w:sz w:val="24"/>
          <w:szCs w:val="24"/>
        </w:rPr>
        <w:t xml:space="preserve">Alright, change of plans. Yuu and </w:t>
      </w:r>
      <w:proofErr w:type="spellStart"/>
      <w:r>
        <w:rPr>
          <w:rFonts w:ascii="Times New Roman" w:hAnsi="Times New Roman" w:cs="Times New Roman"/>
          <w:i/>
          <w:iCs/>
          <w:sz w:val="24"/>
          <w:szCs w:val="24"/>
        </w:rPr>
        <w:t>Renig</w:t>
      </w:r>
      <w:proofErr w:type="spellEnd"/>
      <w:r>
        <w:rPr>
          <w:rFonts w:ascii="Times New Roman" w:hAnsi="Times New Roman" w:cs="Times New Roman"/>
          <w:i/>
          <w:iCs/>
          <w:sz w:val="24"/>
          <w:szCs w:val="24"/>
        </w:rPr>
        <w:t xml:space="preserve"> stay in the backline. Elder </w:t>
      </w:r>
      <w:proofErr w:type="spellStart"/>
      <w:r>
        <w:rPr>
          <w:rFonts w:ascii="Times New Roman" w:hAnsi="Times New Roman" w:cs="Times New Roman"/>
          <w:i/>
          <w:iCs/>
          <w:sz w:val="24"/>
          <w:szCs w:val="24"/>
        </w:rPr>
        <w:t>Elrei</w:t>
      </w:r>
      <w:proofErr w:type="spellEnd"/>
      <w:r>
        <w:rPr>
          <w:rFonts w:ascii="Times New Roman" w:hAnsi="Times New Roman" w:cs="Times New Roman"/>
          <w:i/>
          <w:iCs/>
          <w:sz w:val="24"/>
          <w:szCs w:val="24"/>
        </w:rPr>
        <w:t xml:space="preserve"> will be in charge of guarding both of you. Garin and I will take the front. Our goal is to destroy the teleportation circle, followed by the twin towers, and finally the Spirit Core! To do this, we need to buy some time! We will be facing an army, but we need to maintain our ground. We must NOT get overwhelmed! Put your trust in me and we will survive, am I clear!?</w:t>
      </w:r>
      <w:r w:rsidRPr="00E969A6">
        <w:rPr>
          <w:rFonts w:ascii="Times New Roman" w:hAnsi="Times New Roman" w:cs="Times New Roman"/>
          <w:i/>
          <w:iCs/>
          <w:sz w:val="24"/>
          <w:szCs w:val="24"/>
        </w:rPr>
        <w:t>*”</w:t>
      </w:r>
    </w:p>
    <w:p w14:paraId="068DCF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Understood!”</w:t>
      </w:r>
    </w:p>
    <w:p w14:paraId="094EBB5E" w14:textId="77777777" w:rsidR="00BD2589" w:rsidRPr="000C75B6"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0 – Holding the Charge</w:t>
      </w:r>
    </w:p>
    <w:p w14:paraId="2C76AA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e!”</w:t>
      </w:r>
    </w:p>
    <w:p w14:paraId="5F8A7B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 once more, releasing another volley of roaring flame. It scorched the air as it traveled the same path, focusing on piercing a singular point on the earthen wall. Until finally, the raging flames withered the soil and left a gaping hole for the demons to pass.</w:t>
      </w:r>
    </w:p>
    <w:p w14:paraId="5EAA5A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load your arrows! Switch to a wider volley with more power; we’re tearing this wall down!”</w:t>
      </w:r>
    </w:p>
    <w:p w14:paraId="485AD1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ames exploded as they made contact with the wall, releasing a geyser of flame as it leaked through the hole in the wall. The wall that stood tall against the enemy’s repeated attacks finally crumbled and flames burst through the wall, demolishing the separation between the two sides. A </w:t>
      </w:r>
      <w:r>
        <w:rPr>
          <w:rFonts w:ascii="Times New Roman" w:hAnsi="Times New Roman" w:cs="Times New Roman"/>
          <w:sz w:val="24"/>
          <w:szCs w:val="24"/>
        </w:rPr>
        <w:lastRenderedPageBreak/>
        <w:t>thick cloud of dust covered the area as the bits of earth fell to the ground, creating a mountain of rubble.</w:t>
      </w:r>
    </w:p>
    <w:p w14:paraId="5F304C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tack!!”</w:t>
      </w:r>
    </w:p>
    <w:p w14:paraId="5AE6D0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mons and werewolves charged into the cloud of dust at the commander’s orders, eager to take down the mere five people that were trapped on the other side. They climbed over the mountain of rubble, using other senses aside from sight to navigate their way through the dust. But then, as they reached the edge of the scatter of powder, a flash of light appeared above them and what seemed like blue-stained glass blocked their path.</w:t>
      </w:r>
    </w:p>
    <w:p w14:paraId="63CC73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even a second later, a booming roar ushered the gates of hell as a fiery inferno engulfed the demons and werewolves in the dust and quickly spread to the rest of the army. The commander werewolf’s eyes widened in surprise and hurriedly threw his arms up to erect a barrier with a water attribute to contain the explosion. However, it soon cracked, making him panic to make another barrier behind it. The initial barrier broke down but the second one he summoned was strong enough to hold back hell’s breath.</w:t>
      </w:r>
    </w:p>
    <w:p w14:paraId="3581C2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was that!? High-tier magic!?”</w:t>
      </w:r>
    </w:p>
    <w:p w14:paraId="4E1081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as the flames of hell danced behind the barrier.</w:t>
      </w:r>
    </w:p>
    <w:p w14:paraId="6A521C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on the other side,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ere watching in awe as the flames took out all the troops that charged in, still burning bright from the other side of their water-attributed barrier.</w:t>
      </w:r>
    </w:p>
    <w:p w14:paraId="6B139D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oaa</w:t>
      </w:r>
      <w:proofErr w:type="spellEnd"/>
      <w:r>
        <w:rPr>
          <w:rFonts w:ascii="Times New Roman" w:hAnsi="Times New Roman" w:cs="Times New Roman"/>
          <w:sz w:val="24"/>
          <w:szCs w:val="24"/>
        </w:rPr>
        <w:t>… It worked just like you said…”</w:t>
      </w:r>
    </w:p>
    <w:p w14:paraId="6A8812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muttered directing his words to the man beside him.</w:t>
      </w:r>
    </w:p>
    <w:p w14:paraId="01438128" w14:textId="77777777" w:rsidR="00BD2589" w:rsidRPr="002E3E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3E89">
        <w:rPr>
          <w:rFonts w:ascii="Times New Roman" w:hAnsi="Times New Roman" w:cs="Times New Roman"/>
          <w:i/>
          <w:iCs/>
          <w:sz w:val="24"/>
          <w:szCs w:val="24"/>
        </w:rPr>
        <w:t>“</w:t>
      </w:r>
      <w:r>
        <w:rPr>
          <w:rFonts w:ascii="Times New Roman" w:hAnsi="Times New Roman" w:cs="Times New Roman"/>
          <w:i/>
          <w:iCs/>
          <w:sz w:val="24"/>
          <w:szCs w:val="24"/>
        </w:rPr>
        <w:t xml:space="preserve">*It was just a dust explosion. Luckily, there’s only a handful of people in Zerid that knows of it. The enemy commander was simply not one of </w:t>
      </w:r>
      <w:proofErr w:type="gramStart"/>
      <w:r>
        <w:rPr>
          <w:rFonts w:ascii="Times New Roman" w:hAnsi="Times New Roman" w:cs="Times New Roman"/>
          <w:i/>
          <w:iCs/>
          <w:sz w:val="24"/>
          <w:szCs w:val="24"/>
        </w:rPr>
        <w:t>them.*</w:t>
      </w:r>
      <w:proofErr w:type="gramEnd"/>
      <w:r w:rsidRPr="002E3E89">
        <w:rPr>
          <w:rFonts w:ascii="Times New Roman" w:hAnsi="Times New Roman" w:cs="Times New Roman"/>
          <w:i/>
          <w:iCs/>
          <w:sz w:val="24"/>
          <w:szCs w:val="24"/>
        </w:rPr>
        <w:t>”</w:t>
      </w:r>
    </w:p>
    <w:p w14:paraId="15BE7A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the flame arrows broke through their wall,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rdered Yuu to ready a water-attribute barrier and erect it the moment she launched a large fireball into the dust. Since it was from her own magic, a single barrier was able to withstand it, but the chemical reaction that caused the explosion still threatened to break her defenses.</w:t>
      </w:r>
    </w:p>
    <w:p w14:paraId="4764D539"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built that wall with metal, coal, and other materials that would create combustible dust. With the size of that wall and this enclosed space, it was the perfect opportunity to surprise them with a bit of science. We can only hope they couldn’t react fast enough to stop it, but for some reason, I highly doubt they’re that </w:t>
      </w:r>
      <w:proofErr w:type="gramStart"/>
      <w:r>
        <w:rPr>
          <w:rFonts w:ascii="Times New Roman" w:hAnsi="Times New Roman" w:cs="Times New Roman"/>
          <w:i/>
          <w:iCs/>
          <w:sz w:val="24"/>
          <w:szCs w:val="24"/>
        </w:rPr>
        <w:t>incompetent.*</w:t>
      </w:r>
      <w:proofErr w:type="gramEnd"/>
      <w:r>
        <w:rPr>
          <w:rFonts w:ascii="Times New Roman" w:hAnsi="Times New Roman" w:cs="Times New Roman"/>
          <w:i/>
          <w:iCs/>
          <w:sz w:val="24"/>
          <w:szCs w:val="24"/>
        </w:rPr>
        <w:t>”</w:t>
      </w:r>
    </w:p>
    <w:p w14:paraId="0254C7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Pr>
          <w:rFonts w:ascii="Times New Roman" w:hAnsi="Times New Roman" w:cs="Times New Roman"/>
          <w:sz w:val="24"/>
          <w:szCs w:val="24"/>
        </w:rPr>
        <w:t>The roaring flames finally died down as the oxygen on the other side of the wall was all but gone. The field cleared and allowed them to see the commander werewolf behind his own barrier. In between the two were the ashen bodies of the demons and werewolves that got caught in the dust explosion, their bodies disintegrating into the air.</w:t>
      </w:r>
    </w:p>
    <w:p w14:paraId="096C0A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cursed vermin! You are more trouble than you are worth! Name yourselves! Who are you!?”</w:t>
      </w:r>
    </w:p>
    <w:p w14:paraId="10DEE2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 as he pointed i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s direction, the two non-</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in the group, the outsiders. They were called out by the enemy, but no one made any moves to respond to him.</w:t>
      </w:r>
    </w:p>
    <w:p w14:paraId="51A065F2" w14:textId="77777777" w:rsidR="00BD2589" w:rsidRPr="002E3E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 So be it! I will have all the time in the world to extract answers from you later! Front line, enough games! Charge in with all you’ve got! Archers, provide supporting fire! Freeze them all!”</w:t>
      </w:r>
    </w:p>
    <w:p w14:paraId="1173CC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mons and werewolves charged once again, undaunted by the two times their charges resulted in mass casualties. The demons were still at the front, but it wasn’t long until the werewolves overtook them and jumped over the mountain of rubble. Their legs carried them quicker than usual as they were enhanced with the wind element. Meanwhile, the archers pulled their strings, wrapping their arrows with pale blue light. They released the pressure and soared their arrows through the air.</w:t>
      </w:r>
    </w:p>
    <w:p w14:paraId="2266A8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 xml:space="preserve">O Water, </w:t>
      </w:r>
      <w:r>
        <w:rPr>
          <w:rFonts w:ascii="Times New Roman" w:hAnsi="Times New Roman" w:cs="Times New Roman"/>
          <w:sz w:val="24"/>
          <w:szCs w:val="24"/>
        </w:rPr>
        <w:t xml:space="preserve">the </w:t>
      </w:r>
      <w:r w:rsidRPr="00E50E59">
        <w:rPr>
          <w:rFonts w:ascii="Times New Roman" w:hAnsi="Times New Roman" w:cs="Times New Roman"/>
          <w:sz w:val="24"/>
          <w:szCs w:val="24"/>
        </w:rPr>
        <w:t xml:space="preserve">body of my temper, bridle the violent waves. Embody my pneuma and douse the </w:t>
      </w:r>
      <w:r>
        <w:rPr>
          <w:rFonts w:ascii="Times New Roman" w:hAnsi="Times New Roman" w:cs="Times New Roman"/>
          <w:sz w:val="24"/>
          <w:szCs w:val="24"/>
        </w:rPr>
        <w:t xml:space="preserve">blaze </w:t>
      </w:r>
      <w:r w:rsidRPr="00E50E59">
        <w:rPr>
          <w:rFonts w:ascii="Times New Roman" w:hAnsi="Times New Roman" w:cs="Times New Roman"/>
          <w:sz w:val="24"/>
          <w:szCs w:val="24"/>
        </w:rPr>
        <w:t>of wrath. Sodden Flux!</w:t>
      </w:r>
      <w:r>
        <w:rPr>
          <w:rFonts w:ascii="Times New Roman" w:hAnsi="Times New Roman" w:cs="Times New Roman"/>
          <w:sz w:val="24"/>
          <w:szCs w:val="24"/>
        </w:rPr>
        <w:t>&gt;</w:t>
      </w:r>
    </w:p>
    <w:p w14:paraId="575CB6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in wave of water shot through the air and made contact with every enemy in the area. It didn’t cut them, but the water sunk into their skin and slowed down their charge.</w:t>
      </w:r>
    </w:p>
    <w:p w14:paraId="1ACBD2EB"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Everyone, flame </w:t>
      </w:r>
      <w:proofErr w:type="gramStart"/>
      <w:r>
        <w:rPr>
          <w:rFonts w:ascii="Times New Roman" w:hAnsi="Times New Roman" w:cs="Times New Roman"/>
          <w:i/>
          <w:iCs/>
          <w:sz w:val="24"/>
          <w:szCs w:val="24"/>
        </w:rPr>
        <w:t>barriers!*</w:t>
      </w:r>
      <w:proofErr w:type="gramEnd"/>
      <w:r>
        <w:rPr>
          <w:rFonts w:ascii="Times New Roman" w:hAnsi="Times New Roman" w:cs="Times New Roman"/>
          <w:i/>
          <w:iCs/>
          <w:sz w:val="24"/>
          <w:szCs w:val="24"/>
        </w:rPr>
        <w:t>”</w:t>
      </w:r>
    </w:p>
    <w:p w14:paraId="186734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rdered the others in his head, prompting them to cover their bodies with fire-attributed barriers. The volley of arrows landed and froze the land just lik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 earlier. The ice crawled through the ground and attempted to encas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the others, but their barriers stood in the way and melted the ice. Meanwhile, although the werewolves were slowed, their charge was not stopped. Their tails glowed as they used their mana to power their attack.</w:t>
      </w:r>
    </w:p>
    <w:p w14:paraId="4A51FB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WWRL!!”</w:t>
      </w:r>
    </w:p>
    <w:p w14:paraId="4621C4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erewolves swung their claws in unison as they hi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Garin’s barriers. The claws released three spikes of earth on contact that broke through the barrier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jumped to dodge the deadly spikes. From above, he could clearly see the mass of werewolves passing by them and charging their backline.</w:t>
      </w:r>
    </w:p>
    <w:p w14:paraId="188BEAA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 xml:space="preserve">“*They’re getting through! Garin, recover the defense and hold back the charge; we can’t let any more pass! Elder </w:t>
      </w:r>
      <w:proofErr w:type="spellStart"/>
      <w:r>
        <w:rPr>
          <w:rFonts w:ascii="Times New Roman" w:hAnsi="Times New Roman" w:cs="Times New Roman"/>
          <w:i/>
          <w:iCs/>
          <w:sz w:val="24"/>
          <w:szCs w:val="24"/>
        </w:rPr>
        <w:t>Elrei</w:t>
      </w:r>
      <w:proofErr w:type="spellEnd"/>
      <w:r>
        <w:rPr>
          <w:rFonts w:ascii="Times New Roman" w:hAnsi="Times New Roman" w:cs="Times New Roman"/>
          <w:i/>
          <w:iCs/>
          <w:sz w:val="24"/>
          <w:szCs w:val="24"/>
        </w:rPr>
        <w:t xml:space="preserve">, Yuu, and </w:t>
      </w:r>
      <w:proofErr w:type="spellStart"/>
      <w:r>
        <w:rPr>
          <w:rFonts w:ascii="Times New Roman" w:hAnsi="Times New Roman" w:cs="Times New Roman"/>
          <w:i/>
          <w:iCs/>
          <w:sz w:val="24"/>
          <w:szCs w:val="24"/>
        </w:rPr>
        <w:t>Renig</w:t>
      </w:r>
      <w:proofErr w:type="spellEnd"/>
      <w:r>
        <w:rPr>
          <w:rFonts w:ascii="Times New Roman" w:hAnsi="Times New Roman" w:cs="Times New Roman"/>
          <w:i/>
          <w:iCs/>
          <w:sz w:val="24"/>
          <w:szCs w:val="24"/>
        </w:rPr>
        <w:t xml:space="preserve"> take care of anyone that passed through; clear our </w:t>
      </w:r>
      <w:proofErr w:type="gramStart"/>
      <w:r>
        <w:rPr>
          <w:rFonts w:ascii="Times New Roman" w:hAnsi="Times New Roman" w:cs="Times New Roman"/>
          <w:i/>
          <w:iCs/>
          <w:sz w:val="24"/>
          <w:szCs w:val="24"/>
        </w:rPr>
        <w:t>ground!*</w:t>
      </w:r>
      <w:proofErr w:type="gramEnd"/>
      <w:r>
        <w:rPr>
          <w:rFonts w:ascii="Times New Roman" w:hAnsi="Times New Roman" w:cs="Times New Roman"/>
          <w:i/>
          <w:iCs/>
          <w:sz w:val="24"/>
          <w:szCs w:val="24"/>
        </w:rPr>
        <w:t>”</w:t>
      </w:r>
    </w:p>
    <w:p w14:paraId="4AB4B6A5" w14:textId="77777777" w:rsidR="00BD2589" w:rsidRPr="00E50E5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He sent orders in his mind as he beheaded the werewolf in front of him while landing, spun as he rose to dodge the attack of the werewolf next to him, slashing it in the process, and all the while making his lower arms dance to his spells’ tune.</w:t>
      </w:r>
    </w:p>
    <w:p w14:paraId="11CFAC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Wind, usher your gentle breeze and bring forth a draft, power of the gale. Herald your mystic breath once for conflict and twice for liberty. Zephyr!</w:t>
      </w:r>
      <w:r>
        <w:rPr>
          <w:rFonts w:ascii="Times New Roman" w:hAnsi="Times New Roman" w:cs="Times New Roman"/>
          <w:sz w:val="24"/>
          <w:szCs w:val="24"/>
        </w:rPr>
        <w:t>&gt;</w:t>
      </w:r>
    </w:p>
    <w:p w14:paraId="671800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Wind, usher your gentle breeze and bring forth a draft, power of the gale. Herald your mystic breath once for conflict and twice for liberty. Zephyr!</w:t>
      </w:r>
      <w:r>
        <w:rPr>
          <w:rFonts w:ascii="Times New Roman" w:hAnsi="Times New Roman" w:cs="Times New Roman"/>
          <w:sz w:val="24"/>
          <w:szCs w:val="24"/>
        </w:rPr>
        <w:t>&gt;</w:t>
      </w:r>
    </w:p>
    <w:p w14:paraId="1ED86C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nd arou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ompressed into two orbs of wind, one placed on both his sides. It then exploded, sending the werewolves who were trying to pincer him to his front. With the enemies lined up, he raised his blade crackling with electricity, and sent it down the group of werewolves. An enormous beam of lightning shot through the werewolves and fried them. Normally, this would be enough to kill them, but being the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werewolves that they were, they would soon regenerate. That was why he didn’t hesitate to use more magic.</w:t>
      </w:r>
    </w:p>
    <w:p w14:paraId="6FCDB61B" w14:textId="77777777" w:rsidR="00BD2589" w:rsidRPr="00E50E5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Fire, break free from your cage, exhibit your power. Scorch my path and bring upon a conflagration. Eruption</w:t>
      </w:r>
      <w:r>
        <w:rPr>
          <w:rFonts w:ascii="Times New Roman" w:hAnsi="Times New Roman" w:cs="Times New Roman"/>
          <w:sz w:val="24"/>
          <w:szCs w:val="24"/>
        </w:rPr>
        <w:t>!&gt;</w:t>
      </w:r>
    </w:p>
    <w:p w14:paraId="41D02F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lines appeared on the ground, swallowing the stunned werewolves, and soon created a thick wall of flames that burnt their bodies to a crisp. Since they couldn’t move from his earlier lightning attack, the werewolves could do nothing but sit and burn until there was nothing left of them. With this group dealt with, he shifted his focus to the incoming enemies.</w:t>
      </w:r>
    </w:p>
    <w:p w14:paraId="6AC5DC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Garin dodged under the spikes they sent at him, rose from the ground, and beheaded one of the werewolves in front of him with his dagger in the backward position. Just as he was stabbing holes into the headless werewolf with both daggers glowing grey in the forward position, draining it of its mana, an order came fro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43B499C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old them back? This guy is unreasonable! Doesn’t he know I’m a one-on-one fighter!? ARGHH, WHATEVER!!*</w:t>
      </w:r>
    </w:p>
    <w:p w14:paraId="027D85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nternally cursed his leader but followed him anyway as he jumped back and took 16 needles from his bag. He separated 8 in a clump and threw them on the ground beside him. Then, he jumped in the air and threw the other clump of 8 on the other side. At contact with the ground, the needles disappeared and caused cracks to appear in the ground. Just like earlier, the earth rose and shoved </w:t>
      </w:r>
      <w:r>
        <w:rPr>
          <w:rFonts w:ascii="Times New Roman" w:hAnsi="Times New Roman" w:cs="Times New Roman"/>
          <w:sz w:val="24"/>
          <w:szCs w:val="24"/>
        </w:rPr>
        <w:lastRenderedPageBreak/>
        <w:t>the werewolves and demons on them backward. But this time, it was taller, making it difficult for them to scale it.</w:t>
      </w:r>
    </w:p>
    <w:p w14:paraId="247457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ose set, he took out 16 more and threw 8 on the ground one at a time, each one connecting to the previous needle. The moment all 8 connected, the needles disappeared and a powerful gust of wind was released from the ground up to the height of the needles and blew away the incoming werewolves, including those who attempted to jump over their obstacles. Not only that, the ones in front of the needles took the brunt of the damage and their bodies were cut to pieces. While that was happening, Garin threw another 8 on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ide and produced the same effect.</w:t>
      </w:r>
    </w:p>
    <w:p w14:paraId="1E4601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anded with 16 more, threw 8 one at a time in the ground in front of him, freezing the ground and halting the enemies, and threw another 8. He repeated this process until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uccessfully regained control of the frontline, all the while thinking one thing:</w:t>
      </w:r>
    </w:p>
    <w:p w14:paraId="7EAF15D6"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You better pay for these later, </w:t>
      </w:r>
      <w:proofErr w:type="gramStart"/>
      <w:r>
        <w:rPr>
          <w:rFonts w:ascii="Times New Roman" w:hAnsi="Times New Roman" w:cs="Times New Roman"/>
          <w:i/>
          <w:iCs/>
          <w:sz w:val="24"/>
          <w:szCs w:val="24"/>
        </w:rPr>
        <w:t>Leader!*</w:t>
      </w:r>
      <w:proofErr w:type="gramEnd"/>
    </w:p>
    <w:p w14:paraId="1DE5B6C5" w14:textId="77777777" w:rsidR="00BD2589" w:rsidRPr="0061785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1 – The Power They Could Not Reach</w:t>
      </w:r>
    </w:p>
    <w:p w14:paraId="10A159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Garin were busy doing what they could in the front, Yuu,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gathered as they defended against the werewolves and demons that got through.</w:t>
      </w:r>
    </w:p>
    <w:p w14:paraId="18E58F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3B62FE">
        <w:rPr>
          <w:rFonts w:ascii="Times New Roman" w:hAnsi="Times New Roman" w:cs="Times New Roman"/>
          <w:sz w:val="24"/>
          <w:szCs w:val="24"/>
        </w:rPr>
        <w:t>O Nature, Amass your power at my word. Create my weapons and impale my adversaries. Needle Storm!</w:t>
      </w:r>
      <w:r>
        <w:rPr>
          <w:rFonts w:ascii="Times New Roman" w:hAnsi="Times New Roman" w:cs="Times New Roman"/>
          <w:sz w:val="24"/>
          <w:szCs w:val="24"/>
        </w:rPr>
        <w:t>”</w:t>
      </w:r>
    </w:p>
    <w:p w14:paraId="39AD98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them compressed and shot out multiple surges of meat-shredding wind, clearing the space around them temporarily, but she knew that not a single one would die from only the wind. That was why she threw in a volley of fireballs that mixed with the furious gust. Since both were her magic, none of them canceled each other out and created a flaming gale that burnt the small pieces of the werewolves to a crisp.</w:t>
      </w:r>
    </w:p>
    <w:p w14:paraId="53BE4C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truly skillful in magic, Miss Yuu.”</w:t>
      </w:r>
    </w:p>
    <w:p w14:paraId="46895A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mplimented her as he sat between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and Yuu.</w:t>
      </w:r>
    </w:p>
    <w:p w14:paraId="1E4EEF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not being of much use. Those towers are quite the trouble.”</w:t>
      </w:r>
    </w:p>
    <w:p w14:paraId="55497C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have to worry about that. You said that you can do something once we take those down, right? Then just save your power until then!”</w:t>
      </w:r>
    </w:p>
    <w:p w14:paraId="7F3FA0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46EFEC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talke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calmly handled the incoming enemies with his staff coated in fire, swinging it down on werewolves that got close to them and swinging it sideways whenever they tried to pile on him. A werewolf charged at him with other werewolves and demons following it </w:t>
      </w:r>
      <w:r>
        <w:rPr>
          <w:rFonts w:ascii="Times New Roman" w:hAnsi="Times New Roman" w:cs="Times New Roman"/>
          <w:sz w:val="24"/>
          <w:szCs w:val="24"/>
        </w:rPr>
        <w:lastRenderedPageBreak/>
        <w:t xml:space="preserve">from behind. To tha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jumped so high that it made his old looks seem like a joke and swung down his staff on its head, then landing in front of the clump of enemies, he brought his staff above him and spun it with so much force that it created a light zephyr, knocking the enemies back while burning their faces with his magic-infused staff. It would burn them, but unfortunately, not enough to engulf their bodies. It was frustrating to admit, bu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sn’t killing a single werewolf.</w:t>
      </w:r>
    </w:p>
    <w:p w14:paraId="7D57BA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29980B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noticed something as he stared down at the enemies in front of him. Garin erected two tall walls of earth. He shifted his attention from the twin towers that were jamming the mana in the air and his moon essence to the wall and saw that they created shadows where the purple light did not reach.</w:t>
      </w:r>
    </w:p>
    <w:p w14:paraId="48F9D7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ii</w:t>
      </w:r>
      <w:proofErr w:type="spellEnd"/>
      <w:r>
        <w:rPr>
          <w:rFonts w:ascii="Times New Roman" w:hAnsi="Times New Roman" w:cs="Times New Roman"/>
          <w:sz w:val="24"/>
          <w:szCs w:val="24"/>
        </w:rPr>
        <w:t xml:space="preserve"> Yuu,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xe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ui</w:t>
      </w:r>
      <w:proofErr w:type="spellEnd"/>
      <w:r>
        <w:rPr>
          <w:rFonts w:ascii="Times New Roman" w:hAnsi="Times New Roman" w:cs="Times New Roman"/>
          <w:sz w:val="24"/>
          <w:szCs w:val="24"/>
        </w:rPr>
        <w:t xml:space="preserve"> sims! </w:t>
      </w:r>
      <w:proofErr w:type="spellStart"/>
      <w:r>
        <w:rPr>
          <w:rFonts w:ascii="Times New Roman" w:hAnsi="Times New Roman" w:cs="Times New Roman"/>
          <w:sz w:val="24"/>
          <w:szCs w:val="24"/>
        </w:rPr>
        <w:t>Rekg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xe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zdr</w:t>
      </w:r>
      <w:proofErr w:type="spellEnd"/>
      <w:r>
        <w:rPr>
          <w:rFonts w:ascii="Times New Roman" w:hAnsi="Times New Roman" w:cs="Times New Roman"/>
          <w:sz w:val="24"/>
          <w:szCs w:val="24"/>
        </w:rPr>
        <w:t xml:space="preserve"> ja </w:t>
      </w:r>
      <w:proofErr w:type="spellStart"/>
      <w:r>
        <w:rPr>
          <w:rFonts w:ascii="Times New Roman" w:hAnsi="Times New Roman" w:cs="Times New Roman"/>
          <w:sz w:val="24"/>
          <w:szCs w:val="24"/>
        </w:rPr>
        <w:t>si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uikrn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w:t>
      </w:r>
    </w:p>
    <w:p w14:paraId="33DB1F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we must move over there! The light does not reach it, we may be able to use our moon essence there!)</w:t>
      </w:r>
    </w:p>
    <w:p w14:paraId="78598E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turn to the area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pointed to and saw shadows that were devoid of purple light.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ears popped up and shouted.</w:t>
      </w:r>
    </w:p>
    <w:p w14:paraId="1EC444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we reach that place, I will be able to aid you!”</w:t>
      </w:r>
    </w:p>
    <w:p w14:paraId="6A8DED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s decided, we’re moving!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get ready! I’m going to open up a path!”</w:t>
      </w:r>
    </w:p>
    <w:p w14:paraId="61CD4A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at Yuu’s words, lifting his body with his shaky legs. It was clear he won’t be able to run, so Yuu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ould have to defend him as they traveled. With that in mind, she chanted. </w:t>
      </w:r>
    </w:p>
    <w:p w14:paraId="1BADCF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115491">
        <w:rPr>
          <w:rFonts w:ascii="Times New Roman" w:hAnsi="Times New Roman" w:cs="Times New Roman"/>
          <w:sz w:val="24"/>
          <w:szCs w:val="24"/>
        </w:rPr>
        <w:t>O Fire, let my hands guide you. Recreate an image of a burning hell, beginning with this small flare</w:t>
      </w:r>
      <w:r>
        <w:rPr>
          <w:rFonts w:ascii="Times New Roman" w:hAnsi="Times New Roman" w:cs="Times New Roman"/>
          <w:sz w:val="24"/>
          <w:szCs w:val="24"/>
        </w:rPr>
        <w:t>—”</w:t>
      </w:r>
    </w:p>
    <w:p w14:paraId="75EB40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short pause before continuing.</w:t>
      </w:r>
    </w:p>
    <w:p w14:paraId="5D096D30" w14:textId="77777777" w:rsidR="00BD2589" w:rsidRPr="0061785A"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115491">
        <w:rPr>
          <w:rFonts w:ascii="Times New Roman" w:hAnsi="Times New Roman" w:cs="Times New Roman"/>
          <w:sz w:val="24"/>
          <w:szCs w:val="24"/>
        </w:rPr>
        <w:t>O Fire, return to your roots, the provenance of your bright eminence. Take shape, profound blaze of yore. Brimstone Discus!"</w:t>
      </w:r>
      <w:r>
        <w:rPr>
          <w:rFonts w:ascii="Times New Roman" w:hAnsi="Times New Roman" w:cs="Times New Roman"/>
          <w:sz w:val="24"/>
          <w:szCs w:val="24"/>
        </w:rPr>
        <w:t>”</w:t>
      </w:r>
    </w:p>
    <w:p w14:paraId="4DAEB3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small orbs appeared around Yuu and the others, suddenly, they exploded and knocked back the groups of werewolves and demons, turning into two spinning disks of fire, revolving around Yuu and the others.</w:t>
      </w:r>
    </w:p>
    <w:p w14:paraId="4236EE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w:t>
      </w:r>
    </w:p>
    <w:p w14:paraId="506AFC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lowly advanced forward, moving in the safety of the dancing devils Yuu commande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ade sure to move quickly despite his limp. Some werewolves attempted to </w:t>
      </w:r>
      <w:r>
        <w:rPr>
          <w:rFonts w:ascii="Times New Roman" w:hAnsi="Times New Roman" w:cs="Times New Roman"/>
          <w:sz w:val="24"/>
          <w:szCs w:val="24"/>
        </w:rPr>
        <w:lastRenderedPageBreak/>
        <w:t xml:space="preserve">attack them by jumping over the disks of fire, but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s ready to receive them and knocked them into death’s door with his staff. As the spell began to dissipate, they were still halfway to their destination. But no one panicked as Yuu took the lead, stretched both her arms out to both sides and shouted.</w:t>
      </w:r>
    </w:p>
    <w:p w14:paraId="337413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ired Hellfire!”</w:t>
      </w:r>
    </w:p>
    <w:p w14:paraId="070FFA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ick conflagration released from Yuu’s palms and engulfed the werewolves and demons that thought it was safe to approach in flames. Along with that, she ran forward as the wind gathered behind her, dealing with the werewolves in front of her by opening her wings and kicking them into the flames. And finally, the back of her vest released a high pressure of wind, propelling her forward and spreading the flames long enough to reach the shade. As her magic stopped, she turned back to fi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guarding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from behind, dealing with the incoming enemies with his staff. Then, Yuu also released a volley of fireballs, blasting the enemies that attempted to enter the flame columns on her side until finall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anaged to reach the shade.</w:t>
      </w:r>
    </w:p>
    <w:p w14:paraId="0B068B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 second to waste, he tapped into his moon essence and howled, summoning a blue tail made from his mana and moon essence. Then, something appeared from within hi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and shot at one of the werewolves. It was a wolf made from mana. It had the same looks 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donning the same number of three tails, but simply made out of mana, the same as hi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It mauled the werewolf and bit off its head. Then, it sank into the beheaded werewolf’s body as if sinking in quicksand. More mana-structured wolves appeared from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and did the same as the first one. And after a few seconds, multiple blue orbs rose from their bodies and merged back into hi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Seeing Yuu’s surprised face, he explained.</w:t>
      </w:r>
    </w:p>
    <w:p w14:paraId="1519E3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called Shaping and Mana Harvesting. A skill unique to us pure wolf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We can sacrifice our moon essence to make clones of ourselves and order those clones to steal the mana of others. This would be an unorthodox use of our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but incredibly effective against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werewolves.”</w:t>
      </w:r>
    </w:p>
    <w:p w14:paraId="1D3210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No wonder it’s working so well.”</w:t>
      </w:r>
    </w:p>
    <w:p w14:paraId="24A5B3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ntinued to throw fireballs at enemies as she watched the wolves go on a rampage. But then, she spotted one that tried to pounce on a werewolf outside the shadows and disintegrated before it even reached its target.</w:t>
      </w:r>
    </w:p>
    <w:p w14:paraId="03D1D6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how unfortunate. The purple light negates my clones. Those towers must be dealt with for me to help against the army.”</w:t>
      </w:r>
    </w:p>
    <w:p w14:paraId="241462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i </w:t>
      </w:r>
      <w:proofErr w:type="spellStart"/>
      <w:r>
        <w:rPr>
          <w:rFonts w:ascii="Times New Roman" w:hAnsi="Times New Roman" w:cs="Times New Roman"/>
          <w:sz w:val="24"/>
          <w:szCs w:val="24"/>
        </w:rPr>
        <w:t>ha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zlr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pq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cz</w:t>
      </w:r>
      <w:proofErr w:type="spellEnd"/>
      <w:r>
        <w:rPr>
          <w:rFonts w:ascii="Times New Roman" w:hAnsi="Times New Roman" w:cs="Times New Roman"/>
          <w:sz w:val="24"/>
          <w:szCs w:val="24"/>
        </w:rPr>
        <w:t xml:space="preserve"> sims </w:t>
      </w:r>
      <w:proofErr w:type="spellStart"/>
      <w:r>
        <w:rPr>
          <w:rFonts w:ascii="Times New Roman" w:hAnsi="Times New Roman" w:cs="Times New Roman"/>
          <w:sz w:val="24"/>
          <w:szCs w:val="24"/>
        </w:rPr>
        <w: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uikrndr</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uiuix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w:t>
      </w:r>
    </w:p>
    <w:p w14:paraId="3D0978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correct. You must save up your moon essence until those towers are gone. For now, I will be of assistance.)</w:t>
      </w:r>
    </w:p>
    <w:p w14:paraId="2F649F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jumped in front of the two, his four tails wriggling in the air as he slammed one end of his staff down the ground. The action produced a shockwave along with multiple white orbs floating around the three one of the werewolves saw them as a threat and jumped over it, but one of the orbs close to it moved to align itself below the werewolf. The ground below the orb rumbled and sprouted a long spike that pierced the werewolf right down the center. Since that wasn’t enough to kill it, the spike itself caught on fire and burned the werewolf as if he was some kind of sacrifice. Of cours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paid this no mind.</w:t>
      </w:r>
    </w:p>
    <w:p w14:paraId="425594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the orb disappeared after that one kill, the werewolves powered themselves with wind magic and wrapped their claws in the same power, charging all at once. However, that attempt was futil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lifted his staff from the ground and ignited it with fire, swung it sideways, and instead of hitting the werewolves, it made contact with three of the white orbs. Immediately after, a wave of flame burst from the orbs, submerging the attackers in a breath of hellfire.</w:t>
      </w:r>
    </w:p>
    <w:p w14:paraId="6835EE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e concept of fear was nothing but a myth, more werewolves and demons charged into the space devoid of orbs.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gladly clashed with them as he jumped in the air and send an overhead smash from his staff to the demon below him, crushing its body to the ground. But then, three werewolves anticipated his jump and tried to assault him in midair. Yet again,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felt no fear as he kicked one of the werewolves in the chin, rotating and retracting his legs to kick the other two away at the same time.</w:t>
      </w:r>
    </w:p>
    <w:p w14:paraId="7810E7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landed, there were already numerous amounts of enemies attempting to flood them in all directions, regardless of whether it had an orb or not. Yuu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doing what they could to push them back with magic.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raised his staff and applied as much force as he could to hit the one orb with </w:t>
      </w:r>
      <w:proofErr w:type="gramStart"/>
      <w:r>
        <w:rPr>
          <w:rFonts w:ascii="Times New Roman" w:hAnsi="Times New Roman" w:cs="Times New Roman"/>
          <w:sz w:val="24"/>
          <w:szCs w:val="24"/>
        </w:rPr>
        <w:t>the most</w:t>
      </w:r>
      <w:proofErr w:type="gramEnd"/>
      <w:r>
        <w:rPr>
          <w:rFonts w:ascii="Times New Roman" w:hAnsi="Times New Roman" w:cs="Times New Roman"/>
          <w:sz w:val="24"/>
          <w:szCs w:val="24"/>
        </w:rPr>
        <w:t xml:space="preserve"> number of enemies, the force of the attack digging up the metal below them. Then, a larger shockwave hit the enemies as the ground below them cracked. The ground could not support their weight and let up, sinking the werewolves and demons standing on it into the pit below. </w:t>
      </w:r>
    </w:p>
    <w:p w14:paraId="3B7E2B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cked his staff and spun it around, flames releasing from the pressure and making contact with the rest of the orbs, resulting in a complete holocaust as the flames swallowed everything in their surroundings, burning every single hostile to a crisp. When he finally stopped, the planted his staff on the ground once more, releasing a small shockwave and reviving the white orbs that he used.</w:t>
      </w:r>
    </w:p>
    <w:p w14:paraId="724C5F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si.”</w:t>
      </w:r>
    </w:p>
    <w:p w14:paraId="76FC7E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w:t>
      </w:r>
    </w:p>
    <w:p w14:paraId="4F8DA9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old man stared with his sharp eyes at the remaining enemies that lingered a distance away from them.</w:t>
      </w:r>
    </w:p>
    <w:p w14:paraId="089FF180" w14:textId="77777777" w:rsidR="00BD2589" w:rsidRPr="00EC2DF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2 – Turning the Tides</w:t>
      </w:r>
    </w:p>
    <w:p w14:paraId="7B0080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de from those two, everything is going as expected. Even augmented, two-tails could never match their three- and four-tails. But even so, no matter how powerful they are, they will not last against our sheer number.”</w:t>
      </w:r>
    </w:p>
    <w:p w14:paraId="5D4640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muttered to himself as he watched the battle unfold. His troops were dropping like flies at the face of a mere five people. Despite this, there wasn’t any trace of panic or urgency in his expression.</w:t>
      </w:r>
    </w:p>
    <w:p w14:paraId="6B29CD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chers, ready your bows!”</w:t>
      </w:r>
    </w:p>
    <w:p w14:paraId="3DCFF5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frontlines, Garin quickly stepped backward dodging the flaming claw the werewolf in front of him launched at him. With only a few centimeters away from its scorching claws, he stopped himself and jumped in with his daggers in the backward position, beheading the beast. With most of its senses taken, he repeatedly stabbed the werewolf, siphoning the mana from it while dodging and beheading the other werewolves that tried to disturb him.</w:t>
      </w:r>
    </w:p>
    <w:p w14:paraId="6DFE3E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 it works just like he said but not as well as I want it to…”</w:t>
      </w:r>
    </w:p>
    <w:p w14:paraId="4DC0FA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omplained as he felt there was significantly less mana flowing into him from the werewolf. After using up around half his needles, he began to feel his mana dwindling to concerning levels so he tried to replenish it by stealing from his enemies but the twin towers’ influence made it impossible to work at its top performance.</w:t>
      </w:r>
    </w:p>
    <w:p w14:paraId="7F4539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busy electrocuting his enemies with his blade and piling them up to burn them all at once. With a swift swing of his katana, the electricity ran through its blade and transferred to a werewolf’s body, crawling not just over its whole body, but as well as the nearby werewolves in the vicinity. But then, as he moved to eliminate the stunned werewolves, he noticed the commander werewolf gesture with his arms, resulting in a volley of arrows sparkling with bright yellow as it was sent through the air.</w:t>
      </w:r>
    </w:p>
    <w:p w14:paraId="1DC979CD"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A volley! Set up earth </w:t>
      </w:r>
      <w:proofErr w:type="gramStart"/>
      <w:r>
        <w:rPr>
          <w:rFonts w:ascii="Times New Roman" w:hAnsi="Times New Roman" w:cs="Times New Roman"/>
          <w:i/>
          <w:iCs/>
          <w:sz w:val="24"/>
          <w:szCs w:val="24"/>
        </w:rPr>
        <w:t>barriers!*</w:t>
      </w:r>
      <w:proofErr w:type="gramEnd"/>
      <w:r>
        <w:rPr>
          <w:rFonts w:ascii="Times New Roman" w:hAnsi="Times New Roman" w:cs="Times New Roman"/>
          <w:i/>
          <w:iCs/>
          <w:sz w:val="24"/>
          <w:szCs w:val="24"/>
        </w:rPr>
        <w:t>”</w:t>
      </w:r>
    </w:p>
    <w:p w14:paraId="55526F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question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immediately set up barriers around their bodies, their appearance similar to brown-stained glass with a light sandstorm acting as its shell. The werewolves that noticed their sudden defense did the same. The arrows came and consumed the whole battlefield, light yellow lightning crawling through the land like a serpent, sending electricity through all the werewolves that failed to notice the oncoming lightning strike.</w:t>
      </w:r>
    </w:p>
    <w:p w14:paraId="567A83A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What are they doing!? Don’t they know that they’re hitting their own troops!?*”</w:t>
      </w:r>
    </w:p>
    <w:p w14:paraId="3518D6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Garin exclaimed as he saw the werewolves being fried on the other side of his barrier.</w:t>
      </w:r>
    </w:p>
    <w:p w14:paraId="14DADE7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ey’re trying to force us to up our </w:t>
      </w:r>
      <w:proofErr w:type="gramStart"/>
      <w:r>
        <w:rPr>
          <w:rFonts w:ascii="Times New Roman" w:hAnsi="Times New Roman" w:cs="Times New Roman"/>
          <w:i/>
          <w:iCs/>
          <w:sz w:val="24"/>
          <w:szCs w:val="24"/>
        </w:rPr>
        <w:t>mana.*</w:t>
      </w:r>
      <w:proofErr w:type="gramEnd"/>
      <w:r>
        <w:rPr>
          <w:rFonts w:ascii="Times New Roman" w:hAnsi="Times New Roman" w:cs="Times New Roman"/>
          <w:i/>
          <w:iCs/>
          <w:sz w:val="24"/>
          <w:szCs w:val="24"/>
        </w:rPr>
        <w:t>”</w:t>
      </w:r>
    </w:p>
    <w:p w14:paraId="2B9563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swered. Since the tide of battle was slowly moving in their favor, they could take out the enemies around them without having to use their mana. Noticing this, the commander ordered a barrage, making them create barriers to defend themselves.</w:t>
      </w:r>
    </w:p>
    <w:p w14:paraId="1D154C62"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ince they don’t care about their casualties, it can only mean one thing…*”</w:t>
      </w:r>
    </w:p>
    <w:p w14:paraId="55200D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matching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train of thought, an azure pillar rose behind the Spirit Core. The teleportation circle activated again, this time bringing in another platoon of demons. And once more, bringing another platoon of werewolves, completely replenishing their numbers.</w:t>
      </w:r>
    </w:p>
    <w:p w14:paraId="49A01BE2" w14:textId="77777777" w:rsidR="00BD2589" w:rsidRPr="006F47C0"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6F47C0">
        <w:rPr>
          <w:rFonts w:ascii="Times New Roman" w:hAnsi="Times New Roman" w:cs="Times New Roman"/>
          <w:sz w:val="24"/>
          <w:szCs w:val="24"/>
        </w:rPr>
        <w:t>“Hey, hey, hey, WHAT THE HELL IS THIS ALL ABOUT!?”</w:t>
      </w:r>
    </w:p>
    <w:p w14:paraId="1E5A873E" w14:textId="77777777" w:rsidR="00BD2589" w:rsidRPr="006F47C0"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 Garin screamed out loud at the sight of the mass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enemies flooding through the backlines. It couldn’t be helped since they did all they could to hold their ground against the initial army of demons and werewolves. Since he was in charge of keeping the enemies at bay, he knew that he didn’t have enough mana or tools to fend off another charge.</w:t>
      </w:r>
    </w:p>
    <w:p w14:paraId="12031CB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nother army… it was just as Sir </w:t>
      </w:r>
      <w:proofErr w:type="spellStart"/>
      <w:r>
        <w:rPr>
          <w:rFonts w:ascii="Times New Roman" w:hAnsi="Times New Roman" w:cs="Times New Roman"/>
          <w:i/>
          <w:iCs/>
          <w:sz w:val="24"/>
          <w:szCs w:val="24"/>
        </w:rPr>
        <w:t>Eksern</w:t>
      </w:r>
      <w:proofErr w:type="spellEnd"/>
      <w:r>
        <w:rPr>
          <w:rFonts w:ascii="Times New Roman" w:hAnsi="Times New Roman" w:cs="Times New Roman"/>
          <w:i/>
          <w:iCs/>
          <w:sz w:val="24"/>
          <w:szCs w:val="24"/>
        </w:rPr>
        <w:t xml:space="preserve"> said. We must take out the teleportation </w:t>
      </w:r>
      <w:proofErr w:type="gramStart"/>
      <w:r>
        <w:rPr>
          <w:rFonts w:ascii="Times New Roman" w:hAnsi="Times New Roman" w:cs="Times New Roman"/>
          <w:i/>
          <w:iCs/>
          <w:sz w:val="24"/>
          <w:szCs w:val="24"/>
        </w:rPr>
        <w:t>circle.*</w:t>
      </w:r>
      <w:proofErr w:type="gramEnd"/>
      <w:r>
        <w:rPr>
          <w:rFonts w:ascii="Times New Roman" w:hAnsi="Times New Roman" w:cs="Times New Roman"/>
          <w:i/>
          <w:iCs/>
          <w:sz w:val="24"/>
          <w:szCs w:val="24"/>
        </w:rPr>
        <w:t>”</w:t>
      </w:r>
    </w:p>
    <w:p w14:paraId="1C7114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stated their objective, trying to keep everyone from falling into depression by reminding them of what was most important.</w:t>
      </w:r>
    </w:p>
    <w:p w14:paraId="3932671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at’s right, but how do we do that!? We can barely hold our ground, how are we supposed to even advance!?*”</w:t>
      </w:r>
    </w:p>
    <w:p w14:paraId="5DAACD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Garin bewailed, as he looked over their situation. They couldn’t afford to advance since there were only five of them. Defending with their small number was a miracle, but he couldn’t even fathom what sort of godly phenomenon would allow them the option to move their feet even a step forward. Looking at it from a realistic perspective, all was lost. But th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owed them the light.</w:t>
      </w:r>
    </w:p>
    <w:p w14:paraId="7CAAE9B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You don’t have to worry about </w:t>
      </w:r>
      <w:proofErr w:type="gramStart"/>
      <w:r>
        <w:rPr>
          <w:rFonts w:ascii="Times New Roman" w:hAnsi="Times New Roman" w:cs="Times New Roman"/>
          <w:i/>
          <w:iCs/>
          <w:sz w:val="24"/>
          <w:szCs w:val="24"/>
        </w:rPr>
        <w:t>that.*</w:t>
      </w:r>
      <w:proofErr w:type="gramEnd"/>
      <w:r>
        <w:rPr>
          <w:rFonts w:ascii="Times New Roman" w:hAnsi="Times New Roman" w:cs="Times New Roman"/>
          <w:i/>
          <w:iCs/>
          <w:sz w:val="24"/>
          <w:szCs w:val="24"/>
        </w:rPr>
        <w:t>”</w:t>
      </w:r>
    </w:p>
    <w:p w14:paraId="43D60666"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Huh?*</w:t>
      </w:r>
      <w:proofErr w:type="gramEnd"/>
      <w:r>
        <w:rPr>
          <w:rFonts w:ascii="Times New Roman" w:hAnsi="Times New Roman" w:cs="Times New Roman"/>
          <w:i/>
          <w:iCs/>
          <w:sz w:val="24"/>
          <w:szCs w:val="24"/>
        </w:rPr>
        <w:t>”</w:t>
      </w:r>
    </w:p>
    <w:p w14:paraId="04C051F2" w14:textId="77777777" w:rsidR="00BD2589" w:rsidRPr="004D43D0"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n the first place, we were just stalling until I could get the stage set. We’re turning the tables in an instant and escaping the moment we destroy the Spirit Core! Now, listen to me…*”</w:t>
      </w:r>
    </w:p>
    <w:p w14:paraId="611471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enemy reinforcements were charging in,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picked up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motionless body and brought it with him to further back to the wall wher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waiting. Sinc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were out in the open, their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xml:space="preserve"> disappeared with the twin towers in the way. Yuu was nearby creating bonfires behind them with earth, wind, and fire magic.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in the frontlines with Garin behind him, waiting for a signal as he coated his whole body with magic.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eathed his blade, staring down the enemies rushing at them empty-handed.</w:t>
      </w:r>
    </w:p>
    <w:p w14:paraId="6841EC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tayed like that as the new horde of enemies were running at them at full speed. Their legs were coated with wind magic to accelerate them even further. When they reached the halfway poin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aised all four of his arms in the air and began writing.</w:t>
      </w:r>
    </w:p>
    <w:p w14:paraId="440D1A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the wounds have opened once more, let your melancholic tears forge anew. Bring about the spate of vehemence to bless those who call your name. Mystic Cloudburst!</w:t>
      </w:r>
      <w:r>
        <w:rPr>
          <w:rFonts w:ascii="Times New Roman" w:hAnsi="Times New Roman" w:cs="Times New Roman"/>
          <w:sz w:val="24"/>
          <w:szCs w:val="24"/>
        </w:rPr>
        <w:t>&gt;</w:t>
      </w:r>
    </w:p>
    <w:p w14:paraId="45CE43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our tower of strength, the stalwart bastion, emerge from the seas and take shape. Allow the lower beings to witness your splendor</w:t>
      </w:r>
      <w:r>
        <w:rPr>
          <w:rFonts w:ascii="Times New Roman" w:hAnsi="Times New Roman" w:cs="Times New Roman"/>
          <w:sz w:val="24"/>
          <w:szCs w:val="24"/>
        </w:rPr>
        <w:t>…&gt;</w:t>
      </w:r>
    </w:p>
    <w:p w14:paraId="150CAD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our tower of strength, the stalwart bastion, emerge from the seas and take shape. Allow the lower beings to witness your splendor</w:t>
      </w:r>
      <w:r>
        <w:rPr>
          <w:rFonts w:ascii="Times New Roman" w:hAnsi="Times New Roman" w:cs="Times New Roman"/>
          <w:sz w:val="24"/>
          <w:szCs w:val="24"/>
        </w:rPr>
        <w:t>…&gt;</w:t>
      </w:r>
    </w:p>
    <w:p w14:paraId="227080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the merciful one that was hailed a savior, she who sheltered the weak from the storm of chaos</w:t>
      </w:r>
      <w:r>
        <w:rPr>
          <w:rFonts w:ascii="Times New Roman" w:hAnsi="Times New Roman" w:cs="Times New Roman"/>
          <w:sz w:val="24"/>
          <w:szCs w:val="24"/>
        </w:rPr>
        <w:t>…&gt;</w:t>
      </w:r>
    </w:p>
    <w:p w14:paraId="5108F0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spell finished, summoning white clouds in front of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hat covered the ceiling and rained down a storm of crystal-like raindrops that sparkled in the air as they fell from the sky and reached even the commander werewolf at the back. Every wound the werewolves received as they attempted to climb the mountain of rubble closed, healing at every drop of rain.</w:t>
      </w:r>
    </w:p>
    <w:p w14:paraId="5EF06D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stic Cloudburst…? Why would they use a support spell on… us… No, could it be!? Archers! Prepare your strongest frost-attribute volley!”</w:t>
      </w:r>
    </w:p>
    <w:p w14:paraId="48A9FB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chanting picturesque sight disappeared as quickly as it appeared. Along with it were the completion of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econd and third spells, and the beginning of a fifth spell.</w:t>
      </w:r>
    </w:p>
    <w:p w14:paraId="3C14B5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 xml:space="preserve">and repel those that dare stain your </w:t>
      </w:r>
      <w:r>
        <w:rPr>
          <w:rFonts w:ascii="Times New Roman" w:hAnsi="Times New Roman" w:cs="Times New Roman"/>
          <w:sz w:val="24"/>
          <w:szCs w:val="24"/>
        </w:rPr>
        <w:t xml:space="preserve">sanctuary. </w:t>
      </w:r>
      <w:r w:rsidRPr="00E373E0">
        <w:rPr>
          <w:rFonts w:ascii="Times New Roman" w:hAnsi="Times New Roman" w:cs="Times New Roman"/>
          <w:sz w:val="24"/>
          <w:szCs w:val="24"/>
        </w:rPr>
        <w:t>Hydrous Monolith!</w:t>
      </w:r>
      <w:r>
        <w:rPr>
          <w:rFonts w:ascii="Times New Roman" w:hAnsi="Times New Roman" w:cs="Times New Roman"/>
          <w:sz w:val="24"/>
          <w:szCs w:val="24"/>
        </w:rPr>
        <w:t>&gt;</w:t>
      </w:r>
    </w:p>
    <w:p w14:paraId="019125E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 xml:space="preserve">and repel those that dare stain your </w:t>
      </w:r>
      <w:r>
        <w:rPr>
          <w:rFonts w:ascii="Times New Roman" w:hAnsi="Times New Roman" w:cs="Times New Roman"/>
          <w:sz w:val="24"/>
          <w:szCs w:val="24"/>
        </w:rPr>
        <w:t xml:space="preserve">sanctuary. </w:t>
      </w:r>
      <w:r w:rsidRPr="00E373E0">
        <w:rPr>
          <w:rFonts w:ascii="Times New Roman" w:hAnsi="Times New Roman" w:cs="Times New Roman"/>
          <w:sz w:val="24"/>
          <w:szCs w:val="24"/>
        </w:rPr>
        <w:t>Hydrous Monolith!</w:t>
      </w:r>
      <w:r>
        <w:rPr>
          <w:rFonts w:ascii="Times New Roman" w:hAnsi="Times New Roman" w:cs="Times New Roman"/>
          <w:sz w:val="24"/>
          <w:szCs w:val="24"/>
        </w:rPr>
        <w:t>&gt;</w:t>
      </w:r>
    </w:p>
    <w:p w14:paraId="386770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Goddess, be warned of man who bites the hand that feeds him. Let not the sorrow but the judgment flow</w:t>
      </w:r>
      <w:r>
        <w:rPr>
          <w:rFonts w:ascii="Times New Roman" w:hAnsi="Times New Roman" w:cs="Times New Roman"/>
          <w:sz w:val="24"/>
          <w:szCs w:val="24"/>
        </w:rPr>
        <w:t>…&gt;</w:t>
      </w:r>
    </w:p>
    <w:p w14:paraId="7350BB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O Fire, break free from your cage, exhibit your power</w:t>
      </w:r>
      <w:r>
        <w:rPr>
          <w:rFonts w:ascii="Times New Roman" w:hAnsi="Times New Roman" w:cs="Times New Roman"/>
          <w:sz w:val="24"/>
          <w:szCs w:val="24"/>
        </w:rPr>
        <w:t>.</w:t>
      </w:r>
      <w:r w:rsidRPr="000E4C8A">
        <w:t xml:space="preserve"> </w:t>
      </w:r>
      <w:r>
        <w:t>S</w:t>
      </w:r>
      <w:r w:rsidRPr="000E4C8A">
        <w:rPr>
          <w:rFonts w:ascii="Times New Roman" w:hAnsi="Times New Roman" w:cs="Times New Roman"/>
          <w:sz w:val="24"/>
          <w:szCs w:val="24"/>
        </w:rPr>
        <w:t>corch my path and bring upon a conflagration.</w:t>
      </w:r>
      <w:r>
        <w:rPr>
          <w:rFonts w:ascii="Times New Roman" w:hAnsi="Times New Roman" w:cs="Times New Roman"/>
          <w:sz w:val="24"/>
          <w:szCs w:val="24"/>
        </w:rPr>
        <w:t>…&gt;</w:t>
      </w:r>
    </w:p>
    <w:p w14:paraId="7B4346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large pools of water appeared by the walls on both of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ides. The water swirled upward, rising to the ceiling.</w:t>
      </w:r>
    </w:p>
    <w:p w14:paraId="5EEAFD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re!!! Do not let that spell take shape!”</w:t>
      </w:r>
    </w:p>
    <w:p w14:paraId="781D91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 prompting the archers behind him to fire the volley of frost arrows, threatening to freeze the water pillars. But before they could reach it, a large fire-attributed barrier appeared and caught all the arrows. The frost arrows made a thunderous explosion on contact, splashing ice and snow past the barrier and spreading all over the vicinity. It looked like nothing could stop it now.</w:t>
      </w:r>
    </w:p>
    <w:p w14:paraId="216FFB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Eruption!&gt;</w:t>
      </w:r>
    </w:p>
    <w:p w14:paraId="601A0C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a wall of flame rose from the ground, melting the remnants of the frost volley. It was the magic spell, Eruption, but its output was clearly weakened as it covered a thinner area, but with enough power to counter the enemy’s attempt in disrupting him.</w:t>
      </w:r>
    </w:p>
    <w:p w14:paraId="62635D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Turn thy drops of sadness to the divine word, speak in the ubiquitous language</w:t>
      </w:r>
      <w:r>
        <w:rPr>
          <w:rFonts w:ascii="Times New Roman" w:hAnsi="Times New Roman" w:cs="Times New Roman"/>
          <w:sz w:val="24"/>
          <w:szCs w:val="24"/>
        </w:rPr>
        <w:t>…&gt;</w:t>
      </w:r>
    </w:p>
    <w:p w14:paraId="1904B9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not let up! We cannot let him finish his chant! Keep firing!!!”</w:t>
      </w:r>
    </w:p>
    <w:p w14:paraId="655CA4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demanded, making the werewolves at the back strain themselves. Their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xml:space="preserve"> were trembling from the consecutive volleys. They pulled their strings, connected their mana with each other, and shot, but to no avail.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kept summoning fire-attribute barriers with minimal surface area to save mana, but large enough to receive the attacks. Small splashes like the initial volley were dealt with by smaller barriers while large splashes were caught by Eruption. All of them with minimized power to conserve mana, releasing the most optimal output of magic. Until finally, the water reached the ceiling, forming two giant pillars of flowing water.</w:t>
      </w:r>
    </w:p>
    <w:p w14:paraId="2E1D4E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I deliver her word</w:t>
      </w:r>
      <w:r>
        <w:rPr>
          <w:rFonts w:ascii="Times New Roman" w:hAnsi="Times New Roman" w:cs="Times New Roman"/>
          <w:sz w:val="24"/>
          <w:szCs w:val="24"/>
        </w:rPr>
        <w:t>…&gt;</w:t>
      </w:r>
    </w:p>
    <w:p w14:paraId="355981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pesky outsider!!”</w:t>
      </w:r>
    </w:p>
    <w:p w14:paraId="45C364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curs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s he threw his hands out, erecting multiple layers of barriers applied with the ice and wind element in front of his troops.</w:t>
      </w:r>
    </w:p>
    <w:p w14:paraId="740205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arrowed Deluge!&gt;</w:t>
      </w:r>
    </w:p>
    <w:p w14:paraId="0C8B59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illars of water beside him exploded toward the army, thousands of pounds of water bearing down at the enemy like a tsunami. And as if that wasn’t enough, the land in front of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racked open and released a massive flood. The water reached the multilayered barriers the commander werewolf set…</w:t>
      </w:r>
    </w:p>
    <w:p w14:paraId="5908361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096B">
        <w:rPr>
          <w:rFonts w:ascii="Times New Roman" w:hAnsi="Times New Roman" w:cs="Times New Roman"/>
          <w:i/>
          <w:iCs/>
          <w:sz w:val="24"/>
          <w:szCs w:val="24"/>
        </w:rPr>
        <w:t>*</w:t>
      </w:r>
      <w:proofErr w:type="gramStart"/>
      <w:r w:rsidRPr="00BF096B">
        <w:rPr>
          <w:rFonts w:ascii="Times New Roman" w:hAnsi="Times New Roman" w:cs="Times New Roman"/>
          <w:i/>
          <w:iCs/>
          <w:sz w:val="24"/>
          <w:szCs w:val="24"/>
        </w:rPr>
        <w:t>Snap!*</w:t>
      </w:r>
      <w:proofErr w:type="gramEnd"/>
    </w:p>
    <w:p w14:paraId="2B111C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to shatter them like glass 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napped his fingers.</w:t>
      </w:r>
    </w:p>
    <w:p w14:paraId="4A87E0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59C686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anging waves reached the army, crushing and drowning the closest enemies. The commander continued to build barriers to halt the deadly tsunami coming his way. But every time…</w:t>
      </w:r>
    </w:p>
    <w:p w14:paraId="302F8C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nap, snap, </w:t>
      </w:r>
      <w:proofErr w:type="gramStart"/>
      <w:r>
        <w:rPr>
          <w:rFonts w:ascii="Times New Roman" w:hAnsi="Times New Roman" w:cs="Times New Roman"/>
          <w:i/>
          <w:iCs/>
          <w:sz w:val="24"/>
          <w:szCs w:val="24"/>
        </w:rPr>
        <w:t>snap!*</w:t>
      </w:r>
      <w:proofErr w:type="gramEnd"/>
    </w:p>
    <w:p w14:paraId="2B1E52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ould shatter along with the rhythmic snaps as if they weren’t even there.</w:t>
      </w:r>
    </w:p>
    <w:p w14:paraId="453FAF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is!? Even if it is a high-tier spell…! To think this would have this much power!”</w:t>
      </w:r>
    </w:p>
    <w:p w14:paraId="373E3F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half of the army was caught in the deadly torrent and it wasn’t showing a single sign of slowing down. The werewolves that drowned were left sprawled all over the field, unmoving. Their bodies were still intact which would normally mean they would still be able to move as their </w:t>
      </w:r>
      <w:proofErr w:type="spellStart"/>
      <w:r>
        <w:rPr>
          <w:rFonts w:ascii="Times New Roman" w:hAnsi="Times New Roman" w:cs="Times New Roman"/>
          <w:sz w:val="24"/>
          <w:szCs w:val="24"/>
        </w:rPr>
        <w:t>gemless</w:t>
      </w:r>
      <w:proofErr w:type="spellEnd"/>
      <w:r>
        <w:rPr>
          <w:rFonts w:ascii="Times New Roman" w:hAnsi="Times New Roman" w:cs="Times New Roman"/>
          <w:sz w:val="24"/>
          <w:szCs w:val="24"/>
        </w:rPr>
        <w:t xml:space="preserve"> nature allowed them. But beneath the naked eye, there wasn’t a single drop of mana left in their bodies, leaving them as lifeless husks.</w:t>
      </w:r>
    </w:p>
    <w:p w14:paraId="6A0435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se you!!!”</w:t>
      </w:r>
    </w:p>
    <w:p w14:paraId="3E9584CA" w14:textId="77777777" w:rsidR="00BD2589" w:rsidRPr="00BF096B"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3 – The Man with Six Tails</w:t>
      </w:r>
    </w:p>
    <w:p w14:paraId="0913FB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Do you actually need us for this…?”</w:t>
      </w:r>
    </w:p>
    <w:p w14:paraId="5EB72B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hispered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n awe of his great magic. He witnessed him cast a complicated high-tier spell with such speed and power that the enemy couldn’t do anything to stop him. Successfully casting multiple spells at the same time, both preparing for the offensive and defending all by himself. Seeing the </w:t>
      </w:r>
      <w:proofErr w:type="gramStart"/>
      <w:r>
        <w:rPr>
          <w:rFonts w:ascii="Times New Roman" w:hAnsi="Times New Roman" w:cs="Times New Roman"/>
          <w:sz w:val="24"/>
          <w:szCs w:val="24"/>
        </w:rPr>
        <w:t>damage</w:t>
      </w:r>
      <w:proofErr w:type="gramEnd"/>
      <w:r>
        <w:rPr>
          <w:rFonts w:ascii="Times New Roman" w:hAnsi="Times New Roman" w:cs="Times New Roman"/>
          <w:sz w:val="24"/>
          <w:szCs w:val="24"/>
        </w:rPr>
        <w:t xml:space="preserve"> he was still doing to the enemy units, it wouldn’t be strange if they got wiped out right here and now.</w:t>
      </w:r>
    </w:p>
    <w:p w14:paraId="340B7F86"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6108">
        <w:rPr>
          <w:rFonts w:ascii="Times New Roman" w:hAnsi="Times New Roman" w:cs="Times New Roman"/>
          <w:i/>
          <w:iCs/>
          <w:sz w:val="24"/>
          <w:szCs w:val="24"/>
        </w:rPr>
        <w:t>“*</w:t>
      </w:r>
      <w:r>
        <w:rPr>
          <w:rFonts w:ascii="Times New Roman" w:hAnsi="Times New Roman" w:cs="Times New Roman"/>
          <w:i/>
          <w:iCs/>
          <w:sz w:val="24"/>
          <w:szCs w:val="24"/>
        </w:rPr>
        <w:t>It would be great if it finished here, but I’m not arrogant enough to assume that we would win just because I managed to cast a high-tier spell…</w:t>
      </w:r>
      <w:r w:rsidRPr="00696108">
        <w:rPr>
          <w:rFonts w:ascii="Times New Roman" w:hAnsi="Times New Roman" w:cs="Times New Roman"/>
          <w:i/>
          <w:iCs/>
          <w:sz w:val="24"/>
          <w:szCs w:val="24"/>
        </w:rPr>
        <w:t>*”</w:t>
      </w:r>
    </w:p>
    <w:p w14:paraId="382804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conveyed his musings, a purple light reflected in the massive wall of water. Not a second later, the tsunami exploded in the center, parting the thick column of water, and revealing the purple light swirling in front of a blue pillar on the other side.</w:t>
      </w:r>
    </w:p>
    <w:p w14:paraId="724F22D7" w14:textId="77777777" w:rsidR="00BD2589" w:rsidRPr="00562532"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And it looks like I was right to do so. Everyone, prepare </w:t>
      </w:r>
      <w:proofErr w:type="gramStart"/>
      <w:r>
        <w:rPr>
          <w:rFonts w:ascii="Times New Roman" w:hAnsi="Times New Roman" w:cs="Times New Roman"/>
          <w:i/>
          <w:iCs/>
          <w:sz w:val="24"/>
          <w:szCs w:val="24"/>
        </w:rPr>
        <w:t>yourselves!*</w:t>
      </w:r>
      <w:proofErr w:type="gramEnd"/>
      <w:r>
        <w:rPr>
          <w:rFonts w:ascii="Times New Roman" w:hAnsi="Times New Roman" w:cs="Times New Roman"/>
          <w:i/>
          <w:iCs/>
          <w:sz w:val="24"/>
          <w:szCs w:val="24"/>
        </w:rPr>
        <w:t>”</w:t>
      </w:r>
    </w:p>
    <w:p w14:paraId="60F897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alled out to everyone, breaking them from their admiration for his magic and bringing them back to reality. Multiple explosions occurred from within the body of water, sending splashes through the air, and finally, freezing them over, turning the droplets into snow pellets, and falling to the ground where a sea of flames awaited them.</w:t>
      </w:r>
    </w:p>
    <w:p w14:paraId="3BE388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ly, pests. I never thought I would be pushed back enough to use this. I commend you all.”</w:t>
      </w:r>
    </w:p>
    <w:p w14:paraId="2308F1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ommander werewolf stood tall, his voice reverberating through the air with wind magic, making it so that the weight of his words remained despite the distance.</w:t>
      </w:r>
    </w:p>
    <w:p w14:paraId="2935AD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ow me to introduce the last name you will ever remember. I am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the leader of this invasion and…”</w:t>
      </w:r>
    </w:p>
    <w:p w14:paraId="0B5EF4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urled his lips, revealing his sharp, vicious teeth. He stood tall and composed as six tails fluttered behind his back. Three of his original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and an additional three more made from mana.</w:t>
      </w:r>
    </w:p>
    <w:p w14:paraId="54C880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six-tail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in this world!”</w:t>
      </w:r>
    </w:p>
    <w:p w14:paraId="2AEF4D3D" w14:textId="77777777" w:rsidR="00BD2589" w:rsidRPr="00BF096B"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pread his arms dramatically with deep haughtiness in his eyes as he looked down upon everyone. From behind him appeared a new army of demons and werewolves, replacing the one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just wiped out. There was no magic powerful enough to stop their constant flow. </w:t>
      </w:r>
    </w:p>
    <w:p w14:paraId="3972DE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6C5F75A" w14:textId="77777777" w:rsidR="00BD2589" w:rsidRPr="00BF096B"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ken mutter entere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ear as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pread all six of his tails for everyone to see. Garin couldn’t help but leave his mouth open as he tried to process what exactly was happening before him. He was taught since birth that he and his fellow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could only reach the power of a five-tail. But for some reason, there was something in front of him that defied that. Not to mention the fact that he possessed three mana-structured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completely opposed to the long-lived belief that they could only produce one mana-structured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w:t>
      </w:r>
    </w:p>
    <w:p w14:paraId="73AEFB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at time, he could do nothing but stand completely still, staring blankly at the incomprehensible foe before him. Howev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not the same.</w:t>
      </w:r>
    </w:p>
    <w:p w14:paraId="1B04ABB1"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Everyone, change of plans. I’m going in alone. Yuu, ready your </w:t>
      </w:r>
      <w:proofErr w:type="gramStart"/>
      <w:r>
        <w:rPr>
          <w:rFonts w:ascii="Times New Roman" w:hAnsi="Times New Roman" w:cs="Times New Roman"/>
          <w:i/>
          <w:iCs/>
          <w:sz w:val="24"/>
          <w:szCs w:val="24"/>
        </w:rPr>
        <w:t>magic!*</w:t>
      </w:r>
      <w:proofErr w:type="gramEnd"/>
      <w:r>
        <w:rPr>
          <w:rFonts w:ascii="Times New Roman" w:hAnsi="Times New Roman" w:cs="Times New Roman"/>
          <w:i/>
          <w:iCs/>
          <w:sz w:val="24"/>
          <w:szCs w:val="24"/>
        </w:rPr>
        <w:t>”</w:t>
      </w:r>
    </w:p>
    <w:p w14:paraId="1D3B561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w:t>
      </w:r>
      <w:proofErr w:type="gramStart"/>
      <w:r>
        <w:rPr>
          <w:rFonts w:ascii="Times New Roman" w:hAnsi="Times New Roman" w:cs="Times New Roman"/>
          <w:i/>
          <w:iCs/>
          <w:sz w:val="24"/>
          <w:szCs w:val="24"/>
        </w:rPr>
        <w:t>Yes!*</w:t>
      </w:r>
      <w:proofErr w:type="gramEnd"/>
      <w:r>
        <w:rPr>
          <w:rFonts w:ascii="Times New Roman" w:hAnsi="Times New Roman" w:cs="Times New Roman"/>
          <w:i/>
          <w:iCs/>
          <w:sz w:val="24"/>
          <w:szCs w:val="24"/>
        </w:rPr>
        <w:t>”</w:t>
      </w:r>
    </w:p>
    <w:p w14:paraId="086220A0" w14:textId="77777777" w:rsidR="00BD2589" w:rsidRPr="00E656BD"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mmunicated with everyone before drawing his sword, coating his legs with wind magic, and running into the fray.</w:t>
      </w:r>
    </w:p>
    <w:p w14:paraId="378A48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let him outdo me!”</w:t>
      </w:r>
    </w:p>
    <w:p w14:paraId="4EFB28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heered herself on, standing in front of the three bonfires and beginning her chant.</w:t>
      </w:r>
    </w:p>
    <w:p w14:paraId="144190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F26FF">
        <w:rPr>
          <w:rFonts w:ascii="Times New Roman" w:hAnsi="Times New Roman" w:cs="Times New Roman"/>
          <w:sz w:val="24"/>
          <w:szCs w:val="24"/>
        </w:rPr>
        <w:t>O Fire, kindling wonder, the dancing luster, for why have you taken so?</w:t>
      </w:r>
      <w:r>
        <w:rPr>
          <w:rFonts w:ascii="Times New Roman" w:hAnsi="Times New Roman" w:cs="Times New Roman"/>
          <w:sz w:val="24"/>
          <w:szCs w:val="24"/>
        </w:rPr>
        <w:t xml:space="preserve"> </w:t>
      </w:r>
      <w:r w:rsidRPr="003F2B2A">
        <w:rPr>
          <w:rFonts w:ascii="Times New Roman" w:hAnsi="Times New Roman" w:cs="Times New Roman"/>
          <w:sz w:val="24"/>
          <w:szCs w:val="24"/>
        </w:rPr>
        <w:t>It was I that fueled you, it was I that sustained you, must you engulf even the hand that fed you?</w:t>
      </w:r>
      <w:r w:rsidRPr="00035CB3">
        <w:t xml:space="preserve"> </w:t>
      </w:r>
      <w:r w:rsidRPr="00035CB3">
        <w:rPr>
          <w:rFonts w:ascii="Times New Roman" w:hAnsi="Times New Roman" w:cs="Times New Roman"/>
          <w:sz w:val="24"/>
          <w:szCs w:val="24"/>
        </w:rPr>
        <w:t>The flare of your passion has turned dark, a mere remnant of your past radiance.</w:t>
      </w:r>
      <w:r>
        <w:rPr>
          <w:rFonts w:ascii="Times New Roman" w:hAnsi="Times New Roman" w:cs="Times New Roman"/>
          <w:sz w:val="24"/>
          <w:szCs w:val="24"/>
        </w:rPr>
        <w:t xml:space="preserve"> </w:t>
      </w:r>
      <w:r w:rsidRPr="00035CB3">
        <w:rPr>
          <w:rFonts w:ascii="Times New Roman" w:hAnsi="Times New Roman" w:cs="Times New Roman"/>
          <w:sz w:val="24"/>
          <w:szCs w:val="24"/>
        </w:rPr>
        <w:t>Take my hand and heed my call. Once more we rise; from the ashes, we emerge.</w:t>
      </w:r>
      <w:r>
        <w:rPr>
          <w:rFonts w:ascii="Times New Roman" w:hAnsi="Times New Roman" w:cs="Times New Roman"/>
          <w:sz w:val="24"/>
          <w:szCs w:val="24"/>
        </w:rPr>
        <w:t xml:space="preserve"> </w:t>
      </w:r>
      <w:r w:rsidRPr="00035CB3">
        <w:rPr>
          <w:rFonts w:ascii="Times New Roman" w:hAnsi="Times New Roman" w:cs="Times New Roman"/>
          <w:sz w:val="24"/>
          <w:szCs w:val="24"/>
        </w:rPr>
        <w:t>Your rebirth becomes my unbending will. Let this be the time of redemption</w:t>
      </w:r>
      <w:r>
        <w:rPr>
          <w:rFonts w:ascii="Times New Roman" w:hAnsi="Times New Roman" w:cs="Times New Roman"/>
          <w:sz w:val="24"/>
          <w:szCs w:val="24"/>
        </w:rPr>
        <w:t>—”</w:t>
      </w:r>
    </w:p>
    <w:p w14:paraId="325FE0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lik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e was unfazed, continuing to resist the unknown. The two may not have been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but they should have known exactly how threatening a six-tailed would be. No, to be precise, they wouldn’t, but the very fact that no one else knew should have been enough to convey the dangers of facing that kind of enemy. Yet they sustained the mettle to keep moving. Were they being brave? Perhaps, foolish? The answer didn’t actually matter. It was just factual that they were contributing more than Garin ever did to their battle.</w:t>
      </w:r>
    </w:p>
    <w:p w14:paraId="23385E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hell I’m letting someone else do my job from me!”</w:t>
      </w:r>
    </w:p>
    <w:p w14:paraId="447F8D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oated his legs with wind magic and chased aft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He pressed on, trying to catch up to the man in front of him.</w:t>
      </w:r>
    </w:p>
    <w:p w14:paraId="6C6430DA"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Garin, what are you doing? I said I’m going </w:t>
      </w:r>
      <w:proofErr w:type="gramStart"/>
      <w:r>
        <w:rPr>
          <w:rFonts w:ascii="Times New Roman" w:hAnsi="Times New Roman" w:cs="Times New Roman"/>
          <w:i/>
          <w:iCs/>
          <w:sz w:val="24"/>
          <w:szCs w:val="24"/>
        </w:rPr>
        <w:t>alone!*</w:t>
      </w:r>
      <w:proofErr w:type="gramEnd"/>
      <w:r>
        <w:rPr>
          <w:rFonts w:ascii="Times New Roman" w:hAnsi="Times New Roman" w:cs="Times New Roman"/>
          <w:i/>
          <w:iCs/>
          <w:sz w:val="24"/>
          <w:szCs w:val="24"/>
        </w:rPr>
        <w:t>”</w:t>
      </w:r>
    </w:p>
    <w:p w14:paraId="5AB314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he even got to him, he already detected his presence. His words reverberated within Garin’s mind, but they weren’t enough to stop him.</w:t>
      </w:r>
    </w:p>
    <w:p w14:paraId="232F156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 would I let you do that!? Just because I spaced out for a few seconds doesn’t mean you can cut me off like that! I’m not letting you guys solve this problem for us; I’m going!!*”</w:t>
      </w:r>
    </w:p>
    <w:p w14:paraId="60544D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cked up the pace until he reache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ide and stared at him through his helmet.</w:t>
      </w:r>
    </w:p>
    <w:p w14:paraId="1D2B665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don’t care what promise you made with Ere! I’m not going to sit by a corner and do </w:t>
      </w:r>
      <w:proofErr w:type="gramStart"/>
      <w:r>
        <w:rPr>
          <w:rFonts w:ascii="Times New Roman" w:hAnsi="Times New Roman" w:cs="Times New Roman"/>
          <w:i/>
          <w:iCs/>
          <w:sz w:val="24"/>
          <w:szCs w:val="24"/>
        </w:rPr>
        <w:t>nothing!*</w:t>
      </w:r>
      <w:proofErr w:type="gramEnd"/>
      <w:r>
        <w:rPr>
          <w:rFonts w:ascii="Times New Roman" w:hAnsi="Times New Roman" w:cs="Times New Roman"/>
          <w:i/>
          <w:iCs/>
          <w:sz w:val="24"/>
          <w:szCs w:val="24"/>
        </w:rPr>
        <w:t>”</w:t>
      </w:r>
    </w:p>
    <w:p w14:paraId="250177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maintained eye contact for a while befor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ifted his focus back to the army in front of him.</w:t>
      </w:r>
    </w:p>
    <w:p w14:paraId="4453A680" w14:textId="77777777" w:rsidR="00BD2589" w:rsidRPr="000E0AE5"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Do what you </w:t>
      </w:r>
      <w:proofErr w:type="gramStart"/>
      <w:r>
        <w:rPr>
          <w:rFonts w:ascii="Times New Roman" w:hAnsi="Times New Roman" w:cs="Times New Roman"/>
          <w:i/>
          <w:iCs/>
          <w:sz w:val="24"/>
          <w:szCs w:val="24"/>
        </w:rPr>
        <w:t>will.*</w:t>
      </w:r>
      <w:proofErr w:type="gramEnd"/>
      <w:r>
        <w:rPr>
          <w:rFonts w:ascii="Times New Roman" w:hAnsi="Times New Roman" w:cs="Times New Roman"/>
          <w:i/>
          <w:iCs/>
          <w:sz w:val="24"/>
          <w:szCs w:val="24"/>
        </w:rPr>
        <w:t>”</w:t>
      </w:r>
    </w:p>
    <w:p w14:paraId="58274D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rinned a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response and brandished his twin daggers at the enemies.</w:t>
      </w:r>
    </w:p>
    <w:p w14:paraId="76CC48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like to hear!”</w:t>
      </w:r>
    </w:p>
    <w:p w14:paraId="161685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approached, the situation took a strange turn as the army of demons and werewolves parted like the Red Sea, letting Garin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ass. Confused looks clouded their faces, but the reason for that was clear as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nnounced for all to hear.</w:t>
      </w:r>
    </w:p>
    <w:p w14:paraId="7908FA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them pass and aim for the others! I will let these vermin have the honor of being the first test dummies to taste my power!”</w:t>
      </w:r>
    </w:p>
    <w:p w14:paraId="688901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t a single hint of worry in his eyes. Only his boastful voice and pompous attitude. He wasn’t even accepting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Garin’s challenge. For him, they were like toys that came for him to play with. Garin was insulted, but he held his emotions and redirected them to the mana he poured into his blades.</w:t>
      </w:r>
    </w:p>
    <w:p w14:paraId="6AFB28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ok the front while Garin circled behind him. With a jump,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aised his blade overhead, imbuing it with the lightning element, and gripping the handle tightly as he brought down a powerful strike… or at least that should have happened if not for the thin strands of wind that stood before him like a net and tore his body to shreds.</w:t>
      </w:r>
    </w:p>
    <w:p w14:paraId="403B13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n interesting trick.”</w:t>
      </w:r>
    </w:p>
    <w:p w14:paraId="357333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the chunks of flesh and blood that came from above him, he angled his head down where anoth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ppeared from thin air and sent three swift slashes his way. Meanwhile, Garin came from behind him sending a dagger into his back. But to both of their attempts at his lif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imply stood there with his arms crossed. Then, a barrier shaped like an asterisk appeared in front of him, blocking all three of his strikes, and as for the back, a single circle blocked Garin’s stab with pinpoint accuracy.</w:t>
      </w:r>
    </w:p>
    <w:p w14:paraId="1F963B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eel before me.”</w:t>
      </w:r>
    </w:p>
    <w:p w14:paraId="617F02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aid those words, the weight around Garin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ncreased tremendously. If it weren’t for their instincts and quick reactions, they would have failed to catch themselves with their legs and their bodies would have sunk into the ground.</w:t>
      </w:r>
    </w:p>
    <w:p w14:paraId="60825DF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3F2B2A">
        <w:rPr>
          <w:rFonts w:ascii="Times New Roman" w:hAnsi="Times New Roman" w:cs="Times New Roman"/>
          <w:i/>
          <w:iCs/>
          <w:sz w:val="24"/>
          <w:szCs w:val="24"/>
        </w:rPr>
        <w:t xml:space="preserve">“*Plan </w:t>
      </w:r>
      <w:proofErr w:type="gramStart"/>
      <w:r w:rsidRPr="003F2B2A">
        <w:rPr>
          <w:rFonts w:ascii="Times New Roman" w:hAnsi="Times New Roman" w:cs="Times New Roman"/>
          <w:i/>
          <w:iCs/>
          <w:sz w:val="24"/>
          <w:szCs w:val="24"/>
        </w:rPr>
        <w:t>B</w:t>
      </w:r>
      <w:r>
        <w:rPr>
          <w:rFonts w:ascii="Times New Roman" w:hAnsi="Times New Roman" w:cs="Times New Roman"/>
          <w:i/>
          <w:iCs/>
          <w:sz w:val="24"/>
          <w:szCs w:val="24"/>
        </w:rPr>
        <w:t>!</w:t>
      </w:r>
      <w:r w:rsidRPr="003F2B2A">
        <w:rPr>
          <w:rFonts w:ascii="Times New Roman" w:hAnsi="Times New Roman" w:cs="Times New Roman"/>
          <w:i/>
          <w:iCs/>
          <w:sz w:val="24"/>
          <w:szCs w:val="24"/>
        </w:rPr>
        <w:t>*</w:t>
      </w:r>
      <w:proofErr w:type="gramEnd"/>
      <w:r w:rsidRPr="003F2B2A">
        <w:rPr>
          <w:rFonts w:ascii="Times New Roman" w:hAnsi="Times New Roman" w:cs="Times New Roman"/>
          <w:i/>
          <w:iCs/>
          <w:sz w:val="24"/>
          <w:szCs w:val="24"/>
        </w:rPr>
        <w:t>”</w:t>
      </w:r>
    </w:p>
    <w:p w14:paraId="045CD2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nounced in their network, making Garin shift his legs.</w:t>
      </w:r>
    </w:p>
    <w:p w14:paraId="78077A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w:t>
      </w:r>
    </w:p>
    <w:p w14:paraId="520251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mediately aft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Garin’s weight lightened, allowing both of them to gain distance away from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laced his hand near the floor with his palm facing the ground and circle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Meanwhile, Garin recovered his footing and focused, summoning an extr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Since the twin towers didn’t reach in front of the Spirit Cor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nd Garin were free to use their moon essence and utilize the mana in the air.</w:t>
      </w:r>
    </w:p>
    <w:p w14:paraId="3E05F8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harged back in with his empowered form, launching himself forward and clashing with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claws. Sparks flew in the air as the two deadly weapons ground the other’s surface. But then, something unusual happened to one of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namely, the unusually large one with black fur. Its hairs stood as if static electricity ran down its strands.</w:t>
      </w:r>
    </w:p>
    <w:p w14:paraId="06176B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oh my!”</w:t>
      </w:r>
    </w:p>
    <w:p w14:paraId="4B7941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rong gust of wind knocked Garin back. He used his own power to counter it, but he couldn’t win against him with sheer force.</w:t>
      </w:r>
    </w:p>
    <w:p w14:paraId="05D0A7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ruly entertaining! A man that can match my power, and the son of the she-beast! There could not have been any better puppets than this!”</w:t>
      </w:r>
    </w:p>
    <w:p w14:paraId="30A95C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gnoring the insane werewolf’s ramblings, Garin created a string of mana that connected his two daggers and threw one at the werewolf as he attempted to regain control of his body. A small barrier blocked its path and landed on the ground. On impact, the blade sent cracks through the land, crawling to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Unfortunately, before it could reach him, cracks appeared from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feet and intercepted Garin’s attack with his own. The contact of the two cracks gave birth to two twisting spikes that rose from the ground.</w:t>
      </w:r>
    </w:p>
    <w:p w14:paraId="6C5C27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that was happening, Garin already recovered and went to matc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once more. Stone spikes sprouted from the ground, trying to impale Garin, but his swift legs and agile footwork allowed him to either outrun them or dodge them.</w:t>
      </w:r>
    </w:p>
    <w:p w14:paraId="266A39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boy, do you want to hear a story?”</w:t>
      </w:r>
    </w:p>
    <w:p w14:paraId="5432FC4F" w14:textId="77777777" w:rsidR="00BD2589" w:rsidRPr="00035CB3"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4 – Coordinated Attack</w:t>
      </w:r>
    </w:p>
    <w:p w14:paraId="43063C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 care!”</w:t>
      </w:r>
    </w:p>
    <w:p w14:paraId="614A6B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glowed along with his daggers. The bright lights brought forth his latent power, increasing his speed once more and allowing his daggers to embody the fire and frost elements as a searing flame and a shard of ice coated their blades.</w:t>
      </w:r>
    </w:p>
    <w:p w14:paraId="7F1B8D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now, no need to rush.”</w:t>
      </w:r>
    </w:p>
    <w:p w14:paraId="5F09EA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motionlessly countered Garin’s charge as a wall of earth blocked his path. Then when he tried to jump over that wall, a large ball of fire intercepted him, forcing him to twist his body and dodge.</w:t>
      </w:r>
    </w:p>
    <w:p w14:paraId="1A666A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like to talk about an interesting story in my workplace. One day, I was introduced to a new colleague. They did not work directly under me, but I was responsible for her to some degree.”</w:t>
      </w:r>
    </w:p>
    <w:p w14:paraId="65FFF5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wkward position sent Garin rolling on the ground, but he quickly regained footing and threw his flaming dagger 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With his hand free, he took out 8 needles from his bag and threw them behind his dagger.</w:t>
      </w:r>
    </w:p>
    <w:p w14:paraId="2782BB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quite cute,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see? They tried to resist my orders every time I interacted with her. It happened countless times. My, I could not believe how feisty they were.”</w:t>
      </w:r>
    </w:p>
    <w:p w14:paraId="5D5E5E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gger that was coming from him was blown away by a powerful wind, but before it could go fully off course, the 8 needles behind it disappeared, gathering all the wind that tried to misplace the dagger in such a way that carried it back to its original trajectory and created multiple needles of razor-sharp wind that launched 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w:t>
      </w:r>
    </w:p>
    <w:p w14:paraId="084938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one day, they calmed down. Why, you ask? Well, that was because I took something precious from her as a punishment.”</w:t>
      </w:r>
    </w:p>
    <w:p w14:paraId="7C144A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urry of wind and the dagger were all blocked by small barriers that anticipated their pathing. Deflecting each attack with efficiency.</w:t>
      </w:r>
    </w:p>
    <w:p w14:paraId="317A84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hat that is?”</w:t>
      </w:r>
    </w:p>
    <w:p w14:paraId="443D4C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nd below Garin rumbled, his instincts telling him to dodge. He swiftly moved away from that location, only to be greeted with a large ball of fire that came from the side. Garin tried to stop himself, but before he even knew it, his legs were frozen in ice up to his knees, freezing his joints. Realizing that dodging wasn’t an option, he raised his remaining dagger, turning the ice into water, and summoned water barriers to take the attack. The ball of flame made contact, breaking through his defenses and clashing with his water dagger. His arm began shaking as the force was too much for him to handle. Then, the fireball exploded, launching his dagger through the air and sending him to the ground.</w:t>
      </w:r>
    </w:p>
    <w:p w14:paraId="7EBEEE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yes. I remember this sight all too well.”</w:t>
      </w:r>
    </w:p>
    <w:p w14:paraId="7DD1BD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lowly approached him, looking down at him with a delighted smile on his face. Garin tried to pick himself back up, but his legs were frozen. His daggers were disarmed from him, so he tried to reach for his needles. However, a small explosion blew it off his waist, leaving him with nothing.</w:t>
      </w:r>
    </w:p>
    <w:p w14:paraId="726C79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the same look as your mother as I stole one of her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w:t>
      </w:r>
    </w:p>
    <w:p w14:paraId="468D97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ried to think of ways to get out of his situation, but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words stopped his train of thought completely. For the first time, Garin finally brought his attention to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ith his blank eyes.</w:t>
      </w:r>
    </w:p>
    <w:p w14:paraId="4109D5BB" w14:textId="77777777" w:rsidR="00BD2589" w:rsidRPr="003F2B2A"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is black tail of mine was </w:t>
      </w:r>
      <w:proofErr w:type="spellStart"/>
      <w:r>
        <w:rPr>
          <w:rFonts w:ascii="Times New Roman" w:hAnsi="Times New Roman" w:cs="Times New Roman"/>
          <w:sz w:val="24"/>
          <w:szCs w:val="24"/>
        </w:rPr>
        <w:t>her’s</w:t>
      </w:r>
      <w:proofErr w:type="spellEnd"/>
      <w:r>
        <w:rPr>
          <w:rFonts w:ascii="Times New Roman" w:hAnsi="Times New Roman" w:cs="Times New Roman"/>
          <w:sz w:val="24"/>
          <w:szCs w:val="24"/>
        </w:rPr>
        <w:t>. Ahh, the look on her face as I showed up to her in this form… it was sublime! Just like you, she slumped to the ground in despair. Hahaha, and to think I would happen upon her son in the same situation! It seems your family was destined to fall in my hands!”</w:t>
      </w:r>
    </w:p>
    <w:p w14:paraId="31594C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BAST—!”</w:t>
      </w:r>
    </w:p>
    <w:p w14:paraId="49C8CA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cackled. Garin’s eyes were filled with rage at the sight of this man. But just before he could say anything, a sudden force came from his side, sending his body flying through the air. As he turned to look back at what had hit him, he saw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tanding where had just been.</w:t>
      </w:r>
    </w:p>
    <w:p w14:paraId="36FD0BD3" w14:textId="77777777" w:rsidR="00BD2589" w:rsidRPr="00F71C18"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W!!!*”</w:t>
      </w:r>
    </w:p>
    <w:p w14:paraId="24BB7E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outed in their network. The very moment after that, a pillar of blue light rose from the ground. But this time, it wasn’t the teleportation circle’s activation. A large pillar of light appeared </w:t>
      </w:r>
      <w:r>
        <w:rPr>
          <w:rFonts w:ascii="Times New Roman" w:hAnsi="Times New Roman" w:cs="Times New Roman"/>
          <w:sz w:val="24"/>
          <w:szCs w:val="24"/>
        </w:rPr>
        <w:lastRenderedPageBreak/>
        <w:t xml:space="preserve">und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consuming both of them. A few seconds later, the light subsided and revealed that the two who were caught in the flash were gone.</w:t>
      </w:r>
    </w:p>
    <w:p w14:paraId="47E0E3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very moment, four bright flames appeared behind the Spirit Core.</w:t>
      </w:r>
    </w:p>
    <w:p w14:paraId="1973CB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THIS YOU BASTAAAAAARDS!!!”</w:t>
      </w:r>
    </w:p>
    <w:p w14:paraId="0A4692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that bellowed with rage wa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He threw four of his chakrams from the platform near the ceiling. Each of the rings engulfed in flames as it accelerated, spreading ash and cinder in the air the moment all of the chakrams dug into the ground and destroyed the teleportation circle.</w:t>
      </w:r>
    </w:p>
    <w:p w14:paraId="507E97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mes of the Inflamed!”</w:t>
      </w:r>
    </w:p>
    <w:p w14:paraId="23751C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this, Yuu immediately cast the magic she had prepared this whole time. An orange orb appeared within the smoke of each bonfire, sucking up the black smoke and even the flames that they came from. Once the orbs collected everything, they exploded, sending three bright flaming arrows that pierced through the air, launching at the twin towers and the Spirit Core all at once.</w:t>
      </w:r>
    </w:p>
    <w:p w14:paraId="5ED021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w:t>
      </w:r>
    </w:p>
    <w:p w14:paraId="71944D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chers at the back didn’t wait for orders. Even they knew they had to do everything within their power to stop that attack. They pulled their strings and readied their arrows, but none of them had the chance to let go.</w:t>
      </w:r>
    </w:p>
    <w:p w14:paraId="618038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D LET YOU!!!”</w:t>
      </w:r>
    </w:p>
    <w:p w14:paraId="0F12C7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ent more chakrams below him, all of them heading straight for the platoon of archers. However, the four chakrams he sent would never be able to stop them. For that reason, the archers ignored him and continued to take aim. But then, all four of his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xml:space="preserve"> glowed. Since he was behind the twin towers, their purple light couldn’t take away his power and activated it.</w:t>
      </w:r>
    </w:p>
    <w:p w14:paraId="5E6D5F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ur chakrams glowed a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illed it. Two orbs appeared around every single chakram and exploded as they got close to the army. From the thunderous roar, eight blazing discs of flame spun around, taking the archers’ lives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masse.</w:t>
      </w:r>
    </w:p>
    <w:p w14:paraId="2505F0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IT UP!!!”</w:t>
      </w:r>
    </w:p>
    <w:p w14:paraId="6FE34E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made quick work with the archers and the moment he made sure every single one was dead, he rerouted the four chakrams to the Spirit Core, sending eight flaming discs it's way.</w:t>
      </w:r>
    </w:p>
    <w:p w14:paraId="7E3C8E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on the frontlines, some of the werewolves tried to intercept Yuu’s arrows. However, any magic they sent to it would only pass the arrows harmlessly as the bright flames turned to dark clouds every time anyone tried to disrupt it and reignite its burning splendor as it continued to soar through the sky. All of their attacks went undisturbed, and soon enough, two </w:t>
      </w:r>
      <w:r>
        <w:rPr>
          <w:rFonts w:ascii="Times New Roman" w:hAnsi="Times New Roman" w:cs="Times New Roman"/>
          <w:sz w:val="24"/>
          <w:szCs w:val="24"/>
        </w:rPr>
        <w:lastRenderedPageBreak/>
        <w:t>loud explosions echoed through the room as two of Yuu’s arrows successfully took out the twin towers.</w:t>
      </w:r>
    </w:p>
    <w:p w14:paraId="743EAA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at happene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gained the ability to summon their extra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w:t>
      </w:r>
    </w:p>
    <w:p w14:paraId="2311B0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w:t>
      </w:r>
    </w:p>
    <w:p w14:paraId="78B093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mmediately howled, bringing forth his three-tail form, and summoned an army of clones that he sent to intercept the incoming army. Their job was now to defend themselves until they could take out the Spirit Core. Yuu sent an arrow to destroy it, but the moment they checked its status…</w:t>
      </w:r>
    </w:p>
    <w:p w14:paraId="292139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7AA668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 only mutter in confusion.</w:t>
      </w:r>
    </w:p>
    <w:p w14:paraId="5D11CFEF" w14:textId="77777777" w:rsidR="00BD2589" w:rsidRPr="00360E1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5 – The End of the Mission</w:t>
      </w:r>
    </w:p>
    <w:p w14:paraId="0F62E22A"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024A3">
        <w:rPr>
          <w:rFonts w:ascii="Times New Roman" w:hAnsi="Times New Roman" w:cs="Times New Roman"/>
          <w:i/>
          <w:iCs/>
          <w:sz w:val="24"/>
          <w:szCs w:val="24"/>
        </w:rPr>
        <w:t>“*</w:t>
      </w:r>
      <w:r>
        <w:rPr>
          <w:rFonts w:ascii="Times New Roman" w:hAnsi="Times New Roman" w:cs="Times New Roman"/>
          <w:i/>
          <w:iCs/>
          <w:sz w:val="24"/>
          <w:szCs w:val="24"/>
        </w:rPr>
        <w:t xml:space="preserve">Stand back and leave this to me! Follow the </w:t>
      </w:r>
      <w:proofErr w:type="gramStart"/>
      <w:r>
        <w:rPr>
          <w:rFonts w:ascii="Times New Roman" w:hAnsi="Times New Roman" w:cs="Times New Roman"/>
          <w:i/>
          <w:iCs/>
          <w:sz w:val="24"/>
          <w:szCs w:val="24"/>
        </w:rPr>
        <w:t>plan!</w:t>
      </w:r>
      <w:r w:rsidRPr="00A024A3">
        <w:rPr>
          <w:rFonts w:ascii="Times New Roman" w:hAnsi="Times New Roman" w:cs="Times New Roman"/>
          <w:i/>
          <w:iCs/>
          <w:sz w:val="24"/>
          <w:szCs w:val="24"/>
        </w:rPr>
        <w:t>*</w:t>
      </w:r>
      <w:proofErr w:type="gramEnd"/>
      <w:r w:rsidRPr="00A024A3">
        <w:rPr>
          <w:rFonts w:ascii="Times New Roman" w:hAnsi="Times New Roman" w:cs="Times New Roman"/>
          <w:i/>
          <w:iCs/>
          <w:sz w:val="24"/>
          <w:szCs w:val="24"/>
        </w:rPr>
        <w:t>”</w:t>
      </w:r>
    </w:p>
    <w:p w14:paraId="5F8B0C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ere the word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ent Garin as he traveled through the air.</w:t>
      </w:r>
    </w:p>
    <w:p w14:paraId="7471EA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AT THE HELL!? I’M NOT FINISHED DEALING WITH THAT SCUM!!”</w:t>
      </w:r>
    </w:p>
    <w:p w14:paraId="51492C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nraged screams didn’t reac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s a blue pillar of light erected from the ground and consumed him an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his was the plan. Garin knew that. If they couldn’t tak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on through battle, then Garin would need to buy time whi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et something up to tak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out of the picture. That was exactly what they did, but it left an unpleasant taste in Garin’s mouth the moment he realized that the werewolf he was fighting was involved with his mother.</w:t>
      </w:r>
    </w:p>
    <w:p w14:paraId="7F2D26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w:t>
      </w:r>
    </w:p>
    <w:p w14:paraId="022FB1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ursed as he twisted his body backward and kicked the approaching wall with his frozen legs, cracking them. He then landed on the ground with those legs, sending the force through the cracks and breaking the cold encasing completely. </w:t>
      </w:r>
    </w:p>
    <w:p w14:paraId="7AC3D7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 GRA!! GRAAH!!!”</w:t>
      </w:r>
    </w:p>
    <w:p w14:paraId="462619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legs free from the ice, he jumped around and kicked the wall. Transferring his pent-up rage to his legs, he released it to the walls with each grunt, warming up his cold legs at the same time.</w:t>
      </w:r>
    </w:p>
    <w:p w14:paraId="3EAC63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ah</w:t>
      </w:r>
      <w:proofErr w:type="spellEnd"/>
      <w:r>
        <w:rPr>
          <w:rFonts w:ascii="Times New Roman" w:hAnsi="Times New Roman" w:cs="Times New Roman"/>
          <w:sz w:val="24"/>
          <w:szCs w:val="24"/>
        </w:rPr>
        <w:t>…”</w:t>
      </w:r>
    </w:p>
    <w:p w14:paraId="766165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he finally calmed himself down and was brought him back to his senses. Although he was pissed, he knew better than to let emotions drive him on the battlefield, and </w:t>
      </w:r>
      <w:r>
        <w:rPr>
          <w:rFonts w:ascii="Times New Roman" w:hAnsi="Times New Roman" w:cs="Times New Roman"/>
          <w:sz w:val="24"/>
          <w:szCs w:val="24"/>
        </w:rPr>
        <w:lastRenderedPageBreak/>
        <w:t xml:space="preserve">recovered in only a few seconds. With a deep breath, he searched for his weapons, the two daggers, and the bag of magic needles. Conveniently, one of the daggers lay near his bag. He quickly went over to it, but not before noticing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bove him throwing chakrams and demolishing the enemy backline.</w:t>
      </w:r>
    </w:p>
    <w:p w14:paraId="118A84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He got him to move? I thought he was sulking in a corner this whole time.”</w:t>
      </w:r>
    </w:p>
    <w:p w14:paraId="0A1CEE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but Garin interacted with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before he left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He was always stuck to the hip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o he thought his betrayal would put him render him completely useless. No, thinking about how he adamantly sided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e whole way here, he had to have been down. He got back up, but he highly doubted he did that all by himself. Since none of them had any time to interact with him, it had to have been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work with his strange telepathy.</w:t>
      </w:r>
    </w:p>
    <w:p w14:paraId="12EEB4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how powerful is that guy…?”</w:t>
      </w:r>
    </w:p>
    <w:p w14:paraId="6A86B3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uttered to himself as he remembered their first meeting with him and how the Elder pointed out his unusual strength. Shifting his eyes to the place wher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once stood, he couldn’t help but be satisfied with the Elder’s evaluation of him. How was he even able to get rid of a six-tailed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in the first place? Well, it wasn’t like running these questions through his head would do him any good at the moment. With that in mind, he picked back one of his daggers and tied the bag of magic needles to his waist. The belt was broken from the blast, but it wasn’t completely unusable. Meanwhile, he created a string that connected the dagger in his hand and the other dagger in the distance and pulled it over to him.</w:t>
      </w:r>
    </w:p>
    <w:p w14:paraId="4C8EE5F7"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MM!!*</w:t>
      </w:r>
    </w:p>
    <w:p w14:paraId="2119071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BOOOOMM!!*</w:t>
      </w:r>
    </w:p>
    <w:p w14:paraId="583155A4" w14:textId="77777777" w:rsidR="00BD2589" w:rsidRPr="00B733A2"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loud explosions erupted to his sides. Those were the magic Yuu prepared to make a quick decisive blow the moment everything that could stop them disappeared. With the teleportation circle destroyed, the platoon of archers dealt with, an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aken out from the scenes, this was the ideal situatio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ad in mind when he gave them the orders to move earlier. All that was left was to take out the Mana-Infused Spirit Core and their mission would end there.</w:t>
      </w:r>
    </w:p>
    <w:p w14:paraId="77AF6A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1F9340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e enemy wasn’t out of surprises. As Yuu’s flame arrow approached the Spirit Core, the large oval structure lit up in bright cyanic light and its surface began to distort. A second later, three figures exited the plant-like structure and took Yuu’s high-tier magic head-on. The two sides collided, shaking the air around them and clouding the area with smoke as they made contact. What stood before Garin as the smoke settled were three augmented werewolves but unlike the others, these three were made of mana. Their skin, fur, arms, legs, everything was made out of </w:t>
      </w:r>
      <w:r>
        <w:rPr>
          <w:rFonts w:ascii="Times New Roman" w:hAnsi="Times New Roman" w:cs="Times New Roman"/>
          <w:sz w:val="24"/>
          <w:szCs w:val="24"/>
        </w:rPr>
        <w:lastRenderedPageBreak/>
        <w:t xml:space="preserve">mana. This was like Shaping, the skill unique to pure wolf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but instead of pure wolves, augmented werewolves shaped by the mana.</w:t>
      </w:r>
    </w:p>
    <w:p w14:paraId="6F11D0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mana-structured werewolves stared at Garin. Then, the Spirit Core distorted once more, producing more mana-structured werewolves until a line of seven mana-structured werewolves stood before him. And to make things worse, the number of tails each one possessed was the cruel number of five.</w:t>
      </w:r>
    </w:p>
    <w:p w14:paraId="198B87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got to be kidding…”</w:t>
      </w:r>
    </w:p>
    <w:p w14:paraId="18DB05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many times has he been left speechless from this one battle alone? Garin wouldn’t know the answer to that question. But if there was one </w:t>
      </w:r>
      <w:proofErr w:type="gramStart"/>
      <w:r>
        <w:rPr>
          <w:rFonts w:ascii="Times New Roman" w:hAnsi="Times New Roman" w:cs="Times New Roman"/>
          <w:sz w:val="24"/>
          <w:szCs w:val="24"/>
        </w:rPr>
        <w:t>thing</w:t>
      </w:r>
      <w:proofErr w:type="gramEnd"/>
      <w:r>
        <w:rPr>
          <w:rFonts w:ascii="Times New Roman" w:hAnsi="Times New Roman" w:cs="Times New Roman"/>
          <w:sz w:val="24"/>
          <w:szCs w:val="24"/>
        </w:rPr>
        <w:t xml:space="preserve"> he was certain about, it would be the fact that there was no possible way for him to take on seven five-tailed werewolves all by himself.</w:t>
      </w:r>
    </w:p>
    <w:p w14:paraId="2563A0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seven charged at him. If these werewolves had the same power as the number of </w:t>
      </w:r>
      <w:proofErr w:type="gramStart"/>
      <w:r>
        <w:rPr>
          <w:rFonts w:ascii="Times New Roman" w:hAnsi="Times New Roman" w:cs="Times New Roman"/>
          <w:sz w:val="24"/>
          <w:szCs w:val="24"/>
        </w:rPr>
        <w:t>tails</w:t>
      </w:r>
      <w:proofErr w:type="gramEnd"/>
      <w:r>
        <w:rPr>
          <w:rFonts w:ascii="Times New Roman" w:hAnsi="Times New Roman" w:cs="Times New Roman"/>
          <w:sz w:val="24"/>
          <w:szCs w:val="24"/>
        </w:rPr>
        <w:t xml:space="preserve"> they possess suggested, there was absolutely no escape for him. There, he accepted his fate and took out a small crystal orb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ve him. It had scintillating colors of purple, blue, and red with red at its core and purple and blue spiraling around it. Before the mana-structured werewolves could reach him, he took it to his palm…</w:t>
      </w:r>
    </w:p>
    <w:p w14:paraId="7A1D2E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better work!”</w:t>
      </w:r>
    </w:p>
    <w:p w14:paraId="4C83E2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crushed it.</w:t>
      </w:r>
    </w:p>
    <w:p w14:paraId="7AA1C4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ven werewolves barraged his location with various magic. But as the dust settled, Garin was nowhere to be seen.</w:t>
      </w:r>
    </w:p>
    <w:p w14:paraId="2B0966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backlines, Yuu’s enhanced eyesight caught the whole situation.</w:t>
      </w:r>
    </w:p>
    <w:p w14:paraId="22AF8E7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isilr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j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w:t>
      </w:r>
    </w:p>
    <w:p w14:paraId="43F9D0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ere something wrong?)</w:t>
      </w:r>
    </w:p>
    <w:p w14:paraId="61AFC5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asked her as he noticed the confused look on her face. Yuu turned to him, her eyebrows twitching about as she tried to find the right words to explain what she saw.</w:t>
      </w:r>
    </w:p>
    <w:p w14:paraId="2F315D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 seems like my attack was stopped by five-tail augmented werewolves that appeared from the Spirit Core. They are made completely out of mana, just like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clones. There are seven of them in total, and Garin who was faced with that number used the orb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ve him.”</w:t>
      </w:r>
    </w:p>
    <w:p w14:paraId="13D0CD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xe</w:t>
      </w:r>
      <w:proofErr w:type="spellEnd"/>
      <w:r>
        <w:rPr>
          <w:rFonts w:ascii="Times New Roman" w:hAnsi="Times New Roman" w:cs="Times New Roman"/>
          <w:sz w:val="24"/>
          <w:szCs w:val="24"/>
        </w:rPr>
        <w:t xml:space="preserve">!? Fi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xe</w:t>
      </w:r>
      <w:proofErr w:type="spellEnd"/>
      <w:r>
        <w:rPr>
          <w:rFonts w:ascii="Times New Roman" w:hAnsi="Times New Roman" w:cs="Times New Roman"/>
          <w:sz w:val="24"/>
          <w:szCs w:val="24"/>
        </w:rPr>
        <w:t>!?”</w:t>
      </w:r>
    </w:p>
    <w:p w14:paraId="4C5885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he okay!?)</w:t>
      </w:r>
    </w:p>
    <w:p w14:paraId="7B14EE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believe so. Garin disappeared just before the enemy got to him.”</w:t>
      </w:r>
    </w:p>
    <w:p w14:paraId="6CFFC5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breathed a sigh of relief as Yuu confirmed his safety and stared back at the Spirit Core where the seven reported werewolves stood.</w:t>
      </w:r>
    </w:p>
    <w:p w14:paraId="2B496A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lrh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dr</w:t>
      </w:r>
      <w:proofErr w:type="spellEnd"/>
      <w:r>
        <w:rPr>
          <w:rFonts w:ascii="Times New Roman" w:hAnsi="Times New Roman" w:cs="Times New Roman"/>
          <w:sz w:val="24"/>
          <w:szCs w:val="24"/>
        </w:rPr>
        <w:t>?”</w:t>
      </w:r>
    </w:p>
    <w:p w14:paraId="3A7D87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they doing? Are they attacking?)</w:t>
      </w:r>
    </w:p>
    <w:p w14:paraId="7CCF443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seems like they’re standing their ground. If I had to say, they might be tasked with guarding the Spirit Core so they’re not attacking.”</w:t>
      </w:r>
    </w:p>
    <w:p w14:paraId="367911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ould we retreat just like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uggested?”</w:t>
      </w:r>
    </w:p>
    <w:p w14:paraId="5DA150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posed the question to Yuu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aid that if anything else unexpected happened and they determined that it was risky to continue pursuing the objective, then they should simply crush the small crystal orbs he handed to everyone and they would be able to escape.</w:t>
      </w:r>
    </w:p>
    <w:p w14:paraId="10A42C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rintcz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rdrlr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pqd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w:t>
      </w:r>
      <w:proofErr w:type="spellEnd"/>
      <w:r>
        <w:rPr>
          <w:rFonts w:ascii="Times New Roman" w:hAnsi="Times New Roman" w:cs="Times New Roman"/>
          <w:sz w:val="24"/>
          <w:szCs w:val="24"/>
        </w:rPr>
        <w:t xml:space="preserve"> fixe </w:t>
      </w:r>
      <w:proofErr w:type="spellStart"/>
      <w:r>
        <w:rPr>
          <w:rFonts w:ascii="Times New Roman" w:hAnsi="Times New Roman" w:cs="Times New Roman"/>
          <w:sz w:val="24"/>
          <w:szCs w:val="24"/>
        </w:rPr>
        <w:t>sikrnj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j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iui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a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j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rel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xedr</w:t>
      </w:r>
      <w:proofErr w:type="spellEnd"/>
      <w:r>
        <w:rPr>
          <w:rFonts w:ascii="Times New Roman" w:hAnsi="Times New Roman" w:cs="Times New Roman"/>
          <w:sz w:val="24"/>
          <w:szCs w:val="24"/>
        </w:rPr>
        <w:t>.”</w:t>
      </w:r>
    </w:p>
    <w:p w14:paraId="055D0D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ng Garin has already retreated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s nowhere to be seen. We have lost too much manpower to continue resisting. We should just follow his words and leave as well.)</w:t>
      </w:r>
    </w:p>
    <w:p w14:paraId="5DCEE8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gree with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It’s too dangerous without everyone here. We retreat.”</w:t>
      </w:r>
    </w:p>
    <w:p w14:paraId="65BAC4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491BE2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veryone reached a consensus, they moved to take out the small crystal orbs from their pockets, but then, a rabid growl came from behind them.</w:t>
      </w:r>
    </w:p>
    <w:p w14:paraId="4DC5A6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GR!!!”</w:t>
      </w:r>
    </w:p>
    <w:p w14:paraId="3288A0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czxe</w:t>
      </w:r>
      <w:proofErr w:type="spellEnd"/>
      <w:r>
        <w:rPr>
          <w:rFonts w:ascii="Times New Roman" w:hAnsi="Times New Roman" w:cs="Times New Roman"/>
          <w:sz w:val="24"/>
          <w:szCs w:val="24"/>
        </w:rPr>
        <w:t>!”</w:t>
      </w:r>
    </w:p>
    <w:p w14:paraId="3E7E42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out!)</w:t>
      </w:r>
    </w:p>
    <w:p w14:paraId="0CBC5E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pushed Yuu away with his left hand and tried to deflect the assailant’s attack with the staff on his right hand, but they were too fast and inflicted a deep wound on the arm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used to guard and the chest he exposed as he attempted to use his staff. He reflexively opened his mouth to scream his pain, but he turned that scream into a shout as he endured the damage and slammed his staff into the assailant’s body, knocking them back a good distance.</w:t>
      </w:r>
    </w:p>
    <w:p w14:paraId="317500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w:t>
      </w:r>
    </w:p>
    <w:p w14:paraId="70AB50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w:t>
      </w:r>
    </w:p>
    <w:p w14:paraId="772AA4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an to </w:t>
      </w:r>
      <w:proofErr w:type="spellStart"/>
      <w:r>
        <w:rPr>
          <w:rFonts w:ascii="Times New Roman" w:hAnsi="Times New Roman" w:cs="Times New Roman"/>
          <w:sz w:val="24"/>
          <w:szCs w:val="24"/>
        </w:rPr>
        <w:t>Elrei’s</w:t>
      </w:r>
      <w:proofErr w:type="spellEnd"/>
      <w:r>
        <w:rPr>
          <w:rFonts w:ascii="Times New Roman" w:hAnsi="Times New Roman" w:cs="Times New Roman"/>
          <w:sz w:val="24"/>
          <w:szCs w:val="24"/>
        </w:rPr>
        <w:t xml:space="preserve"> sid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tood between him and the assailant while Yuu applied healing magic to his wounds, starting with the claw mark on his chest. They turned to the assailant and saw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tanding before them.</w:t>
      </w:r>
    </w:p>
    <w:p w14:paraId="3A0772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4AADFF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uldn’t believe his eye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uaranteed that there was no way fo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 break through his invisible binds, but somehow, he was moving more than fine as he managed to inflict a concerning amount of damage on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But not only that, his appearance was completely different from before.</w:t>
      </w:r>
    </w:p>
    <w:p w14:paraId="101CDD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once beaten up with holes all over his body. Forced blood coagulation was the only thing that saved him from bleeding to death. But now, his skin was all healed without a single stain of blood on his body. His figure was bulkier than before, and to add to that, half of his face had turned to a wolf’s, much like the faces of the augmented werewolves. And finally, four tails wriggled behind him, all of them made from skin and bones, not a single trace of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structured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One </w:t>
      </w:r>
      <w:proofErr w:type="gramStart"/>
      <w:r>
        <w:rPr>
          <w:rFonts w:ascii="Times New Roman" w:hAnsi="Times New Roman" w:cs="Times New Roman"/>
          <w:sz w:val="24"/>
          <w:szCs w:val="24"/>
        </w:rPr>
        <w:t>look</w:t>
      </w:r>
      <w:proofErr w:type="gramEnd"/>
      <w:r>
        <w:rPr>
          <w:rFonts w:ascii="Times New Roman" w:hAnsi="Times New Roman" w:cs="Times New Roman"/>
          <w:sz w:val="24"/>
          <w:szCs w:val="24"/>
        </w:rPr>
        <w:t xml:space="preserve"> at him was all Yuu needed to determine what they had to do.</w:t>
      </w:r>
    </w:p>
    <w:p w14:paraId="3E72CE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rry! Crush your orbs!”</w:t>
      </w:r>
    </w:p>
    <w:p w14:paraId="556B21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But what about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We need to bring him back and interrogate him!”</w:t>
      </w:r>
    </w:p>
    <w:p w14:paraId="09E9B9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rgued, but Yuu swiftly rejected him.</w:t>
      </w:r>
    </w:p>
    <w:p w14:paraId="669083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on’t have the luxury! The Elder is wounded, the army will soon arrive, and we have no idea w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an do! We can’t pacify him quick enough; we need to leave him before it's too late!”</w:t>
      </w:r>
    </w:p>
    <w:p w14:paraId="510B5A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w:t>
      </w:r>
    </w:p>
    <w:p w14:paraId="3B8B70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brought up good points th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uldn’t refute. Yuu was only thinking of the best choice in the situati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knew that, which is why he could do nothing but swallow this decision.</w:t>
      </w:r>
    </w:p>
    <w:p w14:paraId="6F7929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Very well…”</w:t>
      </w:r>
    </w:p>
    <w:p w14:paraId="163E58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took out the orb he hid in his mouth and aligned it with his teeth to crush it. Yuu assiste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in breaking his crystal orb while breaking her own with her open hand. Howev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hardened his hand in resistance to Yuu.</w:t>
      </w:r>
    </w:p>
    <w:p w14:paraId="70CBB4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w:t>
      </w:r>
    </w:p>
    <w:p w14:paraId="51D320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ad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drpq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krn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xeoag</w:t>
      </w:r>
      <w:proofErr w:type="spellEnd"/>
      <w:r>
        <w:rPr>
          <w:rFonts w:ascii="Times New Roman" w:hAnsi="Times New Roman" w:cs="Times New Roman"/>
          <w:sz w:val="24"/>
          <w:szCs w:val="24"/>
        </w:rPr>
        <w:t>!”</w:t>
      </w:r>
    </w:p>
    <w:p w14:paraId="2BA45A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not leaving empty-handed!)</w:t>
      </w:r>
    </w:p>
    <w:p w14:paraId="5B3C57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lammed his hand to the ground, making a pillar angled toward them rise from the ground. A metallic clang resounded, making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raise his hand to catch the object he flung to himself with magic. The mana-siphoning spear.</w:t>
      </w:r>
    </w:p>
    <w:p w14:paraId="34FE01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harged them when he saw this, but Yuu slowed him down with a barrage of fireballs. With her efforts,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got a firm grip on the spear and shouted.</w:t>
      </w:r>
    </w:p>
    <w:p w14:paraId="0F8261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lrdrlr</w:t>
      </w:r>
      <w:proofErr w:type="spellEnd"/>
      <w:r>
        <w:rPr>
          <w:rFonts w:ascii="Times New Roman" w:hAnsi="Times New Roman" w:cs="Times New Roman"/>
          <w:sz w:val="24"/>
          <w:szCs w:val="24"/>
        </w:rPr>
        <w:t>!”</w:t>
      </w:r>
    </w:p>
    <w:p w14:paraId="17DE35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treat!)</w:t>
      </w:r>
    </w:p>
    <w:p w14:paraId="42BE28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very moment the three crushed their orbs, they disappeared from the enemies’ sight.</w:t>
      </w:r>
    </w:p>
    <w:p w14:paraId="1427A3D7" w14:textId="77777777" w:rsidR="00BD2589" w:rsidRPr="007B5562" w:rsidRDefault="00BD2589" w:rsidP="00411459">
      <w:pPr>
        <w:spacing w:line="340" w:lineRule="atLeast"/>
        <w:jc w:val="center"/>
        <w:rPr>
          <w:rFonts w:ascii="Times New Roman" w:hAnsi="Times New Roman" w:cs="Times New Roman"/>
          <w:b/>
          <w:bCs/>
          <w:sz w:val="24"/>
          <w:szCs w:val="24"/>
        </w:rPr>
      </w:pPr>
      <w:r w:rsidRPr="007B5562">
        <w:rPr>
          <w:rFonts w:ascii="Times New Roman" w:hAnsi="Times New Roman" w:cs="Times New Roman"/>
          <w:b/>
          <w:bCs/>
          <w:sz w:val="24"/>
          <w:szCs w:val="24"/>
        </w:rPr>
        <w:t>…………</w:t>
      </w:r>
    </w:p>
    <w:p w14:paraId="4FC51C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IT UP!”</w:t>
      </w:r>
    </w:p>
    <w:p w14:paraId="57D26B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houted as he sent his chakrams to the Spirit Core. 8 discs of flame spun around as they were about to make contact with the structure. But then, just before he could graze it, the Spirit Core distorted and four figures appeared from nowhere to block his attack.</w:t>
      </w:r>
    </w:p>
    <w:p w14:paraId="3E61B8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5EB0E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ch one went after a chakram, their artificial fur and five tails flowing in the air as each of them hurried to jump in front of every attack. They stretched their arms out and shot out a high-pressured beam of water. The force of the water doused the flames and halted the chakrams’ approach.</w:t>
      </w:r>
    </w:p>
    <w:p w14:paraId="65A64C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od dumbfounded at the sudden interference of the mana-structured werewolves. However, the werewolves didn’t let him recover and charged at him. With the click of his tongu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reached out to his belt and threw our four chakrams as he jumped backward, away from the four mana-structured werewolves. Unfortunately, every single one was caught by water bubbles that appeared in the air.</w:t>
      </w:r>
    </w:p>
    <w:p w14:paraId="37C7A8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he felt his weight increase, taking him out of the air and sending him straight to the ground. Rooted deep into the floor, he could only raise his head slightly as he watched one of the mana-structured werewolves lunge at him with its fierce claws. At that moment, there was nothing else he could do. </w:t>
      </w:r>
    </w:p>
    <w:p w14:paraId="01882B5D" w14:textId="77777777" w:rsidR="00BD2589" w:rsidRPr="00A56C62"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6 – Calamity and Madness</w:t>
      </w:r>
    </w:p>
    <w:p w14:paraId="5FF43A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lace where the floor, walls, structures, and magic that affected the terrain lost all their color and followed the uniform appearance of bright turquoise crystal stones. The environment where everything is covered in snow-like particles. There, stood two people facing each other with blades and magic in h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w:t>
      </w:r>
    </w:p>
    <w:p w14:paraId="376E23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aha! To think you would have the power to send me to the Spirit Realm… No, the more pressing subject is the fact that you had the spirit power to make a transport circle large enough so that I would not escape. How are you doing this?”</w:t>
      </w:r>
    </w:p>
    <w:p w14:paraId="175D3D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imply stared at him in silence with his blade on the ready.</w:t>
      </w:r>
    </w:p>
    <w:p w14:paraId="6F0E75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nd I both know that there is no possible way for a single person to be able to use both magic and spirit power at the same time. Even the heroes of the past could only manage to use magic in exchange for their ability to use spirit power. Yet you are here doing exactly what they could not. I asked you before and I will ask again: who are you?”</w:t>
      </w:r>
    </w:p>
    <w:p w14:paraId="18C378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upper hands holding his katana and one of his lower hands holding his wakizashi, he replied to him with his last open hand.</w:t>
      </w:r>
    </w:p>
    <w:p w14:paraId="1DF4BC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nstead of worrying about my identity, shouldn’t you be more concerned about the Mana-Infused Spirit Core? With you stuck with me in the Spirit Realm, nothing will be stopping us from destroying the core.&gt;</w:t>
      </w:r>
    </w:p>
    <w:p w14:paraId="50E1D7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de grin appeared on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face as he read those words.</w:t>
      </w:r>
    </w:p>
    <w:p w14:paraId="031980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what you think? Tell me, do you truly think we would be so moronic as to let the question of whether or not the core is protected dictate our fates? The one who should truly be worrying here is you.”</w:t>
      </w:r>
    </w:p>
    <w:p w14:paraId="04644A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 have countermeasures prepared.&gt;</w:t>
      </w:r>
    </w:p>
    <w:p w14:paraId="1678D4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But it seems to me that you are not too concerned.”</w:t>
      </w:r>
    </w:p>
    <w:p w14:paraId="348F2A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f course. I have countermeasures of my own.&gt;</w:t>
      </w:r>
    </w:p>
    <w:p w14:paraId="735FD5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grin widened into a smile, showing him deadly white teeth.</w:t>
      </w:r>
    </w:p>
    <w:p w14:paraId="3E98E2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w:t>
      </w:r>
      <w:proofErr w:type="gramStart"/>
      <w:r>
        <w:rPr>
          <w:rFonts w:ascii="Times New Roman" w:hAnsi="Times New Roman" w:cs="Times New Roman"/>
          <w:sz w:val="24"/>
          <w:szCs w:val="24"/>
        </w:rPr>
        <w:t>expected</w:t>
      </w:r>
      <w:proofErr w:type="gramEnd"/>
      <w:r>
        <w:rPr>
          <w:rFonts w:ascii="Times New Roman" w:hAnsi="Times New Roman" w:cs="Times New Roman"/>
          <w:sz w:val="24"/>
          <w:szCs w:val="24"/>
        </w:rPr>
        <w:t xml:space="preserve">! I apologize for my earlier attitude. I have misjudged you. You are no </w:t>
      </w:r>
      <w:proofErr w:type="gramStart"/>
      <w:r>
        <w:rPr>
          <w:rFonts w:ascii="Times New Roman" w:hAnsi="Times New Roman" w:cs="Times New Roman"/>
          <w:sz w:val="24"/>
          <w:szCs w:val="24"/>
        </w:rPr>
        <w:t>vermin,</w:t>
      </w:r>
      <w:proofErr w:type="gramEnd"/>
      <w:r>
        <w:rPr>
          <w:rFonts w:ascii="Times New Roman" w:hAnsi="Times New Roman" w:cs="Times New Roman"/>
          <w:sz w:val="24"/>
          <w:szCs w:val="24"/>
        </w:rPr>
        <w:t xml:space="preserve"> you are a capable person worthy of joining our ranks. With the skill you possess, I am more than certain that you would become a powerful asset that will help us pursue our goals! Please, take this as a formal invitation to join hands with us and fulfill our dreams!”</w:t>
      </w:r>
    </w:p>
    <w:p w14:paraId="0A401C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heatrically outstretched his hand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To that, he simply stared at it in silence.</w:t>
      </w:r>
    </w:p>
    <w:p w14:paraId="58867D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does this decision trouble you that much? The answer should be obvious.”</w:t>
      </w:r>
    </w:p>
    <w:p w14:paraId="3A8317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ilted his head a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unresponsiveness. But then he finally moved his hands.</w:t>
      </w:r>
    </w:p>
    <w:p w14:paraId="522B1E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y would I join with those that disturbed the peace of the life I once lived? And as if that weren’t enough, you’ve even ruined Serka’s life. That person deserved better than this, yet you all have </w:t>
      </w:r>
      <w:proofErr w:type="gramStart"/>
      <w:r>
        <w:rPr>
          <w:rFonts w:ascii="Times New Roman" w:hAnsi="Times New Roman" w:cs="Times New Roman"/>
          <w:sz w:val="24"/>
          <w:szCs w:val="24"/>
        </w:rPr>
        <w:t>brought  her</w:t>
      </w:r>
      <w:proofErr w:type="gramEnd"/>
      <w:r>
        <w:rPr>
          <w:rFonts w:ascii="Times New Roman" w:hAnsi="Times New Roman" w:cs="Times New Roman"/>
          <w:sz w:val="24"/>
          <w:szCs w:val="24"/>
        </w:rPr>
        <w:t xml:space="preserve"> nothing but suffering.&gt;</w:t>
      </w:r>
    </w:p>
    <w:p w14:paraId="5B39B5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but all of those were necessary for a better world. Nothing great could be built without sacrifices. That is simply reality.”</w:t>
      </w:r>
    </w:p>
    <w:p w14:paraId="4FF79A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uld have to decline. The reality I desire is much different.&gt;</w:t>
      </w:r>
    </w:p>
    <w:p w14:paraId="68F5A3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How unfortunate.”</w:t>
      </w:r>
    </w:p>
    <w:p w14:paraId="3284EE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closed his eyes, but the smile on his face didn’t disappear.</w:t>
      </w:r>
    </w:p>
    <w:p w14:paraId="30C232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ere is no other choice but to take that power for myself!”</w:t>
      </w:r>
    </w:p>
    <w:p w14:paraId="2511BD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nd arou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umbled and a circular wall rose from the ground, encasing him in a tube of earth. Meanwhile, above him came a boulder dropping from the sky threatening to crush him. However, the thick earthen walls were no match for the power of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lashes, allowing him to break through with ease.</w:t>
      </w:r>
    </w:p>
    <w:p w14:paraId="348E4A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more running going to do for you!?”</w:t>
      </w:r>
    </w:p>
    <w:p w14:paraId="51DA70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houted 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printed away from the tower of earth. But there was no escape so long as he was within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sights. Balls of flame appeared in the sky and shot at him all at once. He felt his weight increase, indicating the use of gravity magic, and with those relentless attacks came a flurry of razor-sharp wind coming from all sides. He was completely cornered. No amount of running and dodging would be able to evade this barrage. Everything converged at one point, the place wher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tood. Even he knew there was no escaping.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he stood still and waited for the magic to converge. And just as the imminent destruction came, he stared at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elated figure from a distance and thought to himself.</w:t>
      </w:r>
    </w:p>
    <w:p w14:paraId="44226542"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Gotcha.*</w:t>
      </w:r>
      <w:proofErr w:type="gramEnd"/>
      <w:r>
        <w:rPr>
          <w:rFonts w:ascii="Times New Roman" w:hAnsi="Times New Roman" w:cs="Times New Roman"/>
          <w:i/>
          <w:iCs/>
          <w:sz w:val="24"/>
          <w:szCs w:val="24"/>
        </w:rPr>
        <w:t>”</w:t>
      </w:r>
    </w:p>
    <w:p w14:paraId="769373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 sudden,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found himself within his own barrage of magic attacks.</w:t>
      </w:r>
    </w:p>
    <w:p w14:paraId="11CFB0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67C392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fusion filled his eyes, but what truly stood out was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figure sheathing both his blades as if declaring the end of the battle, watching him from the distance, standing at the very same place he stood just a moment ago. An ear-piercing explosion made the air around them tremble as the various magic converged. Within the smoke cam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s he appeared undamaged.</w:t>
      </w:r>
    </w:p>
    <w:p w14:paraId="54E08B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that teleportation…? Impressive, but so what? Have you become so desperate that you have forgotten the fact that we cannot damage ourselves with our own mana!?”</w:t>
      </w:r>
    </w:p>
    <w:p w14:paraId="4546A5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roared at the disappointing display he showed… at least that was what would have happened if he had not noticed the small black flames on his clothes.</w:t>
      </w:r>
    </w:p>
    <w:p w14:paraId="4258DB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t seems you are the one in need of knowledge. Taking you out of the picture wasn’t the only reason I brought you to the spirit realm. To you, who can manipulate magic of all tiers at will, the spirit realm is nothing but a death trap.&gt;</w:t>
      </w:r>
    </w:p>
    <w:p w14:paraId="65E6CC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 is!?”</w:t>
      </w:r>
    </w:p>
    <w:p w14:paraId="623B48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ack flames began to spread, crawling up his clothes and scorching his body.</w:t>
      </w:r>
    </w:p>
    <w:p w14:paraId="1751B2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h! GRAAAAHH!!!”</w:t>
      </w:r>
    </w:p>
    <w:p w14:paraId="3438B9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sight of the mysterious fire burning him ali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panicked and transferred all of his power to his arms and used it to rip his clothes apart, releasing him from his blazing constraints. However, it was too late. His fur had already caught the flame of death.</w:t>
      </w:r>
    </w:p>
    <w:p w14:paraId="7F3152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ave you ever heard of Calamitous Energy? It’s the result of having mana and spirit power make contact with each other… or at least, that’s what most of the handful of people who know of it think. To be more specific, it’s a phenomenon that occurs when a large amount of mana is forcibly manipulated when spirit power and mana are in contact with each other. In most cases, the very moment exposed magic makes contact with spirit power, just like how you got hit with your own magic right now. Some low-tier magic like lightly manipulating gravity, the ground, or the wind are exceptions since the mana they manipulate is environmental and requires almost no mana manipulation. However, there are certainly limits to those exceptions…&gt;</w:t>
      </w:r>
    </w:p>
    <w:p w14:paraId="22411F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aid as he shifted his eyes to the earth tower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used to trap him and saw that it was crumbling to the ground with black flames consuming it whole.</w:t>
      </w:r>
    </w:p>
    <w:p w14:paraId="375A3D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 GRAAAAAA!!!!”</w:t>
      </w:r>
    </w:p>
    <w:p w14:paraId="1C0600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ooked a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composed self with bloodshot eyes, screaming at him as if cursing. He tried to put out the fire on his fur by rolling on the ground, but all it did was make the ground catch the black flame and spread the fire.</w:t>
      </w:r>
    </w:p>
    <w:p w14:paraId="2D45FF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y, did you not know of this?&gt;</w:t>
      </w:r>
    </w:p>
    <w:p w14:paraId="715E61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imicked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speech pattern, mocking him.</w:t>
      </w:r>
    </w:p>
    <w:p w14:paraId="4CDA61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 has been said that Calamitous Energy is the purest form of power as it was the only thing that all three worlds inherited from the original world, Primo. It wreaks complete destruction and refuses to smother until time finally decides to pull its strings. Now, I wonder which will win out, your body, or the painful ticking of time?&gt;</w:t>
      </w:r>
    </w:p>
    <w:p w14:paraId="70EB3E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RAAAAA!!!!”</w:t>
      </w:r>
    </w:p>
    <w:p w14:paraId="0BCE5A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howled, summoning multiple fireballs in the air and launching all of them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0666CA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DIIIIIIIIEEEEEEE!!!!!!”</w:t>
      </w:r>
    </w:p>
    <w:p w14:paraId="306688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inally formed a single word, in complete contrast to his past well-mannered speech. There wasn’t a single trace of his regal self. He was reduced to nothing but a beast as the flames consumed his body.</w:t>
      </w:r>
    </w:p>
    <w:p w14:paraId="6884B9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ild, unrefined attack scattered in the air, making it easily predictable where every shot was going to land. However,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made no attempt to fix himself, but instead, resolved to win with sheer power and numbers.</w:t>
      </w:r>
    </w:p>
    <w:p w14:paraId="46D948DD" w14:textId="77777777" w:rsidR="00BD2589" w:rsidRPr="00BB443C"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x tails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possessed wriggled in the air as he used them to conduct his mana with the environment, setting all of his tails ablaze in inky flames. A ring of fire wrapped their surroundings, leaving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ith no place to run to. Pools of water formed on the ground, the air compressed into deadly wind, blocks of earth rose from the floor, spears of ice formed in the sky, a current of lightning traveled through the ground, everything was enveloped in white light, covering the surroundings and making it impossible to discern where every death trap was, and finally, the gravity rose, bringing everything that stood in the area to the ground.</w:t>
      </w:r>
    </w:p>
    <w:p w14:paraId="18CD1A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it all,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cackled in certain victory as the black flames consumed everything around him. Bloodshot eyes filled with nothing but insanity.</w:t>
      </w:r>
    </w:p>
    <w:p w14:paraId="0F7047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a faraway location, namely th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secret bas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body appeared in the room as he arrived with a deep sigh and thought to himself.</w:t>
      </w:r>
    </w:p>
    <w:p w14:paraId="61794EBE" w14:textId="77777777" w:rsidR="00BD2589" w:rsidRDefault="00BD2589" w:rsidP="00411459">
      <w:pPr>
        <w:spacing w:line="340" w:lineRule="atLeast"/>
        <w:jc w:val="both"/>
        <w:rPr>
          <w:rFonts w:ascii="Times New Roman" w:hAnsi="Times New Roman" w:cs="Times New Roman"/>
          <w:i/>
          <w:iCs/>
          <w:sz w:val="24"/>
          <w:szCs w:val="24"/>
        </w:rPr>
      </w:pPr>
      <w:r w:rsidRPr="00B01704">
        <w:rPr>
          <w:rFonts w:ascii="Times New Roman" w:hAnsi="Times New Roman" w:cs="Times New Roman"/>
          <w:i/>
          <w:iCs/>
          <w:sz w:val="24"/>
          <w:szCs w:val="24"/>
        </w:rPr>
        <w:t xml:space="preserve">     “*What a pitiful </w:t>
      </w:r>
      <w:proofErr w:type="gramStart"/>
      <w:r w:rsidRPr="00B01704">
        <w:rPr>
          <w:rFonts w:ascii="Times New Roman" w:hAnsi="Times New Roman" w:cs="Times New Roman"/>
          <w:i/>
          <w:iCs/>
          <w:sz w:val="24"/>
          <w:szCs w:val="24"/>
        </w:rPr>
        <w:t>man.*</w:t>
      </w:r>
      <w:proofErr w:type="gramEnd"/>
      <w:r w:rsidRPr="00B01704">
        <w:rPr>
          <w:rFonts w:ascii="Times New Roman" w:hAnsi="Times New Roman" w:cs="Times New Roman"/>
          <w:i/>
          <w:iCs/>
          <w:sz w:val="24"/>
          <w:szCs w:val="24"/>
        </w:rPr>
        <w:t>”</w:t>
      </w:r>
    </w:p>
    <w:p w14:paraId="05CECC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expect his enemy to try and bring himself down with him. Perhaps it was another factor of calamitous energy that degraded even the mental capabilities of a person. Or maybe it was something more natural like his enemy not having the mental capacity to accept defeat or face immense danger. Well, no one would be able to answer his questions anymore.</w:t>
      </w:r>
    </w:p>
    <w:p w14:paraId="69751B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ared at the crystal pieces in his hand, thinking back to the man that sought salvation through the false fantasy.</w:t>
      </w:r>
    </w:p>
    <w:p w14:paraId="4CA54A1D" w14:textId="77777777" w:rsidR="00BD2589" w:rsidRPr="004677AC"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7 – The Reason Why</w:t>
      </w:r>
    </w:p>
    <w:p w14:paraId="7C191F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are you doing?”</w:t>
      </w:r>
    </w:p>
    <w:p w14:paraId="6AC7A6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just sitting by myself, alone in the forest just like usual. Bluntly speaking, I was a loner. I didn’t socialize much since most of the people around me would only talk about nothing but magic. And someone that only used earth magic like me couldn’t keep up with what they were saying.</w:t>
      </w:r>
      <w:r w:rsidRPr="00CB624A">
        <w:rPr>
          <w:rFonts w:ascii="Times New Roman" w:hAnsi="Times New Roman" w:cs="Times New Roman"/>
          <w:sz w:val="24"/>
          <w:szCs w:val="24"/>
        </w:rPr>
        <w:t xml:space="preserve"> </w:t>
      </w:r>
      <w:r>
        <w:rPr>
          <w:rFonts w:ascii="Times New Roman" w:hAnsi="Times New Roman" w:cs="Times New Roman"/>
          <w:sz w:val="24"/>
          <w:szCs w:val="24"/>
        </w:rPr>
        <w:t>But then, he approached me from out of nowhere.</w:t>
      </w:r>
    </w:p>
    <w:p w14:paraId="083F28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7A0A1E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s a talented child that could match older clan members in magic and mana manipulation with ease. He was the complete opposite of me, someone that would never understand me. That was what I thought at that time.</w:t>
      </w:r>
    </w:p>
    <w:p w14:paraId="713AE7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p. And you’r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Hey, do you want to help me?”</w:t>
      </w:r>
    </w:p>
    <w:p w14:paraId="7BC9D8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lp you…?”</w:t>
      </w:r>
    </w:p>
    <w:p w14:paraId="0988AB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surd. That was what I thought of him at the time. We may be in the same clan and treat each other like brothers and sisters, but there wasn’t a single person out there that I could confidently call my sibling. But this person didn’t care and wedged himself in my life.</w:t>
      </w:r>
    </w:p>
    <w:p w14:paraId="5B2AEF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unreasonably dragged me away from my safe haven and used me as a practice partner. He wanted to test his fire magic, so he needed someone to immediately use water magic so that the forest didn’t catch on fire. I did just as he asked, but got mad at me for using weak water magic. How annoying could one person be? How do you expect me to match your magic if you’re a two-tail and I’m stuck at one? But then, things changed.</w:t>
      </w:r>
    </w:p>
    <w:p w14:paraId="193139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useless. You need to get better at using magic! Get over here, I’ll teach you!”</w:t>
      </w:r>
    </w:p>
    <w:p w14:paraId="106ADC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No, but I’m…”</w:t>
      </w:r>
    </w:p>
    <w:p w14:paraId="6E887F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Just because </w:t>
      </w:r>
      <w:proofErr w:type="gramStart"/>
      <w:r>
        <w:rPr>
          <w:rFonts w:ascii="Times New Roman" w:hAnsi="Times New Roman" w:cs="Times New Roman"/>
          <w:sz w:val="24"/>
          <w:szCs w:val="24"/>
        </w:rPr>
        <w:t>you’re</w:t>
      </w:r>
      <w:proofErr w:type="gramEnd"/>
      <w:r>
        <w:rPr>
          <w:rFonts w:ascii="Times New Roman" w:hAnsi="Times New Roman" w:cs="Times New Roman"/>
          <w:sz w:val="24"/>
          <w:szCs w:val="24"/>
        </w:rPr>
        <w:t xml:space="preserve"> family is in charge of village construction doesn’t mean you can’t learn other magic!”</w:t>
      </w:r>
    </w:p>
    <w:p w14:paraId="058C00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at surprised me. He knew what my family’s role in the village is? Since we’re a secluded race, we have different families be in charge of different roles to develop our village. Just as he said, my family was in charge of construction, which called for skill in earth magic and its different variants. I was never taught how to use other elements besides earth. But he was saying that he wanted to teach me other elements?</w:t>
      </w:r>
    </w:p>
    <w:p w14:paraId="67022B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even okay to do that?”</w:t>
      </w:r>
    </w:p>
    <w:p w14:paraId="59492B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rse it is! We’r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We’re basically the only ones that can do what Angels can when we reach four-tail! We can cast mid-tier magic without chanting and other cool stuff! And after that, we can become even more powerful with five tails! Why limit yourself to earth if you can do even more!?”</w:t>
      </w:r>
    </w:p>
    <w:p w14:paraId="67196F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forever, there was light in my eyes. It wasn’t like I hated my parents for only teaching me earth magic, but I’ve always wanted to know about others. If I know more about other magic, then maybe I can find the courage to talk to more people. If I know more about other magic, I can do more things than a normal construction-oriented clan member could ever do. If I </w:t>
      </w:r>
      <w:r>
        <w:rPr>
          <w:rFonts w:ascii="Times New Roman" w:hAnsi="Times New Roman" w:cs="Times New Roman"/>
          <w:sz w:val="24"/>
          <w:szCs w:val="24"/>
        </w:rPr>
        <w:lastRenderedPageBreak/>
        <w:t>know more about other magic, then maybe, I could be happy… There was only one answer I could give.</w:t>
      </w:r>
    </w:p>
    <w:p w14:paraId="55DB78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en, please, teach me more about magic!”</w:t>
      </w:r>
    </w:p>
    <w:p w14:paraId="5FBA2F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He is the man that helped me the most and brought me to where I am. There was no other person I respected than him… But then…. That day arrived.</w:t>
      </w:r>
    </w:p>
    <w:p w14:paraId="04C99F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EEEEEEERRTT!!”</w:t>
      </w:r>
    </w:p>
    <w:p w14:paraId="46042F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ried in pain above me with his sword pointed at no one other than me. My brain couldn’t comprehend the situation. Just what was happening? Why was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pointing his sword at me? There was one obvious answer, but I turned that away and rejected it as much as I could. But then, the cruel words flew in front of my eyes, dragging me back to reality.</w:t>
      </w:r>
    </w:p>
    <w:p w14:paraId="299B31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uld like all of you to see the true face of our ally. As you’ve all seen just now, he had a clear intent to kill Sir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You may or may not have a close relationship with this person, but please accept that this man tried to kill one of our own. In other words, a traitor.&gt;</w:t>
      </w:r>
    </w:p>
    <w:p w14:paraId="41BA4C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eart sank at the thought of the floating message in front of m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A traitor…? How is this even possible? What reason would he have to turn on us? I’ve been with him for as long as I remember, and I haven’t seen a justifiable reason for him to betray us. Just what…. what was happening…?</w:t>
      </w:r>
    </w:p>
    <w:p w14:paraId="2302DF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while, I couldn’t move. I was in a daze with my head in the clouds. I was completely and utterly crestfallen like I was drowning in a deep sea, unable to breathe. But then, he called out to me.</w:t>
      </w:r>
    </w:p>
    <w:p w14:paraId="4047744C"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Mrel</w:t>
      </w:r>
      <w:proofErr w:type="spellEnd"/>
      <w:r>
        <w:rPr>
          <w:rFonts w:ascii="Times New Roman" w:hAnsi="Times New Roman" w:cs="Times New Roman"/>
          <w:i/>
          <w:iCs/>
          <w:sz w:val="24"/>
          <w:szCs w:val="24"/>
        </w:rPr>
        <w:t xml:space="preserve">, talk to </w:t>
      </w:r>
      <w:proofErr w:type="gramStart"/>
      <w:r>
        <w:rPr>
          <w:rFonts w:ascii="Times New Roman" w:hAnsi="Times New Roman" w:cs="Times New Roman"/>
          <w:i/>
          <w:iCs/>
          <w:sz w:val="24"/>
          <w:szCs w:val="24"/>
        </w:rPr>
        <w:t>me!*</w:t>
      </w:r>
      <w:proofErr w:type="gramEnd"/>
      <w:r>
        <w:rPr>
          <w:rFonts w:ascii="Times New Roman" w:hAnsi="Times New Roman" w:cs="Times New Roman"/>
          <w:i/>
          <w:iCs/>
          <w:sz w:val="24"/>
          <w:szCs w:val="24"/>
        </w:rPr>
        <w:t>”</w:t>
      </w:r>
    </w:p>
    <w:p w14:paraId="104571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at bastar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He wasn’t anywhere near me, but I could hear his voice in my head loud and clear.</w:t>
      </w:r>
    </w:p>
    <w:p w14:paraId="531C8EE7"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09A311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gnored him. I thought I was losing it. In fact, I was, but he kept calling out, refusing to get passed off as a mere illusion.</w:t>
      </w:r>
    </w:p>
    <w:p w14:paraId="4FF1B609"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Please, I need you to help us </w:t>
      </w:r>
      <w:proofErr w:type="gramStart"/>
      <w:r>
        <w:rPr>
          <w:rFonts w:ascii="Times New Roman" w:hAnsi="Times New Roman" w:cs="Times New Roman"/>
          <w:i/>
          <w:iCs/>
          <w:sz w:val="24"/>
          <w:szCs w:val="24"/>
        </w:rPr>
        <w:t>win!*</w:t>
      </w:r>
      <w:proofErr w:type="gramEnd"/>
      <w:r>
        <w:rPr>
          <w:rFonts w:ascii="Times New Roman" w:hAnsi="Times New Roman" w:cs="Times New Roman"/>
          <w:i/>
          <w:iCs/>
          <w:sz w:val="24"/>
          <w:szCs w:val="24"/>
        </w:rPr>
        <w:t>”</w:t>
      </w:r>
    </w:p>
    <w:p w14:paraId="06E154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I ignored him again, and again, and again, but he kept pestering me. What was this guy’s problem? Doesn’t he know that he’s at fault for this!? What even gave you the idea that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a traitor!? You just got here! What do you know!? It would have been a hundred times better if you had just kept your mouth shut!!!</w:t>
      </w:r>
    </w:p>
    <w:p w14:paraId="0D674B8B"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FF7D17">
        <w:rPr>
          <w:rFonts w:ascii="Times New Roman" w:hAnsi="Times New Roman" w:cs="Times New Roman"/>
          <w:i/>
          <w:iCs/>
          <w:sz w:val="24"/>
          <w:szCs w:val="24"/>
        </w:rPr>
        <w:t>“</w:t>
      </w:r>
      <w:r>
        <w:rPr>
          <w:rFonts w:ascii="Times New Roman" w:hAnsi="Times New Roman" w:cs="Times New Roman"/>
          <w:i/>
          <w:iCs/>
          <w:sz w:val="24"/>
          <w:szCs w:val="24"/>
        </w:rPr>
        <w:t>*SHUT UUUUUP!!!*</w:t>
      </w:r>
      <w:r w:rsidRPr="00FF7D17">
        <w:rPr>
          <w:rFonts w:ascii="Times New Roman" w:hAnsi="Times New Roman" w:cs="Times New Roman"/>
          <w:i/>
          <w:iCs/>
          <w:sz w:val="24"/>
          <w:szCs w:val="24"/>
        </w:rPr>
        <w:t>”</w:t>
      </w:r>
    </w:p>
    <w:p w14:paraId="4EC9DD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n’t help but scream.</w:t>
      </w:r>
    </w:p>
    <w:p w14:paraId="313E8976"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is is all your fault! If you hadn’t come! If you hadn’t shown up and antagonized Brother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If you just hadn’t existed, then Brother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would never have betrayed us!!!*”</w:t>
      </w:r>
    </w:p>
    <w:p w14:paraId="472C48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 being unreasonable? I didn’t care. All I wanted was to pour all of my anger on someone.</w:t>
      </w:r>
    </w:p>
    <w:p w14:paraId="08ED531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Just shut up, shut up, shut up, shut up!!!*”</w:t>
      </w:r>
    </w:p>
    <w:p w14:paraId="13997A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 didn’t even know what I was saying anymore, but it seemed like it worked. He closed his mouth, but that peaceful solitude didn’t last long.</w:t>
      </w:r>
    </w:p>
    <w:p w14:paraId="01F62A8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understand that you’re mad at me, but are you sure you just want to sit back and remain in the shadows about </w:t>
      </w:r>
      <w:proofErr w:type="spellStart"/>
      <w:r>
        <w:rPr>
          <w:rFonts w:ascii="Times New Roman" w:hAnsi="Times New Roman" w:cs="Times New Roman"/>
          <w:i/>
          <w:iCs/>
          <w:sz w:val="24"/>
          <w:szCs w:val="24"/>
        </w:rPr>
        <w:t>Xeoi’s</w:t>
      </w:r>
      <w:proofErr w:type="spellEnd"/>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betrayal?*</w:t>
      </w:r>
      <w:proofErr w:type="gramEnd"/>
      <w:r>
        <w:rPr>
          <w:rFonts w:ascii="Times New Roman" w:hAnsi="Times New Roman" w:cs="Times New Roman"/>
          <w:i/>
          <w:iCs/>
          <w:sz w:val="24"/>
          <w:szCs w:val="24"/>
        </w:rPr>
        <w:t>”</w:t>
      </w:r>
    </w:p>
    <w:p w14:paraId="5BCB34B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shut</w:t>
      </w:r>
      <w:proofErr w:type="gramEnd"/>
      <w:r>
        <w:rPr>
          <w:rFonts w:ascii="Times New Roman" w:hAnsi="Times New Roman" w:cs="Times New Roman"/>
          <w:i/>
          <w:iCs/>
          <w:sz w:val="24"/>
          <w:szCs w:val="24"/>
        </w:rPr>
        <w:t xml:space="preserve"> up…. please…*”</w:t>
      </w:r>
    </w:p>
    <w:p w14:paraId="1DB34ED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can’t. I need you and everyone here to survive. That includes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I know I’ve been nothing but a bother to the two of you but think about it. If you and everyone here dies, you will never know what made him become like </w:t>
      </w:r>
      <w:proofErr w:type="gramStart"/>
      <w:r>
        <w:rPr>
          <w:rFonts w:ascii="Times New Roman" w:hAnsi="Times New Roman" w:cs="Times New Roman"/>
          <w:i/>
          <w:iCs/>
          <w:sz w:val="24"/>
          <w:szCs w:val="24"/>
        </w:rPr>
        <w:t>this.*</w:t>
      </w:r>
      <w:proofErr w:type="gramEnd"/>
      <w:r>
        <w:rPr>
          <w:rFonts w:ascii="Times New Roman" w:hAnsi="Times New Roman" w:cs="Times New Roman"/>
          <w:i/>
          <w:iCs/>
          <w:sz w:val="24"/>
          <w:szCs w:val="24"/>
        </w:rPr>
        <w:t>”</w:t>
      </w:r>
    </w:p>
    <w:p w14:paraId="02E47B9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already know! It’s all your fault!!*”</w:t>
      </w:r>
    </w:p>
    <w:p w14:paraId="12659EB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s that really the case? Aren’t you just being a child? </w:t>
      </w:r>
      <w:proofErr w:type="spellStart"/>
      <w:r>
        <w:rPr>
          <w:rFonts w:ascii="Times New Roman" w:hAnsi="Times New Roman" w:cs="Times New Roman"/>
          <w:i/>
          <w:iCs/>
          <w:sz w:val="24"/>
          <w:szCs w:val="24"/>
        </w:rPr>
        <w:t>Mrel</w:t>
      </w:r>
      <w:proofErr w:type="spellEnd"/>
      <w:r>
        <w:rPr>
          <w:rFonts w:ascii="Times New Roman" w:hAnsi="Times New Roman" w:cs="Times New Roman"/>
          <w:i/>
          <w:iCs/>
          <w:sz w:val="24"/>
          <w:szCs w:val="24"/>
        </w:rPr>
        <w:t xml:space="preserve">, just so you know, you’re at fault here </w:t>
      </w:r>
      <w:proofErr w:type="gramStart"/>
      <w:r>
        <w:rPr>
          <w:rFonts w:ascii="Times New Roman" w:hAnsi="Times New Roman" w:cs="Times New Roman"/>
          <w:i/>
          <w:iCs/>
          <w:sz w:val="24"/>
          <w:szCs w:val="24"/>
        </w:rPr>
        <w:t>too.*</w:t>
      </w:r>
      <w:proofErr w:type="gramEnd"/>
      <w:r>
        <w:rPr>
          <w:rFonts w:ascii="Times New Roman" w:hAnsi="Times New Roman" w:cs="Times New Roman"/>
          <w:i/>
          <w:iCs/>
          <w:sz w:val="24"/>
          <w:szCs w:val="24"/>
        </w:rPr>
        <w:t>”</w:t>
      </w:r>
    </w:p>
    <w:p w14:paraId="5F86333C"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the…!? You mother fucker…!!!*”</w:t>
      </w:r>
    </w:p>
    <w:p w14:paraId="3A687F75" w14:textId="77777777" w:rsidR="00BD2589" w:rsidRPr="005C6C58"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t’s true, isn’t it? You’re the closest person to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aren’t you? Then why was it that you didn’t notice him acting strange? Even I, who just arrived, already had my suspicions. Why was it that you, who has always been with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didn’t notice his plot? Not to mention the fact that you were the first person he tried to kill. Are you sure you’re as close to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as you think? Or maybe it was all in your </w:t>
      </w:r>
      <w:proofErr w:type="gramStart"/>
      <w:r>
        <w:rPr>
          <w:rFonts w:ascii="Times New Roman" w:hAnsi="Times New Roman" w:cs="Times New Roman"/>
          <w:i/>
          <w:iCs/>
          <w:sz w:val="24"/>
          <w:szCs w:val="24"/>
        </w:rPr>
        <w:t>head?*</w:t>
      </w:r>
      <w:proofErr w:type="gramEnd"/>
      <w:r>
        <w:rPr>
          <w:rFonts w:ascii="Times New Roman" w:hAnsi="Times New Roman" w:cs="Times New Roman"/>
          <w:i/>
          <w:iCs/>
          <w:sz w:val="24"/>
          <w:szCs w:val="24"/>
        </w:rPr>
        <w:t>”</w:t>
      </w:r>
    </w:p>
    <w:p w14:paraId="55EE6C3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re you telling me my relationship with him was nothing but lies!?*”</w:t>
      </w:r>
    </w:p>
    <w:p w14:paraId="36BB5DF7"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o, I didn’t say any of that. I don’t know the answer to that. The only person that knows is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I have no answers for you, but he does. However, how can you even talk to him if we’re all </w:t>
      </w:r>
      <w:proofErr w:type="gramStart"/>
      <w:r>
        <w:rPr>
          <w:rFonts w:ascii="Times New Roman" w:hAnsi="Times New Roman" w:cs="Times New Roman"/>
          <w:i/>
          <w:iCs/>
          <w:sz w:val="24"/>
          <w:szCs w:val="24"/>
        </w:rPr>
        <w:t>dead?*</w:t>
      </w:r>
      <w:proofErr w:type="gramEnd"/>
      <w:r>
        <w:rPr>
          <w:rFonts w:ascii="Times New Roman" w:hAnsi="Times New Roman" w:cs="Times New Roman"/>
          <w:i/>
          <w:iCs/>
          <w:sz w:val="24"/>
          <w:szCs w:val="24"/>
        </w:rPr>
        <w:t>”</w:t>
      </w:r>
    </w:p>
    <w:p w14:paraId="4D10A59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 That’s…*”</w:t>
      </w:r>
    </w:p>
    <w:p w14:paraId="12ADA265" w14:textId="77777777" w:rsidR="00BD2589" w:rsidRPr="005C6C58"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Come on. Help us. Not for me, not for anyone else, just for you and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We aren’t becoming allies this is just the means to an end. We want to destroy the Spirit Core, and you want to talk to </w:t>
      </w:r>
      <w:proofErr w:type="spellStart"/>
      <w:r>
        <w:rPr>
          <w:rFonts w:ascii="Times New Roman" w:hAnsi="Times New Roman" w:cs="Times New Roman"/>
          <w:i/>
          <w:iCs/>
          <w:sz w:val="24"/>
          <w:szCs w:val="24"/>
        </w:rPr>
        <w:lastRenderedPageBreak/>
        <w:t>Xeoi</w:t>
      </w:r>
      <w:proofErr w:type="spellEnd"/>
      <w:r>
        <w:rPr>
          <w:rFonts w:ascii="Times New Roman" w:hAnsi="Times New Roman" w:cs="Times New Roman"/>
          <w:i/>
          <w:iCs/>
          <w:sz w:val="24"/>
          <w:szCs w:val="24"/>
        </w:rPr>
        <w:t xml:space="preserve">. To do that, we both need to kill our enemies and live. Why don’t we join hands this once just to reach our </w:t>
      </w:r>
      <w:proofErr w:type="gramStart"/>
      <w:r>
        <w:rPr>
          <w:rFonts w:ascii="Times New Roman" w:hAnsi="Times New Roman" w:cs="Times New Roman"/>
          <w:i/>
          <w:iCs/>
          <w:sz w:val="24"/>
          <w:szCs w:val="24"/>
        </w:rPr>
        <w:t>goals?*</w:t>
      </w:r>
      <w:proofErr w:type="gramEnd"/>
      <w:r>
        <w:rPr>
          <w:rFonts w:ascii="Times New Roman" w:hAnsi="Times New Roman" w:cs="Times New Roman"/>
          <w:i/>
          <w:iCs/>
          <w:sz w:val="24"/>
          <w:szCs w:val="24"/>
        </w:rPr>
        <w:t>”</w:t>
      </w:r>
    </w:p>
    <w:p w14:paraId="2A3BBEE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77936">
        <w:rPr>
          <w:rFonts w:ascii="Times New Roman" w:hAnsi="Times New Roman" w:cs="Times New Roman"/>
          <w:i/>
          <w:iCs/>
          <w:sz w:val="24"/>
          <w:szCs w:val="24"/>
        </w:rPr>
        <w:t>“*…*”</w:t>
      </w:r>
    </w:p>
    <w:p w14:paraId="511879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Join forces? With the person that ruined everything for me? Why… why am I even considering this? I loathe this man, but I want to know why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did what he did. If it was my fault… then I need to fix what I can… I need… I need to talk to him.</w:t>
      </w:r>
    </w:p>
    <w:p w14:paraId="33061A19"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B-But, how the hell do you even plan on winning? They have a whole </w:t>
      </w:r>
      <w:proofErr w:type="gramStart"/>
      <w:r>
        <w:rPr>
          <w:rFonts w:ascii="Times New Roman" w:hAnsi="Times New Roman" w:cs="Times New Roman"/>
          <w:i/>
          <w:iCs/>
          <w:sz w:val="24"/>
          <w:szCs w:val="24"/>
        </w:rPr>
        <w:t>army!*</w:t>
      </w:r>
      <w:proofErr w:type="gramEnd"/>
      <w:r>
        <w:rPr>
          <w:rFonts w:ascii="Times New Roman" w:hAnsi="Times New Roman" w:cs="Times New Roman"/>
          <w:i/>
          <w:iCs/>
          <w:sz w:val="24"/>
          <w:szCs w:val="24"/>
        </w:rPr>
        <w:t>”</w:t>
      </w:r>
    </w:p>
    <w:p w14:paraId="0C23FC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This? With your help, we don’t even need to worry about them. I will </w:t>
      </w:r>
      <w:proofErr w:type="spellStart"/>
      <w:r>
        <w:rPr>
          <w:rFonts w:ascii="Times New Roman" w:hAnsi="Times New Roman" w:cs="Times New Roman"/>
          <w:i/>
          <w:iCs/>
          <w:sz w:val="24"/>
          <w:szCs w:val="24"/>
        </w:rPr>
        <w:t>coat</w:t>
      </w:r>
      <w:proofErr w:type="spellEnd"/>
      <w:r>
        <w:rPr>
          <w:rFonts w:ascii="Times New Roman" w:hAnsi="Times New Roman" w:cs="Times New Roman"/>
          <w:i/>
          <w:iCs/>
          <w:sz w:val="24"/>
          <w:szCs w:val="24"/>
        </w:rPr>
        <w:t xml:space="preserve"> you with my spirit power to completely hide your presence. All you have to do is get above the teleportation circle and destroy it the moment I give my </w:t>
      </w:r>
      <w:proofErr w:type="gramStart"/>
      <w:r>
        <w:rPr>
          <w:rFonts w:ascii="Times New Roman" w:hAnsi="Times New Roman" w:cs="Times New Roman"/>
          <w:i/>
          <w:iCs/>
          <w:sz w:val="24"/>
          <w:szCs w:val="24"/>
        </w:rPr>
        <w:t>signal.*</w:t>
      </w:r>
      <w:proofErr w:type="gramEnd"/>
      <w:r>
        <w:rPr>
          <w:rFonts w:ascii="Times New Roman" w:hAnsi="Times New Roman" w:cs="Times New Roman"/>
          <w:i/>
          <w:iCs/>
          <w:sz w:val="24"/>
          <w:szCs w:val="24"/>
        </w:rPr>
        <w:t>”</w:t>
      </w:r>
    </w:p>
    <w:p w14:paraId="5B962A7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at…? How am I supposed to believe that? How do I know that you aren’t just trying to make me </w:t>
      </w:r>
      <w:proofErr w:type="gramStart"/>
      <w:r>
        <w:rPr>
          <w:rFonts w:ascii="Times New Roman" w:hAnsi="Times New Roman" w:cs="Times New Roman"/>
          <w:i/>
          <w:iCs/>
          <w:sz w:val="24"/>
          <w:szCs w:val="24"/>
        </w:rPr>
        <w:t>bait?*</w:t>
      </w:r>
      <w:proofErr w:type="gramEnd"/>
      <w:r>
        <w:rPr>
          <w:rFonts w:ascii="Times New Roman" w:hAnsi="Times New Roman" w:cs="Times New Roman"/>
          <w:i/>
          <w:iCs/>
          <w:sz w:val="24"/>
          <w:szCs w:val="24"/>
        </w:rPr>
        <w:t>”</w:t>
      </w:r>
    </w:p>
    <w:p w14:paraId="2AE91D62"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en, I’ll show </w:t>
      </w:r>
      <w:proofErr w:type="gramStart"/>
      <w:r>
        <w:rPr>
          <w:rFonts w:ascii="Times New Roman" w:hAnsi="Times New Roman" w:cs="Times New Roman"/>
          <w:i/>
          <w:iCs/>
          <w:sz w:val="24"/>
          <w:szCs w:val="24"/>
        </w:rPr>
        <w:t>you.*</w:t>
      </w:r>
      <w:proofErr w:type="gramEnd"/>
      <w:r>
        <w:rPr>
          <w:rFonts w:ascii="Times New Roman" w:hAnsi="Times New Roman" w:cs="Times New Roman"/>
          <w:i/>
          <w:iCs/>
          <w:sz w:val="24"/>
          <w:szCs w:val="24"/>
        </w:rPr>
        <w:t>”</w:t>
      </w:r>
    </w:p>
    <w:p w14:paraId="4C190AD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What?*</w:t>
      </w:r>
      <w:proofErr w:type="gramEnd"/>
      <w:r>
        <w:rPr>
          <w:rFonts w:ascii="Times New Roman" w:hAnsi="Times New Roman" w:cs="Times New Roman"/>
          <w:i/>
          <w:iCs/>
          <w:sz w:val="24"/>
          <w:szCs w:val="24"/>
        </w:rPr>
        <w:t>”</w:t>
      </w:r>
    </w:p>
    <w:p w14:paraId="77C2F7C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will show you just how I’ll do it. I need you to get on top of the teleportation circle as fast as possible, but you don’t have to go until you determine that I’m telling you the truth. Until then, just stand back and </w:t>
      </w:r>
      <w:proofErr w:type="gramStart"/>
      <w:r>
        <w:rPr>
          <w:rFonts w:ascii="Times New Roman" w:hAnsi="Times New Roman" w:cs="Times New Roman"/>
          <w:i/>
          <w:iCs/>
          <w:sz w:val="24"/>
          <w:szCs w:val="24"/>
        </w:rPr>
        <w:t>watch.*</w:t>
      </w:r>
      <w:proofErr w:type="gramEnd"/>
      <w:r>
        <w:rPr>
          <w:rFonts w:ascii="Times New Roman" w:hAnsi="Times New Roman" w:cs="Times New Roman"/>
          <w:i/>
          <w:iCs/>
          <w:sz w:val="24"/>
          <w:szCs w:val="24"/>
        </w:rPr>
        <w:t>”</w:t>
      </w:r>
    </w:p>
    <w:p w14:paraId="0DA8ADA5" w14:textId="77777777" w:rsidR="00BD2589" w:rsidRPr="00FF0AEC"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I didn’t reply to him, but he did exactly what he said. He summoned a devastating tsunami that mowed down their army. I couldn’t believe what I was seeing with my eyes, but the power this man possessed was tremendous. I hate him, but his power is nothing to scoff at.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ith that, I reluctantly moved forward to position.</w:t>
      </w:r>
    </w:p>
    <w:p w14:paraId="1B1A3B55" w14:textId="77777777" w:rsidR="00BD2589" w:rsidRPr="00F71C18"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W!!!*”</w:t>
      </w:r>
    </w:p>
    <w:p w14:paraId="5862DB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ave the signal, and I did just as he ordered. It went better than I thought it would, but then, those strange mana-structured werewolves appeared. I was sure I was going to die. It was hilarious. I did just as that bastard said </w:t>
      </w:r>
      <w:proofErr w:type="gramStart"/>
      <w:r>
        <w:rPr>
          <w:rFonts w:ascii="Times New Roman" w:hAnsi="Times New Roman" w:cs="Times New Roman"/>
          <w:sz w:val="24"/>
          <w:szCs w:val="24"/>
        </w:rPr>
        <w:t>but in the end,</w:t>
      </w:r>
      <w:proofErr w:type="gramEnd"/>
      <w:r>
        <w:rPr>
          <w:rFonts w:ascii="Times New Roman" w:hAnsi="Times New Roman" w:cs="Times New Roman"/>
          <w:sz w:val="24"/>
          <w:szCs w:val="24"/>
        </w:rPr>
        <w:t xml:space="preserve"> I was going to die. Why the hell… is this happening to me?</w:t>
      </w:r>
    </w:p>
    <w:p w14:paraId="63929E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ere my last thoughts before I found myself in the secret base’s infirmary.</w:t>
      </w:r>
    </w:p>
    <w:p w14:paraId="0AC6D5AF" w14:textId="77777777" w:rsidR="00BD2589" w:rsidRPr="007208FF"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8 – Battle Review</w:t>
      </w:r>
    </w:p>
    <w:p w14:paraId="090056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OOO SORRY!”</w:t>
      </w:r>
    </w:p>
    <w:p w14:paraId="6D010B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confined roo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houted as she bowed deeply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 beside her giggling at the sight.</w:t>
      </w:r>
    </w:p>
    <w:p w14:paraId="5C32C1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F-For what?&gt;</w:t>
      </w:r>
    </w:p>
    <w:p w14:paraId="224300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out a face, everyone could tell how perplex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with the situation. He was suddenly called in b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ut was greeted with an apology fro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out of nowhere. Noticing his startled reaction, she began to explain.</w:t>
      </w:r>
    </w:p>
    <w:p w14:paraId="7F7C5B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yesterday night’s raid! I heard everything from Garin. Apparently, I was nothing but luggage for most of the time. To think I was sleeping while everyone else was fighting for our lives… Well, I guess my life wasn’t really in any real danger…”</w:t>
      </w:r>
    </w:p>
    <w:p w14:paraId="60CF72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as she brushed her left shoulder with her fingertips.</w:t>
      </w:r>
    </w:p>
    <w:p w14:paraId="11669918" w14:textId="151A55D9" w:rsidR="00BD2589" w:rsidRDefault="00BD2589" w:rsidP="00411459">
      <w:pPr>
        <w:spacing w:line="340" w:lineRule="atLeast"/>
        <w:jc w:val="both"/>
        <w:rPr>
          <w:rFonts w:ascii="Times New Roman" w:hAnsi="Times New Roman" w:cs="Times New Roman"/>
          <w:sz w:val="24"/>
          <w:szCs w:val="24"/>
        </w:rPr>
      </w:pPr>
      <w:bookmarkStart w:id="1" w:name="_Hlk148427166"/>
      <w:r>
        <w:rPr>
          <w:rFonts w:ascii="Times New Roman" w:hAnsi="Times New Roman" w:cs="Times New Roman"/>
          <w:sz w:val="24"/>
          <w:szCs w:val="24"/>
        </w:rPr>
        <w:t xml:space="preserve">     “Is this where you placed the </w:t>
      </w:r>
      <w:r w:rsidR="00702384">
        <w:rPr>
          <w:rFonts w:ascii="Times New Roman" w:hAnsi="Times New Roman" w:cs="Times New Roman"/>
          <w:sz w:val="24"/>
          <w:szCs w:val="24"/>
        </w:rPr>
        <w:t>Circuit to get us back</w:t>
      </w:r>
      <w:r>
        <w:rPr>
          <w:rFonts w:ascii="Times New Roman" w:hAnsi="Times New Roman" w:cs="Times New Roman"/>
          <w:sz w:val="24"/>
          <w:szCs w:val="24"/>
        </w:rPr>
        <w:t>?”</w:t>
      </w:r>
    </w:p>
    <w:p w14:paraId="280BF61A" w14:textId="760C25ED"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t>
      </w:r>
      <w:r w:rsidR="00702384">
        <w:rPr>
          <w:rFonts w:ascii="Times New Roman" w:hAnsi="Times New Roman" w:cs="Times New Roman"/>
          <w:sz w:val="24"/>
          <w:szCs w:val="24"/>
        </w:rPr>
        <w:t xml:space="preserve">Circuit </w:t>
      </w:r>
      <w:r>
        <w:rPr>
          <w:rFonts w:ascii="Times New Roman" w:hAnsi="Times New Roman" w:cs="Times New Roman"/>
          <w:sz w:val="24"/>
          <w:szCs w:val="24"/>
        </w:rPr>
        <w:t xml:space="preserve">is a common term in the Konjou Clan which refers to the arrangement of Symbols, an element that can command spirit power in a certain wa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knew of this through Akira when he shared the Konjou Clan’s technology with them, so they could easily keep up with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explanation.</w:t>
      </w:r>
    </w:p>
    <w:p w14:paraId="6DED08C0" w14:textId="2A019D8E"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00702384">
        <w:rPr>
          <w:rFonts w:ascii="Times New Roman" w:hAnsi="Times New Roman" w:cs="Times New Roman"/>
          <w:sz w:val="24"/>
          <w:szCs w:val="24"/>
        </w:rPr>
        <w:t>Partly correct</w:t>
      </w:r>
      <w:r>
        <w:rPr>
          <w:rFonts w:ascii="Times New Roman" w:hAnsi="Times New Roman" w:cs="Times New Roman"/>
          <w:sz w:val="24"/>
          <w:szCs w:val="24"/>
        </w:rPr>
        <w:t xml:space="preserve">. Just before we left for the operation, I placed a </w:t>
      </w:r>
      <w:r w:rsidR="00702384">
        <w:rPr>
          <w:rFonts w:ascii="Times New Roman" w:hAnsi="Times New Roman" w:cs="Times New Roman"/>
          <w:sz w:val="24"/>
          <w:szCs w:val="24"/>
        </w:rPr>
        <w:t>device</w:t>
      </w:r>
      <w:r>
        <w:rPr>
          <w:rFonts w:ascii="Times New Roman" w:hAnsi="Times New Roman" w:cs="Times New Roman"/>
          <w:sz w:val="24"/>
          <w:szCs w:val="24"/>
        </w:rPr>
        <w:t xml:space="preserve"> on everyone that would teleport them back to this place </w:t>
      </w:r>
      <w:r w:rsidR="00702384">
        <w:rPr>
          <w:rFonts w:ascii="Times New Roman" w:hAnsi="Times New Roman" w:cs="Times New Roman"/>
          <w:sz w:val="24"/>
          <w:szCs w:val="24"/>
        </w:rPr>
        <w:t xml:space="preserve">when destroyed. I added a circuit that would forcefully activate </w:t>
      </w:r>
      <w:r>
        <w:rPr>
          <w:rFonts w:ascii="Times New Roman" w:hAnsi="Times New Roman" w:cs="Times New Roman"/>
          <w:sz w:val="24"/>
          <w:szCs w:val="24"/>
        </w:rPr>
        <w:t xml:space="preserve">either when the host recognizes they are about to receive a fatal blow or when I so desire. I used both of those to bring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Mi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back here, respectively.&gt;</w:t>
      </w:r>
    </w:p>
    <w:bookmarkEnd w:id="1"/>
    <w:p w14:paraId="3975AE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owed his hand where small crystal balls were kept in between his finger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observed them with great interest, particularly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s she scrutinized them at point black distance, practically glued to the crystals.</w:t>
      </w:r>
    </w:p>
    <w:p w14:paraId="72B91A2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e, you can have one of them.&gt;</w:t>
      </w:r>
    </w:p>
    <w:p w14:paraId="422CFE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one of the small crystals on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hand, to which her eyes glistered in what was virtually the incarnation of joy.</w:t>
      </w:r>
    </w:p>
    <w:p w14:paraId="532B13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sure I can have these!?”</w:t>
      </w:r>
    </w:p>
    <w:p w14:paraId="3691D0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to confirm, but with the way she was tightly gripping the crystal, there wasn’t a single morsel of thought that would entertain the idea of letting the crystal go. She might as well be claiming ownership.</w:t>
      </w:r>
    </w:p>
    <w:p w14:paraId="130A5D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it’s fine. So long as we can keep a positive relationship after everything has passed, there will be no problems.&gt;</w:t>
      </w:r>
    </w:p>
    <w:p w14:paraId="0FBEA6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m sure the clan will appreciate having someone like you as an ally! I’m looking forward to what blessings this partnership will bring us!”</w:t>
      </w:r>
    </w:p>
    <w:p w14:paraId="201481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As with I.&gt;</w:t>
      </w:r>
    </w:p>
    <w:p w14:paraId="4DB7A4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I do not mind becoming allies but could you not make it sound like everything is over and done with? We still have things to do.”</w:t>
      </w:r>
    </w:p>
    <w:p w14:paraId="193CD5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gave them her piece seeing as the conversation wasn’t anywhere near the subject she wanted to discuss.</w:t>
      </w:r>
    </w:p>
    <w:p w14:paraId="4DD3BA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ust decide what our future actions should be after reviewing the battle data. Our current objectives are to recover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take back our village from END. Let us not forget this.”</w:t>
      </w:r>
    </w:p>
    <w:p w14:paraId="4EB2BB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right! Sorry, I got distracted.”</w:t>
      </w:r>
    </w:p>
    <w:p w14:paraId="39BF5E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then, since we’re on that topic, Mi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have you analyzed what that mana-siphoning spear was?&gt;</w:t>
      </w:r>
    </w:p>
    <w:p w14:paraId="7D9A5B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I got started the moment Garin explained to me the situation. I’ve been examining it for a while now and found a strange element integrated into its design. From what we can tell, this element drains not mana, but moon essence. Its structure is incredibly similar to moon essence, but at the same time, the polar opposite of it. Bluntly speaking, the element seems the be the inverse polarity of moon essence. Instead of being energy for us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this element consumes moon essence, then creating a phenomenon where mana is repelled from it. Thus, we decided to call this element: Dark Essence.”</w:t>
      </w:r>
    </w:p>
    <w:p w14:paraId="25BCC9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nodded at her explanation. Th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aised his hand.</w:t>
      </w:r>
    </w:p>
    <w:p w14:paraId="567CCE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Does this dark essence have anything to do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urning into a half-augmented werewolf?&gt;</w:t>
      </w:r>
    </w:p>
    <w:p w14:paraId="0D082A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has a large effect on bodies of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That is because dark essence is the missing link that proves my theory of how augmented werewolves are made.”</w:t>
      </w:r>
    </w:p>
    <w:p w14:paraId="0D5FCA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h, is that so?&gt;</w:t>
      </w:r>
    </w:p>
    <w:p w14:paraId="2EF4E9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emory serves,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theory is that they somehow destroy the limiters in our bodies, am I correct?”</w:t>
      </w:r>
    </w:p>
    <w:p w14:paraId="04A52B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We didn’t know how, but with dark essence, it all makes sense. You see, from a newborn, all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have the same form and body. As we age, our bodies develop either into a werewolf or a pure wolf. This is because the moon essence we absorb as babies is responsible for specializing our bodies into strong and sturdy types like pure wolves or quick and dexterous types like werewolves. This is done by blocking the development of the muscles and organs of the other type. However, with dark essence, it consumes all of that moon essence and fundamentally destroys our limiters, making it so that both types in a single body are developed. In Brothe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case, the dark essence succeeded in destroying his limiters halfway, but Miss Yuu said that he moved only after she saw the Mana-Infused Spirit Core create its guards. I’ve never seen it, but there is a possibility of the core creating shockwaves in the air with every clone created. For those clones to be created and us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oon essence is needed. If that was the case, then Brothe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transformation could have been stopped by the core’s influence. With the shockwaves charged with moon essence, the dark essence inside his body was overwhelmed and got consumed. I’m certain of this last part since I experimented with the dark essence earlier and that was the result.”</w:t>
      </w:r>
    </w:p>
    <w:p w14:paraId="4F949C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133BA8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lowered her face.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explanation extracted a faint amount of dejection from her.</w:t>
      </w:r>
    </w:p>
    <w:p w14:paraId="72A91D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do you think it would be possible for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 return to his former self?”</w:t>
      </w:r>
    </w:p>
    <w:p w14:paraId="5CD4403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held her chin and closed her eyes in deliberation. A few seconds of silence passed before she opened them back to bring the unsavory news.</w:t>
      </w:r>
    </w:p>
    <w:p w14:paraId="55B09D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at is impossible. If no more dark essence is injected into his body, it will not get worse, but even with the limiters recovered, his body has already developed. There is no possible way to un-develop his body. In other words, half of his body will forever remain as an augmented werewolf.”</w:t>
      </w:r>
    </w:p>
    <w:p w14:paraId="7385ED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3F3BD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ifted her eyes to the ground with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words.</w:t>
      </w:r>
    </w:p>
    <w:p w14:paraId="68C27E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ith how both of you are acting, I assume there is a severe drawback to forcibly turning your body into augmented werewolves?&gt;</w:t>
      </w:r>
    </w:p>
    <w:p w14:paraId="086DB8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closed her eyes and nodded with a heavy air.</w:t>
      </w:r>
    </w:p>
    <w:p w14:paraId="743A41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as you say. With both body types developed, the body will require more moon essence to maintain it. However, the real problem lies in the fact that the body was developed through dark essence. Even when all the dark essence is extracted, the body, which was severely influenced by that essence, will have a hard time controlling moon essence. The flow will become irregular and, at most times, would leak out of the body. This was the reason why augmented werewolves in the past could only have one tail. They could not have the capacity to evolve in the first place because of this. However, with the Mana-Infused Spirit Core, I theorize that they used it as a medium to transfer moon essence, mana, and spirit power all at the same time. Using the core as a kind of control center, they made it possible for augmented werewolves to evolve.”</w:t>
      </w:r>
    </w:p>
    <w:p w14:paraId="79F884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mm… That makes sense. You sure know how to make convincing theories.&gt;</w:t>
      </w:r>
    </w:p>
    <w:p w14:paraId="4E027C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Hihihi</w:t>
      </w:r>
      <w:proofErr w:type="spellEnd"/>
      <w:r>
        <w:rPr>
          <w:rFonts w:ascii="Times New Roman" w:hAnsi="Times New Roman" w:cs="Times New Roman"/>
          <w:sz w:val="24"/>
          <w:szCs w:val="24"/>
        </w:rPr>
        <w:t>, I built it, after all. Well… I’m not sure if I should be proud right now since it’s being used against us…”</w:t>
      </w:r>
    </w:p>
    <w:p w14:paraId="506496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cratched her cheek awkwardly as her gaze strayed fro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w:t>
      </w:r>
    </w:p>
    <w:p w14:paraId="3DFE3A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troublesome talent we have, fufu… Oh, but that reminds me, didn’t the report include the enemy commander being able to summon three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How was that possible?”</w:t>
      </w:r>
    </w:p>
    <w:p w14:paraId="5D100E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rangely enough, it’s the same reason as before. Because of the fact that an augmented werewolf’s limiters are broken, they are theoretically allowed to summon more than on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With enough moon essence, mana, and spirit power stored in their body, it is easily achievable to obtain that form. Of course, that augmented werewolf will most likely suffer large drawbacks. Overusing their body will likely result in them being unable to use their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xml:space="preserve"> in the future. This is especially true for augmented werewolves since their body is incompatible with moon essence in the first place. Even if they just summon a singl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it would have an effect on their body in the future. I am unsure whether or not the enemy acted with that knowledge in mind or because they had a countermeasure. But one thing is for sure, they will become utterly useless in the future if they had no countermeasures set.”</w:t>
      </w:r>
    </w:p>
    <w:p w14:paraId="4C1536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that’s true, then it’s no wonder no one else was using extra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Hmm… I think that does it for my questions, do any of you have anything else to say?&gt;</w:t>
      </w:r>
    </w:p>
    <w:p w14:paraId="64CB41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the one who raised her hand. After being the only one able to answer everyone else’s questions, it was her time to question the others, or specifically, the only other person that was on the battlefield.</w:t>
      </w:r>
    </w:p>
    <w:p w14:paraId="64ACC6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ean for this to come off as offensive but,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are we certain that the enemy commander died?”</w:t>
      </w:r>
    </w:p>
    <w:p w14:paraId="535015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is is an important question for our future actions.”</w:t>
      </w:r>
    </w:p>
    <w:p w14:paraId="424275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nodded. She agreed with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train of though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ok a proper look in both of their eyes before responding.</w:t>
      </w:r>
    </w:p>
    <w:p w14:paraId="0AA344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Unfortunately, I do not know the enemy commander’s current status.&gt;</w:t>
      </w:r>
    </w:p>
    <w:p w14:paraId="34995C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head dropped to the ground whil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made a sour expression. Both only lasted for a second and recovered almost immediately.</w:t>
      </w:r>
    </w:p>
    <w:p w14:paraId="7A7C5B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that the commander lost his mind and tried to kill you along with his life by engulfing the whole spirit realm with… uhm… calamitous energy, right? Are you telling us there was actually a way for him to escape that?”</w:t>
      </w:r>
    </w:p>
    <w:p w14:paraId="0FCB5E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posed the question to him.</w:t>
      </w:r>
    </w:p>
    <w:p w14:paraId="07E303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Yes, there was a way. The original plan was to keep an eye on the enemy until he died from the flames. However, with him turning everything into a sea of flames, I was forced to pull back. He should have burned in that hellscape, but without anyone watching, he could have easily made a spirit portal to escape the spirit realm. Of course, heavily damaged, but I cannot deny the possibility that his body somehow survived the flames.&gt;</w:t>
      </w:r>
    </w:p>
    <w:p w14:paraId="2B116C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hat are the chances for him to recover for our next fight?”</w:t>
      </w:r>
    </w:p>
    <w:p w14:paraId="5673A4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sked.</w:t>
      </w:r>
    </w:p>
    <w:p w14:paraId="2D7AB1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nothing strange happens, then zero.&gt;</w:t>
      </w:r>
    </w:p>
    <w:p w14:paraId="570B41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range… huh? That’s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be a tough ask. Everything up until now was nothing but strange.”</w:t>
      </w:r>
    </w:p>
    <w:p w14:paraId="65EC12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coffed at the absurdity of the trials they’ve faced ever since END’s raid. It was clear she wasn’t expecting much from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realistic answer.</w:t>
      </w:r>
    </w:p>
    <w:p w14:paraId="2C91CB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f he ever recovers, do you think you will be able to take him on?”</w:t>
      </w:r>
    </w:p>
    <w:p w14:paraId="704814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ook his head from side to side.</w:t>
      </w:r>
    </w:p>
    <w:p w14:paraId="18421D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s much as it pains me to say, that would be a difficult task to take on. In the first place, I concocted my initial plan with the premise of taking out my enemy without having to fight since I knew that there was no possible way for me to win in a fair fight. However, that only applies if he somehow found a way to recover fully. Body, power,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and all. If not, then there may be a chance for me to win.&gt;</w:t>
      </w:r>
    </w:p>
    <w:p w14:paraId="3B72E9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I will take that into consideration. Then, what do all of you think our next actions should be?”</w:t>
      </w:r>
    </w:p>
    <w:p w14:paraId="4272F0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sked, but both she and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gazes both gathered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t the same time. With what seemed like a sigh as his shoulders raised up and immediately sunk down, he faced the two.</w:t>
      </w:r>
    </w:p>
    <w:p w14:paraId="4E7554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in my opinion, I think we should attack as soon as tomorrow morning.&gt;</w:t>
      </w:r>
    </w:p>
    <w:p w14:paraId="063B78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orning? Are we okay with our group being seen? And honestly, this is quite sudden.”</w:t>
      </w:r>
    </w:p>
    <w:p w14:paraId="329451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 doesn’t matter. That is because this time, the strategy is a frontal assault.&gt;</w:t>
      </w:r>
    </w:p>
    <w:p w14:paraId="7F0DC0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se words entered her ear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could help but speak up.</w:t>
      </w:r>
    </w:p>
    <w:p w14:paraId="4D9F9F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out of your mind!? Wasn’t it all of you who said that they fought you with literally multiple armies!?”</w:t>
      </w:r>
    </w:p>
    <w:p w14:paraId="7FB250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Yes, but do you truly think that those numbers would be able to enter the forest and remain hidden from your scouts? Mi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what was it that brought those armies to us?&gt;</w:t>
      </w:r>
    </w:p>
    <w:p w14:paraId="76BB16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w:t>
      </w:r>
      <w:proofErr w:type="spellStart"/>
      <w:r>
        <w:rPr>
          <w:rFonts w:ascii="Times New Roman" w:hAnsi="Times New Roman" w:cs="Times New Roman"/>
          <w:sz w:val="24"/>
          <w:szCs w:val="24"/>
        </w:rPr>
        <w:t>Oohh</w:t>
      </w:r>
      <w:proofErr w:type="spellEnd"/>
      <w:r>
        <w:rPr>
          <w:rFonts w:ascii="Times New Roman" w:hAnsi="Times New Roman" w:cs="Times New Roman"/>
          <w:sz w:val="24"/>
          <w:szCs w:val="24"/>
        </w:rPr>
        <w:t xml:space="preserve">! A teleportation </w:t>
      </w:r>
      <w:proofErr w:type="gramStart"/>
      <w:r>
        <w:rPr>
          <w:rFonts w:ascii="Times New Roman" w:hAnsi="Times New Roman" w:cs="Times New Roman"/>
          <w:sz w:val="24"/>
          <w:szCs w:val="24"/>
        </w:rPr>
        <w:t>circle</w:t>
      </w:r>
      <w:proofErr w:type="gramEnd"/>
      <w:r>
        <w:rPr>
          <w:rFonts w:ascii="Times New Roman" w:hAnsi="Times New Roman" w:cs="Times New Roman"/>
          <w:sz w:val="24"/>
          <w:szCs w:val="24"/>
        </w:rPr>
        <w:t>!”</w:t>
      </w:r>
    </w:p>
    <w:p w14:paraId="0251AD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rrect. It was a teleportation circle. You might have assumed that those armies were waiting in their camp in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but in reality, fast and coordinated entrances like that require a large, open space and organized enemies. You won’t be able to fulfill those requirements in a forest. Their armies must be somewhere far from here, hence the use of a teleportation circle. And that means that the actual number guarding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is much smaller than the number we faced in the spirit core room. However, they do have the option of sending all of those forces to us given the time. That’s why I think we should strike while the iron’s hot. With our small number, it’s easier for us to move around and we can recover faster than the enemy. That’s why we must attack as soon as possible. Play by our strengths and finish this battle before they can fully recuperate. I believe this to be our win condition.&gt;</w:t>
      </w:r>
    </w:p>
    <w:p w14:paraId="126BAC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ho were listening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ith their undivided attention, faced each other and returned their gazes to him after their silent agreement.</w:t>
      </w:r>
    </w:p>
    <w:p w14:paraId="47B31E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Now that you said it, this might our best chance at ending this. Honestly, I wanted to wait a few more days to analyze the spear and turn it into something we can use, but we shouldn’t let this one pass.”</w:t>
      </w:r>
    </w:p>
    <w:p w14:paraId="3D9D47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gree just lik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We must end this while we still can.”</w:t>
      </w:r>
    </w:p>
    <w:p w14:paraId="55D99F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nodded in approval of the two after feeling a wave of determination comes from their every word.</w:t>
      </w:r>
    </w:p>
    <w:p w14:paraId="18C8EB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said. Then, </w:t>
      </w:r>
      <w:proofErr w:type="gramStart"/>
      <w:r>
        <w:rPr>
          <w:rFonts w:ascii="Times New Roman" w:hAnsi="Times New Roman" w:cs="Times New Roman"/>
          <w:sz w:val="24"/>
          <w:szCs w:val="24"/>
        </w:rPr>
        <w:t>Let</w:t>
      </w:r>
      <w:proofErr w:type="gramEnd"/>
      <w:r>
        <w:rPr>
          <w:rFonts w:ascii="Times New Roman" w:hAnsi="Times New Roman" w:cs="Times New Roman"/>
          <w:sz w:val="24"/>
          <w:szCs w:val="24"/>
        </w:rPr>
        <w:t xml:space="preserve"> us move on to—&gt;</w:t>
      </w:r>
    </w:p>
    <w:p w14:paraId="6F0482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las, their smooth flow was immediately broken.</w:t>
      </w:r>
    </w:p>
    <w:p w14:paraId="1B10B6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a problem! Brother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is awake, but he’s rampaging in the infirmary!”</w:t>
      </w:r>
    </w:p>
    <w:p w14:paraId="6B2533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usted through the door, putting an abrupt end to the three’s meeting.</w:t>
      </w:r>
    </w:p>
    <w:p w14:paraId="0D3CE9C4" w14:textId="77777777" w:rsidR="00BD2589" w:rsidRPr="001350B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9 – Unhealed Wounds</w:t>
      </w:r>
    </w:p>
    <w:p w14:paraId="74E0BD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here is he!? Where’s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6CCDD6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ce everyone was familiar with echoed through the halls, his screams of misery shaking the air and piercing the wall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led the way whil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followed behind him. The moment they reached the door to the infirmar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placed his paws on the door and manipulated the mana to open it. There, they saw Garin trying to keep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from leaving his bed </w:t>
      </w:r>
      <w:r>
        <w:rPr>
          <w:rFonts w:ascii="Times New Roman" w:hAnsi="Times New Roman" w:cs="Times New Roman"/>
          <w:sz w:val="24"/>
          <w:szCs w:val="24"/>
        </w:rPr>
        <w:lastRenderedPageBreak/>
        <w:t>as he tried to struggle out. Yuu was on the sidelines staring at the ground with a pained expression on her face.</w:t>
      </w:r>
    </w:p>
    <w:p w14:paraId="2F99AA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What is the meaning of this!? Calm down!”</w:t>
      </w:r>
    </w:p>
    <w:p w14:paraId="352851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houted, capturing everyone’s attention. She wanted to keep the situation under control, and it seemed like her appearance kept </w:t>
      </w:r>
      <w:proofErr w:type="spellStart"/>
      <w:r>
        <w:rPr>
          <w:rFonts w:ascii="Times New Roman" w:hAnsi="Times New Roman" w:cs="Times New Roman"/>
          <w:sz w:val="24"/>
          <w:szCs w:val="24"/>
        </w:rPr>
        <w:t>Mrel’s</w:t>
      </w:r>
      <w:proofErr w:type="spellEnd"/>
      <w:r>
        <w:rPr>
          <w:rFonts w:ascii="Times New Roman" w:hAnsi="Times New Roman" w:cs="Times New Roman"/>
          <w:sz w:val="24"/>
          <w:szCs w:val="24"/>
        </w:rPr>
        <w:t xml:space="preserve"> emotions in check for a second… but just for a second. The moment he laid his eyes o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his burning anger burst anew.</w:t>
      </w:r>
    </w:p>
    <w:p w14:paraId="66C0E9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YOU!! YOU BASTARD!!! WHERE THE HELL IS BROTHER XEOI!! YOU TOLD ME THAT I WOULD GET TO TALK TO HIM IF I DID WHAT YOU SAID! THEN, WHERE IS HE!? WHERE!!?”</w:t>
      </w:r>
    </w:p>
    <w:p w14:paraId="11C8B0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ointed accusingly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is hand, down the arm, to his shoulders and even his very body trembled in rage. Brows furrowed deep with anger, bloodshot eyes that possessed a glare that could kill. To his aggressive stat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nly remained silent.</w:t>
      </w:r>
    </w:p>
    <w:p w14:paraId="5B1F62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arin, and Yuu realized something. They all noticed how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tood up and destroyed the teleportation circle instead of wallowing in despair. The three had a feeling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somehow involved, but it was only now that they connected the dots. They were confused about his sudden outburst, but now it was clea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onvince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to help by using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s a bargaining chip. His overflowing wrath along with his words all pointed to it. There wouldn’t be a problem if they had secur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but the very problem was the fact that they had no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e person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anted to meet the most, the reason he dragged himself out of the swamp of anguish, was not here. And all of his uncontrollable emotions poured on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he one who promised him a meeting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5E22A4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ALK A BIG GAME BUT YOU HAVE NOTHING TO SHOW! YOU NEVER EVEN THOUGHT OF BRINGING BACK BROTHER XEOI TO BEGIN WITH!</w:t>
      </w:r>
      <w:r w:rsidRPr="001C4939">
        <w:rPr>
          <w:rFonts w:ascii="Times New Roman" w:hAnsi="Times New Roman" w:cs="Times New Roman"/>
          <w:sz w:val="24"/>
          <w:szCs w:val="24"/>
        </w:rPr>
        <w:t xml:space="preserve"> </w:t>
      </w:r>
      <w:r>
        <w:rPr>
          <w:rFonts w:ascii="Times New Roman" w:hAnsi="Times New Roman" w:cs="Times New Roman"/>
          <w:sz w:val="24"/>
          <w:szCs w:val="24"/>
        </w:rPr>
        <w:t>YOU TRICKED ME—”</w:t>
      </w:r>
    </w:p>
    <w:p w14:paraId="71FB14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 HE DIDN’T!!”</w:t>
      </w:r>
    </w:p>
    <w:p w14:paraId="485622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s</w:t>
      </w:r>
      <w:proofErr w:type="spellEnd"/>
      <w:r>
        <w:rPr>
          <w:rFonts w:ascii="Times New Roman" w:hAnsi="Times New Roman" w:cs="Times New Roman"/>
          <w:sz w:val="24"/>
          <w:szCs w:val="24"/>
        </w:rPr>
        <w:t xml:space="preserve"> cries were so loud that it must have been taxing his throat, but there was a louder roar that buried even that. It was Yuu.</w:t>
      </w:r>
    </w:p>
    <w:p w14:paraId="2B80B0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do anything wrong! It was me! I ordered everyone to leave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02F6EC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What…!?”</w:t>
      </w:r>
    </w:p>
    <w:p w14:paraId="55D170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just a few word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hifted his curse cannon fro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directed it at Yuu. However, before he could shoot off any more words of aci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found a gap in his moment of silence and took advantage of it.</w:t>
      </w:r>
    </w:p>
    <w:p w14:paraId="5EE3E1E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ENOUGH!!!”</w:t>
      </w:r>
    </w:p>
    <w:p w14:paraId="675DF8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oud pop reverberated through the room. Everyone </w:t>
      </w:r>
      <w:proofErr w:type="gramStart"/>
      <w:r>
        <w:rPr>
          <w:rFonts w:ascii="Times New Roman" w:hAnsi="Times New Roman" w:cs="Times New Roman"/>
          <w:sz w:val="24"/>
          <w:szCs w:val="24"/>
        </w:rPr>
        <w:t>present</w:t>
      </w:r>
      <w:proofErr w:type="gramEnd"/>
      <w:r>
        <w:rPr>
          <w:rFonts w:ascii="Times New Roman" w:hAnsi="Times New Roman" w:cs="Times New Roman"/>
          <w:sz w:val="24"/>
          <w:szCs w:val="24"/>
        </w:rPr>
        <w:t xml:space="preserve"> fell silent. Along with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shout came a hand that slappe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cross the face. The impact was enough to make his cheeks turn bright red. The force of her sudden smack knocked away the rampaging man’s furious expression and stifled his fumes. The pupils of his wide eyes slowly moved to the edge of his peripheral vision as he made contact with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gaze.</w:t>
      </w:r>
    </w:p>
    <w:p w14:paraId="1B1690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said enough!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I need you to stop acting like a child! Just because you did not get what you wanted does not mean it warrants you to throw a tantrum! Keep yourself together!”</w:t>
      </w:r>
    </w:p>
    <w:p w14:paraId="4B9F0C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w:t>
      </w:r>
    </w:p>
    <w:p w14:paraId="2FC240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pop echo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ilence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ith another slap, this time on the other cheek.</w:t>
      </w:r>
    </w:p>
    <w:p w14:paraId="4A33E1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hear none of it!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if you calmed down even for just a second, you would realize why everything turned out this way!”</w:t>
      </w:r>
    </w:p>
    <w:p w14:paraId="436966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3D9713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blinked rapidly in confusio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kept her gaze firmly locked on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s if delivering a telepathic message through that.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traightened his bent spine and looked around the room.</w:t>
      </w:r>
    </w:p>
    <w:p w14:paraId="67C6F6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6DAD2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t didn’t take him long to find wh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 referring to. Just a few beds away from him, the elder of their clan was in a deep sleep with bandages on his arm and chest. It seemed like he took quite a beating, but otherwise fine. Still, he couldn’t believe the sight shown before him. </w:t>
      </w:r>
    </w:p>
    <w:p w14:paraId="23D4E5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elder was a powerful man that carried the weight of the clan for many decades. Other people surpassed his strength through the years but still follow his every word out of respect. That was just the kind of man he was. However, his long years of service came with age. No matter how great he was, he was not beyond tim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first thought it would be best for the elder to join the retreat in the secret village and leave the struggle for their village to them, but he could not stop him from choosing to remain. Inside, he hoped to deal with the enemy before the elder needed to step up, unfortunately, that was nothing but naivete. The sight before him proved that.</w:t>
      </w:r>
    </w:p>
    <w:p w14:paraId="397AE4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took critical damage, so it was a wise decision for them to immediately retreat. If you are wondering how this happened, then you should know that the person who wounded him like this was none other than your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3A9BE7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did…?”</w:t>
      </w:r>
    </w:p>
    <w:p w14:paraId="0A11AD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His wounds healed and attacked the Elder’s group from behind. The surprise attack forced their hand to back off, otherwise, the Elder’s life would have been at risk. They had no time to secur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They could not afford it. It is as simple as that.”</w:t>
      </w:r>
    </w:p>
    <w:p w14:paraId="633FD9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fell silent as he stared at the ground. A few seconds later, he shifted his gaze to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w:t>
      </w:r>
    </w:p>
    <w:p w14:paraId="237F4B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656F8F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melancholic voice called out for his beloved bother, his thoughts entering a world of his own. Seeing how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managed to calm dow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let out a sigh and turned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03E441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this,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If you want, we can continue our talk later. It might be best to take a little breather.”</w:t>
      </w:r>
    </w:p>
    <w:p w14:paraId="66A2C4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to him, bu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urned his head slightly to the side when he noticed Yuu leaving the room silently.</w:t>
      </w:r>
    </w:p>
    <w:p w14:paraId="0D50FA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n, I’ll take you up on that offer.&gt;</w:t>
      </w:r>
    </w:p>
    <w:p w14:paraId="76AE076D" w14:textId="77777777" w:rsidR="00BD2589" w:rsidRPr="00590C56"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0 – Glimmering Riverside</w:t>
      </w:r>
    </w:p>
    <w:p w14:paraId="0D5FEA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eil of the night wrapped the world in darkness, the thick trees of the forest made sure of this, blocking the moonlight above and casting their shadows to the ground below. Depending on the kind of person you were, the unlit forest would look like a simple sight of the night or an ominous void hiding threats in the gloom, threatening people that wandered in it with the mysterious blade of the unknown.</w:t>
      </w:r>
    </w:p>
    <w:p w14:paraId="33B2B9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because of this, certain places would stand out like an oasis in the dry scorching desert. Yuu wandered in the dark and found herself by a river. The moonlit night reflected off the water’s surface, making it shimmer like an unstained gem. The forest was dark because of the trees, but in the middle of the river, their umbra could not murk it with darkness. She crouched by the riverside, took out her left hand, and submerged the tips of her fingers in the river. She could feel the water wrap around her them, sending the cold temperature crawling up her hand and making it adjust its temperature.</w:t>
      </w:r>
    </w:p>
    <w:p w14:paraId="6A81C2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ahh</w:t>
      </w:r>
      <w:proofErr w:type="spellEnd"/>
      <w:r>
        <w:rPr>
          <w:rFonts w:ascii="Times New Roman" w:hAnsi="Times New Roman" w:cs="Times New Roman"/>
          <w:sz w:val="24"/>
          <w:szCs w:val="24"/>
        </w:rPr>
        <w:t>…”</w:t>
      </w:r>
    </w:p>
    <w:p w14:paraId="0F1831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sigh escaped her mouth as she buried her face in her other arm. Her eyes blankly stared at her submerged fingers as she buried herself in her thoughts.</w:t>
      </w:r>
    </w:p>
    <w:p w14:paraId="2E39D7AA"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Oh? Why the long </w:t>
      </w:r>
      <w:proofErr w:type="gramStart"/>
      <w:r>
        <w:rPr>
          <w:rFonts w:ascii="Times New Roman" w:hAnsi="Times New Roman" w:cs="Times New Roman"/>
          <w:i/>
          <w:iCs/>
          <w:sz w:val="24"/>
          <w:szCs w:val="24"/>
        </w:rPr>
        <w:t>face?*</w:t>
      </w:r>
      <w:proofErr w:type="gramEnd"/>
      <w:r>
        <w:rPr>
          <w:rFonts w:ascii="Times New Roman" w:hAnsi="Times New Roman" w:cs="Times New Roman"/>
          <w:i/>
          <w:iCs/>
          <w:sz w:val="24"/>
          <w:szCs w:val="24"/>
        </w:rPr>
        <w:t>”</w:t>
      </w:r>
    </w:p>
    <w:p w14:paraId="7C1355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0CCC60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before she did, a voice echoed in her head. She remembered this sensation. It wasn’t something she could trace with her ears since it was telepathy, but her body instinctively turned around and found the person in question.</w:t>
      </w:r>
    </w:p>
    <w:p w14:paraId="179304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Why are you here?”</w:t>
      </w:r>
    </w:p>
    <w:p w14:paraId="7E1EA9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lked out from the shadows, his strange glass-like helmet shining as the moonlight bounced off it.</w:t>
      </w:r>
    </w:p>
    <w:p w14:paraId="7946AD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thing. I just saw you head outside with a depressed look on your face, so I came to check.&gt;</w:t>
      </w:r>
    </w:p>
    <w:p w14:paraId="278990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inger danced in the air, changing his communication medium from telepathy to written words. Seeing his response, she let out another sigh, this time in amazement.</w:t>
      </w:r>
    </w:p>
    <w:p w14:paraId="636D80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ally shouldn’t have bothered. I’m just reflecting on my actions.”</w:t>
      </w:r>
    </w:p>
    <w:p w14:paraId="7AEB04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h? Have you done something that needs reflection?&gt;</w:t>
      </w:r>
    </w:p>
    <w:p w14:paraId="2507A0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gh</w:t>
      </w:r>
      <w:proofErr w:type="spellEnd"/>
      <w:r>
        <w:rPr>
          <w:rFonts w:ascii="Times New Roman" w:hAnsi="Times New Roman" w:cs="Times New Roman"/>
          <w:sz w:val="24"/>
          <w:szCs w:val="24"/>
        </w:rPr>
        <w:t>…”</w:t>
      </w:r>
    </w:p>
    <w:p w14:paraId="309881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visibly troubled as her face twisted into an awkward expression.</w:t>
      </w:r>
    </w:p>
    <w:p w14:paraId="659B3A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it was about our battle the other day… M-Man, you were really powerful, huh? That reminds me, how were you even able to do any of those?”</w:t>
      </w:r>
    </w:p>
    <w:p w14:paraId="0F182B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m? What do you mean?&gt;</w:t>
      </w:r>
    </w:p>
    <w:p w14:paraId="2D37BF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play dumb with me!”</w:t>
      </w:r>
    </w:p>
    <w:p w14:paraId="4EB2CE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ightly pushed him away, tired of his games.</w:t>
      </w:r>
    </w:p>
    <w:p w14:paraId="3CA15E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omehow found out about Si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true plans, somehow made escape routes for all of us, and somehow were able to use both mana and spirit power! I ignored it before since we were in the middle of the battle but it’s about time you give an explanation!”</w:t>
      </w:r>
    </w:p>
    <w:p w14:paraId="15AB93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oa, whoa, fine, I got it!&gt;</w:t>
      </w:r>
    </w:p>
    <w:p w14:paraId="723CF1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two hands up in the air as if to push back her aggressive approach while one of his lower arms wrote his reply. Yuu stood with her arms crossed, waiting for his words.</w:t>
      </w:r>
    </w:p>
    <w:p w14:paraId="271A6F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why don’t we sit down? This will take a while.&gt;</w:t>
      </w:r>
    </w:p>
    <w:p w14:paraId="3C30E6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as he gestured to the riverside. Yuu took a bit to consider his plans, but after determining he wasn’t running </w:t>
      </w:r>
      <w:proofErr w:type="gramStart"/>
      <w:r>
        <w:rPr>
          <w:rFonts w:ascii="Times New Roman" w:hAnsi="Times New Roman" w:cs="Times New Roman"/>
          <w:sz w:val="24"/>
          <w:szCs w:val="24"/>
        </w:rPr>
        <w:t>anywhere</w:t>
      </w:r>
      <w:proofErr w:type="gramEnd"/>
      <w:r>
        <w:rPr>
          <w:rFonts w:ascii="Times New Roman" w:hAnsi="Times New Roman" w:cs="Times New Roman"/>
          <w:sz w:val="24"/>
          <w:szCs w:val="24"/>
        </w:rPr>
        <w:t xml:space="preserve"> he sat by the riverside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3AFF61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egan to explain. Apparently, from the star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never trusted a single one of their allies. He began with doubt. His reason was quite understandable. Just because he was the one who joined </w:t>
      </w:r>
      <w:r>
        <w:rPr>
          <w:rFonts w:ascii="Times New Roman" w:hAnsi="Times New Roman" w:cs="Times New Roman"/>
          <w:sz w:val="24"/>
          <w:szCs w:val="24"/>
        </w:rPr>
        <w:lastRenderedPageBreak/>
        <w:t xml:space="preserve">the group didn’t mean that he would bend his will to them. Just like Yuu, some people would immediately consider everyone in the group they join as allies. But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e considered them as strangers. People he didn’t know, and people that are easily capable of cutting him off and betraying him. He worked out everyone’s trustworthiness from the bottom up, determining everyone’s worth through actions. However, there was a certain event that made him suspicious of mostly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lightened his doubt on everyone else.</w:t>
      </w:r>
    </w:p>
    <w:p w14:paraId="725AA2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first day of their arrival,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n’t allowed inside because they were still suspicious of his true identity and main objective, making him spend his time outside the base as a lookout. But then, he saw a person leave the base and head into the forest. It w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uspicious, he followed him into the forest, careful of hiding his presenc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aid that they couldn’t detec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it was the same fo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s well as the person he met wit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the commander of END’s invasion force.</w:t>
      </w:r>
    </w:p>
    <w:p w14:paraId="1A1F61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talked about their plans and how they would manipulate their raid four days from then. Originally, the plan was to raid the secret base from above to lure her out, then use the teleportation circle that connected directly inside their secret base to send more forces in and overwhelm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he sole defender of the base, with numbers to reach the teleportation circle to their secret village. While that was happening, they would finish off the raiding force by taking one of them as a hostage and stall for time until the surprise raid operation was confirmed as a success. </w:t>
      </w:r>
    </w:p>
    <w:p w14:paraId="40E19F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ne of them knew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in the shadows, listening to every word they said. This made it clear what he had to do, but he knew he couldn’t just accus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of treachery.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ith that, he built up countermeasures and backup plans for the moment he caugh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making a decisive move against them.</w:t>
      </w:r>
    </w:p>
    <w:p w14:paraId="2AA34D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he was doing that, he extracted more information about him from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pparently,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only appointed as alpha recently. This was because the former alpha had died in battle from the initial raid. Of the forces that were sent to hold the invasion back while the civilians escap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the only one that returned alive, automatically making him alpha.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ho was one of the people who were tasked to escort the other villagers to the secret village insisted he stayed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s beta. With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knowledge of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etrayal, the story already reeked of bad faith. Considering the limited power of two-tailed augmented werewolves he saw from batt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uspected that there were other people beside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at played a part in the village’s fall. He wanted to find out their motivation, but that was pushing it with only a few days of time and almost no trust from everyone else, so he focused on building solid countermeasures.</w:t>
      </w:r>
    </w:p>
    <w:p w14:paraId="55E7834B" w14:textId="1EA687C4"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uch, he secretly placed </w:t>
      </w:r>
      <w:r w:rsidR="00702384">
        <w:rPr>
          <w:rFonts w:ascii="Times New Roman" w:hAnsi="Times New Roman" w:cs="Times New Roman"/>
          <w:sz w:val="24"/>
          <w:szCs w:val="24"/>
        </w:rPr>
        <w:t>circuits</w:t>
      </w:r>
      <w:r>
        <w:rPr>
          <w:rFonts w:ascii="Times New Roman" w:hAnsi="Times New Roman" w:cs="Times New Roman"/>
          <w:sz w:val="24"/>
          <w:szCs w:val="24"/>
        </w:rPr>
        <w:t xml:space="preserve"> on every one of the raid members’ bodies that would bring them back to a simple structure he placed inside the secret bas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lso had one of these. In fact, there were many countermeasures placed on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through spirit power made possible </w:t>
      </w:r>
      <w:r>
        <w:rPr>
          <w:rFonts w:ascii="Times New Roman" w:hAnsi="Times New Roman" w:cs="Times New Roman"/>
          <w:sz w:val="24"/>
          <w:szCs w:val="24"/>
        </w:rPr>
        <w:lastRenderedPageBreak/>
        <w:t xml:space="preserve">by the time he got hit by the mana-siphoning spear, but all of them disappear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uspected an interaction with his dark essence and the Mana-Infused Spirit Core’s pulsating to have done something. When the Spirit Core summoned guards, the core’s shockwave made it so that every mana it touched would avoid spirit power. This usually wouldn’t mean it would destroy the </w:t>
      </w:r>
      <w:r w:rsidR="00702384">
        <w:rPr>
          <w:rFonts w:ascii="Times New Roman" w:hAnsi="Times New Roman" w:cs="Times New Roman"/>
          <w:sz w:val="24"/>
          <w:szCs w:val="24"/>
        </w:rPr>
        <w:t>circuit</w:t>
      </w:r>
      <w:r>
        <w:rPr>
          <w:rFonts w:ascii="Times New Roman" w:hAnsi="Times New Roman" w:cs="Times New Roman"/>
          <w:sz w:val="24"/>
          <w:szCs w:val="24"/>
        </w:rPr>
        <w:t xml:space="preserve"> placed o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eeing as everyone else returned just fine. However, from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words, it seemed like the dark essence made it so that it had to be overloaded with mana and moon essence, which made it forcefully come into contact with spirit power. Since the mana couldn’t be pushed back, the </w:t>
      </w:r>
      <w:r w:rsidR="00702384">
        <w:rPr>
          <w:rFonts w:ascii="Times New Roman" w:hAnsi="Times New Roman" w:cs="Times New Roman"/>
          <w:sz w:val="24"/>
          <w:szCs w:val="24"/>
        </w:rPr>
        <w:t>circuit</w:t>
      </w:r>
      <w:r>
        <w:rPr>
          <w:rFonts w:ascii="Times New Roman" w:hAnsi="Times New Roman" w:cs="Times New Roman"/>
          <w:sz w:val="24"/>
          <w:szCs w:val="24"/>
        </w:rPr>
        <w:t>s got destroyed instead.</w:t>
      </w:r>
    </w:p>
    <w:p w14:paraId="2DA4BC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en they progressed the conversation to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use of mana and spirit power at the same time, Yuu’s mouth opened in amazement. She listened quietly until now, nodding and giving the occasional reply to show that she was still listening, but this reaction was completely different from the others.</w:t>
      </w:r>
    </w:p>
    <w:p w14:paraId="23ED9A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s because of this. </w:t>
      </w:r>
      <w:proofErr w:type="spellStart"/>
      <w:r>
        <w:rPr>
          <w:rFonts w:ascii="Times New Roman" w:hAnsi="Times New Roman" w:cs="Times New Roman"/>
          <w:sz w:val="24"/>
          <w:szCs w:val="24"/>
        </w:rPr>
        <w:t>Grudr</w:t>
      </w:r>
      <w:proofErr w:type="spellEnd"/>
      <w:r>
        <w:rPr>
          <w:rFonts w:ascii="Times New Roman" w:hAnsi="Times New Roman" w:cs="Times New Roman"/>
          <w:sz w:val="24"/>
          <w:szCs w:val="24"/>
        </w:rPr>
        <w:t xml:space="preserve"> Metal.&gt;</w:t>
      </w:r>
    </w:p>
    <w:p w14:paraId="6D40F6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ok out a pendant underneath his clothes. It had a golden chain with blue embellishments connecting to a crescent moon that reflected a rose gleam under the moonlight. Apparently, he had multiple accessories like this hidden all over his body and this was just one of them.</w:t>
      </w:r>
    </w:p>
    <w:p w14:paraId="704189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udr</w:t>
      </w:r>
      <w:proofErr w:type="spellEnd"/>
      <w:r>
        <w:rPr>
          <w:rFonts w:ascii="Times New Roman" w:hAnsi="Times New Roman" w:cs="Times New Roman"/>
          <w:sz w:val="24"/>
          <w:szCs w:val="24"/>
        </w:rPr>
        <w:t xml:space="preserve">… That’s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 right?”</w:t>
      </w:r>
    </w:p>
    <w:p w14:paraId="1D5704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rrect. But another name for this is Iordr Metal. Spirit Metal. It can house spirits and make this fragile metal become indestructible depending on the spirit’s power or potential. However, spirits aren’t the only thing these can contain. It won’t strengthen it, but it can also hold spirit power. Since it doesn’t travel inside my body, it doesn’t get consumed by mana like how Earthlings do. With this, I can use both mana and spirit power at the same time.&gt;</w:t>
      </w:r>
    </w:p>
    <w:p w14:paraId="2E51A3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where did you even get these?”</w:t>
      </w:r>
    </w:p>
    <w:p w14:paraId="0D0910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Do you remember Akira Leo? He was the one who handed me most of these items. Their technology is really something else.&gt;</w:t>
      </w:r>
    </w:p>
    <w:p w14:paraId="2FCE0B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ne of the heroes?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aid it before but it really is a surprise that you know someone that amazing.”</w:t>
      </w:r>
    </w:p>
    <w:p w14:paraId="0E8ECE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ah, tell me about it.&gt;</w:t>
      </w:r>
    </w:p>
    <w:p w14:paraId="1781D9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6B7C15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h no, nothing. Anyway, it can be very useful for surprise attacks since no one expects a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to suddenly use spirit power.&gt;</w:t>
      </w:r>
    </w:p>
    <w:p w14:paraId="12437F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I wonder.”</w:t>
      </w:r>
    </w:p>
    <w:p w14:paraId="427033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s she recalled her past memories. She also knew someone who could use both powers at the same time. It was certainly surprising at first. Seeing how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fought with both those powers reminded her of how great of a person the one she knew actually was. If the person in question became stronger, would he be able to fight like that? The answer was no. After all, she believed that if it was them, then they could do something even better. Such thoughts ran through her mind.</w:t>
      </w:r>
    </w:p>
    <w:p w14:paraId="656950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w then, enough about me. How about you? You said that you were reflecting on something, right? I let it slide earlier, but I’m bringing it back.</w:t>
      </w:r>
      <w:r w:rsidRPr="000A1E23">
        <w:rPr>
          <w:rFonts w:ascii="Times New Roman" w:hAnsi="Times New Roman" w:cs="Times New Roman"/>
          <w:sz w:val="24"/>
          <w:szCs w:val="24"/>
        </w:rPr>
        <w:t xml:space="preserve"> </w:t>
      </w:r>
      <w:r>
        <w:rPr>
          <w:rFonts w:ascii="Times New Roman" w:hAnsi="Times New Roman" w:cs="Times New Roman"/>
          <w:sz w:val="24"/>
          <w:szCs w:val="24"/>
        </w:rPr>
        <w:t>No use in trying to change the subject this time.&gt;</w:t>
      </w:r>
    </w:p>
    <w:p w14:paraId="1442D7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rgh</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t didn’t work…”</w:t>
      </w:r>
    </w:p>
    <w:p w14:paraId="63430A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urrowed her brows and ground her teeth a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sudden boomerang. She let out a sigh, just like earlier.</w:t>
      </w:r>
    </w:p>
    <w:p w14:paraId="1DE401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m?&gt;</w:t>
      </w:r>
    </w:p>
    <w:p w14:paraId="4F2651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tting while hugging her knees, she tilted her body sideways until she went off balance and fell to the grass. She clearly did it on purpose, s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say anything. Looking at the moonlit river from the ground, she began to speak.</w:t>
      </w:r>
    </w:p>
    <w:p w14:paraId="0C1318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just down about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5393C95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s it because you couldn’t bring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back with you? As Lady </w:t>
      </w:r>
      <w:proofErr w:type="spellStart"/>
      <w:r>
        <w:rPr>
          <w:rFonts w:ascii="Times New Roman" w:hAnsi="Times New Roman" w:cs="Times New Roman"/>
          <w:i/>
          <w:iCs/>
          <w:sz w:val="24"/>
          <w:szCs w:val="24"/>
        </w:rPr>
        <w:t>Erezil</w:t>
      </w:r>
      <w:proofErr w:type="spellEnd"/>
      <w:r>
        <w:rPr>
          <w:rFonts w:ascii="Times New Roman" w:hAnsi="Times New Roman" w:cs="Times New Roman"/>
          <w:i/>
          <w:iCs/>
          <w:sz w:val="24"/>
          <w:szCs w:val="24"/>
        </w:rPr>
        <w:t xml:space="preserve"> said, that’s fine. You made the right </w:t>
      </w:r>
      <w:proofErr w:type="gramStart"/>
      <w:r>
        <w:rPr>
          <w:rFonts w:ascii="Times New Roman" w:hAnsi="Times New Roman" w:cs="Times New Roman"/>
          <w:i/>
          <w:iCs/>
          <w:sz w:val="24"/>
          <w:szCs w:val="24"/>
        </w:rPr>
        <w:t>choice.*</w:t>
      </w:r>
      <w:proofErr w:type="gramEnd"/>
      <w:r>
        <w:rPr>
          <w:rFonts w:ascii="Times New Roman" w:hAnsi="Times New Roman" w:cs="Times New Roman"/>
          <w:i/>
          <w:iCs/>
          <w:sz w:val="24"/>
          <w:szCs w:val="24"/>
        </w:rPr>
        <w:t>”</w:t>
      </w:r>
    </w:p>
    <w:p w14:paraId="67A021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witched back from writing to telepathy, seeing as Yuu wasn’t in a position to look at him to read his response.</w:t>
      </w:r>
    </w:p>
    <w:p w14:paraId="0544CBC4" w14:textId="2208C428"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a bit wrong. I wasn’t that </w:t>
      </w:r>
      <w:r w:rsidRPr="00151BCB">
        <w:rPr>
          <w:rFonts w:ascii="Times New Roman" w:hAnsi="Times New Roman" w:cs="Times New Roman"/>
          <w:sz w:val="24"/>
          <w:szCs w:val="24"/>
        </w:rPr>
        <w:t>I couldn’t, I just didn’t.</w:t>
      </w:r>
      <w:r>
        <w:rPr>
          <w:rFonts w:ascii="Times New Roman" w:hAnsi="Times New Roman" w:cs="Times New Roman"/>
          <w:sz w:val="24"/>
          <w:szCs w:val="24"/>
        </w:rPr>
        <w:t xml:space="preserve"> If I’m being honest, then there was definitely a way for me to bring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ith us. Even without the </w:t>
      </w:r>
      <w:r w:rsidR="00702384">
        <w:rPr>
          <w:rFonts w:ascii="Times New Roman" w:hAnsi="Times New Roman" w:cs="Times New Roman"/>
          <w:sz w:val="24"/>
          <w:szCs w:val="24"/>
        </w:rPr>
        <w:t>circuit</w:t>
      </w:r>
      <w:r>
        <w:rPr>
          <w:rFonts w:ascii="Times New Roman" w:hAnsi="Times New Roman" w:cs="Times New Roman"/>
          <w:sz w:val="24"/>
          <w:szCs w:val="24"/>
        </w:rPr>
        <w:t xml:space="preserve">, we had the </w:t>
      </w:r>
      <w:r w:rsidR="00702384">
        <w:rPr>
          <w:rFonts w:ascii="Times New Roman" w:hAnsi="Times New Roman" w:cs="Times New Roman"/>
          <w:sz w:val="24"/>
          <w:szCs w:val="24"/>
        </w:rPr>
        <w:t>recall crystals</w:t>
      </w:r>
      <w:r>
        <w:rPr>
          <w:rFonts w:ascii="Times New Roman" w:hAnsi="Times New Roman" w:cs="Times New Roman"/>
          <w:sz w:val="24"/>
          <w:szCs w:val="24"/>
        </w:rPr>
        <w:t>. If I just made up my mind and acted, I would have been able to do something to secure him.</w:t>
      </w:r>
      <w:r w:rsidRPr="00151BCB">
        <w:rPr>
          <w:rFonts w:ascii="Times New Roman" w:hAnsi="Times New Roman" w:cs="Times New Roman"/>
          <w:sz w:val="24"/>
          <w:szCs w:val="24"/>
        </w:rPr>
        <w:t>”</w:t>
      </w:r>
    </w:p>
    <w:p w14:paraId="3B49E4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laimed as she tried to take a grip on the water from the river, but just as liquid works, the water leaks from the gaps between her fingers and flows back down the stream, escaping her grasp.</w:t>
      </w:r>
    </w:p>
    <w:p w14:paraId="1CCC718E" w14:textId="77777777" w:rsidR="00BD2589" w:rsidRPr="00766143"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66143">
        <w:rPr>
          <w:rFonts w:ascii="Times New Roman" w:hAnsi="Times New Roman" w:cs="Times New Roman"/>
          <w:i/>
          <w:iCs/>
          <w:sz w:val="24"/>
          <w:szCs w:val="24"/>
        </w:rPr>
        <w:t xml:space="preserve">“*From the sound of it, you’re not just talking about a simple </w:t>
      </w:r>
      <w:proofErr w:type="gramStart"/>
      <w:r w:rsidRPr="00766143">
        <w:rPr>
          <w:rFonts w:ascii="Times New Roman" w:hAnsi="Times New Roman" w:cs="Times New Roman"/>
          <w:i/>
          <w:iCs/>
          <w:sz w:val="24"/>
          <w:szCs w:val="24"/>
        </w:rPr>
        <w:t>fight.*</w:t>
      </w:r>
      <w:proofErr w:type="gramEnd"/>
      <w:r w:rsidRPr="00766143">
        <w:rPr>
          <w:rFonts w:ascii="Times New Roman" w:hAnsi="Times New Roman" w:cs="Times New Roman"/>
          <w:i/>
          <w:iCs/>
          <w:sz w:val="24"/>
          <w:szCs w:val="24"/>
        </w:rPr>
        <w:t>”</w:t>
      </w:r>
    </w:p>
    <w:p w14:paraId="6A2D0D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l silent and time passed with only the sound of nature filling the air with bugs and other critters working through the night and the water flowing down the riv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bother speaking and immersed himself in the silence.</w:t>
      </w:r>
    </w:p>
    <w:p w14:paraId="5D5E96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do you know something?”</w:t>
      </w:r>
    </w:p>
    <w:p w14:paraId="10C7D2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nally spoke, making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urn his head from the river back to her body on the ground.</w:t>
      </w:r>
    </w:p>
    <w:p w14:paraId="5CD031B3" w14:textId="77777777" w:rsidR="00BD2589" w:rsidRPr="004536E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536E9">
        <w:rPr>
          <w:rFonts w:ascii="Times New Roman" w:hAnsi="Times New Roman" w:cs="Times New Roman"/>
          <w:i/>
          <w:iCs/>
          <w:sz w:val="24"/>
          <w:szCs w:val="24"/>
        </w:rPr>
        <w:t>“*</w:t>
      </w:r>
      <w:proofErr w:type="gramStart"/>
      <w:r w:rsidRPr="004536E9">
        <w:rPr>
          <w:rFonts w:ascii="Times New Roman" w:hAnsi="Times New Roman" w:cs="Times New Roman"/>
          <w:i/>
          <w:iCs/>
          <w:sz w:val="24"/>
          <w:szCs w:val="24"/>
        </w:rPr>
        <w:t>What?*</w:t>
      </w:r>
      <w:proofErr w:type="gramEnd"/>
      <w:r w:rsidRPr="004536E9">
        <w:rPr>
          <w:rFonts w:ascii="Times New Roman" w:hAnsi="Times New Roman" w:cs="Times New Roman"/>
          <w:i/>
          <w:iCs/>
          <w:sz w:val="24"/>
          <w:szCs w:val="24"/>
        </w:rPr>
        <w:t>”</w:t>
      </w:r>
    </w:p>
    <w:p w14:paraId="3A0F88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n Angel. I don’t mean figuratively. An actual Angel. The ones that have divine souls inside them.”</w:t>
      </w:r>
    </w:p>
    <w:p w14:paraId="0101F1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respond, so Yuu continued.</w:t>
      </w:r>
    </w:p>
    <w:p w14:paraId="4298DC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ay that we possess incredible power. In my case, apparently, I can drown the world in a sea of flames with my Divine Soul of Flame. If I can do that, then surely securing a single person from escaping shouldn’t be a problem, right?”</w:t>
      </w:r>
    </w:p>
    <w:p w14:paraId="7D48B57D"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ell, this is certainly a surprise, but if I’m not mistaken, that only applies when your soul recognizes </w:t>
      </w:r>
      <w:proofErr w:type="gramStart"/>
      <w:r>
        <w:rPr>
          <w:rFonts w:ascii="Times New Roman" w:hAnsi="Times New Roman" w:cs="Times New Roman"/>
          <w:i/>
          <w:iCs/>
          <w:sz w:val="24"/>
          <w:szCs w:val="24"/>
        </w:rPr>
        <w:t>you.*</w:t>
      </w:r>
      <w:proofErr w:type="gramEnd"/>
      <w:r>
        <w:rPr>
          <w:rFonts w:ascii="Times New Roman" w:hAnsi="Times New Roman" w:cs="Times New Roman"/>
          <w:i/>
          <w:iCs/>
          <w:sz w:val="24"/>
          <w:szCs w:val="24"/>
        </w:rPr>
        <w:t>”</w:t>
      </w:r>
    </w:p>
    <w:p w14:paraId="69676C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 should apply. I got recognized twice now. Once in the past, then I lost that power, but recently I got recognized again. I haven’t used it, but I can feel it. The power of the divine soul.”</w:t>
      </w:r>
    </w:p>
    <w:p w14:paraId="3FAEE108" w14:textId="77777777" w:rsidR="00BD2589" w:rsidRPr="002703E8"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703E8">
        <w:rPr>
          <w:rFonts w:ascii="Times New Roman" w:hAnsi="Times New Roman" w:cs="Times New Roman"/>
          <w:i/>
          <w:iCs/>
          <w:sz w:val="24"/>
          <w:szCs w:val="24"/>
        </w:rPr>
        <w:t xml:space="preserve">“*I see… Then, if you don’t mind me asking, what was the reason you didn’t use that </w:t>
      </w:r>
      <w:proofErr w:type="gramStart"/>
      <w:r w:rsidRPr="002703E8">
        <w:rPr>
          <w:rFonts w:ascii="Times New Roman" w:hAnsi="Times New Roman" w:cs="Times New Roman"/>
          <w:i/>
          <w:iCs/>
          <w:sz w:val="24"/>
          <w:szCs w:val="24"/>
        </w:rPr>
        <w:t>power?*</w:t>
      </w:r>
      <w:proofErr w:type="gramEnd"/>
      <w:r w:rsidRPr="002703E8">
        <w:rPr>
          <w:rFonts w:ascii="Times New Roman" w:hAnsi="Times New Roman" w:cs="Times New Roman"/>
          <w:i/>
          <w:iCs/>
          <w:sz w:val="24"/>
          <w:szCs w:val="24"/>
        </w:rPr>
        <w:t>”</w:t>
      </w:r>
    </w:p>
    <w:p w14:paraId="32FBB7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scared. Unlike the last time I used it, it’s different. You might not understand, but there should be someone else that I can talk to with these powers. But I can’t hear their voice. Maybe I will if I finally use it again, but I’m scared that I won’t hear them. But then, it if works, I’m scared of what to say to them. It’s been so long… I wonder if they’re not mad at me? Well, I planned to use it in our raid no matter the answer, but you just took the lead and I let myself use that as an excuse to not bring out my power. It was already too late whe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ttacked us from the back, but if I just used it from the start, then we could have had a better outcome.”</w:t>
      </w:r>
    </w:p>
    <w:p w14:paraId="7DABB6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ropped her eyes to the ground, thinking of the worse possible outcome.</w:t>
      </w:r>
    </w:p>
    <w:p w14:paraId="3F7BF810" w14:textId="77777777" w:rsidR="00BD2589" w:rsidRPr="00490278"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0278">
        <w:rPr>
          <w:rFonts w:ascii="Times New Roman" w:hAnsi="Times New Roman" w:cs="Times New Roman"/>
          <w:i/>
          <w:iCs/>
          <w:sz w:val="24"/>
          <w:szCs w:val="24"/>
        </w:rPr>
        <w:t xml:space="preserve">“*Aren’t you just overthinking </w:t>
      </w:r>
      <w:proofErr w:type="gramStart"/>
      <w:r w:rsidRPr="00490278">
        <w:rPr>
          <w:rFonts w:ascii="Times New Roman" w:hAnsi="Times New Roman" w:cs="Times New Roman"/>
          <w:i/>
          <w:iCs/>
          <w:sz w:val="24"/>
          <w:szCs w:val="24"/>
        </w:rPr>
        <w:t>things?*</w:t>
      </w:r>
      <w:proofErr w:type="gramEnd"/>
      <w:r w:rsidRPr="00490278">
        <w:rPr>
          <w:rFonts w:ascii="Times New Roman" w:hAnsi="Times New Roman" w:cs="Times New Roman"/>
          <w:i/>
          <w:iCs/>
          <w:sz w:val="24"/>
          <w:szCs w:val="24"/>
        </w:rPr>
        <w:t>”</w:t>
      </w:r>
    </w:p>
    <w:p w14:paraId="11E861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w:t>
      </w:r>
    </w:p>
    <w:p w14:paraId="1AFE61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once, after a while, Yuu turned her head to fac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2BF8EB2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0278">
        <w:rPr>
          <w:rFonts w:ascii="Times New Roman" w:hAnsi="Times New Roman" w:cs="Times New Roman"/>
          <w:i/>
          <w:iCs/>
          <w:sz w:val="24"/>
          <w:szCs w:val="24"/>
        </w:rPr>
        <w:t>“*Yes. If you’re worrying this much about it then you must have been close. I can’t imagine someone that important hating you just because you took your time.</w:t>
      </w:r>
      <w:r>
        <w:rPr>
          <w:rFonts w:ascii="Times New Roman" w:hAnsi="Times New Roman" w:cs="Times New Roman"/>
          <w:i/>
          <w:iCs/>
          <w:sz w:val="24"/>
          <w:szCs w:val="24"/>
        </w:rPr>
        <w:t xml:space="preserve"> Better yet, won’t they be happy to finally talk to you </w:t>
      </w:r>
      <w:proofErr w:type="gramStart"/>
      <w:r>
        <w:rPr>
          <w:rFonts w:ascii="Times New Roman" w:hAnsi="Times New Roman" w:cs="Times New Roman"/>
          <w:i/>
          <w:iCs/>
          <w:sz w:val="24"/>
          <w:szCs w:val="24"/>
        </w:rPr>
        <w:t>again?</w:t>
      </w:r>
      <w:r w:rsidRPr="00490278">
        <w:rPr>
          <w:rFonts w:ascii="Times New Roman" w:hAnsi="Times New Roman" w:cs="Times New Roman"/>
          <w:i/>
          <w:iCs/>
          <w:sz w:val="24"/>
          <w:szCs w:val="24"/>
        </w:rPr>
        <w:t>*</w:t>
      </w:r>
      <w:proofErr w:type="gramEnd"/>
      <w:r w:rsidRPr="00490278">
        <w:rPr>
          <w:rFonts w:ascii="Times New Roman" w:hAnsi="Times New Roman" w:cs="Times New Roman"/>
          <w:i/>
          <w:iCs/>
          <w:sz w:val="24"/>
          <w:szCs w:val="24"/>
        </w:rPr>
        <w:t>”</w:t>
      </w:r>
    </w:p>
    <w:p w14:paraId="076105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w:t>
      </w:r>
    </w:p>
    <w:p w14:paraId="301A7939" w14:textId="77777777" w:rsidR="00BD2589" w:rsidRPr="00AF7346"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ot up and faced him to drive the point.</w:t>
      </w:r>
    </w:p>
    <w:p w14:paraId="02A949E4" w14:textId="77777777" w:rsidR="00BD2589" w:rsidRPr="00A164EF"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re probably right, but it’s not that easy! It’s just… it feels like there’s something inside me that’s telling me not to do it, that I shouldn’t use my powers… Maybe my instincts? Look, I can’t explain it but it’s something like that!”</w:t>
      </w:r>
    </w:p>
    <w:p w14:paraId="33845C90" w14:textId="77777777" w:rsidR="00BD2589" w:rsidRPr="00490278" w:rsidRDefault="00BD2589" w:rsidP="00411459">
      <w:pPr>
        <w:spacing w:line="340" w:lineRule="atLeast"/>
        <w:jc w:val="both"/>
        <w:rPr>
          <w:rFonts w:ascii="Times New Roman" w:hAnsi="Times New Roman" w:cs="Times New Roman"/>
          <w:i/>
          <w:iCs/>
          <w:sz w:val="24"/>
          <w:szCs w:val="24"/>
        </w:rPr>
      </w:pPr>
      <w:r w:rsidRPr="00490278">
        <w:rPr>
          <w:rFonts w:ascii="Times New Roman" w:hAnsi="Times New Roman" w:cs="Times New Roman"/>
          <w:i/>
          <w:iCs/>
          <w:sz w:val="24"/>
          <w:szCs w:val="24"/>
        </w:rPr>
        <w:t xml:space="preserve">     “*…*”</w:t>
      </w:r>
    </w:p>
    <w:p w14:paraId="77DFC4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are you listening!?”</w:t>
      </w:r>
    </w:p>
    <w:p w14:paraId="5E87F7F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254D8">
        <w:rPr>
          <w:rFonts w:ascii="Times New Roman" w:hAnsi="Times New Roman" w:cs="Times New Roman"/>
          <w:i/>
          <w:iCs/>
          <w:sz w:val="24"/>
          <w:szCs w:val="24"/>
        </w:rPr>
        <w:t>“*</w:t>
      </w:r>
      <w:r>
        <w:rPr>
          <w:rFonts w:ascii="Times New Roman" w:hAnsi="Times New Roman" w:cs="Times New Roman"/>
          <w:i/>
          <w:iCs/>
          <w:sz w:val="24"/>
          <w:szCs w:val="24"/>
        </w:rPr>
        <w:t xml:space="preserve">Yeah, my bad. I don’t quite understand but it must be </w:t>
      </w:r>
      <w:proofErr w:type="gramStart"/>
      <w:r>
        <w:rPr>
          <w:rFonts w:ascii="Times New Roman" w:hAnsi="Times New Roman" w:cs="Times New Roman"/>
          <w:i/>
          <w:iCs/>
          <w:sz w:val="24"/>
          <w:szCs w:val="24"/>
        </w:rPr>
        <w:t>hard.</w:t>
      </w:r>
      <w:r w:rsidRPr="001254D8">
        <w:rPr>
          <w:rFonts w:ascii="Times New Roman" w:hAnsi="Times New Roman" w:cs="Times New Roman"/>
          <w:i/>
          <w:iCs/>
          <w:sz w:val="24"/>
          <w:szCs w:val="24"/>
        </w:rPr>
        <w:t>*</w:t>
      </w:r>
      <w:proofErr w:type="gramEnd"/>
      <w:r w:rsidRPr="001254D8">
        <w:rPr>
          <w:rFonts w:ascii="Times New Roman" w:hAnsi="Times New Roman" w:cs="Times New Roman"/>
          <w:i/>
          <w:iCs/>
          <w:sz w:val="24"/>
          <w:szCs w:val="24"/>
        </w:rPr>
        <w:t>”</w:t>
      </w:r>
    </w:p>
    <w:p w14:paraId="214062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I sense sarcasm in there!?”</w:t>
      </w:r>
    </w:p>
    <w:p w14:paraId="3E08C85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Down, girl. Down. I’m just saying that I think. No malice </w:t>
      </w:r>
      <w:proofErr w:type="gramStart"/>
      <w:r>
        <w:rPr>
          <w:rFonts w:ascii="Times New Roman" w:hAnsi="Times New Roman" w:cs="Times New Roman"/>
          <w:i/>
          <w:iCs/>
          <w:sz w:val="24"/>
          <w:szCs w:val="24"/>
        </w:rPr>
        <w:t>intended.*</w:t>
      </w:r>
      <w:proofErr w:type="gramEnd"/>
      <w:r>
        <w:rPr>
          <w:rFonts w:ascii="Times New Roman" w:hAnsi="Times New Roman" w:cs="Times New Roman"/>
          <w:i/>
          <w:iCs/>
          <w:sz w:val="24"/>
          <w:szCs w:val="24"/>
        </w:rPr>
        <w:t>”</w:t>
      </w:r>
    </w:p>
    <w:p w14:paraId="71FAA8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ph, very well.”</w:t>
      </w:r>
    </w:p>
    <w:p w14:paraId="382573A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urtly turned to the river, taking her eyes off him.</w:t>
      </w:r>
    </w:p>
    <w:p w14:paraId="0FD284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filled the air once more as the two watched the water follow nature’s path. There wasn’t much of a conversation after that, but the two enjoyed watching the serene spectacle before them.</w:t>
      </w:r>
    </w:p>
    <w:p w14:paraId="1A3B33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m going back now. Thanks for accompanying me.”</w:t>
      </w:r>
    </w:p>
    <w:p w14:paraId="6C431EAD" w14:textId="77777777" w:rsidR="00BD2589" w:rsidRPr="001254D8"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s she got up on her feet and turned to leave. But then, just before she coul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alled out to her.</w:t>
      </w:r>
    </w:p>
    <w:p w14:paraId="65FCB30E" w14:textId="77777777" w:rsidR="00BD2589" w:rsidRPr="005A1636" w:rsidRDefault="00BD2589" w:rsidP="00411459">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Hey, I have a request for </w:t>
      </w:r>
      <w:proofErr w:type="gramStart"/>
      <w:r w:rsidRPr="005A1636">
        <w:rPr>
          <w:rFonts w:ascii="Times New Roman" w:hAnsi="Times New Roman" w:cs="Times New Roman"/>
          <w:i/>
          <w:iCs/>
          <w:sz w:val="24"/>
          <w:szCs w:val="24"/>
        </w:rPr>
        <w:t>you.*</w:t>
      </w:r>
      <w:proofErr w:type="gramEnd"/>
      <w:r w:rsidRPr="005A1636">
        <w:rPr>
          <w:rFonts w:ascii="Times New Roman" w:hAnsi="Times New Roman" w:cs="Times New Roman"/>
          <w:i/>
          <w:iCs/>
          <w:sz w:val="24"/>
          <w:szCs w:val="24"/>
        </w:rPr>
        <w:t>”</w:t>
      </w:r>
    </w:p>
    <w:p w14:paraId="2A6E02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quest?”</w:t>
      </w:r>
    </w:p>
    <w:p w14:paraId="59673B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lted her head at what he would possibly want from her.</w:t>
      </w:r>
    </w:p>
    <w:p w14:paraId="686CBC45" w14:textId="77777777" w:rsidR="00BD2589" w:rsidRPr="005A1636" w:rsidRDefault="00BD2589" w:rsidP="00411459">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Yeah. We’re going to raid the village again tomorrow, and if possible, could you not use the powers of the divine </w:t>
      </w:r>
      <w:proofErr w:type="gramStart"/>
      <w:r w:rsidRPr="005A1636">
        <w:rPr>
          <w:rFonts w:ascii="Times New Roman" w:hAnsi="Times New Roman" w:cs="Times New Roman"/>
          <w:i/>
          <w:iCs/>
          <w:sz w:val="24"/>
          <w:szCs w:val="24"/>
        </w:rPr>
        <w:t>soul?*</w:t>
      </w:r>
      <w:proofErr w:type="gramEnd"/>
      <w:r w:rsidRPr="005A1636">
        <w:rPr>
          <w:rFonts w:ascii="Times New Roman" w:hAnsi="Times New Roman" w:cs="Times New Roman"/>
          <w:i/>
          <w:iCs/>
          <w:sz w:val="24"/>
          <w:szCs w:val="24"/>
        </w:rPr>
        <w:t>”</w:t>
      </w:r>
    </w:p>
    <w:p w14:paraId="2E7F9C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y is that?”</w:t>
      </w:r>
    </w:p>
    <w:p w14:paraId="70AD4A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bewildered by what he said. She couldn’t possibly think of a good reason to do that. If she didn’t know any better, the idea of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rying to drag them down would pop into her mind, but she knew it had to have been something else. She waited and waited for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response, but…</w:t>
      </w:r>
    </w:p>
    <w:p w14:paraId="4322B290" w14:textId="77777777" w:rsidR="00BD2589" w:rsidRPr="005A1636" w:rsidRDefault="00BD2589" w:rsidP="00411459">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w:t>
      </w:r>
      <w:r>
        <w:rPr>
          <w:rFonts w:ascii="Times New Roman" w:hAnsi="Times New Roman" w:cs="Times New Roman"/>
          <w:i/>
          <w:iCs/>
          <w:sz w:val="24"/>
          <w:szCs w:val="24"/>
        </w:rPr>
        <w:t>…</w:t>
      </w:r>
      <w:r w:rsidRPr="005A1636">
        <w:rPr>
          <w:rFonts w:ascii="Times New Roman" w:hAnsi="Times New Roman" w:cs="Times New Roman"/>
          <w:i/>
          <w:iCs/>
          <w:sz w:val="24"/>
          <w:szCs w:val="24"/>
        </w:rPr>
        <w:t xml:space="preserve">No, you could say it’s </w:t>
      </w:r>
      <w:r>
        <w:rPr>
          <w:rFonts w:ascii="Times New Roman" w:hAnsi="Times New Roman" w:cs="Times New Roman"/>
          <w:i/>
          <w:iCs/>
          <w:sz w:val="24"/>
          <w:szCs w:val="24"/>
        </w:rPr>
        <w:t xml:space="preserve">just </w:t>
      </w:r>
      <w:r w:rsidRPr="005A1636">
        <w:rPr>
          <w:rFonts w:ascii="Times New Roman" w:hAnsi="Times New Roman" w:cs="Times New Roman"/>
          <w:i/>
          <w:iCs/>
          <w:sz w:val="24"/>
          <w:szCs w:val="24"/>
        </w:rPr>
        <w:t xml:space="preserve">a personal preference. You can ignore it if you’d </w:t>
      </w:r>
      <w:proofErr w:type="gramStart"/>
      <w:r w:rsidRPr="005A1636">
        <w:rPr>
          <w:rFonts w:ascii="Times New Roman" w:hAnsi="Times New Roman" w:cs="Times New Roman"/>
          <w:i/>
          <w:iCs/>
          <w:sz w:val="24"/>
          <w:szCs w:val="24"/>
        </w:rPr>
        <w:t>like.*</w:t>
      </w:r>
      <w:proofErr w:type="gramEnd"/>
      <w:r w:rsidRPr="005A1636">
        <w:rPr>
          <w:rFonts w:ascii="Times New Roman" w:hAnsi="Times New Roman" w:cs="Times New Roman"/>
          <w:i/>
          <w:iCs/>
          <w:sz w:val="24"/>
          <w:szCs w:val="24"/>
        </w:rPr>
        <w:t>”</w:t>
      </w:r>
    </w:p>
    <w:p w14:paraId="252912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33B5EB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quite know how to respond to that, but she figured it would be best to just nod along for now.</w:t>
      </w:r>
    </w:p>
    <w:p w14:paraId="651EDECD" w14:textId="77777777" w:rsidR="00BD2589" w:rsidRPr="005A1636" w:rsidRDefault="00BD2589" w:rsidP="00411459">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lastRenderedPageBreak/>
        <w:t xml:space="preserve">     “*But, if there is one thing, then don’t push yourself too </w:t>
      </w:r>
      <w:proofErr w:type="gramStart"/>
      <w:r w:rsidRPr="005A1636">
        <w:rPr>
          <w:rFonts w:ascii="Times New Roman" w:hAnsi="Times New Roman" w:cs="Times New Roman"/>
          <w:i/>
          <w:iCs/>
          <w:sz w:val="24"/>
          <w:szCs w:val="24"/>
        </w:rPr>
        <w:t>hard.*</w:t>
      </w:r>
      <w:proofErr w:type="gramEnd"/>
      <w:r w:rsidRPr="005A1636">
        <w:rPr>
          <w:rFonts w:ascii="Times New Roman" w:hAnsi="Times New Roman" w:cs="Times New Roman"/>
          <w:i/>
          <w:iCs/>
          <w:sz w:val="24"/>
          <w:szCs w:val="24"/>
        </w:rPr>
        <w:t>”</w:t>
      </w:r>
    </w:p>
    <w:p w14:paraId="6C565CF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838C7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topped to think before responding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But once she made up her mind, she properly turned her body to face him and looked him in the eyes.</w:t>
      </w:r>
    </w:p>
    <w:p w14:paraId="454A18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do that. After all, I have someone I need to repay no matter what. I don’t care what they’ll think of me in the future, but I will get to them and tell them directly: ‘I may never get back what I had in the past, but will do my everything to build a better future. With body and soul.’ If I can’t push myself here, then how can I say that with confidence when I finally face them again?”</w:t>
      </w:r>
    </w:p>
    <w:p w14:paraId="4692E830" w14:textId="77777777" w:rsidR="00BD2589" w:rsidRPr="005A1636"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0CE245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that’s that. It’s been a good night.”</w:t>
      </w:r>
    </w:p>
    <w:p w14:paraId="5F8AF4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around, this time for good as the darkness of the forest swallowed her figur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tched her go silently. The moment he confirmed that she was gone, he turned back to the serene river, and the sound of the calming flow of water entered his ears. It helped him settle his mind and arrange his thoughts. Just what he needed.</w:t>
      </w:r>
    </w:p>
    <w:p w14:paraId="70D36AF4" w14:textId="77777777" w:rsidR="00BD2589" w:rsidRPr="005A1636" w:rsidRDefault="00BD2589" w:rsidP="00411459">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Is that so? Then, I guess there’s nothing else I can </w:t>
      </w:r>
      <w:proofErr w:type="gramStart"/>
      <w:r w:rsidRPr="005A1636">
        <w:rPr>
          <w:rFonts w:ascii="Times New Roman" w:hAnsi="Times New Roman" w:cs="Times New Roman"/>
          <w:i/>
          <w:iCs/>
          <w:sz w:val="24"/>
          <w:szCs w:val="24"/>
        </w:rPr>
        <w:t>do.*</w:t>
      </w:r>
      <w:proofErr w:type="gramEnd"/>
      <w:r w:rsidRPr="005A1636">
        <w:rPr>
          <w:rFonts w:ascii="Times New Roman" w:hAnsi="Times New Roman" w:cs="Times New Roman"/>
          <w:i/>
          <w:iCs/>
          <w:sz w:val="24"/>
          <w:szCs w:val="24"/>
        </w:rPr>
        <w:t>”</w:t>
      </w:r>
    </w:p>
    <w:p w14:paraId="79BB0E45" w14:textId="77777777" w:rsidR="00BD2589" w:rsidRPr="005A1636"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1 – Struggle</w:t>
      </w:r>
    </w:p>
    <w:p w14:paraId="181F62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h…”</w:t>
      </w:r>
    </w:p>
    <w:p w14:paraId="070654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gruff voice let out. The only sound that dared to echo in the silent room. The putrid scent near the man wafted through the room, spreading the nauseating odor that would make anyone that took a whiff of it hold their breath unless they wanted to throw up their insides. A thick, queasy smell that made everyone feel like burning leather was shoved into their throats.</w:t>
      </w:r>
    </w:p>
    <w:p w14:paraId="18F5F1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w:t>
      </w:r>
    </w:p>
    <w:p w14:paraId="2E2F51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fled screams that tried to express their helplessness. The eyes of such a man rolled upward. Looking, searching, hoping, wanting, that someone, something, some form of miracle would rescue his flickering soul.</w:t>
      </w:r>
    </w:p>
    <w:p w14:paraId="686314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time, the sound of debris getting crushed underfoot resounded. A steady stride but with contrasting footfalls. The rhythm of the steps fluctuated from heavy to light, almost as if one of the person’s feet lacked footwear. Then at times, those steps would splash as they trudged into liquid, then would crush as they tramped into something solid, and then they would return to normal, gradually coming closer to the pitiful existence lying on the ground.</w:t>
      </w:r>
    </w:p>
    <w:p w14:paraId="3C1AF3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topped.</w:t>
      </w:r>
    </w:p>
    <w:p w14:paraId="70ECF0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 To think our great leader would be reduced to this</w:t>
      </w:r>
      <w:proofErr w:type="gramStart"/>
      <w:r>
        <w:rPr>
          <w:rFonts w:ascii="Times New Roman" w:hAnsi="Times New Roman" w:cs="Times New Roman"/>
          <w:sz w:val="24"/>
          <w:szCs w:val="24"/>
        </w:rPr>
        <w:t>. ”</w:t>
      </w:r>
      <w:proofErr w:type="gramEnd"/>
    </w:p>
    <w:p w14:paraId="4CC136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coffed with a voice filled with scorn and ridicule. With all of his power, the man on the ground used whatever strength was left inside him to turn his face to the side and direct his eyes to the man above him.</w:t>
      </w:r>
    </w:p>
    <w:p w14:paraId="2B5887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he saw the eyes of a beast. A strange monster. His face was distorted, half of it having that of a human, but then twisting at his midsection, turning into that of a wolf. The same went not only for his face but also his body, alternating with foot and paw, hand and claw, and finally merging its murderous teeth, dripping with red liquid. The man’s eyes trembled as he recognized the identity of the fiend.</w:t>
      </w:r>
    </w:p>
    <w:p w14:paraId="7E5C36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oi…”</w:t>
      </w:r>
    </w:p>
    <w:p w14:paraId="32AA5C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ow wonderful it is to be recognized by our regal leader, Commander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w:t>
      </w:r>
    </w:p>
    <w:p w14:paraId="4CAF13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ocked the man below him by mimicking his way of speech, sneering all the while at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ragged body. His fur was almost nonexistent, revealing his skin painted in various sickening colors of the levels of charred meat. He was bloodless, all his blood vessels sealed with flame and prevented any gore, not that it helped in stopping anyone from wanting to puke at the sight of him. Some of the damage in his body was so severe that it showed bone, particularly on all three of his tails. </w:t>
      </w:r>
    </w:p>
    <w:p w14:paraId="7391BE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ising his human foot, he crashed it into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face, crushing it against the hard ground below.</w:t>
      </w:r>
    </w:p>
    <w:p w14:paraId="394F47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FUCKING PIECE OF SHIT!!”</w:t>
      </w:r>
    </w:p>
    <w:p w14:paraId="3164C6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owled, continuing his heavy kicks down his face.</w:t>
      </w:r>
    </w:p>
    <w:p w14:paraId="022BE9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elped you take the village down so I can be the ruler! I pretended to be their ally to break them from the inside! And all for me to walk back here and realize that you were plotting to betray us from the beginning!? Trash like you should eat the ground! Just! Like! THIS!”</w:t>
      </w:r>
    </w:p>
    <w:p w14:paraId="69A179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every word came a kick, one intensifying more than the other. He was still careful not to send a kick too hard that would kill him. But that didn’t mean they weren’t powerful, proven by the few pieces of teeth that fell from his mouth. With his wolf-like hand, he clutched the side of his face that turned into an augmented werewolf.</w:t>
      </w:r>
    </w:p>
    <w:p w14:paraId="72C0DC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ooks like your little present didn’t come out as you expected, huh? I still have my mind intact. You fucked up, Dear Commander.”</w:t>
      </w:r>
    </w:p>
    <w:p w14:paraId="6BD840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looked down 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like human waste,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eyes were set on the three tail bones on his body.</w:t>
      </w:r>
    </w:p>
    <w:p w14:paraId="62255C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m… Th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of the most powerful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of our village’s history, or perhaps even the most powerful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of all time. I’ve always wanted to become powerful, to become someone who could weave mana and magic however they wished. That was because of her. The moment I saw how she used that magic when I was a child, I was entranced. I wanted to become just like her, I thought. Oh, but don’t worry, I won’t hold the fact that you kidnapped her against you. What I fell in love with was the potential of magic, not her.”</w:t>
      </w:r>
    </w:p>
    <w:p w14:paraId="4E51A3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ved his hands in the air, dismissing the thought.</w:t>
      </w:r>
    </w:p>
    <w:p w14:paraId="2CFA36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know, because of large my body became, even though I had a talent for magic, and even though I wanted to cultivate that magic, I was assigned to become a guard, you know? A savage brute that engaged in close combat and enhanced physical prowess instead of magical power. Just because of this body… </w:t>
      </w:r>
      <w:proofErr w:type="spellStart"/>
      <w:r>
        <w:rPr>
          <w:rFonts w:ascii="Times New Roman" w:hAnsi="Times New Roman" w:cs="Times New Roman"/>
          <w:sz w:val="24"/>
          <w:szCs w:val="24"/>
        </w:rPr>
        <w:t>haha</w:t>
      </w:r>
      <w:proofErr w:type="spellEnd"/>
      <w:r>
        <w:rPr>
          <w:rFonts w:ascii="Times New Roman" w:hAnsi="Times New Roman" w:cs="Times New Roman"/>
          <w:sz w:val="24"/>
          <w:szCs w:val="24"/>
        </w:rPr>
        <w:t>, funny, isn’t it?”</w:t>
      </w:r>
    </w:p>
    <w:p w14:paraId="160C6D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was laughing, but the sinister glare in his eyes was clearly not.</w:t>
      </w:r>
    </w:p>
    <w:p w14:paraId="75CE1D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f they judged me because of my body, then maybe I should just show them proof that I was meant to be someone better off with magic…”</w:t>
      </w:r>
    </w:p>
    <w:p w14:paraId="7F60C8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rouched down and reached for the middle of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three tails, the longest one out of the three sets of bones, the tail of the most powerful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Setting his hand firmly around the tail, he tightened his muscles, raised his leg, slammed it down at the base of the tail, and pulled.</w:t>
      </w:r>
    </w:p>
    <w:p w14:paraId="3EFB97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wreeeehh</w:t>
      </w:r>
      <w:proofErr w:type="spellEnd"/>
      <w:r>
        <w:rPr>
          <w:rFonts w:ascii="Times New Roman" w:hAnsi="Times New Roman" w:cs="Times New Roman"/>
          <w:sz w:val="24"/>
          <w:szCs w:val="24"/>
        </w:rPr>
        <w:t>….!!!”</w:t>
      </w:r>
    </w:p>
    <w:p w14:paraId="54F4C8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creamed, fueled by the agonizing sensation of his bone separating from his body. Blood finally spilled, gushing out of the newly made hole in his body. He writhed on the ground… or at least he would have if his nerves and muscles weren’t burnt to a crisp, which only resulted in him shaking and trembling in pain.</w:t>
      </w:r>
    </w:p>
    <w:p w14:paraId="4DBA5F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didn’t even bat an eye at the sight of him and took the newly acquired bone to his eyes.</w:t>
      </w:r>
    </w:p>
    <w:p w14:paraId="01EBEA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of the most powerful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of all time… It’s all bones, no skin, but maybe this thing still has some of its mana left in it! Ha, ha… </w:t>
      </w:r>
      <w:proofErr w:type="spellStart"/>
      <w:r>
        <w:rPr>
          <w:rFonts w:ascii="Times New Roman" w:hAnsi="Times New Roman" w:cs="Times New Roman"/>
          <w:sz w:val="24"/>
          <w:szCs w:val="24"/>
        </w:rPr>
        <w:t>hahahaha</w:t>
      </w:r>
      <w:proofErr w:type="spellEnd"/>
      <w:r>
        <w:rPr>
          <w:rFonts w:ascii="Times New Roman" w:hAnsi="Times New Roman" w:cs="Times New Roman"/>
          <w:sz w:val="24"/>
          <w:szCs w:val="24"/>
        </w:rPr>
        <w:t>!!”</w:t>
      </w:r>
    </w:p>
    <w:p w14:paraId="529523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aughed hysterically, holding the skeleton firmly over his head as he cackled at the ceiling. As time passed and his mind calmed down, his eyes shifted from the bone to the large plant-like structure in front of him. The Mana-Infused Spirit Core.</w:t>
      </w:r>
    </w:p>
    <w:p w14:paraId="3E7A90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really get how this thing works… but I wonder what will happen if I place this thing there? Will I get its powers? Or will nothing happen at all? Well, I guess it’s up to me to find out!”</w:t>
      </w:r>
    </w:p>
    <w:p w14:paraId="7F1246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et one foot forward and walked up to the spirit core. The blue surface of the core distorted and a single five-tailed augmented werewolf revealed itself. Despite thi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ontinued unfazed and walked past the werewolf, unscathed.</w:t>
      </w:r>
    </w:p>
    <w:p w14:paraId="7B357B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ell, at least you didn’t lie about the core only attacking people with the intent to destroy it.”</w:t>
      </w:r>
    </w:p>
    <w:p w14:paraId="4DC366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o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ithout turning to face him. He was completely focused on the spirit core, uncaring of anything else that was happening around him now that he passed the final, and hardest obstacle. Unfortunately for him, that would cause him quite some trouble.</w:t>
      </w:r>
    </w:p>
    <w:p w14:paraId="5C5197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w:t>
      </w:r>
    </w:p>
    <w:p w14:paraId="412823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w:t>
      </w:r>
    </w:p>
    <w:p w14:paraId="3BD65F67" w14:textId="77777777" w:rsidR="00BD2589" w:rsidRPr="00E829F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2 – Treacherous Path</w:t>
      </w:r>
    </w:p>
    <w:p w14:paraId="2A16C1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flew through the air from behi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tackled him away from the spirit core. A confused expression immediately spread across his face. He was certain that there was no possible way for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o move his body. He couldn’t even squirm properly when he took out his tail. But then, a gust of wind ran over his skin. It wasn’t just the force of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propelling body, but the force of what propelled his body in the first place.</w:t>
      </w:r>
    </w:p>
    <w:p w14:paraId="460BC4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can still use magic!?”</w:t>
      </w:r>
    </w:p>
    <w:p w14:paraId="4C7080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w:t>
      </w:r>
    </w:p>
    <w:p w14:paraId="12F7FB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form proper words,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imply howled the last remaining air out of his lungs and wailed at the spirit core. That very moment, the spirit core distorted and shaped multiple werewolves. Meanwhile, the one that was standing by earlier pounced on them and sent a crackling swing of his claws on bot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4E8750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raa</w:t>
      </w:r>
      <w:proofErr w:type="spellEnd"/>
      <w:r>
        <w:rPr>
          <w:rFonts w:ascii="Times New Roman" w:hAnsi="Times New Roman" w:cs="Times New Roman"/>
          <w:sz w:val="24"/>
          <w:szCs w:val="24"/>
        </w:rPr>
        <w:t>…!!”</w:t>
      </w:r>
    </w:p>
    <w:p w14:paraId="383426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let out a pained cry as electricity ran through his body. He faced upward at the man who took him down and pinned him to the ground with his body. The look in his eyes told him everything.</w:t>
      </w:r>
    </w:p>
    <w:p w14:paraId="43B544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ing intent.</w:t>
      </w:r>
    </w:p>
    <w:p w14:paraId="1C15B4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ere filled with such, but it wasn’t only directed 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The bloodlust in those eyes wanted everything around them dead. This included the spirit core, which triggered its self-defense mechanism, and unbelievably, bloodlust that also wanted the end to his very own life. A man filled with nothing but desperation. A beast with nothing else to lose.</w:t>
      </w:r>
    </w:p>
    <w:p w14:paraId="07C68C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beast opened its maw and went fo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neck. It couldn’t move any of its limbs, but it could still use its neck and mou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ok out his arm and blocked it, preventing his certain death. However, that didn’t stop the shaped werewolves around them from attacking. All sorts of attacks landed on their bodies, fire, water, earth, wind, and they weren’t limited to magic as scratches spread all over their bodies, making them bathe in their own blood. Since the beast couldn’t even feel much of his body anymore, this didn’t affect him at all, but the same couldn’t be said fo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671608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h….!! Like… hell…! I’d… let myself… go here!!”</w:t>
      </w:r>
    </w:p>
    <w:p w14:paraId="536100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early felt every blow the shaped werewolves sent him and the beast’s teeth clamping down on his arm didn’t help. But still, there was life in his eyes. In complete contrast to the beast wishing for nothing but death, he was here to live. The very reason he got to this point, the value that sent him down this road, and the vision he saw far ahead on this path, everything flashed before him, invigorating his spirit.</w:t>
      </w:r>
    </w:p>
    <w:p w14:paraId="4B4AF2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AAAMN YOUUUU!!!!!”</w:t>
      </w:r>
    </w:p>
    <w:p w14:paraId="1546BA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forced the beast’s mouth back and twisted his arm, scraping his skin against the beast’s teeth. He ground his own teeth, taking the pain head-on, until finally, his hand got a firm grasp on the beast’s head. Then, he shifted his eyes to the side where a shaped werewolf was approaching with a wide swipe, long and sharp spikes of earth wrapping its claws. If those sharp protrusions were anything at all, they would be death. But that didn’t matter.</w:t>
      </w:r>
    </w:p>
    <w:p w14:paraId="5566CC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AAAA!!!!”</w:t>
      </w:r>
    </w:p>
    <w:p w14:paraId="63B10C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ar-piercing howl trembled the air. Unrelenting to his doom,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pushed his body off the ground with wind magic just like the beast did and threw himself right into the hands of death, piercing his stomach. Completely contradictory. however, that was the answer he came up with 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ok the hand that held a skeletal tail and shoved it into the shaped werewolf’s body. They might be shaped, but they were still part of the Mana-Infused Spirit Core. And so, he demanded—</w:t>
      </w:r>
    </w:p>
    <w:p w14:paraId="1A341C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IVE IT TO ME!! YOUR POWER! THE VERY ESSENCE OF YOUR SOUL! SHOW ME!! THE MAGIC I SAW THAT DAY!!! THE POTENTIAL OF OUR KIN!!!”</w:t>
      </w:r>
    </w:p>
    <w:p w14:paraId="5C358C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launched his other arm that clutched the beast’s head and shoved it at the shaped werewolf’s head. The act caused the shaped werewolf’s azure body to turn purple. As this was happening, the other shaped werewolves continued their attacks until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buried in a mountain of shaped werewolves. Within it… was a spark of purple light.</w:t>
      </w:r>
    </w:p>
    <w:p w14:paraId="0D5EC0D7" w14:textId="77777777" w:rsidR="00BD2589" w:rsidRPr="00960B62"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MMM!!!*</w:t>
      </w:r>
    </w:p>
    <w:p w14:paraId="0718BE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massive explosion resounded, shaking the very room, making dust spread to the air and the debris from the recent battle move from rest. Smoke covered the heart of the explosion, but the moment it cleared, it revealed two figures. </w:t>
      </w:r>
    </w:p>
    <w:p w14:paraId="5B63C3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ugmented werewolf whose body was battered to the point where he shouldn’t have been alive. One of his legs, both of his forearms, the left side of his chest, and half of his face were showing bone while the rest of his body looked like it was bathed in a sea of flame. He had no tails, a critical disadvantage for an augmented werewolf. However, those missing body parts, excluding the tails, were substituted by purple mana, allowing it to kneel on the ground with both legs. Its bones could be seen past the mana, but it was otherwise alive. Breathing.</w:t>
      </w:r>
    </w:p>
    <w:p w14:paraId="1D4867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the other was a </w:t>
      </w:r>
      <w:proofErr w:type="gramStart"/>
      <w:r>
        <w:rPr>
          <w:rFonts w:ascii="Times New Roman" w:hAnsi="Times New Roman" w:cs="Times New Roman"/>
          <w:sz w:val="24"/>
          <w:szCs w:val="24"/>
        </w:rPr>
        <w:t>half augmented</w:t>
      </w:r>
      <w:proofErr w:type="gramEnd"/>
      <w:r>
        <w:rPr>
          <w:rFonts w:ascii="Times New Roman" w:hAnsi="Times New Roman" w:cs="Times New Roman"/>
          <w:sz w:val="24"/>
          <w:szCs w:val="24"/>
        </w:rPr>
        <w:t xml:space="preserve"> werewolf who was clutching the other on the head. Unlike the other one, he wasn’t damaged enough to show bone, but he still possessed holes, scratches, burns, and other wounds on his body. Just like the other werewolf, purple mana sealed those wounds, making his body covered in them.</w:t>
      </w:r>
    </w:p>
    <w:p w14:paraId="7DB922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The two were completely different from before.</w:t>
      </w:r>
    </w:p>
    <w:p w14:paraId="425B3AE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looked down and noticed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lack of tails. He turned his head behind him to confirm his own. A wide grin appeared on his face.</w:t>
      </w:r>
    </w:p>
    <w:p w14:paraId="40EFEA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stand up.”</w:t>
      </w:r>
    </w:p>
    <w:p w14:paraId="4F1201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rdered, and strangely, he followed. Expressionless, the exact opposite of what he was before. This was because of a single thing.</w:t>
      </w:r>
    </w:p>
    <w:p w14:paraId="00D202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t>
      </w:r>
      <w:proofErr w:type="spellStart"/>
      <w:r>
        <w:rPr>
          <w:rFonts w:ascii="Times New Roman" w:hAnsi="Times New Roman" w:cs="Times New Roman"/>
          <w:sz w:val="24"/>
          <w:szCs w:val="24"/>
        </w:rPr>
        <w:t>ha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hahaha</w:t>
      </w:r>
      <w:proofErr w:type="spellEnd"/>
      <w:r>
        <w:rPr>
          <w:rFonts w:ascii="Times New Roman" w:hAnsi="Times New Roman" w:cs="Times New Roman"/>
          <w:sz w:val="24"/>
          <w:szCs w:val="24"/>
        </w:rPr>
        <w:t>!!”</w:t>
      </w:r>
    </w:p>
    <w:p w14:paraId="13B683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ackled at the realization.</w:t>
      </w:r>
    </w:p>
    <w:p w14:paraId="5BD3224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oticed this before, but it looks like retaining my consciousness from an augmented werewolf transformation made me able to order around other werewolves, just like you.”</w:t>
      </w:r>
    </w:p>
    <w:p w14:paraId="4DD7B7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ointed 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ith his augmented finger, but he didn’t react. He then shifted his gaze to his surroundings. Bodies of augmented werewolves spread across the floor with blood and meat decorating the otherwise clean, metal floor. Some of them have already begun to reduce to dust as th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in the air rotted them.</w:t>
      </w:r>
    </w:p>
    <w:p w14:paraId="67B520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 realized that earlier, then I wouldn’t have had to kill anyone before getting to you.”</w:t>
      </w:r>
    </w:p>
    <w:p w14:paraId="2AABD2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aised his head, allowing the prim and proper lines of augmented werewolves to enter his vision. They were grouped in squares, just like how an army would. This was all because they were at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ehest. The unfortunate ones lying on the ground were the ones he killed before he realized he possessed such power.</w:t>
      </w:r>
    </w:p>
    <w:p w14:paraId="1CC853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now, it looks like you’re just like them now, Commander.”</w:t>
      </w:r>
    </w:p>
    <w:p w14:paraId="4C3BEB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fac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his expressionless face greeting him no different from when he first saw him in this state.</w:t>
      </w:r>
    </w:p>
    <w:p w14:paraId="31C93B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become END’s little puppet. But for the unfortunate people that were turned into one… I’ll make sure to take care of them. Augmented as they are, they were still onc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I’m sure they’ll be of use. Although you planned to betray me, I will take care of what’s left of your body. You’re tailless, but…”</w:t>
      </w:r>
    </w:p>
    <w:p w14:paraId="1008C3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all of fire appeared in the air and shot 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However, before it reached him, the fire disappeared as if it was snuffed out in mid-ai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smile widened. Then, the air trembled once more as a large spear of fire stretching toward the ceiling seared it. The spear shot 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ith a larger force than the earlier fireball but… just like the fireball, it never reached him and disappeared before it could.</w:t>
      </w:r>
    </w:p>
    <w:p w14:paraId="3B4D5C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bility to consume mana. If th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here… she’d probably say something insid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or me reacted with the spirit core. Well, not that I care.”</w:t>
      </w:r>
    </w:p>
    <w:p w14:paraId="21CF70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urned his back to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nd searched around the room. The entrance to this room at the back was blocked by rubble because of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initial plan to deal with the raid. He turned to the vent where he was forced to enter because of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The sour memory took his smile and made him click his tongue. Unexpectedly, even for him, he quickly recovered and faced the army of augmented werewolves.</w:t>
      </w:r>
    </w:p>
    <w:p w14:paraId="2E2910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away from the back!”</w:t>
      </w:r>
    </w:p>
    <w:p w14:paraId="786C8A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order echoed through the room, making the werewolves move forward in an orderly manner. Then, once the space at the back was large enoug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rew his arm forward, making five balls of flame appear around him and sending them to the back. In the empty space, the five balls of flame arranged themselves in a large, perfect circle. The moment they all set themselves on the grou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napped his fingers, creating a pillar of flame that shot out of the encirclement and pierced through the ceiling above. This was it, the high-tier spell, Hell’s Pillar.</w:t>
      </w:r>
    </w:p>
    <w:p w14:paraId="771A65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smile returned, showing an ominous expression for all to see. The fur on his tails fluttered from the power of his magic. All five of them wriggled in the air. Four of them are made of skin and fur. Meanwhile, the one at the center was made from purple mana all wrapping around a long, skeletal tail.</w:t>
      </w:r>
    </w:p>
    <w:p w14:paraId="4AA8BA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re they’ll come back. When they do, I’ll be sure to take care of them. They’re my kin, after all. Well, as for the ones that aren’t… I’ll just have to hand them down to the devil.”</w:t>
      </w:r>
    </w:p>
    <w:p w14:paraId="45FB4529" w14:textId="77777777" w:rsidR="00BD2589" w:rsidRPr="00E829F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3 – Charging the Frontline</w:t>
      </w:r>
    </w:p>
    <w:p w14:paraId="539916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are you ready?”</w:t>
      </w:r>
    </w:p>
    <w:p w14:paraId="330305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lways.”</w:t>
      </w:r>
    </w:p>
    <w:p w14:paraId="15EB57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like to hear!”</w:t>
      </w:r>
    </w:p>
    <w:p w14:paraId="0089EC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tood facing the forest with no one else around them. Just ahead was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and the two were about to charge straight in through their gates. Two against their whole force. Despite the depressing difference in numbers, Garin climbed on top of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unhesitatingly charged forward, piercing through the forest. This was all because of the plan they discussed just about an hour ago.</w:t>
      </w:r>
    </w:p>
    <w:p w14:paraId="464B59C3" w14:textId="77777777" w:rsidR="00BD2589" w:rsidRPr="00F70CA0" w:rsidRDefault="00BD2589" w:rsidP="00411459">
      <w:pPr>
        <w:spacing w:line="340" w:lineRule="atLeast"/>
        <w:jc w:val="center"/>
        <w:rPr>
          <w:rFonts w:ascii="Times New Roman" w:hAnsi="Times New Roman" w:cs="Times New Roman"/>
          <w:b/>
          <w:bCs/>
          <w:sz w:val="24"/>
          <w:szCs w:val="24"/>
        </w:rPr>
      </w:pPr>
      <w:r w:rsidRPr="00F70CA0">
        <w:rPr>
          <w:rFonts w:ascii="Times New Roman" w:hAnsi="Times New Roman" w:cs="Times New Roman"/>
          <w:b/>
          <w:bCs/>
          <w:sz w:val="24"/>
          <w:szCs w:val="24"/>
        </w:rPr>
        <w:t>…………</w:t>
      </w:r>
    </w:p>
    <w:p w14:paraId="53BF5E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now be explaining how we are going to execute this operation.”</w:t>
      </w:r>
    </w:p>
    <w:p w14:paraId="6F9AAB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declared as she looked over the other participants of their second and final rai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Yuu,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Confirming the resolved looks on their faces, she continued.</w:t>
      </w:r>
    </w:p>
    <w:p w14:paraId="1BA3C0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our main objective is to destroy the Mana-Infused Spirit Core. To do that, we have the Dark Spear, the spear that we collected from the last battle. This spear is embedded with dark essence, the opposing form of moon essence. It has the power to consume moon essence to power itself, yet the situation is not as simple as piercing the spirit core with this item. Because of the massive amount of moon essence in the core, attacking it with this would normally destroy the spear completely, which brings us to the main point. A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ested, the only way to completely destroy the spirit core is to charge this spear with more power, meaning to consume moon essence. Of course, I am not talking about sacrificing our own. The way to do this is to fight the shaped werewolves the Mana-Infused Spirit Core produces. One by one, this spear will consume each shaped werewolf, charging it for every kill. And as per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calculations, the dark spear will need around 20 shaped werewolves to become powerful enough to destroy the spirit core. Although the number may be intimidating, we have no other choice but to take on this challenge. Ideally, we would like to have Gari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work together in achieving this number whil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I will be in charge of finding and securing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740B42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responded to her with words, but the looks in everyone’s eyes were enough to tell her that they understood. Some tension in her body let out seeing a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the person she was most concerned about, was cooperating properly. This plan was mostly fro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but of course, with his clear disdain for the outsiders, particularly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they couldn’t let the two stand out, much less lead the group even if it was their idea.</w:t>
      </w:r>
    </w:p>
    <w:p w14:paraId="6F0441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other options such as leaving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out of the group, but it didn’t take much for anyone to realize that they will know no silence the moment they choose this path. With him in a </w:t>
      </w:r>
      <w:r>
        <w:rPr>
          <w:rFonts w:ascii="Times New Roman" w:hAnsi="Times New Roman" w:cs="Times New Roman"/>
          <w:sz w:val="24"/>
          <w:szCs w:val="24"/>
        </w:rPr>
        <w:lastRenderedPageBreak/>
        <w:t xml:space="preserve">mentally unstable state, they wouldn’t be able to prepare for what chaos he would create if left alone. The moment he takes a rash decision, it could easily bring down the whole operation. None of them were willing to take that chance, so they had no choice but to bring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ith them. </w:t>
      </w:r>
    </w:p>
    <w:p w14:paraId="115B8E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other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left in the base analyzing a piece of the dark spear she took for experimenting since she was never actually fit for battle while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was still resting in the infirmary. The elder woke up earlier in the day but of course, he was in no state to battle. They had a bit of trouble with him since he insisted that he join. But in the end, they convinced him to stay put on the pretext that he takes over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role and guards the base. Of cours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ecretly tol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hat in the event of an attack, she would take the elder to the secret village and destroy the teleportation circle.</w:t>
      </w:r>
    </w:p>
    <w:p w14:paraId="0067B1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ving on, it would be difficult to get surrounded in the forest where the enemies will have a lot of cover. So, this operation will ha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take the frontline while we await their signal before moving in. Being our fastest and most agile, their job is to gather as many enemies as possible and clump them together to the glade near the village then, our role will be to take wipe out the enemies with widespread attacks. Together, we will push through the remaining enemy forces and head for the temple. With our previous entrance compromised, we will be taking the main entrance through the temple. I will be handling the labyrinth in place of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Our forces will separate depending on the situation in the room, but generally,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I will be focused o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25208359" w14:textId="77777777" w:rsidR="00BD2589" w:rsidRPr="00912593" w:rsidRDefault="00BD2589" w:rsidP="00411459">
      <w:pPr>
        <w:spacing w:line="340" w:lineRule="atLeast"/>
        <w:jc w:val="center"/>
        <w:rPr>
          <w:rFonts w:ascii="Times New Roman" w:hAnsi="Times New Roman" w:cs="Times New Roman"/>
          <w:b/>
          <w:bCs/>
          <w:sz w:val="24"/>
          <w:szCs w:val="24"/>
        </w:rPr>
      </w:pPr>
      <w:r w:rsidRPr="00912593">
        <w:rPr>
          <w:rFonts w:ascii="Times New Roman" w:hAnsi="Times New Roman" w:cs="Times New Roman"/>
          <w:b/>
          <w:bCs/>
          <w:sz w:val="24"/>
          <w:szCs w:val="24"/>
        </w:rPr>
        <w:t>…………</w:t>
      </w:r>
    </w:p>
    <w:p w14:paraId="6B5BA9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 The frontline, huh?”</w:t>
      </w:r>
    </w:p>
    <w:p w14:paraId="367137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you are starting to laugh like Siste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w:t>
      </w:r>
    </w:p>
    <w:p w14:paraId="305909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my bad. But still, you heard w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aid earlier, right?”</w:t>
      </w:r>
    </w:p>
    <w:p w14:paraId="62CFF8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parate from the official debriefing, Yuu,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called by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ere told the finer parts of the subjects they discussed the other day. One of them being…</w:t>
      </w:r>
    </w:p>
    <w:p w14:paraId="5F8E92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hey are certain there are other traitors? What about them?”</w:t>
      </w:r>
    </w:p>
    <w:p w14:paraId="7B8C1F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just felt like fighting these augmented werewolves and five-tailed bastards was getting old. But now… I can finally take on some trash more my style!”</w:t>
      </w:r>
    </w:p>
    <w:p w14:paraId="4995AB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rowled, showing his ferocious teeth, thirsty for battle.</w:t>
      </w:r>
    </w:p>
    <w:p w14:paraId="0DE0AA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to remind you, we are allowed to take them down a peg, but we cannot kill any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w:t>
      </w:r>
    </w:p>
    <w:p w14:paraId="7EFFDD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I know, I know! Jeez, you need to fix your meddlesome side.”</w:t>
      </w:r>
    </w:p>
    <w:p w14:paraId="38E061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your wild fighting fits are what needs fixing here…”</w:t>
      </w:r>
    </w:p>
    <w:p w14:paraId="12FAA6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the two were talking, their ears perked up, sensing the danger coming from the front. Not even a second after their reacti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jumped to the side, dodging the frost arrow that came from the trees and created a patch of ice as it dug into the ground. Tracing the origin of the arrow, it came from the top of a tree somewhere to the left, deeper inside the forest.</w:t>
      </w:r>
    </w:p>
    <w:p w14:paraId="34E467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has to be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w:t>
      </w:r>
    </w:p>
    <w:p w14:paraId="3966CA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eyeing one particular tree deep in the forest. It was the one he singled out from the others based on the vibrations in the air. Even before they decided to charge in, Garin made it so that the wind around them would carry noise directly to their ears, and the vibrations from shooting the initial shot completely gave away the archer’s location. This was one of the few things he could do as a two-tail. 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passed behind the trees using them as shields from the attacker, Garin caught a glimpse of the archer’s ear. A white ear decorated with a golden earring. If memory served correctly, there was only one person he knew that fit that description.</w:t>
      </w:r>
    </w:p>
    <w:p w14:paraId="3764DE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w:t>
      </w:r>
    </w:p>
    <w:p w14:paraId="33C917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no! We are focusing on the objective!”</w:t>
      </w:r>
    </w:p>
    <w:p w14:paraId="44A57D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uldn’t read his face, but his voice clearly delivered his intentions.</w:t>
      </w:r>
    </w:p>
    <w:p w14:paraId="1BCADB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fine! We just have to get this done, right? Then let’s get going!”</w:t>
      </w:r>
    </w:p>
    <w:p w14:paraId="504925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I can only hope you keep your word.”</w:t>
      </w:r>
    </w:p>
    <w:p w14:paraId="2125DD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arrow pierced through the gaps between the trees and headed for them. Just like the other one, swift and precise, almost as if the arrow was being guided to hit their location. This didn’t surprise any of them and they expertly dodged the shot. As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it was only natural for ranged attackers to master guiding projectiles with mana. Depending on the number of tails they possessed, it would affect the extent of how they controlled their shots. Based on the fact that they used arrows and the sharp curves they made, it was coming from a four-tail. Knowing this, hiding behind trees wouldn’t change much of the situation, so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prioritized speed, allowing him to get out of the archer’s range faster.</w:t>
      </w:r>
    </w:p>
    <w:p w14:paraId="44BA5F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emy continued firing frost arrows which made it fatal fo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f he dodged too slowly. Even if he avoided the shot with a hair’s breadth, the arrow would create an ice field upon contact with the ground and catch them. Garin reached for his pocket and took out a needle. The moment the next arrow shot, he locked his eyes on them, waited for the moment it was only a few meters away from them, and threw it to intercept. The arrow leaned to the side, avoiding the needle, but even before that, the needle disappeared, vanishing from existence. Then, it was followed by a small explosion that consumed the arrow as it tried to pass where it should have been.</w:t>
      </w:r>
    </w:p>
    <w:p w14:paraId="3CE713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ame exchange happened multiple times. Each one was slightly different from the other with the arrow curving, diving downward, or climbing upward, but each time the needle would simply launch a different magic like a sharp gust of wind or a single spike of earth. Then, the arrows finally stopped, a sign of their successful breakthrough. No matter how much they could control the arrow, a four-tail was limited to the initial launch of an arrow. They could control it as much as they want, but they couldn’t extend its range.</w:t>
      </w:r>
    </w:p>
    <w:p w14:paraId="07EE3D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the stone walls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reached their sights. There were augmented werewolves and demons in front of it and on top of the walls. They charged the two the moment they noticed them, but these numbers weren’t enough. They needed more enemies. And so, without words, Garin laid low and hel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neck tight. The next moment, a dark sheet coated the two,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gravity sheet. The last time he used this, it broke his leg due to the twin towers penetrating through his barrier. However, they were already destroyed. Other towers would have been spotted being carried through the forest, and it was impossible to carry a tower out of the spirit core room. This only meant one thing; he had nothing to fear.</w:t>
      </w:r>
    </w:p>
    <w:p w14:paraId="59BF8495" w14:textId="77777777" w:rsidR="00BD2589" w:rsidRPr="001F146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94 – Village of the </w:t>
      </w:r>
      <w:proofErr w:type="spellStart"/>
      <w:r>
        <w:rPr>
          <w:rFonts w:ascii="Times New Roman" w:hAnsi="Times New Roman" w:cs="Times New Roman"/>
          <w:b/>
          <w:bCs/>
          <w:sz w:val="24"/>
          <w:szCs w:val="24"/>
        </w:rPr>
        <w:t>Ujlufi</w:t>
      </w:r>
      <w:proofErr w:type="spellEnd"/>
    </w:p>
    <w:p w14:paraId="234E37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ok a hexagon-shaped metal device from his pocket and threw it to the ground. It tumbled a few times but the moment it came to a stop, it slowly blended with its surroundings like a chameleon, disappearing from sight. Confirming the device was set, he turned his attention to the wall in front of them.</w:t>
      </w:r>
    </w:p>
    <w:p w14:paraId="0AAD33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group of demons and augmented werewolves were coming to intercept them, yet in the face of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gravity sheet that meant nothing. Blood splattered across the ground as they penetrated through the mass of enemy units, and soon followed tiny pieces of debris as they smashed through the wall with ease.</w:t>
      </w:r>
    </w:p>
    <w:p w14:paraId="31AD33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yond the barrier was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Houses and structures commonly made from wood and stone, land with only gravel paths to guide them from place to place, and the small number of commercial buildings which all screamed their lack of development. It was a complete contrast to the secret bas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lived in for the past few days. Strange as it would be for others, all of this was the norm.</w:t>
      </w:r>
    </w:p>
    <w:p w14:paraId="5C9AEF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as ever, huh? Well, not that I was expecting much.”</w:t>
      </w:r>
    </w:p>
    <w:p w14:paraId="3ED896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muttered under his breath after a quick observation of the town. He shifted his attention to the enemies that sprawled across his field of vision, all separated into orderly groups of two werewolves and three demons each. The closest ones sent their demons to engage with the two while the other werewolves circled them, waiting for an opening to present itself. Garin thought of clearing this first wave before continuing but delaying their objective any longer would only </w:t>
      </w:r>
      <w:r>
        <w:rPr>
          <w:rFonts w:ascii="Times New Roman" w:hAnsi="Times New Roman" w:cs="Times New Roman"/>
          <w:sz w:val="24"/>
          <w:szCs w:val="24"/>
        </w:rPr>
        <w:lastRenderedPageBreak/>
        <w:t xml:space="preserve">invite unwanted trouble, so he focused, as di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 mass of blue light solidified on their backs and created a third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w:t>
      </w:r>
    </w:p>
    <w:p w14:paraId="160C03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wrap this up quick,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65FFC5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204801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rushed into the largest number of enemies, following the path that would attract the most attenti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ould usually force his way through the demons that tried to attack him while withstanding the barrage of ranged magic attacks that came from the werewolves. His barrier was strong, even more so when it was enhanced with gravity magic, but that didn’t mean it was completely invincible. The more enemies they attracted meant the more attacks that would come their way, contributing greatly to wearing down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gravity sheet. It wasn’t long until he felt the barrier was about to break.</w:t>
      </w:r>
    </w:p>
    <w:p w14:paraId="057B35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e are out of time.”</w:t>
      </w:r>
    </w:p>
    <w:p w14:paraId="62CACE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far until we get to the phantom house?”</w:t>
      </w:r>
    </w:p>
    <w:p w14:paraId="1957B8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0 meters.”</w:t>
      </w:r>
    </w:p>
    <w:p w14:paraId="55466B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doable. Drop the barrier and stick to the buildings.”</w:t>
      </w:r>
    </w:p>
    <w:p w14:paraId="099B59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27CDF9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picked up the pace and forced their way past the last wall of demons. With a bit more breathing room, he retracted the gravity sheet, removing their defenses. This allowed the werewolves’ magic attacks to land on the two, but despite that, every single magic attack was blocked as Garin spread his cloak to receive the attacks. The magic nullifying </w:t>
      </w:r>
      <w:proofErr w:type="gramStart"/>
      <w:r>
        <w:rPr>
          <w:rFonts w:ascii="Times New Roman" w:hAnsi="Times New Roman" w:cs="Times New Roman"/>
          <w:sz w:val="24"/>
          <w:szCs w:val="24"/>
        </w:rPr>
        <w:t>mantle</w:t>
      </w:r>
      <w:proofErr w:type="gramEnd"/>
      <w:r>
        <w:rPr>
          <w:rFonts w:ascii="Times New Roman" w:hAnsi="Times New Roman" w:cs="Times New Roman"/>
          <w:sz w:val="24"/>
          <w:szCs w:val="24"/>
        </w:rPr>
        <w:t>.</w:t>
      </w:r>
    </w:p>
    <w:p w14:paraId="23E6C8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temporary defenses allowed them to survive the wave of attacks unscathed, but now the werewolves could simply adjust their positioning to avoid the cloak. Thankfully, before that inevitability could arri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ached the side of the houses and ran by the walls. This would indeed prevent attacks coming from one side, but that wasn’t what they were aiming for.</w:t>
      </w:r>
    </w:p>
    <w:p w14:paraId="679490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 werewolves were about to fire the next waves of magic, Garin placed his palm on the surface of the walls as they passed by and activated hi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His false tail shimmered as he manipulated the mana embedded within the wall. The new wave of demons that were charging them and the werewolves hovering around them was shoved backward and brought to the ground.</w:t>
      </w:r>
    </w:p>
    <w:p w14:paraId="4988D2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developed as the village seemed to be at first look, that was only a mask to hide the clan’s true power through many hidden functions built into the village’s structures. One such function was the gravitational repel built into every structure which knocks back everyone from its base. With the path clear, the two rushed to their destination and made sure to stay by the walls. Demons </w:t>
      </w:r>
      <w:r>
        <w:rPr>
          <w:rFonts w:ascii="Times New Roman" w:hAnsi="Times New Roman" w:cs="Times New Roman"/>
          <w:sz w:val="24"/>
          <w:szCs w:val="24"/>
        </w:rPr>
        <w:lastRenderedPageBreak/>
        <w:t xml:space="preserve">tried multiple times to reach them but Garin would simply activate the gravitational repel of the building close to them. The werewolves were forced to attack from a farther distance to avoid the gravitational repel, but that space allowe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to react to every attack, jumping, crouching, and weaving past their attempts at their life.</w:t>
      </w:r>
    </w:p>
    <w:p w14:paraId="210EC2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is! The phantom house!”</w:t>
      </w:r>
    </w:p>
    <w:p w14:paraId="4E393A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houted and brought Garin’s attention to the building directly in front of them.</w:t>
      </w:r>
    </w:p>
    <w:p w14:paraId="048295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You don’t need to stop, just get me close to it!”</w:t>
      </w:r>
    </w:p>
    <w:p w14:paraId="20A4A0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it!”</w:t>
      </w:r>
    </w:p>
    <w:p w14:paraId="66B015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tinuing to avoid contact with the enem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paced himself to the goal. But then, groups of werewolves and demons appeared from the corner of the block and intercepted them. Since the enemy couldn’t reach them from long range, they snuck through the back and blocked their way instead. With them sticking to the walls, they wouldn’t get affected by the repel.</w:t>
      </w:r>
    </w:p>
    <w:p w14:paraId="0C2510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se choice, but at the end of the day, they were simply too weak to have a snowball’s chance in hell against the two. Garin threw 8 needles consecutively, hitting the ends of the previous needle with pinpoint accuracy. They disappeared, but not without leaving a land of ice that locked the hostiles to the ground. With the enemies in front of them grounded, Garin proceeded to throw one of his dangers while he kept one in his hand. The moment it reached a certain point, a thread of mana appeared and connected the hilt of the daggers, and made it swing to the side where the werewolves were lined up. Flames ran down from the dagger in his hand, down the mana cord, and into the thrown dagger, bearing down on the necks of the enemy werewolves like a pendulum. The metal dug into their skin and decapitated every single werewolf, leaving them with headless necks ablaze. Since the demons couldn’t perform ranged attacks, they ignored them and simply jumped over their heads.</w:t>
      </w:r>
    </w:p>
    <w:p w14:paraId="050385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rrived at the door of their destination, he held down his paws and made a sharp right. Using that momentum, Garin jumped off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back and crashed into the door, but not before reaching for the doorknob and turning it open at the right moment. He smoothly entered the house and closed it as fast as he entered. Meanwhil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ntinued to run around the village, attracting as many enemies as he could while circling back to the wall they first busted through.</w:t>
      </w:r>
    </w:p>
    <w:p w14:paraId="731932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phantom house, Garin took a quick scan of the room. It was just like any other residential house furnished with tables, chairs, equipment, and other items albeit old. None of these mattered. Those were just the fluff that concealed the primary purpose of the house he entered. His main focus was a certain window. After a quick inspection, he walked up to the only window in the house with a frame adorned with metal corners. He placed his hand on the frame and began to pour mana into it.</w:t>
      </w:r>
    </w:p>
    <w:p w14:paraId="28BA89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loud bang came from the door. While most of the enemies went afte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some separated and went for Garin’s head instead. The repetitive slams resounded through the room louder and louder as time passed, the people on the other side desperate to break the door down. Since the door was just a wooden door blocked by a wooden beam, it didn’t take long for it to get destroyed. However, as the werewolves and demons flooded into the house, Garin was nowhere to be seen.</w:t>
      </w:r>
    </w:p>
    <w:p w14:paraId="172FDA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the clock a few seconds back, Garin manipulated the mana structure and poured mana of his own into the window frame, making it emit a soft glow and turning the window that showed the outside world to reflect another room, one completely different from the one he was currently inside. This was the Phantom House. A building near the center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with traveler’s gems installed to a window that could send anyone that used it to one of the four corners of the village, indicated by the four corners of the window frame. Garin activated the corner that was closest to where they broke through and jumped in the window, teleporting from one house to the other. He quickly placed his hand back on the window frame which now possessed a single metal corner indicating its sole connection to the phantom house and closed the rift.</w:t>
      </w:r>
    </w:p>
    <w:p w14:paraId="21D980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ggers out at the ready, Garin exited the building and headed to the place where they broke through. There wasn’t a single enemy in sight since they were being distracted b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After confirming the area was clear, he took out multiple small circular devices with an orange gem in their center and placed them across the walls. He set every device except for one, left through the hole in the wall, and headed to the location where he saw the hexagon-shaped device plant itself. The moment he reached a good distance away, he turned to the circular device in his hand and crushed it. At that very moment, the area was dyed a deep orange as a large explosion flared into the sky.</w:t>
      </w:r>
    </w:p>
    <w:p w14:paraId="301CB5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 in the village leading the enemies around, but now without Garin and the fact that he had been running for a long time, he amassed too many enemies for him to handle. He managed to continue avoiding them using the gravitational repel of the buildings, but this prolonged chase allowed the enemies to prepare for his pathing and kept on blocking him. He managed to break through their encirclement by summoning shaped wolves and casting mid-tier earth magic to make paths of his own, but all of that could only slow delay his inevitable capture.</w:t>
      </w:r>
    </w:p>
    <w:p w14:paraId="5875C9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arge shockwave reached both his ears and his fur as a massive explosion from the walls in front of him shot into the sky. The demons and werewolves took their eyes off of him for a second to investigate what was happening, but that was all he needed to take out a crystal from inside his mouth. A crystal that held a variety of colors with a red core. Aligning it to his teeth, he crushed it, blurring his vision and distorting his senses.</w:t>
      </w:r>
    </w:p>
    <w:p w14:paraId="39CDFC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you’re here!”</w:t>
      </w:r>
    </w:p>
    <w:p w14:paraId="2E6906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was recovering from the experience, a voice called out to him. It was Garin.</w:t>
      </w:r>
    </w:p>
    <w:p w14:paraId="0E3743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should do it. I gathered them in front of the explosion. Even if they lost me, they would have to check what happened to the walls.”</w:t>
      </w:r>
    </w:p>
    <w:p w14:paraId="7922EC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Now all we need to do is wait and see what they do.”</w:t>
      </w:r>
    </w:p>
    <w:p w14:paraId="4BD478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looked back to the walls where orange sparks of fire dotted the pillar of smoke that stained the blue sky. Their next move would depend on the enemy’s reaction. Unfortunately, simply standing there and doing nothing was slowly, but surely getting on Garin’s nerves.</w:t>
      </w:r>
    </w:p>
    <w:p w14:paraId="3119C0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y don’t we just give the signal now? We know they’re all gathered on the other side, it’s just covered in smoke.”</w:t>
      </w:r>
    </w:p>
    <w:p w14:paraId="43EA9F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hat is the backup plan.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trictly ordered us to only use it when we can’t lead them to the glade.”</w:t>
      </w:r>
    </w:p>
    <w:p w14:paraId="1AFA87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doesn’t this apply? They’re trapped on the other side by a wall of smoke, that’s why we can’t get them to the glade. Makes sense, no?”</w:t>
      </w:r>
    </w:p>
    <w:p w14:paraId="1822AE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w:t>
      </w:r>
    </w:p>
    <w:p w14:paraId="058F92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s twitched.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both jumped away from each other. The very next second, a violent whirlwind came from the sky and drove into the ground, scattering wood, leaves, and dirt as it drilled the earth. It wasn’t long until it subsided, and the culprit was seen lying at the center of the whirlwind—an arrow.</w:t>
      </w:r>
    </w:p>
    <w:p w14:paraId="6FFE5B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w:t>
      </w:r>
    </w:p>
    <w:p w14:paraId="0C1643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uted as he traced the vibrations in the air.</w:t>
      </w:r>
    </w:p>
    <w:p w14:paraId="4D363965" w14:textId="77777777" w:rsidR="00BD2589" w:rsidRPr="00646BC3"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5 – Cause for the Clan</w:t>
      </w:r>
    </w:p>
    <w:p w14:paraId="3444B5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earing from the trees above, a man audaciously stood fast. He wore a green robe characterized by its large sleeves, half-concealing his light armor underneath which consisted of cloth, leather equipment such as boots and gauntlets, and a few metal </w:t>
      </w:r>
      <w:proofErr w:type="spellStart"/>
      <w:r>
        <w:rPr>
          <w:rFonts w:ascii="Times New Roman" w:hAnsi="Times New Roman" w:cs="Times New Roman"/>
          <w:sz w:val="24"/>
          <w:szCs w:val="24"/>
        </w:rPr>
        <w:t>platings</w:t>
      </w:r>
      <w:proofErr w:type="spellEnd"/>
      <w:r>
        <w:rPr>
          <w:rFonts w:ascii="Times New Roman" w:hAnsi="Times New Roman" w:cs="Times New Roman"/>
          <w:sz w:val="24"/>
          <w:szCs w:val="24"/>
        </w:rPr>
        <w:t xml:space="preserve"> on his knees, chest, and shoulders. He held a bow in his left hand just beside the arrows and quiver strapped to his left hip. His ears twitched, one possessing black fur while the other having white, pierced by a golden ring at its tip. Four tails wriggled beneath his robe, two of which boasting silky white fur, one with black onyx fur, and the other being a glimmering mass of mana. The man they knew as Baen.</w:t>
      </w:r>
    </w:p>
    <w:p w14:paraId="4AFF58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f it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e’re happy to see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back and all, but trashing our village is a bit over the top.”</w:t>
      </w:r>
    </w:p>
    <w:p w14:paraId="40FAEC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w:t>
      </w:r>
    </w:p>
    <w:p w14:paraId="754CCE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Ya </w:t>
      </w:r>
      <w:proofErr w:type="spellStart"/>
      <w:r>
        <w:rPr>
          <w:rFonts w:ascii="Times New Roman" w:hAnsi="Times New Roman" w:cs="Times New Roman"/>
          <w:sz w:val="24"/>
          <w:szCs w:val="24"/>
        </w:rPr>
        <w:t>tryin</w:t>
      </w:r>
      <w:proofErr w:type="spellEnd"/>
      <w:r>
        <w:rPr>
          <w:rFonts w:ascii="Times New Roman" w:hAnsi="Times New Roman" w:cs="Times New Roman"/>
          <w:sz w:val="24"/>
          <w:szCs w:val="24"/>
        </w:rPr>
        <w:t>’ to play the word game with me? That’s cute and all, but we have more important things to discuss. Why don’t you just leave those stiff losers and join us?”</w:t>
      </w:r>
    </w:p>
    <w:p w14:paraId="1EA6EA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gave a condescending smirk as he suggested that.</w:t>
      </w:r>
    </w:p>
    <w:p w14:paraId="048915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out n’ about for ten years with no one to keep you down and free to flap </w:t>
      </w:r>
      <w:proofErr w:type="spellStart"/>
      <w:r>
        <w:rPr>
          <w:rFonts w:ascii="Times New Roman" w:hAnsi="Times New Roman" w:cs="Times New Roman"/>
          <w:sz w:val="24"/>
          <w:szCs w:val="24"/>
        </w:rPr>
        <w:t>yer</w:t>
      </w:r>
      <w:proofErr w:type="spellEnd"/>
      <w:r>
        <w:rPr>
          <w:rFonts w:ascii="Times New Roman" w:hAnsi="Times New Roman" w:cs="Times New Roman"/>
          <w:sz w:val="24"/>
          <w:szCs w:val="24"/>
        </w:rPr>
        <w:t xml:space="preserve"> little wings. Ya </w:t>
      </w:r>
      <w:proofErr w:type="gramStart"/>
      <w:r>
        <w:rPr>
          <w:rFonts w:ascii="Times New Roman" w:hAnsi="Times New Roman" w:cs="Times New Roman"/>
          <w:sz w:val="24"/>
          <w:szCs w:val="24"/>
        </w:rPr>
        <w:t>know</w:t>
      </w:r>
      <w:proofErr w:type="gramEnd"/>
      <w:r>
        <w:rPr>
          <w:rFonts w:ascii="Times New Roman" w:hAnsi="Times New Roman" w:cs="Times New Roman"/>
          <w:sz w:val="24"/>
          <w:szCs w:val="24"/>
        </w:rPr>
        <w:t xml:space="preserve"> exactly how good it is to be off the clan’s leash. Savin’ people, </w:t>
      </w:r>
      <w:proofErr w:type="spellStart"/>
      <w:r>
        <w:rPr>
          <w:rFonts w:ascii="Times New Roman" w:hAnsi="Times New Roman" w:cs="Times New Roman"/>
          <w:sz w:val="24"/>
          <w:szCs w:val="24"/>
        </w:rPr>
        <w:t>explorin</w:t>
      </w:r>
      <w:proofErr w:type="spellEnd"/>
      <w:r>
        <w:rPr>
          <w:rFonts w:ascii="Times New Roman" w:hAnsi="Times New Roman" w:cs="Times New Roman"/>
          <w:sz w:val="24"/>
          <w:szCs w:val="24"/>
        </w:rPr>
        <w:t xml:space="preserve">’ the great wonders, even </w:t>
      </w:r>
      <w:proofErr w:type="spellStart"/>
      <w:r>
        <w:rPr>
          <w:rFonts w:ascii="Times New Roman" w:hAnsi="Times New Roman" w:cs="Times New Roman"/>
          <w:sz w:val="24"/>
          <w:szCs w:val="24"/>
        </w:rPr>
        <w:t>suckin</w:t>
      </w:r>
      <w:proofErr w:type="spellEnd"/>
      <w:r>
        <w:rPr>
          <w:rFonts w:ascii="Times New Roman" w:hAnsi="Times New Roman" w:cs="Times New Roman"/>
          <w:sz w:val="24"/>
          <w:szCs w:val="24"/>
        </w:rPr>
        <w:t xml:space="preserve">’ up to fallen princes! We heard exactly how you’ve been </w:t>
      </w:r>
      <w:proofErr w:type="spellStart"/>
      <w:r>
        <w:rPr>
          <w:rFonts w:ascii="Times New Roman" w:hAnsi="Times New Roman" w:cs="Times New Roman"/>
          <w:sz w:val="24"/>
          <w:szCs w:val="24"/>
        </w:rPr>
        <w:t>livin</w:t>
      </w:r>
      <w:proofErr w:type="spellEnd"/>
      <w:r>
        <w:rPr>
          <w:rFonts w:ascii="Times New Roman" w:hAnsi="Times New Roman" w:cs="Times New Roman"/>
          <w:sz w:val="24"/>
          <w:szCs w:val="24"/>
        </w:rPr>
        <w:t xml:space="preserve">’ the life out there! Hey, why don’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help us get the same thrill?”</w:t>
      </w:r>
    </w:p>
    <w:p w14:paraId="1A0DA7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one in his voice turned serious.</w:t>
      </w:r>
    </w:p>
    <w:p w14:paraId="18D936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n the clan, there’s nothing but stuck-up geezers who don’t give a shit about what we want! They know nothing else but rules, traditions, and the clan’s safety. A bunch of cowardly wusses! We’re QEAJRVS!! We have the power to evolve and manipulate mana however we want! We’re born with that power! We’re born with magic! We’re born with skills completely unique from others. But what about the right to use ‘</w:t>
      </w:r>
      <w:proofErr w:type="spellStart"/>
      <w:r>
        <w:rPr>
          <w:rFonts w:ascii="Times New Roman" w:hAnsi="Times New Roman" w:cs="Times New Roman"/>
          <w:sz w:val="24"/>
          <w:szCs w:val="24"/>
        </w:rPr>
        <w:t>em</w:t>
      </w:r>
      <w:proofErr w:type="spellEnd"/>
      <w:r>
        <w:rPr>
          <w:rFonts w:ascii="Times New Roman" w:hAnsi="Times New Roman" w:cs="Times New Roman"/>
          <w:sz w:val="24"/>
          <w:szCs w:val="24"/>
        </w:rPr>
        <w:t xml:space="preserve">!? We have none! In this clan, there’s </w:t>
      </w:r>
      <w:proofErr w:type="spellStart"/>
      <w:r>
        <w:rPr>
          <w:rFonts w:ascii="Times New Roman" w:hAnsi="Times New Roman" w:cs="Times New Roman"/>
          <w:sz w:val="24"/>
          <w:szCs w:val="24"/>
        </w:rPr>
        <w:t>nothin</w:t>
      </w:r>
      <w:proofErr w:type="spellEnd"/>
      <w:r>
        <w:rPr>
          <w:rFonts w:ascii="Times New Roman" w:hAnsi="Times New Roman" w:cs="Times New Roman"/>
          <w:sz w:val="24"/>
          <w:szCs w:val="24"/>
        </w:rPr>
        <w:t xml:space="preserve">’ but rules, rules that force upon roles on every single one of us! When </w:t>
      </w:r>
      <w:proofErr w:type="spellStart"/>
      <w:r>
        <w:rPr>
          <w:rFonts w:ascii="Times New Roman" w:hAnsi="Times New Roman" w:cs="Times New Roman"/>
          <w:sz w:val="24"/>
          <w:szCs w:val="24"/>
        </w:rPr>
        <w:t>yer</w:t>
      </w:r>
      <w:proofErr w:type="spellEnd"/>
      <w:r>
        <w:rPr>
          <w:rFonts w:ascii="Times New Roman" w:hAnsi="Times New Roman" w:cs="Times New Roman"/>
          <w:sz w:val="24"/>
          <w:szCs w:val="24"/>
        </w:rPr>
        <w:t xml:space="preserve"> born in a crafter’s family </w:t>
      </w:r>
      <w:proofErr w:type="spellStart"/>
      <w:r>
        <w:rPr>
          <w:rFonts w:ascii="Times New Roman" w:hAnsi="Times New Roman" w:cs="Times New Roman"/>
          <w:sz w:val="24"/>
          <w:szCs w:val="24"/>
        </w:rPr>
        <w:t>yer</w:t>
      </w:r>
      <w:proofErr w:type="spellEnd"/>
      <w:r>
        <w:rPr>
          <w:rFonts w:ascii="Times New Roman" w:hAnsi="Times New Roman" w:cs="Times New Roman"/>
          <w:sz w:val="24"/>
          <w:szCs w:val="24"/>
        </w:rPr>
        <w:t xml:space="preserve"> forced to craft for the rest of </w:t>
      </w:r>
      <w:proofErr w:type="spellStart"/>
      <w:r>
        <w:rPr>
          <w:rFonts w:ascii="Times New Roman" w:hAnsi="Times New Roman" w:cs="Times New Roman"/>
          <w:sz w:val="24"/>
          <w:szCs w:val="24"/>
        </w:rPr>
        <w:t>yer</w:t>
      </w:r>
      <w:proofErr w:type="spellEnd"/>
      <w:r>
        <w:rPr>
          <w:rFonts w:ascii="Times New Roman" w:hAnsi="Times New Roman" w:cs="Times New Roman"/>
          <w:sz w:val="24"/>
          <w:szCs w:val="24"/>
        </w:rPr>
        <w:t xml:space="preserve"> life. When </w:t>
      </w:r>
      <w:proofErr w:type="spellStart"/>
      <w:r>
        <w:rPr>
          <w:rFonts w:ascii="Times New Roman" w:hAnsi="Times New Roman" w:cs="Times New Roman"/>
          <w:sz w:val="24"/>
          <w:szCs w:val="24"/>
        </w:rPr>
        <w:t>yer</w:t>
      </w:r>
      <w:proofErr w:type="spellEnd"/>
      <w:r>
        <w:rPr>
          <w:rFonts w:ascii="Times New Roman" w:hAnsi="Times New Roman" w:cs="Times New Roman"/>
          <w:sz w:val="24"/>
          <w:szCs w:val="24"/>
        </w:rPr>
        <w:t xml:space="preserve"> born in a construction family </w:t>
      </w:r>
      <w:proofErr w:type="spellStart"/>
      <w:r>
        <w:rPr>
          <w:rFonts w:ascii="Times New Roman" w:hAnsi="Times New Roman" w:cs="Times New Roman"/>
          <w:sz w:val="24"/>
          <w:szCs w:val="24"/>
        </w:rPr>
        <w:t>yer</w:t>
      </w:r>
      <w:proofErr w:type="spellEnd"/>
      <w:r>
        <w:rPr>
          <w:rFonts w:ascii="Times New Roman" w:hAnsi="Times New Roman" w:cs="Times New Roman"/>
          <w:sz w:val="24"/>
          <w:szCs w:val="24"/>
        </w:rPr>
        <w:t xml:space="preserve"> forced to build for the rest of yet life. There’re a few exceptions, but don’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get the point? We need to change! Throw these shackles away ‘n be free! That’s what you did! We just want the same thing! Come on, join us ‘n make this clan better!”</w:t>
      </w:r>
    </w:p>
    <w:p w14:paraId="600055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7DA4B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eavy silence filled the forest. Baen looked down at Garin who kept his head down the whole time. Wondering if his words had reached him, he simply stood there and awaited his answer. And finally, he spoke the very first words in a while.</w:t>
      </w:r>
    </w:p>
    <w:p w14:paraId="5C8304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ve! Far east: sniper! Guards: two pure! I’ll handle three!”</w:t>
      </w:r>
    </w:p>
    <w:p w14:paraId="29626F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ds completely detached from the subject of Baen’s speech. It took him a few seconds, but Baen eventually realized the meaning of his broken words.</w:t>
      </w:r>
    </w:p>
    <w:p w14:paraId="404CACC2"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C3965">
        <w:rPr>
          <w:rFonts w:ascii="Times New Roman" w:hAnsi="Times New Roman" w:cs="Times New Roman"/>
          <w:i/>
          <w:iCs/>
          <w:sz w:val="24"/>
          <w:szCs w:val="24"/>
        </w:rPr>
        <w:t xml:space="preserve">“*Five other enemies. One sniper with two </w:t>
      </w:r>
      <w:r>
        <w:rPr>
          <w:rFonts w:ascii="Times New Roman" w:hAnsi="Times New Roman" w:cs="Times New Roman"/>
          <w:i/>
          <w:iCs/>
          <w:sz w:val="24"/>
          <w:szCs w:val="24"/>
        </w:rPr>
        <w:t>pure wolves guarding them</w:t>
      </w:r>
      <w:r w:rsidRPr="008C3965">
        <w:rPr>
          <w:rFonts w:ascii="Times New Roman" w:hAnsi="Times New Roman" w:cs="Times New Roman"/>
          <w:i/>
          <w:iCs/>
          <w:sz w:val="24"/>
          <w:szCs w:val="24"/>
        </w:rPr>
        <w:t xml:space="preserve"> </w:t>
      </w:r>
      <w:r>
        <w:rPr>
          <w:rFonts w:ascii="Times New Roman" w:hAnsi="Times New Roman" w:cs="Times New Roman"/>
          <w:i/>
          <w:iCs/>
          <w:sz w:val="24"/>
          <w:szCs w:val="24"/>
        </w:rPr>
        <w:t>in</w:t>
      </w:r>
      <w:r w:rsidRPr="008C3965">
        <w:rPr>
          <w:rFonts w:ascii="Times New Roman" w:hAnsi="Times New Roman" w:cs="Times New Roman"/>
          <w:i/>
          <w:iCs/>
          <w:sz w:val="24"/>
          <w:szCs w:val="24"/>
        </w:rPr>
        <w:t xml:space="preserve"> the far east. Take care of them, and I’ll handle the </w:t>
      </w:r>
      <w:proofErr w:type="gramStart"/>
      <w:r w:rsidRPr="008C3965">
        <w:rPr>
          <w:rFonts w:ascii="Times New Roman" w:hAnsi="Times New Roman" w:cs="Times New Roman"/>
          <w:i/>
          <w:iCs/>
          <w:sz w:val="24"/>
          <w:szCs w:val="24"/>
        </w:rPr>
        <w:t>three.*</w:t>
      </w:r>
      <w:proofErr w:type="gramEnd"/>
      <w:r w:rsidRPr="008C3965">
        <w:rPr>
          <w:rFonts w:ascii="Times New Roman" w:hAnsi="Times New Roman" w:cs="Times New Roman"/>
          <w:i/>
          <w:iCs/>
          <w:sz w:val="24"/>
          <w:szCs w:val="24"/>
        </w:rPr>
        <w:t>”</w:t>
      </w:r>
    </w:p>
    <w:p w14:paraId="588C5B6D" w14:textId="77777777" w:rsidR="00BD2589" w:rsidRPr="008C3965"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earched the ground, but there was only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the one he was with before, was nowhere to be seen.</w:t>
      </w:r>
    </w:p>
    <w:p w14:paraId="1B9C53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rrow pierced across the forest with a speed that broke the sound barrier. However, it was exactly because of that speed that Garin was able to notice it coming and leaned backward, dodging </w:t>
      </w:r>
      <w:r>
        <w:rPr>
          <w:rFonts w:ascii="Times New Roman" w:hAnsi="Times New Roman" w:cs="Times New Roman"/>
          <w:sz w:val="24"/>
          <w:szCs w:val="24"/>
        </w:rPr>
        <w:lastRenderedPageBreak/>
        <w:t>the fatal arrow by mere inches. It penetrated through a few trees before coming to a stop at the fifth one.</w:t>
      </w:r>
    </w:p>
    <w:p w14:paraId="57361C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get what </w:t>
      </w:r>
      <w:proofErr w:type="spellStart"/>
      <w:r>
        <w:rPr>
          <w:rFonts w:ascii="Times New Roman" w:hAnsi="Times New Roman" w:cs="Times New Roman"/>
          <w:sz w:val="24"/>
          <w:szCs w:val="24"/>
        </w:rPr>
        <w:t>y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rowin</w:t>
      </w:r>
      <w:proofErr w:type="spellEnd"/>
      <w:r>
        <w:rPr>
          <w:rFonts w:ascii="Times New Roman" w:hAnsi="Times New Roman" w:cs="Times New Roman"/>
          <w:sz w:val="24"/>
          <w:szCs w:val="24"/>
        </w:rPr>
        <w:t>’ away here!?”</w:t>
      </w:r>
    </w:p>
    <w:p w14:paraId="51E7AA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wreathed with rage, insulted at the realization that Garin’s silence was actually him figuring out his current situation. The thought of him completely ignoring his heartfelt words brewed a furious storm inside him. Yet Garin’s stance was as firm as his.</w:t>
      </w:r>
    </w:p>
    <w:p w14:paraId="3F7D5C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n’t care less for the village’s politics or whatever. You can deal with that yourselves. But what I hate is the fact that you chose violence to send that message. Getting innocent people involved, aspiring kids lik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and honest workers lik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And even working with END to get this done? You can throw your spats all you want later, but one thing’s for sure…”</w:t>
      </w:r>
    </w:p>
    <w:p w14:paraId="474D10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tretched out his arm, took out his thumb, and dramatically pointed to the ground.</w:t>
      </w:r>
    </w:p>
    <w:p w14:paraId="726EED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you fall.”</w:t>
      </w:r>
    </w:p>
    <w:p w14:paraId="249D8C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heeky little brat!!”</w:t>
      </w:r>
    </w:p>
    <w:p w14:paraId="4B1B52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finished putting up with Garin’s insolence. There was only one thing a person that dared scoff at the courage and dedication they poured into the clan’s future would deserve. Death.</w:t>
      </w:r>
    </w:p>
    <w:p w14:paraId="722AFA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loaded his bow with an arrow and aimed. Garin took out his daggers to stop him, but he was intercepted by two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that jumped out of the bushes, both of them possessing four tails, extr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included. One of them brandished a katana while the other with dual hand axes. In just a blink of an eye, the katana was found bearing down on Garin’s neck from above while one of the axes was thrown at his back and the other was held firm, ready to swing at Garin’s hip and fell him like a tree after overtaking the very axe he just threw. Unfortunately for the enemy, their biggest blunder was letting Garin gather impetus for this very moment.</w:t>
      </w:r>
    </w:p>
    <w:p w14:paraId="75D72A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fast as the enemies charged in, Garin crouched, dodging the axe that was closing in on his back, going below the axe carrier’s wide swing, and turned to face him with daggers at the ready. The swordsman from above adjusted his swing to off Garin’s head, but his quick descent was suddenly halted, and began to rise from the ground. The swordsman paused in shock but immediately recovered to realize that some kind of bird grabbed him by the collar. Unbeknownst to him, it was an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that barred its talons at him. Seeing this happen right before his eyes, Baen ignored the azure bird and focused on Garin, stretching the string on his bow and amplifying it with magic to shoot just as fast and powerful as the arrow his ally first shot at him.</w:t>
      </w:r>
    </w:p>
    <w:p w14:paraId="5A7337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olled in between the axe carrier’s legs and cut his Achilles tendon, sending a sharp pain through the axe man’s body, making him scream in pain. He was about to fall to the ground as he lost his balance, but not before Garin inflicted numerous light cuts on his back, drawing as much </w:t>
      </w:r>
      <w:r>
        <w:rPr>
          <w:rFonts w:ascii="Times New Roman" w:hAnsi="Times New Roman" w:cs="Times New Roman"/>
          <w:sz w:val="24"/>
          <w:szCs w:val="24"/>
        </w:rPr>
        <w:lastRenderedPageBreak/>
        <w:t>blood as he could without killing him, and the moment he finished, the man was kicked to the ground, falling face first into the soil.</w:t>
      </w:r>
    </w:p>
    <w:p w14:paraId="112769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e opening Garin made as he kicked the axe carrier away, Baen shot his arrow with a resounding boom as it broke through the sound barrier once more. There were other ways he could have enhanced his arrows, but the most reliable method was for his shot to reach the target before they could even have the time to dodge. This was a common sense within the clan, which is why Garin easily anticipated this move. He couldn’t dodge the arrow at this range, but he operated knowing that. The blood Garin drew from the axe carrier disappeared and was absorbed into his chest plate, making it glow in a deep red.</w:t>
      </w:r>
    </w:p>
    <w:p w14:paraId="2FF40F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late of the </w:t>
      </w:r>
      <w:proofErr w:type="spellStart"/>
      <w:r>
        <w:rPr>
          <w:rFonts w:ascii="Times New Roman" w:hAnsi="Times New Roman" w:cs="Times New Roman"/>
          <w:sz w:val="24"/>
          <w:szCs w:val="24"/>
        </w:rPr>
        <w:t>Bloodcrazed</w:t>
      </w:r>
      <w:proofErr w:type="spellEnd"/>
      <w:r>
        <w:rPr>
          <w:rFonts w:ascii="Times New Roman" w:hAnsi="Times New Roman" w:cs="Times New Roman"/>
          <w:sz w:val="24"/>
          <w:szCs w:val="24"/>
        </w:rPr>
        <w:t xml:space="preserve"> Beast activated, invigorating his heart and enhancing his physical strength and regenerative abilities, and as a side effect, making his eyes glow in the same color as his chest plate. Garin brought both of his daggers together and placed them right in front of the arrow’s path. However, this wasn’t a simple block. He angled his daggers and poured his mana into it, not to increase its defenses, but to control the gravity around it. The arrow eventually hit the daggers. Of course, the force that broke the sound barrier was too powerful to be bent solely by a sudden change in the gravitational field, so he had to withstand the shot with his strengthened arms. With the daggers angled to a certain point, the point of the arrow scraped against the daggers, and assisted by the change in gravity, made the arrow curve and turn to a different path.</w:t>
      </w:r>
    </w:p>
    <w:p w14:paraId="40F413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HH!!!”</w:t>
      </w:r>
    </w:p>
    <w:p w14:paraId="6EA520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orrid scream of agony echoed through the forest. The source of the awful cry was the axe carrier, who wasn’t just lying on the ground, but also embedded into it as an arrow pierced his hand, forcefully making him let go of his last axe and firmly planting it in place. Baen and the swordsman saw the scene happen right in front of them, freezing their bodies from stupefaction. Baen was the first to snap out of it and loaded his bow with another arrow, at that time, his heart dropped. Garin was nowhere to be found. Fear quickly spread through his body just like the shadow eclipsing him from the back.</w:t>
      </w:r>
    </w:p>
    <w:p w14:paraId="4FEE29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EC66C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realized the reaper was already upon him, it was all too late. A powerful force pushed him off the tree sending his body to the flat ground. He tried to spin and shoot his bow, but a scorching heat penetrated through his shoulders, which was soon replaced by a burning liquid, making him lose all the power in his arms and drop his bow and arrow. It was the blades of Garin’s daggers heated to the point where Baen’s shoulder plates melted like butter.</w:t>
      </w:r>
    </w:p>
    <w:p w14:paraId="1D385C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LIKE THIIIISSS!!!!”</w:t>
      </w:r>
    </w:p>
    <w:p w14:paraId="1645E6A7" w14:textId="77777777" w:rsidR="00BD2589" w:rsidRPr="009E273C"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6 – Monsters</w:t>
      </w:r>
    </w:p>
    <w:p w14:paraId="12AE52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aen screeched, struggling against the despair. Hi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glowed, creating two cracks that split the earth below. Realizing what this was, Garin quickly jumped off Baen’s body and evaded the attack. A wall of flame shot out from the ground and consumed Baen’s body. Since he couldn’t get burnt from his own magic, Baen was likely to stay in the flame either until the magic ran out or until he recovered. Then, a hail of fireballs came from the sky. He swiftly dodged the attacks and turned to the source.</w:t>
      </w:r>
    </w:p>
    <w:p w14:paraId="44A213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oments ago, the swordsman was trying to escape the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s hold by stabbing the space just above his neck. Unfortunately for him, the bird was too fast to get caught by his flimsy stabs, and simply picked him back up the missed, making him bob in the air. Tired of this dizzying farce, the man switched tactics and placed his blade on his neck, ready to swing the moment he got picked up again. This was, yet again, ineffective as the bird simply let him go and grabbed his foot instead. He swung his sword at the bird, but it let him go, dodged, and grabbed him again. Just as it was doing earlier but with his foot. Frustrated, the swordsman removed his focus from the bird and turned to Garin. He knocked off Baen and made him retreat into his own magic.</w:t>
      </w:r>
    </w:p>
    <w:p w14:paraId="18C501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spirit to struggle still burning inside him, he activated his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and summoned multiple fireballs at Garin. It wasn’t just that. The greenery around Garin began to shake, resulting in multiple vines shooting out of the plants to bind him. He tried cutting them down before they could reach him, but the large number of them overwhelmed him, and managed to lock down all four of his limbs.</w:t>
      </w:r>
    </w:p>
    <w:p w14:paraId="58E018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ot you!”</w:t>
      </w:r>
    </w:p>
    <w:p w14:paraId="281908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wordsman exhaled with zest and summoned another barrage at Garin. He may have thought it was an opening, but he neglected to consider the power of what bent Baen’s sound-penetrating shot. The gems in the cross-guard of his daggers dyed themselves orange, resulting in a burst of flame that burnt the vines around his hands to a crisp. The vines that held his feet let him swing away from being set ablaze.</w:t>
      </w:r>
    </w:p>
    <w:p w14:paraId="635C3F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4F379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wung back, he used that momentum to bend his knees and cut the vines suspending his legs. Immediately after being freed, he rushed down to where Baen dropped his weapon. He picked up the bow and arrow, creating the sound of shattering glass, and aimed at the swordsman.</w:t>
      </w:r>
    </w:p>
    <w:p w14:paraId="6B8267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w:t>
      </w:r>
    </w:p>
    <w:p w14:paraId="04D321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norted.</w:t>
      </w:r>
    </w:p>
    <w:p w14:paraId="32BC8C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idiot! All our weapons have Owner Ascription! You won’t even be able to pull the string!”</w:t>
      </w:r>
    </w:p>
    <w:p w14:paraId="067914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perturbed by the man’s words, Garin continued to load the bow and pulled the string.</w:t>
      </w:r>
    </w:p>
    <w:p w14:paraId="6E186A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39BD9B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wordsman couldn’t process what was happening and let out a dumb cry. He was nonplussed to the point where he didn’t even cast magic to interfere with Garin’s attack. How was he supposed to react? He saw a weapon that should have been unusable to others, including allies, wielded by the enemy and pointed right at him. That was one other function of Garin’s Modified Gloves of Magic Threads. It didn’t only create mana threads, and gravitate weapons around it, but it also allowed him to destroy simple Owner Ascriptions so that he could use weapons he steals from his enemies. Unprovided with this knowledge, the swordsman could only stare blankly at the sharp arrow pointed straight at him.</w:t>
      </w:r>
    </w:p>
    <w:p w14:paraId="3A0991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ka, let him go!”</w:t>
      </w:r>
    </w:p>
    <w:p w14:paraId="1C2BB6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ordered, and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let go of the man’s foot, making him plummet to the ground headlong. </w:t>
      </w:r>
    </w:p>
    <w:p w14:paraId="53FA84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HHH!!!!”</w:t>
      </w:r>
    </w:p>
    <w:p w14:paraId="4CB9C3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s screams echoed through the forest, but Garin ignored that. He simply focused, pulled the string, and applied his mana to it. As the cord strained and his mana poured, the bow released a soft green light and wrapped the arrow. With his aim true, his sharp eyes focused on a single point and let go of the string. The arrow shot, releasing a loud boom that broke the sound barrier and pierced the swordsman’s foot. The force of the arrow carried his whole body to the tree behind him.</w:t>
      </w:r>
    </w:p>
    <w:p w14:paraId="0D8129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w:t>
      </w:r>
    </w:p>
    <w:p w14:paraId="2F334D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screams of terror changed to ones of agony, as his foot was firmly fixed against the tree. The loud wails made an abrupt stop as the force from the shot bumped his head against the tree and knocked him out cold.</w:t>
      </w:r>
    </w:p>
    <w:p w14:paraId="5E3516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out the air he held in his lungs when he made that shot and dropped the bow. Without arrows it was useless, so he turned back to Baen whose Eruption spell disappeared a few seconds ago. That meant that he saw every second of what happened. The battle was a two-on-three, a three-tail, and a bird against four-tails. The match-up was laughable, yet they still lost with an overwhelming victory for Garin. Completely incomprehensible.</w:t>
      </w:r>
    </w:p>
    <w:p w14:paraId="35B06C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o—”</w:t>
      </w:r>
    </w:p>
    <w:p w14:paraId="4C330B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ound him against a tree. It seemed like he tried to run away but tripped on the small rocks in the vicinity and scuffed the soil with his face since he couldn’t use his arms to properly </w:t>
      </w:r>
      <w:r>
        <w:rPr>
          <w:rFonts w:ascii="Times New Roman" w:hAnsi="Times New Roman" w:cs="Times New Roman"/>
          <w:sz w:val="24"/>
          <w:szCs w:val="24"/>
        </w:rPr>
        <w:lastRenderedPageBreak/>
        <w:t>hold himself up. In the end, his clumsy attempt at retreat ended up with him being cornered to a tree, voice shaking in pure terror, trepidation seeping in his heart with every step Garin took.</w:t>
      </w:r>
    </w:p>
    <w:p w14:paraId="5D5DA6E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Mo… Monster… YER A MONSTER!! GET AWAY FROM ME!! LEAVE ME ALONE!!!”</w:t>
      </w:r>
    </w:p>
    <w:p w14:paraId="6CD855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ffected by his verbal insult, Garin continued his easy gait.</w:t>
      </w:r>
    </w:p>
    <w:p w14:paraId="4249F7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 BACK!! STAY THE FUCK BACK!!!”</w:t>
      </w:r>
    </w:p>
    <w:p w14:paraId="2AA4C4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ifferent to his mental suffering, he walked right up to Baen. His body shook as he gingerly looked up at the cold gaze Garin was sending him. His ears drooped and made himself tinier by backing up to the ground. Then, a voice rang from behind him.</w:t>
      </w:r>
    </w:p>
    <w:p w14:paraId="0E1017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I took care of the others.”</w:t>
      </w:r>
    </w:p>
    <w:p w14:paraId="1A6F33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s gaze immediately turned to the voice. A fatal mistake. His eyes widened just like how his dread deepened at the sight he was presented with.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ame from the shadows with two other wolves on his back and one of his allies being carried by the collar, his body getting dragged through the ground.</w:t>
      </w:r>
    </w:p>
    <w:p w14:paraId="3724F4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good job. Right, we were making sure that everything was going just as planned. Well, that was a fun way to pass the time.”</w:t>
      </w:r>
    </w:p>
    <w:p w14:paraId="1FB690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ss… pass the time…?”</w:t>
      </w:r>
    </w:p>
    <w:p w14:paraId="39C6B1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couldn’t help but parrot his words. This fight was supposed to be his show of power, determination, and spirit. But to this man in front of him… it was all a game. The insult to injury would usually send his engine roaring for retribution, but the depths of his fear consumed even that.</w:t>
      </w:r>
    </w:p>
    <w:p w14:paraId="16A08F1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was getting bored of just waiting. Look, now we know what our next move should be.”</w:t>
      </w:r>
    </w:p>
    <w:p w14:paraId="289E62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pointed at the village wall. A large gap was made between the towering stone structures. The smoke from the explosion had mostly gone, revealing a mass of werewolves and demons waiting just across the stone wall, but not leaving.</w:t>
      </w:r>
    </w:p>
    <w:p w14:paraId="5F2F56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are fortunate that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repared for this. Garin, send the signal now.”</w:t>
      </w:r>
    </w:p>
    <w:p w14:paraId="360A13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head of you.”</w:t>
      </w:r>
    </w:p>
    <w:p w14:paraId="3BA876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ok out a transparent stick from his pocket and poured his mana in, making it take an orange color. When the stick fully turned orange, he broke it in half. A second passed and the hexagon-shaped device that was blown toward the gaping wall from Baen’s initial whirlwind </w:t>
      </w:r>
      <w:r>
        <w:rPr>
          <w:rFonts w:ascii="Times New Roman" w:hAnsi="Times New Roman" w:cs="Times New Roman"/>
          <w:sz w:val="24"/>
          <w:szCs w:val="24"/>
        </w:rPr>
        <w:lastRenderedPageBreak/>
        <w:t>attack shimmered in yellow light, making multiple humanoid figures appear from thin air. The very moment they solidified, the area across the rubble was flooded by a sea of flame, burning every demon and augmented werewolf alive.</w:t>
      </w:r>
    </w:p>
    <w:p w14:paraId="48DD94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 Wha…”</w:t>
      </w:r>
    </w:p>
    <w:p w14:paraId="7799C1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was at a loss for words as he saw a holocaust happen right before his eyes, all within a blink of an eye, no less. His eyes naturally gravitated to the most fearsome figure in the group. Black hair that turned white at the tips, almost as if death was preluding to their eventual cleansing. A black dress embellished with blue flowers that embodied her achievement of the impossible. The ornate leaves at the hem that dances between life and death. And finally, the five tails that flowed against the pressure of the living hell this very person made.</w:t>
      </w:r>
    </w:p>
    <w:p w14:paraId="609DDC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 Sis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why… out…”</w:t>
      </w:r>
    </w:p>
    <w:p w14:paraId="232397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was broken to the point where he couldn’t even form proper sentences.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ears twitched as a familiar voice entered her ears. Turning to the source, a devilish smile appeared on her face.</w:t>
      </w:r>
    </w:p>
    <w:p w14:paraId="277B71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f it isn’t Baen! You were a part of this too, huh? Well, you were the one who led me away from the village on the day of the invasion. I guess it was too convenient to just be a coincidence, huh? I should not be surprised.”</w:t>
      </w:r>
    </w:p>
    <w:p w14:paraId="45C94E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6E25C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e color emptied from Baen’s face. His terror reached its limits and all senses in his body were all but gone. He probably didn’t even notice that he wet his own pants.</w:t>
      </w:r>
    </w:p>
    <w:p w14:paraId="450874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w:t>
      </w:r>
    </w:p>
    <w:p w14:paraId="705B5E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exclaimed in surprise at the sudden development. But still, she recovered and continued to face him, knowing that something had to be said.</w:t>
      </w:r>
    </w:p>
    <w:p w14:paraId="7C4104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I suggest you just stay there and sleep. After all, once everything here is done and over with… I will make sure of it that you all take responsibility. Okay?”</w:t>
      </w:r>
    </w:p>
    <w:p w14:paraId="655E80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smiling, but her eyes were not. Baen swallowed a chunk of his saliva and began to hyperventilate, inhaling and exhaling rapidly. He tried to quell his fit by holding his breath but couldn’t, so he clutched his heart to try and withstand it, but he was reminded once more… There was no greater fear than seeing that look in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eyes, which eventually led to his loss of consciousness.</w:t>
      </w:r>
    </w:p>
    <w:p w14:paraId="757951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ure that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okay?”</w:t>
      </w:r>
    </w:p>
    <w:p w14:paraId="4A29C1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even Garin was concerned with what happened and ask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3EEA1C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ill be fine. Just a simple, harsh lesson for him to remember once this is over with.”</w:t>
      </w:r>
    </w:p>
    <w:p w14:paraId="3665EF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that side of you I just can’t get along with, Ere.”</w:t>
      </w:r>
    </w:p>
    <w:p w14:paraId="7FAA44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mean.”</w:t>
      </w:r>
    </w:p>
    <w:p w14:paraId="420C26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they tied up all six of th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to the trees and pressed forward the moment they were certain every enemy within the vicinity was dead. Miraculously, the flames didn’t even singe the structures of the village. This was all thanks to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expert handling of her mana and magic. It was the small act of mercy that she did for the soon-to-be-punished traitors of the clan.</w:t>
      </w:r>
    </w:p>
    <w:p w14:paraId="6723657F" w14:textId="77777777" w:rsidR="00BD2589" w:rsidRPr="009E273C"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7 – The Spark of Conflict</w:t>
      </w:r>
    </w:p>
    <w:p w14:paraId="53F99E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is, the temple!”</w:t>
      </w:r>
    </w:p>
    <w:p w14:paraId="2A45DE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xclaimed as he saw a large two-story building separated from the other buildings. It had a traditional Japanese design inspired by Akira Leo when he persuaded the village that they needed to renovate the building. The roofs that curved up in the edges were plated with clay roof tiles called </w:t>
      </w:r>
      <w:proofErr w:type="spellStart"/>
      <w:r>
        <w:rPr>
          <w:rFonts w:ascii="Times New Roman" w:hAnsi="Times New Roman" w:cs="Times New Roman"/>
          <w:sz w:val="24"/>
          <w:szCs w:val="24"/>
        </w:rPr>
        <w:t>kawara</w:t>
      </w:r>
      <w:proofErr w:type="spellEnd"/>
      <w:r>
        <w:rPr>
          <w:rFonts w:ascii="Times New Roman" w:hAnsi="Times New Roman" w:cs="Times New Roman"/>
          <w:sz w:val="24"/>
          <w:szCs w:val="24"/>
        </w:rPr>
        <w:t>, supported at the base with multiple wooden pillars. There was space between the main building and the pillars which acted as a hallway, lit up by cube-shaped lanterns where they could see the beautiful public garden just outside the building. The shrubs shook as the gentle breeze brushed against them. Leaves that weren’t strong enough to withstand the zephyr flew through the air and into the serene pond nearby.</w:t>
      </w:r>
    </w:p>
    <w:p w14:paraId="5573A23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re here already? There weren’t as many enemies as there should have been.&gt;</w:t>
      </w:r>
    </w:p>
    <w:p w14:paraId="5022F9E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ared his observation.</w:t>
      </w:r>
    </w:p>
    <w:p w14:paraId="68DA48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tay alert. The rest must be somewhere.&gt;</w:t>
      </w:r>
    </w:p>
    <w:p w14:paraId="192F20F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me to you. Make sure to keep that spear safe.”</w:t>
      </w:r>
    </w:p>
    <w:p w14:paraId="400FDA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he pointed to the Dark Spear he carried in his hand.</w:t>
      </w:r>
    </w:p>
    <w:p w14:paraId="3B4214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ou needn’t mention it.&gt;</w:t>
      </w:r>
    </w:p>
    <w:p w14:paraId="712C46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lking up the stairs to the wooden doo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ook the lead and stretched out her hands to open the entrance. An eerie creak resounded before it revealed a brow-raising scene. The first room that greeted them was what the clan called the Ceremonial Room. It consisted of a </w:t>
      </w:r>
      <w:proofErr w:type="gramStart"/>
      <w:r>
        <w:rPr>
          <w:rFonts w:ascii="Times New Roman" w:hAnsi="Times New Roman" w:cs="Times New Roman"/>
          <w:sz w:val="24"/>
          <w:szCs w:val="24"/>
        </w:rPr>
        <w:t>wide open</w:t>
      </w:r>
      <w:proofErr w:type="gramEnd"/>
      <w:r>
        <w:rPr>
          <w:rFonts w:ascii="Times New Roman" w:hAnsi="Times New Roman" w:cs="Times New Roman"/>
          <w:sz w:val="24"/>
          <w:szCs w:val="24"/>
        </w:rPr>
        <w:t xml:space="preserve"> area for the clan’s villagers to sit, where directly in front of it was a space filled with tall plants decorated with blue flowers arranged into two orderly blocks, and at the very end of the room was a slightly elevated platform which usually served as the seat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lik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ould take. Long, rectangular paper lanterns that merged at the tip like a spike adorned the ceiling to bring light into the room. But before anything else, there was a large elephant in the room that needed to be addressed—a wide pit in the ground.</w:t>
      </w:r>
    </w:p>
    <w:p w14:paraId="4A9256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n’t just the hole in the floor, but the opening in the ceiling directly above it also raised questions. Sunlight passed through it, brightening the room like a large spotlight.  It was roughly the same size as the one on the ground, giving the impression that some kind of pillar shot out of the ground and dug up this cavity. Peering into the abyss, they could see the labyrinth on the level below them which seemed to stop working seeing as the walls refused to move and regenerate the hole. Even deeper beyond that was metal flooring at the bottom which made them snap out of their shock and remembered their objective.</w:t>
      </w:r>
    </w:p>
    <w:p w14:paraId="6B0AC5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he spirit core room! This leads directly down to it!”</w:t>
      </w:r>
    </w:p>
    <w:p w14:paraId="1743DB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149C5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2628AC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hat’s wrong?”</w:t>
      </w:r>
    </w:p>
    <w:p w14:paraId="017B62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n’t any external factor that caused it, but both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imply stared down the hole in silence, pondering something. It seemed like they picked up some kind of bad premonition. When Garin opened his mouth to ask about it, uneven footsteps echoed through the room. The sound came from the side. All six of them turned to the source and eyes widened in shock.</w:t>
      </w:r>
    </w:p>
    <w:p w14:paraId="757859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you’ve made it.”</w:t>
      </w:r>
    </w:p>
    <w:p w14:paraId="251BED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ere was no other person it could have been. Even if he only retained half of his human-like appearance, he could still be recognized. However, instead of it being a simple problem of failing to perceive their true identity, it was more of a concern where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whole body was covered in dark purple light. He wasn’t like this in their last encounter, but the six could only speculate what horrors he went through for this to have happened.</w:t>
      </w:r>
    </w:p>
    <w:p w14:paraId="3B73C6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 go.”</w:t>
      </w:r>
    </w:p>
    <w:p w14:paraId="63A37A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only watched 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ignored their existences, walked past them, went down the walls of ornate blue flowers, trampling the petals they shed underfoot, burning them with a stained flame by the touch, and reaching the end where he presumptuously sat on the stage.</w:t>
      </w:r>
    </w:p>
    <w:p w14:paraId="119E17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till haven’t caught up after that one, I’ll just say it outright.”</w:t>
      </w:r>
    </w:p>
    <w:p w14:paraId="78FA3A6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staring into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eyes, which possessed a disgruntled expression, and matched it with a determined gaze of his own.</w:t>
      </w:r>
    </w:p>
    <w:p w14:paraId="329FC5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ill be the clan’s fall—as well as its rebirth!”</w:t>
      </w:r>
    </w:p>
    <w:p w14:paraId="365D4D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Please, answer me! Why are you doing this?”</w:t>
      </w:r>
    </w:p>
    <w:p w14:paraId="3480AE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houted. He had been silent for a while, taking in his brother’s current abhorrent appearance. But now, with his courage gathered, he found the strength to speak up.</w:t>
      </w:r>
    </w:p>
    <w:p w14:paraId="47C4FC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huh?”</w:t>
      </w:r>
    </w:p>
    <w:p w14:paraId="6B1741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nted to finally speak with him, that was the whole reason why he came with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the others. The chance to hear his thoughts. The opportunity to finally find out what it is he kept hidden from him that sparked this needless conflict.</w:t>
      </w:r>
    </w:p>
    <w:p w14:paraId="763A4E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w:t>
      </w:r>
    </w:p>
    <w:p w14:paraId="35D62F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he strained his ears with every intent to listen to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words and understand him to the best he possibly could. He didn’t want to miss anything important. He didn’t want to remain ignorant anymore. But unfortunately for him…</w:t>
      </w:r>
    </w:p>
    <w:p w14:paraId="74D8C9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always hated you.”</w:t>
      </w:r>
    </w:p>
    <w:p w14:paraId="3BAB15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2D6E1C0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arm, heartfelt emotions were returned with a cold response. Devoid of passion, not a single trace of the spirit he once adored, only a mechanical response that declared his dislike of him. Unable to comprehend what was happening,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could only let out a confused cry.</w:t>
      </w:r>
    </w:p>
    <w:p w14:paraId="7435F1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eard me. You’re just so clingy. Sticking to me every chance you get. It gets on my nerves, you know? You’re not doing anything; just repeating everything you’ve done since we were children. You disappointed me. That’s why I hate you.”</w:t>
      </w:r>
    </w:p>
    <w:p w14:paraId="5483E3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but… I’m… I’m always on your side! Your ally! I-I… I’m your friend—”</w:t>
      </w:r>
    </w:p>
    <w:p w14:paraId="62C693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up.”</w:t>
      </w:r>
    </w:p>
    <w:p w14:paraId="771C1E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s</w:t>
      </w:r>
      <w:proofErr w:type="spellEnd"/>
      <w:r>
        <w:rPr>
          <w:rFonts w:ascii="Times New Roman" w:hAnsi="Times New Roman" w:cs="Times New Roman"/>
          <w:sz w:val="24"/>
          <w:szCs w:val="24"/>
        </w:rPr>
        <w:t xml:space="preserve"> mouth was forcibly closed mid-sentence, followed by an invisible force from the front which sent him flying backward until he rolled across the floor to a still.</w:t>
      </w:r>
    </w:p>
    <w:p w14:paraId="0CD584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76430BE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a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 fierce glare. His ally tried to reason with the enemy, trying their hardest to communicate with them. He wanted to see what would happen even if it sounded lik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ould backstab them the very moment he found a good reason from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 do so. Despite that, he quite literally threw him aside as if he were trying to swat away the buzzing of an annoying housefly.</w:t>
      </w:r>
    </w:p>
    <w:p w14:paraId="052C27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so mad? None of you liked him either, right? He was a hassle. Nothing more than a waste of precious space.”</w:t>
      </w:r>
    </w:p>
    <w:p w14:paraId="09F66B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responded heartlessly. Replying with a straight tone as if he was talking about something that everyone recognized as a fact. Garin opened his mouth, wanting to say something, but then he was stopped b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s he placed her hand in front of him.</w:t>
      </w:r>
    </w:p>
    <w:p w14:paraId="4D738E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assle, you say? Is that truly how you feel,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652ECA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oubtedly.”</w:t>
      </w:r>
    </w:p>
    <w:p w14:paraId="4F28B4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sitting down and talking with us and explaining why you think so? We would like nothing more than to understand each other and resolve this conflict with words.”</w:t>
      </w:r>
    </w:p>
    <w:p w14:paraId="679FCD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possible. How do you think I got here in the first place? If I sat down now and did as you said, then all my efforts would have been for nothing. Besides…”</w:t>
      </w:r>
    </w:p>
    <w:p w14:paraId="789163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once, it wasn’t a blank expression on his face that responded to her. A hint of emotion within his long barren heart. A fierce one, shown clearly through his newly sharpened glare and the razor canines he presented as his teeth curved into a mocking grin. The face of a person maddened with power.</w:t>
      </w:r>
    </w:p>
    <w:p w14:paraId="7CAC4D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lost the very moment you entered this room.”</w:t>
      </w:r>
    </w:p>
    <w:p w14:paraId="7935AE0C" w14:textId="77777777" w:rsidR="00BD2589" w:rsidRPr="00782ECB"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8 – Peak of Evolution</w:t>
      </w:r>
    </w:p>
    <w:p w14:paraId="1B62EA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declared, throwing his arm out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he air around him began to sparkle with orange dots. The others swiftly fled the area,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ried to do the same by jumping away from whatever they were, but the dots simply followed. Since it didn’t look like running was going to work, he took a second to analyze what they were and found that they were the remains of a fire. Cinders. Suddenly, it became hard to breathe, making him twitch for a single second. Unfortunately, that was all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needed to tell that he was dead.</w:t>
      </w:r>
    </w:p>
    <w:p w14:paraId="3CC889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e,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eyesore.”</w:t>
      </w:r>
    </w:p>
    <w:p w14:paraId="74578F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ircle of flame appeared from the ground below him and encased him. Before he even had any time to react,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whole body was consumed in a thick flame. More accurately, flames burst from inside his body, the excess of their blaze leaking out his clothes and as well as the base of his helmet, cooking his body alive in more ways than one.</w:t>
      </w:r>
    </w:p>
    <w:p w14:paraId="5E1651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192EC1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31CAA3A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allies screamed his name, but all he could do was arc his body in pain, his head facing the ceiling, letting out his silent screams. Yuu tried to do something bu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aught her hand, stopping her. Turning to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she was greeted with a grim expression on her face as she said in a low voice.</w:t>
      </w:r>
    </w:p>
    <w:p w14:paraId="45F643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high-tier magic, Devil’s Combustion. The moment you breathe those embers and step into that circle, there will be nothing stopping your body from going up in flames…”</w:t>
      </w:r>
    </w:p>
    <w:p w14:paraId="138362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32605A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lat thud entered their ears and another one just as their eyes shifted to the source. There, they foun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body lying unmoving on the floor, his body and clothes continuing to burn incessantly.</w:t>
      </w:r>
    </w:p>
    <w:p w14:paraId="35780C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hat an insect! All that scurrying and buzzing from before, just to kick the bucket with a single strike! Now…”</w:t>
      </w:r>
    </w:p>
    <w:p w14:paraId="5988A0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predatory glare shifted from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body to Yuu. There wasn’t any need to question it. That look in his eyes was all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needed to guess his next intentions. Not wasting a single second, she blocked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sights on Yuu and summoned multiple frozen spikes around her. As the icicles of magic caught his attention, the ground below him froze over, grounding his crossed legs to the ground. And as if that weren’t enough, the earth below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rumbled and created arcs of earth that bound his body to the ground like shackles. The sudden attack reach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in less than a second. A quick end for someon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determined a critical threat. She looked over the group.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as still unconscious and it looked lik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a lost cause. It was a shame, but they needed to continue even with just the four of them. Well, that was what she thought.</w:t>
      </w:r>
    </w:p>
    <w:p w14:paraId="69841F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ow aggressive!”</w:t>
      </w:r>
    </w:p>
    <w:p w14:paraId="0CC9DE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licked her head at the sound of that voice with such speed that you would have thought she was expecting it. Her eyes widened as they watched the cloud of cold air disperse. The others did the same, wracking their heads to figure out the best possible action against the situation this was leading to. From the cold screen appear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is body without a single scratch, all five of his tails wriggling in the air, one of them, in particular, glowing in an ominous purple light. A skeletal tail wrapped in the same purple light. </w:t>
      </w:r>
    </w:p>
    <w:p w14:paraId="37597F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ape, that mana… a tail Garin would never forget from his last encounter wit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he power that a disciple lik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ould never be so bold as to forget. It was…</w:t>
      </w:r>
    </w:p>
    <w:p w14:paraId="7F76A0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ther’s tail…!!!”</w:t>
      </w:r>
    </w:p>
    <w:p w14:paraId="04E885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dy </w:t>
      </w:r>
      <w:proofErr w:type="spellStart"/>
      <w:r>
        <w:rPr>
          <w:rFonts w:ascii="Times New Roman" w:hAnsi="Times New Roman" w:cs="Times New Roman"/>
          <w:sz w:val="24"/>
          <w:szCs w:val="24"/>
        </w:rPr>
        <w:t>Lrac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w:t>
      </w:r>
    </w:p>
    <w:p w14:paraId="675FBF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ge smoldered in the son while confusion and shock filled the disciple. That sight, those reactions, their muddled mental states… 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they were all…</w:t>
      </w:r>
    </w:p>
    <w:p w14:paraId="5F4B76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h~! Music to my ears! Those are the expressions I want! What a delight this will be as I crush every hope you ever had, throwing all of you into the pits of despair! Take this! The power of the greatest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of our clan!”</w:t>
      </w:r>
    </w:p>
    <w:p w14:paraId="6D1B3D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rew his arm through the air once more, this time pointing 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ho was in a state of shock. She was immediately pulled out of the clouds the moment she realized her body was being pulled in all directions at once, threatening to rip her apart.</w:t>
      </w:r>
    </w:p>
    <w:p w14:paraId="491BA25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is is… High-tier Dark Magic: Spatial </w:t>
      </w:r>
      <w:proofErr w:type="gramStart"/>
      <w:r>
        <w:rPr>
          <w:rFonts w:ascii="Times New Roman" w:hAnsi="Times New Roman" w:cs="Times New Roman"/>
          <w:i/>
          <w:iCs/>
          <w:sz w:val="24"/>
          <w:szCs w:val="24"/>
        </w:rPr>
        <w:t>Fracture!*</w:t>
      </w:r>
      <w:proofErr w:type="gramEnd"/>
      <w:r>
        <w:rPr>
          <w:rFonts w:ascii="Times New Roman" w:hAnsi="Times New Roman" w:cs="Times New Roman"/>
          <w:i/>
          <w:iCs/>
          <w:sz w:val="24"/>
          <w:szCs w:val="24"/>
        </w:rPr>
        <w:t>”</w:t>
      </w:r>
    </w:p>
    <w:p w14:paraId="442FF6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what the magic was, she activated her own to negate the attack. She cast Dimensional Layer, a spell that created an area with freely modifiable dark-attribute mana. Not a single thing happened through the naked eye, but an explosion of dark-attribute mana spread through the air and created an Element Field. The term used for a space filled with a dominant element, which in this case, was dark, making the correct term for this is a Dark Field.</w:t>
      </w:r>
    </w:p>
    <w:p w14:paraId="7F0C2D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en allowed her to create an omnidirectional pull of gravity around her body. Finally, she cast Structural Synthesis, a null magic that can do nothing on its own, but everything when grouped with the correct collection of magic. A spell that fuses other magic.</w:t>
      </w:r>
    </w:p>
    <w:p w14:paraId="1145D2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w:t>
      </w:r>
    </w:p>
    <w:p w14:paraId="3EA119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forced her voice out as she concocted a string of spells in a single second, allowing her body to return to its normal state. </w:t>
      </w:r>
    </w:p>
    <w:p w14:paraId="454917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ooh</w:t>
      </w:r>
      <w:proofErr w:type="spellEnd"/>
      <w:r>
        <w:rPr>
          <w:rFonts w:ascii="Times New Roman" w:hAnsi="Times New Roman" w:cs="Times New Roman"/>
          <w:sz w:val="24"/>
          <w:szCs w:val="24"/>
        </w:rPr>
        <w:t>, as expected of our maiden. Casting her own Spatial Fracture to counter my own.”</w:t>
      </w:r>
    </w:p>
    <w:p w14:paraId="20071A5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aid in a mocking tone while clapping slowly. His haughty attitude mad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lick her tongue in frustration. Then, she turned to Garin, who was busy glaring daggers 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unaware of the unobtrusive battle of high-tier magic she had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4B89ED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w:t>
      </w:r>
    </w:p>
    <w:p w14:paraId="057B1A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unusually loud voice perked his ears and immediately caught his attention. Not waiting for him to respond, she ordered him.</w:t>
      </w:r>
    </w:p>
    <w:p w14:paraId="5EBB92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the Dark Spear and destroy the core! I will hol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ere.”</w:t>
      </w:r>
    </w:p>
    <w:p w14:paraId="5CEB4E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w:t>
      </w:r>
    </w:p>
    <w:p w14:paraId="4A3B1E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w:t>
      </w:r>
    </w:p>
    <w:p w14:paraId="5901D9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smissed the conversation with her order being forced down his throat. Garin was taken aback for a second, making him turn 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ho returned his gaze with a condescending one of his own. It would usually churn his insides, but his instincts and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uncharacteristically forced </w:t>
      </w:r>
      <w:r>
        <w:rPr>
          <w:rFonts w:ascii="Times New Roman" w:hAnsi="Times New Roman" w:cs="Times New Roman"/>
          <w:sz w:val="24"/>
          <w:szCs w:val="24"/>
        </w:rPr>
        <w:lastRenderedPageBreak/>
        <w:t xml:space="preserve">order told him to do as she said. With a bitter expression, he reluctantly took the Dark Spear besid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body and jumped in the hole.</w:t>
      </w:r>
    </w:p>
    <w:p w14:paraId="370B6B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Miss Yuu, follow Garin.”</w:t>
      </w:r>
    </w:p>
    <w:p w14:paraId="4C1786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3DA10A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didn’t offer a single bit of resistance and jumped into the hole. However, Yuu didn’t take it as easily.</w:t>
      </w:r>
    </w:p>
    <w:p w14:paraId="6615B0C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But—”</w:t>
      </w:r>
    </w:p>
    <w:p w14:paraId="692C67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I DO NOT WANT TO SAY IT, BUT RIGHT NOW, YOU CANNOT DO ANYTHING AGAINST HIM!”</w:t>
      </w:r>
    </w:p>
    <w:p w14:paraId="677C97A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t like she just swallowed a bug, but she understood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reasoning. She was up against another five-tail. Unlik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ho was taken out by unconventional means, this was a head-to-head battle with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s peak of evolutionary power. This wasn’t a battlefield that she could just enter.</w:t>
      </w:r>
    </w:p>
    <w:p w14:paraId="31D3C7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e thing she could do. One thing that she failed to do in the previous battle. She talked about it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but even with that, her problem was still there. Something was stopping her. It wasn’t just her imagination.</w:t>
      </w:r>
    </w:p>
    <w:p w14:paraId="24948D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leave? Like I’d let that one </w:t>
      </w:r>
      <w:proofErr w:type="gramStart"/>
      <w:r>
        <w:rPr>
          <w:rFonts w:ascii="Times New Roman" w:hAnsi="Times New Roman" w:cs="Times New Roman"/>
          <w:sz w:val="24"/>
          <w:szCs w:val="24"/>
        </w:rPr>
        <w:t>happen</w:t>
      </w:r>
      <w:proofErr w:type="gramEnd"/>
      <w:r>
        <w:rPr>
          <w:rFonts w:ascii="Times New Roman" w:hAnsi="Times New Roman" w:cs="Times New Roman"/>
          <w:sz w:val="24"/>
          <w:szCs w:val="24"/>
        </w:rPr>
        <w:t>!”</w:t>
      </w:r>
    </w:p>
    <w:p w14:paraId="72077F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Yuu felt a heavy weight bear on her back, bringing her to her knee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licked her tongue the moment she realized her escape was gone and fac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blocking Yuu with her body.</w:t>
      </w:r>
    </w:p>
    <w:p w14:paraId="24A27A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ll we begin our dance to the death, Dear Maiden?”</w:t>
      </w:r>
    </w:p>
    <w:p w14:paraId="08304A12" w14:textId="77777777" w:rsidR="00BD2589" w:rsidRPr="00420AB7"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9 – Embrace Death</w:t>
      </w:r>
    </w:p>
    <w:p w14:paraId="3F963AC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soft thuds let out as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rrived at the bottom of the hole, breaking their fall with wind magic. They did a quick scan of the room, the traces of the last battle remained proven by the line of rubble just over the distance. It was the debris from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great wall when they used it to buy time, so it seemed like they were at the back of the room, the farthest place from the spirit core.</w:t>
      </w:r>
    </w:p>
    <w:p w14:paraId="0158CA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64AD5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unconsciously voiced his surprise. The marks of their fight were here but the army of demons and augmented werewolves were not. He was expecting the rest of them to be here since the ones they took out on the surface didn’t come close to matching their estimated numbers. </w:t>
      </w:r>
      <w:r>
        <w:rPr>
          <w:rFonts w:ascii="Times New Roman" w:hAnsi="Times New Roman" w:cs="Times New Roman"/>
          <w:sz w:val="24"/>
          <w:szCs w:val="24"/>
        </w:rPr>
        <w:lastRenderedPageBreak/>
        <w:t>Instead, there was only a sole figure filling the lifeless room. A black shadow. A stain above the artificial flower-like structure known to be the Mana-Infused Spirit Core. The two walked to it slowly, their senses at full alert.</w:t>
      </w:r>
    </w:p>
    <w:p w14:paraId="3FE84F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y reached a certain point, Garin started to realize the identity of the black figure.</w:t>
      </w:r>
    </w:p>
    <w:p w14:paraId="4E49D9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isn’t that…?”</w:t>
      </w:r>
    </w:p>
    <w:p w14:paraId="021B1A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 look, the wolf also caught up to his train of thought.</w:t>
      </w:r>
    </w:p>
    <w:p w14:paraId="64D3BE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emy commander…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w:t>
      </w:r>
    </w:p>
    <w:p w14:paraId="2A42B1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remember hearing fro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hat he took ou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hen he forcefully brought him to the spirit realm, but with that also came the unfortunate news that he wasn’t able to finish him off. The two hoped it was all just needless worry from him. Unfortunately, his anxiety was just. And it didn’t end there.</w:t>
      </w:r>
    </w:p>
    <w:p w14:paraId="5B9B5B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the hell? I was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say he was better off staying in his coffin but it looks like this guy went one step further and rose from the dead!”</w:t>
      </w:r>
    </w:p>
    <w:p w14:paraId="7205F3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id Garin as he pointed at the bare bones covered by a purple light.</w:t>
      </w:r>
    </w:p>
    <w:p w14:paraId="6959EA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light… I believe that is the same one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used against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398456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w that you mention it, you’re right. Wait, but what does that mean? Unless he’s hiding it lik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it doesn’t look like he even has a tail.”</w:t>
      </w:r>
    </w:p>
    <w:p w14:paraId="24EDEDF5" w14:textId="77777777" w:rsidR="00BD2589" w:rsidRPr="0026197A"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know…”</w:t>
      </w:r>
    </w:p>
    <w:p w14:paraId="56CE8A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observe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for a moment. He was simply standing there staring blankly into space, not reacting to a thing they did. Calling his name didn’t work neither did throwing insults at him. They had no doubt he would react to an attack. Although still, his guard was by no means down. Bent joints that could move at a moment’s notice, a blank but alert stare, ears perked up to catch any level of noise. It seemed like all they could actually do to make him act on his own was to get closer. However, even if there was a slight chance that they could progress without a fight, they weren’t about to take terrible odds that put their lives on the line. Garin placed his legs firmly on the ground before continuing.</w:t>
      </w:r>
    </w:p>
    <w:p w14:paraId="4CA50B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A1A1E">
        <w:rPr>
          <w:rFonts w:ascii="Times New Roman" w:hAnsi="Times New Roman" w:cs="Times New Roman"/>
          <w:sz w:val="24"/>
          <w:szCs w:val="24"/>
        </w:rPr>
        <w:t>“O Nature, Amass your power at my word. Create my weapons and impale my adversaries. Needle Storm!”</w:t>
      </w:r>
    </w:p>
    <w:p w14:paraId="72AB79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the fast-paced flow of battles he normally engaged in, he had time to stop and chant. He could have used his needles, but with them running low due to the war he had in this very room, he decided to save them by casting magic manually.</w:t>
      </w:r>
    </w:p>
    <w:p w14:paraId="375458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ir around him compressed into multiple spikes and shot themselves to the motionless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didn’t waste a single second and immediately entered their battle stances without waiting for the result, placing the dark spear down and taking out his daggers. They watched the scene in front of them play out. The razor-sharp air that could slice even metal apart hurled towar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hey closed in on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till refusing to move. Just as they made contact with him,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made sure to pay attention to everything that was about to happen. There, they saw the compressed air of mana and wind disperse in front of their very eyes, almost as if it was being deconstructed the </w:t>
      </w:r>
      <w:proofErr w:type="gramStart"/>
      <w:r>
        <w:rPr>
          <w:rFonts w:ascii="Times New Roman" w:hAnsi="Times New Roman" w:cs="Times New Roman"/>
          <w:sz w:val="24"/>
          <w:szCs w:val="24"/>
        </w:rPr>
        <w:t>moment</w:t>
      </w:r>
      <w:proofErr w:type="gramEnd"/>
      <w:r>
        <w:rPr>
          <w:rFonts w:ascii="Times New Roman" w:hAnsi="Times New Roman" w:cs="Times New Roman"/>
          <w:sz w:val="24"/>
          <w:szCs w:val="24"/>
        </w:rPr>
        <w:t xml:space="preserve"> they reached a certain point.</w:t>
      </w:r>
    </w:p>
    <w:p w14:paraId="39C337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just…?”</w:t>
      </w:r>
    </w:p>
    <w:p w14:paraId="114652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ook, his body!”</w:t>
      </w:r>
    </w:p>
    <w:p w14:paraId="51E431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his guard down for a second after being confused with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performance. Thankfull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mmediately brought his attention back to reality, making him focus on the glowing purple light aroun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w:t>
      </w:r>
    </w:p>
    <w:p w14:paraId="3A4E0A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e same 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hen he was hit with Ere’s magic!”</w:t>
      </w:r>
    </w:p>
    <w:p w14:paraId="5EFC4C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Does this mean that magic is useless against him?”</w:t>
      </w:r>
    </w:p>
    <w:p w14:paraId="10102A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3128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l silent, lacking the information to answer his question with a satisfactory response. All he could do was ready himself for everything that could possibly happen with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reaction.</w:t>
      </w:r>
    </w:p>
    <w:p w14:paraId="13DEFA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w:t>
      </w:r>
    </w:p>
    <w:p w14:paraId="6C4843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long span of silenc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howled as the color in the purple light wrapping his whole body brightened, making it harder to see his bones. With a huff of steam, he quickly charged into Garin. The invisible pressure from that one, single move made his muscles twitch, instinctively telling him to flee instead of guard. He stopped it, holding his ground, opting for logic over senses. That was a mistake he would soon have to pay.</w:t>
      </w:r>
    </w:p>
    <w:p w14:paraId="2B57DB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escaped successfully and attempted to assist Garin by summoning snowballs and pelting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back with them. The aim was to slow him down enough for Garin to find an opening, but just like with the earlier needle storm, they all disappeared before reaching him. If anything, all that did was activate his purple light, making him noticeably faster. His moment of hesitation consumed his only opportunity to step back, leaving him with the forced choice of taking his attack head-on. Exorcising his mind of doubt and regret, he face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w:t>
      </w:r>
    </w:p>
    <w:p w14:paraId="647E07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reached attacking rang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preemptively charged his arm, swiping the air so that it would slice Garin to pieces the very moment he reached him. Garin pressed forward, </w:t>
      </w:r>
      <w:r>
        <w:rPr>
          <w:rFonts w:ascii="Times New Roman" w:hAnsi="Times New Roman" w:cs="Times New Roman"/>
          <w:sz w:val="24"/>
          <w:szCs w:val="24"/>
        </w:rPr>
        <w:lastRenderedPageBreak/>
        <w:t>receiving it with the dagger on his left earlier which would allow him more options. His next move was normally to weave through his next attack and rain a flurry of stabs and slashes down on his body, but there was one thing he overlooked.</w:t>
      </w:r>
    </w:p>
    <w:p w14:paraId="51F2D87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What!? Such </w:t>
      </w:r>
      <w:proofErr w:type="gramStart"/>
      <w:r>
        <w:rPr>
          <w:rFonts w:ascii="Times New Roman" w:hAnsi="Times New Roman" w:cs="Times New Roman"/>
          <w:i/>
          <w:iCs/>
          <w:sz w:val="24"/>
          <w:szCs w:val="24"/>
        </w:rPr>
        <w:t>power!*</w:t>
      </w:r>
      <w:proofErr w:type="gramEnd"/>
      <w:r>
        <w:rPr>
          <w:rFonts w:ascii="Times New Roman" w:hAnsi="Times New Roman" w:cs="Times New Roman"/>
          <w:i/>
          <w:iCs/>
          <w:sz w:val="24"/>
          <w:szCs w:val="24"/>
        </w:rPr>
        <w:t>”</w:t>
      </w:r>
    </w:p>
    <w:p w14:paraId="6C686AE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lips twisted in panic as his left arm trembled at the strength flowing through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one swing. If he let things continue like this, he had no doubt he would penetrate through his flimsy defense and slice him.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he quickly assisted his guard, but all that did was leave his right side open for the taking.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wung his left arm, hurling </w:t>
      </w:r>
      <w:proofErr w:type="gramStart"/>
      <w:r>
        <w:rPr>
          <w:rFonts w:ascii="Times New Roman" w:hAnsi="Times New Roman" w:cs="Times New Roman"/>
          <w:sz w:val="24"/>
          <w:szCs w:val="24"/>
        </w:rPr>
        <w:t>at  Garin’s</w:t>
      </w:r>
      <w:proofErr w:type="gramEnd"/>
      <w:r>
        <w:rPr>
          <w:rFonts w:ascii="Times New Roman" w:hAnsi="Times New Roman" w:cs="Times New Roman"/>
          <w:sz w:val="24"/>
          <w:szCs w:val="24"/>
        </w:rPr>
        <w:t xml:space="preserve"> defenseless body.</w:t>
      </w:r>
    </w:p>
    <w:p w14:paraId="7CDA40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ried activating his magic tools, but not a single one responded to him, proving further that any attempt at magic against him was futile. Worse yet, it was counterproductive as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purple light only activated, powering him up even more. It was just like the dark essenc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explained in their meeting. A source of energy that consumes moon essence to power itself, except in this case, it wasn’t just moon essence but mana as well.</w:t>
      </w:r>
    </w:p>
    <w:p w14:paraId="5BE03F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as, that realization would do absolutely nothing if he were to perish here. In spite of that, or perhaps exactly because of that, it left Garin with one clear goal in mind: live.</w:t>
      </w:r>
    </w:p>
    <w:p w14:paraId="44EF1B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A!!!!”</w:t>
      </w:r>
    </w:p>
    <w:p w14:paraId="23FA5B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oared, sending a </w:t>
      </w:r>
      <w:proofErr w:type="gramStart"/>
      <w:r>
        <w:rPr>
          <w:rFonts w:ascii="Times New Roman" w:hAnsi="Times New Roman" w:cs="Times New Roman"/>
          <w:sz w:val="24"/>
          <w:szCs w:val="24"/>
        </w:rPr>
        <w:t>brand new</w:t>
      </w:r>
      <w:proofErr w:type="gramEnd"/>
      <w:r>
        <w:rPr>
          <w:rFonts w:ascii="Times New Roman" w:hAnsi="Times New Roman" w:cs="Times New Roman"/>
          <w:sz w:val="24"/>
          <w:szCs w:val="24"/>
        </w:rPr>
        <w:t xml:space="preserve"> power through his muscles, his battle cry allowing him to do what he could not. This wasn’t a power that was gained through mana or moon essence which mad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powerless to stop it. This was a completely physiological reaction commonly known as the fight-or-flight response which Garin consciously activated, allowing him to gain hysterical strength.</w:t>
      </w:r>
    </w:p>
    <w:p w14:paraId="568454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humans, this reaction would normally be uncontrollable. It was something that would happen depending on the situation. The same should have been the same for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but that was simply because no one was desperate enough to make it happen. </w:t>
      </w:r>
    </w:p>
    <w:p w14:paraId="2D9EE4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Garin’s 10 years of searching the continent of </w:t>
      </w:r>
      <w:proofErr w:type="spellStart"/>
      <w:r>
        <w:rPr>
          <w:rFonts w:ascii="Times New Roman" w:hAnsi="Times New Roman" w:cs="Times New Roman"/>
          <w:sz w:val="24"/>
          <w:szCs w:val="24"/>
        </w:rPr>
        <w:t>Yuworkn</w:t>
      </w:r>
      <w:proofErr w:type="spellEnd"/>
      <w:r>
        <w:rPr>
          <w:rFonts w:ascii="Times New Roman" w:hAnsi="Times New Roman" w:cs="Times New Roman"/>
          <w:sz w:val="24"/>
          <w:szCs w:val="24"/>
        </w:rPr>
        <w:t xml:space="preserve"> for power and possible traces of her mother, he used moon essence to search areas for his mother just like how an active sonar system would on Earth. Sending signals through the air and waiting for them to bounce back to report whether or not they encountered another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It would mostly come back with duds and in the </w:t>
      </w:r>
      <w:proofErr w:type="gramStart"/>
      <w:r>
        <w:rPr>
          <w:rFonts w:ascii="Times New Roman" w:hAnsi="Times New Roman" w:cs="Times New Roman"/>
          <w:sz w:val="24"/>
          <w:szCs w:val="24"/>
        </w:rPr>
        <w:t>times</w:t>
      </w:r>
      <w:proofErr w:type="gramEnd"/>
      <w:r>
        <w:rPr>
          <w:rFonts w:ascii="Times New Roman" w:hAnsi="Times New Roman" w:cs="Times New Roman"/>
          <w:sz w:val="24"/>
          <w:szCs w:val="24"/>
        </w:rPr>
        <w:t xml:space="preserve"> he caught a signal it would simply be another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By using moon essence this way ceaselessly, he cut off his chances of evolving. The same went fo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w:t>
      </w:r>
    </w:p>
    <w:p w14:paraId="43BB34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of that, he had to fight against his adversaries with tooth and nail, retaliating with pure strength alone. This led to no small number of near-death situations. It almost always ended up triggering his fight-or-flight response, making him accustomed to it. He didn’t know about the </w:t>
      </w:r>
      <w:r>
        <w:rPr>
          <w:rFonts w:ascii="Times New Roman" w:hAnsi="Times New Roman" w:cs="Times New Roman"/>
          <w:sz w:val="24"/>
          <w:szCs w:val="24"/>
        </w:rPr>
        <w:lastRenderedPageBreak/>
        <w:t xml:space="preserve">term, but he knew that the deeper he went into the jaws of death, this response would trigger, giving him enough power to take down a wall he once thought could not be scaled. Instead of using his power as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to manipulate his mana, he used it to manipulate his nervous system. The moment he became accustomed to it, his senses would follow his will, giving him </w:t>
      </w:r>
      <w:proofErr w:type="gramStart"/>
      <w:r>
        <w:rPr>
          <w:rFonts w:ascii="Times New Roman" w:hAnsi="Times New Roman" w:cs="Times New Roman"/>
          <w:sz w:val="24"/>
          <w:szCs w:val="24"/>
        </w:rPr>
        <w:t>the strength</w:t>
      </w:r>
      <w:proofErr w:type="gramEnd"/>
      <w:r>
        <w:rPr>
          <w:rFonts w:ascii="Times New Roman" w:hAnsi="Times New Roman" w:cs="Times New Roman"/>
          <w:sz w:val="24"/>
          <w:szCs w:val="24"/>
        </w:rPr>
        <w:t xml:space="preserve"> he needed whenever he wanted it. Unfortunately, for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this meant losing Garin to become a blood-crazed battle maniac, but with the achievements they gathered, he eventually was forced to see it as a needed compensation.</w:t>
      </w:r>
    </w:p>
    <w:p w14:paraId="7FE96B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into the jaws of death once more!</w:t>
      </w:r>
    </w:p>
    <w:p w14:paraId="38DBF7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immediately adjusted his right foot and thrust his elbow at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face, not to hit it, but to adjust the hold on his right dagger from the forward position to the backward position. This bearing allowed him to release more power. The benefits didn’t stop there, as this position made his body avoid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incoming claws. From here, his palm would hit him instead, but it was only a matter of time before he adjusted his claws or penetrate his back with it. Without wasting a single millisecond, he pulled his dagger through the claws he locked it with, breaking it in half, digging the blade across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chest, and finally reaching his arm, cutting it in half while his elbow followed behind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swipe, avoiding any damage on his person. He then crouched, leaving the severed arm to hit the empty air, all while keeping his right arm in check with his left dagger.</w:t>
      </w:r>
    </w:p>
    <w:p w14:paraId="69ACC0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body was now open for attacks, but his senses screamed at him to back off and observe what happens first. This time, he trusted it, using the opening to make a tactical retreat. With his heart pounding against his chest and sweating profusely, he took a second to level his head with a deep breath before shifting his focus to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w:t>
      </w:r>
    </w:p>
    <w:p w14:paraId="236BD1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pletely unlike the last time he saw him, he simply stood there like a lifeless doll, devoid of his once arrogant attitude. The stump on his right arm where Garin severed began to wriggle with purple light. It glowed, activating something which made the purple mass stretch through the air, retrieving the arm. It retracted, placing the arm right where Garin just severed it from but this time with a purple mass between them acting like some kind of adhesi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didn’t even flinch at what happened and simply moved his right arm again as if it was the most natural thing in the world.</w:t>
      </w:r>
    </w:p>
    <w:p w14:paraId="7A5E90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only clicked his tongue before entering his battle stance. Just before he actually engaged, he let out a single curse.</w:t>
      </w:r>
    </w:p>
    <w:p w14:paraId="18D2E0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ddamn cockroach!”</w:t>
      </w:r>
    </w:p>
    <w:p w14:paraId="6D02D6EA" w14:textId="77777777" w:rsidR="00BD2589" w:rsidRPr="00EF2283"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0 – Skills Over Tails</w:t>
      </w:r>
    </w:p>
    <w:p w14:paraId="20FBCF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ade against claw. Garin clashed wit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ith his superior swiftness, Garin dodged one claw after another, being careful of cheap kicks he might launch while he evaded his attacks. The ones he couldn’t dodge were met by his dagger. Unlike before, one of them was enough to withstand </w:t>
      </w:r>
      <w:proofErr w:type="spellStart"/>
      <w:r>
        <w:rPr>
          <w:rFonts w:ascii="Times New Roman" w:hAnsi="Times New Roman" w:cs="Times New Roman"/>
          <w:sz w:val="24"/>
          <w:szCs w:val="24"/>
        </w:rPr>
        <w:lastRenderedPageBreak/>
        <w:t>Iaq’s</w:t>
      </w:r>
      <w:proofErr w:type="spellEnd"/>
      <w:r>
        <w:rPr>
          <w:rFonts w:ascii="Times New Roman" w:hAnsi="Times New Roman" w:cs="Times New Roman"/>
          <w:sz w:val="24"/>
          <w:szCs w:val="24"/>
        </w:rPr>
        <w:t xml:space="preserve"> power, allowing him to hold nothing back. He kept blocking and redirecting his attacks, but the same situation went for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who maintained his guard and kept Garin at bay.</w:t>
      </w:r>
    </w:p>
    <w:p w14:paraId="7751BC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complete deadlock. Garin had a leg up in speed, bu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had an upper hand on power. Garin could avoid his attacks, but the threat that came in with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every attack meant that he needed to be careful when launching the attack. A single misstep could easily cause the balance to tilt in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favor. One critical mistake would end everything. This was the situation Garin couldn’t be happier to have.</w:t>
      </w:r>
    </w:p>
    <w:p w14:paraId="15A819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sidering his first tussle wit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he fact that he could keep up with him toe-to-toe showed just how much he weakened since then. He could negate the use of mana, but unlik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he couldn’t use magic himself. This was what brought everything to this impasse. One that would break the moment an outside source interfered. The ideal situation for Garin.</w:t>
      </w:r>
    </w:p>
    <w:p w14:paraId="6CEE3C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wung his left arm. Garin went under, evaded it, and moved in to attack. Seeing this,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jumped backward while swinging with his right arm, counteracting his movement and placing him right back into his claw’s arc. However, that didn’t happen.</w:t>
      </w:r>
    </w:p>
    <w:p w14:paraId="0A881A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w:t>
      </w:r>
    </w:p>
    <w:p w14:paraId="225BBD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R!!!!”</w:t>
      </w:r>
    </w:p>
    <w:p w14:paraId="347D4A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him,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ppeared and sunk his teeth into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shoulder, clamping his jaw into it, holding it down like a vice, and preventing any further movement. This was the deciding factor: a 2-on-1 battle. When Garin matches the enemy’s strength,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ould be there to break the balance. Admittedly,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asn’t as powerful as Garin, but he was his guardian, so for 10 years he did all he could to become a pillar for him to fall onto in hard times. He knew exactly what Garin wanted and when he wanted it. And this very moment he </w:t>
      </w:r>
      <w:proofErr w:type="gramStart"/>
      <w:r>
        <w:rPr>
          <w:rFonts w:ascii="Times New Roman" w:hAnsi="Times New Roman" w:cs="Times New Roman"/>
          <w:sz w:val="24"/>
          <w:szCs w:val="24"/>
        </w:rPr>
        <w:t>chose,</w:t>
      </w:r>
      <w:proofErr w:type="gramEnd"/>
      <w:r>
        <w:rPr>
          <w:rFonts w:ascii="Times New Roman" w:hAnsi="Times New Roman" w:cs="Times New Roman"/>
          <w:sz w:val="24"/>
          <w:szCs w:val="24"/>
        </w:rPr>
        <w:t xml:space="preserve"> it was exactly just that.</w:t>
      </w:r>
    </w:p>
    <w:p w14:paraId="45B0E0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footing gone and both his arms without the power to stop him, he was finally allowed to release his bloodlust. He first thrust his right dagger into his chest and gouged his heart in the forward position while gathering strength in his left dagger in the backward position. His nimble fingers danced around the dagger’s handle and switched to a backward position. He tightened his muscles on both arms and pulled with his right while pushing with his lef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leasing his jaw when he saw the blades approaching. He cleaved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right arm clean off with his left dagger while he dragged his dagger across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chest and ripped his left arm’s shoulder off its socket, leaving him unable to retaliate. His execution on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left arm was crass compared to the right arm since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left arm was still left hanging on his body by the small bit of skin on the underarm, but Garin couldn’t care less and continued.</w:t>
      </w:r>
    </w:p>
    <w:p w14:paraId="2D9ED6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rce Garin used when he pounced on him and the fact th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had no bearings when he did so </w:t>
      </w:r>
      <w:proofErr w:type="gramStart"/>
      <w:r>
        <w:rPr>
          <w:rFonts w:ascii="Times New Roman" w:hAnsi="Times New Roman" w:cs="Times New Roman"/>
          <w:sz w:val="24"/>
          <w:szCs w:val="24"/>
        </w:rPr>
        <w:t>brought</w:t>
      </w:r>
      <w:proofErr w:type="gramEnd"/>
      <w:r>
        <w:rPr>
          <w:rFonts w:ascii="Times New Roman" w:hAnsi="Times New Roman" w:cs="Times New Roman"/>
          <w:sz w:val="24"/>
          <w:szCs w:val="24"/>
        </w:rPr>
        <w:t xml:space="preserve"> them to the ground where Garin pincered his neck with both of his daggers in the </w:t>
      </w:r>
      <w:r>
        <w:rPr>
          <w:rFonts w:ascii="Times New Roman" w:hAnsi="Times New Roman" w:cs="Times New Roman"/>
          <w:sz w:val="24"/>
          <w:szCs w:val="24"/>
        </w:rPr>
        <w:lastRenderedPageBreak/>
        <w:t>backward position. As a finishing touch, he made a light jump backward, cleaved his legs from his body, and kicked every dismembered body part away, his loose left arm included.</w:t>
      </w:r>
    </w:p>
    <w:p w14:paraId="41A4F2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ould keep him down for a whil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Stall</w:t>
      </w:r>
      <w:proofErr w:type="gramEnd"/>
      <w:r>
        <w:rPr>
          <w:rFonts w:ascii="Times New Roman" w:hAnsi="Times New Roman" w:cs="Times New Roman"/>
          <w:sz w:val="24"/>
          <w:szCs w:val="24"/>
        </w:rPr>
        <w:t xml:space="preserve"> his regeneration while I work on the core!”</w:t>
      </w:r>
    </w:p>
    <w:p w14:paraId="6FE90D9C" w14:textId="77777777" w:rsidR="00BD2589" w:rsidRPr="000C4957"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5ABC1A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rdered, sheathing his daggers and rushing to pick the dark spear back up.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did as Garin said and continued ripping apart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body to shreds, hoping that it would hinder his regeneration. With that obstacle gone, he shifted his attention to their main objective—The Mana-Infused Spirit Core.</w:t>
      </w:r>
    </w:p>
    <w:p w14:paraId="7D3F37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recting his intentions to it, the surface of the azure plant-like structure began to distort, producing a group of five shaped augmented werewolves in front of him. Before, the sight of this group of five-tailed augmented werewolves would immediately trigger his danger senses, imploring him to retreat from the peril he was charging into. No, in fact, those very alarms were blaring inside of him right that moment. However, what was different between now and then was the fact that trust was placed in him. Trust from his allies on the surface who believed he could overcome this wall, trust from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continued to lay waste to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body to buy him time, and finally, trust fro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the person who talked to him in secret before the day of the final raid.</w:t>
      </w:r>
    </w:p>
    <w:p w14:paraId="7D4EF166" w14:textId="77777777" w:rsidR="00BD2589" w:rsidRPr="009C0443" w:rsidRDefault="00BD2589" w:rsidP="00411459">
      <w:pPr>
        <w:spacing w:line="340" w:lineRule="atLeast"/>
        <w:jc w:val="center"/>
        <w:rPr>
          <w:rFonts w:ascii="Times New Roman" w:hAnsi="Times New Roman" w:cs="Times New Roman"/>
          <w:b/>
          <w:bCs/>
          <w:sz w:val="24"/>
          <w:szCs w:val="24"/>
        </w:rPr>
      </w:pPr>
      <w:r w:rsidRPr="009C0443">
        <w:rPr>
          <w:rFonts w:ascii="Times New Roman" w:hAnsi="Times New Roman" w:cs="Times New Roman"/>
          <w:b/>
          <w:bCs/>
          <w:sz w:val="24"/>
          <w:szCs w:val="24"/>
        </w:rPr>
        <w:t>…………</w:t>
      </w:r>
    </w:p>
    <w:p w14:paraId="588FC7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at do you mean?”</w:t>
      </w:r>
    </w:p>
    <w:p w14:paraId="1EDC8D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ok a step back as something absurd just came out of the mouth of the person in front of him.</w:t>
      </w:r>
    </w:p>
    <w:p w14:paraId="0E30A6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 said! I talked with Sister Ere, and I told her that you’re the best shot we have at taking out the spirit core!”</w:t>
      </w:r>
    </w:p>
    <w:p w14:paraId="7B6DBC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ugh, look, I heard you, but there’s no way I can do that! Wouldn’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ave the best shot at it? That guy’s power is second only to Ere!”</w:t>
      </w:r>
    </w:p>
    <w:p w14:paraId="3BDAD6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refuted which mad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blow her cheeks into a pout, standing tall with pressure on both of her legs and giving him an annoyed look.</w:t>
      </w:r>
    </w:p>
    <w:p w14:paraId="55765A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Got a problem with me?”</w:t>
      </w:r>
    </w:p>
    <w:p w14:paraId="386EB8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a huge problem! What happened to the Garin who left the village 10 years ago, leaving chaos in his tracks just to find and rescue his mother!? The very same Garin that came back 10 years later with the same fierce look in his eyes!? What happened to him!?”</w:t>
      </w:r>
    </w:p>
    <w:p w14:paraId="0AB0C6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pounced onto Garin and latched behind his back with a chokehold. He tried to struggle his way out by reaching for her lab coat, but all that did was give her an opening to seize his arm and pin him down to the ground with an arm lock.</w:t>
      </w:r>
    </w:p>
    <w:p w14:paraId="3AB659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ee! I don’t see a trace of that Garin anymore!”</w:t>
      </w:r>
    </w:p>
    <w:p w14:paraId="008C49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a-argh!! …y-you doing!?”</w:t>
      </w:r>
    </w:p>
    <w:p w14:paraId="20F115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faces were beet red, but it wasn’t because of a little wrestling. In actuality, Garin successfully got hold of her lab coat when she went for his arm, but that was only it, resulting in him removing an article of clothing from her in the scuffle. He couldn’t see it, but he could feel her holding his arm down against her chest and her tight-clad legs hugging his body. The strange sensation of otherworldly clothing sent strange thoughts to his head, but he tried to rid of all of them by banging his head on the floo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felt the same, but there was no act of self-harm. Since she was the one who initiated this, she felt the need to see it through.</w:t>
      </w:r>
    </w:p>
    <w:p w14:paraId="5BC562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ook at me!”</w:t>
      </w:r>
    </w:p>
    <w:p w14:paraId="3E5E764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with his forehead looking a bit red, he turned his head to the side where he found her disheveled white long-sleeve locking down his arm and accentuating her chest. The length of her red tie went over her shoulder and onto the floor. A similar sight was just above her body with her porcelain skin decorated with cherry cheeks. The few strands of her half-white and half-black hair stuck to her moist face.</w:t>
      </w:r>
    </w:p>
    <w:p w14:paraId="48EBA5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lieve in you! I don’t care how strong the others are! I think you’re the perfect person for the job because you worked hard for over 10 years! You know how to handle almost any weapon and the stories you told me when you first returned make me certain that you have more than enough skill to use the dark spear against the spirit core! You told me what you often told yourself in your journey, right!? ‘The tails don’t matter; it’s the skill that makes the difference!’ Are you really going to let some mask-wearing, four-arm take that away from you!?”</w:t>
      </w:r>
    </w:p>
    <w:p w14:paraId="132702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ell silent to her words, only simply watching the expression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made as she delivered her passionate message. His ears twitched, realizing that his heart had been pounding against his chest for a while now. It usually didn’t happen outside of battle, but he knew that his heart was racing.</w:t>
      </w:r>
    </w:p>
    <w:p w14:paraId="5A9F11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Fine! Fine! Okay, I’ll do it! J-Just get off me!”</w:t>
      </w:r>
    </w:p>
    <w:p w14:paraId="237017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r-right!”</w:t>
      </w:r>
    </w:p>
    <w:p w14:paraId="1E4715B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eez, you didn’t have to get all violent.”</w:t>
      </w:r>
    </w:p>
    <w:p w14:paraId="2818D6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your fault for acting all wimpy and gloomy!”</w:t>
      </w:r>
    </w:p>
    <w:p w14:paraId="5BFC62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brought her head closer, driving her point. It made him lean backward and scratch his head in resignation.</w:t>
      </w:r>
    </w:p>
    <w:p w14:paraId="7C618A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you’re—”</w:t>
      </w:r>
    </w:p>
    <w:p w14:paraId="44FB8400" w14:textId="77777777" w:rsidR="00BD2589" w:rsidRPr="00905900"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0003C0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al handful!”</w:t>
      </w:r>
    </w:p>
    <w:p w14:paraId="2AF71A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howled in the air as a past memory surfaced in his mind, right at the same time he took out the seventh shaped werewolf. The earth around him began to rise, the werewolves trying to lock Garin down the moment they realized that they couldn’t take him out in a head-to-head battle. </w:t>
      </w:r>
      <w:proofErr w:type="gramStart"/>
      <w:r>
        <w:rPr>
          <w:rFonts w:ascii="Times New Roman" w:hAnsi="Times New Roman" w:cs="Times New Roman"/>
          <w:sz w:val="24"/>
          <w:szCs w:val="24"/>
        </w:rPr>
        <w:t>Unfortunately</w:t>
      </w:r>
      <w:proofErr w:type="gramEnd"/>
      <w:r>
        <w:rPr>
          <w:rFonts w:ascii="Times New Roman" w:hAnsi="Times New Roman" w:cs="Times New Roman"/>
          <w:sz w:val="24"/>
          <w:szCs w:val="24"/>
        </w:rPr>
        <w:t xml:space="preserve"> from them, all it took was a swirl of his spear to break down all of the erecting walls, absorbing the mana that moved them. This led to the werewolf standing on the top to lose his footing and falling to the ground where Garin’s spear was there to catch it. The werewolf’s body was stained purple from where he was pierced and immediately consumed by the weapon in the very next second, disappearing as if they never existed to begin with.</w:t>
      </w:r>
    </w:p>
    <w:p w14:paraId="64AF71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orm of cinders began filling the air, creating an illusion of a gunpowder-heavy battlefield where enemy structures were burnt down by flames, Garin’s bloodthirsty sneer highlighted within. A large circle of flame appeared beneath him. The very same skill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used to bur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from the inside. A simple counter for this was to just not breathe, but Garin didn’t need to bend over to the spell’s demands. Before the cinders could even reach his body, they would get consumed by the dark spear and give rise to a dim purple glow. As for the circle of fire below him, all he had to do was poke it with the spear and it would swallow the fire as if it was being sucked by a vacuum cleaner. </w:t>
      </w:r>
    </w:p>
    <w:p w14:paraId="399CE2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thirty shaped werewolves have been produced by the spirit core, but none of them would dare approach Garin. They opted for ranged attacks despite knowing how ineffective they were against him. Spells of varying elements of all ranges from high to low attempted to take his life, but so long as he had the spear and the skill to wield the spear, not a single one could reach him.</w:t>
      </w:r>
    </w:p>
    <w:p w14:paraId="529BC5FB" w14:textId="77777777" w:rsidR="00BD2589" w:rsidRPr="00BF0B2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1 – A Reliable Ally</w:t>
      </w:r>
    </w:p>
    <w:p w14:paraId="3D071E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ped werewolves attempted attacking all at once from all sides, but Garin was capable of spinning the spear with a smooth flow, alternately covering both sides of his body fast enough that it made the illusion of him having two spears that protected his body like a barrier. They attempted to gather all of their power to make one devastating blow that would overload the spear, although it was unclear whether or not that was a calculated decision. Although an attack that flashy only gave Garin enough time to avoid the attack before they could even launch it. At some point, one of them even attempted to disarm his spear manually, but all that did was consume it the moment it made contact with the spear. If attacks were fired at him, he would intercept them. </w:t>
      </w:r>
      <w:r>
        <w:rPr>
          <w:rFonts w:ascii="Times New Roman" w:hAnsi="Times New Roman" w:cs="Times New Roman"/>
          <w:sz w:val="24"/>
          <w:szCs w:val="24"/>
        </w:rPr>
        <w:lastRenderedPageBreak/>
        <w:t>If the terrain around him began to move, he would impale it and crumble the formation before it could shape itself. Worse yet internal attacks like weakening control magic simply didn’t work since their mana actually had to reach the body before it could activate.</w:t>
      </w:r>
    </w:p>
    <w:p w14:paraId="552FB8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erience told them that they were powerless against Garin, leaving him at twelve kills before they finally figured it would be best to maintain a distance from him at all times. Although he counted twelve kills, with the amount of magic they pelted him with, it would be safe to say that all of that accounted for two or three kills. But now, Garin could neither catch up to them fast enough to hit them with his spear nor could he throw his spear at them since it would leave him completely defenseless. They deliberated that it was best to keep him in a stalemate by not getting close to him.</w:t>
      </w:r>
    </w:p>
    <w:p w14:paraId="22D132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them, Garin possessed a kind of hostage. The Mana-Infused Spirit Core. It didn’t matter if there were thirty or a thousand shaped werewolves around him. If none of them wanted to get close, he would simply attack the core directly. Unlike how the shaped werewolves seemed to have some kind of sense for battle, the spirit core was mechanical as could be and produced these shaped werewolves as long as it felt threatened. It produced three to block his approach and Garin skewered them the moment they separated from the core. More produced from other sides while he dealt with the initial three, but they would immediately make distance either deeper into the room or to the air above, floating overhead like vultures with wind magic, looking for an opportunity to present itself.</w:t>
      </w:r>
    </w:p>
    <w:p w14:paraId="4E8DB0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hear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voice from the distance.</w:t>
      </w:r>
    </w:p>
    <w:p w14:paraId="2CCA57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I cannot hold him back for much longer! He is about to revive!”</w:t>
      </w:r>
    </w:p>
    <w:p w14:paraId="6979B8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he name of his incoming enemy popped into his head. Fortunately for Garin, no matter how many shaped werewolves were in the area, they didn’t lay their hands 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since the core didn’t recognize him as a threat. Conversely, that also meant he couldn’t just lea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o be killed by the shaped werewolves. Well, since magic didn’t work on him either, it wouldn’t really do anything… except…</w:t>
      </w:r>
    </w:p>
    <w:p w14:paraId="7DA05F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face paled at his realization. Proven by their earlier battl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ould become stronger every time someone tried to use magic on him. If he deliberately aggravated the spirit core, then that would make them attack him with magic. If that terrible combination ever brewed itself into existence… there was no chance for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to escape that room alive.</w:t>
      </w:r>
    </w:p>
    <w:p w14:paraId="0C7BAE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w:t>
      </w:r>
    </w:p>
    <w:p w14:paraId="7FE8F7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ral scream came from within the clump of shaped werewolves. He took a quick glance at its general direction before returning his bloodlust to the core in front of him. From the quick flash of the situation, he saw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pouncing and mauling the shaped werewolves, ingesting them with </w:t>
      </w:r>
      <w:r>
        <w:rPr>
          <w:rFonts w:ascii="Times New Roman" w:hAnsi="Times New Roman" w:cs="Times New Roman"/>
          <w:sz w:val="24"/>
          <w:szCs w:val="24"/>
        </w:rPr>
        <w:lastRenderedPageBreak/>
        <w:t>every strike. Garin currently had about seventeen or eighteen kills, the mana absorbed from the attacks included. He just needed two more, three at most.</w:t>
      </w:r>
    </w:p>
    <w:p w14:paraId="2763C6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rface of the spirit core distorted, signaling the birth and death of a newly shaped werewolf for him to assimilate with the dark spear. Unfortunately, alarm bells rang to his side, making his ears perk up. It was the situation he feared the most.</w:t>
      </w:r>
    </w:p>
    <w:p w14:paraId="39D31B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IEEEE!!!!”</w:t>
      </w:r>
    </w:p>
    <w:p w14:paraId="72C2DC2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ontrast to his usual snarling, this one was the one that sounded most like words—the curse for Garin’s death. Garin was forced to back up but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speed was on a completely different level from the earlier battle. His foot paws ground against the metal flooring with one hand extending its claws out, screeching as it dug into the floor to slow down enough to pounce at its prey.</w:t>
      </w:r>
    </w:p>
    <w:p w14:paraId="3885AB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only about two left before reaching his goal, he was faced with death’s stare. The situation couldn’t have frustrated him enough. He left the spear in one hand while he reached for his dagger with the other. But before he could even do so,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lready launched himself, hurling his whole body at a speed Garin could barely follow. Then—he slipped.</w:t>
      </w:r>
    </w:p>
    <w:p w14:paraId="7B14F3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hh</w:t>
      </w:r>
      <w:proofErr w:type="spellEnd"/>
      <w:r>
        <w:rPr>
          <w:rFonts w:ascii="Times New Roman" w:hAnsi="Times New Roman" w:cs="Times New Roman"/>
          <w:sz w:val="24"/>
          <w:szCs w:val="24"/>
        </w:rPr>
        <w:t>!!”</w:t>
      </w:r>
    </w:p>
    <w:p w14:paraId="6DC138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WRLL!!!”</w:t>
      </w:r>
    </w:p>
    <w:p w14:paraId="28B185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bottom met with the floor and made him suffer a shallow scratch on the chest plate but that was all there was. Meanwhile, the power of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leap sent him hurling all the way to the wall. If there was ever one thing that could allow him to dodge the attack despit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being overwhelmingly faster than him and watching his every move, it would be an accident where none of his muscles suggested he would make a sudden movement, or at the very least, a staged accident that couldn’t be seen by the attacker. </w:t>
      </w:r>
    </w:p>
    <w:p w14:paraId="3D4B5E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time he was staring death in the face, Garin knew for a fact that any attempt at dodging would result in him getting torn to shreds since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eyes followed every movement he made like a hawk. Being perfect and precise in that situation made for the most predictable prey. Realizing this, he dropped his form and opted to become random. But how could he do that without making a single movement and also convincing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that he wasn’t just going to drop motionlessly onto the ground? He needed another element. An unforeseen formula into the mix.</w:t>
      </w:r>
    </w:p>
    <w:p w14:paraId="0F6BC5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owing that, he left his life in their hands… or perhaps, paws. The very moment Garin was about to take a step back, a small patch of ice formed on the one spot he stepped on, making him lose balance at the sudden drop of friction. The aim was so precise and well-timed that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couldn’t even react to it, making him miss his target.</w:t>
      </w:r>
    </w:p>
    <w:p w14:paraId="34836E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immediately sheathed his dagger, picked himself back up, and headed for the spirit core, but not before thrusting his fist into the air in appreciation and sticking his tongue out.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aught the message and disappeared back into the crowd of shaped werewolves, hiding from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preying eyes.</w:t>
      </w:r>
    </w:p>
    <w:p w14:paraId="314533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Garin’s one final opportunity. Before getting back to him,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would undoubtedly be stronger, faster, and deadlier than ever before because of the shaped werewolves he would cull. He used his one chance to dodge and he doubted that it would happen again. He needed to finish this now. It was all or nothing.</w:t>
      </w:r>
    </w:p>
    <w:p w14:paraId="46CC14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his hand out of his pocket and readied the spear in hand, intercepting the attacks of the shaped werewolves. As he got close, the spirit core distorted once more, producing more shaped werewolves to protect itself. Along with that was the impending sound of death, heavy and quick footfalls that thundered across the room.</w:t>
      </w:r>
    </w:p>
    <w:p w14:paraId="1E3DAA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two. Garin’s spear pierced the last remaining shaped werewolves he needed. The dark spear glowed in power. All that was left was a final, deep thrust into the mechanism. That said, he was out of time. An ominous purple glow emitted from behind him, identical to the spear he had in hand. The visage of the undead loomed over him, the look of a bloodthirsty beast on one side while the other was shaped similarly with a purple flame but allowing its bare skull for all to see. Its deadly claws charged and swiped, bearing closer and closer to Garin’s neck.</w:t>
      </w:r>
    </w:p>
    <w:p w14:paraId="3ED180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Garin, who was keeping track of his movement through the vibrations in the air allowed him to determine from the very start that he had no chance of making it. So instead, he settled for compensation. He stuck his tongue out, revealing a small crystal orb that was adorned with multiple colors all around a red core. Aligning it with his teeth, he crushed it, distorting his vision. The azure surface of the plant-like structure suddenly turned into a metal wall. Taking a quick look around, he was back under the hole they came through at the very back of the room. There was a familiar hexagon-shaped device on the floor which dimmed from its bright yellow color. He still had the same stance with the dark spear thrust forward. He was afraid of what would happen if he used the orb while he held the dark spear in his hands. It wasn’t like he had time to throw away the spear, but seeing as he was safe and sound, he couldn’t care less.</w:t>
      </w:r>
    </w:p>
    <w:p w14:paraId="063719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 work.”</w:t>
      </w:r>
    </w:p>
    <w:p w14:paraId="0ACACA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voice rang through the air. A calm, level-headed congratulations in complete contrast to the blood-pumping action he faced. It w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the one that saved him multiple times through this endeavor of his. He caught the signal Garin sent that he was planning on using the orb when he thanked him, so he discretely escaped the action and retreated to their exit.</w:t>
      </w:r>
    </w:p>
    <w:p w14:paraId="20CED6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ving a deep sigh of relief, he returned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greetings.</w:t>
      </w:r>
    </w:p>
    <w:p w14:paraId="3A112D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too.”</w:t>
      </w:r>
    </w:p>
    <w:p w14:paraId="3FFF4F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who had suddenly lost his target, attempted to stop his approach. However, the moment he turned to the ground below him, he found eight needles that were bundled up together. They disappeared as quickly as they entered his field of vision, but what was more concerning than that was the fact that the surface he was landing on suddenly froze over, leaving him no space to properly stop himself. He bent his body, making it land on all fours, his claws trying their best to sink into the ice but the force that propelled him through the sky was too great and clawed the surface, leaving only scratch marks on the ground that led straight to the Mana-Infused Spirit Core.</w:t>
      </w:r>
    </w:p>
    <w:p w14:paraId="40894E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A—!!!!”</w:t>
      </w:r>
    </w:p>
    <w:p w14:paraId="6E84A4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snarled one last time before getting cut off bluntly as his body was consumed by the Mana-Infused Spirit core. Garin may not have used the dark spear to destroy it, but he used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entire body as a substitute. One more potent than the spear that consumed about 20 or so shaped werewolves. It wasn’t long until purple dyed the inside of the flower-like structure, turning its closed petals from azure to heliotrope. The soft blue glow converted to purple until the light darkened and fluctuated from light and dark. Cracks began to appear on the core. Just as the erratic reaction from the core suggested, it wasn’t long until the structure exploded, shaking the room with its huge shockwave.</w:t>
      </w:r>
    </w:p>
    <w:p w14:paraId="71A9FF9A" w14:textId="77777777" w:rsidR="00BD2589" w:rsidRPr="00BF0B2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2 – The Two at the Apex</w:t>
      </w:r>
    </w:p>
    <w:p w14:paraId="21BFA85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on, come on, come on! Is that all you’ve got!?”</w:t>
      </w:r>
    </w:p>
    <w:p w14:paraId="50A8D8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goad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fter exiting the cloud of smoke that her last attack produced. Searching for her figur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found her shooting through the sky at a trajectory to circle around him. She had been fighting him for a while now but it was quite clear to her that attacking him directly with magic simply doesn’t work no matter the level of magic spells she used. In spite of that, she never once thought of giving up. It wasn’t even an option in her book. If direct attacks don’t work, then she just had to find another way to deal with him.</w:t>
      </w:r>
    </w:p>
    <w:p w14:paraId="787961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that, she launched her hand to the sky, erecting a cylindrical pillar that consum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Large thick masses of frozen icicles appeared in the air surrounding the pillar. Knowing a simple attack like this wouldn’t do anything, cracks began to form on every surface in the vicinity. Chunks of dirt, rocks, wood, and metal sprawled across the air. She shot the icicles into the pillar in an attempt to impal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inside.</w:t>
      </w:r>
    </w:p>
    <w:p w14:paraId="6393E1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combination of Dimensional Layer which allowed her more control of the gravity in the area and Territory Collapse which arbitrarily destroyed her surroundings except for where </w:t>
      </w:r>
      <w:r>
        <w:rPr>
          <w:rFonts w:ascii="Times New Roman" w:hAnsi="Times New Roman" w:cs="Times New Roman"/>
          <w:sz w:val="24"/>
          <w:szCs w:val="24"/>
        </w:rPr>
        <w:lastRenderedPageBreak/>
        <w:t xml:space="preserve">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ere located. Then, using Structural Synthesis on the area, it gave birth to the possibility of another magic. The high-tier earth magic, Seismic Implosion.</w:t>
      </w:r>
    </w:p>
    <w:p w14:paraId="3B2EDB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avity of all the floating debris made an immediate shift, an invisible force making them shoot through the air and collapse into a single location. Numerous deafening slams reverberated through the room as everything pounded into the base of the pillar, creating a dome of wreckage. Every single one of the magic she cast was a direct attack, which made it clear what the result of this attempt would be if she stopped here… but she didn’t.</w:t>
      </w:r>
    </w:p>
    <w:p w14:paraId="0FB862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completing a full circle arou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e ground began to glow orange in the shape of a circle. Specifically, the circle she finished creating. The gates of hell opened as the floor began to erupt a pillar of fire. The high-tier fire magic, Hell’s Pillar. Although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ould almost instantly cast high-tier spells, those with physical requirements like moving in a circle and setting waypoints were needed to be fulfilled manually.</w:t>
      </w:r>
    </w:p>
    <w:p w14:paraId="2FB8D92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yet another direct attack. That was what it looked like from the outside. However, what happened inside the inferno was completely different. The mass of earth she piled on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quickly melted from the extreme heat around it, turning the earth into lava. Since her magic didn’t work because of mana, then she just needed to make something that didn’t possess mana that could harm him. Using magic to create a non-mana attack.</w:t>
      </w:r>
    </w:p>
    <w:p w14:paraId="61703F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pillar of flame finally began to fade, a sour expression filled her face.</w:t>
      </w:r>
    </w:p>
    <w:p w14:paraId="2A31CB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ha! Using mana to create artificial lava… what a roundabout way of attacking me! Just to remind you, I can use magic too!”</w:t>
      </w:r>
    </w:p>
    <w:p w14:paraId="535E54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tood tall behind a translucent dome of blue with lava trickling to the ground, slowly hardening back into rocks. A water-attributed barrier separated him from the lava.</w:t>
      </w:r>
    </w:p>
    <w:p w14:paraId="64E830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aybe it might have worked if only it weren’t so slow. I guess we’ll never know.”</w:t>
      </w:r>
    </w:p>
    <w:p w14:paraId="3AA65E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foul sneer, he dropped his barrier, making the newly turned rocks above him fall to his head.</w:t>
      </w:r>
    </w:p>
    <w:p w14:paraId="1B958E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return the favor.”</w:t>
      </w:r>
    </w:p>
    <w:p w14:paraId="539B12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rough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eyes, a burst of mana exploded from his body, scattering the air with it. Seeing as nothing was caught through the naked eye, she deduced that he cast Dimensional Layer. Then, just before the falling rocks could make contact with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they disintegrated into dust, or more specifically, sand. The same effect happened in the area around them, deteriorating the earthen surfaces to sand and dust. This was the mid-tier earth magic, Terra Decay. Paired with Dimensional Layer, he created a storm of powder. Combining the two powers with Structural Synthesis, he cast the high-tier earth magic, Dry Blizzard.</w:t>
      </w:r>
    </w:p>
    <w:p w14:paraId="7F3286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violent sandstorm filled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vision, reducing the colors she could see to umber. She felt the sand and dust wrapping all around her body, crawling up her skin like insects. It was clear from the vicious squall that it wanted to suffocate her in the sand but as most battles with magic went, so long as you had the knowledge to counter the enemy’s attacks, you could keep going.</w:t>
      </w:r>
    </w:p>
    <w:p w14:paraId="5063E1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rong gravitational wave poured out of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cattering the dust and sand that wrapped her body. Then, multiple orbs swirling with a powerful glow of orange and red scattered in the area. They sparked and brightened, shooting out flames before they peaked with a blinding light that scorched everything that touched it, turning the specks of sand to glass. This time, it was just a mid-tier spell cast multiple times to avoid getting interrupted. So long as one of them survived, Solar Flare was sure to turn the whole sandstorm into a shower of reflecting lights. Although Dry Blizzard could infinitely create sand and dust, the two conditions that had to be maintained were the caster’s mana and the presence of at least one grain of sand or dust. Sinc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ouldn’t rely on the former to happen, she executed the latter.</w:t>
      </w:r>
    </w:p>
    <w:p w14:paraId="22DFEC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ght from both the pseudo suns and the natural sunlight from above reflected off the tiny glasses, decorating the air with a magnificent glitter. Floating within the stunning sigh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ast Dimensional Layer. She threw both of her arms forward, making two bodies of ice appear from the ground and crawl arou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Multiple chunks of hail then pelted the ground from the sky, freezing everything that came into contact with them. Two Impinging Glaciers and a Hailstorm.</w:t>
      </w:r>
    </w:p>
    <w:p w14:paraId="0389D0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everything set in place, she activated Structural Synthesis, clouding the ceiling with the frozen breath of the north. Mighty walls of ice towered the space arou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is was the land beneath the snow. High-tier frost magic, Icescape Prison. A type of magic called Field Magic. </w:t>
      </w:r>
      <w:proofErr w:type="gramStart"/>
      <w:r>
        <w:rPr>
          <w:rFonts w:ascii="Times New Roman" w:hAnsi="Times New Roman" w:cs="Times New Roman"/>
          <w:sz w:val="24"/>
          <w:szCs w:val="24"/>
        </w:rPr>
        <w:t>This magic seals</w:t>
      </w:r>
      <w:proofErr w:type="gramEnd"/>
      <w:r>
        <w:rPr>
          <w:rFonts w:ascii="Times New Roman" w:hAnsi="Times New Roman" w:cs="Times New Roman"/>
          <w:sz w:val="24"/>
          <w:szCs w:val="24"/>
        </w:rPr>
        <w:t xml:space="preserve"> the caster and their targets in a completely different environment as if they were in a different world. To the outside, they commonly looked like a mass of solid color that was difficult to break into just as it was to break out of… or at least, that was what it was supposed to be.</w:t>
      </w:r>
    </w:p>
    <w:p w14:paraId="591A11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rface below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feet was completely different from the land of snow and ice. It was the wooden floor he stood on before—the land outside of the prison. It wasn’t just that. The heavy hail that was supposed to freeze everything it touched disintegrated to nothing when approaching him. She thought trapping him inside field magic might work, it was, however, futile.</w:t>
      </w:r>
    </w:p>
    <w:p w14:paraId="58117A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olent rain of crystal-like drops then poured from the sky—</w:t>
      </w:r>
    </w:p>
    <w:p w14:paraId="318375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rrowed Deluge? Are you thinking of drowning me or something?”</w:t>
      </w:r>
    </w:p>
    <w:p w14:paraId="1B4BEF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eyes widened, her face contorting in frustration at his pinpoint deliberation. This made the two pillars of water beside her rise slower.</w:t>
      </w:r>
    </w:p>
    <w:p w14:paraId="4B255A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ar Maiden, let me tell you a simple fact. To you, and to our whole race of mana-manipulating, magic-wielding species… I am your natural enemy. Your worst nightmare.”</w:t>
      </w:r>
    </w:p>
    <w:p w14:paraId="7300CB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dark purple light gathered arou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encased him in a sphere. As the light thickened, entering complete darkness, it exploded. The pressure from the blast mad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fall from the sky, or perhaps, part of the reason. Onc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removed her face to the floor and examined the area, her face paled and she ground her in aggravation. The world of snow and ice she made was gone without a trace. The same went for the high-tier water magic she was about to cast. All that remained was the ravaged building of what once was the temple for the whol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The blas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made wasn’t just a trick with wind and dark magic. It was the power he gained from the depths of hell. The power to consume mana and moon essence, completely erasing her Icescape Prison and the wind magic that allowed her to become airborne. The problem would be solved with non-mana attacks, but the fact was that the monster himself also possessed the ability to cast magic. Making it difficult for simple physical attacks to get through. A paradoxical being.</w:t>
      </w:r>
    </w:p>
    <w:p w14:paraId="00969F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even footsteps closed into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She could only stare helplessly as a large frame overshadowed her defenseless body.</w:t>
      </w:r>
    </w:p>
    <w:p w14:paraId="2D696F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declare this once more. You, the most powerful being in our clan, have lost the moment you even thought of challenging me. I will finish this once and for all.”</w:t>
      </w:r>
    </w:p>
    <w:p w14:paraId="40D788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glitter of green light appeared in the air. The moment they landed on the soil, it brought about life as multiple plants began to grow in the vicinity. Squeezing themselves through the small holes in the floorboards, the patches of dirt that were exposed from the destroyed parts of the temple, and vines that began to crawl from the trees and onto the building. This was the mid-tier nature magic, Esse Sprout.</w:t>
      </w:r>
    </w:p>
    <w:p w14:paraId="279665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cloud dyed in blood red spread through the plants, making them twist and turn until small mouths appeared on them, their stem and leaves wriggling around violently. Another cloud of red smoke appeared. This time, the plants grew, expanding their size along with their mouths and the reach of their herb bodies. Two casts of the mid-tier nature magic, Violent Animation.</w:t>
      </w:r>
    </w:p>
    <w:p w14:paraId="4FCB88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with Structural Synthesis to finish the formula off, the vines hanging from the ceiling extended, binding all four of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limbs and even her body and neck, suspending her in the air. Then, the meat-hungry flowers below her grew tremendously in size, taking up the space of the average car as its large mouth repeatedly chomped its teeth, begging to consum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hole.</w:t>
      </w:r>
    </w:p>
    <w:p w14:paraId="4E46C7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t>
      </w:r>
      <w:proofErr w:type="spellStart"/>
      <w:r>
        <w:rPr>
          <w:rFonts w:ascii="Times New Roman" w:hAnsi="Times New Roman" w:cs="Times New Roman"/>
          <w:sz w:val="24"/>
          <w:szCs w:val="24"/>
        </w:rPr>
        <w:t>Gaahhh</w:t>
      </w:r>
      <w:proofErr w:type="spellEnd"/>
      <w:r>
        <w:rPr>
          <w:rFonts w:ascii="Times New Roman" w:hAnsi="Times New Roman" w:cs="Times New Roman"/>
          <w:sz w:val="24"/>
          <w:szCs w:val="24"/>
        </w:rPr>
        <w:t>!”</w:t>
      </w:r>
    </w:p>
    <w:p w14:paraId="0C6F19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ruggled, trying to use fire magic to break out of her binds. But strangely enough, it didn’t work. Much unlike how she cast a string of multiple magic spells before, not a single one worked as she desired.</w:t>
      </w:r>
    </w:p>
    <w:p w14:paraId="1D20A3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y not to struggle too much and kill yourself, okay? It’s useless. My power is still wrapping your body. Not even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can activate now.”</w:t>
      </w:r>
    </w:p>
    <w:p w14:paraId="081CCED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Curse you!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5437FE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 I think that’s the loudest voice I’ve ever heard our Maiden make. Having power really does make everything possible, huh?”</w:t>
      </w:r>
    </w:p>
    <w:p w14:paraId="031CDA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her back to her, leaving her hanging helplessly above the plethora of carnivorous plants.</w:t>
      </w:r>
    </w:p>
    <w:p w14:paraId="04EFC3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Where do you think you’re going!?”</w:t>
      </w:r>
    </w:p>
    <w:p w14:paraId="7D2C8F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do you want to die that badly? Don’t worry, I’ll take care of you once I make quick work of the outsiders. This is our clan’s problem!”</w:t>
      </w:r>
    </w:p>
    <w:p w14:paraId="318425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f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his time for good, and leisurely walked up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One was already dead while the other was at the mercy of his gravity magic. An ominous orb of darkness emerged above the palm of his hand.</w:t>
      </w:r>
    </w:p>
    <w:p w14:paraId="359EE0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two pests have been a thorn in my side, poking their noses where they’re not supposed to be! For that, both of you; DIE!!”</w:t>
      </w:r>
    </w:p>
    <w:p w14:paraId="2B2257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threw the orb—a haze of tango and vermillion filled everyone’s vision.</w:t>
      </w:r>
    </w:p>
    <w:p w14:paraId="5F86E3CA" w14:textId="77777777" w:rsidR="00BD2589" w:rsidRPr="00A94C33"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3 – The Shadow</w:t>
      </w:r>
    </w:p>
    <w:p w14:paraId="54DDB5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k</w:t>
      </w:r>
      <w:proofErr w:type="spellEnd"/>
      <w:r>
        <w:rPr>
          <w:rFonts w:ascii="Times New Roman" w:hAnsi="Times New Roman" w:cs="Times New Roman"/>
          <w:sz w:val="24"/>
          <w:szCs w:val="24"/>
        </w:rPr>
        <w:t>…!”</w:t>
      </w:r>
    </w:p>
    <w:p w14:paraId="588784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ttling chains were the only noise that filled the area. I was here again.</w:t>
      </w:r>
    </w:p>
    <w:p w14:paraId="61F111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ahh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r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gh</w:t>
      </w:r>
      <w:proofErr w:type="spellEnd"/>
      <w:r>
        <w:rPr>
          <w:rFonts w:ascii="Times New Roman" w:hAnsi="Times New Roman" w:cs="Times New Roman"/>
          <w:sz w:val="24"/>
          <w:szCs w:val="24"/>
        </w:rPr>
        <w:t>!!!”</w:t>
      </w:r>
    </w:p>
    <w:p w14:paraId="782757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cessant clinking and clanking caused by every sharp jolt I make. I never thought I’d see this place again, but here I am, back where I started. In an empty void with no other colors aside from my body and these heavy shackles binding me in place. I couldn’t even tell if I was standing on solid ground or just floating in the air. All I knew was I was stuck in place by these chains that were connected to nothingness.</w:t>
      </w:r>
    </w:p>
    <w:p w14:paraId="184BB31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Out!!!”</w:t>
      </w:r>
    </w:p>
    <w:p w14:paraId="2B22DF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ted with every push, perhaps hoping that my desperate cries would bring about a miracle and unbind me. Unfortunately, that wasn’t the case.</w:t>
      </w:r>
    </w:p>
    <w:p w14:paraId="73EF043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HHH!!!!”</w:t>
      </w:r>
    </w:p>
    <w:p w14:paraId="3381C4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ave it one last push with all of my might, digging my feet into the formless ground and pushing against it with all the power I could muster.</w:t>
      </w:r>
    </w:p>
    <w:p w14:paraId="1449A8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gh</w:t>
      </w:r>
      <w:proofErr w:type="spellEnd"/>
      <w:r>
        <w:rPr>
          <w:rFonts w:ascii="Times New Roman" w:hAnsi="Times New Roman" w:cs="Times New Roman"/>
          <w:sz w:val="24"/>
          <w:szCs w:val="24"/>
        </w:rPr>
        <w:t>—!!”</w:t>
      </w:r>
    </w:p>
    <w:p w14:paraId="68C078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ension spread through the chains, but that was all that happened. The shackles that bound me by the wrists, ankles, and neck dug into my skin, leaving marks and making me gag as the cold metal choked my throat. My reckless charge brought me to the ground, slumping to the ground helplessly.</w:t>
      </w:r>
    </w:p>
    <w:p w14:paraId="3AE068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 just… I don’t understand…”</w:t>
      </w:r>
    </w:p>
    <w:p w14:paraId="4E1C3A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m I here? A question that filled my head. Though, having said that, I had an inkling of the reason. I wanted to break from whatever was holding me back. The unknown force that prevented me from using the power of the divine soul on the first raid. All I could recall was being brought to the ground by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gravity magic. My body became heavy, fell to my knees, and the next thing I knew I was here in the same position. But instead of gravity magic, these chains bound me.</w:t>
      </w:r>
    </w:p>
    <w:p w14:paraId="2BED79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ake a deep breath and assess the situation once more. I look at my shackles. I believe this space is a fragment of my mind. It had to be since it showed me all my past memories the last time I was here. If that’s the case, then what are these chains? A manifestation of some kind of regret? Doubts? I don’t want to sound too confident… but I don’t feel a single one. I felt relieved more than I could ever be the last time I was here. But then what were these chains? And not to mention…</w:t>
      </w:r>
    </w:p>
    <w:p w14:paraId="505F86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dagger…”</w:t>
      </w:r>
    </w:p>
    <w:p w14:paraId="7BB7D0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rought my hand to my chest where it was met with a bone-like blade. I could never forget this dagger. It was the one I purposefully took to defend Senpai. I know I did something unneeded, but how else should I have reacted? …The person I loved was about to get stabbed right in front of me. There was nothing rational about my actions. Simply one that was shaped by my true feelings. That might have caused unnecessary trouble, but… I don’t regret it.</w:t>
      </w:r>
    </w:p>
    <w:p w14:paraId="55B7CC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s still there.”</w:t>
      </w:r>
    </w:p>
    <w:p w14:paraId="07383C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37E48C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I was thinking to myself, a black shadow appeared out of thin air. Its figure was vague, like a black mist that would go wherever the wind would take it. Two red dots glowed within the cloud, looking similar to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eyes that only floated in the darkness.</w:t>
      </w:r>
    </w:p>
    <w:p w14:paraId="6EBB67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can you say that? When you have these on your body.”</w:t>
      </w:r>
    </w:p>
    <w:p w14:paraId="267C2F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ud of darkness extended, joining with the cold shackles and the protrusion of the bone dagger in my chest. Its question made me inadvertently click my tongue.</w:t>
      </w:r>
    </w:p>
    <w:p w14:paraId="05416A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know!? What even are you and what are you doing here!?”</w:t>
      </w:r>
    </w:p>
    <w:p w14:paraId="39A3DE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napped at it, voicing my anger and doubts. I didn’t have time to leisurely talk here!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is out there fighting for our lives! I can’t just stay here and wait for everything to pass! I’m not like what I was before. I NEED to do something!</w:t>
      </w:r>
    </w:p>
    <w:p w14:paraId="5EAB23E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I know, you ask? For one, I know exactly what those chains and that dagger are. The chains are manifestations of fear. Fear that holds back your true potential. The dagger is the manifestation of regret. One that will stick to your body forever so long as it doesn’t get resolved. These are facts. Knowing that, what are you going to do about them now?”</w:t>
      </w:r>
    </w:p>
    <w:p w14:paraId="668D22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tared at me with its beady red eyes, waiting for an answer to come out of my mouth.</w:t>
      </w:r>
    </w:p>
    <w:p w14:paraId="4F730F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ear? Regret? Of what? I’ve dug through my </w:t>
      </w:r>
      <w:proofErr w:type="gramStart"/>
      <w:r>
        <w:rPr>
          <w:rFonts w:ascii="Times New Roman" w:hAnsi="Times New Roman" w:cs="Times New Roman"/>
          <w:sz w:val="24"/>
          <w:szCs w:val="24"/>
        </w:rPr>
        <w:t>memories</w:t>
      </w:r>
      <w:proofErr w:type="gramEnd"/>
      <w:r>
        <w:rPr>
          <w:rFonts w:ascii="Times New Roman" w:hAnsi="Times New Roman" w:cs="Times New Roman"/>
          <w:sz w:val="24"/>
          <w:szCs w:val="24"/>
        </w:rPr>
        <w:t xml:space="preserve"> multiple times now. Sure, there were times when I experienced those emotions, but that goes for everyone else too! I’m not perfect, so I make mistakes. What I needed to do was carry on with those feelings, dealing with them the best I can, but not getting consumed by them. I’ve done that already.</w:t>
      </w:r>
    </w:p>
    <w:p w14:paraId="0C1C11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pared to my recent plight, all of these past experiences were trivial at best. None of these could create shackles like these. Even within the realm of my mind… No, exactly because we were in my mind that I knew it was impossible. My conclusion: there weren’t any unresolved fears or regret that could hold me back like this.</w:t>
      </w:r>
    </w:p>
    <w:p w14:paraId="2BC5A4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as this shadow lying? What can I do to confirm that? This was my mind… so can I order it to tell me? Can I probe it and find out if it’s lying or not? I don’t know, but nothing will happen if I just keep doubting myself.</w:t>
      </w:r>
    </w:p>
    <w:p w14:paraId="583E67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lying?”</w:t>
      </w:r>
    </w:p>
    <w:p w14:paraId="6D261C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A2DE0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sking if you’re lying or not about what you said earlier. Are these chains and daggers truly a manifestation of fear and regret?”</w:t>
      </w:r>
    </w:p>
    <w:p w14:paraId="7CF7C7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dow fell silent for a moment, thinking. Finally, it spoke.</w:t>
      </w:r>
    </w:p>
    <w:p w14:paraId="489A4B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true. Fear and regret; those are what binds you.”</w:t>
      </w:r>
    </w:p>
    <w:p w14:paraId="6240FB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 feel vibrations running through my body from his answer. This was it, the message that my mind confirmed. It worked! But what do they mean? These vibrations… they felt like the same vibrations that would run down my body when I manually worked on wooden sculptures. This was the feeling whenever I made the perfect carve… it rang true.</w:t>
      </w:r>
    </w:p>
    <w:p w14:paraId="720A52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No, it had to have been false, right?</w:t>
      </w:r>
    </w:p>
    <w:p w14:paraId="110DD7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 began to squeeze my chest. It was the feeling of doubt seeping through my body. </w:t>
      </w:r>
    </w:p>
    <w:p w14:paraId="5B0569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I can’t let this faze me! I need to stand my ground! I’ve been following what everyone around me has been telling me to do for the longest time now! Whether it was from someone’s harsh and cruel orders, or from a tactician’s calculated commands, or even from someone trying to comfort me. There wasn’t a single one that I could confidently claim as a decision I made for myself. If I bend to the shadow’s words now, nothing will change! I will carve my own path!</w:t>
      </w:r>
    </w:p>
    <w:p w14:paraId="79A40F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huh? Then, let me rephrase that. Are these chains and daggers… are they a manifestation of MY fears and regrets?”</w:t>
      </w:r>
    </w:p>
    <w:p w14:paraId="2600CF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more, it hushed, holding the words at its imaginary throat.</w:t>
      </w:r>
    </w:p>
    <w:p w14:paraId="0833885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 You already assumed that was the case.”</w:t>
      </w:r>
    </w:p>
    <w:p w14:paraId="3C021B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rang true… True, but it dodged the question.</w:t>
      </w:r>
    </w:p>
    <w:p w14:paraId="37E298F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want any of that. I want you to answer my question directly. Yes or no. Those are your only options.”</w:t>
      </w:r>
    </w:p>
    <w:p w14:paraId="0B13CF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 don’t see a reason for me to answer that.”</w:t>
      </w:r>
    </w:p>
    <w:p w14:paraId="120AF2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ibrations crawled over my skin once more. However, there was a difference. A huge difference. Unlike the satisfying vibrations that crawled up my arm and the pleasant sound of a precise carve, this one was duller. An annoying pitch that came from an unsuccessful carve. Its words rang false.</w:t>
      </w:r>
    </w:p>
    <w:p w14:paraId="4913813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lse… you’re lying. You know I have a good reason to hear your answer!”</w:t>
      </w:r>
    </w:p>
    <w:p w14:paraId="0C51FE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09DE35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l silent.</w:t>
      </w:r>
    </w:p>
    <w:p w14:paraId="042890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is is it! I’m breaking through it! Whatever this shadow was, it’s trying to hide something. I could guess what it was, but that’s not what I’m looking for. I want a clear answer. One without any loopholes for this shadow to escape through. To do that… I need to craft it. A path made with my own powers, with my own decisions. I can do it, just like I can with sculpting!</w:t>
      </w:r>
    </w:p>
    <w:p w14:paraId="232B02B7" w14:textId="77777777" w:rsidR="00BD2589" w:rsidRPr="00155582"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4 – Together</w:t>
      </w:r>
    </w:p>
    <w:p w14:paraId="4413DE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hiding?”</w:t>
      </w:r>
    </w:p>
    <w:p w14:paraId="494F95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ide a lot of things.”</w:t>
      </w:r>
    </w:p>
    <w:p w14:paraId="0D2D34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but wrong. I need to be more specific. Go with questions that can only be answered with true or false.</w:t>
      </w:r>
    </w:p>
    <w:p w14:paraId="1A4251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my enemy?”</w:t>
      </w:r>
    </w:p>
    <w:p w14:paraId="7D4EFB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else could I be?”</w:t>
      </w:r>
    </w:p>
    <w:p w14:paraId="5A16DD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he keeps answering me with questions. Nothing will progress like this… If I can make this place tell me if this shadow is lying or not, then I should be able to do other things. This is the dream world. Something that Senpai and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used to interact with each other. If they can make anything they want to happen as </w:t>
      </w:r>
      <w:proofErr w:type="gramStart"/>
      <w:r>
        <w:rPr>
          <w:rFonts w:ascii="Times New Roman" w:hAnsi="Times New Roman" w:cs="Times New Roman"/>
          <w:sz w:val="24"/>
          <w:szCs w:val="24"/>
        </w:rPr>
        <w:t>they</w:t>
      </w:r>
      <w:proofErr w:type="gramEnd"/>
      <w:r>
        <w:rPr>
          <w:rFonts w:ascii="Times New Roman" w:hAnsi="Times New Roman" w:cs="Times New Roman"/>
          <w:sz w:val="24"/>
          <w:szCs w:val="24"/>
        </w:rPr>
        <w:t xml:space="preserve"> will it… then!</w:t>
      </w:r>
    </w:p>
    <w:p w14:paraId="3A29EA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only answer me truthfully!”</w:t>
      </w:r>
    </w:p>
    <w:p w14:paraId="751F8A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eyes of the shadow seemed to twitch. It seemed to work. If I continue my last train of thought, then…</w:t>
      </w:r>
    </w:p>
    <w:p w14:paraId="561A36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these chains belong to me?”</w:t>
      </w:r>
    </w:p>
    <w:p w14:paraId="46BBBE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B95AD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didn’t speak.</w:t>
      </w:r>
    </w:p>
    <w:p w14:paraId="2830CE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ust answer every question I ask you!”</w:t>
      </w:r>
    </w:p>
    <w:p w14:paraId="73680B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98F68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these chains belong to me?”</w:t>
      </w:r>
    </w:p>
    <w:p w14:paraId="0D9F45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gure that one out yourself.”</w:t>
      </w:r>
    </w:p>
    <w:p w14:paraId="322FA4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8B93D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t didn’t work? My dream world couldn’t control it? Why? I can tell whether it’s lying or not, but I can’t control its answers directly? No… I’m looking at this wrong. I affected my OWN senses, not the shadow. I can’t influence it directly… Looking back on my conversations with Senpai, this is an answer in and of itself!</w:t>
      </w:r>
    </w:p>
    <w:p w14:paraId="25697B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control you. This means that you’re not a creation of my mind. Who are you!?”</w:t>
      </w:r>
    </w:p>
    <w:p w14:paraId="5ABEC5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id well </w:t>
      </w:r>
      <w:proofErr w:type="gramStart"/>
      <w:r>
        <w:rPr>
          <w:rFonts w:ascii="Times New Roman" w:hAnsi="Times New Roman" w:cs="Times New Roman"/>
          <w:sz w:val="24"/>
          <w:szCs w:val="24"/>
        </w:rPr>
        <w:t>figuring</w:t>
      </w:r>
      <w:proofErr w:type="gramEnd"/>
      <w:r>
        <w:rPr>
          <w:rFonts w:ascii="Times New Roman" w:hAnsi="Times New Roman" w:cs="Times New Roman"/>
          <w:sz w:val="24"/>
          <w:szCs w:val="24"/>
        </w:rPr>
        <w:t xml:space="preserve"> that one out, but what of it?”</w:t>
      </w:r>
    </w:p>
    <w:p w14:paraId="63A9E1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rang true. It admitted it since it had no escape.</w:t>
      </w:r>
    </w:p>
    <w:p w14:paraId="073D27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chains, this dagger, are these your fears and regrets!?”</w:t>
      </w:r>
    </w:p>
    <w:p w14:paraId="501E22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old accusation. What benefit would I have for doing that?”</w:t>
      </w:r>
    </w:p>
    <w:p w14:paraId="2F312C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rings. It’s playing around my lie detection. True and false questions won’t do anything here. I need to make it slip just like last time.</w:t>
      </w:r>
    </w:p>
    <w:p w14:paraId="0C7427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played along with me when I thought I could control you. I was going to get to it eventually, but you hid it for as long as you could… but why? Why do you keep answering me? If I can’t control you, then wouldn’t it just be best to stay silent?”</w:t>
      </w:r>
    </w:p>
    <w:p w14:paraId="5F24A9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f I said I’m just playing with you?”</w:t>
      </w:r>
    </w:p>
    <w:p w14:paraId="1C90A7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have my doubts.”</w:t>
      </w:r>
    </w:p>
    <w:p w14:paraId="746687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ose are?”</w:t>
      </w:r>
    </w:p>
    <w:p w14:paraId="1C796A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you want me to break through you.”</w:t>
      </w:r>
    </w:p>
    <w:p w14:paraId="79064D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at’s a funny one.”</w:t>
      </w:r>
    </w:p>
    <w:p w14:paraId="01DAC2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lse.</w:t>
      </w:r>
    </w:p>
    <w:p w14:paraId="405E57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s true… isn’t it?”</w:t>
      </w:r>
    </w:p>
    <w:p w14:paraId="7E4DBA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 you think so?”</w:t>
      </w:r>
    </w:p>
    <w:p w14:paraId="06F615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you’re an honest person.”</w:t>
      </w:r>
    </w:p>
    <w:p w14:paraId="299586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86525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excuse me. Not honest, but earnest.”</w:t>
      </w:r>
    </w:p>
    <w:p w14:paraId="0B6375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spouting nonsense.”</w:t>
      </w:r>
    </w:p>
    <w:p w14:paraId="019702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lse… huh… could this be…?</w:t>
      </w:r>
    </w:p>
    <w:p w14:paraId="194038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in smile appeared on my face.</w:t>
      </w:r>
    </w:p>
    <w:p w14:paraId="4FB858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can I assume I know you?”</w:t>
      </w:r>
    </w:p>
    <w:p w14:paraId="6E302A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anyone else who’s a floating cloud of darkness?”</w:t>
      </w:r>
    </w:p>
    <w:p w14:paraId="48CFD4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but appearances can easily be changed in the dream world. Well, that aside…”</w:t>
      </w:r>
    </w:p>
    <w:p w14:paraId="680D65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ood up, rattling my chains on the shapeless ground, and walked up close to the shadow.</w:t>
      </w:r>
    </w:p>
    <w:p w14:paraId="64FD99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n’t you scared of me?”</w:t>
      </w:r>
    </w:p>
    <w:p w14:paraId="6FFE732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ould I be?”</w:t>
      </w:r>
    </w:p>
    <w:p w14:paraId="0F951E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not, but…”</w:t>
      </w:r>
    </w:p>
    <w:p w14:paraId="66B556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ld my hand out placing it beside the two floating red eyes in the shadow as if caressing someone’s cheeks.</w:t>
      </w:r>
    </w:p>
    <w:p w14:paraId="55BA1A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 sure don’t have any qualms about me getting close to you like this.”</w:t>
      </w:r>
    </w:p>
    <w:p w14:paraId="5F91F7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of it?”</w:t>
      </w:r>
    </w:p>
    <w:p w14:paraId="7DD9EF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just reminded me of someone I know.”</w:t>
      </w:r>
    </w:p>
    <w:p w14:paraId="2CD7BC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one who looks like a shadow?”</w:t>
      </w:r>
    </w:p>
    <w:p w14:paraId="6B698E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omeone who's just being stubborn about this situation. He’s charming, diligent, and sometimes a bit passionate. A sly fox that enjoys wordplay and controlling everything in the palm of his hand.”</w:t>
      </w:r>
    </w:p>
    <w:p w14:paraId="4B7D07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6A448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 He fell silent. How cute! If those silent words would be translated by vibrations, they would only ring one thing.</w:t>
      </w:r>
    </w:p>
    <w:p w14:paraId="378EDE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Senpai, I’m glad to see you again!”</w:t>
      </w:r>
    </w:p>
    <w:p w14:paraId="7F0920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C2AE2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There was no other person this could be. A person who’s earnest, passionate, and a bit roundabout with his feelings. Someone with the ability or has gained the ability to communicate with me like this… Normally that would be impossible, but if it’s him, then it would make a lot of sense. The person I love the most. I was angry at first, but the moment it came to me, it all suddenly became fun. Haha, thinking back to what gave him away and made everything click was so sweet. He responded with a witty reply but it came out as a statement. He didn’t think there was anything funny about me doing my best.</w:t>
      </w:r>
    </w:p>
    <w:p w14:paraId="344139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ud of darkness began to compress, shaping the figure of a human. They then molded into familiar features. Yukou Senkyo finally appeared in front of me. The colorless void changed just as he did, filling up our surroundings in pure white, just like an empty canvas.</w:t>
      </w:r>
    </w:p>
    <w:p w14:paraId="4559D2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chains… this dagger… are they yours, Senpai?”</w:t>
      </w:r>
    </w:p>
    <w:p w14:paraId="21F26E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w:t>
      </w:r>
    </w:p>
    <w:p w14:paraId="6C7814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w:t>
      </w:r>
    </w:p>
    <w:p w14:paraId="55A505D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36DD027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B433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relieved when I first realized who he was, but his expression was a bit dark. Just as I was about to ask what it was all about, he spoke.</w:t>
      </w:r>
    </w:p>
    <w:p w14:paraId="371726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you don’t need these anymore, huh?”</w:t>
      </w:r>
    </w:p>
    <w:p w14:paraId="0E2B1A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napped his fingers, making the cold shackles disappear from sight. The chains were gone, but there was still something left. The bone </w:t>
      </w:r>
      <w:proofErr w:type="gramStart"/>
      <w:r>
        <w:rPr>
          <w:rFonts w:ascii="Times New Roman" w:hAnsi="Times New Roman" w:cs="Times New Roman"/>
          <w:sz w:val="24"/>
          <w:szCs w:val="24"/>
        </w:rPr>
        <w:t>dagger</w:t>
      </w:r>
      <w:proofErr w:type="gramEnd"/>
      <w:r>
        <w:rPr>
          <w:rFonts w:ascii="Times New Roman" w:hAnsi="Times New Roman" w:cs="Times New Roman"/>
          <w:sz w:val="24"/>
          <w:szCs w:val="24"/>
        </w:rPr>
        <w:t>.</w:t>
      </w:r>
    </w:p>
    <w:p w14:paraId="26B176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 closed the distance between us, reducing it to none. He wrapped his arms around me, hugging me tightly.</w:t>
      </w:r>
    </w:p>
    <w:p w14:paraId="0125C3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No, Senpai, that’s…!”</w:t>
      </w:r>
    </w:p>
    <w:p w14:paraId="20C403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with the blade of the dagger still sticking through my chest, it penetrated his. He did this on purpose. I can tell since I could feel his hands thrusting the dagger deeper through our bodies. I felt no pain, and neither did he. We were in the dream world, after all. This wasn’t our actual bodies. Despite that fact, he still bled in the chest… Why?</w:t>
      </w:r>
    </w:p>
    <w:p w14:paraId="1AB8BB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his is my regret. My fears aside, this will forever be etched into my very soul. I just selfishly dragged you into it. With this, there won’t be any going back. We’ve lost what we had in the past and it’s not coming back.”</w:t>
      </w:r>
    </w:p>
    <w:p w14:paraId="3C035F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I know.”</w:t>
      </w:r>
    </w:p>
    <w:p w14:paraId="688010A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new start. With this new relationship, would you bear my regrets with me?”</w:t>
      </w:r>
    </w:p>
    <w:p w14:paraId="140BED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hispered into my ears. But… I already had an answer for that.</w:t>
      </w:r>
    </w:p>
    <w:p w14:paraId="28B172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refuse.”</w:t>
      </w:r>
    </w:p>
    <w:p w14:paraId="3A94E1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7C97D4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response left him tongue-tied. It looks like he didn’t walk into this situation thinking he’d be rejected. Hehe, despite how smart he is, he’s quite the dummy. Just what I like about him.</w:t>
      </w:r>
    </w:p>
    <w:p w14:paraId="67B4BA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the only one that can share their regrets?? Isn’t that a bit selfish? Just so you know, I worked hard to get here!”</w:t>
      </w:r>
    </w:p>
    <w:p w14:paraId="1B51E1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Haha, that you did.”</w:t>
      </w:r>
    </w:p>
    <w:p w14:paraId="2F53632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a relieved sigh the moment he realized what I meant.</w:t>
      </w:r>
    </w:p>
    <w:p w14:paraId="2D10D1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for the start of our new relationship, do you agree to us sharing our regrets?”</w:t>
      </w:r>
    </w:p>
    <w:p w14:paraId="7950430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s the case… yes.”</w:t>
      </w:r>
    </w:p>
    <w:p w14:paraId="17278C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It’s settled.”</w:t>
      </w:r>
    </w:p>
    <w:p w14:paraId="633C5C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ear suddenly appeared behind Senpai, the most potent weapon against us vampires, possessing the representation for our fears and death. An invisible force launched it through the air, penetrating through both of our bodies and residing in our chests just beside where the dagger was. Light trickles of blood escaped our mouths, as we kept staring at each other’s faces. The same </w:t>
      </w:r>
      <w:r>
        <w:rPr>
          <w:rFonts w:ascii="Times New Roman" w:hAnsi="Times New Roman" w:cs="Times New Roman"/>
          <w:sz w:val="24"/>
          <w:szCs w:val="24"/>
        </w:rPr>
        <w:lastRenderedPageBreak/>
        <w:t>happened on the shaft of the spear, letting our blood flow down the slightly inclined rod of wood. The moment drops of our blood fell from the spear and onto the white canvas, Senpai spoke.</w:t>
      </w:r>
    </w:p>
    <w:p w14:paraId="1DA523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w:t>
      </w:r>
    </w:p>
    <w:p w14:paraId="6342C9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 Senpai?”</w:t>
      </w:r>
    </w:p>
    <w:p w14:paraId="14285D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time we meet face to face, I will be your enemy.”</w:t>
      </w:r>
    </w:p>
    <w:p w14:paraId="6B9BC1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51527C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ave me a playful smile before his body became translucent.</w:t>
      </w:r>
    </w:p>
    <w:p w14:paraId="64825E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Senpai, what do you mean!? Hey! </w:t>
      </w:r>
      <w:proofErr w:type="spellStart"/>
      <w:r>
        <w:rPr>
          <w:rFonts w:ascii="Times New Roman" w:hAnsi="Times New Roman" w:cs="Times New Roman"/>
          <w:sz w:val="24"/>
          <w:szCs w:val="24"/>
        </w:rPr>
        <w:t>Senpaaiii</w:t>
      </w:r>
      <w:proofErr w:type="spellEnd"/>
      <w:r>
        <w:rPr>
          <w:rFonts w:ascii="Times New Roman" w:hAnsi="Times New Roman" w:cs="Times New Roman"/>
          <w:sz w:val="24"/>
          <w:szCs w:val="24"/>
        </w:rPr>
        <w:t>!!”</w:t>
      </w:r>
    </w:p>
    <w:p w14:paraId="787171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he disappeared from sight.</w:t>
      </w:r>
    </w:p>
    <w:p w14:paraId="332203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t>
      </w:r>
      <w:proofErr w:type="spellStart"/>
      <w:r>
        <w:rPr>
          <w:rFonts w:ascii="Times New Roman" w:hAnsi="Times New Roman" w:cs="Times New Roman"/>
          <w:sz w:val="24"/>
          <w:szCs w:val="24"/>
        </w:rPr>
        <w:t>Grrr</w:t>
      </w:r>
      <w:proofErr w:type="spellEnd"/>
      <w:r>
        <w:rPr>
          <w:rFonts w:ascii="Times New Roman" w:hAnsi="Times New Roman" w:cs="Times New Roman"/>
          <w:sz w:val="24"/>
          <w:szCs w:val="24"/>
        </w:rPr>
        <w:t>!! Why!? Why does he always get the last word!?”</w:t>
      </w:r>
    </w:p>
    <w:p w14:paraId="3AE3007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What does he mean!? These cryptic messages are so annoying!</w:t>
      </w:r>
    </w:p>
    <w:p w14:paraId="3195D61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opped for a second, taking my time to level my head. Then, I notice it. My chest lacked both the spear and the dagger that impaled it. I begin to panic, patting my chest and my back in search of the items we shared. I never thought I’d see the day when I worried about not having life-threatening objects sticking out of my body.</w:t>
      </w:r>
    </w:p>
    <w:p w14:paraId="5C43B3D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6354B">
        <w:rPr>
          <w:rFonts w:ascii="Times New Roman" w:hAnsi="Times New Roman" w:cs="Times New Roman"/>
          <w:i/>
          <w:iCs/>
          <w:sz w:val="24"/>
          <w:szCs w:val="24"/>
        </w:rPr>
        <w:t>*</w:t>
      </w:r>
      <w:proofErr w:type="gramStart"/>
      <w:r>
        <w:rPr>
          <w:rFonts w:ascii="Times New Roman" w:hAnsi="Times New Roman" w:cs="Times New Roman"/>
          <w:i/>
          <w:iCs/>
          <w:sz w:val="24"/>
          <w:szCs w:val="24"/>
        </w:rPr>
        <w:t>Clink!</w:t>
      </w:r>
      <w:r w:rsidRPr="00E6354B">
        <w:rPr>
          <w:rFonts w:ascii="Times New Roman" w:hAnsi="Times New Roman" w:cs="Times New Roman"/>
          <w:i/>
          <w:iCs/>
          <w:sz w:val="24"/>
          <w:szCs w:val="24"/>
        </w:rPr>
        <w:t>*</w:t>
      </w:r>
      <w:proofErr w:type="gramEnd"/>
    </w:p>
    <w:p w14:paraId="2C56CD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rp metallic sound entered my ears. With my enhanced hearing, I traced the source to the bottom of my feet. I stepped on something. Removing my foot, I found two small key chains. One of a bony dagger, and the other a spear.</w:t>
      </w:r>
    </w:p>
    <w:p w14:paraId="1904F0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guess these are cuter, huh? I think I like it…”</w:t>
      </w:r>
    </w:p>
    <w:p w14:paraId="6D8EC9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placed the accessories on my palms and clutched them tightly to my chest, taking in everything that happened. Suddenly, a thought came to mind.</w:t>
      </w:r>
    </w:p>
    <w:p w14:paraId="19DA6A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I need to help out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the others!”</w:t>
      </w:r>
    </w:p>
    <w:p w14:paraId="6B44D1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nic began to well up within me, but then, the keychains in the palm of my hand suddenly shook. Surprised, I let out a sharp cry. I reopened my hand to see the small dagger moving on its own, writing words down on my palm.</w:t>
      </w:r>
    </w:p>
    <w:p w14:paraId="4A27E4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is is… Senpai… and these are…”</w:t>
      </w:r>
    </w:p>
    <w:p w14:paraId="777D2573" w14:textId="77777777" w:rsidR="00BD2589" w:rsidRPr="00E6354B"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read the words and widened my eyes. I forgot I had this option. Thinking about it now, this all began because I wanted to get this back. A thought completely unrelated to the situation popped into my head without notice.</w:t>
      </w:r>
    </w:p>
    <w:p w14:paraId="1712B4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if this counts as having matching accessories?”</w:t>
      </w:r>
    </w:p>
    <w:p w14:paraId="4393FEB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the dagger and spear were basically keychains it should count, right? Well, they’re only present when within my mind so I can’t really show them off…</w:t>
      </w:r>
    </w:p>
    <w:p w14:paraId="1F9FB8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4D6E4B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all spear then picked itself up, thwacking me in the head.</w:t>
      </w:r>
    </w:p>
    <w:p w14:paraId="1B5511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lright, okay, sorry!”</w:t>
      </w:r>
    </w:p>
    <w:p w14:paraId="297CF0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king the unnecessary thoughts out of my head, I shifted my gaze to my palm and read out loud the next engraved in it.</w:t>
      </w:r>
    </w:p>
    <w:p w14:paraId="3918B1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a master worthy of my soul. Rekindle the ardent flames of creation and destruction, manifest your guiding light. Heed my call, overlord of the dreaded hell and the exalted star, soul that resides within me, Divine Soul of Flame!”</w:t>
      </w:r>
    </w:p>
    <w:p w14:paraId="03547F0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ght of tango and vermillion glowed beneath my clothes, right in the space between my shoulder blades. For a long time in forever, the crest that brandished the red mark of passion radiated once more.</w:t>
      </w:r>
    </w:p>
    <w:p w14:paraId="5B98F6EB" w14:textId="77777777" w:rsidR="00BD2589" w:rsidRPr="004C764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5 – Ignite</w:t>
      </w:r>
    </w:p>
    <w:p w14:paraId="1645800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34C36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normous burst of flame exploded right in front of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consuming his entire field of vision. The heavy waves of fire made him take a step back and brace for impact. He raised both of his arms to shield his face instinctively the moment he saw the sudden blast. Not because he was surprised, but instead was the fault of the intense heat that suddenly released before he even saw the flames. It felt as if he was being cooked alive.</w:t>
      </w:r>
    </w:p>
    <w:p w14:paraId="1DCCDC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 the hell!?”</w:t>
      </w:r>
    </w:p>
    <w:p w14:paraId="5723C1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t. Agony. Searing skin. Trembling purple light. For the first time after taking this form, his body felt pai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forced his eyes open despite the intense thermal radiation wrapping his body. He could barely make out the flames touching his body. His face twisted into a muddled expression, lost as to why the fire was able to reach him. Ideally, he wanted time to pick himself back up, but his body screaming in pain told him all about how he didn’t have the luxury to do that. Instead, he trusted his instincts, focusing not on the outside disturbance, but on the corrupt power within him.</w:t>
      </w:r>
    </w:p>
    <w:p w14:paraId="11C38B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RAAAAA!!!!”</w:t>
      </w:r>
    </w:p>
    <w:p w14:paraId="15D2DB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eet of black collected on the surface of his skin, solidifying and exploding. He opened his eyes, half of his vision blurred, reddened eyes excreting </w:t>
      </w:r>
      <w:proofErr w:type="gramStart"/>
      <w:r>
        <w:rPr>
          <w:rFonts w:ascii="Times New Roman" w:hAnsi="Times New Roman" w:cs="Times New Roman"/>
          <w:sz w:val="24"/>
          <w:szCs w:val="24"/>
        </w:rPr>
        <w:t>light yellow</w:t>
      </w:r>
      <w:proofErr w:type="gramEnd"/>
      <w:r>
        <w:rPr>
          <w:rFonts w:ascii="Times New Roman" w:hAnsi="Times New Roman" w:cs="Times New Roman"/>
          <w:sz w:val="24"/>
          <w:szCs w:val="24"/>
        </w:rPr>
        <w:t xml:space="preserve"> liquid from the prolonged exposure to heat. With his other eye, he could still see clearly. Unlike his mortal optic, the other one shaped with purple light to match an augmented werewolf’s appearance had no damage, allowing him to see that his effort paid off as a dome empty of fire entered his vision. It seemed like his mana-devouring powers were still in effect. It was simply less effective than how it usually was. Except, there was another problem. This move unearthed something terrible for him.</w:t>
      </w:r>
    </w:p>
    <w:p w14:paraId="55401F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811E3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ill ran down his spine. His hair stood on end, ears and tails trembling, body shivering. It was as if death was breathing down his neck. Filled with the idea of his impending doom, his fight-and-flight response triggered, allowing him to gain enough speed to create pillars of stone on both of his sides and flee from the area. Jumping to his front and twisting his body in the middle of the air, his eyes caught sight of an impossibility. It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ith his arm extended outward holding a katana, one that cut through two thick solid pillars of earth. His clothes were scorched, but otherwise alive. If it weren’t for his senses, he wouldn’t have been able to slow down his stroke and dodge. Chills spread through his body at the thought. But then, his body flew further up the air.</w:t>
      </w:r>
    </w:p>
    <w:p w14:paraId="0148FD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GAAAA!!!!”</w:t>
      </w:r>
    </w:p>
    <w:p w14:paraId="683C6C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His vision was taken from him, the colors that only filled it being amber and scarlet. As he fled backward, a thick pillar of lava erupted from the ground like a geyser, consuming his body whole. He could feel the viscous liquid melting his body to the bone. By the time the lava returned to the Earth, all that was left of his outer skin were a few patches countable by a person’s fingers with the rest being his insides, some actually revealing bones.</w:t>
      </w:r>
    </w:p>
    <w:p w14:paraId="7124B0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thought it wouldn’t get any worse, a shadow eclipsed his body from above. His ruined eye trembled at the sight of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omersaulting in the air with his wakizashi cutting his stomach open. The sensation immediately spread through his body and, as if scorching his muscles wasn’t enough, paralyzed it completely like a fast-acting poison. All he could do was wrench his mouth in pain.</w:t>
      </w:r>
    </w:p>
    <w:p w14:paraId="279CD6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felt it was about time he made contact with the ground again, he caugh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n the edge of his vision in a stance. Two of his hands held firmly on the handle of his katana and by the scabbard mouth. One of his lower hands was writing something in the air but he couldn’t make it out because of the blurry vision of his natural eye. Time passed slowly with him turning his head slightly to the side until his eye made from purple light caught the words.</w:t>
      </w:r>
    </w:p>
    <w:p w14:paraId="46EFA4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May your soul find peace.&gt;</w:t>
      </w:r>
    </w:p>
    <w:p w14:paraId="727D72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rld spun violently, his face rolling through the blistering ground. Numerous thuds entered his ear. As his vision came to a stop, his face paled. In front of him laid his body… no, pieces of it, completely detached from his head. His lower body from the hip-down was cleaved from his torso, which was also cut cleanly in half, separating his chest from his stomach. He tried to say something but with his mouth separated from his throat, nothing came out. It was left agape as his vision flicked like an expiring light bulb. Slowly, the intervals for light shortened and darkness conquered.</w:t>
      </w:r>
    </w:p>
    <w:p w14:paraId="51A677D3" w14:textId="77777777" w:rsidR="00BD2589" w:rsidRPr="00931F90" w:rsidRDefault="00BD2589" w:rsidP="00411459">
      <w:pPr>
        <w:spacing w:line="340" w:lineRule="atLeast"/>
        <w:jc w:val="center"/>
        <w:rPr>
          <w:rFonts w:ascii="Times New Roman" w:hAnsi="Times New Roman" w:cs="Times New Roman"/>
          <w:b/>
          <w:bCs/>
          <w:sz w:val="24"/>
          <w:szCs w:val="24"/>
        </w:rPr>
      </w:pPr>
      <w:r w:rsidRPr="00931F90">
        <w:rPr>
          <w:rFonts w:ascii="Times New Roman" w:hAnsi="Times New Roman" w:cs="Times New Roman"/>
          <w:b/>
          <w:bCs/>
          <w:sz w:val="24"/>
          <w:szCs w:val="24"/>
        </w:rPr>
        <w:t>…………</w:t>
      </w:r>
    </w:p>
    <w:p w14:paraId="7A4FAD0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 Oh… right. I died. Mercilessly butchered. That didn’t take long at all. It was just a moment. A single moment with my guard down, and that was all it took to mow down the omnipotent power it thought I had. That’s right… in battle, every second can mean life or death. Taking me by surprise and utilizing that was the best thing they could do.</w:t>
      </w:r>
    </w:p>
    <w:p w14:paraId="5DAE859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is everything turning out like this? I just wanted to make the clan a better place. I just wanted to destroy the rules and restrictions they force upon us. I just… wanted freedom. Freedom to use magic however I want. Freedom to become what I want to be. Freedom to travel around the continent and experience many things… Freedom to live… Was that so much to ask for?</w:t>
      </w:r>
    </w:p>
    <w:p w14:paraId="0B46EE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is is stupid. Regretting everything now when it’s already too late is stupid. If this path I chose was a mistake, then so are they for letting things come to this. I chose this path because I thought it was right. Just because I’m dying doesn’t change that. I sold myself to the devil the moment I joined hands with END. And even now… I don’t regret it. How could I? This was the only path that I could take to reach my dream. They denied me of it, so I fought back for my right to dream. If I fought for what I thought was right, then I have nothing to regret. I just lost, and now I died because of it… I die, huh?</w:t>
      </w:r>
    </w:p>
    <w:p w14:paraId="3B2D3B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5D0EB1">
        <w:rPr>
          <w:rFonts w:ascii="Times New Roman" w:hAnsi="Times New Roman" w:cs="Times New Roman"/>
          <w:sz w:val="24"/>
          <w:szCs w:val="24"/>
        </w:rPr>
        <w:t xml:space="preserve"> </w:t>
      </w:r>
      <w:r>
        <w:rPr>
          <w:rFonts w:ascii="Times New Roman" w:hAnsi="Times New Roman" w:cs="Times New Roman"/>
          <w:sz w:val="24"/>
          <w:szCs w:val="24"/>
        </w:rPr>
        <w:t>May your soul find peace.&gt;</w:t>
      </w:r>
    </w:p>
    <w:p w14:paraId="515530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ha…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 xml:space="preserve">… really funny. </w:t>
      </w:r>
    </w:p>
    <w:p w14:paraId="4C3F2E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ace? For me???</w:t>
      </w:r>
    </w:p>
    <w:p w14:paraId="2EEF62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w:t>
      </w:r>
    </w:p>
    <w:p w14:paraId="3099B1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none! I destroyed it along with the </w:t>
      </w:r>
      <w:proofErr w:type="gramStart"/>
      <w:r>
        <w:rPr>
          <w:rFonts w:ascii="Times New Roman" w:hAnsi="Times New Roman" w:cs="Times New Roman"/>
          <w:sz w:val="24"/>
          <w:szCs w:val="24"/>
        </w:rPr>
        <w:t>clan’s</w:t>
      </w:r>
      <w:proofErr w:type="gramEnd"/>
      <w:r>
        <w:rPr>
          <w:rFonts w:ascii="Times New Roman" w:hAnsi="Times New Roman" w:cs="Times New Roman"/>
          <w:sz w:val="24"/>
          <w:szCs w:val="24"/>
        </w:rPr>
        <w:t>! You really think I’ll just sink into peace just because I died and couldn’t do anything anymore!? Those naïve words you’re giving to me are nothing but needless meddling! No one understood me, much less an outsider like you! I’m far gone! There’s nothing left for me anymore!</w:t>
      </w:r>
    </w:p>
    <w:p w14:paraId="1335C40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 HAHAHAHAHAHA!!!!!</w:t>
      </w:r>
    </w:p>
    <w:p w14:paraId="10AF18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28449CF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THING! IT’S TOO LATE FOR ME! NO WORDS CAN REACH ME! I DEDICATED MYSELF TO THIS PATH FOR TOO LONG! THERE’S NOTHING LEFT WAITING FOR ME! MY BODY’S REDUCED TO A MONSTER AND I MADE IT LIKE THAT BECAUSE I WANTED FREEDOM!</w:t>
      </w:r>
    </w:p>
    <w:p w14:paraId="6B476D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SAKE PEACE, EMBRACE CHAOS! IF ALL THAT’S LEFT FOR ME IS TO DISAPPEAR, THEN I’LL MAKE SURE TO DRAG ALL OF YOU DOWN WITH ME! THE CLAN CAN REBUILD AND BECOME BETTER! I AM THE TRAGEDY THAT WILL MAKE EVERYTHING MOVE IN PLACE! EVEN IN DEATH, I WILL WIN! I WILL MAKE THIS CLAN BETTER! I’LL JUST HOWL! HOWL SO LOUDLY THAT THEY WON’T BE ABLE TO IGNORE ME! I WILL HOWL! HOWL FOR THE SAKE OF MY DREAM!!!!</w:t>
      </w:r>
    </w:p>
    <w:p w14:paraId="2E380EB1" w14:textId="77777777" w:rsidR="00BD2589" w:rsidRPr="005D0EB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379864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something’s happening to the body!”</w:t>
      </w:r>
    </w:p>
    <w:p w14:paraId="6C4CF3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ross the hellscape of lava and fire, Yuu warne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ho turned his back on the body as he was walking to her, alerting him of the strange activity coming from the corpse. A purple light shone in the center of his chest. The light ignited a purple flame and consumed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chest. The flame’s origin darkened until it solidified into a purple crystal. Then, large flames exploded around it, extending outward and forming four limbs and a head of a wolf. It had no tails, but that didn’t make it any less frightening. Its chest expanded, planted its legs firmly on the ground, threw its whole body forward, and howled.</w:t>
      </w:r>
    </w:p>
    <w:p w14:paraId="5F2771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WRROOOOOOO!!!!!!!!!!”</w:t>
      </w:r>
    </w:p>
    <w:p w14:paraId="072D1A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created a powerful shockwave, clearing the hellscape Yuu made as if it never existed, revealing the inside of the unscorched wooden temple. It survived the fire thanks to Yuu’s expert handling and the same went fo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ho was catching her breath where she was once about to be fed to carnivorous plants that were burnt to a crisp by Yuu’s initial attack. However, this was not the time for thankful cheers.</w:t>
      </w:r>
    </w:p>
    <w:p w14:paraId="684FE42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Yuu, Lady </w:t>
      </w:r>
      <w:proofErr w:type="spellStart"/>
      <w:proofErr w:type="gramStart"/>
      <w:r>
        <w:rPr>
          <w:rFonts w:ascii="Times New Roman" w:hAnsi="Times New Roman" w:cs="Times New Roman"/>
          <w:i/>
          <w:iCs/>
          <w:sz w:val="24"/>
          <w:szCs w:val="24"/>
        </w:rPr>
        <w:t>Erezil</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5BEFFA7D"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Yes!*</w:t>
      </w:r>
      <w:proofErr w:type="gramEnd"/>
      <w:r>
        <w:rPr>
          <w:rFonts w:ascii="Times New Roman" w:hAnsi="Times New Roman" w:cs="Times New Roman"/>
          <w:i/>
          <w:iCs/>
          <w:sz w:val="24"/>
          <w:szCs w:val="24"/>
        </w:rPr>
        <w:t>”</w:t>
      </w:r>
    </w:p>
    <w:p w14:paraId="20697D3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Understood!*</w:t>
      </w:r>
      <w:proofErr w:type="gramEnd"/>
      <w:r>
        <w:rPr>
          <w:rFonts w:ascii="Times New Roman" w:hAnsi="Times New Roman" w:cs="Times New Roman"/>
          <w:i/>
          <w:iCs/>
          <w:sz w:val="24"/>
          <w:szCs w:val="24"/>
        </w:rPr>
        <w:t>”</w:t>
      </w:r>
    </w:p>
    <w:p w14:paraId="09F50E08" w14:textId="77777777" w:rsidR="00BD2589" w:rsidRPr="00664CA1"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ere was no need for more words. There was only one thing that needed to be done.</w:t>
      </w:r>
    </w:p>
    <w:p w14:paraId="19281017" w14:textId="77777777" w:rsidR="00BD2589" w:rsidRPr="005D0EB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6 – Finishing Blow</w:t>
      </w:r>
    </w:p>
    <w:p w14:paraId="30FE0B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first to move, charging 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t breakneck speed.</w:t>
      </w:r>
    </w:p>
    <w:p w14:paraId="1D02D911"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Yuu, take his </w:t>
      </w:r>
      <w:proofErr w:type="gramStart"/>
      <w:r>
        <w:rPr>
          <w:rFonts w:ascii="Times New Roman" w:hAnsi="Times New Roman" w:cs="Times New Roman"/>
          <w:i/>
          <w:iCs/>
          <w:sz w:val="24"/>
          <w:szCs w:val="24"/>
        </w:rPr>
        <w:t>vision!*</w:t>
      </w:r>
      <w:proofErr w:type="gramEnd"/>
      <w:r>
        <w:rPr>
          <w:rFonts w:ascii="Times New Roman" w:hAnsi="Times New Roman" w:cs="Times New Roman"/>
          <w:i/>
          <w:iCs/>
          <w:sz w:val="24"/>
          <w:szCs w:val="24"/>
        </w:rPr>
        <w:t>”</w:t>
      </w:r>
    </w:p>
    <w:p w14:paraId="114E1E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rdered Yuu with Connect but she was one step ahead of him with her arm outstretched, summoning a dome of flame that rose from the ground, consuming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hole. It was large enough to cover most of what was left of the templ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broke into the flames without hesitation. This was the power of a person with a high mastery of a certain element. Just like how the Bracelet of Peaceful Nature that decorated Yuu’s arm worked, she could manually take the mana signature of her surroundings and apply them to her flames in real-time, allowing her to control what objects her magic affected. Of course, this only applied to magic that used the fire element. Common sense in Zerid already considered it difficult for someone to take the mana signature of others, so applying it to every magic they cast was seen as a feat that can only be fulfilled by the most exceptional. But for Yuu and her newly regained crest, this was as simple as just willing the fire to choose its victims.</w:t>
      </w:r>
    </w:p>
    <w:p w14:paraId="7D020AC0" w14:textId="77777777" w:rsidR="00BD2589" w:rsidRPr="002048CE"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ierced through the flames unscathed, closing into the heart of the inferno. But then, he noticed something occurred. Instead of the fire flaring indiscriminately, it felt like it was all flowing toward the center. It didn’t even take a second for the reason to present itself. The fire around him disappeared in the blink of an eye, revealing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shining in purple as the flames were consumed by his body like a dark hole.</w:t>
      </w:r>
    </w:p>
    <w:p w14:paraId="526350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fou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revealed from the dome of inferno and swiftly prepared to intercept him. His feet pushed against the ground, digging out the wooden floor below the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aw this, but the next thing he realized was that he was already right in front of him. He wasn’t able to react to his immense speed. Claws flew through the air, about to make a fine arc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n the center. With the speed he had, there was no way fo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 dodge this normally. If it weren’t for the fact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prepared for situations like this to happen, he would have died long ago.</w:t>
      </w:r>
    </w:p>
    <w:p w14:paraId="4705B6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figure disappeared from existence, leaving the claws to catch nothing but thin air. However, there was something within that emptiness that also made that claw glow purple. While that happened, three formless strokes crossed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severing his two arms and his head from his body. No one was behind him when that happened as if a ghost just decided to enter the chaos, or at least that was what it seemed to the naked ey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there, blended into his surroundings with the use of light magic to hide his appearance and make him invisible.</w:t>
      </w:r>
    </w:p>
    <w:p w14:paraId="4137A61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ould goug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is lower arm had prepared the chant for short-distance teleportation and repositioned himself behi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s a bonu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had cast light and control magic on him to hide his presence so t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ould notice where he went to.</w:t>
      </w:r>
    </w:p>
    <w:p w14:paraId="0EEBAC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hree severed body parts dropped to the ground bu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n’t finished. He took a stance behind the headless body, aiming for the purple crystal core that formed in its chest. Recalling where the crystal would be, he thrust his blade. As if sensing the impending danger, the body crouched, making the blade pierce the area just above the crystal.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followed up by using one leg to balance his body and the other leg to attack thin air. Coincidence or not, that one area was where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invisible body once stood. Since the attack took some time to set up due to his lack of limb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easily dodged it but it seemed like his camouflage wasn’t working. But at the very leas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figured something out.</w:t>
      </w:r>
    </w:p>
    <w:p w14:paraId="025021C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t seems like he can absorb mana now just like how dark essence would with moon essence! Never use magic directly against </w:t>
      </w:r>
      <w:proofErr w:type="gramStart"/>
      <w:r>
        <w:rPr>
          <w:rFonts w:ascii="Times New Roman" w:hAnsi="Times New Roman" w:cs="Times New Roman"/>
          <w:i/>
          <w:iCs/>
          <w:sz w:val="24"/>
          <w:szCs w:val="24"/>
        </w:rPr>
        <w:t>him!*</w:t>
      </w:r>
      <w:proofErr w:type="gramEnd"/>
      <w:r>
        <w:rPr>
          <w:rFonts w:ascii="Times New Roman" w:hAnsi="Times New Roman" w:cs="Times New Roman"/>
          <w:i/>
          <w:iCs/>
          <w:sz w:val="24"/>
          <w:szCs w:val="24"/>
        </w:rPr>
        <w:t>”</w:t>
      </w:r>
    </w:p>
    <w:p w14:paraId="572C1D0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Even my fire magic won’t work </w:t>
      </w:r>
      <w:proofErr w:type="gramStart"/>
      <w:r>
        <w:rPr>
          <w:rFonts w:ascii="Times New Roman" w:hAnsi="Times New Roman" w:cs="Times New Roman"/>
          <w:i/>
          <w:iCs/>
          <w:sz w:val="24"/>
          <w:szCs w:val="24"/>
        </w:rPr>
        <w:t>anymore?*</w:t>
      </w:r>
      <w:proofErr w:type="gramEnd"/>
      <w:r>
        <w:rPr>
          <w:rFonts w:ascii="Times New Roman" w:hAnsi="Times New Roman" w:cs="Times New Roman"/>
          <w:i/>
          <w:iCs/>
          <w:sz w:val="24"/>
          <w:szCs w:val="24"/>
        </w:rPr>
        <w:t>”</w:t>
      </w:r>
    </w:p>
    <w:p w14:paraId="526200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exclaimed with a shaken voice. It was quite a shock to hear that even when powered by her divine soul, her magic would get consumed.</w:t>
      </w:r>
    </w:p>
    <w:p w14:paraId="14C80A09"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Unfortunately, yes. It must be related to his transformation. This is only my conjecture, but maybe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wasn’t able to use this power before since he was a half-augmented werewolf. But now it’s different. The form he has is a pure augmented werewolf powered by dark </w:t>
      </w:r>
      <w:proofErr w:type="gramStart"/>
      <w:r>
        <w:rPr>
          <w:rFonts w:ascii="Times New Roman" w:hAnsi="Times New Roman" w:cs="Times New Roman"/>
          <w:i/>
          <w:iCs/>
          <w:sz w:val="24"/>
          <w:szCs w:val="24"/>
        </w:rPr>
        <w:t>essence.*</w:t>
      </w:r>
      <w:proofErr w:type="gramEnd"/>
      <w:r>
        <w:rPr>
          <w:rFonts w:ascii="Times New Roman" w:hAnsi="Times New Roman" w:cs="Times New Roman"/>
          <w:i/>
          <w:iCs/>
          <w:sz w:val="24"/>
          <w:szCs w:val="24"/>
        </w:rPr>
        <w:t>”</w:t>
      </w:r>
    </w:p>
    <w:p w14:paraId="5935B66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s annoying…*”</w:t>
      </w:r>
    </w:p>
    <w:p w14:paraId="7CA2D9DD" w14:textId="77777777" w:rsidR="00BD2589" w:rsidRPr="0067338D"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hared her feelings.</w:t>
      </w:r>
    </w:p>
    <w:p w14:paraId="0E8CF4B1"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ndeed. I thought about indirect ways to affect him like filling the room with smoke to make it hard to breathe or distorting the appearance of the room, but that would also affect you, Sir </w:t>
      </w:r>
      <w:proofErr w:type="spellStart"/>
      <w:r>
        <w:rPr>
          <w:rFonts w:ascii="Times New Roman" w:hAnsi="Times New Roman" w:cs="Times New Roman"/>
          <w:i/>
          <w:iCs/>
          <w:sz w:val="24"/>
          <w:szCs w:val="24"/>
        </w:rPr>
        <w:t>Eksert</w:t>
      </w:r>
      <w:proofErr w:type="spellEnd"/>
      <w:r>
        <w:rPr>
          <w:rFonts w:ascii="Times New Roman" w:hAnsi="Times New Roman" w:cs="Times New Roman"/>
          <w:i/>
          <w:iCs/>
          <w:sz w:val="24"/>
          <w:szCs w:val="24"/>
        </w:rPr>
        <w:t xml:space="preserve">. It would be a gamble to use these ideas since we are not even certain these would make a </w:t>
      </w:r>
      <w:proofErr w:type="gramStart"/>
      <w:r>
        <w:rPr>
          <w:rFonts w:ascii="Times New Roman" w:hAnsi="Times New Roman" w:cs="Times New Roman"/>
          <w:i/>
          <w:iCs/>
          <w:sz w:val="24"/>
          <w:szCs w:val="24"/>
        </w:rPr>
        <w:t>difference.*</w:t>
      </w:r>
      <w:proofErr w:type="gramEnd"/>
      <w:r>
        <w:rPr>
          <w:rFonts w:ascii="Times New Roman" w:hAnsi="Times New Roman" w:cs="Times New Roman"/>
          <w:i/>
          <w:iCs/>
          <w:sz w:val="24"/>
          <w:szCs w:val="24"/>
        </w:rPr>
        <w:t>”</w:t>
      </w:r>
    </w:p>
    <w:p w14:paraId="5093D216"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ll handle it! The worst thing that can happen now is if we let this thing out of this building! We can’t afford to compromise </w:t>
      </w:r>
      <w:proofErr w:type="gramStart"/>
      <w:r>
        <w:rPr>
          <w:rFonts w:ascii="Times New Roman" w:hAnsi="Times New Roman" w:cs="Times New Roman"/>
          <w:i/>
          <w:iCs/>
          <w:sz w:val="24"/>
          <w:szCs w:val="24"/>
        </w:rPr>
        <w:t>now!*</w:t>
      </w:r>
      <w:proofErr w:type="gramEnd"/>
      <w:r>
        <w:rPr>
          <w:rFonts w:ascii="Times New Roman" w:hAnsi="Times New Roman" w:cs="Times New Roman"/>
          <w:i/>
          <w:iCs/>
          <w:sz w:val="24"/>
          <w:szCs w:val="24"/>
        </w:rPr>
        <w:t>”</w:t>
      </w:r>
    </w:p>
    <w:p w14:paraId="51EF812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Very well.”</w:t>
      </w:r>
    </w:p>
    <w:p w14:paraId="6C3A122D" w14:textId="77777777" w:rsidR="00BD2589" w:rsidRPr="00740E5F"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hifted her gaze to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ho was lying on the ground unconscious. A light zephyr picked him up from the ground and carried him outside the temple. Now that he was gone, she turned to Yuu.</w:t>
      </w:r>
    </w:p>
    <w:p w14:paraId="0AD828DC"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iss Yuu, I’ll let you handle the smoke. Burn the </w:t>
      </w:r>
      <w:proofErr w:type="gramStart"/>
      <w:r>
        <w:rPr>
          <w:rFonts w:ascii="Times New Roman" w:hAnsi="Times New Roman" w:cs="Times New Roman"/>
          <w:i/>
          <w:iCs/>
          <w:sz w:val="24"/>
          <w:szCs w:val="24"/>
        </w:rPr>
        <w:t>temple.*</w:t>
      </w:r>
      <w:proofErr w:type="gramEnd"/>
      <w:r>
        <w:rPr>
          <w:rFonts w:ascii="Times New Roman" w:hAnsi="Times New Roman" w:cs="Times New Roman"/>
          <w:i/>
          <w:iCs/>
          <w:sz w:val="24"/>
          <w:szCs w:val="24"/>
        </w:rPr>
        <w:t>”</w:t>
      </w:r>
    </w:p>
    <w:p w14:paraId="21A4319A"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Is that really </w:t>
      </w:r>
      <w:proofErr w:type="gramStart"/>
      <w:r>
        <w:rPr>
          <w:rFonts w:ascii="Times New Roman" w:hAnsi="Times New Roman" w:cs="Times New Roman"/>
          <w:i/>
          <w:iCs/>
          <w:sz w:val="24"/>
          <w:szCs w:val="24"/>
        </w:rPr>
        <w:t>okay?*</w:t>
      </w:r>
      <w:proofErr w:type="gramEnd"/>
      <w:r>
        <w:rPr>
          <w:rFonts w:ascii="Times New Roman" w:hAnsi="Times New Roman" w:cs="Times New Roman"/>
          <w:i/>
          <w:iCs/>
          <w:sz w:val="24"/>
          <w:szCs w:val="24"/>
        </w:rPr>
        <w:t>”</w:t>
      </w:r>
    </w:p>
    <w:p w14:paraId="330FA4D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Yes.*</w:t>
      </w:r>
      <w:proofErr w:type="gramEnd"/>
      <w:r>
        <w:rPr>
          <w:rFonts w:ascii="Times New Roman" w:hAnsi="Times New Roman" w:cs="Times New Roman"/>
          <w:i/>
          <w:iCs/>
          <w:sz w:val="24"/>
          <w:szCs w:val="24"/>
        </w:rPr>
        <w:t>”</w:t>
      </w:r>
    </w:p>
    <w:p w14:paraId="7A33489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was taken aback by her order which went to show the resolve she steeled herself with to finally bring this situation to an end. Denying her words would stain her determination. With that, Yuu also steeled herself.</w:t>
      </w:r>
    </w:p>
    <w:p w14:paraId="1C7467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oden walls of the temple were set ablaze, encasing everyone in a wall of flame. The very next second, light spread from the center of the temple and covered everything in a white sheet. A world of pure white, complete emptiness. The only ones visible wer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Yuu,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nd the wooden floor around him so that he wouldn’t absorb the light magic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 using, making the illusion of a spotlight that brought all of the attention to their enemy.</w:t>
      </w:r>
    </w:p>
    <w:p w14:paraId="38BC1E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ad long since regenerated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doing all he could to hold him down. He was struggling since his enemy’s speed and agility were greater than his which brought him into dangerous situations where he needed to use teleportation magic to avoid the attack. The downside of doing so was t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ould consume the mana that teleportation left in his tracks, making him only more powerful and harder to deal with. It was a godsend that this beast couldn’t use magic on top of this, perhaps being the trade-off of turning into a pure augmented werewolf. But now th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Yuu have finished setting the stage, it was time to finish this.</w:t>
      </w:r>
    </w:p>
    <w:p w14:paraId="23DC2CA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CREEEEEEEEEEEEEEEE!!!!!*</w:t>
      </w:r>
    </w:p>
    <w:p w14:paraId="50AAE98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igh-pitched noise reverberated in the white world. Making everyone including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jerk their heads in irritation, a sharp noise made from sound magic, a derivative of the control elemen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the others expected this through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warning in the Connect network, but even so, they couldn’t deny how annoying this noise was. However, the surprise ga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 opening to attack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e cut through both of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arms, preventing him to guard, and went for the gem in his chest.</w:t>
      </w:r>
    </w:p>
    <w:p w14:paraId="47CCA89E" w14:textId="77777777" w:rsidR="00BD2589" w:rsidRPr="00E83CD7"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A!!!!”</w:t>
      </w:r>
    </w:p>
    <w:p w14:paraId="116D9C6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ouldn’t allow it. He crouched, catching the blade with his teeth. He tried to break the blade in two but stopped and opted to retreat wh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ok a step forward and tried to attack him with the wakizashi in his free hand. The wooden spotlight followed his movements, not giving him a chance to absorb any of the mana around him. As he went, he caught the scent of burning wood as smoke and ashes entered his nose. He felt stuffy, but that also meant that going forward would lead to the exit. Even if the white world indirectly covered his vision, the outside world was still there. What was waiting in front of him was a wall of fire that will empower him and a free exit to the outside world. He quickened his pace, charging at the empty space. Until finally, he was met with a solid wall which he crashed into.</w:t>
      </w:r>
    </w:p>
    <w:p w14:paraId="3516D2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beknownst 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despite the emptiness in the white world, Yuu could still feel where her flames were located, allowing her perfect knowledge of where the edges of the white world were. </w:t>
      </w:r>
      <w:r>
        <w:rPr>
          <w:rFonts w:ascii="Times New Roman" w:hAnsi="Times New Roman" w:cs="Times New Roman"/>
          <w:sz w:val="24"/>
          <w:szCs w:val="24"/>
        </w:rPr>
        <w:lastRenderedPageBreak/>
        <w:t xml:space="preserve">As she saw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harging at one of them, she erected a thick wall of earth that would block his path. The wall was made with magic, but the moment it finished forming, the mana within the wall disappeared since all the mana was really needed for was to raise the earth. Unlike how magic like Great Wall would create earth from thin air, Yuu only used a portion of that power. She made natural solid earth rise from the ground and held it in place by manipulating the cavity created beneath the wall to hold it in place, preventing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mana absorption.</w:t>
      </w:r>
    </w:p>
    <w:p w14:paraId="4785D9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tunned by the cras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mmediately went for the attack. The perfect opening. He charged as he held his blade at the ready. The moment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entered his attack range, he slashed, making a stroke that crossed with the purple gem in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chest, leaving a clean cut on the surface of the earth wall along with it.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parted into two. The crystal was broken; the battle is over… or at least, that was what the three thought.</w:t>
      </w:r>
    </w:p>
    <w:p w14:paraId="74F6D3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 AWROOOOO!!!!!!”</w:t>
      </w:r>
    </w:p>
    <w:p w14:paraId="3C1BDB7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owled once more, causing his body to spasm. Then, the purple flames that formed his body spread, the portion that was separated from his head to the chest began to form a lower body while the portion that parted from the chest to the lower body began forming an upper body. By the time any of the three could accept what was happening in front of them,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body separated into two completely different clones of himself.</w:t>
      </w:r>
    </w:p>
    <w:p w14:paraId="13BE5C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WWRRROOOOOOOOOOOOOOO!!!!!!”</w:t>
      </w:r>
    </w:p>
    <w:p w14:paraId="08DF90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monsters howled into the sky, clearing all of the magic in place, and revealing the temple seared from Yuu’s magic. Everyone stared at the two with horror, thinking about what tragedy they were about to bring.</w:t>
      </w:r>
    </w:p>
    <w:p w14:paraId="03AE0CC5" w14:textId="77777777" w:rsidR="00BD2589" w:rsidRPr="00E164CE"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7 – Heart’s Wish</w:t>
      </w:r>
    </w:p>
    <w:p w14:paraId="472C9E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ing right in front of the two monster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knew he was in the most danger. He could barely deal with one of them; two were just absurd. One of the clones launched its claws at him, making </w:t>
      </w:r>
      <w:proofErr w:type="spellStart"/>
      <w:r>
        <w:rPr>
          <w:rFonts w:ascii="Times New Roman" w:hAnsi="Times New Roman" w:cs="Times New Roman"/>
          <w:sz w:val="24"/>
          <w:szCs w:val="24"/>
        </w:rPr>
        <w:t>Eskert</w:t>
      </w:r>
      <w:proofErr w:type="spellEnd"/>
      <w:r>
        <w:rPr>
          <w:rFonts w:ascii="Times New Roman" w:hAnsi="Times New Roman" w:cs="Times New Roman"/>
          <w:sz w:val="24"/>
          <w:szCs w:val="24"/>
        </w:rPr>
        <w:t xml:space="preserve"> dodge backward. Alas, this was what the two clones wanted as the other had already anticipated his movement and attacked from behind. The moment he sensed the dange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wisted his body and blocked the brunt of the attack to his body with his wakizashi. However, that didn’t stop its claws from scratching the surface of his helmet.</w:t>
      </w:r>
    </w:p>
    <w:p w14:paraId="15C5E8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shards of glass flew in the a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finished writing the chant for teleportation in his lower hand and warped away from the area before the other clone could follow up the attack from behind. He returned to Yuu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ho couldn’t believe what was happening. It made sens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idn’t want to believe it either.</w:t>
      </w:r>
    </w:p>
    <w:p w14:paraId="647565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y all simply thought that if they broke the crystal, the one part in its body that screamed like it was a weak spot, then it would end everything. Eve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imself seemed to think the same thing, avoiding their attacks and protecting the crystal and all, but that wasn’t the case. They couldn’t use magic on it and physical attacks wouldn’t work on any part of it. Their enemy was an augmented werewolf, but none of the prevalent knowledge of how to kill one normally helped here. They couldn’t drain it of its mana since it didn’t have any to begin with. And burning it in flames simply didn’t work since it would consume its mana and empower it even more.</w:t>
      </w:r>
    </w:p>
    <w:p w14:paraId="06D0E6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were thinking, one of the clones left the temple and went to spread its wrath unto the outside world, the one thing everyone wanted to prevent. Meanwhile, the other one faced the group, walking up to them leisurely, perhaps understanding where it stood.</w:t>
      </w:r>
    </w:p>
    <w:p w14:paraId="171A92CE"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ow… do we defeat this</w:t>
      </w:r>
      <w:proofErr w:type="gramStart"/>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717EAF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sked, crestfallen.</w:t>
      </w:r>
    </w:p>
    <w:p w14:paraId="241F59A1"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61BE3B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lenched his fists in frustration.</w:t>
      </w:r>
    </w:p>
    <w:p w14:paraId="5A0ABCD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re’s… only one thing I can think of…*”</w:t>
      </w:r>
    </w:p>
    <w:p w14:paraId="68FA4E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Yuu jerked their hanging heads up to look 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n surprise, but their hopeful expressions darkened when they saw how frustrated he was. They didn’t know why, but this wasn’t a reaction that spelled a good ending. But despite how he felt about the pla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ared it with them.</w:t>
      </w:r>
    </w:p>
    <w:p w14:paraId="6598F38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e one thing that will end this… is if we overload their dark essence with so much mana at once that it would explode. Just like in the results of Miss </w:t>
      </w:r>
      <w:proofErr w:type="spellStart"/>
      <w:r>
        <w:rPr>
          <w:rFonts w:ascii="Times New Roman" w:hAnsi="Times New Roman" w:cs="Times New Roman"/>
          <w:i/>
          <w:iCs/>
          <w:sz w:val="24"/>
          <w:szCs w:val="24"/>
        </w:rPr>
        <w:t>Hizli’s</w:t>
      </w:r>
      <w:proofErr w:type="spellEnd"/>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experiments.*</w:t>
      </w:r>
      <w:proofErr w:type="gramEnd"/>
      <w:r>
        <w:rPr>
          <w:rFonts w:ascii="Times New Roman" w:hAnsi="Times New Roman" w:cs="Times New Roman"/>
          <w:i/>
          <w:iCs/>
          <w:sz w:val="24"/>
          <w:szCs w:val="24"/>
        </w:rPr>
        <w:t>”</w:t>
      </w:r>
    </w:p>
    <w:p w14:paraId="37C32257"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But how do we do </w:t>
      </w:r>
      <w:proofErr w:type="gramStart"/>
      <w:r>
        <w:rPr>
          <w:rFonts w:ascii="Times New Roman" w:hAnsi="Times New Roman" w:cs="Times New Roman"/>
          <w:i/>
          <w:iCs/>
          <w:sz w:val="24"/>
          <w:szCs w:val="24"/>
        </w:rPr>
        <w:t>that?*</w:t>
      </w:r>
      <w:proofErr w:type="gramEnd"/>
      <w:r>
        <w:rPr>
          <w:rFonts w:ascii="Times New Roman" w:hAnsi="Times New Roman" w:cs="Times New Roman"/>
          <w:i/>
          <w:iCs/>
          <w:sz w:val="24"/>
          <w:szCs w:val="24"/>
        </w:rPr>
        <w:t>”</w:t>
      </w:r>
    </w:p>
    <w:p w14:paraId="5409221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
    <w:p w14:paraId="7D6DDF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Yuu asked, which only made his words stick to his throat. And yet, despite that, he recovered and decided to push the idea through.</w:t>
      </w:r>
    </w:p>
    <w:p w14:paraId="7B1BFB49"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By sacrificing someone with a large amount of mana inside </w:t>
      </w:r>
      <w:proofErr w:type="gramStart"/>
      <w:r>
        <w:rPr>
          <w:rFonts w:ascii="Times New Roman" w:hAnsi="Times New Roman" w:cs="Times New Roman"/>
          <w:i/>
          <w:iCs/>
          <w:sz w:val="24"/>
          <w:szCs w:val="24"/>
        </w:rPr>
        <w:t>them.*</w:t>
      </w:r>
      <w:proofErr w:type="gramEnd"/>
      <w:r>
        <w:rPr>
          <w:rFonts w:ascii="Times New Roman" w:hAnsi="Times New Roman" w:cs="Times New Roman"/>
          <w:i/>
          <w:iCs/>
          <w:sz w:val="24"/>
          <w:szCs w:val="24"/>
        </w:rPr>
        <w:t>”</w:t>
      </w:r>
    </w:p>
    <w:p w14:paraId="7B8424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s’ eyes widened. They all caught his implication. To end this, the two of the most powerful allies they had would have to lay down their lives—</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1785452A" w14:textId="77777777" w:rsidR="00BD2589" w:rsidRPr="006E1044"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m sorry. Maybe spirit power could work, but I can’t utilize spirit power like how Earthlings would. I can only apply them to my weapons which would turn them into physical attacks… if only I knew</w:t>
      </w:r>
      <w:proofErr w:type="gramStart"/>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6EBB0A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clenched his fist even harder, his head hanging with frustration.</w:t>
      </w:r>
    </w:p>
    <w:p w14:paraId="1893F9C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No, this is not your fault, Sir </w:t>
      </w:r>
      <w:proofErr w:type="spellStart"/>
      <w:r>
        <w:rPr>
          <w:rFonts w:ascii="Times New Roman" w:hAnsi="Times New Roman" w:cs="Times New Roman"/>
          <w:i/>
          <w:iCs/>
          <w:sz w:val="24"/>
          <w:szCs w:val="24"/>
        </w:rPr>
        <w:t>Eksert</w:t>
      </w:r>
      <w:proofErr w:type="spellEnd"/>
      <w:r>
        <w:rPr>
          <w:rFonts w:ascii="Times New Roman" w:hAnsi="Times New Roman" w:cs="Times New Roman"/>
          <w:i/>
          <w:iCs/>
          <w:sz w:val="24"/>
          <w:szCs w:val="24"/>
        </w:rPr>
        <w:t xml:space="preserve">. If anything, it would be ours for letting this situation develop to this point. For that, I deeply </w:t>
      </w:r>
      <w:proofErr w:type="gramStart"/>
      <w:r>
        <w:rPr>
          <w:rFonts w:ascii="Times New Roman" w:hAnsi="Times New Roman" w:cs="Times New Roman"/>
          <w:i/>
          <w:iCs/>
          <w:sz w:val="24"/>
          <w:szCs w:val="24"/>
        </w:rPr>
        <w:t>apologize.*</w:t>
      </w:r>
      <w:proofErr w:type="gramEnd"/>
      <w:r>
        <w:rPr>
          <w:rFonts w:ascii="Times New Roman" w:hAnsi="Times New Roman" w:cs="Times New Roman"/>
          <w:i/>
          <w:iCs/>
          <w:sz w:val="24"/>
          <w:szCs w:val="24"/>
        </w:rPr>
        <w:t>”</w:t>
      </w:r>
    </w:p>
    <w:p w14:paraId="7FE193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bowed her head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ho kept his back turned to her. He stood there, silently.</w:t>
      </w:r>
    </w:p>
    <w:p w14:paraId="0BD3DC3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w:t>
      </w:r>
    </w:p>
    <w:p w14:paraId="59B46A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reached the two’s ears. In contrast to their sorrowful voices, </w:t>
      </w:r>
      <w:proofErr w:type="spellStart"/>
      <w:r>
        <w:rPr>
          <w:rFonts w:ascii="Times New Roman" w:hAnsi="Times New Roman" w:cs="Times New Roman"/>
          <w:sz w:val="24"/>
          <w:szCs w:val="24"/>
        </w:rPr>
        <w:t>her’s</w:t>
      </w:r>
      <w:proofErr w:type="spellEnd"/>
      <w:r>
        <w:rPr>
          <w:rFonts w:ascii="Times New Roman" w:hAnsi="Times New Roman" w:cs="Times New Roman"/>
          <w:sz w:val="24"/>
          <w:szCs w:val="24"/>
        </w:rPr>
        <w:t xml:space="preserve"> were filled with determination. The two inadvertently turned to her, but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overing the scratch mark the clone dug into his helmet.</w:t>
      </w:r>
    </w:p>
    <w:p w14:paraId="795430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both talking like I’m the most useless one here!? Why are you both talking about sacrificing yourselves while I just sit here and watch everything happen!? Is this really the only thing you can think of!?”</w:t>
      </w:r>
    </w:p>
    <w:p w14:paraId="2DD7C9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how you feel, Miss Yuu.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e have no other choice…”</w:t>
      </w:r>
    </w:p>
    <w:p w14:paraId="4A5EB3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f that’s all you can think of, then I’ll just make one! I will open us a new possibility!”</w:t>
      </w:r>
    </w:p>
    <w:p w14:paraId="2E134E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w:t>
      </w:r>
    </w:p>
    <w:p w14:paraId="35B09C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tched her as she cried out, burying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voice with her own.</w:t>
      </w:r>
    </w:p>
    <w:p w14:paraId="53782AA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w:t>
      </w:r>
    </w:p>
    <w:p w14:paraId="44087E1D" w14:textId="77777777" w:rsidR="00BD2589" w:rsidRPr="002F4DE9"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14DB02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you’re </w:t>
      </w:r>
      <w:proofErr w:type="gramStart"/>
      <w:r>
        <w:rPr>
          <w:rFonts w:ascii="Times New Roman" w:hAnsi="Times New Roman" w:cs="Times New Roman"/>
          <w:sz w:val="24"/>
          <w:szCs w:val="24"/>
        </w:rPr>
        <w:t>here!*</w:t>
      </w:r>
      <w:proofErr w:type="gramEnd"/>
      <w:r>
        <w:rPr>
          <w:rFonts w:ascii="Times New Roman" w:hAnsi="Times New Roman" w:cs="Times New Roman"/>
          <w:sz w:val="24"/>
          <w:szCs w:val="24"/>
        </w:rPr>
        <w:t>”</w:t>
      </w:r>
    </w:p>
    <w:p w14:paraId="31011A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disappeared and so did the scorched temple. The scenery changed completely. Right now, Yuu stood in the middle of a traditional Japanese audience hall. The floor was covered in finely woven tatami mats, elegant trees and animals painted onto the paper doors, and the exposed posts and beams of clear-grained wood were decorated with nail-head covers of flaming flowers. Ignoring the ornate room, she stared at the elevated portion of the room where sliding doors blocked her view of the other room.</w:t>
      </w:r>
    </w:p>
    <w:p w14:paraId="126F1B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It’s been a while since you last visited me here, Master!”</w:t>
      </w:r>
    </w:p>
    <w:p w14:paraId="4B7601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lated sound of a woman’s voice penetrated the sliding doors in front of her. The doors promptly opened on their own, revealing to Yuu a room with the same design but one with more aesthetic designs such as a raised alcove decorated with a scroll painting on the wall with a tall artistic vase in front of it. There were also staggered shelves that displayed various items such as a red and orange paper fan, a traditional tea set, a bonsai tree, and other ornaments. On the center wall was a large banner displaying the very same crest on Yuu’s back. </w:t>
      </w:r>
    </w:p>
    <w:p w14:paraId="091AF6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the middle of everything was a beautiful woman sitting in a </w:t>
      </w:r>
      <w:proofErr w:type="spellStart"/>
      <w:r>
        <w:rPr>
          <w:rFonts w:ascii="Times New Roman" w:hAnsi="Times New Roman" w:cs="Times New Roman"/>
          <w:sz w:val="24"/>
          <w:szCs w:val="24"/>
        </w:rPr>
        <w:t>seiza</w:t>
      </w:r>
      <w:proofErr w:type="spellEnd"/>
      <w:r>
        <w:rPr>
          <w:rFonts w:ascii="Times New Roman" w:hAnsi="Times New Roman" w:cs="Times New Roman"/>
          <w:sz w:val="24"/>
          <w:szCs w:val="24"/>
        </w:rPr>
        <w:t xml:space="preserve"> donning a red kimono with a pink ornate design. A purple Obi with golden embellishments wrapped her waist. Her silky black hair with a red accent stretched to her waist. A small part of it tied in a ponytail with a red string, the left side of her bangs kept tidy by an ornate red hairclip designed with a small golden fan, red fiery flowers, and ribbon-like tassels that went down to her shoulder. Her sharp vermillion eyes glimmered against the light of the lanterns above, enhancing the beauty of her porcelain skin.</w:t>
      </w:r>
    </w:p>
    <w:p w14:paraId="6A7434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been a while, hasn’t it, Master?”</w:t>
      </w:r>
    </w:p>
    <w:p w14:paraId="06FE1EC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barged into this room in a panic, but after seeing the person in front of her, even she was stupefied. Her mouth was left agape as she tried to say something but couldn’t get her words through her throat. Despite that,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seemed to get her message.</w:t>
      </w:r>
    </w:p>
    <w:p w14:paraId="5DEFB7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did I surprise you? </w:t>
      </w:r>
      <w:proofErr w:type="spellStart"/>
      <w:r>
        <w:rPr>
          <w:rFonts w:ascii="Times New Roman" w:hAnsi="Times New Roman" w:cs="Times New Roman"/>
          <w:sz w:val="24"/>
          <w:szCs w:val="24"/>
        </w:rPr>
        <w:t>Mhm</w:t>
      </w:r>
      <w:proofErr w:type="spellEnd"/>
      <w:r>
        <w:rPr>
          <w:rFonts w:ascii="Times New Roman" w:hAnsi="Times New Roman" w:cs="Times New Roman"/>
          <w:sz w:val="24"/>
          <w:szCs w:val="24"/>
        </w:rPr>
        <w:t>~ Of course I did! Every other time you came to this room, it was empty. But now, a beautiful woman is sitting in it.”</w:t>
      </w:r>
    </w:p>
    <w:p w14:paraId="5068F3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this is…”</w:t>
      </w:r>
    </w:p>
    <w:p w14:paraId="654308A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is as you imagine. This is the form of the sculpture you once envisioned me as. I felt I needed to give you some kind of surprise when we next meet, so here it is!”</w:t>
      </w:r>
    </w:p>
    <w:p w14:paraId="57B0EC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ood up from her </w:t>
      </w:r>
      <w:proofErr w:type="spellStart"/>
      <w:r>
        <w:rPr>
          <w:rFonts w:ascii="Times New Roman" w:hAnsi="Times New Roman" w:cs="Times New Roman"/>
          <w:sz w:val="24"/>
          <w:szCs w:val="24"/>
        </w:rPr>
        <w:t>seiza</w:t>
      </w:r>
      <w:proofErr w:type="spellEnd"/>
      <w:r>
        <w:rPr>
          <w:rFonts w:ascii="Times New Roman" w:hAnsi="Times New Roman" w:cs="Times New Roman"/>
          <w:sz w:val="24"/>
          <w:szCs w:val="24"/>
        </w:rPr>
        <w:t xml:space="preserve"> and did an elegant twirl, displaying her enchanting figure to Yuu.</w:t>
      </w:r>
    </w:p>
    <w:p w14:paraId="395C9D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I look?”</w:t>
      </w:r>
    </w:p>
    <w:p w14:paraId="311A69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beautiful… just like how I thought you’d be.”</w:t>
      </w:r>
    </w:p>
    <w:p w14:paraId="5D4EBB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re silly, Master. Of course, I am. You made this form after all.”</w:t>
      </w:r>
    </w:p>
    <w:p w14:paraId="306CBF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I did.”</w:t>
      </w:r>
    </w:p>
    <w:p w14:paraId="56FEFA5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ies of her sculpting her image of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came to mind. She didn’t spare a single bit of effort. She used everything at her disposal, even going through the trouble of researching traditional kimonos of Earth and various other articles that made them beautiful. She couldn’t help but make a delighted smile.</w:t>
      </w:r>
    </w:p>
    <w:p w14:paraId="0ED5D5F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y surprise aside. You want something from me, don’t you, Master?”</w:t>
      </w:r>
    </w:p>
    <w:p w14:paraId="3C7D09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want the power to bur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ompletely. The power to protect my allies.”</w:t>
      </w:r>
    </w:p>
    <w:p w14:paraId="23F04D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placed her hand to her chin, thinking.</w:t>
      </w:r>
    </w:p>
    <w:p w14:paraId="54DB49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purple beast, huh? I am sorry to say, but with the current you, this is the limit you can handle my power.”</w:t>
      </w:r>
    </w:p>
    <w:p w14:paraId="7BB1C1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can’t be!”</w:t>
      </w:r>
    </w:p>
    <w:p w14:paraId="6D4809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raised her voice in denial.</w:t>
      </w:r>
    </w:p>
    <w:p w14:paraId="7FA653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 control my power better than this before! I—We fought for our lives with that power! I know we have the strength to take these clones down!”</w:t>
      </w:r>
    </w:p>
    <w:p w14:paraId="2AE628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could only shake her head.</w:t>
      </w:r>
    </w:p>
    <w:p w14:paraId="5A9CAC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 is correct. However, that is a case of the past. Right now, in the present, you have only just revived your right to my power. It was the very same level of power you had when you sculpted happily as a child. Just like how you’ve lost my powers, you must rebuild this control once more. Master, allow me to be blunt. There is no orthodox way of giving you the power you need as of this moment.”</w:t>
      </w:r>
    </w:p>
    <w:p w14:paraId="478099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B805C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widened in shock, but suddenly, she shook her head and hung it, staring at the ground, deep in thought. Then, she raised her head once more, staring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in the eyes with bright determination, reflecting her inextinguishable resolve and dedication.</w:t>
      </w:r>
    </w:p>
    <w:p w14:paraId="767283E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orthodox way!? Then, is there an unorthodox way of doing it!? Is there!?”</w:t>
      </w:r>
    </w:p>
    <w:p w14:paraId="223ABB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made a difficult face and let out a light sigh.</w:t>
      </w:r>
    </w:p>
    <w:p w14:paraId="424109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xml:space="preserve">… you usually wouldn’t notice that. That man must be influencing you…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re is a way, miraculous as it is.”</w:t>
      </w:r>
    </w:p>
    <w:p w14:paraId="5416EE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ll use it! No matter how dangerous it is!”</w:t>
      </w:r>
    </w:p>
    <w:p w14:paraId="0EBD5E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like you to reconsider this, Master. This option may very well erase your soul from this body!”</w:t>
      </w:r>
    </w:p>
    <w:p w14:paraId="11E394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t’s THAT dangerous!?”</w:t>
      </w:r>
    </w:p>
    <w:p w14:paraId="62C259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even you didn’t expect it! I knew it was best to not have this conversation—”</w:t>
      </w:r>
    </w:p>
    <w:p w14:paraId="54F5B0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No, I-I…”</w:t>
      </w:r>
    </w:p>
    <w:p w14:paraId="709292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yes darted around the room, looking for an excuse to persuade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with. She couldn’t deny that the prospect of having her soul erased from existence made her freeze. It wasn’t just about dying, but also because she wanted to see her loved ones once more. Particularly, the one she met just a while ago…</w:t>
      </w:r>
    </w:p>
    <w:p w14:paraId="4211D1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099A0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ought crossed her mind, making her dig for something in her pockets. She found them and presented them to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A small bony dagger and a spear accessory.</w:t>
      </w:r>
    </w:p>
    <w:p w14:paraId="60AD10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se! These are proof of my bond and promise with the person I love! I know that person is somewhere in this world looking for me! He’s out there right now doing his best to find me, risking his life traveling a world he never even knew about just to meet with me! If I can’t pour my all here and now, then how do you expect me to face him!? If I don’t take any risks here, I’ll stay weak forever! I won’t have that! I will prove to him how much I’ve grown by saving my allies right now!”</w:t>
      </w:r>
    </w:p>
    <w:p w14:paraId="6A4EA0D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uted her heart out on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every word filled with a plethora of emotions. Sadness, fear, excitement, anger, frustration, hope, determination, and most of all…</w:t>
      </w:r>
    </w:p>
    <w:p w14:paraId="657E10B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your passion… huh?”</w:t>
      </w:r>
    </w:p>
    <w:p w14:paraId="3053C21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whispered under her breath, albeit slightly disgruntled. She hid it with her poker face on the outside, but on the inside, it was a completely different story.</w:t>
      </w:r>
    </w:p>
    <w:p w14:paraId="184A2AD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Krghhh</w:t>
      </w:r>
      <w:proofErr w:type="spellEnd"/>
      <w:r>
        <w:rPr>
          <w:rFonts w:ascii="Times New Roman" w:hAnsi="Times New Roman" w:cs="Times New Roman"/>
          <w:i/>
          <w:iCs/>
          <w:sz w:val="24"/>
          <w:szCs w:val="24"/>
        </w:rPr>
        <w:t>~!!!! Are you telling me my cute, precious master got to meet me again only because of the passion of love!? Are you serious!? It was WAAAY better when it was just the passion of making sculptures!! I hate this passion! Argh...! I swear, the moment I get to talk to this homewrecker I’ll give this scum that stole my master away from me a piece of my mind! He’s dead to me! DEAD!!!*”</w:t>
      </w:r>
    </w:p>
    <w:p w14:paraId="7059B02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w:t>
      </w:r>
      <w:proofErr w:type="spellStart"/>
      <w:r>
        <w:rPr>
          <w:rFonts w:ascii="Times New Roman" w:hAnsi="Times New Roman" w:cs="Times New Roman"/>
          <w:sz w:val="24"/>
          <w:szCs w:val="24"/>
        </w:rPr>
        <w:t>Oohh</w:t>
      </w:r>
      <w:proofErr w:type="spellEnd"/>
      <w:r>
        <w:rPr>
          <w:rFonts w:ascii="Times New Roman" w:hAnsi="Times New Roman" w:cs="Times New Roman"/>
          <w:sz w:val="24"/>
          <w:szCs w:val="24"/>
        </w:rPr>
        <w:t>~ You feel that way, do you, Master…?”</w:t>
      </w:r>
    </w:p>
    <w:p w14:paraId="3BC797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ithout a doubt in my mind!”</w:t>
      </w:r>
    </w:p>
    <w:p w14:paraId="7303EAE4"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ubt it!! I want you to doubt it!!!*”</w:t>
      </w:r>
    </w:p>
    <w:p w14:paraId="7857141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let out a deeper sigh than earlier, letting the fumes that were gathering in her head out.</w:t>
      </w:r>
    </w:p>
    <w:p w14:paraId="3FAA28C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If my master wishes it, then I will do my best to fulfill your wishes. But first… Master, I want you to answer this one question honestly.”</w:t>
      </w:r>
    </w:p>
    <w:p w14:paraId="7DEBD2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w:t>
      </w:r>
    </w:p>
    <w:p w14:paraId="5AF2BC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 had to happen by force, against your will, would you still dedicate your life to the man named Yukou Senkyo?”</w:t>
      </w:r>
    </w:p>
    <w:p w14:paraId="2D452EC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2213C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Yuu wasn’t expecting this kind of question, but the serious look on </w:t>
      </w:r>
      <w:proofErr w:type="spellStart"/>
      <w:r>
        <w:rPr>
          <w:rFonts w:ascii="Times New Roman" w:hAnsi="Times New Roman" w:cs="Times New Roman"/>
          <w:sz w:val="24"/>
          <w:szCs w:val="24"/>
        </w:rPr>
        <w:t>Veoia’s</w:t>
      </w:r>
      <w:proofErr w:type="spellEnd"/>
      <w:r>
        <w:rPr>
          <w:rFonts w:ascii="Times New Roman" w:hAnsi="Times New Roman" w:cs="Times New Roman"/>
          <w:sz w:val="24"/>
          <w:szCs w:val="24"/>
        </w:rPr>
        <w:t xml:space="preserve"> face told her all she had to know, making her straighten her spine before responding with her heart.</w:t>
      </w:r>
    </w:p>
    <w:p w14:paraId="60112B8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n’t have it any other way.”</w:t>
      </w:r>
    </w:p>
    <w:p w14:paraId="0DC0CB4B"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w:t>
      </w:r>
    </w:p>
    <w:p w14:paraId="3843B4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Very well.”</w:t>
      </w:r>
    </w:p>
    <w:p w14:paraId="187115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ding her vexation from her master,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xml:space="preserve"> snapped her fingers, consuming the whole room in flames.</w:t>
      </w:r>
    </w:p>
    <w:p w14:paraId="45569321" w14:textId="77777777" w:rsidR="00BD2589" w:rsidRPr="00A220C0"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8 – True Flame</w:t>
      </w:r>
    </w:p>
    <w:p w14:paraId="25573F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MANIFEST MY TRUE POWER!!”</w:t>
      </w:r>
    </w:p>
    <w:p w14:paraId="1F200B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B6039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exclaimed, shocked at the change in her mana.</w:t>
      </w:r>
    </w:p>
    <w:p w14:paraId="25828B33" w14:textId="77777777" w:rsidR="00BD2589" w:rsidRPr="00916E06"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right flame ignited on Yuu’s back, her crimson eyes glinted with an amber hue, and steam began to emit from the surface of her skin. She entered a crouching start, flame wrapping her hands and feet as she did so. Cinders began circling her body. Then, the moment she pushed the ground, sparks flew, and her body was coated with a thick sheet of flame as she launched at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clone like a rocket, leaving a spiral of flame down her path.</w:t>
      </w:r>
    </w:p>
    <w:p w14:paraId="1C22E9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w:t>
      </w:r>
    </w:p>
    <w:p w14:paraId="026AD2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27186F" w14:textId="77777777" w:rsidR="00BD2589" w:rsidRPr="006E1044"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alled out to her whil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ilently watched her go, not failing to cover his broken helmet. As Yuu propelled at the clone, it stood its ground and let out a fearsome howl.</w:t>
      </w:r>
    </w:p>
    <w:p w14:paraId="11E139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w:t>
      </w:r>
    </w:p>
    <w:p w14:paraId="0858CF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ark wave released from its mouth, aiming to hit Yuu and consume her mana. In response to this, she threw her arm across the horizon, making an arc that released fire like a flamethrower, matching the dark wave the clone threw at her. Then, as they made contact, the dark wave was easily consumed by the flames. The clone widened its eyes in surprise, but it didn’t have time to process what was happening as Yuu reached it.</w:t>
      </w:r>
    </w:p>
    <w:p w14:paraId="521948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laced her arms below her shoulders, close to the body, and curved them with her fingers spread apart from each other as if preparing to tackle. The clone tried to claw Yuu in the air, but her body made a sharp turn in the air, weaving below its arm and penetrating its defenses. She turned her hand to a claw and thrust it to the center of its chest, gouging the area around its crystal heart. A thick amount of fire poured into its body from her hand, filling the inside of its translucent light purple skin with inferno, and causing the excess blaze to pour out of its mouth.</w:t>
      </w:r>
    </w:p>
    <w:p w14:paraId="2F0FBA3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ansferring her force and momentum to the clone, its body flew across the room, digging the wooden floorboards as it scraped against the ground. The moment it made a complete stop, leaving wreckage behind its path like a crashed meteor, ash and cinders flew across the sky as a flower of flame bloomed beneath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clone with it in the pistil of the flower. The blossom dyed the </w:t>
      </w:r>
      <w:r>
        <w:rPr>
          <w:rFonts w:ascii="Times New Roman" w:hAnsi="Times New Roman" w:cs="Times New Roman"/>
          <w:sz w:val="24"/>
          <w:szCs w:val="24"/>
        </w:rPr>
        <w:lastRenderedPageBreak/>
        <w:t>scorched walls in a soft reddish-orange. At its full bloom, the flower closed its petals, consuming the clone whole, releasing a steaming shockwave as it sealed.</w:t>
      </w:r>
    </w:p>
    <w:p w14:paraId="09687F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etermined that the battle was over and went outside to hunt down the remaining clone. A short while la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lked up to the fire flower that was slowly shrinking over time. The moment it fully disappeared, they found that all that remained in the center of the flower was a pile of ashes.</w:t>
      </w:r>
    </w:p>
    <w:p w14:paraId="08F39D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Yuu’s fire overcome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mana-consuming bo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realized the answer to that question the moment she recalled the sudden change in her mana.</w:t>
      </w:r>
    </w:p>
    <w:p w14:paraId="050106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iss Yuu’s magic… didn’t have mana.”</w:t>
      </w:r>
    </w:p>
    <w:p w14:paraId="136F6F3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out loud, astounded at the sudden development. At first, she thought that something happened to her that made her mana signature so scarce that it was undetectable, making her worry about her reckless charge, but she was off the mark. The fire that she produced simply lacked mana, to begin with. It wasn’t created by mana, spells, or any of the sort, making it difficult for her to call it magic. If she had to compare it to anything, then it would be that of a natural disaster. Agains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ho could only consume mana, this magic-like attack that lacked mana was the bane of his existence. He had neither the power to stop it nor to withstand it. In the face of Yuu’s current power… against her True Flames… he was of no threat.</w:t>
      </w:r>
    </w:p>
    <w:p w14:paraId="3509A0E4" w14:textId="77777777" w:rsidR="00BD2589" w:rsidRPr="00A41EF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4D6E08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148B6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clasped his head as his consciousness slowly returned. His eyes opened and looked around the area realizing that she was inside one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s residential houses.</w:t>
      </w:r>
    </w:p>
    <w:p w14:paraId="2D8B0F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m I… Brother! Where’s Broth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w:t>
      </w:r>
    </w:p>
    <w:p w14:paraId="4AD4BEB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ried as the memories before he got knocked out slowly flowed back into his head. He jumped out of the bed, found the belt that held his chakrams in the middle of the floor, equipped it, and was about to barge out of the door to look for his beloved brother figure… but then, he stopped in his tracks.</w:t>
      </w:r>
    </w:p>
    <w:p w14:paraId="5EA4B88F" w14:textId="77777777" w:rsidR="00BD2589" w:rsidRPr="008C275A"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You know… I’ve always hated </w:t>
      </w:r>
      <w:proofErr w:type="gramStart"/>
      <w:r>
        <w:rPr>
          <w:rFonts w:ascii="Times New Roman" w:hAnsi="Times New Roman" w:cs="Times New Roman"/>
          <w:i/>
          <w:iCs/>
          <w:sz w:val="24"/>
          <w:szCs w:val="24"/>
        </w:rPr>
        <w:t>you.*</w:t>
      </w:r>
      <w:proofErr w:type="gramEnd"/>
      <w:r>
        <w:rPr>
          <w:rFonts w:ascii="Times New Roman" w:hAnsi="Times New Roman" w:cs="Times New Roman"/>
          <w:i/>
          <w:iCs/>
          <w:sz w:val="24"/>
          <w:szCs w:val="24"/>
        </w:rPr>
        <w:t>”</w:t>
      </w:r>
    </w:p>
    <w:p w14:paraId="7049367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uel words reverberated in his ears like a curse, keeping him from moving anywhere.</w:t>
      </w:r>
    </w:p>
    <w:p w14:paraId="43BC52DE" w14:textId="77777777" w:rsidR="00BD2589" w:rsidRPr="002E2626"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2626">
        <w:rPr>
          <w:rFonts w:ascii="Times New Roman" w:hAnsi="Times New Roman" w:cs="Times New Roman"/>
          <w:i/>
          <w:iCs/>
          <w:sz w:val="24"/>
          <w:szCs w:val="24"/>
        </w:rPr>
        <w:t>“*You heard me. You’re just so clingy</w:t>
      </w:r>
      <w:r>
        <w:rPr>
          <w:rFonts w:ascii="Times New Roman" w:hAnsi="Times New Roman" w:cs="Times New Roman"/>
          <w:i/>
          <w:iCs/>
          <w:sz w:val="24"/>
          <w:szCs w:val="24"/>
        </w:rPr>
        <w:t>.</w:t>
      </w:r>
      <w:r w:rsidRPr="002E2626">
        <w:rPr>
          <w:rFonts w:ascii="Times New Roman" w:hAnsi="Times New Roman" w:cs="Times New Roman"/>
          <w:i/>
          <w:iCs/>
          <w:sz w:val="24"/>
          <w:szCs w:val="24"/>
        </w:rPr>
        <w:t xml:space="preserve"> </w:t>
      </w:r>
      <w:r>
        <w:rPr>
          <w:rFonts w:ascii="Times New Roman" w:hAnsi="Times New Roman" w:cs="Times New Roman"/>
          <w:i/>
          <w:iCs/>
          <w:sz w:val="24"/>
          <w:szCs w:val="24"/>
        </w:rPr>
        <w:t>S</w:t>
      </w:r>
      <w:r w:rsidRPr="002E2626">
        <w:rPr>
          <w:rFonts w:ascii="Times New Roman" w:hAnsi="Times New Roman" w:cs="Times New Roman"/>
          <w:i/>
          <w:iCs/>
          <w:sz w:val="24"/>
          <w:szCs w:val="24"/>
        </w:rPr>
        <w:t xml:space="preserve">ticking to me every chance you get. It gets on my nerves, you </w:t>
      </w:r>
      <w:proofErr w:type="gramStart"/>
      <w:r w:rsidRPr="002E2626">
        <w:rPr>
          <w:rFonts w:ascii="Times New Roman" w:hAnsi="Times New Roman" w:cs="Times New Roman"/>
          <w:i/>
          <w:iCs/>
          <w:sz w:val="24"/>
          <w:szCs w:val="24"/>
        </w:rPr>
        <w:t>know</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2AC3F9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don’t…”</w:t>
      </w:r>
    </w:p>
    <w:p w14:paraId="3B4477D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tried to get the words out of his throat, despite him knowing fully well they were lies.</w:t>
      </w:r>
    </w:p>
    <w:p w14:paraId="4CB6DB4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2E2626">
        <w:rPr>
          <w:rFonts w:ascii="Times New Roman" w:hAnsi="Times New Roman" w:cs="Times New Roman"/>
          <w:i/>
          <w:iCs/>
          <w:sz w:val="24"/>
          <w:szCs w:val="24"/>
        </w:rPr>
        <w:t xml:space="preserve">You’re not doing anything; just repeating everything you’ve done since we were </w:t>
      </w:r>
      <w:proofErr w:type="gramStart"/>
      <w:r w:rsidRPr="002E2626">
        <w:rPr>
          <w:rFonts w:ascii="Times New Roman" w:hAnsi="Times New Roman" w:cs="Times New Roman"/>
          <w:i/>
          <w:iCs/>
          <w:sz w:val="24"/>
          <w:szCs w:val="24"/>
        </w:rPr>
        <w:t>children.</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E083BD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CED89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eeling the guilt spreading through his chest, he fell silent. The points his brother made squeezed his heart like a vice.</w:t>
      </w:r>
    </w:p>
    <w:p w14:paraId="7FB30D94" w14:textId="77777777" w:rsidR="00BD2589" w:rsidRPr="008C275A"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w:t>
      </w:r>
      <w:r w:rsidRPr="002E2626">
        <w:rPr>
          <w:rFonts w:ascii="Times New Roman" w:hAnsi="Times New Roman" w:cs="Times New Roman"/>
          <w:i/>
          <w:iCs/>
          <w:sz w:val="24"/>
          <w:szCs w:val="24"/>
        </w:rPr>
        <w:t xml:space="preserve">ou disappointed me. That’s why I hate </w:t>
      </w:r>
      <w:proofErr w:type="gramStart"/>
      <w:r w:rsidRPr="002E2626">
        <w:rPr>
          <w:rFonts w:ascii="Times New Roman" w:hAnsi="Times New Roman" w:cs="Times New Roman"/>
          <w:i/>
          <w:iCs/>
          <w:sz w:val="24"/>
          <w:szCs w:val="24"/>
        </w:rPr>
        <w:t>you.*</w:t>
      </w:r>
      <w:proofErr w:type="gramEnd"/>
      <w:r w:rsidRPr="002E2626">
        <w:rPr>
          <w:rFonts w:ascii="Times New Roman" w:hAnsi="Times New Roman" w:cs="Times New Roman"/>
          <w:i/>
          <w:iCs/>
          <w:sz w:val="24"/>
          <w:szCs w:val="24"/>
        </w:rPr>
        <w:t>”</w:t>
      </w:r>
    </w:p>
    <w:p w14:paraId="131CEF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did… I go wrong…?”</w:t>
      </w:r>
    </w:p>
    <w:p w14:paraId="58177B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the question that he wanted to ask his brother the most. However, there would be no doubt that it would only become fuel for the fire if he actually went through with the idea. His brother declared his incompetence. He felt that seeking his guide for the answers despite this would only drive the point. This was something that he needed to find out for himself. It was something he needed to realize by himself.</w:t>
      </w:r>
    </w:p>
    <w:p w14:paraId="17E43138" w14:textId="77777777" w:rsidR="00BD2589" w:rsidRPr="001F3433"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M!!*</w:t>
      </w:r>
    </w:p>
    <w:p w14:paraId="2840FF0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w:t>
      </w:r>
    </w:p>
    <w:p w14:paraId="608530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promptly opened the door to inspect the noise, almost as if the explosive sound broke down the invisible barrier that separated him from the exit. He ran through the village structures which seemed to be unharmed. Well, the area he was currently in was at the very least. The moment he closed into the heart of the village there was nothing but destruction as far as the eye can see. Houses and stores felled in a barbaric manner, tearing structures down for the sake of pure destruction.</w:t>
      </w:r>
    </w:p>
    <w:p w14:paraId="70AA057C"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Clink* *Clink* *Clank*</w:t>
      </w:r>
    </w:p>
    <w:p w14:paraId="45A16A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eard the cluttering from a nearby source and quietly approached it. Peeking from behind the corner, he found an augmented werewolf clad in pure purple light rummaging through the rubble until it picked up a translucent white gem. A Traveler’s Gem. Specifically, one of the gems that were secretly used around the town in case of emergencies.</w:t>
      </w:r>
    </w:p>
    <w:p w14:paraId="5C860F71" w14:textId="77777777" w:rsidR="00BD2589" w:rsidRPr="001E3C4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VVSSHHH!!!*</w:t>
      </w:r>
    </w:p>
    <w:p w14:paraId="1E0B3C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hesitation,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took one of the chakrams attached to his belt and threw it at the werewolf’s chest where a solid purple gem lay. Sensing the strength of his enemy, he manifested a fourth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activating it immediately, and summoning two orbs that exploded into two spinning disks that revolved around his chakram, unaware of the mistake he was making.</w:t>
      </w:r>
    </w:p>
    <w:p w14:paraId="30198A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erewolf simply stood there in silence as the two flaming disks approached him and got consumed by his body, making it glow.</w:t>
      </w:r>
    </w:p>
    <w:p w14:paraId="5EE6CC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5731B8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as shocked, but his expression brightened when the werewolf made no movement to evade his chakram and struck the purple gem, separating it into two.</w:t>
      </w:r>
    </w:p>
    <w:p w14:paraId="297ED3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w:t>
      </w:r>
    </w:p>
    <w:p w14:paraId="0181AB6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erewolf’s body split into two, but those very parts expanded until they formed two purple werewolves.</w:t>
      </w:r>
    </w:p>
    <w:p w14:paraId="669A62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BC52D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ade him take a step back in fear and confusion. But as if it weren’t enough, the werewolf picked up his chakram and split the other werewolf’s gem into two. Forming a total of three werewolves. They repeated this loop over and over until it produced a total of twelve werewolves clad in purple flames. The whole tim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helplessly watched the horrifying scene, backing up blindly, which made him trip and fall to his bottom, cornering his back to one of the remains of a wall.</w:t>
      </w:r>
    </w:p>
    <w:p w14:paraId="667222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werewolves approached him. His body shook in terror, mouth agape from trepidation, eyes unblinking. Then, the werewolf formed words.</w:t>
      </w:r>
    </w:p>
    <w:p w14:paraId="43B056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JU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oUGH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APpoInT</w:t>
      </w:r>
      <w:proofErr w:type="spellEnd"/>
      <w:r>
        <w:rPr>
          <w:rFonts w:ascii="Times New Roman" w:hAnsi="Times New Roman" w:cs="Times New Roman"/>
          <w:sz w:val="24"/>
          <w:szCs w:val="24"/>
        </w:rPr>
        <w:t xml:space="preserve"> Me.”</w:t>
      </w:r>
    </w:p>
    <w:p w14:paraId="5EF4FFA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e voice was warpe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could faintly recognize the person behind the voice.</w:t>
      </w:r>
    </w:p>
    <w:p w14:paraId="78010F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w:t>
      </w:r>
    </w:p>
    <w:p w14:paraId="5BBE523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other word,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clone raised its arm, claws protruding. All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did was stare at it as his death slowly dropped from above. His eyes widened, pupils reflecting the sharp claws, but there was no resistance. But then, just before it could reach him, a blazing object knocked it away, ash and cinders trailing its path. Slowly turning his hea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aw Yuu’s figure wrapped in a thick sheet of fire on top of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clone. She thrust her hand into the clone’s crystal heart, filling its insides with flames until it threw it out its mouth. Then, a fiery flower appeared from the ground as if symbolizing its death, and consumed the body whole.</w:t>
      </w:r>
    </w:p>
    <w:p w14:paraId="2F63DDA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 remaining eleven clones saw this and staggered backward, away from the threat in front of them. Clones as they were, they didn’t share their senses. This was proven since they didn’t decide to flee when Yuu took down the first clone. Now that all of them witnessed what happened, there was no need for that, but also, it was too late.</w:t>
      </w:r>
    </w:p>
    <w:p w14:paraId="253BC7F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erewolves scattered, fleeing from the impossibly powerful opponent they were faced with. The last time they saw her, she was but a backline unit. A weak spellcaster that was nothing against their mana-devouring capabilities. But for some reason, she was able to hurt them, burn them, consume them, incinerate them. As of this moment, she was the unknown that could take their lives, so they fled in all directions, hoping that even if not all of them could escape, some would.</w:t>
      </w:r>
    </w:p>
    <w:p w14:paraId="0173C0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her back to the closed fire flower burning behind her and turned her gaze to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The young werewolf didn’t know how to react and hung his head and ground his teeth, perhaps in shame or frustration, but she felt no malice. She slowly went after the fleeing clones. She passe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as she was about to turn the corner,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finally asked.</w:t>
      </w:r>
    </w:p>
    <w:p w14:paraId="50A7F4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y did… everything turn out like this…?”</w:t>
      </w:r>
    </w:p>
    <w:p w14:paraId="566337F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pared him a glance, but despite her flaming eyes, her stare was as cold as ic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aw it. Then, without a word, Yuu turned her back and continued her hunt. Meanwhil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as left in shock.</w:t>
      </w:r>
    </w:p>
    <w:p w14:paraId="3767DC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What the hell am I even talking about…?”</w:t>
      </w:r>
    </w:p>
    <w:p w14:paraId="268B69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ulled his legs to his chin and buried his face in them.</w:t>
      </w:r>
    </w:p>
    <w:p w14:paraId="4D6285E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AHHH…!! AAAAAAAARRRRRRRGGGGGHHHHHHHHHH!!!!!!!”</w:t>
      </w:r>
    </w:p>
    <w:p w14:paraId="57B746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with all of his might, emptying his lungs and breaking his vocal cords. The cries of the young boy continued beneath the shadow of a broken building, lasting until his throat found its limit.</w:t>
      </w:r>
    </w:p>
    <w:p w14:paraId="2D16CD0C" w14:textId="77777777" w:rsidR="00BD2589" w:rsidRPr="00E50C68"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9 – Fire Flower</w:t>
      </w:r>
    </w:p>
    <w:p w14:paraId="5EC5175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umerous footfalls thundered across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all of them aiming to escape the area. Eleven augmented werewolves ran through the structures, over and under obstacles on all fours. They weren’t taking any chances and went for the safest possible option to survive. Eleven purple flames raced to the edge of the village walls. Then, a single, bright orange flame towered over all of them, floating in the sky with a blank expression on her face but fiery eyes that showed her determination. Supported by the flames shooting out of her feet, she stretched her arms out to both sides, ignited them in flames, and crossed her arms.</w:t>
      </w:r>
    </w:p>
    <w:p w14:paraId="4A1CE6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 eleven purple flames were about to reach the edge, fire rose from the ground in a spiral motion, rising to the sky until it created a dome of hell. All of the eleven clones turned their backs and stared blankly at the sky where Yuu’s bright figure radiated with both beauty and ferocity. Unable to take it, two of the eleven tried to force themselves out of the dome by crossing the fire. They disappeared past the flames, but then, the solid dome morphed into bars, allowing </w:t>
      </w:r>
      <w:r>
        <w:rPr>
          <w:rFonts w:ascii="Times New Roman" w:hAnsi="Times New Roman" w:cs="Times New Roman"/>
          <w:sz w:val="24"/>
          <w:szCs w:val="24"/>
        </w:rPr>
        <w:lastRenderedPageBreak/>
        <w:t>the other wolves inside the dome to witness the results of their allies’ struggle. What was revealed to them was their purple flames overwhelmed with orange ones, a flower of fire blooming below their unmoving bodies on the floor, closing their petals and consuming them whole. An act of callousness. Mercilessly threatening the ones inside by making an example of others. The remaining nine clones scattered around the town, searching for a different way out of this hell.</w:t>
      </w:r>
    </w:p>
    <w:p w14:paraId="51CE44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ine purple flames sprawled unevenly across the village, some entering the houses looking for exits. In response to this, Yuu raised her hand slightly above her head, ignited it, and dropped it like a hammer of judgment. The wooden structures within the dome all caught on fire, consuming a total of three werewolves that tried to salvage Traveler’s Gems in the buildings. Just like the others, a flower of fire bloomed beneath their corpses.</w:t>
      </w:r>
    </w:p>
    <w:p w14:paraId="7122CA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x purple flames ran helplessly through the village streets. Seeing this, Yuu brought up her hand to her face and shaped her hand to extend only her index and middle finger. She placed the tips of those fingers in front of her mouth, ignited them, and blew on them. A flood of thick black smoke released from the dome of hell and flooded the streets, suffocating the clones running around it. The only parts left unaffected by the chaos were the temple and one spot in the village wher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remained screaming. She was in complete control. In this situation, she was none other than a God.</w:t>
      </w:r>
    </w:p>
    <w:p w14:paraId="5EB7F6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she doubted that smoke would actually kill these purple beasts, it just made it easier to take them out. So, God descended from the sky.</w:t>
      </w:r>
    </w:p>
    <w:p w14:paraId="527BDA3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h, cinder, ember, and smoke filled the air, slowly suffocating the six remaining clones in the vicinity. They each tried to navigate through the black clouds, hoping for a miracle, to find a sign of release. This wish was granted to three of the clones as a blast of flame flooded the street all three of them were on, releasing them from the cages of their miserable li, and planting them a beautiful fiery blossom as a tribute for their departure.</w:t>
      </w:r>
    </w:p>
    <w:p w14:paraId="746E73B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m wasn’t so lucky as they ran blindly through the smoldering fumes. On all fours, they tried to escape the will of God, resulting in them going at breakneck speed toward the dome of hell, incinerating him just like the first two victims of the dome. Without fail, a flower of fire bid its condolences.</w:t>
      </w:r>
    </w:p>
    <w:p w14:paraId="4C5B60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of them remained. They walked leisurely through the singed vapors having accepted their fates. Miraculously, they found each other and blindly trekked through the streets together. Then, a figure tinged with orange appeared before them, making them stop in their tracks and waited for them to appear. The smoke parted away from the area, allowing the embodiment of God to present herself, a blank color in her blazing eyes, she stared at the two. The remaining werewolves turned their gazes to the other, silently exchanging messages through eye contact. Returning their gaze to God, one of them spoke out.</w:t>
      </w:r>
    </w:p>
    <w:p w14:paraId="688FCB3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w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tHNG</w:t>
      </w:r>
      <w:proofErr w:type="spellEnd"/>
      <w:r>
        <w:rPr>
          <w:rFonts w:ascii="Times New Roman" w:hAnsi="Times New Roman" w:cs="Times New Roman"/>
          <w:sz w:val="24"/>
          <w:szCs w:val="24"/>
        </w:rPr>
        <w:t>…”</w:t>
      </w:r>
    </w:p>
    <w:p w14:paraId="6F7389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 followed.</w:t>
      </w:r>
    </w:p>
    <w:p w14:paraId="3E65ED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DEliVer</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THem</w:t>
      </w:r>
      <w:proofErr w:type="spellEnd"/>
      <w:r>
        <w:rPr>
          <w:rFonts w:ascii="Times New Roman" w:hAnsi="Times New Roman" w:cs="Times New Roman"/>
          <w:sz w:val="24"/>
          <w:szCs w:val="24"/>
        </w:rPr>
        <w:t xml:space="preserve">… Our </w:t>
      </w:r>
      <w:proofErr w:type="spellStart"/>
      <w:r>
        <w:rPr>
          <w:rFonts w:ascii="Times New Roman" w:hAnsi="Times New Roman" w:cs="Times New Roman"/>
          <w:sz w:val="24"/>
          <w:szCs w:val="24"/>
        </w:rPr>
        <w:t>lA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w:t>
      </w:r>
    </w:p>
    <w:p w14:paraId="676124FE" w14:textId="77777777" w:rsidR="00BD2589" w:rsidRPr="001B6592"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that first spoke out turned their head to the nearby building that was set on fire, but never burning, and returned it to God. The two </w:t>
      </w:r>
      <w:proofErr w:type="gramStart"/>
      <w:r>
        <w:rPr>
          <w:rFonts w:ascii="Times New Roman" w:hAnsi="Times New Roman" w:cs="Times New Roman"/>
          <w:sz w:val="24"/>
          <w:szCs w:val="24"/>
        </w:rPr>
        <w:t>spoke</w:t>
      </w:r>
      <w:proofErr w:type="gramEnd"/>
      <w:r>
        <w:rPr>
          <w:rFonts w:ascii="Times New Roman" w:hAnsi="Times New Roman" w:cs="Times New Roman"/>
          <w:sz w:val="24"/>
          <w:szCs w:val="24"/>
        </w:rPr>
        <w:t>, but their mangled voices refused to talk in unison.</w:t>
      </w:r>
    </w:p>
    <w:p w14:paraId="14D51B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t>
      </w:r>
      <w:proofErr w:type="spellStart"/>
      <w:r>
        <w:rPr>
          <w:rFonts w:ascii="Times New Roman" w:hAnsi="Times New Roman" w:cs="Times New Roman"/>
          <w:sz w:val="24"/>
          <w:szCs w:val="24"/>
        </w:rPr>
        <w:t>DEsI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r>
        <w:rPr>
          <w:rFonts w:ascii="Times New Roman" w:hAnsi="Times New Roman" w:cs="Times New Roman"/>
          <w:sz w:val="24"/>
          <w:szCs w:val="24"/>
        </w:rPr>
        <w:t>…”</w:t>
      </w:r>
    </w:p>
    <w:p w14:paraId="4E94DD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t>
      </w:r>
      <w:proofErr w:type="spellStart"/>
      <w:r>
        <w:rPr>
          <w:rFonts w:ascii="Times New Roman" w:hAnsi="Times New Roman" w:cs="Times New Roman"/>
          <w:sz w:val="24"/>
          <w:szCs w:val="24"/>
        </w:rPr>
        <w:t>dESi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Nge</w:t>
      </w:r>
      <w:proofErr w:type="spellEnd"/>
      <w:r>
        <w:rPr>
          <w:rFonts w:ascii="Times New Roman" w:hAnsi="Times New Roman" w:cs="Times New Roman"/>
          <w:sz w:val="24"/>
          <w:szCs w:val="24"/>
        </w:rPr>
        <w:t>…”</w:t>
      </w:r>
    </w:p>
    <w:p w14:paraId="3FF3DD7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if this last message meant the most to them, their distorted voices synchronized.</w:t>
      </w:r>
    </w:p>
    <w:p w14:paraId="09839A4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OLvE</w:t>
      </w:r>
      <w:proofErr w:type="spellEnd"/>
      <w:r>
        <w:rPr>
          <w:rFonts w:ascii="Times New Roman" w:hAnsi="Times New Roman" w:cs="Times New Roman"/>
          <w:sz w:val="24"/>
          <w:szCs w:val="24"/>
        </w:rPr>
        <w:t>…”</w:t>
      </w:r>
    </w:p>
    <w:p w14:paraId="18C1BE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kept her contrasting gaze on the two, listening to them silently. Then, she calmly walked up to the two and placed her hands on both of their crystal hearts. The two accepted her and gave no resistance. The two were soon wrapped in flames, making their bodies limp as the flame of their lives flickered. Yuu held both of them and lightly placed them on the ground in a </w:t>
      </w:r>
      <w:proofErr w:type="spellStart"/>
      <w:r>
        <w:rPr>
          <w:rFonts w:ascii="Times New Roman" w:hAnsi="Times New Roman" w:cs="Times New Roman"/>
          <w:sz w:val="24"/>
          <w:szCs w:val="24"/>
        </w:rPr>
        <w:t>seiza</w:t>
      </w:r>
      <w:proofErr w:type="spellEnd"/>
      <w:r>
        <w:rPr>
          <w:rFonts w:ascii="Times New Roman" w:hAnsi="Times New Roman" w:cs="Times New Roman"/>
          <w:sz w:val="24"/>
          <w:szCs w:val="24"/>
        </w:rPr>
        <w:t xml:space="preserve"> position. She faced both of them as two fiery flowers blossomed beneath them. She gave them a light bow before the petals sealed and consumed the two completely.</w:t>
      </w:r>
    </w:p>
    <w:p w14:paraId="5BA7BDE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seconds, Yuu turned her back, and snapped her fingers, sparking a flame. Reacting to this, the dome of hell, the burning structures, and the cloud of smoke all disappeared. The only traces that proved they even existed were the ashes, cinders, and embers that danced through the sky of </w:t>
      </w:r>
      <w:proofErr w:type="spellStart"/>
      <w:r>
        <w:rPr>
          <w:rFonts w:ascii="Times New Roman" w:hAnsi="Times New Roman" w:cs="Times New Roman"/>
          <w:sz w:val="24"/>
          <w:szCs w:val="24"/>
        </w:rPr>
        <w:t>Ujlifi</w:t>
      </w:r>
      <w:proofErr w:type="spellEnd"/>
      <w:r>
        <w:rPr>
          <w:rFonts w:ascii="Times New Roman" w:hAnsi="Times New Roman" w:cs="Times New Roman"/>
          <w:sz w:val="24"/>
          <w:szCs w:val="24"/>
        </w:rPr>
        <w:t xml:space="preserve"> Village and the enclosed fiery flowers that scattered around it.</w:t>
      </w:r>
    </w:p>
    <w:p w14:paraId="4D2CE616" w14:textId="77777777" w:rsidR="00BD2589" w:rsidRPr="00AC0A0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4E83C969" w14:textId="77777777" w:rsidR="00BD2589" w:rsidRPr="0063517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35179">
        <w:rPr>
          <w:rFonts w:ascii="Times New Roman" w:hAnsi="Times New Roman" w:cs="Times New Roman"/>
          <w:i/>
          <w:iCs/>
          <w:sz w:val="24"/>
          <w:szCs w:val="24"/>
        </w:rPr>
        <w:t>“</w:t>
      </w:r>
      <w:r>
        <w:rPr>
          <w:rFonts w:ascii="Times New Roman" w:hAnsi="Times New Roman" w:cs="Times New Roman"/>
          <w:i/>
          <w:iCs/>
          <w:sz w:val="24"/>
          <w:szCs w:val="24"/>
        </w:rPr>
        <w:t>*</w:t>
      </w:r>
      <w:r w:rsidRPr="00635179">
        <w:rPr>
          <w:rFonts w:ascii="Times New Roman" w:hAnsi="Times New Roman" w:cs="Times New Roman"/>
          <w:i/>
          <w:iCs/>
          <w:sz w:val="24"/>
          <w:szCs w:val="24"/>
        </w:rPr>
        <w:t xml:space="preserve">‘Course it is! We’re </w:t>
      </w:r>
      <w:proofErr w:type="spellStart"/>
      <w:r w:rsidRPr="00635179">
        <w:rPr>
          <w:rFonts w:ascii="Times New Roman" w:hAnsi="Times New Roman" w:cs="Times New Roman"/>
          <w:i/>
          <w:iCs/>
          <w:sz w:val="24"/>
          <w:szCs w:val="24"/>
        </w:rPr>
        <w:t>qeajrvs</w:t>
      </w:r>
      <w:proofErr w:type="spellEnd"/>
      <w:r w:rsidRPr="00635179">
        <w:rPr>
          <w:rFonts w:ascii="Times New Roman" w:hAnsi="Times New Roman" w:cs="Times New Roman"/>
          <w:i/>
          <w:iCs/>
          <w:sz w:val="24"/>
          <w:szCs w:val="24"/>
        </w:rPr>
        <w:t>! We’re basically the only ones that can do what Angels can when we reach four-tail! We can cast mid-tier magic without chanting and other cool stuff! And after that, we can become even more powerful with five tails! Why limit yourself to earth if you can do even more!?</w:t>
      </w:r>
      <w:r>
        <w:rPr>
          <w:rFonts w:ascii="Times New Roman" w:hAnsi="Times New Roman" w:cs="Times New Roman"/>
          <w:i/>
          <w:iCs/>
          <w:sz w:val="24"/>
          <w:szCs w:val="24"/>
        </w:rPr>
        <w:t>*</w:t>
      </w:r>
      <w:r w:rsidRPr="00635179">
        <w:rPr>
          <w:rFonts w:ascii="Times New Roman" w:hAnsi="Times New Roman" w:cs="Times New Roman"/>
          <w:i/>
          <w:iCs/>
          <w:sz w:val="24"/>
          <w:szCs w:val="24"/>
        </w:rPr>
        <w:t>”</w:t>
      </w:r>
    </w:p>
    <w:p w14:paraId="30D29E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remember. Those were the very words that I gave to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hen we first met. In those days, I was still a bright child who was optimistic about their future, living with their all to fulfill their dreams. The fun days I spent with my brother began there, learning magic and how to control our mana with our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There were… a lot of mistakes which led to fights, but all of them were trivial and we would immediately make up the very next day. I never thought that I would end up trying to kill my dear brother and take control of the clan by force in the future… When did it all start, I wonder?</w:t>
      </w:r>
    </w:p>
    <w:p w14:paraId="1B2320A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Brother!*</w:t>
      </w:r>
      <w:proofErr w:type="gramEnd"/>
      <w:r>
        <w:rPr>
          <w:rFonts w:ascii="Times New Roman" w:hAnsi="Times New Roman" w:cs="Times New Roman"/>
          <w:i/>
          <w:iCs/>
          <w:sz w:val="24"/>
          <w:szCs w:val="24"/>
        </w:rPr>
        <w:t>”</w:t>
      </w:r>
    </w:p>
    <w:p w14:paraId="2DA76129" w14:textId="77777777" w:rsidR="00BD2589" w:rsidRPr="002B45EF"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REL!!*”</w:t>
      </w:r>
    </w:p>
    <w:p w14:paraId="09471CD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s right. If there was anything that sparked this conflict, then this would be the first of many other sparks down the road eventually lit up a flame. We were doing our daily training in the forest. When we took a break,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insisted that we go to the edge of the forest to see what the outside world looked like. I was interested in it just as he was, so I didn’t even think twice about agreeing. When we got there, we saw the line where the trees of the forest ended, the line where we were forbidden to cross for the safety of our clan. Yet, despite that, the empty plains that opened up the blue sky on the horizon just seemed too enchanting to simply disregard. That was when I found myself with another dream.</w:t>
      </w:r>
    </w:p>
    <w:p w14:paraId="082B2241"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want to travel outside the forest when I’m </w:t>
      </w:r>
      <w:proofErr w:type="gramStart"/>
      <w:r>
        <w:rPr>
          <w:rFonts w:ascii="Times New Roman" w:hAnsi="Times New Roman" w:cs="Times New Roman"/>
          <w:i/>
          <w:iCs/>
          <w:sz w:val="24"/>
          <w:szCs w:val="24"/>
        </w:rPr>
        <w:t>older!*</w:t>
      </w:r>
      <w:proofErr w:type="gramEnd"/>
      <w:r>
        <w:rPr>
          <w:rFonts w:ascii="Times New Roman" w:hAnsi="Times New Roman" w:cs="Times New Roman"/>
          <w:i/>
          <w:iCs/>
          <w:sz w:val="24"/>
          <w:szCs w:val="24"/>
        </w:rPr>
        <w:t>”</w:t>
      </w:r>
    </w:p>
    <w:p w14:paraId="79CDD487"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ah! Me too! We can together, Brother </w:t>
      </w:r>
      <w:proofErr w:type="spellStart"/>
      <w:proofErr w:type="gramStart"/>
      <w:r>
        <w:rPr>
          <w:rFonts w:ascii="Times New Roman" w:hAnsi="Times New Roman" w:cs="Times New Roman"/>
          <w:i/>
          <w:iCs/>
          <w:sz w:val="24"/>
          <w:szCs w:val="24"/>
        </w:rPr>
        <w:t>Xeoi</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685F32BB"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aha! Yeah, we can! It’s going to be so much </w:t>
      </w:r>
      <w:proofErr w:type="gramStart"/>
      <w:r>
        <w:rPr>
          <w:rFonts w:ascii="Times New Roman" w:hAnsi="Times New Roman" w:cs="Times New Roman"/>
          <w:i/>
          <w:iCs/>
          <w:sz w:val="24"/>
          <w:szCs w:val="24"/>
        </w:rPr>
        <w:t>fun!*</w:t>
      </w:r>
      <w:proofErr w:type="gramEnd"/>
      <w:r>
        <w:rPr>
          <w:rFonts w:ascii="Times New Roman" w:hAnsi="Times New Roman" w:cs="Times New Roman"/>
          <w:i/>
          <w:iCs/>
          <w:sz w:val="24"/>
          <w:szCs w:val="24"/>
        </w:rPr>
        <w:t>”</w:t>
      </w:r>
    </w:p>
    <w:p w14:paraId="272A1B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reaming. That was the best entertainment the two of us have had, imagining the bright futures we had and the limitless possibilities. How naïve we were…</w:t>
      </w:r>
    </w:p>
    <w:p w14:paraId="1560A49A" w14:textId="77777777" w:rsidR="00BD2589" w:rsidRPr="00CC175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0 – Fallen Victory</w:t>
      </w:r>
    </w:p>
    <w:p w14:paraId="37975DF8"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Brother!*</w:t>
      </w:r>
      <w:proofErr w:type="gramEnd"/>
      <w:r>
        <w:rPr>
          <w:rFonts w:ascii="Times New Roman" w:hAnsi="Times New Roman" w:cs="Times New Roman"/>
          <w:i/>
          <w:iCs/>
          <w:sz w:val="24"/>
          <w:szCs w:val="24"/>
        </w:rPr>
        <w:t>”</w:t>
      </w:r>
    </w:p>
    <w:p w14:paraId="44FCCB82" w14:textId="77777777" w:rsidR="00BD2589" w:rsidRPr="002B45EF"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REL!!*”</w:t>
      </w:r>
    </w:p>
    <w:p w14:paraId="311820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when we were going back to our usual training ground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fell behind when curiosity got the better of him and made him inspect a noise where two </w:t>
      </w:r>
      <w:proofErr w:type="spellStart"/>
      <w:r>
        <w:rPr>
          <w:rFonts w:ascii="Times New Roman" w:hAnsi="Times New Roman" w:cs="Times New Roman"/>
          <w:sz w:val="24"/>
          <w:szCs w:val="24"/>
        </w:rPr>
        <w:t>Isers</w:t>
      </w:r>
      <w:proofErr w:type="spellEnd"/>
      <w:r>
        <w:rPr>
          <w:rFonts w:ascii="Times New Roman" w:hAnsi="Times New Roman" w:cs="Times New Roman"/>
          <w:sz w:val="24"/>
          <w:szCs w:val="24"/>
        </w:rPr>
        <w:t xml:space="preserve"> ambushed him. The Iser was forest species with long brown hair that could cover their small bodies and disguise themselves like plants. They had long arms and legs compared to their bodies which were about the size of an average human adult man’s fist. Small as they were, they were vicious when they hunt in packs, brandishing their small weapons to overwhelm weak or crippled opponents. Thankfully for us, they weren’t hunting and only happened upon two strays. However, that didn’t make the situation any better at the time.</w:t>
      </w:r>
    </w:p>
    <w:p w14:paraId="05B50B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ran back as fast as I could before it was too lat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got pierced a few times with their small blades but he successfully controlled the damage to only be on his arms as he blocked with them. I tried to get to him as fast as I could but I was too scared of what would happen if everything was too late by the </w:t>
      </w:r>
      <w:proofErr w:type="gramStart"/>
      <w:r>
        <w:rPr>
          <w:rFonts w:ascii="Times New Roman" w:hAnsi="Times New Roman" w:cs="Times New Roman"/>
          <w:sz w:val="24"/>
          <w:szCs w:val="24"/>
        </w:rPr>
        <w:t>time</w:t>
      </w:r>
      <w:proofErr w:type="gramEnd"/>
      <w:r>
        <w:rPr>
          <w:rFonts w:ascii="Times New Roman" w:hAnsi="Times New Roman" w:cs="Times New Roman"/>
          <w:sz w:val="24"/>
          <w:szCs w:val="24"/>
        </w:rPr>
        <w:t xml:space="preserve"> I could physically defend him. So instead, I used magic. The fear and desperation that flowed through me activated my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allowing me to become a three-tail for a short period. Shards of ice flew around me as I chanted and shot them at the </w:t>
      </w:r>
      <w:proofErr w:type="spellStart"/>
      <w:r>
        <w:rPr>
          <w:rFonts w:ascii="Times New Roman" w:hAnsi="Times New Roman" w:cs="Times New Roman"/>
          <w:sz w:val="24"/>
          <w:szCs w:val="24"/>
        </w:rPr>
        <w:t>Isers</w:t>
      </w:r>
      <w:proofErr w:type="spellEnd"/>
      <w:r>
        <w:rPr>
          <w:rFonts w:ascii="Times New Roman" w:hAnsi="Times New Roman" w:cs="Times New Roman"/>
          <w:sz w:val="24"/>
          <w:szCs w:val="24"/>
        </w:rPr>
        <w:t xml:space="preserve">. Each one that </w:t>
      </w:r>
      <w:r>
        <w:rPr>
          <w:rFonts w:ascii="Times New Roman" w:hAnsi="Times New Roman" w:cs="Times New Roman"/>
          <w:sz w:val="24"/>
          <w:szCs w:val="24"/>
        </w:rPr>
        <w:lastRenderedPageBreak/>
        <w:t xml:space="preserve">pelted them pierced their skin and froze them in ice. With the threat gone, I ran to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comforted his shaking body. We canceled training and headed straight back to the village. Little did we know, our hardship would only begin there.</w:t>
      </w:r>
    </w:p>
    <w:p w14:paraId="0D8B006B" w14:textId="77777777" w:rsidR="00BD2589" w:rsidRPr="00A33D91"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33D91">
        <w:rPr>
          <w:rFonts w:ascii="Times New Roman" w:hAnsi="Times New Roman" w:cs="Times New Roman"/>
          <w:i/>
          <w:iCs/>
          <w:sz w:val="24"/>
          <w:szCs w:val="24"/>
        </w:rPr>
        <w:t>“*</w:t>
      </w:r>
      <w:proofErr w:type="spellStart"/>
      <w:r>
        <w:rPr>
          <w:rFonts w:ascii="Times New Roman" w:hAnsi="Times New Roman" w:cs="Times New Roman"/>
          <w:i/>
          <w:iCs/>
          <w:sz w:val="24"/>
          <w:szCs w:val="24"/>
        </w:rPr>
        <w:t>Pqx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ix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cz</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vvaui</w:t>
      </w:r>
      <w:proofErr w:type="spellEnd"/>
      <w:r>
        <w:rPr>
          <w:rFonts w:ascii="Times New Roman" w:hAnsi="Times New Roman" w:cs="Times New Roman"/>
          <w:i/>
          <w:iCs/>
          <w:sz w:val="24"/>
          <w:szCs w:val="24"/>
        </w:rPr>
        <w:t xml:space="preserve"> j </w:t>
      </w:r>
      <w:proofErr w:type="spellStart"/>
      <w:r>
        <w:rPr>
          <w:rFonts w:ascii="Times New Roman" w:hAnsi="Times New Roman" w:cs="Times New Roman"/>
          <w:i/>
          <w:iCs/>
          <w:sz w:val="24"/>
          <w:szCs w:val="24"/>
        </w:rPr>
        <w:t>dri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l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qkrn</w:t>
      </w:r>
      <w:proofErr w:type="spellEnd"/>
      <w:r>
        <w:rPr>
          <w:rFonts w:ascii="Times New Roman" w:hAnsi="Times New Roman" w:cs="Times New Roman"/>
          <w:i/>
          <w:iCs/>
          <w:sz w:val="24"/>
          <w:szCs w:val="24"/>
        </w:rPr>
        <w:t>!?</w:t>
      </w:r>
      <w:r w:rsidRPr="00A33D91">
        <w:rPr>
          <w:rFonts w:ascii="Times New Roman" w:hAnsi="Times New Roman" w:cs="Times New Roman"/>
          <w:i/>
          <w:iCs/>
          <w:sz w:val="24"/>
          <w:szCs w:val="24"/>
        </w:rPr>
        <w:t>*”</w:t>
      </w:r>
    </w:p>
    <w:p w14:paraId="289BCACF" w14:textId="77777777" w:rsidR="00BD2589" w:rsidRPr="006D3D00" w:rsidRDefault="00BD2589" w:rsidP="00411459">
      <w:pPr>
        <w:spacing w:line="340" w:lineRule="atLeast"/>
        <w:jc w:val="both"/>
        <w:rPr>
          <w:rFonts w:ascii="Times New Roman" w:hAnsi="Times New Roman" w:cs="Times New Roman"/>
          <w:i/>
          <w:iCs/>
          <w:sz w:val="24"/>
          <w:szCs w:val="24"/>
        </w:rPr>
      </w:pPr>
      <w:r w:rsidRPr="006D3D00">
        <w:rPr>
          <w:rFonts w:ascii="Times New Roman" w:hAnsi="Times New Roman" w:cs="Times New Roman"/>
          <w:i/>
          <w:iCs/>
          <w:sz w:val="24"/>
          <w:szCs w:val="24"/>
        </w:rPr>
        <w:t xml:space="preserve">     </w:t>
      </w:r>
      <w:r>
        <w:rPr>
          <w:rFonts w:ascii="Times New Roman" w:hAnsi="Times New Roman" w:cs="Times New Roman"/>
          <w:i/>
          <w:iCs/>
          <w:sz w:val="24"/>
          <w:szCs w:val="24"/>
        </w:rPr>
        <w:t>(</w:t>
      </w:r>
      <w:r w:rsidRPr="006D3D00">
        <w:rPr>
          <w:rFonts w:ascii="Times New Roman" w:hAnsi="Times New Roman" w:cs="Times New Roman"/>
          <w:i/>
          <w:iCs/>
          <w:sz w:val="24"/>
          <w:szCs w:val="24"/>
        </w:rPr>
        <w:t>What do you mean you went to the edge of the forest!</w:t>
      </w:r>
      <w:r>
        <w:rPr>
          <w:rFonts w:ascii="Times New Roman" w:hAnsi="Times New Roman" w:cs="Times New Roman"/>
          <w:i/>
          <w:iCs/>
          <w:sz w:val="24"/>
          <w:szCs w:val="24"/>
        </w:rPr>
        <w:t>?)</w:t>
      </w:r>
    </w:p>
    <w:p w14:paraId="7BC03B0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clan leader,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greeted us with a furious spiel. He went about how we violated the clan’s rules and that we brought the situation upon ourselves. I explained how we didn’t actually leave the forest and simply observed from a distance, but the man insisted on our fault. All I could hear was pure sophistry.</w:t>
      </w:r>
    </w:p>
    <w:p w14:paraId="18A5F8A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them how I manifested a third tail for the situation but none would believe me. Of course, why would they? I only recently received a permanent second tail, even temporary, a third tail that early only sounded like a child’s fantastical ramblings. Then, he said something that frustrated me even more. He entertained the idea of my feat but announced that, if that were the case, he would condemn me for using an extr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near the edge of the forest where there was danger of our secret being revealed.</w:t>
      </w:r>
    </w:p>
    <w:p w14:paraId="3240E8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just used magic to save my brother! Why am I being punished for that!? Why should I hold back on using magic in that situation!? Someone’s life was at risk! I told him what I thought, but there was no use. He said that it would have been best in the first place if we didn’t go near the edge of the forest. They wanted to keep our strength a secret so badly that it sickened me. After many situations like this, vexation became the norm for me.</w:t>
      </w:r>
    </w:p>
    <w:p w14:paraId="7F29005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you’ve been assigned to the close-quarter guard. You will report to your assigned superior by tomorrow </w:t>
      </w:r>
      <w:proofErr w:type="gramStart"/>
      <w:r>
        <w:rPr>
          <w:rFonts w:ascii="Times New Roman" w:hAnsi="Times New Roman" w:cs="Times New Roman"/>
          <w:i/>
          <w:iCs/>
          <w:sz w:val="24"/>
          <w:szCs w:val="24"/>
        </w:rPr>
        <w:t>morning.*</w:t>
      </w:r>
      <w:proofErr w:type="gramEnd"/>
      <w:r>
        <w:rPr>
          <w:rFonts w:ascii="Times New Roman" w:hAnsi="Times New Roman" w:cs="Times New Roman"/>
          <w:i/>
          <w:iCs/>
          <w:sz w:val="24"/>
          <w:szCs w:val="24"/>
        </w:rPr>
        <w:t>”</w:t>
      </w:r>
    </w:p>
    <w:p w14:paraId="62FDF4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years passed and it was time for me to inherit the roles my parents had. To become a guard that would defend the village. I was quite happy about this since there were other children who had roles that they didn’t like. If I entered the guard, I could become a part of the magic guard that specialized in handling magic and mana… Alas, because of how my body grew strong and muscular, they saw it fit to send me to the close-quarter guard, the people that specialized in melee combat.</w:t>
      </w:r>
    </w:p>
    <w:p w14:paraId="438B3B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n’t accept this and tried many times to have my role changed. But in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the leader’s word was absolute, that being—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He denied me over and over, telling me the same excuses.</w:t>
      </w:r>
    </w:p>
    <w:p w14:paraId="4F6C0479" w14:textId="77777777" w:rsidR="00BD2589" w:rsidRPr="006D3D00"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Xehwo</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lro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Hoai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cz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krnl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xetjd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Drdrtfike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iia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cz</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qkr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hkrnl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fims</w:t>
      </w:r>
      <w:proofErr w:type="spellEnd"/>
      <w:r>
        <w:rPr>
          <w:rFonts w:ascii="Times New Roman" w:hAnsi="Times New Roman" w:cs="Times New Roman"/>
          <w:i/>
          <w:iCs/>
          <w:sz w:val="24"/>
          <w:szCs w:val="24"/>
        </w:rPr>
        <w:t xml:space="preserve"> </w:t>
      </w:r>
      <w:proofErr w:type="spellStart"/>
      <w:proofErr w:type="gramStart"/>
      <w:r>
        <w:rPr>
          <w:rFonts w:ascii="Times New Roman" w:hAnsi="Times New Roman" w:cs="Times New Roman"/>
          <w:i/>
          <w:iCs/>
          <w:sz w:val="24"/>
          <w:szCs w:val="24"/>
        </w:rPr>
        <w:t>cziiaalrkrn</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7DF47F14" w14:textId="77777777" w:rsidR="00BD2589" w:rsidRPr="006D3D00"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You need to accept this. You’re not a child anymore. Understand that you can’t have everything go as you want it.)</w:t>
      </w:r>
    </w:p>
    <w:p w14:paraId="27BC1C6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nted to practice magic. To excel in my talent. To become just as powerful as the strongest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in history. I told him what I wanted from the bottom of my heart, but that didn’t do anything to sway his heart. His ramblings went around the line of how the village needed to be as organized as possible. To follow the rules that guide them to the best choices. To protect the village from the threats the outside world would bring them. I understood everything to the point where I felt sick hearing everything over and over like a broken record. I understood clearly, but I just couldn’t agree with him. I made that clear, yet I still ended up in the close-quarter guard.</w:t>
      </w:r>
    </w:p>
    <w:p w14:paraId="769A51E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Brother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You were awesome back there! You hacked and slashed that </w:t>
      </w:r>
      <w:proofErr w:type="spellStart"/>
      <w:r>
        <w:rPr>
          <w:rFonts w:ascii="Times New Roman" w:hAnsi="Times New Roman" w:cs="Times New Roman"/>
          <w:i/>
          <w:iCs/>
          <w:sz w:val="24"/>
          <w:szCs w:val="24"/>
        </w:rPr>
        <w:t>Xeqrel</w:t>
      </w:r>
      <w:proofErr w:type="spellEnd"/>
      <w:r>
        <w:rPr>
          <w:rFonts w:ascii="Times New Roman" w:hAnsi="Times New Roman" w:cs="Times New Roman"/>
          <w:i/>
          <w:iCs/>
          <w:sz w:val="24"/>
          <w:szCs w:val="24"/>
        </w:rPr>
        <w:t xml:space="preserve"> like it was </w:t>
      </w:r>
      <w:proofErr w:type="gramStart"/>
      <w:r>
        <w:rPr>
          <w:rFonts w:ascii="Times New Roman" w:hAnsi="Times New Roman" w:cs="Times New Roman"/>
          <w:i/>
          <w:iCs/>
          <w:sz w:val="24"/>
          <w:szCs w:val="24"/>
        </w:rPr>
        <w:t>nothing!*</w:t>
      </w:r>
      <w:proofErr w:type="gramEnd"/>
      <w:r>
        <w:rPr>
          <w:rFonts w:ascii="Times New Roman" w:hAnsi="Times New Roman" w:cs="Times New Roman"/>
          <w:i/>
          <w:iCs/>
          <w:sz w:val="24"/>
          <w:szCs w:val="24"/>
        </w:rPr>
        <w:t>”</w:t>
      </w:r>
    </w:p>
    <w:p w14:paraId="194473B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dear brother praised me, but I didn’t feel an ounce of delight. Before, I welcomed his praise since I was actually happy about what I was doing. Using magic and getting better at it. But now that we’ve grown, so did the invisible rift that brought us apart… except, that rift apparently only existed in my eyes. He blindly praised me for everything I did no matter what it was. Achievement or mistake he would somehow find a way to turn it into praise. The worse part was that there was no malice in his words, no obligation, just genuine amazement. It made me sick. </w:t>
      </w:r>
    </w:p>
    <w:p w14:paraId="72171B7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532AFA">
        <w:rPr>
          <w:rFonts w:ascii="Times New Roman" w:hAnsi="Times New Roman" w:cs="Times New Roman"/>
          <w:i/>
          <w:iCs/>
          <w:sz w:val="24"/>
          <w:szCs w:val="24"/>
        </w:rPr>
        <w:t xml:space="preserve">How can you be so carefree to not notice I’ve been suffering? Do you really think I’d be happy about using the sword instead of magic!? Oh, I know, it’s because you got what you </w:t>
      </w:r>
      <w:proofErr w:type="gramStart"/>
      <w:r w:rsidRPr="00532AFA">
        <w:rPr>
          <w:rFonts w:ascii="Times New Roman" w:hAnsi="Times New Roman" w:cs="Times New Roman"/>
          <w:i/>
          <w:iCs/>
          <w:sz w:val="24"/>
          <w:szCs w:val="24"/>
        </w:rPr>
        <w:t>wanted!</w:t>
      </w:r>
      <w:r>
        <w:rPr>
          <w:rFonts w:ascii="Times New Roman" w:hAnsi="Times New Roman" w:cs="Times New Roman"/>
          <w:i/>
          <w:iCs/>
          <w:sz w:val="24"/>
          <w:szCs w:val="24"/>
        </w:rPr>
        <w:t>*</w:t>
      </w:r>
      <w:proofErr w:type="gramEnd"/>
    </w:p>
    <w:p w14:paraId="7B84F5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m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showed his talents to the point where even the Elder recognized him and changed his role from a builder to one of the units of the magic guard. He was so happy. I would have been too, if you asked the me when I was still a kid. Right now, there was nothing but frustration and jealousy.</w:t>
      </w:r>
    </w:p>
    <w:p w14:paraId="36DB5559" w14:textId="77777777" w:rsidR="00BD2589" w:rsidRPr="00532AFA"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2AFA">
        <w:rPr>
          <w:rFonts w:ascii="Times New Roman" w:hAnsi="Times New Roman" w:cs="Times New Roman"/>
          <w:i/>
          <w:iCs/>
          <w:sz w:val="24"/>
          <w:szCs w:val="24"/>
        </w:rPr>
        <w:t>*He had no talent. He just trained his hardest. But why was it that someone like me who had talent</w:t>
      </w:r>
      <w:r>
        <w:rPr>
          <w:rFonts w:ascii="Times New Roman" w:hAnsi="Times New Roman" w:cs="Times New Roman"/>
          <w:i/>
          <w:iCs/>
          <w:sz w:val="24"/>
          <w:szCs w:val="24"/>
        </w:rPr>
        <w:t>, passion,</w:t>
      </w:r>
      <w:r w:rsidRPr="00532AFA">
        <w:rPr>
          <w:rFonts w:ascii="Times New Roman" w:hAnsi="Times New Roman" w:cs="Times New Roman"/>
          <w:i/>
          <w:iCs/>
          <w:sz w:val="24"/>
          <w:szCs w:val="24"/>
        </w:rPr>
        <w:t xml:space="preserve"> determination</w:t>
      </w:r>
      <w:r>
        <w:rPr>
          <w:rFonts w:ascii="Times New Roman" w:hAnsi="Times New Roman" w:cs="Times New Roman"/>
          <w:i/>
          <w:iCs/>
          <w:sz w:val="24"/>
          <w:szCs w:val="24"/>
        </w:rPr>
        <w:t>, and the one who worked harder than anyone else,</w:t>
      </w:r>
      <w:r w:rsidRPr="00532AFA">
        <w:rPr>
          <w:rFonts w:ascii="Times New Roman" w:hAnsi="Times New Roman" w:cs="Times New Roman"/>
          <w:i/>
          <w:iCs/>
          <w:sz w:val="24"/>
          <w:szCs w:val="24"/>
        </w:rPr>
        <w:t xml:space="preserve"> ended up lost!? IS IT REALLY JUST BECAUSE OF MY BODY!? IF SO THEN I NEVER WANTED THIS IN THE FIRST </w:t>
      </w:r>
      <w:proofErr w:type="gramStart"/>
      <w:r w:rsidRPr="00532AFA">
        <w:rPr>
          <w:rFonts w:ascii="Times New Roman" w:hAnsi="Times New Roman" w:cs="Times New Roman"/>
          <w:i/>
          <w:iCs/>
          <w:sz w:val="24"/>
          <w:szCs w:val="24"/>
        </w:rPr>
        <w:t>PLACE!*</w:t>
      </w:r>
      <w:proofErr w:type="gramEnd"/>
    </w:p>
    <w:p w14:paraId="1765FF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ewing inside me was the cauldron of hate and frustration. My future was lost to my body’s natural development. The passion I had for magic was all transferred to my negative emotions. The person I treated for so long as my true little brother left me in the dust and spewed genuine words of praise for every tiny thing I did, making my ears bleed from false sarcasm.</w:t>
      </w:r>
    </w:p>
    <w:p w14:paraId="3F07352D"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AAAARRRRGHHHHH!!!*”</w:t>
      </w:r>
    </w:p>
    <w:p w14:paraId="128FE6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I was on the brink of insanity, I held on to my final hope. As the years passed, the Elder changed. He became more understanding and listened to the worries of the clan members. Apparently, this was the influence of the man that Lady </w:t>
      </w:r>
      <w:proofErr w:type="spellStart"/>
      <w:r>
        <w:rPr>
          <w:rFonts w:ascii="Times New Roman" w:hAnsi="Times New Roman" w:cs="Times New Roman"/>
          <w:sz w:val="24"/>
          <w:szCs w:val="24"/>
        </w:rPr>
        <w:t>Lraca</w:t>
      </w:r>
      <w:proofErr w:type="spellEnd"/>
      <w:r>
        <w:rPr>
          <w:rFonts w:ascii="Times New Roman" w:hAnsi="Times New Roman" w:cs="Times New Roman"/>
          <w:sz w:val="24"/>
          <w:szCs w:val="24"/>
        </w:rPr>
        <w:t xml:space="preserve"> took in, who we recently discovered to be a Hero. I haven’t visited him for a long time, but now, it was time. I wanted change. I wanted freedom. I wanted to make it clear that we couldn’t go on like this. So, once more, I steeled myself and entered his quarters.</w:t>
      </w:r>
    </w:p>
    <w:p w14:paraId="358001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left distraught.</w:t>
      </w:r>
    </w:p>
    <w:p w14:paraId="0ACA7C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a lot calmer than when I last entered his quarters and didn’t end up snapping at every word that opposed him. He was actually being sensitive to my feelings for once. It seemed he remembered our past spats and apologized for them. He even offered me to change my position from the captain of the close-quarters guard to a member of the magic guard. This offer really brought my hopes up. He was willing to sacrifice one of their best close-combat fighters just to let them have their way for once. I felt happy. Genuinely.</w:t>
      </w:r>
    </w:p>
    <w:p w14:paraId="15187C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as I brought my proposal up, he spoke to me in a calm voice, and explained his reasoning that my plan to reveal our true power to the world and make them recognize our clan’s true value so that we could open up new possibilities, would only bring needless bloodshed to our clan. He denied my proposal and almost made me shout in anger. But then, I saw it in his face. It was strict as could ever be, but not because he found the idea of change displeasing, but instead, because he feared it.</w:t>
      </w:r>
    </w:p>
    <w:p w14:paraId="6779511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centuries, our clan hid in the shadows along with what we were truly capable of from the world to prevent them from thirsting for our power. But now, it was different. We had technology, power, and potential that the general populace knew nothing of. We had the power to fend for ourselves. We could finally take the next step and evolve, not as individual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but together as a clan, as a race, even. Yet, fear bound him, preventing him from taking the next step.</w:t>
      </w:r>
    </w:p>
    <w:p w14:paraId="3428C02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ys turned to weeks, and weeks turned to months. I kept on trying to convince the Elder, adjusting my proposal as many times as I could to a level that would be acceptable, but there was nothing. Despite him accepting my incessant visits, the same did not go for my ideas. There was no change.</w:t>
      </w:r>
    </w:p>
    <w:p w14:paraId="1A60D8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at fateful day arrived. I was caught off guard in one of my patrols of the forest and got cornered by a pack of demons and augmented werewolves. The man called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presented himself to me and tried to get information about the clan to me. Perhaps, sensing the spite I held for my own homeland, he offered me a position. A spy. A renegade. A rotten traitor. He explained to me how their only objective was to secure the Mana-Infused Spirit Core. Once that happened, he would assist me in taking over the clan and becoming its new ruler. I would be able to realize my dreams, even if by force.</w:t>
      </w:r>
    </w:p>
    <w:p w14:paraId="106A56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t the time, it dawned on me. I’ve trekked the path of peace for the longest time. This was a new choice presented to me: the path to chaos. No one would even consider a </w:t>
      </w:r>
      <w:r w:rsidRPr="009C37AE">
        <w:rPr>
          <w:rFonts w:ascii="Times New Roman" w:hAnsi="Times New Roman" w:cs="Times New Roman"/>
          <w:sz w:val="24"/>
          <w:szCs w:val="24"/>
        </w:rPr>
        <w:t xml:space="preserve">coup </w:t>
      </w:r>
      <w:proofErr w:type="spellStart"/>
      <w:r w:rsidRPr="009C37AE">
        <w:rPr>
          <w:rFonts w:ascii="Times New Roman" w:hAnsi="Times New Roman" w:cs="Times New Roman"/>
          <w:sz w:val="24"/>
          <w:szCs w:val="24"/>
        </w:rPr>
        <w:t>d</w:t>
      </w:r>
      <w:r>
        <w:rPr>
          <w:rFonts w:ascii="Times New Roman" w:hAnsi="Times New Roman" w:cs="Times New Roman"/>
          <w:sz w:val="24"/>
          <w:szCs w:val="24"/>
        </w:rPr>
        <w:t>’</w:t>
      </w:r>
      <w:r w:rsidRPr="009C37AE">
        <w:rPr>
          <w:rFonts w:ascii="Times New Roman" w:hAnsi="Times New Roman" w:cs="Times New Roman"/>
          <w:sz w:val="24"/>
          <w:szCs w:val="24"/>
        </w:rPr>
        <w:t>etat</w:t>
      </w:r>
      <w:proofErr w:type="spellEnd"/>
      <w:r>
        <w:rPr>
          <w:rFonts w:ascii="Times New Roman" w:hAnsi="Times New Roman" w:cs="Times New Roman"/>
          <w:sz w:val="24"/>
          <w:szCs w:val="24"/>
        </w:rPr>
        <w:t xml:space="preserve"> with Lady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keeping everyone in check, but with END, with them, the people who kidnapped the most powerful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in our clan’s history, it was possible. I remembered how the Elder feared the bloodshed that would come from taking that one step forward. </w:t>
      </w:r>
    </w:p>
    <w:p w14:paraId="5A970C6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C1755">
        <w:rPr>
          <w:rFonts w:ascii="Times New Roman" w:hAnsi="Times New Roman" w:cs="Times New Roman"/>
          <w:i/>
          <w:iCs/>
          <w:sz w:val="24"/>
          <w:szCs w:val="24"/>
        </w:rPr>
        <w:t xml:space="preserve">*Then… if you fear it so much… just to maintain this false peace… </w:t>
      </w:r>
      <w:r>
        <w:rPr>
          <w:rFonts w:ascii="Times New Roman" w:hAnsi="Times New Roman" w:cs="Times New Roman"/>
          <w:i/>
          <w:iCs/>
          <w:sz w:val="24"/>
          <w:szCs w:val="24"/>
        </w:rPr>
        <w:t xml:space="preserve">I will be the one to show you. That the fantastical future where the clan would live in complete lack of bloodshed… your wish for our eternal peace and stagnation… is nothing but a child’s dream, the very one you took away from </w:t>
      </w:r>
      <w:proofErr w:type="gramStart"/>
      <w:r>
        <w:rPr>
          <w:rFonts w:ascii="Times New Roman" w:hAnsi="Times New Roman" w:cs="Times New Roman"/>
          <w:i/>
          <w:iCs/>
          <w:sz w:val="24"/>
          <w:szCs w:val="24"/>
        </w:rPr>
        <w:t>me.</w:t>
      </w:r>
      <w:r w:rsidRPr="00CC1755">
        <w:rPr>
          <w:rFonts w:ascii="Times New Roman" w:hAnsi="Times New Roman" w:cs="Times New Roman"/>
          <w:i/>
          <w:iCs/>
          <w:sz w:val="24"/>
          <w:szCs w:val="24"/>
        </w:rPr>
        <w:t>*</w:t>
      </w:r>
      <w:proofErr w:type="gramEnd"/>
    </w:p>
    <w:p w14:paraId="6FC4DBD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ok </w:t>
      </w:r>
      <w:proofErr w:type="spellStart"/>
      <w:r>
        <w:rPr>
          <w:rFonts w:ascii="Times New Roman" w:hAnsi="Times New Roman" w:cs="Times New Roman"/>
          <w:sz w:val="24"/>
          <w:szCs w:val="24"/>
        </w:rPr>
        <w:t>Iaq’s</w:t>
      </w:r>
      <w:proofErr w:type="spellEnd"/>
      <w:r>
        <w:rPr>
          <w:rFonts w:ascii="Times New Roman" w:hAnsi="Times New Roman" w:cs="Times New Roman"/>
          <w:sz w:val="24"/>
          <w:szCs w:val="24"/>
        </w:rPr>
        <w:t xml:space="preserve"> hand, dedicating my efforts to the new path I chose. The very first thing I needed were allies, so I went to the person I trusted the most in the clan. Without needing to be said, it wasn’t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I already despised him at this time. It was someone who empathized with my plight. Someone who was wronged by the binding chains of tradition the same as me. A person who was ruined by the inability to have the clan evolve a step further. Baen.</w:t>
      </w:r>
    </w:p>
    <w:p w14:paraId="6E326E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he was resistant, but I explained to him my vision. I wanted him to know the depths of my emotions. Of what I wanted to achieve. He knew of my backstory, but I just needed to get into more detail. Why did I choose to talk to him first, why I decided to dedicate myself to this path, why I saw this as something the clan needed, and much, much more.</w:t>
      </w:r>
    </w:p>
    <w:p w14:paraId="1FC98C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 that was how Baen delivered my will to the people of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Even after death… I won.</w:t>
      </w:r>
    </w:p>
    <w:p w14:paraId="12227E4E" w14:textId="77777777" w:rsidR="00BD2589" w:rsidRPr="00CC1755"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1 – Verdict 1</w:t>
      </w:r>
    </w:p>
    <w:p w14:paraId="505431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ree days have passed after the conclusion of the whole ordeal with END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used that time to patrol the forest and clear it of any remaining threats as well as rebuild the damages to the village. Although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Yuu’s magic was careful with the environment, the same could not be said for their enemies, naturally. They continued using their secret village as their temporary home while the reconstruction was still ongoing. As for the prisoners of war, they were locked up in their dungeons.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had planned for them to be used extensively in the reconstruction efforts, but first had to come was the verdict. Everyone knew there were only two ways their trial would go. Either with the prisoners getting punished through manual labor or death.</w:t>
      </w:r>
    </w:p>
    <w:p w14:paraId="4908746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day was the day the most significant members that contributed to the clan’s victory gathered. The days preceding days to this had them busy with work like research, patrols, recovery, and others. Just yesterday the members that were assigned to patrols finished clearing the whole forest, assuring their safety and allowing this to happen.</w:t>
      </w:r>
    </w:p>
    <w:p w14:paraId="646633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aen, the representative of the traitors was brought down to a room in the underground base where he was greeted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Yuu,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arin,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itting in front of an arc table, Baen told his side of the story, of how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pproached him with the idea and he accepted. Assisting with the plan by gathering like-minded individuals and turning them to their side, corrupting the clan from the inside. When he was asked why he agreed to this insane scheme, he spoke confidently, claiming that the reason he turned against the clan is the very same reason that he and his allies shared—to make the clan evolve.</w:t>
      </w:r>
    </w:p>
    <w:p w14:paraId="3FD212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proceeded by relaying to the jury what their leade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aid to them. What the man they call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nted from all of this. What spurred the man call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o take this course of action. What the man calle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nted to live for. He told him everything, his story that he shared with him.</w:t>
      </w:r>
    </w:p>
    <w:p w14:paraId="791725FD" w14:textId="77777777" w:rsidR="00BD2589" w:rsidRPr="00502A50"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081961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0C06E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fell silent. It had been hours since Baen began passionately talking about how all of this began from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perspective. A story that began when he was a child all the way until his life ended a few days ago. Baen finished telling them everything, making large gulps from the glass of water given to him echo clearly through the silent room. He finished chugging down the water, letting out a refreshed breath before speaking up again.</w:t>
      </w:r>
    </w:p>
    <w:p w14:paraId="014EF2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t>
      </w:r>
      <w:proofErr w:type="spellStart"/>
      <w:r>
        <w:rPr>
          <w:rFonts w:ascii="Times New Roman" w:hAnsi="Times New Roman" w:cs="Times New Roman"/>
          <w:sz w:val="24"/>
          <w:szCs w:val="24"/>
        </w:rPr>
        <w:t>jus</w:t>
      </w:r>
      <w:proofErr w:type="spellEnd"/>
      <w:r>
        <w:rPr>
          <w:rFonts w:ascii="Times New Roman" w:hAnsi="Times New Roman" w:cs="Times New Roman"/>
          <w:sz w:val="24"/>
          <w:szCs w:val="24"/>
        </w:rPr>
        <w:t xml:space="preserve">’ want what’s best for the clan! This’s what we’ve been </w:t>
      </w:r>
      <w:proofErr w:type="spellStart"/>
      <w:r>
        <w:rPr>
          <w:rFonts w:ascii="Times New Roman" w:hAnsi="Times New Roman" w:cs="Times New Roman"/>
          <w:sz w:val="24"/>
          <w:szCs w:val="24"/>
        </w:rPr>
        <w:t>fightin</w:t>
      </w:r>
      <w:proofErr w:type="spellEnd"/>
      <w:r>
        <w:rPr>
          <w:rFonts w:ascii="Times New Roman" w:hAnsi="Times New Roman" w:cs="Times New Roman"/>
          <w:sz w:val="24"/>
          <w:szCs w:val="24"/>
        </w:rPr>
        <w:t xml:space="preserve">’ for! Even if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kill all of us and silence us, we got no doubt that this’ll just happen again! If it didn’t, then that jus’ means the clan didn’t last long enough for someone to try again!”</w:t>
      </w:r>
    </w:p>
    <w:p w14:paraId="4CAB06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is that a threat?”</w:t>
      </w:r>
    </w:p>
    <w:p w14:paraId="5825064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poke to him, making Baen stiffen up and shake like a leaf. It seems that the memories of their last encounter haven’t left his mind yet. But surprisingly, despite his internal struggle, he let out his voice, albeit squeaky.</w:t>
      </w:r>
    </w:p>
    <w:p w14:paraId="1F6FF7A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Y-</w:t>
      </w:r>
      <w:proofErr w:type="spellStart"/>
      <w:r>
        <w:rPr>
          <w:rFonts w:ascii="Times New Roman" w:hAnsi="Times New Roman" w:cs="Times New Roman"/>
          <w:sz w:val="24"/>
          <w:szCs w:val="24"/>
        </w:rPr>
        <w:t>Yersh</w:t>
      </w:r>
      <w:proofErr w:type="spellEnd"/>
      <w:r>
        <w:rPr>
          <w:rFonts w:ascii="Times New Roman" w:hAnsi="Times New Roman" w:cs="Times New Roman"/>
          <w:sz w:val="24"/>
          <w:szCs w:val="24"/>
        </w:rPr>
        <w:t>…! ‘C-C-</w:t>
      </w:r>
      <w:proofErr w:type="spellStart"/>
      <w:r>
        <w:rPr>
          <w:rFonts w:ascii="Times New Roman" w:hAnsi="Times New Roman" w:cs="Times New Roman"/>
          <w:sz w:val="24"/>
          <w:szCs w:val="24"/>
        </w:rPr>
        <w:t>Courshe</w:t>
      </w:r>
      <w:proofErr w:type="spellEnd"/>
      <w:r>
        <w:rPr>
          <w:rFonts w:ascii="Times New Roman" w:hAnsi="Times New Roman" w:cs="Times New Roman"/>
          <w:sz w:val="24"/>
          <w:szCs w:val="24"/>
        </w:rPr>
        <w:t xml:space="preserve">, it </w:t>
      </w:r>
      <w:proofErr w:type="spellStart"/>
      <w:r>
        <w:rPr>
          <w:rFonts w:ascii="Times New Roman" w:hAnsi="Times New Roman" w:cs="Times New Roman"/>
          <w:sz w:val="24"/>
          <w:szCs w:val="24"/>
        </w:rPr>
        <w:t>ish</w:t>
      </w:r>
      <w:proofErr w:type="spellEnd"/>
      <w:r>
        <w:rPr>
          <w:rFonts w:ascii="Times New Roman" w:hAnsi="Times New Roman" w:cs="Times New Roman"/>
          <w:sz w:val="24"/>
          <w:szCs w:val="24"/>
        </w:rPr>
        <w:t>!!”</w:t>
      </w:r>
    </w:p>
    <w:p w14:paraId="257C1A7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Y-Yes…! Of course, it is!!)</w:t>
      </w:r>
    </w:p>
    <w:p w14:paraId="2510BA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imply replied with a smile. He sundered. Then, she turned to Garin.</w:t>
      </w:r>
    </w:p>
    <w:p w14:paraId="0DD358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hat do you think about what he said?”</w:t>
      </w:r>
    </w:p>
    <w:p w14:paraId="7FEC57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in question was fearlessly and quite comfortably, sleeping on the tabl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o was next to him lightly kicked his side, which Garin’s body leisurely took. Sensing that the eyes </w:t>
      </w:r>
      <w:r>
        <w:rPr>
          <w:rFonts w:ascii="Times New Roman" w:hAnsi="Times New Roman" w:cs="Times New Roman"/>
          <w:sz w:val="24"/>
          <w:szCs w:val="24"/>
        </w:rPr>
        <w:lastRenderedPageBreak/>
        <w:t>on him told him they didn’t care about appearances anymore, he kicked Garin with all his might, sending him faceplanting across the floor.</w:t>
      </w:r>
    </w:p>
    <w:p w14:paraId="28F7E0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was that for!?”</w:t>
      </w:r>
    </w:p>
    <w:p w14:paraId="486957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ot back up, unjustly angry.</w:t>
      </w:r>
    </w:p>
    <w:p w14:paraId="0C502D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or sleeping on the job, Garin. Can’t you just act proper for once?”</w:t>
      </w:r>
    </w:p>
    <w:p w14:paraId="7AFB49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chided him.</w:t>
      </w:r>
    </w:p>
    <w:p w14:paraId="153AD1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You guys forced me in here! I told you I didn’t want to be but you didn’t care!”</w:t>
      </w:r>
    </w:p>
    <w:p w14:paraId="0C84E0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till act like a child. Sister Ere, it hurts to say, but why did we bring him here again?”</w:t>
      </w:r>
    </w:p>
    <w:p w14:paraId="6092C7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gazes shifted to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she answered calmly.</w:t>
      </w:r>
    </w:p>
    <w:p w14:paraId="79F1EAB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ll are important individuals that experienced the conflict directly. Even if you do not have as much power and obligation as the head of the clan to make this verdict, I thought it was best to gather everyone’s thoughts about it coming from their own perspective, and perhaps even debunk some lies that may have been said.”</w:t>
      </w:r>
    </w:p>
    <w:p w14:paraId="50C739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ever told a lie! I would never disgrace Brothe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efforts by doing that!”</w:t>
      </w:r>
    </w:p>
    <w:p w14:paraId="05F0836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fervently objected to her statement, making it seem like his earlier fear of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 all a lie. She calmly listened to his words and nodded.</w:t>
      </w:r>
    </w:p>
    <w:p w14:paraId="76EE898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 so should you that this is the proper way of doing things. Normally, it would just be me and the Elder to judge you. But after hearing what Miss Yuu told me, I thought to compromise and make this meeting happen. Baen, would you continue to lash out at every offense and affront directed at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name? Because this will likely happen many times in this meeting. If you have to plans of compromising with us, then this conversation is over. Do you really want that?”</w:t>
      </w:r>
    </w:p>
    <w:p w14:paraId="381E918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wallowed his words, silencing him. Looking at her eyes, she was dead serious. Thinking about it now, whenever there were important decisions to be made, they would only be directed to the Elder. Occasionally, the Head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would have a word to say about the situation but never have normal clan members, or worse yet, outsiders, affected a decision before. Realizing this, he could only lower his head in submission.</w:t>
      </w:r>
    </w:p>
    <w:p w14:paraId="07C0C1C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w:t>
      </w:r>
    </w:p>
    <w:p w14:paraId="08D6C6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good. Now…”</w:t>
      </w:r>
    </w:p>
    <w:p w14:paraId="3295D3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urned back to Garin who got back to his seat and asked him again.</w:t>
      </w:r>
    </w:p>
    <w:p w14:paraId="38CDBFF6" w14:textId="77777777" w:rsidR="00BD2589" w:rsidRPr="00CC1755"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although you’ve been asleep for the past hour or so, I’m sure you’ve had an idea what Baen was trying to convey. What are your thoughts about it? Also, I’m not accepting ‘I don’t care’ as an answer.”</w:t>
      </w:r>
    </w:p>
    <w:p w14:paraId="484A02F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You always like stuffy things like this, huh?”</w:t>
      </w:r>
    </w:p>
    <w:p w14:paraId="5A611D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my duty.”</w:t>
      </w:r>
    </w:p>
    <w:p w14:paraId="5AA3076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n annoyed expression, Garin reluctantly went into thought.</w:t>
      </w:r>
    </w:p>
    <w:p w14:paraId="3B5F07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guess when I first found out he betrayed us it made sense since he did a bunch of suspicious things like suggesting to abandon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I thought there was something wrong in his head for doing that. I mean, not only did he think of opposing Ere but he joined with END to do that. Even if they won, END would probably just make them into augmented werewolves. Well, I guess they tried to do that earlier than I thought, huh?”</w:t>
      </w:r>
    </w:p>
    <w:p w14:paraId="47BA3A9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offed, being reminded of the tim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got impaled by the Dark Spear the enemy prepared for him, turning him into a half-augmented werewolf. It looked like Baen was about to jump out of his seat but held himself back with all his might, gritting his teeth all the while. He had the fates of his fellow allies on his shoulders, after all. He didn’t want their chance to realize their cause to get shrugged under the rug because of his actions. Garin watched his efforts with one eye open and let out a sigh.</w:t>
      </w:r>
    </w:p>
    <w:p w14:paraId="4E661F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s not like I don’t understand a bit of what they felt. My ten years out of the clan was definitely a good change of pace. There are a lot of things the outside world has to offer and things that would do us good if we experienced them first-hand. In that part, I understand him. Thoug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obsessed with showing off our powers to the world, which I can’t really say I know much of. I used so much of my moon essence on other things that I couldn’t even summon an extra one half of the time. Whenever I did, I used it when no one was looking out of habit. Maybe we could do with more freedom and still keep our secrets but… that’s just me talking. I don’t know where you guys will take this, but if you do plan on revealing our powers then you’d be better off starting with </w:t>
      </w:r>
      <w:proofErr w:type="spellStart"/>
      <w:r>
        <w:rPr>
          <w:rFonts w:ascii="Times New Roman" w:hAnsi="Times New Roman" w:cs="Times New Roman"/>
          <w:sz w:val="24"/>
          <w:szCs w:val="24"/>
        </w:rPr>
        <w:t>Laxid</w:t>
      </w:r>
      <w:proofErr w:type="spellEnd"/>
      <w:r>
        <w:rPr>
          <w:rFonts w:ascii="Times New Roman" w:hAnsi="Times New Roman" w:cs="Times New Roman"/>
          <w:sz w:val="24"/>
          <w:szCs w:val="24"/>
        </w:rPr>
        <w:t xml:space="preserve"> Kingdom. I can ask the prince to support us or something like that. Anyway, that’s all I have to say.”</w:t>
      </w:r>
    </w:p>
    <w:p w14:paraId="3EC2F78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canned the looks of everyone and furrowed his brows. Baen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ere looking at him with widened eyes whil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ere giving him warm smile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ho was next to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was particularly annoying.</w:t>
      </w:r>
    </w:p>
    <w:p w14:paraId="589F48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looking at!?”</w:t>
      </w:r>
    </w:p>
    <w:p w14:paraId="71B0B2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hhh</w:t>
      </w:r>
      <w:proofErr w:type="spellEnd"/>
      <w:r>
        <w:rPr>
          <w:rFonts w:ascii="Times New Roman" w:hAnsi="Times New Roman" w:cs="Times New Roman"/>
          <w:sz w:val="24"/>
          <w:szCs w:val="24"/>
        </w:rPr>
        <w:t>~, nothing! I knew you could be reliable when you try~!”</w:t>
      </w:r>
    </w:p>
    <w:p w14:paraId="22B9FD2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et over here!”</w:t>
      </w:r>
    </w:p>
    <w:p w14:paraId="543291A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jumped out of his seat and tried to get to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w:t>
      </w:r>
    </w:p>
    <w:p w14:paraId="330B43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hold him back for me!”</w:t>
      </w:r>
    </w:p>
    <w:p w14:paraId="522F6B8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just as she ordere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got up and pushed him back.</w:t>
      </w:r>
    </w:p>
    <w:p w14:paraId="003C2E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ose side are you supposed to be on!?”</w:t>
      </w:r>
    </w:p>
    <w:p w14:paraId="1FC32C1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where this situation was going,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stopped them the way she knew best.</w:t>
      </w:r>
    </w:p>
    <w:p w14:paraId="1D7E4DD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now! Both of you calm down! You can flirt all you want after this is over!”</w:t>
      </w:r>
    </w:p>
    <w:p w14:paraId="117DD6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not flirting!”</w:t>
      </w:r>
    </w:p>
    <w:p w14:paraId="239318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not flirting!”</w:t>
      </w:r>
    </w:p>
    <w:p w14:paraId="5D236A2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aid in unison.</w:t>
      </w:r>
    </w:p>
    <w:p w14:paraId="32ABC8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the two,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ddressed the person sitting next to Garin.</w:t>
      </w:r>
    </w:p>
    <w:p w14:paraId="033CDB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what are your thoughts?”</w:t>
      </w:r>
    </w:p>
    <w:p w14:paraId="50C61F2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epared for his turn to come, he answered immediately.</w:t>
      </w:r>
    </w:p>
    <w:p w14:paraId="5BA4DD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Sir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side of the story, I suppose it cannot be said that I do not empathize with him. Just like Garin, I have learned the value of the outside world. I have experienced the importance of freedom and broadening our horizons. But aside from that, there was one particular part that resonated with me on a personal level. Sir Baen, in our conflict, I have only encountered 2 of the 6 pure werewolves on your side. Compared to the 82 werewolves you recruited, why do you think the reason is for our small number?”</w:t>
      </w:r>
    </w:p>
    <w:p w14:paraId="5EC2199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eemed to be surprised at the sudden question he posed to him, but still managed to get an answer out.</w:t>
      </w:r>
    </w:p>
    <w:p w14:paraId="575B86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 because we didn’t know who we could fully trust. Unlike the werewolves, the pure wolves normally had </w:t>
      </w:r>
      <w:proofErr w:type="spellStart"/>
      <w:r>
        <w:rPr>
          <w:rFonts w:ascii="Times New Roman" w:hAnsi="Times New Roman" w:cs="Times New Roman"/>
          <w:sz w:val="24"/>
          <w:szCs w:val="24"/>
        </w:rPr>
        <w:t>lil</w:t>
      </w:r>
      <w:proofErr w:type="spellEnd"/>
      <w:r>
        <w:rPr>
          <w:rFonts w:ascii="Times New Roman" w:hAnsi="Times New Roman" w:cs="Times New Roman"/>
          <w:sz w:val="24"/>
          <w:szCs w:val="24"/>
        </w:rPr>
        <w:t>’ to no complaints with how things were. The ones we did get weren’t guardians and were miffed with how much moon essence they spent compared to us werewolves.”</w:t>
      </w:r>
    </w:p>
    <w:p w14:paraId="6D391B8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In our current system, we pure wolves are assigned to more laborious tasks than werewolves since most of us help with construction around the village and perform the heavy tasks because of our superior raw strength. This ends up with us using more moon essence in our roles than the average werewolf, making us naturally slower when it comes to evolution, and with the werewolf’s dramatic increase in strength with every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this unintentionally makes us weaker. As shown in our battles, all of the difficult opponents were werewolves which made me slightly dissatisfied with my brethren’s place in the clan.”</w:t>
      </w:r>
    </w:p>
    <w:p w14:paraId="42E247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tilted her head while keeping a straight face, silently relaying to the group that if that were the case then there should have been a rise in the number of pure wolves. To clarify thi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ntinued.</w:t>
      </w:r>
    </w:p>
    <w:p w14:paraId="7DCB1B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greatly counteracts our desire for evolution is the Guardian system. It makes troubled young werewolves get paired with older pure wolves that are assigned to become their guardians separate from their parents. Due to the children’s parents having to fulfill their roles, many kids have troubled times and require a caretaker. Since the mental age of us pure werewolves develop significantly faster, it became natural to have a werewolf paired with a pure wolf around their age, taking their role as a playmate, and at the same time, having the role of a guardian. This strengthens our bonds with them, making us feel needed. This is most likely why Sir Baen had a hard time finding trustworthy pure wolves that they could turn into allies. Even without evolution, we are generally satisfied with supporting werewolves, which in turn, support us. Therefore, I believe that the clan will be fine as it is. Although, if we ever decide to reveal ourselves, I am certain that us pure wolves will have your support.”</w:t>
      </w:r>
    </w:p>
    <w:p w14:paraId="73F7506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ended his speech, drawing a silent nod from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reaction. Meanwhile, beside him wa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miling with amusement at Garin who had his head buried in his knees while covering his ears, trying to shut off the words that made his face turn red. It seemed like he felt that his words were more than just simple observations.</w:t>
      </w:r>
    </w:p>
    <w:p w14:paraId="71D48F34" w14:textId="77777777" w:rsidR="00BD2589" w:rsidRPr="006A5BE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2 – Verdict 2</w:t>
      </w:r>
    </w:p>
    <w:p w14:paraId="0286AD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t’s my turn, right?”</w:t>
      </w:r>
    </w:p>
    <w:p w14:paraId="03BF0CE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aid, straightening her posture.</w:t>
      </w:r>
    </w:p>
    <w:p w14:paraId="535F65A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me, I don’t really have experiences 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did, so I can’t really say I can empathize with him. I’ve thought about what it would be like if I went out of the forest, but that was just it—a thought. On the contrary, I did feel the unity from the ones that shared his ideals. It wasn’t like we didn’t expect them to raid our base, but it was still impressive how calculated everything was.”</w:t>
      </w:r>
    </w:p>
    <w:p w14:paraId="0DCB465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referred to was when Garin and the others set off for the second raid, a portion of the enemy’s forces separated to execute a counter-raid. They wanted to capture everyone inside and get to the teleportation circle for the secret base. Although, they didn’t actually expect to capture anyone nor did they expect to be able to use the teleportation circle since they trusted tha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the others knew better than to leave the teleportation circle active in the event of a raid. Instead, their true aim was to procure samples in the teleportation room and trace the connection of the broken portal.</w:t>
      </w:r>
    </w:p>
    <w:p w14:paraId="4A567F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ould have executed the raid with such haste and efficiency that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let out a voice of surprise. Demons would charge the entrance and blow it open while the augmented werewolves </w:t>
      </w:r>
      <w:r>
        <w:rPr>
          <w:rFonts w:ascii="Times New Roman" w:hAnsi="Times New Roman" w:cs="Times New Roman"/>
          <w:sz w:val="24"/>
          <w:szCs w:val="24"/>
        </w:rPr>
        <w:lastRenderedPageBreak/>
        <w:t xml:space="preserve">would flood into the base to trigger the traps ahead like sacrifices. Right behind them were werewolves mounted on pure wolves to rush down into the teleportation room as fast as they could. The rest of the werewolves surrounded the base from trees on the lookout for any suspicious activities and would follow down after the people who rushed down the base in groups. Well… If only they knew about the traps laid around the </w:t>
      </w:r>
      <w:proofErr w:type="gramStart"/>
      <w:r>
        <w:rPr>
          <w:rFonts w:ascii="Times New Roman" w:hAnsi="Times New Roman" w:cs="Times New Roman"/>
          <w:sz w:val="24"/>
          <w:szCs w:val="24"/>
        </w:rPr>
        <w:t>base</w:t>
      </w:r>
      <w:proofErr w:type="gramEnd"/>
      <w:r>
        <w:rPr>
          <w:rFonts w:ascii="Times New Roman" w:hAnsi="Times New Roman" w:cs="Times New Roman"/>
          <w:sz w:val="24"/>
          <w:szCs w:val="24"/>
        </w:rPr>
        <w:t xml:space="preserve"> then maybe it would have happened.</w:t>
      </w:r>
      <w:r w:rsidRPr="00225F92">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could remember it clearly.</w:t>
      </w:r>
    </w:p>
    <w:p w14:paraId="736A046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y could even get to the entrance of the base, black outlines appeared from the entrance stretching deep into the forest shaped like a strange circle. There was no magic, but everyone that made contact with the ground became unable to move and later lost consciousness. Meanwhile, the ones that remained on the trees felt a sudden loss of friction and slipped off the branches, falling down onto the black circle like flies and meeting the same fate as the ones before them.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had a bird’s eye view of this happening through a scouting devic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lent her. The very same person who set up the traps made from spirit power, which made the raiders unable to detect them. The original plan was for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o retreat with the elder, but the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ve her the device and told her to hold off the retreat for when they actually penetrate the defenses.</w:t>
      </w:r>
    </w:p>
    <w:p w14:paraId="453876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the others came back from the raid, their brains couldn’t even process the scene presented to them. Bodies of werewolves scattered across the forest sleeping as if they just retired after staying awake for five days straight. There was no question that everyone’s focus went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to which he replied…</w:t>
      </w:r>
    </w:p>
    <w:p w14:paraId="2214DFCF"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told you I would keep my </w:t>
      </w:r>
      <w:proofErr w:type="gramStart"/>
      <w:r>
        <w:rPr>
          <w:rFonts w:ascii="Times New Roman" w:hAnsi="Times New Roman" w:cs="Times New Roman"/>
          <w:i/>
          <w:iCs/>
          <w:sz w:val="24"/>
          <w:szCs w:val="24"/>
        </w:rPr>
        <w:t>promise.*</w:t>
      </w:r>
      <w:proofErr w:type="gramEnd"/>
      <w:r>
        <w:rPr>
          <w:rFonts w:ascii="Times New Roman" w:hAnsi="Times New Roman" w:cs="Times New Roman"/>
          <w:i/>
          <w:iCs/>
          <w:sz w:val="24"/>
          <w:szCs w:val="24"/>
        </w:rPr>
        <w:t>”</w:t>
      </w:r>
    </w:p>
    <w:p w14:paraId="15DAC5F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ftly referring to his promise to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and Yuu that he would protect the base from enemies. Garin couldn’t stop cackling after he heard that.</w:t>
      </w:r>
    </w:p>
    <w:p w14:paraId="04E87BC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aid, I would like to focus more on the practical aspects of Baen’s story. First of all, I would like to begin with how utterly foolish his actions were. The only thing he did was talk to one person and ended the conversation. Why couldn’t he just try and persuade the majority of the clan to make a change? Out of the 194 members of the clan, he successfully convinced 88. Clearly, from the beginning, he was sure to convince almost half of the entire clan. Surely, some people who agreed with his perspective were missed, and there was a likely chance to convince those that had reservations about the idea. Had he gone for a political route, this situation would have never happened. Even if he couldn’t get his message through with peace, then there was no need to partner with END. If they had asked, Sis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ould not interfere. All you had to do was officially challenge the position of ruler which consists of both leaders choosing nine members from the clan and surviving in the forest without any assistance from the clan for nine days and a team battle at the tenth with the whole forest as the battlefield, again with no assistance from the clan. Our clan values the competence of a ruler most along with their wise judgments for critical </w:t>
      </w:r>
      <w:r>
        <w:rPr>
          <w:rFonts w:ascii="Times New Roman" w:hAnsi="Times New Roman" w:cs="Times New Roman"/>
          <w:sz w:val="24"/>
          <w:szCs w:val="24"/>
        </w:rPr>
        <w:lastRenderedPageBreak/>
        <w:t xml:space="preserve">situations such as this. Based on this very conflict, the current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showed weakness in the very beginning when he gave control over the situation to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 spy. Meanwhil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misjudged their ally and allowed for treachery, leading to this result. They equally had faults in their judgments, perhaps due to the stagnation t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tressed. So, if he had challenged him, there was also a likely chance of winning. He went on about how he didn’t have any choices left, but in reality, he was just too focused on a single option that he disregarded to consider others. I would never hand over this clan’s future to the words of a person like that.”</w:t>
      </w:r>
    </w:p>
    <w:p w14:paraId="65E24BB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57FF9C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tightened the ball of his fist so hard that it drew blood, his body shaking from bottling his rioting emotions, mouth shut so tight that you would know he was doing his best to hold his teeth together and prevent himself from speaking.</w:t>
      </w:r>
    </w:p>
    <w:p w14:paraId="099D63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would that be all?”</w:t>
      </w:r>
    </w:p>
    <w:p w14:paraId="75FE8E5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sked her.</w:t>
      </w:r>
    </w:p>
    <w:p w14:paraId="41A7C14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Unfortunately.”</w:t>
      </w:r>
    </w:p>
    <w:p w14:paraId="5BAF803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picking up the sheets of paper that were in front of her.</w:t>
      </w:r>
    </w:p>
    <w:p w14:paraId="76D67E4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aside, his actions sure dealt a large damage on us. I’ve gathered the data from the aftermath of the battlefield along with everyone’s perspective of the battles that happened. The Mana-Infused Spirit Core was designed to separate spirit power and mana. That was all it was supposed to do, but reports show that it brought back a half-dead man to life and gave a half-augmented werewolf the power to consume mana while being able to cast magic themselves. These should NOT have happened. The main spirit core is gone, but I managed to find remnants of the core in the wreckage. It seems that bot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urned to what they were because of a strange reaction from having dark essence and moon essence mixed in an environment where mana and spirit power are separate. This subject requires further research. However, what truly concerns me is END’s movement. If they truly wanted to take control of the spirit core, there was no need for negotiations in the first place. They could have sent in a whole army instead of sending a small force to deal with us. I’m sure they would have no reservations in boldly attacking a small part of another country. Yet, they didn’t. Perhaps they didn’t have us listed with high importance or didn’t expect our technology to be so powerful, but either way, it's suspicious that they waited so long for this to happen. But if there’s one thing I know for sure, it's that information about this has already been leaked to END. It gives me shivers thinking of what they can do with this technology. With that in mind, the prospect of having a Kingdom or even the Empire recognize our importance and shelter us from possible future threats may not be a bad idea. In this conflict, we had the help </w:t>
      </w:r>
      <w:r>
        <w:rPr>
          <w:rFonts w:ascii="Times New Roman" w:hAnsi="Times New Roman" w:cs="Times New Roman"/>
          <w:sz w:val="24"/>
          <w:szCs w:val="24"/>
        </w:rPr>
        <w:lastRenderedPageBreak/>
        <w:t xml:space="preserve">of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and two outsiders. We couldn’t resolve this with the clan’s power alone. So, I think that forging connections with capable forces will bring us the most safety.”</w:t>
      </w:r>
    </w:p>
    <w:p w14:paraId="1DB6F1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ery interesting perspective. I am certain this would contribute greatly to our decision.”</w:t>
      </w:r>
    </w:p>
    <w:p w14:paraId="0E4ABE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ould be an honor.”</w:t>
      </w:r>
    </w:p>
    <w:p w14:paraId="646C4D6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returned to her seat.</w:t>
      </w:r>
    </w:p>
    <w:p w14:paraId="29E3483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F55EB8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E395E7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to have Garin staring at her this time.</w:t>
      </w:r>
    </w:p>
    <w:p w14:paraId="29E95BC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787216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clearly troubled by his gaze.</w:t>
      </w:r>
    </w:p>
    <w:p w14:paraId="4BD9750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just that I’ve never seen you talk like that.”</w:t>
      </w:r>
    </w:p>
    <w:p w14:paraId="706B3CD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hihi</w:t>
      </w:r>
      <w:proofErr w:type="spellEnd"/>
      <w:r>
        <w:rPr>
          <w:rFonts w:ascii="Times New Roman" w:hAnsi="Times New Roman" w:cs="Times New Roman"/>
          <w:sz w:val="24"/>
          <w:szCs w:val="24"/>
        </w:rPr>
        <w:t>, I’m actually a genius, you see!”</w:t>
      </w:r>
    </w:p>
    <w:p w14:paraId="5D0935B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neered at him with a smug face, trying to get a rise from him. But then, he replied from outside her expectations.</w:t>
      </w:r>
    </w:p>
    <w:p w14:paraId="455F21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ally worked hard, huh?”</w:t>
      </w:r>
    </w:p>
    <w:p w14:paraId="6D849D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38B1DE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face froze, turning red just before she faced away from him.</w:t>
      </w:r>
    </w:p>
    <w:p w14:paraId="5B06D05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I said you two can do that all you want after this…”</w:t>
      </w:r>
    </w:p>
    <w:p w14:paraId="2F73F7B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couldn’t help but add.</w:t>
      </w:r>
    </w:p>
    <w:p w14:paraId="0EF229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B3B6C6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31BA82B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aid in unison.</w:t>
      </w:r>
    </w:p>
    <w:p w14:paraId="5B354B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I swear you two are doing this on purpose…”</w:t>
      </w:r>
    </w:p>
    <w:p w14:paraId="268FB74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king off the minor headache and unneeded sweetne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nd Garin gave her, she shifted her attention to the person next to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w:t>
      </w:r>
    </w:p>
    <w:p w14:paraId="727728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s someone who has been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ince childhood, what do you think of this?”</w:t>
      </w:r>
    </w:p>
    <w:p w14:paraId="60685D3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w:t>
      </w:r>
    </w:p>
    <w:p w14:paraId="1ECDBFC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ryone’s eyes were on him, but Baen’s glare stood out among them. That’s right, of course, they would. In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and his allies’ eyes,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was an uncaring person that clung to the title of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little brother despite him not doing anything to support him in his darkest times. In fact, he was even ignorant t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going through such a phase. Even if he claimed to be on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side, no one felt those words to be true. And now, he was about to talk about the brother he failed to care for.</w:t>
      </w:r>
    </w:p>
    <w:p w14:paraId="5644291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FE9166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and a deep breath.</w:t>
      </w:r>
    </w:p>
    <w:p w14:paraId="7C0C0B2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a disgrace. I never once thought that…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troubled by anything. I lived my happy fantasy all by myself and blinded my eyes from the truth. I have no right to call him my brother, nor do I have the right to speak for his sake. But… what I can do is repent and compensate. No matter how this trial ends, I swear that I will dedicate my life to manifesting the vision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had.”</w:t>
      </w:r>
    </w:p>
    <w:p w14:paraId="7514024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ow do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plan on </w:t>
      </w:r>
      <w:proofErr w:type="spellStart"/>
      <w:r>
        <w:rPr>
          <w:rFonts w:ascii="Times New Roman" w:hAnsi="Times New Roman" w:cs="Times New Roman"/>
          <w:sz w:val="24"/>
          <w:szCs w:val="24"/>
        </w:rPr>
        <w:t>doin</w:t>
      </w:r>
      <w:proofErr w:type="spellEnd"/>
      <w:r>
        <w:rPr>
          <w:rFonts w:ascii="Times New Roman" w:hAnsi="Times New Roman" w:cs="Times New Roman"/>
          <w:sz w:val="24"/>
          <w:szCs w:val="24"/>
        </w:rPr>
        <w:t>’ that?”</w:t>
      </w:r>
    </w:p>
    <w:p w14:paraId="1BA8191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poke up, challenging the words he let out his mouth. He was clearly unconvinced of </w:t>
      </w:r>
      <w:proofErr w:type="spellStart"/>
      <w:r>
        <w:rPr>
          <w:rFonts w:ascii="Times New Roman" w:hAnsi="Times New Roman" w:cs="Times New Roman"/>
          <w:sz w:val="24"/>
          <w:szCs w:val="24"/>
        </w:rPr>
        <w:t>Mrel’s</w:t>
      </w:r>
      <w:proofErr w:type="spellEnd"/>
      <w:r>
        <w:rPr>
          <w:rFonts w:ascii="Times New Roman" w:hAnsi="Times New Roman" w:cs="Times New Roman"/>
          <w:sz w:val="24"/>
          <w:szCs w:val="24"/>
        </w:rPr>
        <w:t xml:space="preserve"> determination. If he truly meant his words, then he should be able to answer at least this question.</w:t>
      </w:r>
    </w:p>
    <w:p w14:paraId="1AD648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one… this will be the official announcement of my resignation as a member of the magic guard. I will abandon my goal of becoming a five-tail and dedicate myself to politics. If this trial leads to the clan revealing the true capabilities of a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then I will do my utmost to make significant contributions to let our change flow smoothly. Otherwise, I will convince the rest of the clan of our need for a change. This time, I will not turn a blind eye to what is happening in front of me. This is no longer the ramblings of a delusional child, but instead, is the declaration of a person who will take the lead in creating change and make the lives of my fellow brothers and sisters better, a person that Sir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ould become proud of!”</w:t>
      </w:r>
    </w:p>
    <w:p w14:paraId="29A2F1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looking at Baen’s eyes for recognition. If there was one person he needed to convince most, it would be the one who took his place as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true ally. He stared at his soul resolutely, conveying the depths of his conviction.</w:t>
      </w:r>
    </w:p>
    <w:p w14:paraId="6B1978E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4B40F9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in silence until Baen removed his gaze from </w:t>
      </w:r>
      <w:proofErr w:type="spellStart"/>
      <w:r>
        <w:rPr>
          <w:rFonts w:ascii="Times New Roman" w:hAnsi="Times New Roman" w:cs="Times New Roman"/>
          <w:sz w:val="24"/>
          <w:szCs w:val="24"/>
        </w:rPr>
        <w:t>Mrel’s</w:t>
      </w:r>
      <w:proofErr w:type="spellEnd"/>
      <w:r>
        <w:rPr>
          <w:rFonts w:ascii="Times New Roman" w:hAnsi="Times New Roman" w:cs="Times New Roman"/>
          <w:sz w:val="24"/>
          <w:szCs w:val="24"/>
        </w:rPr>
        <w:t xml:space="preserve"> and turned to the ground.</w:t>
      </w:r>
    </w:p>
    <w:p w14:paraId="16B4A3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wha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want.”</w:t>
      </w:r>
    </w:p>
    <w:p w14:paraId="2AF21AF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2500E33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smile appeared on </w:t>
      </w:r>
      <w:proofErr w:type="spellStart"/>
      <w:r>
        <w:rPr>
          <w:rFonts w:ascii="Times New Roman" w:hAnsi="Times New Roman" w:cs="Times New Roman"/>
          <w:sz w:val="24"/>
          <w:szCs w:val="24"/>
        </w:rPr>
        <w:t>Erezil’s</w:t>
      </w:r>
      <w:proofErr w:type="spellEnd"/>
      <w:r>
        <w:rPr>
          <w:rFonts w:ascii="Times New Roman" w:hAnsi="Times New Roman" w:cs="Times New Roman"/>
          <w:sz w:val="24"/>
          <w:szCs w:val="24"/>
        </w:rPr>
        <w:t xml:space="preserve"> face as she watched the exchange happen.</w:t>
      </w:r>
    </w:p>
    <w:p w14:paraId="2E19E0B8" w14:textId="77777777" w:rsidR="00BD2589" w:rsidRPr="006A5BED"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3 – Verdict 3</w:t>
      </w:r>
    </w:p>
    <w:p w14:paraId="31CEB29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xt, we will hear from 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As an outsider, how did you feel about getting mixed up in our affairs?”</w:t>
      </w:r>
    </w:p>
    <w:p w14:paraId="61A6D4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nodded and opted to communicate via Connect since it would be difficult for the others to read if he wrote in the air.</w:t>
      </w:r>
    </w:p>
    <w:p w14:paraId="5829835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don’t feel too troubled about it since I came here with my own objectives in mind. However, I did feel like this situation could have been avoided if both sides properly communicated with each other. Although I do agree with what Miss </w:t>
      </w:r>
      <w:proofErr w:type="spellStart"/>
      <w:r>
        <w:rPr>
          <w:rFonts w:ascii="Times New Roman" w:hAnsi="Times New Roman" w:cs="Times New Roman"/>
          <w:i/>
          <w:iCs/>
          <w:sz w:val="24"/>
          <w:szCs w:val="24"/>
        </w:rPr>
        <w:t>Hizli</w:t>
      </w:r>
      <w:proofErr w:type="spellEnd"/>
      <w:r>
        <w:rPr>
          <w:rFonts w:ascii="Times New Roman" w:hAnsi="Times New Roman" w:cs="Times New Roman"/>
          <w:i/>
          <w:iCs/>
          <w:sz w:val="24"/>
          <w:szCs w:val="24"/>
        </w:rPr>
        <w:t xml:space="preserve"> said about </w:t>
      </w:r>
      <w:proofErr w:type="spellStart"/>
      <w:r>
        <w:rPr>
          <w:rFonts w:ascii="Times New Roman" w:hAnsi="Times New Roman" w:cs="Times New Roman"/>
          <w:i/>
          <w:iCs/>
          <w:sz w:val="24"/>
          <w:szCs w:val="24"/>
        </w:rPr>
        <w:t>Xeoi</w:t>
      </w:r>
      <w:proofErr w:type="spellEnd"/>
      <w:r>
        <w:rPr>
          <w:rFonts w:ascii="Times New Roman" w:hAnsi="Times New Roman" w:cs="Times New Roman"/>
          <w:i/>
          <w:iCs/>
          <w:sz w:val="24"/>
          <w:szCs w:val="24"/>
        </w:rPr>
        <w:t xml:space="preserve"> not considering all of his options, there is also the fact that no one supported him enough to point him to other paths. It seems to me that he fought all by himself since childhood and the stress from all of that built up, deteriorating his mental state, and leading to his current actions. It may be unreasonable to ask someone completely unrelated to him, but had there been someone by his side to support him, things may have gone differently. If asked about what I think about the clan’s state, then it would be that it focuses too much on practicality and neglected the care for clan members as individuals. Parents are unable to care for their children and having different roles affect social relationships so much that it removes the value of childhood friends and even distorts them in extreme cases like </w:t>
      </w:r>
      <w:proofErr w:type="spellStart"/>
      <w:r>
        <w:rPr>
          <w:rFonts w:ascii="Times New Roman" w:hAnsi="Times New Roman" w:cs="Times New Roman"/>
          <w:i/>
          <w:iCs/>
          <w:sz w:val="24"/>
          <w:szCs w:val="24"/>
        </w:rPr>
        <w:t>Mrel</w:t>
      </w:r>
      <w:proofErr w:type="spellEnd"/>
      <w:r>
        <w:rPr>
          <w:rFonts w:ascii="Times New Roman" w:hAnsi="Times New Roman" w:cs="Times New Roman"/>
          <w:i/>
          <w:iCs/>
          <w:sz w:val="24"/>
          <w:szCs w:val="24"/>
        </w:rPr>
        <w:t xml:space="preserve"> and </w:t>
      </w:r>
      <w:proofErr w:type="spellStart"/>
      <w:r>
        <w:rPr>
          <w:rFonts w:ascii="Times New Roman" w:hAnsi="Times New Roman" w:cs="Times New Roman"/>
          <w:i/>
          <w:iCs/>
          <w:sz w:val="24"/>
          <w:szCs w:val="24"/>
        </w:rPr>
        <w:t>Xeoi’s</w:t>
      </w:r>
      <w:proofErr w:type="spellEnd"/>
      <w:r>
        <w:rPr>
          <w:rFonts w:ascii="Times New Roman" w:hAnsi="Times New Roman" w:cs="Times New Roman"/>
          <w:i/>
          <w:iCs/>
          <w:sz w:val="24"/>
          <w:szCs w:val="24"/>
        </w:rPr>
        <w:t xml:space="preserve">. This may be brazen of me to say seeing as you’ve all lived like this to preserve your clan, but this is just how I think as an </w:t>
      </w:r>
      <w:proofErr w:type="gramStart"/>
      <w:r>
        <w:rPr>
          <w:rFonts w:ascii="Times New Roman" w:hAnsi="Times New Roman" w:cs="Times New Roman"/>
          <w:i/>
          <w:iCs/>
          <w:sz w:val="24"/>
          <w:szCs w:val="24"/>
        </w:rPr>
        <w:t>outsider.*</w:t>
      </w:r>
      <w:proofErr w:type="gramEnd"/>
      <w:r>
        <w:rPr>
          <w:rFonts w:ascii="Times New Roman" w:hAnsi="Times New Roman" w:cs="Times New Roman"/>
          <w:i/>
          <w:iCs/>
          <w:sz w:val="24"/>
          <w:szCs w:val="24"/>
        </w:rPr>
        <w:t>”</w:t>
      </w:r>
    </w:p>
    <w:p w14:paraId="4B9FEC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I cannot deny that it hurt to hear some of those, but that is simply the difference between our upbringings. Knowing that you saw us like this is a good perspective to know about. Then, how about Miss Yuu?”</w:t>
      </w:r>
    </w:p>
    <w:p w14:paraId="513F0E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otlight was handed to Yuu, who returned everyone’s gazes with a blank stare. Ever since her fight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ree days ago, she often made this face. Everyone was a bit troubled by how to approach the subject since she was noticeably less energetic and not as expressive as before. It almost felt like the atmosphere she had when she fought with her full potential didn’t leave her. Her eyes were back to their usual crimson color but the same could not be said for her personality. After a minute of silence, the unusual Yuu gave her answer.</w:t>
      </w:r>
    </w:p>
    <w:p w14:paraId="7B0F039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aid to deliver a message: ‘We desire freedom, we desire change; let our clan evolve.’</w:t>
      </w:r>
    </w:p>
    <w:p w14:paraId="0A08FF9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I don’t think he was lying.”</w:t>
      </w:r>
    </w:p>
    <w:p w14:paraId="1641E7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it. Yuu ended her message there. But of course, no one was quite satisfied with that. All of those present knew of her sudden shift in attitude three days ago. The same went for Baen since he was explicitly told before coming here to never pressure or question Yuu about her </w:t>
      </w:r>
      <w:r>
        <w:rPr>
          <w:rFonts w:ascii="Times New Roman" w:hAnsi="Times New Roman" w:cs="Times New Roman"/>
          <w:sz w:val="24"/>
          <w:szCs w:val="24"/>
        </w:rPr>
        <w:lastRenderedPageBreak/>
        <w:t>situation. The others tried before but all of them ended up in awkward situations where she would blankly stare at them for an hour before answering them with one word: “I don’t know.”</w:t>
      </w:r>
    </w:p>
    <w:p w14:paraId="795EA4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nting to extract more of her personal opinio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ent on to guide her.</w:t>
      </w:r>
    </w:p>
    <w:p w14:paraId="3EE1A2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Miss Yuu, do you agree with the words he said about the clan?”</w:t>
      </w:r>
    </w:p>
    <w:p w14:paraId="7126AD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73E4A27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gave her a satisfied nod.</w:t>
      </w:r>
    </w:p>
    <w:p w14:paraId="2539E2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every outsider holds the same opinion of our clan. Coincidentally, Hero Leo shared your opinions. He was the first person that brought the most change to our clan. He had to deal with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every time he did so, but with Lady </w:t>
      </w:r>
      <w:proofErr w:type="spellStart"/>
      <w:r>
        <w:rPr>
          <w:rFonts w:ascii="Times New Roman" w:hAnsi="Times New Roman" w:cs="Times New Roman"/>
          <w:sz w:val="24"/>
          <w:szCs w:val="24"/>
        </w:rPr>
        <w:t>Lraca’s</w:t>
      </w:r>
      <w:proofErr w:type="spellEnd"/>
      <w:r>
        <w:rPr>
          <w:rFonts w:ascii="Times New Roman" w:hAnsi="Times New Roman" w:cs="Times New Roman"/>
          <w:sz w:val="24"/>
          <w:szCs w:val="24"/>
        </w:rPr>
        <w:t xml:space="preserve"> support, he easily got his way. In the end, the Hero’s revisions gave us a boost in technology and made our village prosper. The result of those efforts and perhaps even his common spats with the Elder even had him change his ways… Yes, perhaps this is a good time than ever to share my own opinion about this subject.”</w:t>
      </w:r>
    </w:p>
    <w:p w14:paraId="38AEAF2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ook a deep breath and had a good look at everyone’s expressions before continuing.</w:t>
      </w:r>
    </w:p>
    <w:p w14:paraId="2081638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sonally, I am for the chang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chased after. His methods aside, the message he wanted to impart about how the clan state is a just cause. Hero Leo gave us a taste of what change could be like, perhaps he was even part of the reason that mad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move like this. Indeed, it is frightening to think of at first, but we ended up yielding great results. We ar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An evolutionary race that thrives from change. It is as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said. We have secluded ourselves for long enough. We have become stronger than we were when our ancestors first decided to hide themselves. It is about time we make a move. We are the most technologically advanced clan among our race. Other clans have kept their stagnation for centuries. If we don’t take the first step, no one will.”</w:t>
      </w:r>
    </w:p>
    <w:p w14:paraId="1ED4D48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eclared, making sure her voice reached everyone present. Finally, after letting the moment sink in, she turned to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w:t>
      </w:r>
    </w:p>
    <w:p w14:paraId="65EA947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after having heard everyone’s opinions, what do you have to say? Please, deliver your judgment as the ruler of the clan.”</w:t>
      </w:r>
    </w:p>
    <w:p w14:paraId="734D72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lder, who everyone has noticed to be silent throughout the whole trial, closed his eyes to organize his thoughts. Everyone gave him time, knowing full well all the weight that was currently on his shoulders. In Baen’s delivery of </w:t>
      </w:r>
      <w:proofErr w:type="spellStart"/>
      <w:r>
        <w:rPr>
          <w:rFonts w:ascii="Times New Roman" w:hAnsi="Times New Roman" w:cs="Times New Roman"/>
          <w:sz w:val="24"/>
          <w:szCs w:val="24"/>
        </w:rPr>
        <w:t>Xeoi’s</w:t>
      </w:r>
      <w:proofErr w:type="spellEnd"/>
      <w:r>
        <w:rPr>
          <w:rFonts w:ascii="Times New Roman" w:hAnsi="Times New Roman" w:cs="Times New Roman"/>
          <w:sz w:val="24"/>
          <w:szCs w:val="24"/>
        </w:rPr>
        <w:t xml:space="preserve"> life story, he was depicted as a cruel leader that denied him of reaching his dreams. Simply saying that he contributed to making the recent conflict happen was a huge understatement. Had he been more understanding of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hen his betrayal would not have happened. There were many times in the story where he could have chosen a </w:t>
      </w:r>
      <w:r>
        <w:rPr>
          <w:rFonts w:ascii="Times New Roman" w:hAnsi="Times New Roman" w:cs="Times New Roman"/>
          <w:sz w:val="24"/>
          <w:szCs w:val="24"/>
        </w:rPr>
        <w:lastRenderedPageBreak/>
        <w:t>different option and it would have changed these developments significantly. Yet, he unknowingly chose the very options that led to this outcome. Knowing all of this, he spoke.</w:t>
      </w:r>
    </w:p>
    <w:p w14:paraId="7D2F060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j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iiaa</w:t>
      </w:r>
      <w:proofErr w:type="spellEnd"/>
      <w:r>
        <w:rPr>
          <w:rFonts w:ascii="Times New Roman" w:hAnsi="Times New Roman" w:cs="Times New Roman"/>
          <w:sz w:val="24"/>
          <w:szCs w:val="24"/>
        </w:rPr>
        <w:t xml:space="preserve">, Arela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lrsi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j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b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jwoa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oa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xedr</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rel</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j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krn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aa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xeu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vvl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 fixe </w:t>
      </w:r>
      <w:proofErr w:type="spellStart"/>
      <w:r>
        <w:rPr>
          <w:rFonts w:ascii="Times New Roman" w:hAnsi="Times New Roman" w:cs="Times New Roman"/>
          <w:sz w:val="24"/>
          <w:szCs w:val="24"/>
        </w:rPr>
        <w:t>cz</w:t>
      </w:r>
      <w:proofErr w:type="spellEnd"/>
      <w:r>
        <w:rPr>
          <w:rFonts w:ascii="Times New Roman" w:hAnsi="Times New Roman" w:cs="Times New Roman"/>
          <w:sz w:val="24"/>
          <w:szCs w:val="24"/>
        </w:rPr>
        <w:t xml:space="preserve"> fig. </w:t>
      </w:r>
      <w:proofErr w:type="spellStart"/>
      <w:r>
        <w:rPr>
          <w:rFonts w:ascii="Times New Roman" w:hAnsi="Times New Roman" w:cs="Times New Roman"/>
          <w:sz w:val="24"/>
          <w:szCs w:val="24"/>
        </w:rPr>
        <w:t>Iiauioadr</w:t>
      </w:r>
      <w:proofErr w:type="spellEnd"/>
      <w:r>
        <w:rPr>
          <w:rFonts w:ascii="Times New Roman" w:hAnsi="Times New Roman" w:cs="Times New Roman"/>
          <w:sz w:val="24"/>
          <w:szCs w:val="24"/>
        </w:rPr>
        <w:t xml:space="preserve">, sit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xedrui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ii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ahoakr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oa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krn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krnrelui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ms</w:t>
      </w:r>
      <w:proofErr w:type="spellEnd"/>
      <w:r>
        <w:rPr>
          <w:rFonts w:ascii="Times New Roman" w:hAnsi="Times New Roman" w:cs="Times New Roman"/>
          <w:sz w:val="24"/>
          <w:szCs w:val="24"/>
        </w:rPr>
        <w:t xml:space="preserve"> his—Oa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lrj</w:t>
      </w:r>
      <w:proofErr w:type="spellEnd"/>
      <w:r>
        <w:rPr>
          <w:rFonts w:ascii="Times New Roman" w:hAnsi="Times New Roman" w:cs="Times New Roman"/>
          <w:sz w:val="24"/>
          <w:szCs w:val="24"/>
        </w:rPr>
        <w:t xml:space="preserve"> j Arela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lkrnczui</w:t>
      </w:r>
      <w:proofErr w:type="spellEnd"/>
      <w:r>
        <w:rPr>
          <w:rFonts w:ascii="Times New Roman" w:hAnsi="Times New Roman" w:cs="Times New Roman"/>
          <w:sz w:val="24"/>
          <w:szCs w:val="24"/>
        </w:rPr>
        <w:t>.”</w:t>
      </w:r>
    </w:p>
    <w:p w14:paraId="1006E687" w14:textId="77777777" w:rsidR="00BD2589" w:rsidRPr="008C51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the Elder of this clan, as well as its Ruler. I have a duty to make the most optimal choices that will lead our clan to prosperity and maintain peace at the same time… I cannot deny that not all of the choices I have made have been correct, yet I hold my head up high that I made them with the clan’s future in mind. Despite this, my leadership has led to the near-destruction of our clan. From this trial, I have come to a single conclusion—I will relinquish the position of Ruler.)</w:t>
      </w:r>
    </w:p>
    <w:p w14:paraId="73C6947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and </w:t>
      </w:r>
      <w:proofErr w:type="spellStart"/>
      <w:r>
        <w:rPr>
          <w:rFonts w:ascii="Times New Roman" w:hAnsi="Times New Roman" w:cs="Times New Roman"/>
          <w:sz w:val="24"/>
          <w:szCs w:val="24"/>
        </w:rPr>
        <w:t>Mrel’s</w:t>
      </w:r>
      <w:proofErr w:type="spellEnd"/>
      <w:r>
        <w:rPr>
          <w:rFonts w:ascii="Times New Roman" w:hAnsi="Times New Roman" w:cs="Times New Roman"/>
          <w:sz w:val="24"/>
          <w:szCs w:val="24"/>
        </w:rPr>
        <w:t xml:space="preserve"> eyes widened at this while the others kept straight faces.</w:t>
      </w:r>
    </w:p>
    <w:p w14:paraId="243BA29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zvvaczxed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a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u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woaxe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hui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hczdr</w:t>
      </w:r>
      <w:proofErr w:type="spellEnd"/>
      <w:r>
        <w:rPr>
          <w:rFonts w:ascii="Times New Roman" w:hAnsi="Times New Roman" w:cs="Times New Roman"/>
          <w:sz w:val="24"/>
          <w:szCs w:val="24"/>
        </w:rPr>
        <w:t xml:space="preserve">. Lroa </w:t>
      </w:r>
      <w:proofErr w:type="spellStart"/>
      <w:r>
        <w:rPr>
          <w:rFonts w:ascii="Times New Roman" w:hAnsi="Times New Roman" w:cs="Times New Roman"/>
          <w:sz w:val="24"/>
          <w:szCs w:val="24"/>
        </w:rPr>
        <w:t>jiia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xeoa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fi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lrsiui.Oa</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hiia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g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lrj</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krna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o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l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pqm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h</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krnoaxe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n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w:t>
      </w:r>
      <w:proofErr w:type="spellEnd"/>
      <w:r>
        <w:rPr>
          <w:rFonts w:ascii="Times New Roman" w:hAnsi="Times New Roman" w:cs="Times New Roman"/>
          <w:sz w:val="24"/>
          <w:szCs w:val="24"/>
        </w:rPr>
        <w:t xml:space="preserve"> his </w:t>
      </w:r>
      <w:proofErr w:type="spellStart"/>
      <w:r>
        <w:rPr>
          <w:rFonts w:ascii="Times New Roman" w:hAnsi="Times New Roman" w:cs="Times New Roman"/>
          <w:sz w:val="24"/>
          <w:szCs w:val="24"/>
        </w:rPr>
        <w:t>ii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a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hdru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cziia</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ajxerel</w:t>
      </w:r>
      <w:proofErr w:type="spellEnd"/>
      <w:r>
        <w:rPr>
          <w:rFonts w:ascii="Times New Roman" w:hAnsi="Times New Roman" w:cs="Times New Roman"/>
          <w:sz w:val="24"/>
          <w:szCs w:val="24"/>
        </w:rPr>
        <w:t>.”</w:t>
      </w:r>
    </w:p>
    <w:p w14:paraId="1ED9DF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e person that was best suited for the position has passed. Or perhaps it is best to say that this decision was made because of his passing. This whole ordeal has made me realize that I am behind the times. I have been the ruler for </w:t>
      </w:r>
      <w:proofErr w:type="gramStart"/>
      <w:r>
        <w:rPr>
          <w:rFonts w:ascii="Times New Roman" w:hAnsi="Times New Roman" w:cs="Times New Roman"/>
          <w:sz w:val="24"/>
          <w:szCs w:val="24"/>
        </w:rPr>
        <w:t>decades,</w:t>
      </w:r>
      <w:proofErr w:type="gramEnd"/>
      <w:r>
        <w:rPr>
          <w:rFonts w:ascii="Times New Roman" w:hAnsi="Times New Roman" w:cs="Times New Roman"/>
          <w:sz w:val="24"/>
          <w:szCs w:val="24"/>
        </w:rPr>
        <w:t xml:space="preserve"> it is only right to let this position go so that the new generation can build their own future. However, with the lack of candidates for the position, I will hold onto this position for now. Once we come upon the day a worthy successor has been found, I will offer this role to them personally.)</w:t>
      </w:r>
    </w:p>
    <w:p w14:paraId="275E92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nnouncing this to everyone in the room,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turned his gaze to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nd then shifted it to Baen.</w:t>
      </w:r>
    </w:p>
    <w:p w14:paraId="7233842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oa </w:t>
      </w:r>
      <w:proofErr w:type="spellStart"/>
      <w:r>
        <w:rPr>
          <w:rFonts w:ascii="Times New Roman" w:hAnsi="Times New Roman" w:cs="Times New Roman"/>
          <w:sz w:val="24"/>
          <w:szCs w:val="24"/>
        </w:rPr>
        <w:t>lroa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krnrelui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entcz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rel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en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rn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srelxe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a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odrdrlr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pqa</w:t>
      </w:r>
      <w:proofErr w:type="spellEnd"/>
      <w:r>
        <w:rPr>
          <w:rFonts w:ascii="Times New Roman" w:hAnsi="Times New Roman" w:cs="Times New Roman"/>
          <w:sz w:val="24"/>
          <w:szCs w:val="24"/>
        </w:rPr>
        <w:t xml:space="preserve"> ja ah. </w:t>
      </w:r>
      <w:proofErr w:type="spellStart"/>
      <w:r>
        <w:rPr>
          <w:rFonts w:ascii="Times New Roman" w:hAnsi="Times New Roman" w:cs="Times New Roman"/>
          <w:sz w:val="24"/>
          <w:szCs w:val="24"/>
        </w:rPr>
        <w:t>Lrxerel</w:t>
      </w:r>
      <w:proofErr w:type="spellEnd"/>
      <w:r>
        <w:rPr>
          <w:rFonts w:ascii="Times New Roman" w:hAnsi="Times New Roman" w:cs="Times New Roman"/>
          <w:sz w:val="24"/>
          <w:szCs w:val="24"/>
        </w:rPr>
        <w:t>!”</w:t>
      </w:r>
    </w:p>
    <w:p w14:paraId="3D612A9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conclusion of this trial, Baen and his allies will be subject to manual labor for a village that is worthy of representing the true power of our race. That is all!)</w:t>
      </w:r>
    </w:p>
    <w:p w14:paraId="53AC2166" w14:textId="77777777" w:rsidR="00BD2589" w:rsidRPr="00AE3741"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4 – Ever-changing World</w:t>
      </w:r>
    </w:p>
    <w:p w14:paraId="0D8A1C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was home to many species, one such is th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which have themselves under the same clan.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were, just like other clans of the same race, conservatives that </w:t>
      </w:r>
      <w:r>
        <w:rPr>
          <w:rFonts w:ascii="Times New Roman" w:hAnsi="Times New Roman" w:cs="Times New Roman"/>
          <w:sz w:val="24"/>
          <w:szCs w:val="24"/>
        </w:rPr>
        <w:lastRenderedPageBreak/>
        <w:t>maintained their peace in complete stillness. They never expanded their territory, never made use of all the resources in the forest, and never developed. However, that changed upon the arrival of a Hero, an ambassador of Earth. They gave the clan knowledge, culture, and technology. They made ripples in the still water they called life.</w:t>
      </w:r>
    </w:p>
    <w:p w14:paraId="06750B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 happened again. A disturbance. One greater than the light ripples that the Hero made. A large splash that brought chaos to the waters, one that soon marked the beginning of movement. The hands of time began ticking once more for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and they would soon drag other clans of their race with them whether they liked it or not. When asked if this choice was right or wrong, no one would answer them a simple yes or no. The minuscule opinion of a single person would have no authority to speak for the whol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The only one that had the right to do so was the flow of time. Their choice will be judged not by words, but by actions. From </w:t>
      </w:r>
      <w:proofErr w:type="spellStart"/>
      <w:r>
        <w:rPr>
          <w:rFonts w:ascii="Times New Roman" w:hAnsi="Times New Roman" w:cs="Times New Roman"/>
          <w:sz w:val="24"/>
          <w:szCs w:val="24"/>
        </w:rPr>
        <w:t>hereon</w:t>
      </w:r>
      <w:proofErr w:type="spellEnd"/>
      <w:r>
        <w:rPr>
          <w:rFonts w:ascii="Times New Roman" w:hAnsi="Times New Roman" w:cs="Times New Roman"/>
          <w:sz w:val="24"/>
          <w:szCs w:val="24"/>
        </w:rPr>
        <w:t xml:space="preserve">, the ability and competence of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would be tested.</w:t>
      </w:r>
    </w:p>
    <w:p w14:paraId="534E0B9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e flow of time, the serene stream of the river continued its uninterrupted movement. The location was close to the underground base that was detached from the main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a place untouched by the advancement of technology. It was just like the stillness the </w:t>
      </w:r>
      <w:proofErr w:type="spellStart"/>
      <w:r>
        <w:rPr>
          <w:rFonts w:ascii="Times New Roman" w:hAnsi="Times New Roman" w:cs="Times New Roman"/>
          <w:sz w:val="24"/>
          <w:szCs w:val="24"/>
        </w:rPr>
        <w:t>qeajrv</w:t>
      </w:r>
      <w:proofErr w:type="spellEnd"/>
      <w:r>
        <w:rPr>
          <w:rFonts w:ascii="Times New Roman" w:hAnsi="Times New Roman" w:cs="Times New Roman"/>
          <w:sz w:val="24"/>
          <w:szCs w:val="24"/>
        </w:rPr>
        <w:t xml:space="preserve"> race had, but at the same time, it wasn’t. This beautiful river was in constant change, albeit small, the forest dwellers often used this place to recover their energy, drinking from the stream that constantly wore down the rocks below it, eating from the grass that was dependent on the pollen and seeds that were scattered by the wind, procuring the fruits from the trees that spread their seed in the vicinity. The only aspect of stillness in this place was its constant beauty and the uninterrupted change caused by the hands of nature.</w:t>
      </w:r>
    </w:p>
    <w:p w14:paraId="741FA9F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banks of such a river, Yuu sat under the shade of a tree. This was the same river she found herself at the night before their second raid on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The only difference was that instead of wanting to bathe under the light of the celestial body in the sky, she hid in the shadows produced by it, escaping from its heat. Yet, what remained from the night was the calmness of the scene in front of her. The rays of the sun reflected off the surface of the water, the breeze blowing lightly, shaking the leaves of the trees where various animals made homes out of. In the middle of all that, a voice called out to her. The scene was so familiar that it gave her chills of déjà vu.</w:t>
      </w:r>
    </w:p>
    <w:p w14:paraId="7DC7A00C" w14:textId="77777777" w:rsidR="00BD2589" w:rsidRPr="009631D9" w:rsidRDefault="00BD2589" w:rsidP="00411459">
      <w:pPr>
        <w:spacing w:line="340" w:lineRule="atLeast"/>
        <w:jc w:val="both"/>
        <w:rPr>
          <w:rFonts w:ascii="Times New Roman" w:hAnsi="Times New Roman" w:cs="Times New Roman"/>
          <w:i/>
          <w:iCs/>
          <w:sz w:val="24"/>
          <w:szCs w:val="24"/>
        </w:rPr>
      </w:pPr>
      <w:r w:rsidRPr="009631D9">
        <w:rPr>
          <w:rFonts w:ascii="Times New Roman" w:hAnsi="Times New Roman" w:cs="Times New Roman"/>
          <w:i/>
          <w:iCs/>
          <w:sz w:val="24"/>
          <w:szCs w:val="24"/>
        </w:rPr>
        <w:t xml:space="preserve">     “*Hey, what do you think about Elder </w:t>
      </w:r>
      <w:proofErr w:type="spellStart"/>
      <w:r w:rsidRPr="009631D9">
        <w:rPr>
          <w:rFonts w:ascii="Times New Roman" w:hAnsi="Times New Roman" w:cs="Times New Roman"/>
          <w:i/>
          <w:iCs/>
          <w:sz w:val="24"/>
          <w:szCs w:val="24"/>
        </w:rPr>
        <w:t>Elrei’s</w:t>
      </w:r>
      <w:proofErr w:type="spellEnd"/>
      <w:r w:rsidRPr="009631D9">
        <w:rPr>
          <w:rFonts w:ascii="Times New Roman" w:hAnsi="Times New Roman" w:cs="Times New Roman"/>
          <w:i/>
          <w:iCs/>
          <w:sz w:val="24"/>
          <w:szCs w:val="24"/>
        </w:rPr>
        <w:t xml:space="preserve"> </w:t>
      </w:r>
      <w:proofErr w:type="gramStart"/>
      <w:r w:rsidRPr="009631D9">
        <w:rPr>
          <w:rFonts w:ascii="Times New Roman" w:hAnsi="Times New Roman" w:cs="Times New Roman"/>
          <w:i/>
          <w:iCs/>
          <w:sz w:val="24"/>
          <w:szCs w:val="24"/>
        </w:rPr>
        <w:t>decision?*</w:t>
      </w:r>
      <w:proofErr w:type="gramEnd"/>
      <w:r w:rsidRPr="009631D9">
        <w:rPr>
          <w:rFonts w:ascii="Times New Roman" w:hAnsi="Times New Roman" w:cs="Times New Roman"/>
          <w:i/>
          <w:iCs/>
          <w:sz w:val="24"/>
          <w:szCs w:val="24"/>
        </w:rPr>
        <w:t>”</w:t>
      </w:r>
    </w:p>
    <w:p w14:paraId="6E53E5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called out to her from behind, walking up to her and stopping by her side. She turned her head and craned her neck upward, giving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 good look at the blank expression on her face.</w:t>
      </w:r>
    </w:p>
    <w:p w14:paraId="23932E7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06AC460" w14:textId="77777777" w:rsidR="00BD2589" w:rsidRPr="005314D5"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5314D5">
        <w:rPr>
          <w:rFonts w:ascii="Times New Roman" w:hAnsi="Times New Roman" w:cs="Times New Roman"/>
          <w:i/>
          <w:iCs/>
          <w:sz w:val="24"/>
          <w:szCs w:val="24"/>
        </w:rPr>
        <w:t xml:space="preserve"> “*…*”</w:t>
      </w:r>
    </w:p>
    <w:p w14:paraId="7AFC90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ords were said, but it didn’t seem lik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minded that as he walked up to the shade of the tree across from Yuu and took a seat. He was followed by Yuu’s gaze the whole time, yet he didn’t mind that behavior and turned his eyes to the river in front of him. Time passed in silence.</w:t>
      </w:r>
    </w:p>
    <w:p w14:paraId="464856E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03BC6F2" w14:textId="77777777" w:rsidR="00BD2589" w:rsidRPr="005314D5"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w:t>
      </w:r>
    </w:p>
    <w:p w14:paraId="704C0DA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it was in the right direction…”</w:t>
      </w:r>
    </w:p>
    <w:p w14:paraId="30B3998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nally spoke to answer the question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gave her ten minutes ago. A normal person would be troubled by such a delayed response, but this became the norm for Yuu three days ago. It wasn’t like she couldn’t express herself she just had trouble doing so.</w:t>
      </w:r>
    </w:p>
    <w:p w14:paraId="75169BBF" w14:textId="77777777" w:rsidR="00BD2589" w:rsidRPr="005314D5" w:rsidRDefault="00BD2589" w:rsidP="00411459">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I see. I still have a few problems with it, but those are for them to figure it out. It’s their clan, after all. We can’t really just go around telling them what to </w:t>
      </w:r>
      <w:proofErr w:type="gramStart"/>
      <w:r w:rsidRPr="005314D5">
        <w:rPr>
          <w:rFonts w:ascii="Times New Roman" w:hAnsi="Times New Roman" w:cs="Times New Roman"/>
          <w:i/>
          <w:iCs/>
          <w:sz w:val="24"/>
          <w:szCs w:val="24"/>
        </w:rPr>
        <w:t>do.*</w:t>
      </w:r>
      <w:proofErr w:type="gramEnd"/>
      <w:r w:rsidRPr="005314D5">
        <w:rPr>
          <w:rFonts w:ascii="Times New Roman" w:hAnsi="Times New Roman" w:cs="Times New Roman"/>
          <w:i/>
          <w:iCs/>
          <w:sz w:val="24"/>
          <w:szCs w:val="24"/>
        </w:rPr>
        <w:t>”</w:t>
      </w:r>
    </w:p>
    <w:p w14:paraId="7F61F34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re right…”</w:t>
      </w:r>
    </w:p>
    <w:p w14:paraId="6BC00087" w14:textId="77777777" w:rsidR="00BD2589" w:rsidRPr="005314D5"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w:t>
      </w:r>
    </w:p>
    <w:p w14:paraId="3FE12B5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C494D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versation hushed once more. In normal social situations, this would be considered an awkward pause, usually stemming from the uncertainty of how to continue the conversation, pressuring them to speak. However, there was no such tension between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They just went silent as if it were the most natural thing to do.</w:t>
      </w:r>
    </w:p>
    <w:p w14:paraId="631DC363" w14:textId="77777777" w:rsidR="00BD2589" w:rsidRPr="005314D5"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 xml:space="preserve">“*So, what are you going to do </w:t>
      </w:r>
      <w:proofErr w:type="gramStart"/>
      <w:r w:rsidRPr="005314D5">
        <w:rPr>
          <w:rFonts w:ascii="Times New Roman" w:hAnsi="Times New Roman" w:cs="Times New Roman"/>
          <w:i/>
          <w:iCs/>
          <w:sz w:val="24"/>
          <w:szCs w:val="24"/>
        </w:rPr>
        <w:t>now?*</w:t>
      </w:r>
      <w:proofErr w:type="gramEnd"/>
      <w:r w:rsidRPr="005314D5">
        <w:rPr>
          <w:rFonts w:ascii="Times New Roman" w:hAnsi="Times New Roman" w:cs="Times New Roman"/>
          <w:i/>
          <w:iCs/>
          <w:sz w:val="24"/>
          <w:szCs w:val="24"/>
        </w:rPr>
        <w:t>”</w:t>
      </w:r>
    </w:p>
    <w:p w14:paraId="07DD9AB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versation picked up six minutes later with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prompt.</w:t>
      </w:r>
    </w:p>
    <w:p w14:paraId="5B85FC1B" w14:textId="77777777" w:rsidR="00BD2589" w:rsidRPr="005314D5" w:rsidRDefault="00BD2589" w:rsidP="00411459">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p>
    <w:p w14:paraId="3E25818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go, to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I need to…”</w:t>
      </w:r>
    </w:p>
    <w:p w14:paraId="3FE723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Yuu answered within half a minute.</w:t>
      </w:r>
    </w:p>
    <w:p w14:paraId="214C0708" w14:textId="77777777" w:rsidR="00BD2589" w:rsidRPr="005314D5" w:rsidRDefault="00BD2589" w:rsidP="00411459">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The fallen kingdom, </w:t>
      </w:r>
      <w:proofErr w:type="gramStart"/>
      <w:r w:rsidRPr="005314D5">
        <w:rPr>
          <w:rFonts w:ascii="Times New Roman" w:hAnsi="Times New Roman" w:cs="Times New Roman"/>
          <w:i/>
          <w:iCs/>
          <w:sz w:val="24"/>
          <w:szCs w:val="24"/>
        </w:rPr>
        <w:t>huh?*</w:t>
      </w:r>
      <w:proofErr w:type="gramEnd"/>
      <w:r w:rsidRPr="005314D5">
        <w:rPr>
          <w:rFonts w:ascii="Times New Roman" w:hAnsi="Times New Roman" w:cs="Times New Roman"/>
          <w:i/>
          <w:iCs/>
          <w:sz w:val="24"/>
          <w:szCs w:val="24"/>
        </w:rPr>
        <w:t>”</w:t>
      </w:r>
    </w:p>
    <w:p w14:paraId="7CB68ED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ent into thought, removing his gaze from Yuu for a moment.</w:t>
      </w:r>
    </w:p>
    <w:p w14:paraId="02923B7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n’t you worried?”</w:t>
      </w:r>
    </w:p>
    <w:p w14:paraId="3EFF7BED" w14:textId="77777777" w:rsidR="00BD2589" w:rsidRPr="005314D5" w:rsidRDefault="00BD2589" w:rsidP="00411459">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proofErr w:type="gramStart"/>
      <w:r w:rsidRPr="005314D5">
        <w:rPr>
          <w:rFonts w:ascii="Times New Roman" w:hAnsi="Times New Roman" w:cs="Times New Roman"/>
          <w:i/>
          <w:iCs/>
          <w:sz w:val="24"/>
          <w:szCs w:val="24"/>
        </w:rPr>
        <w:t>Worried?*</w:t>
      </w:r>
      <w:proofErr w:type="gramEnd"/>
      <w:r w:rsidRPr="005314D5">
        <w:rPr>
          <w:rFonts w:ascii="Times New Roman" w:hAnsi="Times New Roman" w:cs="Times New Roman"/>
          <w:i/>
          <w:iCs/>
          <w:sz w:val="24"/>
          <w:szCs w:val="24"/>
        </w:rPr>
        <w:t>”</w:t>
      </w:r>
    </w:p>
    <w:p w14:paraId="6A42021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time, Yuu started a new subject. But unlike the other times, </w:t>
      </w:r>
      <w:proofErr w:type="spellStart"/>
      <w:r>
        <w:rPr>
          <w:rFonts w:ascii="Times New Roman" w:hAnsi="Times New Roman" w:cs="Times New Roman"/>
          <w:sz w:val="24"/>
          <w:szCs w:val="24"/>
        </w:rPr>
        <w:t>Ekesert</w:t>
      </w:r>
      <w:proofErr w:type="spellEnd"/>
      <w:r>
        <w:rPr>
          <w:rFonts w:ascii="Times New Roman" w:hAnsi="Times New Roman" w:cs="Times New Roman"/>
          <w:sz w:val="24"/>
          <w:szCs w:val="24"/>
        </w:rPr>
        <w:t xml:space="preserve"> didn’t pick up on what she meant.</w:t>
      </w:r>
    </w:p>
    <w:p w14:paraId="01566E9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goal… it was to rescue your ally, remember?”</w:t>
      </w:r>
    </w:p>
    <w:p w14:paraId="6BDE6376" w14:textId="77777777" w:rsidR="00BD2589" w:rsidRPr="005314D5" w:rsidRDefault="00BD2589" w:rsidP="00411459">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Oh, right. </w:t>
      </w:r>
      <w:proofErr w:type="gramStart"/>
      <w:r w:rsidRPr="005314D5">
        <w:rPr>
          <w:rFonts w:ascii="Times New Roman" w:hAnsi="Times New Roman" w:cs="Times New Roman"/>
          <w:i/>
          <w:iCs/>
          <w:sz w:val="24"/>
          <w:szCs w:val="24"/>
        </w:rPr>
        <w:t>Serka.*</w:t>
      </w:r>
      <w:proofErr w:type="gramEnd"/>
      <w:r w:rsidRPr="005314D5">
        <w:rPr>
          <w:rFonts w:ascii="Times New Roman" w:hAnsi="Times New Roman" w:cs="Times New Roman"/>
          <w:i/>
          <w:iCs/>
          <w:sz w:val="24"/>
          <w:szCs w:val="24"/>
        </w:rPr>
        <w:t>”</w:t>
      </w:r>
    </w:p>
    <w:p w14:paraId="4D9A8B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when they first me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e went on about how his ally got kidnapped and disappeared into the depths of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where END successfully invaded.</w:t>
      </w:r>
    </w:p>
    <w:p w14:paraId="3CDFABE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idn’t find her anywhere… Aren’t you worried?”</w:t>
      </w:r>
    </w:p>
    <w:p w14:paraId="6BD33C1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aftermath of the conflict, everyone searched high and low for a girl that matched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description. Unfortunately, </w:t>
      </w:r>
      <w:proofErr w:type="spellStart"/>
      <w:r>
        <w:rPr>
          <w:rFonts w:ascii="Times New Roman" w:hAnsi="Times New Roman" w:cs="Times New Roman"/>
          <w:sz w:val="24"/>
          <w:szCs w:val="24"/>
        </w:rPr>
        <w:t>o</w:t>
      </w:r>
      <w:proofErr w:type="spellEnd"/>
      <w:r>
        <w:rPr>
          <w:rFonts w:ascii="Times New Roman" w:hAnsi="Times New Roman" w:cs="Times New Roman"/>
          <w:sz w:val="24"/>
          <w:szCs w:val="24"/>
        </w:rPr>
        <w:t xml:space="preserve"> matter how hard they looked, that person was nowhere to be found. It was only natural that the searchers concluded to themselves that she was transported to a different place. It had been 12 days since he last saw her. In between the time they executed the first raid, there was a time gap of 6 days, more than enough time to relocate a single person, not to mention with the availability of teleportation circles. Strangely enough, in spite of that, there was no sense of urgency in </w:t>
      </w:r>
      <w:proofErr w:type="spellStart"/>
      <w:r>
        <w:rPr>
          <w:rFonts w:ascii="Times New Roman" w:hAnsi="Times New Roman" w:cs="Times New Roman"/>
          <w:sz w:val="24"/>
          <w:szCs w:val="24"/>
        </w:rPr>
        <w:t>Eksert’s</w:t>
      </w:r>
      <w:proofErr w:type="spellEnd"/>
      <w:r>
        <w:rPr>
          <w:rFonts w:ascii="Times New Roman" w:hAnsi="Times New Roman" w:cs="Times New Roman"/>
          <w:sz w:val="24"/>
          <w:szCs w:val="24"/>
        </w:rPr>
        <w:t xml:space="preserve"> expression. His face couldn’t be seen through the glass helmet, but they were expecting some kind of agitation from his actions, yet, nothing. To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leisurely said.</w:t>
      </w:r>
    </w:p>
    <w:p w14:paraId="21B664BA" w14:textId="77777777" w:rsidR="00BD2589" w:rsidRPr="005314D5" w:rsidRDefault="00BD2589" w:rsidP="00411459">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No, I’m not particularly </w:t>
      </w:r>
      <w:proofErr w:type="gramStart"/>
      <w:r w:rsidRPr="005314D5">
        <w:rPr>
          <w:rFonts w:ascii="Times New Roman" w:hAnsi="Times New Roman" w:cs="Times New Roman"/>
          <w:i/>
          <w:iCs/>
          <w:sz w:val="24"/>
          <w:szCs w:val="24"/>
        </w:rPr>
        <w:t>worried.*</w:t>
      </w:r>
      <w:proofErr w:type="gramEnd"/>
      <w:r w:rsidRPr="005314D5">
        <w:rPr>
          <w:rFonts w:ascii="Times New Roman" w:hAnsi="Times New Roman" w:cs="Times New Roman"/>
          <w:i/>
          <w:iCs/>
          <w:sz w:val="24"/>
          <w:szCs w:val="24"/>
        </w:rPr>
        <w:t>”</w:t>
      </w:r>
    </w:p>
    <w:p w14:paraId="6D4309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hy?”</w:t>
      </w:r>
    </w:p>
    <w:p w14:paraId="3FE20CC4" w14:textId="77777777" w:rsidR="00BD2589" w:rsidRPr="007A1EE5"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this subject caught Yuu’s interest. This was the first time she tried to pry information out of someone ever since she became like this. In celebration of this small step back into normalcy, he answered.</w:t>
      </w:r>
    </w:p>
    <w:p w14:paraId="5E109258" w14:textId="77777777" w:rsidR="00BD2589" w:rsidRPr="005314D5" w:rsidRDefault="00BD2589" w:rsidP="00411459">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It’s because I know exactly where she is. Right now, she’s headed to the Fallen Kingdom of Vampires, </w:t>
      </w:r>
      <w:proofErr w:type="spellStart"/>
      <w:proofErr w:type="gramStart"/>
      <w:r w:rsidRPr="005314D5">
        <w:rPr>
          <w:rFonts w:ascii="Times New Roman" w:hAnsi="Times New Roman" w:cs="Times New Roman"/>
          <w:i/>
          <w:iCs/>
          <w:sz w:val="24"/>
          <w:szCs w:val="24"/>
        </w:rPr>
        <w:t>Nrjia</w:t>
      </w:r>
      <w:proofErr w:type="spellEnd"/>
      <w:r w:rsidRPr="005314D5">
        <w:rPr>
          <w:rFonts w:ascii="Times New Roman" w:hAnsi="Times New Roman" w:cs="Times New Roman"/>
          <w:i/>
          <w:iCs/>
          <w:sz w:val="24"/>
          <w:szCs w:val="24"/>
        </w:rPr>
        <w:t>.*</w:t>
      </w:r>
      <w:proofErr w:type="gramEnd"/>
      <w:r w:rsidRPr="005314D5">
        <w:rPr>
          <w:rFonts w:ascii="Times New Roman" w:hAnsi="Times New Roman" w:cs="Times New Roman"/>
          <w:i/>
          <w:iCs/>
          <w:sz w:val="24"/>
          <w:szCs w:val="24"/>
        </w:rPr>
        <w:t>”</w:t>
      </w:r>
    </w:p>
    <w:p w14:paraId="3CCB1D5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30CD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elp but tilt her head at his answer. Was such a coincidence really possible? Then again, now that she thought about it, END only has two territories. The land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that they recently conquered and the detached island, </w:t>
      </w:r>
      <w:proofErr w:type="spellStart"/>
      <w:r>
        <w:rPr>
          <w:rFonts w:ascii="Times New Roman" w:hAnsi="Times New Roman" w:cs="Times New Roman"/>
          <w:sz w:val="24"/>
          <w:szCs w:val="24"/>
        </w:rPr>
        <w:t>Zelaoage</w:t>
      </w:r>
      <w:proofErr w:type="spellEnd"/>
      <w:r>
        <w:rPr>
          <w:rFonts w:ascii="Times New Roman" w:hAnsi="Times New Roman" w:cs="Times New Roman"/>
          <w:sz w:val="24"/>
          <w:szCs w:val="24"/>
        </w:rPr>
        <w:t xml:space="preserve">. Going from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the closest base they could transport her to was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It wasn’t a coincidence, just the natural place they would send a person they abducted.</w:t>
      </w:r>
    </w:p>
    <w:p w14:paraId="064675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are you coming with us?”</w:t>
      </w:r>
    </w:p>
    <w:p w14:paraId="5817206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Hmm, may </w:t>
      </w:r>
      <w:proofErr w:type="gramStart"/>
      <w:r>
        <w:rPr>
          <w:rFonts w:ascii="Times New Roman" w:hAnsi="Times New Roman" w:cs="Times New Roman"/>
          <w:i/>
          <w:iCs/>
          <w:sz w:val="24"/>
          <w:szCs w:val="24"/>
        </w:rPr>
        <w:t>I?*</w:t>
      </w:r>
      <w:proofErr w:type="gramEnd"/>
      <w:r>
        <w:rPr>
          <w:rFonts w:ascii="Times New Roman" w:hAnsi="Times New Roman" w:cs="Times New Roman"/>
          <w:i/>
          <w:iCs/>
          <w:sz w:val="24"/>
          <w:szCs w:val="24"/>
        </w:rPr>
        <w:t>”</w:t>
      </w:r>
    </w:p>
    <w:p w14:paraId="0A429B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don’t see a problem with it.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too… probably…”</w:t>
      </w:r>
    </w:p>
    <w:p w14:paraId="385680C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Haha, even when you’re expressionless you’re still clumsy. Couldn’t you have just kept the last part to yourself? Maybe then you’d still seem like a cool </w:t>
      </w:r>
      <w:proofErr w:type="gramStart"/>
      <w:r>
        <w:rPr>
          <w:rFonts w:ascii="Times New Roman" w:hAnsi="Times New Roman" w:cs="Times New Roman"/>
          <w:i/>
          <w:iCs/>
          <w:sz w:val="24"/>
          <w:szCs w:val="24"/>
        </w:rPr>
        <w:t>beauty.*</w:t>
      </w:r>
      <w:proofErr w:type="gramEnd"/>
      <w:r>
        <w:rPr>
          <w:rFonts w:ascii="Times New Roman" w:hAnsi="Times New Roman" w:cs="Times New Roman"/>
          <w:i/>
          <w:iCs/>
          <w:sz w:val="24"/>
          <w:szCs w:val="24"/>
        </w:rPr>
        <w:t>”</w:t>
      </w:r>
    </w:p>
    <w:p w14:paraId="69967B1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t>
      </w:r>
    </w:p>
    <w:p w14:paraId="4CFC779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urned her face away from him in expressionless pouting. This type of silence was completely different from their earlier atmosphere. Sensing that she had no intention of continuing down this topic any further, he closed it.</w:t>
      </w:r>
    </w:p>
    <w:p w14:paraId="0C85E1F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en, I’ll be joining your departure </w:t>
      </w:r>
      <w:proofErr w:type="gramStart"/>
      <w:r>
        <w:rPr>
          <w:rFonts w:ascii="Times New Roman" w:hAnsi="Times New Roman" w:cs="Times New Roman"/>
          <w:i/>
          <w:iCs/>
          <w:sz w:val="24"/>
          <w:szCs w:val="24"/>
        </w:rPr>
        <w:t>tomorrow.*</w:t>
      </w:r>
      <w:proofErr w:type="gramEnd"/>
      <w:r>
        <w:rPr>
          <w:rFonts w:ascii="Times New Roman" w:hAnsi="Times New Roman" w:cs="Times New Roman"/>
          <w:i/>
          <w:iCs/>
          <w:sz w:val="24"/>
          <w:szCs w:val="24"/>
        </w:rPr>
        <w:t>”</w:t>
      </w:r>
    </w:p>
    <w:p w14:paraId="07395922" w14:textId="77777777" w:rsidR="00BD2589" w:rsidRPr="00E14ABA" w:rsidRDefault="00BD2589" w:rsidP="00411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5 – His Serka</w:t>
      </w:r>
    </w:p>
    <w:p w14:paraId="3E1D0F8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ay passed and here came a new one. It was bright and early in the morning with daybreak right over the horizon. Gari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ere at the edge of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getting ready to leave. Yuu had already agreed to it, bu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sked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bout joining them just in case. As Yuu guessed, they accepted him immediately, in complete contrast to the first time he suggested joining forces.</w:t>
      </w:r>
    </w:p>
    <w:p w14:paraId="7BE9348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re going, huh?”</w:t>
      </w:r>
    </w:p>
    <w:p w14:paraId="3C924A9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 the departing party were the ones that woke up to send them off.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surprisingly,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the young girl that aspired to become a </w:t>
      </w:r>
      <w:proofErr w:type="spellStart"/>
      <w:r>
        <w:rPr>
          <w:rFonts w:ascii="Times New Roman" w:hAnsi="Times New Roman" w:cs="Times New Roman"/>
          <w:sz w:val="24"/>
          <w:szCs w:val="24"/>
        </w:rPr>
        <w:t>Senlr</w:t>
      </w:r>
      <w:proofErr w:type="spellEnd"/>
      <w:r>
        <w:rPr>
          <w:rFonts w:ascii="Times New Roman" w:hAnsi="Times New Roman" w:cs="Times New Roman"/>
          <w:sz w:val="24"/>
          <w:szCs w:val="24"/>
        </w:rPr>
        <w:t xml:space="preserve"> Maiden just lik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w:t>
      </w:r>
    </w:p>
    <w:p w14:paraId="5344210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I don’t know when I’ll be back. I don’t need to search for Mother anymore, so maybe I’ll come to visit more often.”</w:t>
      </w:r>
    </w:p>
    <w:p w14:paraId="77B4D1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eplied to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s he packed the bags of </w:t>
      </w:r>
      <w:proofErr w:type="gramStart"/>
      <w:r>
        <w:rPr>
          <w:rFonts w:ascii="Times New Roman" w:hAnsi="Times New Roman" w:cs="Times New Roman"/>
          <w:sz w:val="24"/>
          <w:szCs w:val="24"/>
        </w:rPr>
        <w:t>supplies</w:t>
      </w:r>
      <w:proofErr w:type="gramEnd"/>
      <w:r>
        <w:rPr>
          <w:rFonts w:ascii="Times New Roman" w:hAnsi="Times New Roman" w:cs="Times New Roman"/>
          <w:sz w:val="24"/>
          <w:szCs w:val="24"/>
        </w:rPr>
        <w:t xml:space="preserve"> they got from the clan in the storage on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armor.</w:t>
      </w:r>
    </w:p>
    <w:p w14:paraId="6ECD7DA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w:t>
      </w:r>
    </w:p>
    <w:p w14:paraId="5C5AB9C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izli’s</w:t>
      </w:r>
      <w:proofErr w:type="spellEnd"/>
      <w:r>
        <w:rPr>
          <w:rFonts w:ascii="Times New Roman" w:hAnsi="Times New Roman" w:cs="Times New Roman"/>
          <w:sz w:val="24"/>
          <w:szCs w:val="24"/>
        </w:rPr>
        <w:t xml:space="preserve"> ears perked up from the response and her tail began waving slightly.</w:t>
      </w:r>
    </w:p>
    <w:p w14:paraId="1F94D03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maybe sometime in the next 5 years.”</w:t>
      </w:r>
    </w:p>
    <w:p w14:paraId="2B05BE0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w:t>
      </w:r>
    </w:p>
    <w:p w14:paraId="1657F4C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macked him.</w:t>
      </w:r>
    </w:p>
    <w:p w14:paraId="47562EC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gh</w:t>
      </w:r>
      <w:proofErr w:type="spellEnd"/>
      <w:r>
        <w:rPr>
          <w:rFonts w:ascii="Times New Roman" w:hAnsi="Times New Roman" w:cs="Times New Roman"/>
          <w:sz w:val="24"/>
          <w:szCs w:val="24"/>
        </w:rPr>
        <w:t>—What was that for!?”</w:t>
      </w:r>
    </w:p>
    <w:p w14:paraId="504DD39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part of that is OFTEN!?”</w:t>
      </w:r>
    </w:p>
    <w:p w14:paraId="54BA803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more than the times I visited in the last ten years, isn’t it?”</w:t>
      </w:r>
    </w:p>
    <w:p w14:paraId="11D5F2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e you TRYING to get me angry!?”</w:t>
      </w:r>
    </w:p>
    <w:p w14:paraId="57B309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macked him again.</w:t>
      </w:r>
    </w:p>
    <w:p w14:paraId="0A76CF1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gh</w:t>
      </w:r>
      <w:proofErr w:type="spellEnd"/>
      <w:r>
        <w:rPr>
          <w:rFonts w:ascii="Times New Roman" w:hAnsi="Times New Roman" w:cs="Times New Roman"/>
          <w:sz w:val="24"/>
          <w:szCs w:val="24"/>
        </w:rPr>
        <w:t>—What is it with you!?”</w:t>
      </w:r>
    </w:p>
    <w:p w14:paraId="0AF476D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what a battle-crazed maniac like you deserves!”</w:t>
      </w:r>
    </w:p>
    <w:p w14:paraId="5F7FA76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bringing that up for!?”</w:t>
      </w:r>
    </w:p>
    <w:p w14:paraId="3F4665C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continued bickering for a while the others watched them from a distance. If someone from Earth saw this, it would look like two kids arguing about a toy they had problems sharing. Because of their characteristics as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their bodies looked somewhere about half of their age, so no one would figure that these two, with bodies of 11-year-old kids, were actually 19-year-old young adults that were much too talented for their age. One of the spectators in particular watched them with a hint of annoyance.</w:t>
      </w:r>
    </w:p>
    <w:p w14:paraId="0ABB35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y those two still refuse to be honest with themselves?”</w:t>
      </w:r>
    </w:p>
    <w:p w14:paraId="4B08B70C" w14:textId="77777777" w:rsidR="00BD2589" w:rsidRPr="000E556D"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think that’s what they call ‘youth’ on Earth, Lady </w:t>
      </w:r>
      <w:proofErr w:type="spellStart"/>
      <w:proofErr w:type="gramStart"/>
      <w:r>
        <w:rPr>
          <w:rFonts w:ascii="Times New Roman" w:hAnsi="Times New Roman" w:cs="Times New Roman"/>
          <w:i/>
          <w:iCs/>
          <w:sz w:val="24"/>
          <w:szCs w:val="24"/>
        </w:rPr>
        <w:t>Erezil</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28633415" w14:textId="77777777" w:rsidR="00BD2589" w:rsidRPr="00202316"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strange concept.”</w:t>
      </w:r>
    </w:p>
    <w:p w14:paraId="00D1D29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finally removed her attention from Garin an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nd turned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w:t>
      </w:r>
    </w:p>
    <w:p w14:paraId="0C89815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the small send-off, Elder </w:t>
      </w:r>
      <w:proofErr w:type="spellStart"/>
      <w:r>
        <w:rPr>
          <w:rFonts w:ascii="Times New Roman" w:hAnsi="Times New Roman" w:cs="Times New Roman"/>
          <w:sz w:val="24"/>
          <w:szCs w:val="24"/>
        </w:rPr>
        <w:t>Elre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rel</w:t>
      </w:r>
      <w:proofErr w:type="spellEnd"/>
      <w:r>
        <w:rPr>
          <w:rFonts w:ascii="Times New Roman" w:hAnsi="Times New Roman" w:cs="Times New Roman"/>
          <w:sz w:val="24"/>
          <w:szCs w:val="24"/>
        </w:rPr>
        <w:t xml:space="preserve"> are too busy working on plans for the clan’s future development. They have been working non-stop without sleep so I could not bring myself to wake them up when I saw them knocked out earlier.”</w:t>
      </w:r>
    </w:p>
    <w:p w14:paraId="1234ACB3"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t sounds like they’re really eager on getting </w:t>
      </w:r>
      <w:proofErr w:type="gramStart"/>
      <w:r>
        <w:rPr>
          <w:rFonts w:ascii="Times New Roman" w:hAnsi="Times New Roman" w:cs="Times New Roman"/>
          <w:i/>
          <w:iCs/>
          <w:sz w:val="24"/>
          <w:szCs w:val="24"/>
        </w:rPr>
        <w:t>started.*</w:t>
      </w:r>
      <w:proofErr w:type="gramEnd"/>
      <w:r>
        <w:rPr>
          <w:rFonts w:ascii="Times New Roman" w:hAnsi="Times New Roman" w:cs="Times New Roman"/>
          <w:i/>
          <w:iCs/>
          <w:sz w:val="24"/>
          <w:szCs w:val="24"/>
        </w:rPr>
        <w:t>”</w:t>
      </w:r>
    </w:p>
    <w:p w14:paraId="09D1FAD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hey are. Fufu, we have been slacking for centuries now. Perhaps this is just how it should be.”</w:t>
      </w:r>
    </w:p>
    <w:p w14:paraId="57903DCA" w14:textId="77777777" w:rsidR="00BD2589" w:rsidRPr="007C3CEB"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bo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a serious look before continuing.</w:t>
      </w:r>
    </w:p>
    <w:p w14:paraId="539F5B5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I would like to express my gratitude for your aid in our troubled times. I cannot stress enough that if it were not for the both of you, we would likely be chained under the control of END. Thank you.”</w:t>
      </w:r>
    </w:p>
    <w:p w14:paraId="2380F36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was simply trying to accomplish my own </w:t>
      </w:r>
      <w:proofErr w:type="gramStart"/>
      <w:r>
        <w:rPr>
          <w:rFonts w:ascii="Times New Roman" w:hAnsi="Times New Roman" w:cs="Times New Roman"/>
          <w:i/>
          <w:iCs/>
          <w:sz w:val="24"/>
          <w:szCs w:val="24"/>
        </w:rPr>
        <w:t>goals.*</w:t>
      </w:r>
      <w:proofErr w:type="gramEnd"/>
      <w:r>
        <w:rPr>
          <w:rFonts w:ascii="Times New Roman" w:hAnsi="Times New Roman" w:cs="Times New Roman"/>
          <w:i/>
          <w:iCs/>
          <w:sz w:val="24"/>
          <w:szCs w:val="24"/>
        </w:rPr>
        <w:t>”</w:t>
      </w:r>
    </w:p>
    <w:p w14:paraId="250575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Mnm</w:t>
      </w:r>
      <w:proofErr w:type="spellEnd"/>
      <w:r>
        <w:rPr>
          <w:rFonts w:ascii="Times New Roman" w:hAnsi="Times New Roman" w:cs="Times New Roman"/>
          <w:sz w:val="24"/>
          <w:szCs w:val="24"/>
        </w:rPr>
        <w:t xml:space="preserve">… I just wanted help to get into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w:t>
      </w:r>
    </w:p>
    <w:p w14:paraId="5D7E6D7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showed their modesty, bu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n’t that easy to back down.</w:t>
      </w:r>
    </w:p>
    <w:p w14:paraId="563A4F1D"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n so, you both have my thanks. You are welcome to return to our clan at any time. If you are in need of assistance, we will be sure to aid you.”</w:t>
      </w:r>
    </w:p>
    <w:p w14:paraId="15F9E00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exchanged glances, confirming that they picked up on the same signs, sensing that she wasn’t going to let this go. Coordinating their answers, the two waved their white flags and accepted.</w:t>
      </w:r>
    </w:p>
    <w:p w14:paraId="2E154EBB" w14:textId="77777777" w:rsidR="00BD2589" w:rsidRPr="00CC4858" w:rsidRDefault="00BD2589" w:rsidP="00411459">
      <w:pPr>
        <w:spacing w:line="340" w:lineRule="atLeast"/>
        <w:jc w:val="both"/>
        <w:rPr>
          <w:rFonts w:ascii="Times New Roman" w:hAnsi="Times New Roman" w:cs="Times New Roman"/>
          <w:i/>
          <w:iCs/>
          <w:sz w:val="24"/>
          <w:szCs w:val="24"/>
        </w:rPr>
      </w:pPr>
      <w:r w:rsidRPr="00CC4858">
        <w:rPr>
          <w:rFonts w:ascii="Times New Roman" w:hAnsi="Times New Roman" w:cs="Times New Roman"/>
          <w:i/>
          <w:iCs/>
          <w:sz w:val="24"/>
          <w:szCs w:val="24"/>
        </w:rPr>
        <w:t xml:space="preserve">     “*If you </w:t>
      </w:r>
      <w:proofErr w:type="gramStart"/>
      <w:r w:rsidRPr="00CC4858">
        <w:rPr>
          <w:rFonts w:ascii="Times New Roman" w:hAnsi="Times New Roman" w:cs="Times New Roman"/>
          <w:i/>
          <w:iCs/>
          <w:sz w:val="24"/>
          <w:szCs w:val="24"/>
        </w:rPr>
        <w:t>insist.*</w:t>
      </w:r>
      <w:proofErr w:type="gramEnd"/>
      <w:r w:rsidRPr="00CC4858">
        <w:rPr>
          <w:rFonts w:ascii="Times New Roman" w:hAnsi="Times New Roman" w:cs="Times New Roman"/>
          <w:i/>
          <w:iCs/>
          <w:sz w:val="24"/>
          <w:szCs w:val="24"/>
        </w:rPr>
        <w:t>”</w:t>
      </w:r>
    </w:p>
    <w:p w14:paraId="027A270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233778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at exchange was happening,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s peeking from behi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looking at bo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noticed her dithering and gave her a little push, taking a quick step to the side and bringing her out of her shadow.</w:t>
      </w:r>
    </w:p>
    <w:p w14:paraId="220676E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6D0B57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nted to say goodbye too! She asked me about you two and when she found out of your departure, she looked a bit troubled. That’s why I brought her here.”</w:t>
      </w:r>
    </w:p>
    <w:p w14:paraId="67299BF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darted around all over the place, her stiff expression clearly conveying her nervousness. Back when they found each other in the forest at night, she was more energetic and expressive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But now that she calmed down, it seemed to reset her attitude with them. It wasn’t that she didn’t like them anymore seeing as she came all the way to see them off, she was just shy.</w:t>
      </w:r>
    </w:p>
    <w:p w14:paraId="4250A54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lked a distance away, making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droop her ears in sadness. But then, he came back with something in his hand which immediately relieved her dejection.</w:t>
      </w:r>
    </w:p>
    <w:p w14:paraId="2AE0584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e. It’s a gift.&gt;</w:t>
      </w:r>
    </w:p>
    <w:p w14:paraId="7BA74EF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C8D5C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decided to switch back to writing words in the air, the communication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s used to having with him, and handed her a flower. It was no ordinary flower. It had the shape of a trumpet with its white petals extending its pointed tips outwardly. The center of the flower released a light-blue glow with particles sparkling inside it.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Yuu turned to where he first picked the flower and saw a patch of white flowers that lacked the blue glow of allure the one handed to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had.</w:t>
      </w:r>
    </w:p>
    <w:p w14:paraId="361913A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early used spirit power to make that happen. Yuu made a slightly vexed expression and walked up to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w:t>
      </w:r>
    </w:p>
    <w:p w14:paraId="7B132EE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my gift.”</w:t>
      </w:r>
    </w:p>
    <w:p w14:paraId="29FA3F5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005C98BE"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tilted in confusion. Yuu held out an open palm with nothing on it, but then, a flicker of flame appeared. It drew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attention and watched it as the flame steadily bloomed into a beautiful flaming flower. A rosette-shaped flame that possessed a tango pistil and flared out to the tips of the petals with an amber hue, small embers dancing around it.</w:t>
      </w:r>
    </w:p>
    <w:p w14:paraId="7B5C63F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lowly brought it up to </w:t>
      </w:r>
      <w:proofErr w:type="spellStart"/>
      <w:r>
        <w:rPr>
          <w:rFonts w:ascii="Times New Roman" w:hAnsi="Times New Roman" w:cs="Times New Roman"/>
          <w:sz w:val="24"/>
          <w:szCs w:val="24"/>
        </w:rPr>
        <w:t>Yirae’s</w:t>
      </w:r>
      <w:proofErr w:type="spellEnd"/>
      <w:r>
        <w:rPr>
          <w:rFonts w:ascii="Times New Roman" w:hAnsi="Times New Roman" w:cs="Times New Roman"/>
          <w:sz w:val="24"/>
          <w:szCs w:val="24"/>
        </w:rPr>
        <w:t xml:space="preserve"> head.</w:t>
      </w:r>
    </w:p>
    <w:p w14:paraId="2274351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F251E9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backed up slightly, afraid of getting burned by the flames. But then, Yuu reassured her.</w:t>
      </w:r>
    </w:p>
    <w:p w14:paraId="2E13C7B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t won’t hurt…”</w:t>
      </w:r>
    </w:p>
    <w:p w14:paraId="47E1CC8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into Yuu’s blank eyes, she felt a strange feeling of comfort. Seeing her expression calm down, her lips curved into a faint smile, and proceeded to place the flower on her hair.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didn’t resist her approach.</w:t>
      </w:r>
    </w:p>
    <w:p w14:paraId="3C6FA24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looks good on you… You’re cut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w:t>
      </w:r>
    </w:p>
    <w:p w14:paraId="21B1F5E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soft expression made her cheeks glow a light red. Then, curious, she touched the flaming flower on her head. It felt warm, but that was all there was. It didn’t hurt to touch at all no matter how much or how long she touched it.</w:t>
      </w:r>
    </w:p>
    <w:p w14:paraId="4332A26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Those flowers look good on you,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You look precious! Now, what do you have to say to them?”</w:t>
      </w:r>
    </w:p>
    <w:p w14:paraId="088C8E2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13362E03"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praised her looks and prompted her to say her thanks. The child caught this and nodded her head excitedly. This time, she easily managed to look both of them in the eyes and spoke.</w:t>
      </w:r>
    </w:p>
    <w:p w14:paraId="208FD34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nk you!! F-For the gifts…! And!! For… saving our village!! Thank you!!!”</w:t>
      </w:r>
    </w:p>
    <w:p w14:paraId="48A9086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ushed out her voice so much that she was shouting her feelings out half of the time, but no one minded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 appreciated her attempt.</w:t>
      </w:r>
    </w:p>
    <w:p w14:paraId="17B37D4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Yuu! We’re leaving, come on!”</w:t>
      </w:r>
    </w:p>
    <w:p w14:paraId="5BD9F94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distance, Garin shouted as he walked off mounted on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tched him leave with an annoyed expression. It seemed like their spat calmed down enough for him to leave, or maybe, the other way around and Garin couldn’t last another second before cracking. Just before the two left, they fac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one last time.</w:t>
      </w:r>
    </w:p>
    <w:p w14:paraId="543D665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be going now. Thank you for everything.&gt;</w:t>
      </w:r>
    </w:p>
    <w:p w14:paraId="528B3AD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Mnm</w:t>
      </w:r>
      <w:proofErr w:type="spellEnd"/>
      <w:r>
        <w:rPr>
          <w:rFonts w:ascii="Times New Roman" w:hAnsi="Times New Roman" w:cs="Times New Roman"/>
          <w:sz w:val="24"/>
          <w:szCs w:val="24"/>
        </w:rPr>
        <w:t>… Goodbye.”</w:t>
      </w:r>
    </w:p>
    <w:p w14:paraId="425D4F4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gave them a light bow whil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ved her hand lively.</w:t>
      </w:r>
    </w:p>
    <w:p w14:paraId="10B641D7"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rewell. Until we meet again.”</w:t>
      </w:r>
    </w:p>
    <w:p w14:paraId="3B0884B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 Good! Bye!”</w:t>
      </w:r>
    </w:p>
    <w:p w14:paraId="50D7148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joined with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and walked off into the distance. Their first destination was the Frontline Town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where they would stock up on supplies and replenish their weapons. In their battle, Garin used quite a bit of Physically Structured Magic Needles, so he needed to purchase a new set or two from Hevel. He planned to have his gear checked while he was at it to make sure there were still in working order. The other two were free to do what they want but the plan was only to stay a single day. They didn’t want to waste too much time, after all.</w:t>
      </w:r>
    </w:p>
    <w:p w14:paraId="663B488C"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rrived two days later. They were twice as slow compared to when they traveled from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to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This was because they didn’t have enough space on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back to fi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o they had to make do with a leisurely pace. Though they thought of it as a leisurely pac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as running most of the time and kept up with </w:t>
      </w:r>
      <w:proofErr w:type="spellStart"/>
      <w:r>
        <w:rPr>
          <w:rFonts w:ascii="Times New Roman" w:hAnsi="Times New Roman" w:cs="Times New Roman"/>
          <w:sz w:val="24"/>
          <w:szCs w:val="24"/>
        </w:rPr>
        <w:t>Renig’s</w:t>
      </w:r>
      <w:proofErr w:type="spellEnd"/>
      <w:r>
        <w:rPr>
          <w:rFonts w:ascii="Times New Roman" w:hAnsi="Times New Roman" w:cs="Times New Roman"/>
          <w:sz w:val="24"/>
          <w:szCs w:val="24"/>
        </w:rPr>
        <w:t xml:space="preserve"> pace using magic and spirit power. Garin actually saw that as fun entertainment so he would regularly switch wi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race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He wasn’t as fast as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when it came to pure muscle power, the advantage of pure wolves over werewolves, which was why he often used his mana to keep up. It was a bizarre sight, but they kept that up all the way until they reached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w:t>
      </w:r>
    </w:p>
    <w:p w14:paraId="0B5B03F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how they entered </w:t>
      </w:r>
      <w:proofErr w:type="spellStart"/>
      <w:r>
        <w:rPr>
          <w:rFonts w:ascii="Times New Roman" w:hAnsi="Times New Roman" w:cs="Times New Roman"/>
          <w:sz w:val="24"/>
          <w:szCs w:val="24"/>
        </w:rPr>
        <w:t>Quasen</w:t>
      </w:r>
      <w:proofErr w:type="spellEnd"/>
      <w:r>
        <w:rPr>
          <w:rFonts w:ascii="Times New Roman" w:hAnsi="Times New Roman" w:cs="Times New Roman"/>
          <w:sz w:val="24"/>
          <w:szCs w:val="24"/>
        </w:rPr>
        <w:t xml:space="preserve"> before, Garin sent his tamed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Rika, to deliver a message to Count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and provide them immediate entrance and housing in his manor. A frightening image came to both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nd Yuu’s minds where some random guy with a child-like body controlled the operations of </w:t>
      </w:r>
      <w:proofErr w:type="spellStart"/>
      <w:r>
        <w:rPr>
          <w:rFonts w:ascii="Times New Roman" w:hAnsi="Times New Roman" w:cs="Times New Roman"/>
          <w:sz w:val="24"/>
          <w:szCs w:val="24"/>
        </w:rPr>
        <w:t>Qasen</w:t>
      </w:r>
      <w:proofErr w:type="spellEnd"/>
      <w:r>
        <w:rPr>
          <w:rFonts w:ascii="Times New Roman" w:hAnsi="Times New Roman" w:cs="Times New Roman"/>
          <w:sz w:val="24"/>
          <w:szCs w:val="24"/>
        </w:rPr>
        <w:t xml:space="preserve"> from the shadows, but that was only limited to their imaginations, hopefully. Connections were scary, they were reminded.</w:t>
      </w:r>
    </w:p>
    <w:p w14:paraId="3DB40428"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emporarily setting up camp in </w:t>
      </w:r>
      <w:proofErr w:type="spellStart"/>
      <w:r>
        <w:rPr>
          <w:rFonts w:ascii="Times New Roman" w:hAnsi="Times New Roman" w:cs="Times New Roman"/>
          <w:sz w:val="24"/>
          <w:szCs w:val="24"/>
        </w:rPr>
        <w:t>Vems</w:t>
      </w:r>
      <w:proofErr w:type="spellEnd"/>
      <w:r>
        <w:rPr>
          <w:rFonts w:ascii="Times New Roman" w:hAnsi="Times New Roman" w:cs="Times New Roman"/>
          <w:sz w:val="24"/>
          <w:szCs w:val="24"/>
        </w:rPr>
        <w:t xml:space="preserve">’ manor,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immediately went to Hevel’s workshop. They invited Yuu and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to come with them, but they both refused. The reason for that was becaus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had informed Yuu beforehand that he wanted her to meet him in his quarters.</w:t>
      </w:r>
    </w:p>
    <w:p w14:paraId="3E103BD0"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she hadn’t lowered her guard so much, then she might not have been caught by the trap that bound her the moment she took a step into the room.</w:t>
      </w:r>
    </w:p>
    <w:p w14:paraId="0FD366C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3C1A3CA1"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dumbfounded voice echoed through the room flatly.</w:t>
      </w:r>
    </w:p>
    <w:p w14:paraId="5594B4A5"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ump*… *Clunk*</w:t>
      </w:r>
    </w:p>
    <w:p w14:paraId="44E2F4B5"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ooden door closed behind her followed by its immediate lock. Then, a voice echoed in her mind.</w:t>
      </w:r>
    </w:p>
    <w:p w14:paraId="51D2AAA1"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at took quite some time, didn’t it? Well, we were allies back when we fought against END in the </w:t>
      </w:r>
      <w:proofErr w:type="spellStart"/>
      <w:r>
        <w:rPr>
          <w:rFonts w:ascii="Times New Roman" w:hAnsi="Times New Roman" w:cs="Times New Roman"/>
          <w:i/>
          <w:iCs/>
          <w:sz w:val="24"/>
          <w:szCs w:val="24"/>
        </w:rPr>
        <w:t>Praqrev</w:t>
      </w:r>
      <w:proofErr w:type="spellEnd"/>
      <w:r>
        <w:rPr>
          <w:rFonts w:ascii="Times New Roman" w:hAnsi="Times New Roman" w:cs="Times New Roman"/>
          <w:i/>
          <w:iCs/>
          <w:sz w:val="24"/>
          <w:szCs w:val="24"/>
        </w:rPr>
        <w:t xml:space="preserve"> Forest… but I wonder if it’s still the same </w:t>
      </w:r>
      <w:proofErr w:type="gramStart"/>
      <w:r>
        <w:rPr>
          <w:rFonts w:ascii="Times New Roman" w:hAnsi="Times New Roman" w:cs="Times New Roman"/>
          <w:i/>
          <w:iCs/>
          <w:sz w:val="24"/>
          <w:szCs w:val="24"/>
        </w:rPr>
        <w:t>now?*</w:t>
      </w:r>
      <w:proofErr w:type="gramEnd"/>
      <w:r>
        <w:rPr>
          <w:rFonts w:ascii="Times New Roman" w:hAnsi="Times New Roman" w:cs="Times New Roman"/>
          <w:i/>
          <w:iCs/>
          <w:sz w:val="24"/>
          <w:szCs w:val="24"/>
        </w:rPr>
        <w:t>”</w:t>
      </w:r>
    </w:p>
    <w:p w14:paraId="19E8CB6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w:t>
      </w:r>
    </w:p>
    <w:p w14:paraId="12CF7A3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ried turning her head around, but her body didn’t listen to her. It wasn’t like she was being held still with ropes or a cage. She was simply standing there as if time had frozen for her. This was…</w:t>
      </w:r>
    </w:p>
    <w:p w14:paraId="3C8F92DA"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irit… power…!”</w:t>
      </w:r>
    </w:p>
    <w:p w14:paraId="6B0181F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she didn’t have the ability to detect the foreign power, she wasn’t able to avoid the trap she walked right in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appeared from the edge of her vision and placed himself in front of her, an ominous gaze coming from the other side of the glass helmet. She didn’t understand why this was happening.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should have been an ally. No, he definitely was. He risked his life trying to fight off END back in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village. But what was so different now that led him to do this?</w:t>
      </w:r>
    </w:p>
    <w:p w14:paraId="33E4F472"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y clue how everything came to this, she asked.</w:t>
      </w:r>
    </w:p>
    <w:p w14:paraId="718286F6"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37808B7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laced one of his hands to his chin, pondering.</w:t>
      </w:r>
    </w:p>
    <w:p w14:paraId="597451FD"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y,’ you asked? I feel like you should already know the answer, but… Ah, of course, what am I saying? There’s no way you can recognize me with this mask </w:t>
      </w:r>
      <w:proofErr w:type="gramStart"/>
      <w:r>
        <w:rPr>
          <w:rFonts w:ascii="Times New Roman" w:hAnsi="Times New Roman" w:cs="Times New Roman"/>
          <w:i/>
          <w:iCs/>
          <w:sz w:val="24"/>
          <w:szCs w:val="24"/>
        </w:rPr>
        <w:t>on.*</w:t>
      </w:r>
      <w:proofErr w:type="gramEnd"/>
      <w:r>
        <w:rPr>
          <w:rFonts w:ascii="Times New Roman" w:hAnsi="Times New Roman" w:cs="Times New Roman"/>
          <w:i/>
          <w:iCs/>
          <w:sz w:val="24"/>
          <w:szCs w:val="24"/>
        </w:rPr>
        <w:t>”</w:t>
      </w:r>
    </w:p>
    <w:p w14:paraId="5E7A425B"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placed his hands on the glass mask and slowly took it off.</w:t>
      </w:r>
    </w:p>
    <w:p w14:paraId="1350890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3A5C7EF"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ace that greeted her did nothing but shake her to her very core.</w:t>
      </w:r>
    </w:p>
    <w:p w14:paraId="59F3CF00"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Yuu, do you know where the name Serka comes </w:t>
      </w:r>
      <w:proofErr w:type="gramStart"/>
      <w:r>
        <w:rPr>
          <w:rFonts w:ascii="Times New Roman" w:hAnsi="Times New Roman" w:cs="Times New Roman"/>
          <w:i/>
          <w:iCs/>
          <w:sz w:val="24"/>
          <w:szCs w:val="24"/>
        </w:rPr>
        <w:t>from?*</w:t>
      </w:r>
      <w:proofErr w:type="gramEnd"/>
      <w:r>
        <w:rPr>
          <w:rFonts w:ascii="Times New Roman" w:hAnsi="Times New Roman" w:cs="Times New Roman"/>
          <w:i/>
          <w:iCs/>
          <w:sz w:val="24"/>
          <w:szCs w:val="24"/>
        </w:rPr>
        <w:t>”</w:t>
      </w:r>
    </w:p>
    <w:p w14:paraId="79590F29"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8A781C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frozen in shock and couldn’t speak. Despite thi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mercilessly continued.</w:t>
      </w:r>
    </w:p>
    <w:p w14:paraId="7D2A2F5D" w14:textId="77777777"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t’s a derivation from the word Vengeance… Specifically, my vengeance to </w:t>
      </w:r>
      <w:proofErr w:type="gramStart"/>
      <w:r>
        <w:rPr>
          <w:rFonts w:ascii="Times New Roman" w:hAnsi="Times New Roman" w:cs="Times New Roman"/>
          <w:i/>
          <w:iCs/>
          <w:sz w:val="24"/>
          <w:szCs w:val="24"/>
        </w:rPr>
        <w:t>you.*</w:t>
      </w:r>
      <w:proofErr w:type="gramEnd"/>
      <w:r>
        <w:rPr>
          <w:rFonts w:ascii="Times New Roman" w:hAnsi="Times New Roman" w:cs="Times New Roman"/>
          <w:i/>
          <w:iCs/>
          <w:sz w:val="24"/>
          <w:szCs w:val="24"/>
        </w:rPr>
        <w:t>”</w:t>
      </w:r>
    </w:p>
    <w:p w14:paraId="566809F4" w14:textId="77777777" w:rsidR="00BD2589"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052C98D" w14:textId="77777777" w:rsidR="00BD2589" w:rsidRPr="00E14ABA" w:rsidRDefault="00BD2589" w:rsidP="00411459">
      <w:pPr>
        <w:spacing w:line="340" w:lineRule="atLeast"/>
        <w:jc w:val="both"/>
        <w:rPr>
          <w:rFonts w:ascii="Times New Roman" w:hAnsi="Times New Roman" w:cs="Times New Roman"/>
          <w:i/>
          <w:iCs/>
          <w:sz w:val="24"/>
          <w:szCs w:val="24"/>
        </w:rPr>
      </w:pPr>
      <w:r w:rsidRPr="00E14ABA">
        <w:rPr>
          <w:rFonts w:ascii="Times New Roman" w:hAnsi="Times New Roman" w:cs="Times New Roman"/>
          <w:i/>
          <w:iCs/>
          <w:sz w:val="24"/>
          <w:szCs w:val="24"/>
        </w:rPr>
        <w:t xml:space="preserve">     “*It’s time to atone for your sins. This is your judgment, Serka… No, should I address you in a more formal tone, Your Royal </w:t>
      </w:r>
      <w:proofErr w:type="gramStart"/>
      <w:r w:rsidRPr="00E14ABA">
        <w:rPr>
          <w:rFonts w:ascii="Times New Roman" w:hAnsi="Times New Roman" w:cs="Times New Roman"/>
          <w:i/>
          <w:iCs/>
          <w:sz w:val="24"/>
          <w:szCs w:val="24"/>
        </w:rPr>
        <w:t>Highness?*</w:t>
      </w:r>
      <w:proofErr w:type="gramEnd"/>
      <w:r w:rsidRPr="00E14ABA">
        <w:rPr>
          <w:rFonts w:ascii="Times New Roman" w:hAnsi="Times New Roman" w:cs="Times New Roman"/>
          <w:i/>
          <w:iCs/>
          <w:sz w:val="24"/>
          <w:szCs w:val="24"/>
        </w:rPr>
        <w:t>”</w:t>
      </w:r>
    </w:p>
    <w:p w14:paraId="330B265A" w14:textId="77777777" w:rsidR="00BD2589" w:rsidRPr="001853B1" w:rsidRDefault="00BD2589" w:rsidP="00411459">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DCB158C" w14:textId="321A453A" w:rsidR="00BD2589" w:rsidRDefault="00BD2589" w:rsidP="0041145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C72787" w:rsidRPr="00C72787">
        <w:rPr>
          <w:rFonts w:ascii="Times New Roman" w:hAnsi="Times New Roman" w:cs="Times New Roman"/>
          <w:i/>
          <w:iCs/>
          <w:sz w:val="24"/>
          <w:szCs w:val="24"/>
        </w:rPr>
        <w:t xml:space="preserve">Ah, yes. That’s better. Welcome home, Princess of the Fallen Kingdom </w:t>
      </w:r>
      <w:proofErr w:type="spellStart"/>
      <w:r w:rsidR="00C72787" w:rsidRPr="00C72787">
        <w:rPr>
          <w:rFonts w:ascii="Times New Roman" w:hAnsi="Times New Roman" w:cs="Times New Roman"/>
          <w:i/>
          <w:iCs/>
          <w:sz w:val="24"/>
          <w:szCs w:val="24"/>
        </w:rPr>
        <w:t>Nrjia</w:t>
      </w:r>
      <w:proofErr w:type="spellEnd"/>
      <w:r w:rsidR="00C72787" w:rsidRPr="00C72787">
        <w:rPr>
          <w:rFonts w:ascii="Times New Roman" w:hAnsi="Times New Roman" w:cs="Times New Roman"/>
          <w:i/>
          <w:iCs/>
          <w:sz w:val="24"/>
          <w:szCs w:val="24"/>
        </w:rPr>
        <w:t xml:space="preserve">, </w:t>
      </w:r>
      <w:proofErr w:type="spellStart"/>
      <w:r w:rsidR="00C72787" w:rsidRPr="00C72787">
        <w:rPr>
          <w:rFonts w:ascii="Times New Roman" w:hAnsi="Times New Roman" w:cs="Times New Roman"/>
          <w:i/>
          <w:iCs/>
          <w:sz w:val="24"/>
          <w:szCs w:val="24"/>
        </w:rPr>
        <w:t>Rnriai</w:t>
      </w:r>
      <w:proofErr w:type="spellEnd"/>
      <w:r w:rsidR="00C72787" w:rsidRPr="00C72787">
        <w:rPr>
          <w:rFonts w:ascii="Times New Roman" w:hAnsi="Times New Roman" w:cs="Times New Roman"/>
          <w:i/>
          <w:iCs/>
          <w:sz w:val="24"/>
          <w:szCs w:val="24"/>
        </w:rPr>
        <w:t xml:space="preserve"> </w:t>
      </w:r>
      <w:proofErr w:type="spellStart"/>
      <w:proofErr w:type="gramStart"/>
      <w:r w:rsidR="00C72787" w:rsidRPr="00C72787">
        <w:rPr>
          <w:rFonts w:ascii="Times New Roman" w:hAnsi="Times New Roman" w:cs="Times New Roman"/>
          <w:i/>
          <w:iCs/>
          <w:sz w:val="24"/>
          <w:szCs w:val="24"/>
        </w:rPr>
        <w:t>Mszekrnlr</w:t>
      </w:r>
      <w:proofErr w:type="spellEnd"/>
      <w:r w:rsidR="00C72787" w:rsidRPr="00C72787">
        <w:rPr>
          <w:rFonts w:ascii="Times New Roman" w:hAnsi="Times New Roman" w:cs="Times New Roman"/>
          <w:i/>
          <w:iCs/>
          <w:sz w:val="24"/>
          <w:szCs w:val="24"/>
        </w:rPr>
        <w: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7DAE8759" w14:textId="77777777" w:rsidR="008B1BB3" w:rsidRDefault="008B1BB3" w:rsidP="00411459">
      <w:pPr>
        <w:spacing w:line="340" w:lineRule="atLeast"/>
      </w:pPr>
    </w:p>
    <w:sectPr w:rsidR="008B1B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025C5"/>
    <w:multiLevelType w:val="hybridMultilevel"/>
    <w:tmpl w:val="3BEEADB8"/>
    <w:lvl w:ilvl="0" w:tplc="D250E2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16590FE5"/>
    <w:multiLevelType w:val="hybridMultilevel"/>
    <w:tmpl w:val="20E2E7CE"/>
    <w:lvl w:ilvl="0" w:tplc="D710092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30FB5AB3"/>
    <w:multiLevelType w:val="hybridMultilevel"/>
    <w:tmpl w:val="74869212"/>
    <w:lvl w:ilvl="0" w:tplc="93F827F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3A662498"/>
    <w:multiLevelType w:val="hybridMultilevel"/>
    <w:tmpl w:val="844CDD6E"/>
    <w:lvl w:ilvl="0" w:tplc="F10E65D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 w15:restartNumberingAfterBreak="0">
    <w:nsid w:val="40430EC6"/>
    <w:multiLevelType w:val="hybridMultilevel"/>
    <w:tmpl w:val="22C43550"/>
    <w:lvl w:ilvl="0" w:tplc="26AC19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 w15:restartNumberingAfterBreak="0">
    <w:nsid w:val="54BC75EA"/>
    <w:multiLevelType w:val="hybridMultilevel"/>
    <w:tmpl w:val="5E147C8E"/>
    <w:lvl w:ilvl="0" w:tplc="622A5F8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6" w15:restartNumberingAfterBreak="0">
    <w:nsid w:val="65023921"/>
    <w:multiLevelType w:val="hybridMultilevel"/>
    <w:tmpl w:val="DD06AD64"/>
    <w:lvl w:ilvl="0" w:tplc="73A88940">
      <w:numFmt w:val="bullet"/>
      <w:lvlText w:val=""/>
      <w:lvlJc w:val="left"/>
      <w:pPr>
        <w:ind w:left="660" w:hanging="360"/>
      </w:pPr>
      <w:rPr>
        <w:rFonts w:ascii="Symbol" w:eastAsiaTheme="minorEastAsia" w:hAnsi="Symbol" w:cs="Times New Roman" w:hint="default"/>
      </w:rPr>
    </w:lvl>
    <w:lvl w:ilvl="1" w:tplc="34090003" w:tentative="1">
      <w:start w:val="1"/>
      <w:numFmt w:val="bullet"/>
      <w:lvlText w:val="o"/>
      <w:lvlJc w:val="left"/>
      <w:pPr>
        <w:ind w:left="1380" w:hanging="360"/>
      </w:pPr>
      <w:rPr>
        <w:rFonts w:ascii="Courier New" w:hAnsi="Courier New" w:cs="Courier New" w:hint="default"/>
      </w:rPr>
    </w:lvl>
    <w:lvl w:ilvl="2" w:tplc="34090005" w:tentative="1">
      <w:start w:val="1"/>
      <w:numFmt w:val="bullet"/>
      <w:lvlText w:val=""/>
      <w:lvlJc w:val="left"/>
      <w:pPr>
        <w:ind w:left="2100" w:hanging="360"/>
      </w:pPr>
      <w:rPr>
        <w:rFonts w:ascii="Wingdings" w:hAnsi="Wingdings" w:hint="default"/>
      </w:rPr>
    </w:lvl>
    <w:lvl w:ilvl="3" w:tplc="34090001" w:tentative="1">
      <w:start w:val="1"/>
      <w:numFmt w:val="bullet"/>
      <w:lvlText w:val=""/>
      <w:lvlJc w:val="left"/>
      <w:pPr>
        <w:ind w:left="2820" w:hanging="360"/>
      </w:pPr>
      <w:rPr>
        <w:rFonts w:ascii="Symbol" w:hAnsi="Symbol" w:hint="default"/>
      </w:rPr>
    </w:lvl>
    <w:lvl w:ilvl="4" w:tplc="34090003" w:tentative="1">
      <w:start w:val="1"/>
      <w:numFmt w:val="bullet"/>
      <w:lvlText w:val="o"/>
      <w:lvlJc w:val="left"/>
      <w:pPr>
        <w:ind w:left="3540" w:hanging="360"/>
      </w:pPr>
      <w:rPr>
        <w:rFonts w:ascii="Courier New" w:hAnsi="Courier New" w:cs="Courier New" w:hint="default"/>
      </w:rPr>
    </w:lvl>
    <w:lvl w:ilvl="5" w:tplc="34090005" w:tentative="1">
      <w:start w:val="1"/>
      <w:numFmt w:val="bullet"/>
      <w:lvlText w:val=""/>
      <w:lvlJc w:val="left"/>
      <w:pPr>
        <w:ind w:left="4260" w:hanging="360"/>
      </w:pPr>
      <w:rPr>
        <w:rFonts w:ascii="Wingdings" w:hAnsi="Wingdings" w:hint="default"/>
      </w:rPr>
    </w:lvl>
    <w:lvl w:ilvl="6" w:tplc="34090001" w:tentative="1">
      <w:start w:val="1"/>
      <w:numFmt w:val="bullet"/>
      <w:lvlText w:val=""/>
      <w:lvlJc w:val="left"/>
      <w:pPr>
        <w:ind w:left="4980" w:hanging="360"/>
      </w:pPr>
      <w:rPr>
        <w:rFonts w:ascii="Symbol" w:hAnsi="Symbol" w:hint="default"/>
      </w:rPr>
    </w:lvl>
    <w:lvl w:ilvl="7" w:tplc="34090003" w:tentative="1">
      <w:start w:val="1"/>
      <w:numFmt w:val="bullet"/>
      <w:lvlText w:val="o"/>
      <w:lvlJc w:val="left"/>
      <w:pPr>
        <w:ind w:left="5700" w:hanging="360"/>
      </w:pPr>
      <w:rPr>
        <w:rFonts w:ascii="Courier New" w:hAnsi="Courier New" w:cs="Courier New" w:hint="default"/>
      </w:rPr>
    </w:lvl>
    <w:lvl w:ilvl="8" w:tplc="34090005" w:tentative="1">
      <w:start w:val="1"/>
      <w:numFmt w:val="bullet"/>
      <w:lvlText w:val=""/>
      <w:lvlJc w:val="left"/>
      <w:pPr>
        <w:ind w:left="6420" w:hanging="360"/>
      </w:pPr>
      <w:rPr>
        <w:rFonts w:ascii="Wingdings" w:hAnsi="Wingdings" w:hint="default"/>
      </w:rPr>
    </w:lvl>
  </w:abstractNum>
  <w:abstractNum w:abstractNumId="7" w15:restartNumberingAfterBreak="0">
    <w:nsid w:val="7CB507CF"/>
    <w:multiLevelType w:val="hybridMultilevel"/>
    <w:tmpl w:val="D38C4B0E"/>
    <w:lvl w:ilvl="0" w:tplc="EC122272">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num w:numId="1" w16cid:durableId="50736257">
    <w:abstractNumId w:val="6"/>
  </w:num>
  <w:num w:numId="2" w16cid:durableId="83648215">
    <w:abstractNumId w:val="0"/>
  </w:num>
  <w:num w:numId="3" w16cid:durableId="585961408">
    <w:abstractNumId w:val="5"/>
  </w:num>
  <w:num w:numId="4" w16cid:durableId="1906603663">
    <w:abstractNumId w:val="1"/>
  </w:num>
  <w:num w:numId="5" w16cid:durableId="277689029">
    <w:abstractNumId w:val="7"/>
  </w:num>
  <w:num w:numId="6" w16cid:durableId="1875384043">
    <w:abstractNumId w:val="4"/>
  </w:num>
  <w:num w:numId="7" w16cid:durableId="1960141724">
    <w:abstractNumId w:val="3"/>
  </w:num>
  <w:num w:numId="8" w16cid:durableId="606011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jQ1MDI2NDI3NTFQ0lEKTi0uzszPAykwqwUApmZpBywAAAA="/>
  </w:docVars>
  <w:rsids>
    <w:rsidRoot w:val="008B1BB3"/>
    <w:rsid w:val="0016660D"/>
    <w:rsid w:val="003337C7"/>
    <w:rsid w:val="003B18E4"/>
    <w:rsid w:val="00411459"/>
    <w:rsid w:val="00626919"/>
    <w:rsid w:val="00702384"/>
    <w:rsid w:val="008B1BB3"/>
    <w:rsid w:val="00A43E98"/>
    <w:rsid w:val="00BD2589"/>
    <w:rsid w:val="00C72787"/>
    <w:rsid w:val="00CA1C35"/>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33533"/>
  <w15:chartTrackingRefBased/>
  <w15:docId w15:val="{8A38EC43-6E72-4C9E-8E81-8AFCD237B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589"/>
    <w:rPr>
      <w:rFonts w:eastAsiaTheme="minorEastAsia"/>
      <w:kern w:val="0"/>
      <w:lang w:eastAsia="ja-JP"/>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2589"/>
    <w:pPr>
      <w:ind w:left="720"/>
      <w:contextualSpacing/>
    </w:pPr>
  </w:style>
  <w:style w:type="paragraph" w:styleId="Header">
    <w:name w:val="header"/>
    <w:basedOn w:val="Normal"/>
    <w:link w:val="HeaderChar"/>
    <w:uiPriority w:val="99"/>
    <w:unhideWhenUsed/>
    <w:rsid w:val="00BD2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589"/>
    <w:rPr>
      <w:rFonts w:eastAsiaTheme="minorEastAsia"/>
      <w:kern w:val="0"/>
      <w:lang w:eastAsia="ja-JP"/>
      <w14:ligatures w14:val="none"/>
    </w:rPr>
  </w:style>
  <w:style w:type="paragraph" w:styleId="Footer">
    <w:name w:val="footer"/>
    <w:basedOn w:val="Normal"/>
    <w:link w:val="FooterChar"/>
    <w:uiPriority w:val="99"/>
    <w:unhideWhenUsed/>
    <w:rsid w:val="00BD2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589"/>
    <w:rPr>
      <w:rFonts w:eastAsiaTheme="minorEastAsia"/>
      <w:kern w:val="0"/>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302</Pages>
  <Words>105780</Words>
  <Characters>602950</Characters>
  <Application>Microsoft Office Word</Application>
  <DocSecurity>0</DocSecurity>
  <Lines>5024</Lines>
  <Paragraphs>1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uls.miguelmalisa@outlook.com</dc:creator>
  <cp:keywords/>
  <dc:description/>
  <cp:lastModifiedBy>Miguel Malisa</cp:lastModifiedBy>
  <cp:revision>12</cp:revision>
  <dcterms:created xsi:type="dcterms:W3CDTF">2023-05-05T00:46:00Z</dcterms:created>
  <dcterms:modified xsi:type="dcterms:W3CDTF">2023-10-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d378d238952bbc0792af4c54bd17549a546001fbd2a2be8c87c482b79f5498</vt:lpwstr>
  </property>
</Properties>
</file>